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5EA46" w14:textId="77777777" w:rsidR="00431383" w:rsidRPr="001B40F9" w:rsidRDefault="00431383" w:rsidP="00B90EDC">
      <w:pPr>
        <w:rPr>
          <w:b/>
          <w:bCs/>
          <w:sz w:val="36"/>
          <w:szCs w:val="36"/>
        </w:rPr>
      </w:pPr>
      <w:r>
        <w:rPr>
          <w:rFonts w:asciiTheme="minorHAnsi" w:hAnsiTheme="minorHAnsi" w:cstheme="minorHAnsi"/>
          <w:b/>
          <w:bCs/>
          <w:sz w:val="36"/>
          <w:szCs w:val="36"/>
        </w:rPr>
        <w:t xml:space="preserve">     </w:t>
      </w:r>
    </w:p>
    <w:p w14:paraId="0418E371" w14:textId="3BD81DEC" w:rsidR="00DF3356" w:rsidRPr="001B40F9" w:rsidRDefault="00431383" w:rsidP="00B90EDC">
      <w:pPr>
        <w:rPr>
          <w:b/>
          <w:bCs/>
          <w:sz w:val="36"/>
          <w:szCs w:val="36"/>
        </w:rPr>
      </w:pPr>
      <w:r w:rsidRPr="001B40F9">
        <w:rPr>
          <w:b/>
          <w:bCs/>
          <w:sz w:val="36"/>
          <w:szCs w:val="36"/>
        </w:rPr>
        <w:t xml:space="preserve">     </w:t>
      </w:r>
      <w:r w:rsidR="00F7150D" w:rsidRPr="001B40F9">
        <w:rPr>
          <w:b/>
          <w:bCs/>
          <w:sz w:val="36"/>
          <w:szCs w:val="36"/>
        </w:rPr>
        <w:t xml:space="preserve">         </w:t>
      </w:r>
      <w:r w:rsidR="00B2576D" w:rsidRPr="001B40F9">
        <w:rPr>
          <w:b/>
          <w:bCs/>
          <w:sz w:val="36"/>
          <w:szCs w:val="36"/>
        </w:rPr>
        <w:t xml:space="preserve"> </w:t>
      </w:r>
      <w:r w:rsidR="00F7150D" w:rsidRPr="001B40F9">
        <w:rPr>
          <w:b/>
          <w:bCs/>
          <w:sz w:val="36"/>
          <w:szCs w:val="36"/>
        </w:rPr>
        <w:t xml:space="preserve"> Applicant </w:t>
      </w:r>
      <w:r w:rsidR="00B3421C" w:rsidRPr="001B40F9">
        <w:rPr>
          <w:b/>
          <w:bCs/>
          <w:sz w:val="36"/>
          <w:szCs w:val="36"/>
        </w:rPr>
        <w:t>Success</w:t>
      </w:r>
      <w:r w:rsidR="004C4C4C" w:rsidRPr="001B40F9">
        <w:rPr>
          <w:b/>
          <w:bCs/>
          <w:sz w:val="36"/>
          <w:szCs w:val="36"/>
        </w:rPr>
        <w:t xml:space="preserve"> prediction</w:t>
      </w:r>
      <w:r w:rsidR="00F7150D" w:rsidRPr="001B40F9">
        <w:rPr>
          <w:b/>
          <w:bCs/>
          <w:sz w:val="36"/>
          <w:szCs w:val="36"/>
        </w:rPr>
        <w:t xml:space="preserve"> for More Life</w:t>
      </w:r>
    </w:p>
    <w:p w14:paraId="39155572" w14:textId="6ACB02B9" w:rsidR="00431383" w:rsidRDefault="00431383" w:rsidP="00B90EDC">
      <w:pPr>
        <w:rPr>
          <w:b/>
          <w:bCs/>
          <w:sz w:val="36"/>
          <w:szCs w:val="36"/>
        </w:rPr>
      </w:pPr>
    </w:p>
    <w:p w14:paraId="09345C69" w14:textId="38C9DC85" w:rsidR="00D63F97" w:rsidRDefault="00D63F97" w:rsidP="00B90EDC">
      <w:pPr>
        <w:rPr>
          <w:b/>
          <w:bCs/>
          <w:sz w:val="36"/>
          <w:szCs w:val="36"/>
        </w:rPr>
      </w:pPr>
    </w:p>
    <w:p w14:paraId="331DB2E2" w14:textId="15645668" w:rsidR="00D63F97" w:rsidRDefault="00D63F97" w:rsidP="00B90EDC">
      <w:pPr>
        <w:rPr>
          <w:b/>
          <w:bCs/>
          <w:sz w:val="36"/>
          <w:szCs w:val="36"/>
        </w:rPr>
      </w:pPr>
    </w:p>
    <w:p w14:paraId="45538024" w14:textId="77777777" w:rsidR="00D63F97" w:rsidRPr="001B40F9" w:rsidRDefault="00D63F97" w:rsidP="00B90EDC">
      <w:pPr>
        <w:rPr>
          <w:b/>
          <w:bCs/>
          <w:sz w:val="36"/>
          <w:szCs w:val="36"/>
        </w:rPr>
      </w:pPr>
    </w:p>
    <w:p w14:paraId="135C765D" w14:textId="2C8D2771" w:rsidR="002978EF" w:rsidRPr="001B40F9" w:rsidRDefault="002978EF" w:rsidP="00957FFA">
      <w:pPr>
        <w:jc w:val="center"/>
        <w:rPr>
          <w:b/>
          <w:bCs/>
          <w:sz w:val="36"/>
          <w:szCs w:val="36"/>
        </w:rPr>
      </w:pPr>
    </w:p>
    <w:p w14:paraId="305B749E" w14:textId="15F9871E" w:rsidR="00D9214B" w:rsidRDefault="00957FFA" w:rsidP="00957FFA">
      <w:pPr>
        <w:jc w:val="center"/>
        <w:rPr>
          <w:szCs w:val="24"/>
        </w:rPr>
      </w:pPr>
      <w:r>
        <w:rPr>
          <w:szCs w:val="24"/>
        </w:rPr>
        <w:t xml:space="preserve">                   </w:t>
      </w:r>
      <w:r w:rsidR="00D9214B" w:rsidRPr="001B40F9">
        <w:rPr>
          <w:szCs w:val="24"/>
        </w:rPr>
        <w:t xml:space="preserve">Name:             </w:t>
      </w:r>
      <w:r w:rsidR="00625F15">
        <w:rPr>
          <w:szCs w:val="24"/>
        </w:rPr>
        <w:t xml:space="preserve"> </w:t>
      </w:r>
      <w:r w:rsidR="00D9214B" w:rsidRPr="001B40F9">
        <w:rPr>
          <w:szCs w:val="24"/>
        </w:rPr>
        <w:t xml:space="preserve"> Vishwanath Reddy Aenugu</w:t>
      </w:r>
    </w:p>
    <w:p w14:paraId="302E5F9E" w14:textId="77777777" w:rsidR="003E50CB" w:rsidRDefault="003E50CB" w:rsidP="003E50CB">
      <w:pPr>
        <w:rPr>
          <w:szCs w:val="24"/>
        </w:rPr>
      </w:pPr>
    </w:p>
    <w:p w14:paraId="1531C7FD" w14:textId="5C97FDD6" w:rsidR="00FE2110" w:rsidRDefault="003E50CB" w:rsidP="003E50CB">
      <w:pPr>
        <w:rPr>
          <w:szCs w:val="24"/>
        </w:rPr>
      </w:pPr>
      <w:r>
        <w:rPr>
          <w:szCs w:val="24"/>
        </w:rPr>
        <w:t xml:space="preserve">                                                  </w:t>
      </w:r>
      <w:r w:rsidR="00D9214B" w:rsidRPr="001B40F9">
        <w:rPr>
          <w:szCs w:val="24"/>
        </w:rPr>
        <w:t xml:space="preserve">Student Id:    </w:t>
      </w:r>
      <w:r w:rsidR="00625F15">
        <w:rPr>
          <w:szCs w:val="24"/>
        </w:rPr>
        <w:t xml:space="preserve">  </w:t>
      </w:r>
      <w:r w:rsidR="00D9214B" w:rsidRPr="001B40F9">
        <w:rPr>
          <w:szCs w:val="24"/>
        </w:rPr>
        <w:t xml:space="preserve">  77249598</w:t>
      </w:r>
    </w:p>
    <w:p w14:paraId="776D9CFA" w14:textId="432C0E31" w:rsidR="00D63F97" w:rsidRDefault="00D63F97" w:rsidP="00957FFA">
      <w:pPr>
        <w:jc w:val="center"/>
        <w:rPr>
          <w:szCs w:val="24"/>
        </w:rPr>
      </w:pPr>
    </w:p>
    <w:p w14:paraId="0C2952E2" w14:textId="77777777" w:rsidR="00D63F97" w:rsidRDefault="00D63F97" w:rsidP="00957FFA">
      <w:pPr>
        <w:jc w:val="center"/>
        <w:rPr>
          <w:szCs w:val="24"/>
        </w:rPr>
      </w:pPr>
    </w:p>
    <w:p w14:paraId="4C8EACA0" w14:textId="77777777" w:rsidR="00D63F97" w:rsidRPr="00D63F97" w:rsidRDefault="00D63F97" w:rsidP="00957FFA">
      <w:pPr>
        <w:jc w:val="center"/>
        <w:rPr>
          <w:szCs w:val="24"/>
        </w:rPr>
      </w:pPr>
    </w:p>
    <w:p w14:paraId="7E2E6CFA" w14:textId="7085A6BC" w:rsidR="00FE2110" w:rsidRPr="001B40F9" w:rsidRDefault="00431383" w:rsidP="00510BA1">
      <w:pPr>
        <w:spacing w:line="600" w:lineRule="auto"/>
        <w:jc w:val="center"/>
        <w:rPr>
          <w:szCs w:val="24"/>
        </w:rPr>
      </w:pPr>
      <w:r w:rsidRPr="001B40F9">
        <w:rPr>
          <w:szCs w:val="24"/>
        </w:rPr>
        <w:t>Submitted in partial fulfi</w:t>
      </w:r>
      <w:r w:rsidR="00FB5D71" w:rsidRPr="001B40F9">
        <w:rPr>
          <w:szCs w:val="24"/>
        </w:rPr>
        <w:t>l</w:t>
      </w:r>
      <w:r w:rsidRPr="001B40F9">
        <w:rPr>
          <w:szCs w:val="24"/>
        </w:rPr>
        <w:t>lment of the requirements for</w:t>
      </w:r>
    </w:p>
    <w:p w14:paraId="24A31950" w14:textId="39DA5038" w:rsidR="00431383" w:rsidRPr="001B40F9" w:rsidRDefault="004063B5" w:rsidP="00510BA1">
      <w:pPr>
        <w:spacing w:line="600" w:lineRule="auto"/>
        <w:jc w:val="center"/>
        <w:rPr>
          <w:szCs w:val="24"/>
        </w:rPr>
      </w:pPr>
      <w:r w:rsidRPr="001B40F9">
        <w:rPr>
          <w:szCs w:val="24"/>
        </w:rPr>
        <w:t>M.Sc.</w:t>
      </w:r>
    </w:p>
    <w:p w14:paraId="200EE802" w14:textId="1747B750" w:rsidR="00431383" w:rsidRPr="001B40F9" w:rsidRDefault="00431383" w:rsidP="00510BA1">
      <w:pPr>
        <w:spacing w:line="600" w:lineRule="auto"/>
        <w:jc w:val="center"/>
        <w:rPr>
          <w:szCs w:val="24"/>
        </w:rPr>
      </w:pPr>
      <w:r w:rsidRPr="001B40F9">
        <w:rPr>
          <w:szCs w:val="24"/>
        </w:rPr>
        <w:t>In Data Science</w:t>
      </w:r>
    </w:p>
    <w:p w14:paraId="2A29D98C" w14:textId="77777777" w:rsidR="00F5643E" w:rsidRDefault="001016D0" w:rsidP="00510BA1">
      <w:pPr>
        <w:spacing w:line="600" w:lineRule="auto"/>
        <w:jc w:val="center"/>
      </w:pPr>
      <w:r w:rsidRPr="001B40F9">
        <w:t xml:space="preserve">SCHOOL OF BUILT ENVIRONMENT, ENGINEERING &amp; COMPUTING, </w:t>
      </w:r>
    </w:p>
    <w:p w14:paraId="79B7B643" w14:textId="5A5280F3" w:rsidR="001016D0" w:rsidRPr="001B40F9" w:rsidRDefault="001016D0" w:rsidP="00510BA1">
      <w:pPr>
        <w:spacing w:line="600" w:lineRule="auto"/>
        <w:jc w:val="center"/>
        <w:rPr>
          <w:szCs w:val="24"/>
        </w:rPr>
      </w:pPr>
      <w:r w:rsidRPr="001B40F9">
        <w:t>Leeds Beckett University.</w:t>
      </w:r>
    </w:p>
    <w:p w14:paraId="76E75550" w14:textId="3550326F" w:rsidR="00431383" w:rsidRDefault="00431383" w:rsidP="00510BA1">
      <w:pPr>
        <w:spacing w:line="600" w:lineRule="auto"/>
        <w:jc w:val="center"/>
        <w:rPr>
          <w:szCs w:val="24"/>
        </w:rPr>
      </w:pPr>
      <w:r w:rsidRPr="001B40F9">
        <w:rPr>
          <w:szCs w:val="24"/>
        </w:rPr>
        <w:t>Leeds Beckett University,</w:t>
      </w:r>
    </w:p>
    <w:p w14:paraId="12A8E508" w14:textId="60AB92E8" w:rsidR="00602ACF" w:rsidRPr="001B40F9" w:rsidRDefault="00602ACF" w:rsidP="00510BA1">
      <w:pPr>
        <w:spacing w:line="600" w:lineRule="auto"/>
        <w:jc w:val="center"/>
        <w:rPr>
          <w:szCs w:val="24"/>
        </w:rPr>
      </w:pPr>
      <w:r>
        <w:rPr>
          <w:szCs w:val="24"/>
        </w:rPr>
        <w:t>United Kingdom</w:t>
      </w:r>
    </w:p>
    <w:p w14:paraId="61E2EB71" w14:textId="26848271" w:rsidR="00431383" w:rsidRPr="001B40F9" w:rsidRDefault="00510BA1" w:rsidP="00510BA1">
      <w:pPr>
        <w:spacing w:line="600" w:lineRule="auto"/>
        <w:ind w:firstLine="720"/>
        <w:rPr>
          <w:szCs w:val="24"/>
        </w:rPr>
      </w:pPr>
      <w:r>
        <w:rPr>
          <w:szCs w:val="24"/>
        </w:rPr>
        <w:t xml:space="preserve">                                                 </w:t>
      </w:r>
      <w:r w:rsidR="00431383" w:rsidRPr="001B40F9">
        <w:rPr>
          <w:szCs w:val="24"/>
        </w:rPr>
        <w:t xml:space="preserve">September </w:t>
      </w:r>
      <w:r w:rsidR="00043F21" w:rsidRPr="001B40F9">
        <w:rPr>
          <w:szCs w:val="24"/>
        </w:rPr>
        <w:t>2021</w:t>
      </w:r>
    </w:p>
    <w:p w14:paraId="2105C752" w14:textId="7C0DCEA3" w:rsidR="00B22BF4" w:rsidRPr="001B40F9" w:rsidRDefault="00B22BF4" w:rsidP="006A7697">
      <w:pPr>
        <w:spacing w:line="720" w:lineRule="auto"/>
        <w:jc w:val="center"/>
        <w:rPr>
          <w:szCs w:val="24"/>
        </w:rPr>
      </w:pPr>
    </w:p>
    <w:p w14:paraId="38BD31E2" w14:textId="4D2F8FE1" w:rsidR="000D1711" w:rsidRPr="001B40F9" w:rsidRDefault="000D1711" w:rsidP="00431383">
      <w:pPr>
        <w:jc w:val="center"/>
        <w:rPr>
          <w:szCs w:val="24"/>
        </w:rPr>
      </w:pPr>
    </w:p>
    <w:p w14:paraId="34AF9058" w14:textId="4E413F22" w:rsidR="000D1711" w:rsidRPr="001B40F9" w:rsidRDefault="000D1711" w:rsidP="00431383">
      <w:pPr>
        <w:jc w:val="center"/>
        <w:rPr>
          <w:szCs w:val="24"/>
        </w:rPr>
      </w:pPr>
    </w:p>
    <w:p w14:paraId="381FD9E9" w14:textId="38F7A253" w:rsidR="000D1711" w:rsidRPr="001B40F9" w:rsidRDefault="000D1711" w:rsidP="00431383">
      <w:pPr>
        <w:jc w:val="center"/>
        <w:rPr>
          <w:szCs w:val="24"/>
        </w:rPr>
      </w:pPr>
    </w:p>
    <w:p w14:paraId="0F1B2C76" w14:textId="20856A55" w:rsidR="000D1711" w:rsidRPr="001B40F9" w:rsidRDefault="000D1711" w:rsidP="00431383">
      <w:pPr>
        <w:jc w:val="center"/>
        <w:rPr>
          <w:szCs w:val="24"/>
        </w:rPr>
      </w:pPr>
    </w:p>
    <w:p w14:paraId="64094C3F" w14:textId="53BEEE25" w:rsidR="00A541AE" w:rsidRPr="001B40F9" w:rsidRDefault="00A541AE" w:rsidP="00431383">
      <w:pPr>
        <w:jc w:val="center"/>
        <w:rPr>
          <w:szCs w:val="24"/>
        </w:rPr>
      </w:pPr>
    </w:p>
    <w:p w14:paraId="730FFA16" w14:textId="0795F2C6" w:rsidR="00A541AE" w:rsidRPr="001B40F9" w:rsidRDefault="00A541AE" w:rsidP="00A541AE">
      <w:pPr>
        <w:rPr>
          <w:b/>
          <w:bCs/>
          <w:szCs w:val="24"/>
        </w:rPr>
      </w:pPr>
    </w:p>
    <w:p w14:paraId="5EC2D270" w14:textId="77777777" w:rsidR="00A541AE" w:rsidRPr="001B40F9" w:rsidRDefault="00A541AE" w:rsidP="00431383">
      <w:pPr>
        <w:jc w:val="center"/>
        <w:rPr>
          <w:szCs w:val="24"/>
        </w:rPr>
      </w:pPr>
    </w:p>
    <w:p w14:paraId="53276AA2" w14:textId="2A32AA7C" w:rsidR="00B22BF4" w:rsidRPr="001B40F9" w:rsidRDefault="00B22BF4" w:rsidP="00431383">
      <w:pPr>
        <w:jc w:val="center"/>
        <w:rPr>
          <w:szCs w:val="24"/>
        </w:rPr>
      </w:pPr>
    </w:p>
    <w:p w14:paraId="74C32485" w14:textId="7D5CFB79" w:rsidR="00B22BF4" w:rsidRPr="001B40F9" w:rsidRDefault="00B22BF4" w:rsidP="00431383">
      <w:pPr>
        <w:jc w:val="center"/>
        <w:rPr>
          <w:szCs w:val="24"/>
        </w:rPr>
      </w:pPr>
    </w:p>
    <w:p w14:paraId="5A85C07C" w14:textId="77777777" w:rsidR="003F658F" w:rsidRDefault="003F658F" w:rsidP="003F658F">
      <w:pPr>
        <w:rPr>
          <w:rFonts w:asciiTheme="minorHAnsi" w:hAnsiTheme="minorHAnsi" w:cstheme="minorHAnsi"/>
          <w:szCs w:val="24"/>
        </w:rPr>
      </w:pPr>
    </w:p>
    <w:p w14:paraId="75073171" w14:textId="14684712" w:rsidR="00B22BF4" w:rsidRDefault="00B22BF4" w:rsidP="00FD67CB">
      <w:pPr>
        <w:pStyle w:val="Heading1"/>
        <w:rPr>
          <w:rFonts w:ascii="Times New Roman" w:hAnsi="Times New Roman" w:cs="Times New Roman"/>
        </w:rPr>
      </w:pPr>
      <w:r>
        <w:rPr>
          <w:szCs w:val="24"/>
        </w:rPr>
        <w:lastRenderedPageBreak/>
        <w:t xml:space="preserve">                                                 </w:t>
      </w:r>
      <w:bookmarkStart w:id="0" w:name="_Toc82181050"/>
      <w:r w:rsidRPr="001B40F9">
        <w:rPr>
          <w:rFonts w:ascii="Times New Roman" w:hAnsi="Times New Roman" w:cs="Times New Roman"/>
        </w:rPr>
        <w:t>Abstract</w:t>
      </w:r>
      <w:bookmarkEnd w:id="0"/>
    </w:p>
    <w:p w14:paraId="7F7B3CDA" w14:textId="77777777" w:rsidR="009735D7" w:rsidRPr="009735D7" w:rsidRDefault="009735D7" w:rsidP="009735D7">
      <w:pPr>
        <w:rPr>
          <w:lang w:val="en-IN" w:eastAsia="en-US"/>
        </w:rPr>
      </w:pPr>
    </w:p>
    <w:p w14:paraId="5D461E52" w14:textId="427B55AB" w:rsidR="00B22BF4" w:rsidRDefault="008D1960" w:rsidP="008D1C9F">
      <w:pPr>
        <w:spacing w:line="360" w:lineRule="auto"/>
        <w:rPr>
          <w:szCs w:val="24"/>
        </w:rPr>
      </w:pPr>
      <w:r>
        <w:rPr>
          <w:szCs w:val="24"/>
        </w:rPr>
        <w:t xml:space="preserve">The project explores </w:t>
      </w:r>
      <w:r w:rsidR="00CD14CA">
        <w:rPr>
          <w:szCs w:val="24"/>
        </w:rPr>
        <w:t>understanding and predicting</w:t>
      </w:r>
      <w:r w:rsidR="00B00947">
        <w:rPr>
          <w:szCs w:val="24"/>
        </w:rPr>
        <w:t xml:space="preserve"> </w:t>
      </w:r>
      <w:r>
        <w:rPr>
          <w:szCs w:val="24"/>
        </w:rPr>
        <w:t xml:space="preserve">attrition in weight management programs conducted at </w:t>
      </w:r>
      <w:r w:rsidR="00B80229">
        <w:rPr>
          <w:szCs w:val="24"/>
        </w:rPr>
        <w:t>MoreLife</w:t>
      </w:r>
      <w:r w:rsidR="00B00947">
        <w:rPr>
          <w:szCs w:val="24"/>
        </w:rPr>
        <w:t>,</w:t>
      </w:r>
      <w:r w:rsidR="00B80229">
        <w:rPr>
          <w:szCs w:val="24"/>
        </w:rPr>
        <w:t xml:space="preserve"> a community welfare organization</w:t>
      </w:r>
      <w:r>
        <w:rPr>
          <w:szCs w:val="24"/>
        </w:rPr>
        <w:t>.</w:t>
      </w:r>
      <w:r w:rsidR="00CD14CA">
        <w:rPr>
          <w:szCs w:val="24"/>
        </w:rPr>
        <w:t xml:space="preserve"> Supervised machine learning algorithms are utilized </w:t>
      </w:r>
      <w:r w:rsidR="00380C38">
        <w:rPr>
          <w:szCs w:val="24"/>
        </w:rPr>
        <w:t>to predict attrition, and survival analysis was conducted to understand</w:t>
      </w:r>
      <w:r w:rsidR="00CD14CA">
        <w:rPr>
          <w:szCs w:val="24"/>
        </w:rPr>
        <w:t xml:space="preserve"> the </w:t>
      </w:r>
      <w:r w:rsidR="000A73BC">
        <w:rPr>
          <w:szCs w:val="24"/>
        </w:rPr>
        <w:t>participant</w:t>
      </w:r>
      <w:r w:rsidR="00614939">
        <w:rPr>
          <w:szCs w:val="24"/>
        </w:rPr>
        <w:t>'</w:t>
      </w:r>
      <w:r w:rsidR="000A73BC">
        <w:rPr>
          <w:szCs w:val="24"/>
        </w:rPr>
        <w:t>s program survival chances during each week</w:t>
      </w:r>
      <w:r w:rsidR="00CD14CA">
        <w:rPr>
          <w:szCs w:val="24"/>
        </w:rPr>
        <w:t>.</w:t>
      </w:r>
      <w:r w:rsidR="009F3F4E">
        <w:rPr>
          <w:szCs w:val="24"/>
        </w:rPr>
        <w:t xml:space="preserve"> The project development was carried in</w:t>
      </w:r>
      <w:r w:rsidR="00997F8E">
        <w:rPr>
          <w:szCs w:val="24"/>
        </w:rPr>
        <w:t xml:space="preserve"> </w:t>
      </w:r>
      <w:r w:rsidR="009F3F4E">
        <w:rPr>
          <w:szCs w:val="24"/>
        </w:rPr>
        <w:t>line with</w:t>
      </w:r>
      <w:r w:rsidR="00997F8E">
        <w:rPr>
          <w:szCs w:val="24"/>
        </w:rPr>
        <w:t xml:space="preserve"> some components of</w:t>
      </w:r>
      <w:r w:rsidR="009F3F4E">
        <w:rPr>
          <w:szCs w:val="24"/>
        </w:rPr>
        <w:t xml:space="preserve"> </w:t>
      </w:r>
      <w:r w:rsidR="00BB0BB1">
        <w:rPr>
          <w:szCs w:val="24"/>
        </w:rPr>
        <w:t xml:space="preserve">the </w:t>
      </w:r>
      <w:r w:rsidR="009F3F4E">
        <w:rPr>
          <w:szCs w:val="24"/>
        </w:rPr>
        <w:t>CRISP-DM project methodology</w:t>
      </w:r>
      <w:r w:rsidR="00BB0BB1">
        <w:rPr>
          <w:szCs w:val="24"/>
        </w:rPr>
        <w:t xml:space="preserve"> </w:t>
      </w:r>
      <w:r w:rsidR="00C1477F">
        <w:rPr>
          <w:szCs w:val="24"/>
        </w:rPr>
        <w:t>by</w:t>
      </w:r>
      <w:r w:rsidR="00BB0BB1">
        <w:rPr>
          <w:szCs w:val="24"/>
        </w:rPr>
        <w:t xml:space="preserve"> </w:t>
      </w:r>
      <w:r w:rsidR="00992855">
        <w:rPr>
          <w:szCs w:val="24"/>
        </w:rPr>
        <w:t>understanding</w:t>
      </w:r>
      <w:r w:rsidR="00BB0BB1">
        <w:rPr>
          <w:szCs w:val="24"/>
        </w:rPr>
        <w:t xml:space="preserve"> MoreLife</w:t>
      </w:r>
      <w:r w:rsidR="000103B5">
        <w:rPr>
          <w:szCs w:val="24"/>
        </w:rPr>
        <w:t>'</w:t>
      </w:r>
      <w:r w:rsidR="00BB0BB1">
        <w:rPr>
          <w:szCs w:val="24"/>
        </w:rPr>
        <w:t>s requirements and data understanding</w:t>
      </w:r>
      <w:r w:rsidR="00093A57">
        <w:rPr>
          <w:szCs w:val="24"/>
        </w:rPr>
        <w:t>, data cleaning</w:t>
      </w:r>
      <w:r w:rsidR="00614939">
        <w:rPr>
          <w:szCs w:val="24"/>
        </w:rPr>
        <w:t>,</w:t>
      </w:r>
      <w:r w:rsidR="00093A57">
        <w:rPr>
          <w:szCs w:val="24"/>
        </w:rPr>
        <w:t xml:space="preserve"> and model implementation</w:t>
      </w:r>
      <w:r w:rsidR="009F3F4E">
        <w:rPr>
          <w:szCs w:val="24"/>
        </w:rPr>
        <w:t>.</w:t>
      </w:r>
      <w:r>
        <w:rPr>
          <w:szCs w:val="24"/>
        </w:rPr>
        <w:t xml:space="preserve"> </w:t>
      </w:r>
      <w:r w:rsidR="00C1477F">
        <w:rPr>
          <w:szCs w:val="24"/>
        </w:rPr>
        <w:t>The study</w:t>
      </w:r>
      <w:r w:rsidR="00FF06F8">
        <w:rPr>
          <w:szCs w:val="24"/>
        </w:rPr>
        <w:t xml:space="preserve"> found</w:t>
      </w:r>
      <w:r w:rsidR="008E2367">
        <w:rPr>
          <w:szCs w:val="24"/>
        </w:rPr>
        <w:t xml:space="preserve"> that logistic regression, random forests, naïve Bayes, and multi-layer perceptron algorithms could predict attrition with reasonable accuracy</w:t>
      </w:r>
      <w:r w:rsidR="00192922">
        <w:rPr>
          <w:szCs w:val="24"/>
        </w:rPr>
        <w:t>,</w:t>
      </w:r>
      <w:r w:rsidR="00176182">
        <w:rPr>
          <w:szCs w:val="24"/>
        </w:rPr>
        <w:t xml:space="preserve"> with random forest</w:t>
      </w:r>
      <w:r w:rsidR="005E6DFA">
        <w:rPr>
          <w:szCs w:val="24"/>
        </w:rPr>
        <w:t>s</w:t>
      </w:r>
      <w:r w:rsidR="00176182">
        <w:rPr>
          <w:szCs w:val="24"/>
        </w:rPr>
        <w:t xml:space="preserve"> performing better than the other three. </w:t>
      </w:r>
      <w:r w:rsidR="00A26D3A">
        <w:rPr>
          <w:szCs w:val="24"/>
        </w:rPr>
        <w:t>It is also</w:t>
      </w:r>
      <w:r w:rsidR="00D07839">
        <w:rPr>
          <w:szCs w:val="24"/>
        </w:rPr>
        <w:t xml:space="preserve"> found that</w:t>
      </w:r>
      <w:r w:rsidR="00A26D3A">
        <w:rPr>
          <w:szCs w:val="24"/>
        </w:rPr>
        <w:t xml:space="preserve"> dropout risks are relatively high in the initial and final program weeks. </w:t>
      </w:r>
      <w:r w:rsidR="00A81BAC">
        <w:rPr>
          <w:szCs w:val="24"/>
        </w:rPr>
        <w:t xml:space="preserve">In addition, </w:t>
      </w:r>
      <w:r w:rsidR="00A26D3A">
        <w:rPr>
          <w:szCs w:val="24"/>
        </w:rPr>
        <w:t xml:space="preserve">unemployed participants </w:t>
      </w:r>
      <w:r w:rsidR="00614939">
        <w:rPr>
          <w:szCs w:val="24"/>
        </w:rPr>
        <w:t xml:space="preserve">are </w:t>
      </w:r>
      <w:r w:rsidR="00DF6718">
        <w:rPr>
          <w:szCs w:val="24"/>
        </w:rPr>
        <w:t>relatively</w:t>
      </w:r>
      <w:r w:rsidR="00D038E0">
        <w:rPr>
          <w:szCs w:val="24"/>
        </w:rPr>
        <w:t xml:space="preserve"> at</w:t>
      </w:r>
      <w:r w:rsidR="00A26D3A">
        <w:rPr>
          <w:szCs w:val="24"/>
        </w:rPr>
        <w:t xml:space="preserve"> high</w:t>
      </w:r>
      <w:r w:rsidR="00D038E0">
        <w:rPr>
          <w:szCs w:val="24"/>
        </w:rPr>
        <w:t>er</w:t>
      </w:r>
      <w:r w:rsidR="00A26D3A">
        <w:rPr>
          <w:szCs w:val="24"/>
        </w:rPr>
        <w:t xml:space="preserve"> risk of dropout</w:t>
      </w:r>
      <w:r w:rsidR="00017B69">
        <w:rPr>
          <w:szCs w:val="24"/>
        </w:rPr>
        <w:t>.</w:t>
      </w:r>
      <w:r w:rsidR="00C007D9">
        <w:rPr>
          <w:szCs w:val="24"/>
        </w:rPr>
        <w:t xml:space="preserve"> Programs </w:t>
      </w:r>
      <w:r w:rsidR="00333F60">
        <w:rPr>
          <w:szCs w:val="24"/>
        </w:rPr>
        <w:t>held in</w:t>
      </w:r>
      <w:r w:rsidR="00C007D9">
        <w:rPr>
          <w:szCs w:val="24"/>
        </w:rPr>
        <w:t xml:space="preserve"> January, February, November</w:t>
      </w:r>
      <w:r w:rsidR="00614939">
        <w:rPr>
          <w:szCs w:val="24"/>
        </w:rPr>
        <w:t>,</w:t>
      </w:r>
      <w:r w:rsidR="00C007D9">
        <w:rPr>
          <w:szCs w:val="24"/>
        </w:rPr>
        <w:t xml:space="preserve"> and December are associated with higher dropout</w:t>
      </w:r>
      <w:r w:rsidR="00614939">
        <w:rPr>
          <w:szCs w:val="24"/>
        </w:rPr>
        <w:t>s</w:t>
      </w:r>
      <w:r w:rsidR="003C74B6">
        <w:rPr>
          <w:szCs w:val="24"/>
        </w:rPr>
        <w:t>,</w:t>
      </w:r>
      <w:r w:rsidR="00765F64">
        <w:rPr>
          <w:szCs w:val="24"/>
        </w:rPr>
        <w:t xml:space="preserve"> </w:t>
      </w:r>
      <w:r w:rsidR="005C2F1A">
        <w:rPr>
          <w:szCs w:val="24"/>
        </w:rPr>
        <w:t>whereas</w:t>
      </w:r>
      <w:r w:rsidR="00765F64">
        <w:rPr>
          <w:szCs w:val="24"/>
        </w:rPr>
        <w:t xml:space="preserve"> </w:t>
      </w:r>
      <w:r w:rsidR="005C2F1A">
        <w:rPr>
          <w:szCs w:val="24"/>
        </w:rPr>
        <w:t xml:space="preserve">programs held in </w:t>
      </w:r>
      <w:r w:rsidR="00765F64">
        <w:rPr>
          <w:szCs w:val="24"/>
        </w:rPr>
        <w:t xml:space="preserve">June, </w:t>
      </w:r>
      <w:r w:rsidR="00DD0E94">
        <w:rPr>
          <w:szCs w:val="24"/>
        </w:rPr>
        <w:t>A</w:t>
      </w:r>
      <w:r w:rsidR="00765F64">
        <w:rPr>
          <w:szCs w:val="24"/>
        </w:rPr>
        <w:t xml:space="preserve">ugust, </w:t>
      </w:r>
      <w:r w:rsidR="005C2F1A">
        <w:rPr>
          <w:szCs w:val="24"/>
        </w:rPr>
        <w:t>September are associated with lower dropout risk</w:t>
      </w:r>
      <w:r w:rsidR="00A25146">
        <w:rPr>
          <w:szCs w:val="24"/>
        </w:rPr>
        <w:t>.</w:t>
      </w:r>
      <w:r w:rsidR="005C2F1A">
        <w:rPr>
          <w:szCs w:val="24"/>
        </w:rPr>
        <w:t xml:space="preserve"> </w:t>
      </w:r>
    </w:p>
    <w:p w14:paraId="58944EEB" w14:textId="77777777" w:rsidR="00E03D8E" w:rsidRPr="009735D7" w:rsidRDefault="00E03D8E" w:rsidP="008D1C9F">
      <w:pPr>
        <w:spacing w:line="360" w:lineRule="auto"/>
        <w:rPr>
          <w:szCs w:val="24"/>
        </w:rPr>
      </w:pPr>
    </w:p>
    <w:p w14:paraId="13E2522D" w14:textId="4D81DB02" w:rsidR="00B22BF4" w:rsidRPr="00677CFF" w:rsidRDefault="000D1711" w:rsidP="00FD67CB">
      <w:pPr>
        <w:pStyle w:val="Heading1"/>
        <w:rPr>
          <w:rFonts w:ascii="Times New Roman" w:hAnsi="Times New Roman" w:cs="Times New Roman"/>
        </w:rPr>
      </w:pPr>
      <w:r>
        <w:tab/>
      </w:r>
      <w:r>
        <w:tab/>
      </w:r>
      <w:r>
        <w:tab/>
      </w:r>
      <w:r>
        <w:tab/>
      </w:r>
      <w:bookmarkStart w:id="1" w:name="_Toc82181051"/>
      <w:r w:rsidRPr="00677CFF">
        <w:rPr>
          <w:rFonts w:ascii="Times New Roman" w:hAnsi="Times New Roman" w:cs="Times New Roman"/>
        </w:rPr>
        <w:t xml:space="preserve">Candidate </w:t>
      </w:r>
      <w:r w:rsidR="00FD67CB" w:rsidRPr="00677CFF">
        <w:rPr>
          <w:rFonts w:ascii="Times New Roman" w:hAnsi="Times New Roman" w:cs="Times New Roman"/>
        </w:rPr>
        <w:t>declaration</w:t>
      </w:r>
      <w:bookmarkEnd w:id="1"/>
    </w:p>
    <w:p w14:paraId="09BBCCF2" w14:textId="77777777" w:rsidR="00EF7892" w:rsidRPr="00EF7892" w:rsidRDefault="00EF7892" w:rsidP="00EF7892">
      <w:pPr>
        <w:rPr>
          <w:lang w:val="en-IN" w:eastAsia="en-US"/>
        </w:rPr>
      </w:pPr>
    </w:p>
    <w:p w14:paraId="51F5A426" w14:textId="5B7658CD" w:rsidR="00A16413" w:rsidRPr="00BD20A2" w:rsidRDefault="00A16413" w:rsidP="00E55032">
      <w:pPr>
        <w:pStyle w:val="OrdinaryParagraph"/>
        <w:jc w:val="left"/>
        <w:rPr>
          <w:rFonts w:ascii="Times New Roman" w:hAnsi="Times New Roman"/>
        </w:rPr>
      </w:pPr>
      <w:r w:rsidRPr="00BD20A2">
        <w:rPr>
          <w:rFonts w:ascii="Times New Roman" w:hAnsi="Times New Roman"/>
        </w:rPr>
        <w:t>I</w:t>
      </w:r>
      <w:r w:rsidR="000C1F61" w:rsidRPr="00BD20A2">
        <w:rPr>
          <w:rFonts w:ascii="Times New Roman" w:hAnsi="Times New Roman"/>
        </w:rPr>
        <w:t xml:space="preserve"> </w:t>
      </w:r>
      <w:r w:rsidRPr="00BD20A2">
        <w:rPr>
          <w:rFonts w:ascii="Times New Roman" w:hAnsi="Times New Roman"/>
        </w:rPr>
        <w:t>confirm that this dissertation and the work presented in it are my own achievement.</w:t>
      </w:r>
      <w:r w:rsidR="00736CA3" w:rsidRPr="00BD20A2">
        <w:rPr>
          <w:rFonts w:ascii="Times New Roman" w:hAnsi="Times New Roman"/>
        </w:rPr>
        <w:t xml:space="preserve"> </w:t>
      </w:r>
      <w:r w:rsidRPr="00BD20A2">
        <w:rPr>
          <w:rFonts w:ascii="Times New Roman" w:hAnsi="Times New Roman"/>
        </w:rPr>
        <w:t>Where I have consulted the published work of others</w:t>
      </w:r>
      <w:r w:rsidR="009735D7">
        <w:rPr>
          <w:rFonts w:ascii="Times New Roman" w:hAnsi="Times New Roman"/>
        </w:rPr>
        <w:t>,</w:t>
      </w:r>
      <w:r w:rsidRPr="00BD20A2">
        <w:rPr>
          <w:rFonts w:ascii="Times New Roman" w:hAnsi="Times New Roman"/>
        </w:rPr>
        <w:t xml:space="preserve"> this is always clearly attributed.</w:t>
      </w:r>
      <w:r w:rsidR="00736CA3" w:rsidRPr="00BD20A2">
        <w:rPr>
          <w:rFonts w:ascii="Times New Roman" w:hAnsi="Times New Roman"/>
        </w:rPr>
        <w:t xml:space="preserve"> </w:t>
      </w:r>
      <w:r w:rsidRPr="00BD20A2">
        <w:rPr>
          <w:rFonts w:ascii="Times New Roman" w:hAnsi="Times New Roman"/>
        </w:rPr>
        <w:t>Where I have quoted from the work of others the source is always given. With the exception of such quotations this dissertation is entirely my own work;</w:t>
      </w:r>
      <w:r w:rsidR="00736CA3" w:rsidRPr="00BD20A2">
        <w:rPr>
          <w:rFonts w:ascii="Times New Roman" w:hAnsi="Times New Roman"/>
        </w:rPr>
        <w:t xml:space="preserve"> </w:t>
      </w:r>
      <w:r w:rsidRPr="00BD20A2">
        <w:rPr>
          <w:rFonts w:ascii="Times New Roman" w:hAnsi="Times New Roman"/>
        </w:rPr>
        <w:t xml:space="preserve">I have acknowledged all </w:t>
      </w:r>
      <w:r w:rsidR="009735D7">
        <w:rPr>
          <w:rFonts w:ascii="Times New Roman" w:hAnsi="Times New Roman"/>
        </w:rPr>
        <w:t>primary</w:t>
      </w:r>
      <w:r w:rsidRPr="00BD20A2">
        <w:rPr>
          <w:rFonts w:ascii="Times New Roman" w:hAnsi="Times New Roman"/>
        </w:rPr>
        <w:t xml:space="preserve"> sources of help;</w:t>
      </w:r>
      <w:r w:rsidR="00736CA3" w:rsidRPr="00BD20A2">
        <w:rPr>
          <w:rFonts w:ascii="Times New Roman" w:hAnsi="Times New Roman"/>
        </w:rPr>
        <w:t xml:space="preserve"> </w:t>
      </w:r>
      <w:r w:rsidRPr="00BD20A2">
        <w:rPr>
          <w:rFonts w:ascii="Times New Roman" w:hAnsi="Times New Roman"/>
        </w:rPr>
        <w:t>I have read and understand the penalties associated with Academic Misconduct.</w:t>
      </w:r>
    </w:p>
    <w:p w14:paraId="7A3C6B75" w14:textId="57A7208B" w:rsidR="000433E8" w:rsidRDefault="00FE2110" w:rsidP="00A9679A">
      <w:pPr>
        <w:rPr>
          <w:rFonts w:asciiTheme="minorHAnsi" w:hAnsiTheme="minorHAnsi" w:cstheme="minorHAnsi"/>
          <w:b/>
          <w:bCs/>
          <w:sz w:val="32"/>
          <w:szCs w:val="32"/>
        </w:rPr>
      </w:pPr>
      <w:r>
        <w:rPr>
          <w:rFonts w:asciiTheme="minorHAnsi" w:hAnsiTheme="minorHAnsi" w:cstheme="minorHAnsi"/>
          <w:b/>
          <w:bCs/>
          <w:sz w:val="32"/>
          <w:szCs w:val="32"/>
        </w:rPr>
        <w:t xml:space="preserve">                </w:t>
      </w:r>
      <w:r w:rsidR="008639A9">
        <w:rPr>
          <w:rFonts w:asciiTheme="minorHAnsi" w:hAnsiTheme="minorHAnsi" w:cstheme="minorHAnsi"/>
          <w:b/>
          <w:bCs/>
          <w:sz w:val="32"/>
          <w:szCs w:val="32"/>
        </w:rPr>
        <w:t xml:space="preserve">  </w:t>
      </w:r>
      <w:r>
        <w:rPr>
          <w:rFonts w:asciiTheme="minorHAnsi" w:hAnsiTheme="minorHAnsi" w:cstheme="minorHAnsi"/>
          <w:b/>
          <w:bCs/>
          <w:sz w:val="32"/>
          <w:szCs w:val="32"/>
        </w:rPr>
        <w:t xml:space="preserve"> </w:t>
      </w:r>
      <w:r w:rsidR="00DD0C16">
        <w:rPr>
          <w:rFonts w:asciiTheme="minorHAnsi" w:hAnsiTheme="minorHAnsi" w:cstheme="minorHAnsi"/>
          <w:b/>
          <w:bCs/>
          <w:sz w:val="32"/>
          <w:szCs w:val="32"/>
        </w:rPr>
        <w:t xml:space="preserve">  </w:t>
      </w:r>
    </w:p>
    <w:sdt>
      <w:sdtPr>
        <w:rPr>
          <w:rFonts w:ascii="Times New Roman" w:eastAsia="Times New Roman" w:hAnsi="Times New Roman" w:cs="Times New Roman"/>
          <w:color w:val="auto"/>
          <w:sz w:val="24"/>
          <w:szCs w:val="20"/>
          <w:lang w:eastAsia="en-GB"/>
        </w:rPr>
        <w:id w:val="-2051980173"/>
        <w:docPartObj>
          <w:docPartGallery w:val="Table of Contents"/>
          <w:docPartUnique/>
        </w:docPartObj>
      </w:sdtPr>
      <w:sdtEndPr>
        <w:rPr>
          <w:b/>
          <w:bCs/>
          <w:noProof/>
        </w:rPr>
      </w:sdtEndPr>
      <w:sdtContent>
        <w:p w14:paraId="161A914D" w14:textId="104222C6" w:rsidR="00397697" w:rsidRDefault="00397697">
          <w:pPr>
            <w:pStyle w:val="TOCHeading"/>
          </w:pPr>
          <w:r>
            <w:t>Table of Contents</w:t>
          </w:r>
        </w:p>
        <w:p w14:paraId="17547170" w14:textId="5CD7E2CF" w:rsidR="009D7BC0" w:rsidRDefault="00397697">
          <w:pPr>
            <w:pStyle w:val="TOC1"/>
            <w:tabs>
              <w:tab w:val="right" w:leader="dot" w:pos="9016"/>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82181050" w:history="1">
            <w:r w:rsidR="009D7BC0" w:rsidRPr="00E07855">
              <w:rPr>
                <w:rStyle w:val="Hyperlink"/>
                <w:rFonts w:eastAsiaTheme="majorEastAsia"/>
                <w:noProof/>
              </w:rPr>
              <w:t>Abstract</w:t>
            </w:r>
            <w:r w:rsidR="009D7BC0">
              <w:rPr>
                <w:noProof/>
                <w:webHidden/>
              </w:rPr>
              <w:tab/>
            </w:r>
            <w:r w:rsidR="009D7BC0">
              <w:rPr>
                <w:noProof/>
                <w:webHidden/>
              </w:rPr>
              <w:fldChar w:fldCharType="begin"/>
            </w:r>
            <w:r w:rsidR="009D7BC0">
              <w:rPr>
                <w:noProof/>
                <w:webHidden/>
              </w:rPr>
              <w:instrText xml:space="preserve"> PAGEREF _Toc82181050 \h </w:instrText>
            </w:r>
            <w:r w:rsidR="009D7BC0">
              <w:rPr>
                <w:noProof/>
                <w:webHidden/>
              </w:rPr>
            </w:r>
            <w:r w:rsidR="009D7BC0">
              <w:rPr>
                <w:noProof/>
                <w:webHidden/>
              </w:rPr>
              <w:fldChar w:fldCharType="separate"/>
            </w:r>
            <w:r w:rsidR="009D7BC0">
              <w:rPr>
                <w:noProof/>
                <w:webHidden/>
              </w:rPr>
              <w:t>2</w:t>
            </w:r>
            <w:r w:rsidR="009D7BC0">
              <w:rPr>
                <w:noProof/>
                <w:webHidden/>
              </w:rPr>
              <w:fldChar w:fldCharType="end"/>
            </w:r>
          </w:hyperlink>
        </w:p>
        <w:p w14:paraId="1D90A51D" w14:textId="241F0793"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51" w:history="1">
            <w:r w:rsidR="009D7BC0" w:rsidRPr="00E07855">
              <w:rPr>
                <w:rStyle w:val="Hyperlink"/>
                <w:rFonts w:eastAsiaTheme="majorEastAsia"/>
                <w:noProof/>
              </w:rPr>
              <w:t>Candidate declaration</w:t>
            </w:r>
            <w:r w:rsidR="009D7BC0">
              <w:rPr>
                <w:noProof/>
                <w:webHidden/>
              </w:rPr>
              <w:tab/>
            </w:r>
            <w:r w:rsidR="009D7BC0">
              <w:rPr>
                <w:noProof/>
                <w:webHidden/>
              </w:rPr>
              <w:fldChar w:fldCharType="begin"/>
            </w:r>
            <w:r w:rsidR="009D7BC0">
              <w:rPr>
                <w:noProof/>
                <w:webHidden/>
              </w:rPr>
              <w:instrText xml:space="preserve"> PAGEREF _Toc82181051 \h </w:instrText>
            </w:r>
            <w:r w:rsidR="009D7BC0">
              <w:rPr>
                <w:noProof/>
                <w:webHidden/>
              </w:rPr>
            </w:r>
            <w:r w:rsidR="009D7BC0">
              <w:rPr>
                <w:noProof/>
                <w:webHidden/>
              </w:rPr>
              <w:fldChar w:fldCharType="separate"/>
            </w:r>
            <w:r w:rsidR="009D7BC0">
              <w:rPr>
                <w:noProof/>
                <w:webHidden/>
              </w:rPr>
              <w:t>2</w:t>
            </w:r>
            <w:r w:rsidR="009D7BC0">
              <w:rPr>
                <w:noProof/>
                <w:webHidden/>
              </w:rPr>
              <w:fldChar w:fldCharType="end"/>
            </w:r>
          </w:hyperlink>
        </w:p>
        <w:p w14:paraId="511B11B1" w14:textId="05CF0CC0"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52" w:history="1">
            <w:r w:rsidR="009D7BC0" w:rsidRPr="00E07855">
              <w:rPr>
                <w:rStyle w:val="Hyperlink"/>
                <w:rFonts w:eastAsiaTheme="majorEastAsia"/>
                <w:noProof/>
              </w:rPr>
              <w:t>ABBREVIATIONS/ACRONYMS</w:t>
            </w:r>
            <w:r w:rsidR="009D7BC0">
              <w:rPr>
                <w:noProof/>
                <w:webHidden/>
              </w:rPr>
              <w:tab/>
            </w:r>
            <w:r w:rsidR="009D7BC0">
              <w:rPr>
                <w:noProof/>
                <w:webHidden/>
              </w:rPr>
              <w:fldChar w:fldCharType="begin"/>
            </w:r>
            <w:r w:rsidR="009D7BC0">
              <w:rPr>
                <w:noProof/>
                <w:webHidden/>
              </w:rPr>
              <w:instrText xml:space="preserve"> PAGEREF _Toc82181052 \h </w:instrText>
            </w:r>
            <w:r w:rsidR="009D7BC0">
              <w:rPr>
                <w:noProof/>
                <w:webHidden/>
              </w:rPr>
            </w:r>
            <w:r w:rsidR="009D7BC0">
              <w:rPr>
                <w:noProof/>
                <w:webHidden/>
              </w:rPr>
              <w:fldChar w:fldCharType="separate"/>
            </w:r>
            <w:r w:rsidR="009D7BC0">
              <w:rPr>
                <w:noProof/>
                <w:webHidden/>
              </w:rPr>
              <w:t>5</w:t>
            </w:r>
            <w:r w:rsidR="009D7BC0">
              <w:rPr>
                <w:noProof/>
                <w:webHidden/>
              </w:rPr>
              <w:fldChar w:fldCharType="end"/>
            </w:r>
          </w:hyperlink>
        </w:p>
        <w:p w14:paraId="16828A12" w14:textId="52E0FD9D"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53" w:history="1">
            <w:r w:rsidR="009D7BC0" w:rsidRPr="00E07855">
              <w:rPr>
                <w:rStyle w:val="Hyperlink"/>
                <w:rFonts w:eastAsiaTheme="majorEastAsia"/>
                <w:noProof/>
              </w:rPr>
              <w:t>Obesity and Its health consequences</w:t>
            </w:r>
            <w:r w:rsidR="009D7BC0">
              <w:rPr>
                <w:noProof/>
                <w:webHidden/>
              </w:rPr>
              <w:tab/>
            </w:r>
            <w:r w:rsidR="009D7BC0">
              <w:rPr>
                <w:noProof/>
                <w:webHidden/>
              </w:rPr>
              <w:fldChar w:fldCharType="begin"/>
            </w:r>
            <w:r w:rsidR="009D7BC0">
              <w:rPr>
                <w:noProof/>
                <w:webHidden/>
              </w:rPr>
              <w:instrText xml:space="preserve"> PAGEREF _Toc82181053 \h </w:instrText>
            </w:r>
            <w:r w:rsidR="009D7BC0">
              <w:rPr>
                <w:noProof/>
                <w:webHidden/>
              </w:rPr>
            </w:r>
            <w:r w:rsidR="009D7BC0">
              <w:rPr>
                <w:noProof/>
                <w:webHidden/>
              </w:rPr>
              <w:fldChar w:fldCharType="separate"/>
            </w:r>
            <w:r w:rsidR="009D7BC0">
              <w:rPr>
                <w:noProof/>
                <w:webHidden/>
              </w:rPr>
              <w:t>5</w:t>
            </w:r>
            <w:r w:rsidR="009D7BC0">
              <w:rPr>
                <w:noProof/>
                <w:webHidden/>
              </w:rPr>
              <w:fldChar w:fldCharType="end"/>
            </w:r>
          </w:hyperlink>
        </w:p>
        <w:p w14:paraId="28F7950E" w14:textId="171E7987"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4" w:history="1">
            <w:r w:rsidR="009D7BC0" w:rsidRPr="00E07855">
              <w:rPr>
                <w:rStyle w:val="Hyperlink"/>
                <w:rFonts w:eastAsiaTheme="majorEastAsia"/>
                <w:noProof/>
              </w:rPr>
              <w:t>The scale of Obesity and its financial burden to the UK</w:t>
            </w:r>
            <w:r w:rsidR="009D7BC0">
              <w:rPr>
                <w:noProof/>
                <w:webHidden/>
              </w:rPr>
              <w:tab/>
            </w:r>
            <w:r w:rsidR="009D7BC0">
              <w:rPr>
                <w:noProof/>
                <w:webHidden/>
              </w:rPr>
              <w:fldChar w:fldCharType="begin"/>
            </w:r>
            <w:r w:rsidR="009D7BC0">
              <w:rPr>
                <w:noProof/>
                <w:webHidden/>
              </w:rPr>
              <w:instrText xml:space="preserve"> PAGEREF _Toc82181054 \h </w:instrText>
            </w:r>
            <w:r w:rsidR="009D7BC0">
              <w:rPr>
                <w:noProof/>
                <w:webHidden/>
              </w:rPr>
            </w:r>
            <w:r w:rsidR="009D7BC0">
              <w:rPr>
                <w:noProof/>
                <w:webHidden/>
              </w:rPr>
              <w:fldChar w:fldCharType="separate"/>
            </w:r>
            <w:r w:rsidR="009D7BC0">
              <w:rPr>
                <w:noProof/>
                <w:webHidden/>
              </w:rPr>
              <w:t>5</w:t>
            </w:r>
            <w:r w:rsidR="009D7BC0">
              <w:rPr>
                <w:noProof/>
                <w:webHidden/>
              </w:rPr>
              <w:fldChar w:fldCharType="end"/>
            </w:r>
          </w:hyperlink>
        </w:p>
        <w:p w14:paraId="3D1DFC9F" w14:textId="1F53CADB"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5" w:history="1">
            <w:r w:rsidR="009D7BC0" w:rsidRPr="00E07855">
              <w:rPr>
                <w:rStyle w:val="Hyperlink"/>
                <w:rFonts w:eastAsiaTheme="majorEastAsia"/>
                <w:noProof/>
              </w:rPr>
              <w:t>Life-style Management services and the role of MoreLife to address the concern.</w:t>
            </w:r>
            <w:r w:rsidR="009D7BC0">
              <w:rPr>
                <w:noProof/>
                <w:webHidden/>
              </w:rPr>
              <w:tab/>
            </w:r>
            <w:r w:rsidR="009D7BC0">
              <w:rPr>
                <w:noProof/>
                <w:webHidden/>
              </w:rPr>
              <w:fldChar w:fldCharType="begin"/>
            </w:r>
            <w:r w:rsidR="009D7BC0">
              <w:rPr>
                <w:noProof/>
                <w:webHidden/>
              </w:rPr>
              <w:instrText xml:space="preserve"> PAGEREF _Toc82181055 \h </w:instrText>
            </w:r>
            <w:r w:rsidR="009D7BC0">
              <w:rPr>
                <w:noProof/>
                <w:webHidden/>
              </w:rPr>
            </w:r>
            <w:r w:rsidR="009D7BC0">
              <w:rPr>
                <w:noProof/>
                <w:webHidden/>
              </w:rPr>
              <w:fldChar w:fldCharType="separate"/>
            </w:r>
            <w:r w:rsidR="009D7BC0">
              <w:rPr>
                <w:noProof/>
                <w:webHidden/>
              </w:rPr>
              <w:t>6</w:t>
            </w:r>
            <w:r w:rsidR="009D7BC0">
              <w:rPr>
                <w:noProof/>
                <w:webHidden/>
              </w:rPr>
              <w:fldChar w:fldCharType="end"/>
            </w:r>
          </w:hyperlink>
        </w:p>
        <w:p w14:paraId="427144FD" w14:textId="68B58E34"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6" w:history="1">
            <w:r w:rsidR="009D7BC0" w:rsidRPr="00E07855">
              <w:rPr>
                <w:rStyle w:val="Hyperlink"/>
                <w:rFonts w:eastAsiaTheme="majorEastAsia"/>
                <w:noProof/>
              </w:rPr>
              <w:t>An overview of MoreLife</w:t>
            </w:r>
            <w:r w:rsidR="009D7BC0">
              <w:rPr>
                <w:noProof/>
                <w:webHidden/>
              </w:rPr>
              <w:tab/>
            </w:r>
            <w:r w:rsidR="009D7BC0">
              <w:rPr>
                <w:noProof/>
                <w:webHidden/>
              </w:rPr>
              <w:fldChar w:fldCharType="begin"/>
            </w:r>
            <w:r w:rsidR="009D7BC0">
              <w:rPr>
                <w:noProof/>
                <w:webHidden/>
              </w:rPr>
              <w:instrText xml:space="preserve"> PAGEREF _Toc82181056 \h </w:instrText>
            </w:r>
            <w:r w:rsidR="009D7BC0">
              <w:rPr>
                <w:noProof/>
                <w:webHidden/>
              </w:rPr>
            </w:r>
            <w:r w:rsidR="009D7BC0">
              <w:rPr>
                <w:noProof/>
                <w:webHidden/>
              </w:rPr>
              <w:fldChar w:fldCharType="separate"/>
            </w:r>
            <w:r w:rsidR="009D7BC0">
              <w:rPr>
                <w:noProof/>
                <w:webHidden/>
              </w:rPr>
              <w:t>7</w:t>
            </w:r>
            <w:r w:rsidR="009D7BC0">
              <w:rPr>
                <w:noProof/>
                <w:webHidden/>
              </w:rPr>
              <w:fldChar w:fldCharType="end"/>
            </w:r>
          </w:hyperlink>
        </w:p>
        <w:p w14:paraId="0E7086F7" w14:textId="5DD5C3E8"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7" w:history="1">
            <w:r w:rsidR="009D7BC0" w:rsidRPr="00E07855">
              <w:rPr>
                <w:rStyle w:val="Hyperlink"/>
                <w:rFonts w:eastAsiaTheme="majorEastAsia"/>
                <w:noProof/>
                <w:lang w:eastAsia="en-US"/>
              </w:rPr>
              <w:t>Early participant dropout a challenge to weight interventions and MoreLife</w:t>
            </w:r>
            <w:r w:rsidR="009D7BC0">
              <w:rPr>
                <w:noProof/>
                <w:webHidden/>
              </w:rPr>
              <w:tab/>
            </w:r>
            <w:r w:rsidR="009D7BC0">
              <w:rPr>
                <w:noProof/>
                <w:webHidden/>
              </w:rPr>
              <w:fldChar w:fldCharType="begin"/>
            </w:r>
            <w:r w:rsidR="009D7BC0">
              <w:rPr>
                <w:noProof/>
                <w:webHidden/>
              </w:rPr>
              <w:instrText xml:space="preserve"> PAGEREF _Toc82181057 \h </w:instrText>
            </w:r>
            <w:r w:rsidR="009D7BC0">
              <w:rPr>
                <w:noProof/>
                <w:webHidden/>
              </w:rPr>
            </w:r>
            <w:r w:rsidR="009D7BC0">
              <w:rPr>
                <w:noProof/>
                <w:webHidden/>
              </w:rPr>
              <w:fldChar w:fldCharType="separate"/>
            </w:r>
            <w:r w:rsidR="009D7BC0">
              <w:rPr>
                <w:noProof/>
                <w:webHidden/>
              </w:rPr>
              <w:t>7</w:t>
            </w:r>
            <w:r w:rsidR="009D7BC0">
              <w:rPr>
                <w:noProof/>
                <w:webHidden/>
              </w:rPr>
              <w:fldChar w:fldCharType="end"/>
            </w:r>
          </w:hyperlink>
        </w:p>
        <w:p w14:paraId="0DF6582C" w14:textId="7A22B3F8"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8" w:history="1">
            <w:r w:rsidR="009D7BC0" w:rsidRPr="00E07855">
              <w:rPr>
                <w:rStyle w:val="Hyperlink"/>
                <w:rFonts w:eastAsiaTheme="majorEastAsia"/>
                <w:noProof/>
                <w:shd w:val="clear" w:color="auto" w:fill="FFFFFF"/>
              </w:rPr>
              <w:t>Project Aim</w:t>
            </w:r>
            <w:r w:rsidR="009D7BC0">
              <w:rPr>
                <w:noProof/>
                <w:webHidden/>
              </w:rPr>
              <w:tab/>
            </w:r>
            <w:r w:rsidR="009D7BC0">
              <w:rPr>
                <w:noProof/>
                <w:webHidden/>
              </w:rPr>
              <w:fldChar w:fldCharType="begin"/>
            </w:r>
            <w:r w:rsidR="009D7BC0">
              <w:rPr>
                <w:noProof/>
                <w:webHidden/>
              </w:rPr>
              <w:instrText xml:space="preserve"> PAGEREF _Toc82181058 \h </w:instrText>
            </w:r>
            <w:r w:rsidR="009D7BC0">
              <w:rPr>
                <w:noProof/>
                <w:webHidden/>
              </w:rPr>
            </w:r>
            <w:r w:rsidR="009D7BC0">
              <w:rPr>
                <w:noProof/>
                <w:webHidden/>
              </w:rPr>
              <w:fldChar w:fldCharType="separate"/>
            </w:r>
            <w:r w:rsidR="009D7BC0">
              <w:rPr>
                <w:noProof/>
                <w:webHidden/>
              </w:rPr>
              <w:t>10</w:t>
            </w:r>
            <w:r w:rsidR="009D7BC0">
              <w:rPr>
                <w:noProof/>
                <w:webHidden/>
              </w:rPr>
              <w:fldChar w:fldCharType="end"/>
            </w:r>
          </w:hyperlink>
        </w:p>
        <w:p w14:paraId="3EA14A6E" w14:textId="1CDCE35B"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59" w:history="1">
            <w:r w:rsidR="009D7BC0" w:rsidRPr="00E07855">
              <w:rPr>
                <w:rStyle w:val="Hyperlink"/>
                <w:rFonts w:eastAsiaTheme="majorEastAsia"/>
                <w:noProof/>
              </w:rPr>
              <w:t>Projective Objectives</w:t>
            </w:r>
            <w:r w:rsidR="009D7BC0">
              <w:rPr>
                <w:noProof/>
                <w:webHidden/>
              </w:rPr>
              <w:tab/>
            </w:r>
            <w:r w:rsidR="009D7BC0">
              <w:rPr>
                <w:noProof/>
                <w:webHidden/>
              </w:rPr>
              <w:fldChar w:fldCharType="begin"/>
            </w:r>
            <w:r w:rsidR="009D7BC0">
              <w:rPr>
                <w:noProof/>
                <w:webHidden/>
              </w:rPr>
              <w:instrText xml:space="preserve"> PAGEREF _Toc82181059 \h </w:instrText>
            </w:r>
            <w:r w:rsidR="009D7BC0">
              <w:rPr>
                <w:noProof/>
                <w:webHidden/>
              </w:rPr>
            </w:r>
            <w:r w:rsidR="009D7BC0">
              <w:rPr>
                <w:noProof/>
                <w:webHidden/>
              </w:rPr>
              <w:fldChar w:fldCharType="separate"/>
            </w:r>
            <w:r w:rsidR="009D7BC0">
              <w:rPr>
                <w:noProof/>
                <w:webHidden/>
              </w:rPr>
              <w:t>10</w:t>
            </w:r>
            <w:r w:rsidR="009D7BC0">
              <w:rPr>
                <w:noProof/>
                <w:webHidden/>
              </w:rPr>
              <w:fldChar w:fldCharType="end"/>
            </w:r>
          </w:hyperlink>
        </w:p>
        <w:p w14:paraId="4CB12B83" w14:textId="166DA484"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60" w:history="1">
            <w:r w:rsidR="009D7BC0" w:rsidRPr="00E07855">
              <w:rPr>
                <w:rStyle w:val="Hyperlink"/>
                <w:rFonts w:eastAsiaTheme="majorEastAsia"/>
                <w:noProof/>
              </w:rPr>
              <w:t>Into the role of machine learning in weight management a Literature Review</w:t>
            </w:r>
            <w:r w:rsidR="009D7BC0">
              <w:rPr>
                <w:noProof/>
                <w:webHidden/>
              </w:rPr>
              <w:tab/>
            </w:r>
            <w:r w:rsidR="009D7BC0">
              <w:rPr>
                <w:noProof/>
                <w:webHidden/>
              </w:rPr>
              <w:fldChar w:fldCharType="begin"/>
            </w:r>
            <w:r w:rsidR="009D7BC0">
              <w:rPr>
                <w:noProof/>
                <w:webHidden/>
              </w:rPr>
              <w:instrText xml:space="preserve"> PAGEREF _Toc82181060 \h </w:instrText>
            </w:r>
            <w:r w:rsidR="009D7BC0">
              <w:rPr>
                <w:noProof/>
                <w:webHidden/>
              </w:rPr>
            </w:r>
            <w:r w:rsidR="009D7BC0">
              <w:rPr>
                <w:noProof/>
                <w:webHidden/>
              </w:rPr>
              <w:fldChar w:fldCharType="separate"/>
            </w:r>
            <w:r w:rsidR="009D7BC0">
              <w:rPr>
                <w:noProof/>
                <w:webHidden/>
              </w:rPr>
              <w:t>10</w:t>
            </w:r>
            <w:r w:rsidR="009D7BC0">
              <w:rPr>
                <w:noProof/>
                <w:webHidden/>
              </w:rPr>
              <w:fldChar w:fldCharType="end"/>
            </w:r>
          </w:hyperlink>
        </w:p>
        <w:p w14:paraId="43DF1A5B" w14:textId="3469011F"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61" w:history="1">
            <w:r w:rsidR="009D7BC0" w:rsidRPr="00E07855">
              <w:rPr>
                <w:rStyle w:val="Hyperlink"/>
                <w:rFonts w:eastAsiaTheme="majorEastAsia"/>
                <w:noProof/>
              </w:rPr>
              <w:t>Selecting an appropriate project management methodology.</w:t>
            </w:r>
            <w:r w:rsidR="009D7BC0">
              <w:rPr>
                <w:noProof/>
                <w:webHidden/>
              </w:rPr>
              <w:tab/>
            </w:r>
            <w:r w:rsidR="009D7BC0">
              <w:rPr>
                <w:noProof/>
                <w:webHidden/>
              </w:rPr>
              <w:fldChar w:fldCharType="begin"/>
            </w:r>
            <w:r w:rsidR="009D7BC0">
              <w:rPr>
                <w:noProof/>
                <w:webHidden/>
              </w:rPr>
              <w:instrText xml:space="preserve"> PAGEREF _Toc82181061 \h </w:instrText>
            </w:r>
            <w:r w:rsidR="009D7BC0">
              <w:rPr>
                <w:noProof/>
                <w:webHidden/>
              </w:rPr>
            </w:r>
            <w:r w:rsidR="009D7BC0">
              <w:rPr>
                <w:noProof/>
                <w:webHidden/>
              </w:rPr>
              <w:fldChar w:fldCharType="separate"/>
            </w:r>
            <w:r w:rsidR="009D7BC0">
              <w:rPr>
                <w:noProof/>
                <w:webHidden/>
              </w:rPr>
              <w:t>13</w:t>
            </w:r>
            <w:r w:rsidR="009D7BC0">
              <w:rPr>
                <w:noProof/>
                <w:webHidden/>
              </w:rPr>
              <w:fldChar w:fldCharType="end"/>
            </w:r>
          </w:hyperlink>
        </w:p>
        <w:p w14:paraId="6102DFC3" w14:textId="31154BD0"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62" w:history="1">
            <w:r w:rsidR="009D7BC0" w:rsidRPr="00E07855">
              <w:rPr>
                <w:rStyle w:val="Hyperlink"/>
                <w:rFonts w:eastAsiaTheme="majorEastAsia"/>
                <w:noProof/>
              </w:rPr>
              <w:t>A comparison of various project management methodologies:</w:t>
            </w:r>
            <w:r w:rsidR="009D7BC0">
              <w:rPr>
                <w:noProof/>
                <w:webHidden/>
              </w:rPr>
              <w:tab/>
            </w:r>
            <w:r w:rsidR="009D7BC0">
              <w:rPr>
                <w:noProof/>
                <w:webHidden/>
              </w:rPr>
              <w:fldChar w:fldCharType="begin"/>
            </w:r>
            <w:r w:rsidR="009D7BC0">
              <w:rPr>
                <w:noProof/>
                <w:webHidden/>
              </w:rPr>
              <w:instrText xml:space="preserve"> PAGEREF _Toc82181062 \h </w:instrText>
            </w:r>
            <w:r w:rsidR="009D7BC0">
              <w:rPr>
                <w:noProof/>
                <w:webHidden/>
              </w:rPr>
            </w:r>
            <w:r w:rsidR="009D7BC0">
              <w:rPr>
                <w:noProof/>
                <w:webHidden/>
              </w:rPr>
              <w:fldChar w:fldCharType="separate"/>
            </w:r>
            <w:r w:rsidR="009D7BC0">
              <w:rPr>
                <w:noProof/>
                <w:webHidden/>
              </w:rPr>
              <w:t>13</w:t>
            </w:r>
            <w:r w:rsidR="009D7BC0">
              <w:rPr>
                <w:noProof/>
                <w:webHidden/>
              </w:rPr>
              <w:fldChar w:fldCharType="end"/>
            </w:r>
          </w:hyperlink>
        </w:p>
        <w:p w14:paraId="464F195A" w14:textId="51131E24"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3" w:history="1">
            <w:r w:rsidR="009D7BC0" w:rsidRPr="00E07855">
              <w:rPr>
                <w:rStyle w:val="Hyperlink"/>
                <w:rFonts w:eastAsiaTheme="majorEastAsia"/>
                <w:noProof/>
              </w:rPr>
              <w:t>The project approach through CRISP-DM</w:t>
            </w:r>
            <w:r w:rsidR="009D7BC0">
              <w:rPr>
                <w:noProof/>
                <w:webHidden/>
              </w:rPr>
              <w:tab/>
            </w:r>
            <w:r w:rsidR="009D7BC0">
              <w:rPr>
                <w:noProof/>
                <w:webHidden/>
              </w:rPr>
              <w:fldChar w:fldCharType="begin"/>
            </w:r>
            <w:r w:rsidR="009D7BC0">
              <w:rPr>
                <w:noProof/>
                <w:webHidden/>
              </w:rPr>
              <w:instrText xml:space="preserve"> PAGEREF _Toc82181063 \h </w:instrText>
            </w:r>
            <w:r w:rsidR="009D7BC0">
              <w:rPr>
                <w:noProof/>
                <w:webHidden/>
              </w:rPr>
            </w:r>
            <w:r w:rsidR="009D7BC0">
              <w:rPr>
                <w:noProof/>
                <w:webHidden/>
              </w:rPr>
              <w:fldChar w:fldCharType="separate"/>
            </w:r>
            <w:r w:rsidR="009D7BC0">
              <w:rPr>
                <w:noProof/>
                <w:webHidden/>
              </w:rPr>
              <w:t>14</w:t>
            </w:r>
            <w:r w:rsidR="009D7BC0">
              <w:rPr>
                <w:noProof/>
                <w:webHidden/>
              </w:rPr>
              <w:fldChar w:fldCharType="end"/>
            </w:r>
          </w:hyperlink>
        </w:p>
        <w:p w14:paraId="638C5F8B" w14:textId="6C169A58"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64" w:history="1">
            <w:r w:rsidR="009D7BC0" w:rsidRPr="00E07855">
              <w:rPr>
                <w:rStyle w:val="Hyperlink"/>
                <w:rFonts w:eastAsiaTheme="majorEastAsia"/>
                <w:noProof/>
              </w:rPr>
              <w:t>A brief introduction to predictive modeling through supervised machine learning approach, statistical analysis, and model validation</w:t>
            </w:r>
            <w:r w:rsidR="009D7BC0">
              <w:rPr>
                <w:noProof/>
                <w:webHidden/>
              </w:rPr>
              <w:tab/>
            </w:r>
            <w:r w:rsidR="009D7BC0">
              <w:rPr>
                <w:noProof/>
                <w:webHidden/>
              </w:rPr>
              <w:fldChar w:fldCharType="begin"/>
            </w:r>
            <w:r w:rsidR="009D7BC0">
              <w:rPr>
                <w:noProof/>
                <w:webHidden/>
              </w:rPr>
              <w:instrText xml:space="preserve"> PAGEREF _Toc82181064 \h </w:instrText>
            </w:r>
            <w:r w:rsidR="009D7BC0">
              <w:rPr>
                <w:noProof/>
                <w:webHidden/>
              </w:rPr>
            </w:r>
            <w:r w:rsidR="009D7BC0">
              <w:rPr>
                <w:noProof/>
                <w:webHidden/>
              </w:rPr>
              <w:fldChar w:fldCharType="separate"/>
            </w:r>
            <w:r w:rsidR="009D7BC0">
              <w:rPr>
                <w:noProof/>
                <w:webHidden/>
              </w:rPr>
              <w:t>16</w:t>
            </w:r>
            <w:r w:rsidR="009D7BC0">
              <w:rPr>
                <w:noProof/>
                <w:webHidden/>
              </w:rPr>
              <w:fldChar w:fldCharType="end"/>
            </w:r>
          </w:hyperlink>
        </w:p>
        <w:p w14:paraId="1B3A4D23" w14:textId="42A1ADBD"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5" w:history="1">
            <w:r w:rsidR="009D7BC0" w:rsidRPr="00E07855">
              <w:rPr>
                <w:rStyle w:val="Hyperlink"/>
                <w:rFonts w:eastAsiaTheme="majorEastAsia"/>
                <w:noProof/>
              </w:rPr>
              <w:t>Ensuring model reliability and resampling through k-fold Cross-validation:</w:t>
            </w:r>
            <w:r w:rsidR="009D7BC0">
              <w:rPr>
                <w:noProof/>
                <w:webHidden/>
              </w:rPr>
              <w:tab/>
            </w:r>
            <w:r w:rsidR="009D7BC0">
              <w:rPr>
                <w:noProof/>
                <w:webHidden/>
              </w:rPr>
              <w:fldChar w:fldCharType="begin"/>
            </w:r>
            <w:r w:rsidR="009D7BC0">
              <w:rPr>
                <w:noProof/>
                <w:webHidden/>
              </w:rPr>
              <w:instrText xml:space="preserve"> PAGEREF _Toc82181065 \h </w:instrText>
            </w:r>
            <w:r w:rsidR="009D7BC0">
              <w:rPr>
                <w:noProof/>
                <w:webHidden/>
              </w:rPr>
            </w:r>
            <w:r w:rsidR="009D7BC0">
              <w:rPr>
                <w:noProof/>
                <w:webHidden/>
              </w:rPr>
              <w:fldChar w:fldCharType="separate"/>
            </w:r>
            <w:r w:rsidR="009D7BC0">
              <w:rPr>
                <w:noProof/>
                <w:webHidden/>
              </w:rPr>
              <w:t>16</w:t>
            </w:r>
            <w:r w:rsidR="009D7BC0">
              <w:rPr>
                <w:noProof/>
                <w:webHidden/>
              </w:rPr>
              <w:fldChar w:fldCharType="end"/>
            </w:r>
          </w:hyperlink>
        </w:p>
        <w:p w14:paraId="26ADF1F0" w14:textId="389589C3"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6" w:history="1">
            <w:r w:rsidR="009D7BC0" w:rsidRPr="00E07855">
              <w:rPr>
                <w:rStyle w:val="Hyperlink"/>
                <w:rFonts w:eastAsiaTheme="majorEastAsia"/>
                <w:noProof/>
              </w:rPr>
              <w:t>Methods to test and evaluate model performance:</w:t>
            </w:r>
            <w:r w:rsidR="009D7BC0">
              <w:rPr>
                <w:noProof/>
                <w:webHidden/>
              </w:rPr>
              <w:tab/>
            </w:r>
            <w:r w:rsidR="009D7BC0">
              <w:rPr>
                <w:noProof/>
                <w:webHidden/>
              </w:rPr>
              <w:fldChar w:fldCharType="begin"/>
            </w:r>
            <w:r w:rsidR="009D7BC0">
              <w:rPr>
                <w:noProof/>
                <w:webHidden/>
              </w:rPr>
              <w:instrText xml:space="preserve"> PAGEREF _Toc82181066 \h </w:instrText>
            </w:r>
            <w:r w:rsidR="009D7BC0">
              <w:rPr>
                <w:noProof/>
                <w:webHidden/>
              </w:rPr>
            </w:r>
            <w:r w:rsidR="009D7BC0">
              <w:rPr>
                <w:noProof/>
                <w:webHidden/>
              </w:rPr>
              <w:fldChar w:fldCharType="separate"/>
            </w:r>
            <w:r w:rsidR="009D7BC0">
              <w:rPr>
                <w:noProof/>
                <w:webHidden/>
              </w:rPr>
              <w:t>17</w:t>
            </w:r>
            <w:r w:rsidR="009D7BC0">
              <w:rPr>
                <w:noProof/>
                <w:webHidden/>
              </w:rPr>
              <w:fldChar w:fldCharType="end"/>
            </w:r>
          </w:hyperlink>
        </w:p>
        <w:p w14:paraId="7A273CD4" w14:textId="0A9C9E58"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7" w:history="1">
            <w:r w:rsidR="009D7BC0" w:rsidRPr="00E07855">
              <w:rPr>
                <w:rStyle w:val="Hyperlink"/>
                <w:rFonts w:eastAsiaTheme="majorEastAsia"/>
                <w:noProof/>
              </w:rPr>
              <w:t>Some commonly used model evaluation techniques:</w:t>
            </w:r>
            <w:r w:rsidR="009D7BC0">
              <w:rPr>
                <w:noProof/>
                <w:webHidden/>
              </w:rPr>
              <w:tab/>
            </w:r>
            <w:r w:rsidR="009D7BC0">
              <w:rPr>
                <w:noProof/>
                <w:webHidden/>
              </w:rPr>
              <w:fldChar w:fldCharType="begin"/>
            </w:r>
            <w:r w:rsidR="009D7BC0">
              <w:rPr>
                <w:noProof/>
                <w:webHidden/>
              </w:rPr>
              <w:instrText xml:space="preserve"> PAGEREF _Toc82181067 \h </w:instrText>
            </w:r>
            <w:r w:rsidR="009D7BC0">
              <w:rPr>
                <w:noProof/>
                <w:webHidden/>
              </w:rPr>
            </w:r>
            <w:r w:rsidR="009D7BC0">
              <w:rPr>
                <w:noProof/>
                <w:webHidden/>
              </w:rPr>
              <w:fldChar w:fldCharType="separate"/>
            </w:r>
            <w:r w:rsidR="009D7BC0">
              <w:rPr>
                <w:noProof/>
                <w:webHidden/>
              </w:rPr>
              <w:t>17</w:t>
            </w:r>
            <w:r w:rsidR="009D7BC0">
              <w:rPr>
                <w:noProof/>
                <w:webHidden/>
              </w:rPr>
              <w:fldChar w:fldCharType="end"/>
            </w:r>
          </w:hyperlink>
        </w:p>
        <w:p w14:paraId="4E559D81" w14:textId="2FFE7408"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8" w:history="1">
            <w:r w:rsidR="009D7BC0" w:rsidRPr="00E07855">
              <w:rPr>
                <w:rStyle w:val="Hyperlink"/>
                <w:rFonts w:eastAsiaTheme="majorEastAsia"/>
                <w:noProof/>
              </w:rPr>
              <w:t>Which feature has contributed more to a model’s prediction</w:t>
            </w:r>
            <w:r w:rsidR="009D7BC0">
              <w:rPr>
                <w:noProof/>
                <w:webHidden/>
              </w:rPr>
              <w:tab/>
            </w:r>
            <w:r w:rsidR="009D7BC0">
              <w:rPr>
                <w:noProof/>
                <w:webHidden/>
              </w:rPr>
              <w:fldChar w:fldCharType="begin"/>
            </w:r>
            <w:r w:rsidR="009D7BC0">
              <w:rPr>
                <w:noProof/>
                <w:webHidden/>
              </w:rPr>
              <w:instrText xml:space="preserve"> PAGEREF _Toc82181068 \h </w:instrText>
            </w:r>
            <w:r w:rsidR="009D7BC0">
              <w:rPr>
                <w:noProof/>
                <w:webHidden/>
              </w:rPr>
            </w:r>
            <w:r w:rsidR="009D7BC0">
              <w:rPr>
                <w:noProof/>
                <w:webHidden/>
              </w:rPr>
              <w:fldChar w:fldCharType="separate"/>
            </w:r>
            <w:r w:rsidR="009D7BC0">
              <w:rPr>
                <w:noProof/>
                <w:webHidden/>
              </w:rPr>
              <w:t>18</w:t>
            </w:r>
            <w:r w:rsidR="009D7BC0">
              <w:rPr>
                <w:noProof/>
                <w:webHidden/>
              </w:rPr>
              <w:fldChar w:fldCharType="end"/>
            </w:r>
          </w:hyperlink>
        </w:p>
        <w:p w14:paraId="45884DE2" w14:textId="12B34864"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69" w:history="1">
            <w:r w:rsidR="009D7BC0" w:rsidRPr="00E07855">
              <w:rPr>
                <w:rStyle w:val="Hyperlink"/>
                <w:rFonts w:eastAsiaTheme="majorEastAsia"/>
                <w:noProof/>
                <w:lang w:val="en-GB"/>
              </w:rPr>
              <w:t>Model evaluation through ROC curve:</w:t>
            </w:r>
            <w:r w:rsidR="009D7BC0">
              <w:rPr>
                <w:noProof/>
                <w:webHidden/>
              </w:rPr>
              <w:tab/>
            </w:r>
            <w:r w:rsidR="009D7BC0">
              <w:rPr>
                <w:noProof/>
                <w:webHidden/>
              </w:rPr>
              <w:fldChar w:fldCharType="begin"/>
            </w:r>
            <w:r w:rsidR="009D7BC0">
              <w:rPr>
                <w:noProof/>
                <w:webHidden/>
              </w:rPr>
              <w:instrText xml:space="preserve"> PAGEREF _Toc82181069 \h </w:instrText>
            </w:r>
            <w:r w:rsidR="009D7BC0">
              <w:rPr>
                <w:noProof/>
                <w:webHidden/>
              </w:rPr>
            </w:r>
            <w:r w:rsidR="009D7BC0">
              <w:rPr>
                <w:noProof/>
                <w:webHidden/>
              </w:rPr>
              <w:fldChar w:fldCharType="separate"/>
            </w:r>
            <w:r w:rsidR="009D7BC0">
              <w:rPr>
                <w:noProof/>
                <w:webHidden/>
              </w:rPr>
              <w:t>19</w:t>
            </w:r>
            <w:r w:rsidR="009D7BC0">
              <w:rPr>
                <w:noProof/>
                <w:webHidden/>
              </w:rPr>
              <w:fldChar w:fldCharType="end"/>
            </w:r>
          </w:hyperlink>
        </w:p>
        <w:p w14:paraId="19209FC9" w14:textId="61B6986C"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70" w:history="1">
            <w:r w:rsidR="009D7BC0" w:rsidRPr="00E07855">
              <w:rPr>
                <w:rStyle w:val="Hyperlink"/>
                <w:rFonts w:eastAsiaTheme="majorEastAsia"/>
                <w:noProof/>
              </w:rPr>
              <w:t>Programing tools and libraries</w:t>
            </w:r>
            <w:r w:rsidR="009D7BC0">
              <w:rPr>
                <w:noProof/>
                <w:webHidden/>
              </w:rPr>
              <w:tab/>
            </w:r>
            <w:r w:rsidR="009D7BC0">
              <w:rPr>
                <w:noProof/>
                <w:webHidden/>
              </w:rPr>
              <w:fldChar w:fldCharType="begin"/>
            </w:r>
            <w:r w:rsidR="009D7BC0">
              <w:rPr>
                <w:noProof/>
                <w:webHidden/>
              </w:rPr>
              <w:instrText xml:space="preserve"> PAGEREF _Toc82181070 \h </w:instrText>
            </w:r>
            <w:r w:rsidR="009D7BC0">
              <w:rPr>
                <w:noProof/>
                <w:webHidden/>
              </w:rPr>
            </w:r>
            <w:r w:rsidR="009D7BC0">
              <w:rPr>
                <w:noProof/>
                <w:webHidden/>
              </w:rPr>
              <w:fldChar w:fldCharType="separate"/>
            </w:r>
            <w:r w:rsidR="009D7BC0">
              <w:rPr>
                <w:noProof/>
                <w:webHidden/>
              </w:rPr>
              <w:t>19</w:t>
            </w:r>
            <w:r w:rsidR="009D7BC0">
              <w:rPr>
                <w:noProof/>
                <w:webHidden/>
              </w:rPr>
              <w:fldChar w:fldCharType="end"/>
            </w:r>
          </w:hyperlink>
        </w:p>
        <w:p w14:paraId="139E9CD7" w14:textId="318B871D"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71" w:history="1">
            <w:r w:rsidR="009D7BC0" w:rsidRPr="00E07855">
              <w:rPr>
                <w:rStyle w:val="Hyperlink"/>
                <w:rFonts w:eastAsiaTheme="majorEastAsia"/>
                <w:noProof/>
              </w:rPr>
              <w:t>Data understanding through exploratory data analysis:</w:t>
            </w:r>
            <w:r w:rsidR="009D7BC0">
              <w:rPr>
                <w:noProof/>
                <w:webHidden/>
              </w:rPr>
              <w:tab/>
            </w:r>
            <w:r w:rsidR="009D7BC0">
              <w:rPr>
                <w:noProof/>
                <w:webHidden/>
              </w:rPr>
              <w:fldChar w:fldCharType="begin"/>
            </w:r>
            <w:r w:rsidR="009D7BC0">
              <w:rPr>
                <w:noProof/>
                <w:webHidden/>
              </w:rPr>
              <w:instrText xml:space="preserve"> PAGEREF _Toc82181071 \h </w:instrText>
            </w:r>
            <w:r w:rsidR="009D7BC0">
              <w:rPr>
                <w:noProof/>
                <w:webHidden/>
              </w:rPr>
            </w:r>
            <w:r w:rsidR="009D7BC0">
              <w:rPr>
                <w:noProof/>
                <w:webHidden/>
              </w:rPr>
              <w:fldChar w:fldCharType="separate"/>
            </w:r>
            <w:r w:rsidR="009D7BC0">
              <w:rPr>
                <w:noProof/>
                <w:webHidden/>
              </w:rPr>
              <w:t>19</w:t>
            </w:r>
            <w:r w:rsidR="009D7BC0">
              <w:rPr>
                <w:noProof/>
                <w:webHidden/>
              </w:rPr>
              <w:fldChar w:fldCharType="end"/>
            </w:r>
          </w:hyperlink>
        </w:p>
        <w:p w14:paraId="46F3AE22" w14:textId="6F569F65"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72" w:history="1">
            <w:r w:rsidR="009D7BC0" w:rsidRPr="00E07855">
              <w:rPr>
                <w:rStyle w:val="Hyperlink"/>
                <w:rFonts w:eastAsiaTheme="majorEastAsia"/>
                <w:noProof/>
              </w:rPr>
              <w:t>EDA reveals data quality issues - A challenge to deal with:</w:t>
            </w:r>
            <w:r w:rsidR="009D7BC0">
              <w:rPr>
                <w:noProof/>
                <w:webHidden/>
              </w:rPr>
              <w:tab/>
            </w:r>
            <w:r w:rsidR="009D7BC0">
              <w:rPr>
                <w:noProof/>
                <w:webHidden/>
              </w:rPr>
              <w:fldChar w:fldCharType="begin"/>
            </w:r>
            <w:r w:rsidR="009D7BC0">
              <w:rPr>
                <w:noProof/>
                <w:webHidden/>
              </w:rPr>
              <w:instrText xml:space="preserve"> PAGEREF _Toc82181072 \h </w:instrText>
            </w:r>
            <w:r w:rsidR="009D7BC0">
              <w:rPr>
                <w:noProof/>
                <w:webHidden/>
              </w:rPr>
            </w:r>
            <w:r w:rsidR="009D7BC0">
              <w:rPr>
                <w:noProof/>
                <w:webHidden/>
              </w:rPr>
              <w:fldChar w:fldCharType="separate"/>
            </w:r>
            <w:r w:rsidR="009D7BC0">
              <w:rPr>
                <w:noProof/>
                <w:webHidden/>
              </w:rPr>
              <w:t>21</w:t>
            </w:r>
            <w:r w:rsidR="009D7BC0">
              <w:rPr>
                <w:noProof/>
                <w:webHidden/>
              </w:rPr>
              <w:fldChar w:fldCharType="end"/>
            </w:r>
          </w:hyperlink>
        </w:p>
        <w:p w14:paraId="0D6C39E1" w14:textId="25F90812"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73" w:history="1">
            <w:r w:rsidR="009D7BC0" w:rsidRPr="00E07855">
              <w:rPr>
                <w:rStyle w:val="Hyperlink"/>
                <w:rFonts w:eastAsiaTheme="majorEastAsia"/>
                <w:noProof/>
              </w:rPr>
              <w:t>Addressing data quality and preparing data for further analysis:</w:t>
            </w:r>
            <w:r w:rsidR="009D7BC0">
              <w:rPr>
                <w:noProof/>
                <w:webHidden/>
              </w:rPr>
              <w:tab/>
            </w:r>
            <w:r w:rsidR="009D7BC0">
              <w:rPr>
                <w:noProof/>
                <w:webHidden/>
              </w:rPr>
              <w:fldChar w:fldCharType="begin"/>
            </w:r>
            <w:r w:rsidR="009D7BC0">
              <w:rPr>
                <w:noProof/>
                <w:webHidden/>
              </w:rPr>
              <w:instrText xml:space="preserve"> PAGEREF _Toc82181073 \h </w:instrText>
            </w:r>
            <w:r w:rsidR="009D7BC0">
              <w:rPr>
                <w:noProof/>
                <w:webHidden/>
              </w:rPr>
            </w:r>
            <w:r w:rsidR="009D7BC0">
              <w:rPr>
                <w:noProof/>
                <w:webHidden/>
              </w:rPr>
              <w:fldChar w:fldCharType="separate"/>
            </w:r>
            <w:r w:rsidR="009D7BC0">
              <w:rPr>
                <w:noProof/>
                <w:webHidden/>
              </w:rPr>
              <w:t>22</w:t>
            </w:r>
            <w:r w:rsidR="009D7BC0">
              <w:rPr>
                <w:noProof/>
                <w:webHidden/>
              </w:rPr>
              <w:fldChar w:fldCharType="end"/>
            </w:r>
          </w:hyperlink>
        </w:p>
        <w:p w14:paraId="0BF512F5" w14:textId="0E42A0F1"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74" w:history="1">
            <w:r w:rsidR="009D7BC0" w:rsidRPr="00E07855">
              <w:rPr>
                <w:rStyle w:val="Hyperlink"/>
                <w:rFonts w:eastAsiaTheme="majorEastAsia"/>
                <w:noProof/>
              </w:rPr>
              <w:t>Deriving new features that could be potentially contributing to better prediction:</w:t>
            </w:r>
            <w:r w:rsidR="009D7BC0">
              <w:rPr>
                <w:noProof/>
                <w:webHidden/>
              </w:rPr>
              <w:tab/>
            </w:r>
            <w:r w:rsidR="009D7BC0">
              <w:rPr>
                <w:noProof/>
                <w:webHidden/>
              </w:rPr>
              <w:fldChar w:fldCharType="begin"/>
            </w:r>
            <w:r w:rsidR="009D7BC0">
              <w:rPr>
                <w:noProof/>
                <w:webHidden/>
              </w:rPr>
              <w:instrText xml:space="preserve"> PAGEREF _Toc82181074 \h </w:instrText>
            </w:r>
            <w:r w:rsidR="009D7BC0">
              <w:rPr>
                <w:noProof/>
                <w:webHidden/>
              </w:rPr>
            </w:r>
            <w:r w:rsidR="009D7BC0">
              <w:rPr>
                <w:noProof/>
                <w:webHidden/>
              </w:rPr>
              <w:fldChar w:fldCharType="separate"/>
            </w:r>
            <w:r w:rsidR="009D7BC0">
              <w:rPr>
                <w:noProof/>
                <w:webHidden/>
              </w:rPr>
              <w:t>22</w:t>
            </w:r>
            <w:r w:rsidR="009D7BC0">
              <w:rPr>
                <w:noProof/>
                <w:webHidden/>
              </w:rPr>
              <w:fldChar w:fldCharType="end"/>
            </w:r>
          </w:hyperlink>
        </w:p>
        <w:p w14:paraId="53E4E68B" w14:textId="2B2AF50F"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75" w:history="1">
            <w:r w:rsidR="009D7BC0" w:rsidRPr="00E07855">
              <w:rPr>
                <w:rStyle w:val="Hyperlink"/>
                <w:rFonts w:eastAsiaTheme="majorEastAsia"/>
                <w:noProof/>
              </w:rPr>
              <w:t>Data Imputation and cleaning:</w:t>
            </w:r>
            <w:r w:rsidR="009D7BC0">
              <w:rPr>
                <w:noProof/>
                <w:webHidden/>
              </w:rPr>
              <w:tab/>
            </w:r>
            <w:r w:rsidR="009D7BC0">
              <w:rPr>
                <w:noProof/>
                <w:webHidden/>
              </w:rPr>
              <w:fldChar w:fldCharType="begin"/>
            </w:r>
            <w:r w:rsidR="009D7BC0">
              <w:rPr>
                <w:noProof/>
                <w:webHidden/>
              </w:rPr>
              <w:instrText xml:space="preserve"> PAGEREF _Toc82181075 \h </w:instrText>
            </w:r>
            <w:r w:rsidR="009D7BC0">
              <w:rPr>
                <w:noProof/>
                <w:webHidden/>
              </w:rPr>
            </w:r>
            <w:r w:rsidR="009D7BC0">
              <w:rPr>
                <w:noProof/>
                <w:webHidden/>
              </w:rPr>
              <w:fldChar w:fldCharType="separate"/>
            </w:r>
            <w:r w:rsidR="009D7BC0">
              <w:rPr>
                <w:noProof/>
                <w:webHidden/>
              </w:rPr>
              <w:t>23</w:t>
            </w:r>
            <w:r w:rsidR="009D7BC0">
              <w:rPr>
                <w:noProof/>
                <w:webHidden/>
              </w:rPr>
              <w:fldChar w:fldCharType="end"/>
            </w:r>
          </w:hyperlink>
        </w:p>
        <w:p w14:paraId="0F6D3C6A" w14:textId="2D5360C1"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76" w:history="1">
            <w:r w:rsidR="009D7BC0" w:rsidRPr="00E07855">
              <w:rPr>
                <w:rStyle w:val="Hyperlink"/>
                <w:rFonts w:eastAsiaTheme="majorEastAsia"/>
                <w:noProof/>
              </w:rPr>
              <w:t>Summarizing feature selection and elimination</w:t>
            </w:r>
            <w:r w:rsidR="009D7BC0">
              <w:rPr>
                <w:noProof/>
                <w:webHidden/>
              </w:rPr>
              <w:tab/>
            </w:r>
            <w:r w:rsidR="009D7BC0">
              <w:rPr>
                <w:noProof/>
                <w:webHidden/>
              </w:rPr>
              <w:fldChar w:fldCharType="begin"/>
            </w:r>
            <w:r w:rsidR="009D7BC0">
              <w:rPr>
                <w:noProof/>
                <w:webHidden/>
              </w:rPr>
              <w:instrText xml:space="preserve"> PAGEREF _Toc82181076 \h </w:instrText>
            </w:r>
            <w:r w:rsidR="009D7BC0">
              <w:rPr>
                <w:noProof/>
                <w:webHidden/>
              </w:rPr>
            </w:r>
            <w:r w:rsidR="009D7BC0">
              <w:rPr>
                <w:noProof/>
                <w:webHidden/>
              </w:rPr>
              <w:fldChar w:fldCharType="separate"/>
            </w:r>
            <w:r w:rsidR="009D7BC0">
              <w:rPr>
                <w:noProof/>
                <w:webHidden/>
              </w:rPr>
              <w:t>26</w:t>
            </w:r>
            <w:r w:rsidR="009D7BC0">
              <w:rPr>
                <w:noProof/>
                <w:webHidden/>
              </w:rPr>
              <w:fldChar w:fldCharType="end"/>
            </w:r>
          </w:hyperlink>
        </w:p>
        <w:p w14:paraId="6CB360C8" w14:textId="17C634A7"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77" w:history="1">
            <w:r w:rsidR="009D7BC0" w:rsidRPr="00E07855">
              <w:rPr>
                <w:rStyle w:val="Hyperlink"/>
                <w:rFonts w:eastAsiaTheme="majorEastAsia"/>
                <w:noProof/>
              </w:rPr>
              <w:t>Data transformation for making the features compatible with the learning algorithms:</w:t>
            </w:r>
            <w:r w:rsidR="009D7BC0">
              <w:rPr>
                <w:noProof/>
                <w:webHidden/>
              </w:rPr>
              <w:tab/>
            </w:r>
            <w:r w:rsidR="009D7BC0">
              <w:rPr>
                <w:noProof/>
                <w:webHidden/>
              </w:rPr>
              <w:fldChar w:fldCharType="begin"/>
            </w:r>
            <w:r w:rsidR="009D7BC0">
              <w:rPr>
                <w:noProof/>
                <w:webHidden/>
              </w:rPr>
              <w:instrText xml:space="preserve"> PAGEREF _Toc82181077 \h </w:instrText>
            </w:r>
            <w:r w:rsidR="009D7BC0">
              <w:rPr>
                <w:noProof/>
                <w:webHidden/>
              </w:rPr>
            </w:r>
            <w:r w:rsidR="009D7BC0">
              <w:rPr>
                <w:noProof/>
                <w:webHidden/>
              </w:rPr>
              <w:fldChar w:fldCharType="separate"/>
            </w:r>
            <w:r w:rsidR="009D7BC0">
              <w:rPr>
                <w:noProof/>
                <w:webHidden/>
              </w:rPr>
              <w:t>27</w:t>
            </w:r>
            <w:r w:rsidR="009D7BC0">
              <w:rPr>
                <w:noProof/>
                <w:webHidden/>
              </w:rPr>
              <w:fldChar w:fldCharType="end"/>
            </w:r>
          </w:hyperlink>
        </w:p>
        <w:p w14:paraId="3894D44A" w14:textId="27943DF3"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78" w:history="1">
            <w:r w:rsidR="009D7BC0" w:rsidRPr="00E07855">
              <w:rPr>
                <w:rStyle w:val="Hyperlink"/>
                <w:rFonts w:eastAsiaTheme="majorEastAsia"/>
                <w:noProof/>
              </w:rPr>
              <w:t>Reflection on the exploratory data analysis and insights obtained from visualizations, findings, and discussion</w:t>
            </w:r>
            <w:r w:rsidR="009D7BC0">
              <w:rPr>
                <w:noProof/>
                <w:webHidden/>
              </w:rPr>
              <w:tab/>
            </w:r>
            <w:r w:rsidR="009D7BC0">
              <w:rPr>
                <w:noProof/>
                <w:webHidden/>
              </w:rPr>
              <w:fldChar w:fldCharType="begin"/>
            </w:r>
            <w:r w:rsidR="009D7BC0">
              <w:rPr>
                <w:noProof/>
                <w:webHidden/>
              </w:rPr>
              <w:instrText xml:space="preserve"> PAGEREF _Toc82181078 \h </w:instrText>
            </w:r>
            <w:r w:rsidR="009D7BC0">
              <w:rPr>
                <w:noProof/>
                <w:webHidden/>
              </w:rPr>
            </w:r>
            <w:r w:rsidR="009D7BC0">
              <w:rPr>
                <w:noProof/>
                <w:webHidden/>
              </w:rPr>
              <w:fldChar w:fldCharType="separate"/>
            </w:r>
            <w:r w:rsidR="009D7BC0">
              <w:rPr>
                <w:noProof/>
                <w:webHidden/>
              </w:rPr>
              <w:t>28</w:t>
            </w:r>
            <w:r w:rsidR="009D7BC0">
              <w:rPr>
                <w:noProof/>
                <w:webHidden/>
              </w:rPr>
              <w:fldChar w:fldCharType="end"/>
            </w:r>
          </w:hyperlink>
        </w:p>
        <w:p w14:paraId="40A0E9A2" w14:textId="0595A2C5"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79" w:history="1">
            <w:r w:rsidR="009D7BC0" w:rsidRPr="00E07855">
              <w:rPr>
                <w:rStyle w:val="Hyperlink"/>
                <w:rFonts w:eastAsiaTheme="majorEastAsia"/>
                <w:noProof/>
              </w:rPr>
              <w:t>Setting a success criterion for classifier prediction and baseline accuracy</w:t>
            </w:r>
            <w:r w:rsidR="009D7BC0">
              <w:rPr>
                <w:noProof/>
                <w:webHidden/>
              </w:rPr>
              <w:tab/>
            </w:r>
            <w:r w:rsidR="009D7BC0">
              <w:rPr>
                <w:noProof/>
                <w:webHidden/>
              </w:rPr>
              <w:fldChar w:fldCharType="begin"/>
            </w:r>
            <w:r w:rsidR="009D7BC0">
              <w:rPr>
                <w:noProof/>
                <w:webHidden/>
              </w:rPr>
              <w:instrText xml:space="preserve"> PAGEREF _Toc82181079 \h </w:instrText>
            </w:r>
            <w:r w:rsidR="009D7BC0">
              <w:rPr>
                <w:noProof/>
                <w:webHidden/>
              </w:rPr>
            </w:r>
            <w:r w:rsidR="009D7BC0">
              <w:rPr>
                <w:noProof/>
                <w:webHidden/>
              </w:rPr>
              <w:fldChar w:fldCharType="separate"/>
            </w:r>
            <w:r w:rsidR="009D7BC0">
              <w:rPr>
                <w:noProof/>
                <w:webHidden/>
              </w:rPr>
              <w:t>32</w:t>
            </w:r>
            <w:r w:rsidR="009D7BC0">
              <w:rPr>
                <w:noProof/>
                <w:webHidden/>
              </w:rPr>
              <w:fldChar w:fldCharType="end"/>
            </w:r>
          </w:hyperlink>
        </w:p>
        <w:p w14:paraId="782FC204" w14:textId="5552D108"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80" w:history="1">
            <w:r w:rsidR="009D7BC0" w:rsidRPr="00E07855">
              <w:rPr>
                <w:rStyle w:val="Hyperlink"/>
                <w:rFonts w:eastAsiaTheme="majorEastAsia"/>
                <w:noProof/>
              </w:rPr>
              <w:t>Model building through supervised machine learning:</w:t>
            </w:r>
            <w:r w:rsidR="009D7BC0">
              <w:rPr>
                <w:noProof/>
                <w:webHidden/>
              </w:rPr>
              <w:tab/>
            </w:r>
            <w:r w:rsidR="009D7BC0">
              <w:rPr>
                <w:noProof/>
                <w:webHidden/>
              </w:rPr>
              <w:fldChar w:fldCharType="begin"/>
            </w:r>
            <w:r w:rsidR="009D7BC0">
              <w:rPr>
                <w:noProof/>
                <w:webHidden/>
              </w:rPr>
              <w:instrText xml:space="preserve"> PAGEREF _Toc82181080 \h </w:instrText>
            </w:r>
            <w:r w:rsidR="009D7BC0">
              <w:rPr>
                <w:noProof/>
                <w:webHidden/>
              </w:rPr>
            </w:r>
            <w:r w:rsidR="009D7BC0">
              <w:rPr>
                <w:noProof/>
                <w:webHidden/>
              </w:rPr>
              <w:fldChar w:fldCharType="separate"/>
            </w:r>
            <w:r w:rsidR="009D7BC0">
              <w:rPr>
                <w:noProof/>
                <w:webHidden/>
              </w:rPr>
              <w:t>32</w:t>
            </w:r>
            <w:r w:rsidR="009D7BC0">
              <w:rPr>
                <w:noProof/>
                <w:webHidden/>
              </w:rPr>
              <w:fldChar w:fldCharType="end"/>
            </w:r>
          </w:hyperlink>
        </w:p>
        <w:p w14:paraId="5B330F4F" w14:textId="7E766B96"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1" w:history="1">
            <w:r w:rsidR="009D7BC0" w:rsidRPr="00E07855">
              <w:rPr>
                <w:rStyle w:val="Hyperlink"/>
                <w:rFonts w:eastAsiaTheme="majorEastAsia"/>
                <w:noProof/>
                <w:shd w:val="clear" w:color="auto" w:fill="FFFFFF"/>
              </w:rPr>
              <w:t>Logistic Regression:</w:t>
            </w:r>
            <w:r w:rsidR="009D7BC0">
              <w:rPr>
                <w:noProof/>
                <w:webHidden/>
              </w:rPr>
              <w:tab/>
            </w:r>
            <w:r w:rsidR="009D7BC0">
              <w:rPr>
                <w:noProof/>
                <w:webHidden/>
              </w:rPr>
              <w:fldChar w:fldCharType="begin"/>
            </w:r>
            <w:r w:rsidR="009D7BC0">
              <w:rPr>
                <w:noProof/>
                <w:webHidden/>
              </w:rPr>
              <w:instrText xml:space="preserve"> PAGEREF _Toc82181081 \h </w:instrText>
            </w:r>
            <w:r w:rsidR="009D7BC0">
              <w:rPr>
                <w:noProof/>
                <w:webHidden/>
              </w:rPr>
            </w:r>
            <w:r w:rsidR="009D7BC0">
              <w:rPr>
                <w:noProof/>
                <w:webHidden/>
              </w:rPr>
              <w:fldChar w:fldCharType="separate"/>
            </w:r>
            <w:r w:rsidR="009D7BC0">
              <w:rPr>
                <w:noProof/>
                <w:webHidden/>
              </w:rPr>
              <w:t>32</w:t>
            </w:r>
            <w:r w:rsidR="009D7BC0">
              <w:rPr>
                <w:noProof/>
                <w:webHidden/>
              </w:rPr>
              <w:fldChar w:fldCharType="end"/>
            </w:r>
          </w:hyperlink>
        </w:p>
        <w:p w14:paraId="50DF2D47" w14:textId="1356CC8C"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2" w:history="1">
            <w:r w:rsidR="009D7BC0" w:rsidRPr="00E07855">
              <w:rPr>
                <w:rStyle w:val="Hyperlink"/>
                <w:rFonts w:eastAsiaTheme="majorEastAsia"/>
                <w:noProof/>
              </w:rPr>
              <w:t>Logistic regression model evaluation:</w:t>
            </w:r>
            <w:r w:rsidR="009D7BC0">
              <w:rPr>
                <w:noProof/>
                <w:webHidden/>
              </w:rPr>
              <w:tab/>
            </w:r>
            <w:r w:rsidR="009D7BC0">
              <w:rPr>
                <w:noProof/>
                <w:webHidden/>
              </w:rPr>
              <w:fldChar w:fldCharType="begin"/>
            </w:r>
            <w:r w:rsidR="009D7BC0">
              <w:rPr>
                <w:noProof/>
                <w:webHidden/>
              </w:rPr>
              <w:instrText xml:space="preserve"> PAGEREF _Toc82181082 \h </w:instrText>
            </w:r>
            <w:r w:rsidR="009D7BC0">
              <w:rPr>
                <w:noProof/>
                <w:webHidden/>
              </w:rPr>
            </w:r>
            <w:r w:rsidR="009D7BC0">
              <w:rPr>
                <w:noProof/>
                <w:webHidden/>
              </w:rPr>
              <w:fldChar w:fldCharType="separate"/>
            </w:r>
            <w:r w:rsidR="009D7BC0">
              <w:rPr>
                <w:noProof/>
                <w:webHidden/>
              </w:rPr>
              <w:t>33</w:t>
            </w:r>
            <w:r w:rsidR="009D7BC0">
              <w:rPr>
                <w:noProof/>
                <w:webHidden/>
              </w:rPr>
              <w:fldChar w:fldCharType="end"/>
            </w:r>
          </w:hyperlink>
        </w:p>
        <w:p w14:paraId="1CD8E5FF" w14:textId="357A09B9"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3" w:history="1">
            <w:r w:rsidR="009D7BC0" w:rsidRPr="00E07855">
              <w:rPr>
                <w:rStyle w:val="Hyperlink"/>
                <w:rFonts w:eastAsiaTheme="majorEastAsia"/>
                <w:noProof/>
              </w:rPr>
              <w:t>Random Forest Classifier</w:t>
            </w:r>
            <w:r w:rsidR="009D7BC0">
              <w:rPr>
                <w:noProof/>
                <w:webHidden/>
              </w:rPr>
              <w:tab/>
            </w:r>
            <w:r w:rsidR="009D7BC0">
              <w:rPr>
                <w:noProof/>
                <w:webHidden/>
              </w:rPr>
              <w:fldChar w:fldCharType="begin"/>
            </w:r>
            <w:r w:rsidR="009D7BC0">
              <w:rPr>
                <w:noProof/>
                <w:webHidden/>
              </w:rPr>
              <w:instrText xml:space="preserve"> PAGEREF _Toc82181083 \h </w:instrText>
            </w:r>
            <w:r w:rsidR="009D7BC0">
              <w:rPr>
                <w:noProof/>
                <w:webHidden/>
              </w:rPr>
            </w:r>
            <w:r w:rsidR="009D7BC0">
              <w:rPr>
                <w:noProof/>
                <w:webHidden/>
              </w:rPr>
              <w:fldChar w:fldCharType="separate"/>
            </w:r>
            <w:r w:rsidR="009D7BC0">
              <w:rPr>
                <w:noProof/>
                <w:webHidden/>
              </w:rPr>
              <w:t>35</w:t>
            </w:r>
            <w:r w:rsidR="009D7BC0">
              <w:rPr>
                <w:noProof/>
                <w:webHidden/>
              </w:rPr>
              <w:fldChar w:fldCharType="end"/>
            </w:r>
          </w:hyperlink>
        </w:p>
        <w:p w14:paraId="47FC1C03" w14:textId="65B4847E"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4" w:history="1">
            <w:r w:rsidR="009D7BC0" w:rsidRPr="00E07855">
              <w:rPr>
                <w:rStyle w:val="Hyperlink"/>
                <w:rFonts w:eastAsiaTheme="majorEastAsia"/>
                <w:noProof/>
              </w:rPr>
              <w:t>Confusion Matrix</w:t>
            </w:r>
            <w:r w:rsidR="009D7BC0">
              <w:rPr>
                <w:noProof/>
                <w:webHidden/>
              </w:rPr>
              <w:tab/>
            </w:r>
            <w:r w:rsidR="009D7BC0">
              <w:rPr>
                <w:noProof/>
                <w:webHidden/>
              </w:rPr>
              <w:fldChar w:fldCharType="begin"/>
            </w:r>
            <w:r w:rsidR="009D7BC0">
              <w:rPr>
                <w:noProof/>
                <w:webHidden/>
              </w:rPr>
              <w:instrText xml:space="preserve"> PAGEREF _Toc82181084 \h </w:instrText>
            </w:r>
            <w:r w:rsidR="009D7BC0">
              <w:rPr>
                <w:noProof/>
                <w:webHidden/>
              </w:rPr>
            </w:r>
            <w:r w:rsidR="009D7BC0">
              <w:rPr>
                <w:noProof/>
                <w:webHidden/>
              </w:rPr>
              <w:fldChar w:fldCharType="separate"/>
            </w:r>
            <w:r w:rsidR="009D7BC0">
              <w:rPr>
                <w:noProof/>
                <w:webHidden/>
              </w:rPr>
              <w:t>36</w:t>
            </w:r>
            <w:r w:rsidR="009D7BC0">
              <w:rPr>
                <w:noProof/>
                <w:webHidden/>
              </w:rPr>
              <w:fldChar w:fldCharType="end"/>
            </w:r>
          </w:hyperlink>
        </w:p>
        <w:p w14:paraId="2DCB77A8" w14:textId="6C59F288"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5" w:history="1">
            <w:r w:rsidR="009D7BC0" w:rsidRPr="00E07855">
              <w:rPr>
                <w:rStyle w:val="Hyperlink"/>
                <w:rFonts w:eastAsiaTheme="majorEastAsia"/>
                <w:noProof/>
              </w:rPr>
              <w:t>Performance metrics</w:t>
            </w:r>
            <w:r w:rsidR="009D7BC0">
              <w:rPr>
                <w:noProof/>
                <w:webHidden/>
              </w:rPr>
              <w:tab/>
            </w:r>
            <w:r w:rsidR="009D7BC0">
              <w:rPr>
                <w:noProof/>
                <w:webHidden/>
              </w:rPr>
              <w:fldChar w:fldCharType="begin"/>
            </w:r>
            <w:r w:rsidR="009D7BC0">
              <w:rPr>
                <w:noProof/>
                <w:webHidden/>
              </w:rPr>
              <w:instrText xml:space="preserve"> PAGEREF _Toc82181085 \h </w:instrText>
            </w:r>
            <w:r w:rsidR="009D7BC0">
              <w:rPr>
                <w:noProof/>
                <w:webHidden/>
              </w:rPr>
            </w:r>
            <w:r w:rsidR="009D7BC0">
              <w:rPr>
                <w:noProof/>
                <w:webHidden/>
              </w:rPr>
              <w:fldChar w:fldCharType="separate"/>
            </w:r>
            <w:r w:rsidR="009D7BC0">
              <w:rPr>
                <w:noProof/>
                <w:webHidden/>
              </w:rPr>
              <w:t>36</w:t>
            </w:r>
            <w:r w:rsidR="009D7BC0">
              <w:rPr>
                <w:noProof/>
                <w:webHidden/>
              </w:rPr>
              <w:fldChar w:fldCharType="end"/>
            </w:r>
          </w:hyperlink>
        </w:p>
        <w:p w14:paraId="71BA3654" w14:textId="3FE5CC00"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6" w:history="1">
            <w:r w:rsidR="009D7BC0" w:rsidRPr="00E07855">
              <w:rPr>
                <w:rStyle w:val="Hyperlink"/>
                <w:rFonts w:eastAsiaTheme="majorEastAsia"/>
                <w:noProof/>
              </w:rPr>
              <w:t>ROC-Curve and AUC value</w:t>
            </w:r>
            <w:r w:rsidR="009D7BC0">
              <w:rPr>
                <w:noProof/>
                <w:webHidden/>
              </w:rPr>
              <w:tab/>
            </w:r>
            <w:r w:rsidR="009D7BC0">
              <w:rPr>
                <w:noProof/>
                <w:webHidden/>
              </w:rPr>
              <w:fldChar w:fldCharType="begin"/>
            </w:r>
            <w:r w:rsidR="009D7BC0">
              <w:rPr>
                <w:noProof/>
                <w:webHidden/>
              </w:rPr>
              <w:instrText xml:space="preserve"> PAGEREF _Toc82181086 \h </w:instrText>
            </w:r>
            <w:r w:rsidR="009D7BC0">
              <w:rPr>
                <w:noProof/>
                <w:webHidden/>
              </w:rPr>
            </w:r>
            <w:r w:rsidR="009D7BC0">
              <w:rPr>
                <w:noProof/>
                <w:webHidden/>
              </w:rPr>
              <w:fldChar w:fldCharType="separate"/>
            </w:r>
            <w:r w:rsidR="009D7BC0">
              <w:rPr>
                <w:noProof/>
                <w:webHidden/>
              </w:rPr>
              <w:t>37</w:t>
            </w:r>
            <w:r w:rsidR="009D7BC0">
              <w:rPr>
                <w:noProof/>
                <w:webHidden/>
              </w:rPr>
              <w:fldChar w:fldCharType="end"/>
            </w:r>
          </w:hyperlink>
        </w:p>
        <w:p w14:paraId="0FC32D9A" w14:textId="43C25E99"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7" w:history="1">
            <w:r w:rsidR="009D7BC0" w:rsidRPr="00E07855">
              <w:rPr>
                <w:rStyle w:val="Hyperlink"/>
                <w:rFonts w:eastAsiaTheme="majorEastAsia"/>
                <w:noProof/>
              </w:rPr>
              <w:t>Feature importance</w:t>
            </w:r>
            <w:r w:rsidR="009D7BC0">
              <w:rPr>
                <w:noProof/>
                <w:webHidden/>
              </w:rPr>
              <w:tab/>
            </w:r>
            <w:r w:rsidR="009D7BC0">
              <w:rPr>
                <w:noProof/>
                <w:webHidden/>
              </w:rPr>
              <w:fldChar w:fldCharType="begin"/>
            </w:r>
            <w:r w:rsidR="009D7BC0">
              <w:rPr>
                <w:noProof/>
                <w:webHidden/>
              </w:rPr>
              <w:instrText xml:space="preserve"> PAGEREF _Toc82181087 \h </w:instrText>
            </w:r>
            <w:r w:rsidR="009D7BC0">
              <w:rPr>
                <w:noProof/>
                <w:webHidden/>
              </w:rPr>
            </w:r>
            <w:r w:rsidR="009D7BC0">
              <w:rPr>
                <w:noProof/>
                <w:webHidden/>
              </w:rPr>
              <w:fldChar w:fldCharType="separate"/>
            </w:r>
            <w:r w:rsidR="009D7BC0">
              <w:rPr>
                <w:noProof/>
                <w:webHidden/>
              </w:rPr>
              <w:t>37</w:t>
            </w:r>
            <w:r w:rsidR="009D7BC0">
              <w:rPr>
                <w:noProof/>
                <w:webHidden/>
              </w:rPr>
              <w:fldChar w:fldCharType="end"/>
            </w:r>
          </w:hyperlink>
        </w:p>
        <w:p w14:paraId="4DB934CD" w14:textId="454C5E4C"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8" w:history="1">
            <w:r w:rsidR="009D7BC0" w:rsidRPr="00E07855">
              <w:rPr>
                <w:rStyle w:val="Hyperlink"/>
                <w:rFonts w:eastAsiaTheme="majorEastAsia"/>
                <w:noProof/>
              </w:rPr>
              <w:t>Naïve Bayes</w:t>
            </w:r>
            <w:r w:rsidR="009D7BC0">
              <w:rPr>
                <w:noProof/>
                <w:webHidden/>
              </w:rPr>
              <w:tab/>
            </w:r>
            <w:r w:rsidR="009D7BC0">
              <w:rPr>
                <w:noProof/>
                <w:webHidden/>
              </w:rPr>
              <w:fldChar w:fldCharType="begin"/>
            </w:r>
            <w:r w:rsidR="009D7BC0">
              <w:rPr>
                <w:noProof/>
                <w:webHidden/>
              </w:rPr>
              <w:instrText xml:space="preserve"> PAGEREF _Toc82181088 \h </w:instrText>
            </w:r>
            <w:r w:rsidR="009D7BC0">
              <w:rPr>
                <w:noProof/>
                <w:webHidden/>
              </w:rPr>
            </w:r>
            <w:r w:rsidR="009D7BC0">
              <w:rPr>
                <w:noProof/>
                <w:webHidden/>
              </w:rPr>
              <w:fldChar w:fldCharType="separate"/>
            </w:r>
            <w:r w:rsidR="009D7BC0">
              <w:rPr>
                <w:noProof/>
                <w:webHidden/>
              </w:rPr>
              <w:t>38</w:t>
            </w:r>
            <w:r w:rsidR="009D7BC0">
              <w:rPr>
                <w:noProof/>
                <w:webHidden/>
              </w:rPr>
              <w:fldChar w:fldCharType="end"/>
            </w:r>
          </w:hyperlink>
        </w:p>
        <w:p w14:paraId="552B7DBB" w14:textId="72577B15"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89" w:history="1">
            <w:r w:rsidR="009D7BC0" w:rsidRPr="00E07855">
              <w:rPr>
                <w:rStyle w:val="Hyperlink"/>
                <w:rFonts w:eastAsiaTheme="majorEastAsia"/>
                <w:noProof/>
              </w:rPr>
              <w:t>Confusion matrix</w:t>
            </w:r>
            <w:r w:rsidR="009D7BC0">
              <w:rPr>
                <w:noProof/>
                <w:webHidden/>
              </w:rPr>
              <w:tab/>
            </w:r>
            <w:r w:rsidR="009D7BC0">
              <w:rPr>
                <w:noProof/>
                <w:webHidden/>
              </w:rPr>
              <w:fldChar w:fldCharType="begin"/>
            </w:r>
            <w:r w:rsidR="009D7BC0">
              <w:rPr>
                <w:noProof/>
                <w:webHidden/>
              </w:rPr>
              <w:instrText xml:space="preserve"> PAGEREF _Toc82181089 \h </w:instrText>
            </w:r>
            <w:r w:rsidR="009D7BC0">
              <w:rPr>
                <w:noProof/>
                <w:webHidden/>
              </w:rPr>
            </w:r>
            <w:r w:rsidR="009D7BC0">
              <w:rPr>
                <w:noProof/>
                <w:webHidden/>
              </w:rPr>
              <w:fldChar w:fldCharType="separate"/>
            </w:r>
            <w:r w:rsidR="009D7BC0">
              <w:rPr>
                <w:noProof/>
                <w:webHidden/>
              </w:rPr>
              <w:t>38</w:t>
            </w:r>
            <w:r w:rsidR="009D7BC0">
              <w:rPr>
                <w:noProof/>
                <w:webHidden/>
              </w:rPr>
              <w:fldChar w:fldCharType="end"/>
            </w:r>
          </w:hyperlink>
        </w:p>
        <w:p w14:paraId="00833FEF" w14:textId="052AD28E"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0" w:history="1">
            <w:r w:rsidR="009D7BC0" w:rsidRPr="00E07855">
              <w:rPr>
                <w:rStyle w:val="Hyperlink"/>
                <w:rFonts w:eastAsiaTheme="majorEastAsia"/>
                <w:noProof/>
              </w:rPr>
              <w:t>Performance metrics</w:t>
            </w:r>
            <w:r w:rsidR="009D7BC0">
              <w:rPr>
                <w:noProof/>
                <w:webHidden/>
              </w:rPr>
              <w:tab/>
            </w:r>
            <w:r w:rsidR="009D7BC0">
              <w:rPr>
                <w:noProof/>
                <w:webHidden/>
              </w:rPr>
              <w:fldChar w:fldCharType="begin"/>
            </w:r>
            <w:r w:rsidR="009D7BC0">
              <w:rPr>
                <w:noProof/>
                <w:webHidden/>
              </w:rPr>
              <w:instrText xml:space="preserve"> PAGEREF _Toc82181090 \h </w:instrText>
            </w:r>
            <w:r w:rsidR="009D7BC0">
              <w:rPr>
                <w:noProof/>
                <w:webHidden/>
              </w:rPr>
            </w:r>
            <w:r w:rsidR="009D7BC0">
              <w:rPr>
                <w:noProof/>
                <w:webHidden/>
              </w:rPr>
              <w:fldChar w:fldCharType="separate"/>
            </w:r>
            <w:r w:rsidR="009D7BC0">
              <w:rPr>
                <w:noProof/>
                <w:webHidden/>
              </w:rPr>
              <w:t>38</w:t>
            </w:r>
            <w:r w:rsidR="009D7BC0">
              <w:rPr>
                <w:noProof/>
                <w:webHidden/>
              </w:rPr>
              <w:fldChar w:fldCharType="end"/>
            </w:r>
          </w:hyperlink>
        </w:p>
        <w:p w14:paraId="463874DD" w14:textId="2229D6FC"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1" w:history="1">
            <w:r w:rsidR="009D7BC0" w:rsidRPr="00E07855">
              <w:rPr>
                <w:rStyle w:val="Hyperlink"/>
                <w:rFonts w:eastAsiaTheme="majorEastAsia"/>
                <w:noProof/>
              </w:rPr>
              <w:t>ROC-Curve and AUC value</w:t>
            </w:r>
            <w:r w:rsidR="009D7BC0">
              <w:rPr>
                <w:noProof/>
                <w:webHidden/>
              </w:rPr>
              <w:tab/>
            </w:r>
            <w:r w:rsidR="009D7BC0">
              <w:rPr>
                <w:noProof/>
                <w:webHidden/>
              </w:rPr>
              <w:fldChar w:fldCharType="begin"/>
            </w:r>
            <w:r w:rsidR="009D7BC0">
              <w:rPr>
                <w:noProof/>
                <w:webHidden/>
              </w:rPr>
              <w:instrText xml:space="preserve"> PAGEREF _Toc82181091 \h </w:instrText>
            </w:r>
            <w:r w:rsidR="009D7BC0">
              <w:rPr>
                <w:noProof/>
                <w:webHidden/>
              </w:rPr>
            </w:r>
            <w:r w:rsidR="009D7BC0">
              <w:rPr>
                <w:noProof/>
                <w:webHidden/>
              </w:rPr>
              <w:fldChar w:fldCharType="separate"/>
            </w:r>
            <w:r w:rsidR="009D7BC0">
              <w:rPr>
                <w:noProof/>
                <w:webHidden/>
              </w:rPr>
              <w:t>38</w:t>
            </w:r>
            <w:r w:rsidR="009D7BC0">
              <w:rPr>
                <w:noProof/>
                <w:webHidden/>
              </w:rPr>
              <w:fldChar w:fldCharType="end"/>
            </w:r>
          </w:hyperlink>
        </w:p>
        <w:p w14:paraId="7EE80F3C" w14:textId="0346287A"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2" w:history="1">
            <w:r w:rsidR="009D7BC0" w:rsidRPr="00E07855">
              <w:rPr>
                <w:rStyle w:val="Hyperlink"/>
                <w:rFonts w:eastAsiaTheme="majorEastAsia"/>
                <w:noProof/>
              </w:rPr>
              <w:t>Feature importance</w:t>
            </w:r>
            <w:r w:rsidR="009D7BC0">
              <w:rPr>
                <w:noProof/>
                <w:webHidden/>
              </w:rPr>
              <w:tab/>
            </w:r>
            <w:r w:rsidR="009D7BC0">
              <w:rPr>
                <w:noProof/>
                <w:webHidden/>
              </w:rPr>
              <w:fldChar w:fldCharType="begin"/>
            </w:r>
            <w:r w:rsidR="009D7BC0">
              <w:rPr>
                <w:noProof/>
                <w:webHidden/>
              </w:rPr>
              <w:instrText xml:space="preserve"> PAGEREF _Toc82181092 \h </w:instrText>
            </w:r>
            <w:r w:rsidR="009D7BC0">
              <w:rPr>
                <w:noProof/>
                <w:webHidden/>
              </w:rPr>
            </w:r>
            <w:r w:rsidR="009D7BC0">
              <w:rPr>
                <w:noProof/>
                <w:webHidden/>
              </w:rPr>
              <w:fldChar w:fldCharType="separate"/>
            </w:r>
            <w:r w:rsidR="009D7BC0">
              <w:rPr>
                <w:noProof/>
                <w:webHidden/>
              </w:rPr>
              <w:t>39</w:t>
            </w:r>
            <w:r w:rsidR="009D7BC0">
              <w:rPr>
                <w:noProof/>
                <w:webHidden/>
              </w:rPr>
              <w:fldChar w:fldCharType="end"/>
            </w:r>
          </w:hyperlink>
        </w:p>
        <w:p w14:paraId="279D6B02" w14:textId="50D4BF6D"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3" w:history="1">
            <w:r w:rsidR="009D7BC0" w:rsidRPr="00E07855">
              <w:rPr>
                <w:rStyle w:val="Hyperlink"/>
                <w:rFonts w:eastAsiaTheme="majorEastAsia"/>
                <w:noProof/>
              </w:rPr>
              <w:t>MLP Classifier</w:t>
            </w:r>
            <w:r w:rsidR="009D7BC0">
              <w:rPr>
                <w:noProof/>
                <w:webHidden/>
              </w:rPr>
              <w:tab/>
            </w:r>
            <w:r w:rsidR="009D7BC0">
              <w:rPr>
                <w:noProof/>
                <w:webHidden/>
              </w:rPr>
              <w:fldChar w:fldCharType="begin"/>
            </w:r>
            <w:r w:rsidR="009D7BC0">
              <w:rPr>
                <w:noProof/>
                <w:webHidden/>
              </w:rPr>
              <w:instrText xml:space="preserve"> PAGEREF _Toc82181093 \h </w:instrText>
            </w:r>
            <w:r w:rsidR="009D7BC0">
              <w:rPr>
                <w:noProof/>
                <w:webHidden/>
              </w:rPr>
            </w:r>
            <w:r w:rsidR="009D7BC0">
              <w:rPr>
                <w:noProof/>
                <w:webHidden/>
              </w:rPr>
              <w:fldChar w:fldCharType="separate"/>
            </w:r>
            <w:r w:rsidR="009D7BC0">
              <w:rPr>
                <w:noProof/>
                <w:webHidden/>
              </w:rPr>
              <w:t>39</w:t>
            </w:r>
            <w:r w:rsidR="009D7BC0">
              <w:rPr>
                <w:noProof/>
                <w:webHidden/>
              </w:rPr>
              <w:fldChar w:fldCharType="end"/>
            </w:r>
          </w:hyperlink>
        </w:p>
        <w:p w14:paraId="5D1EE917" w14:textId="344BFC57"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4" w:history="1">
            <w:r w:rsidR="009D7BC0" w:rsidRPr="00E07855">
              <w:rPr>
                <w:rStyle w:val="Hyperlink"/>
                <w:rFonts w:eastAsiaTheme="majorEastAsia"/>
                <w:noProof/>
              </w:rPr>
              <w:t>Comparison of Different models</w:t>
            </w:r>
            <w:r w:rsidR="009D7BC0">
              <w:rPr>
                <w:noProof/>
                <w:webHidden/>
              </w:rPr>
              <w:tab/>
            </w:r>
            <w:r w:rsidR="009D7BC0">
              <w:rPr>
                <w:noProof/>
                <w:webHidden/>
              </w:rPr>
              <w:fldChar w:fldCharType="begin"/>
            </w:r>
            <w:r w:rsidR="009D7BC0">
              <w:rPr>
                <w:noProof/>
                <w:webHidden/>
              </w:rPr>
              <w:instrText xml:space="preserve"> PAGEREF _Toc82181094 \h </w:instrText>
            </w:r>
            <w:r w:rsidR="009D7BC0">
              <w:rPr>
                <w:noProof/>
                <w:webHidden/>
              </w:rPr>
            </w:r>
            <w:r w:rsidR="009D7BC0">
              <w:rPr>
                <w:noProof/>
                <w:webHidden/>
              </w:rPr>
              <w:fldChar w:fldCharType="separate"/>
            </w:r>
            <w:r w:rsidR="009D7BC0">
              <w:rPr>
                <w:noProof/>
                <w:webHidden/>
              </w:rPr>
              <w:t>41</w:t>
            </w:r>
            <w:r w:rsidR="009D7BC0">
              <w:rPr>
                <w:noProof/>
                <w:webHidden/>
              </w:rPr>
              <w:fldChar w:fldCharType="end"/>
            </w:r>
          </w:hyperlink>
        </w:p>
        <w:p w14:paraId="05E10E7F" w14:textId="7BC1D30D"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095" w:history="1">
            <w:r w:rsidR="009D7BC0" w:rsidRPr="00E07855">
              <w:rPr>
                <w:rStyle w:val="Hyperlink"/>
                <w:rFonts w:eastAsiaTheme="majorEastAsia"/>
                <w:noProof/>
              </w:rPr>
              <w:t>Survival analysis</w:t>
            </w:r>
            <w:r w:rsidR="009D7BC0">
              <w:rPr>
                <w:noProof/>
                <w:webHidden/>
              </w:rPr>
              <w:tab/>
            </w:r>
            <w:r w:rsidR="009D7BC0">
              <w:rPr>
                <w:noProof/>
                <w:webHidden/>
              </w:rPr>
              <w:fldChar w:fldCharType="begin"/>
            </w:r>
            <w:r w:rsidR="009D7BC0">
              <w:rPr>
                <w:noProof/>
                <w:webHidden/>
              </w:rPr>
              <w:instrText xml:space="preserve"> PAGEREF _Toc82181095 \h </w:instrText>
            </w:r>
            <w:r w:rsidR="009D7BC0">
              <w:rPr>
                <w:noProof/>
                <w:webHidden/>
              </w:rPr>
            </w:r>
            <w:r w:rsidR="009D7BC0">
              <w:rPr>
                <w:noProof/>
                <w:webHidden/>
              </w:rPr>
              <w:fldChar w:fldCharType="separate"/>
            </w:r>
            <w:r w:rsidR="009D7BC0">
              <w:rPr>
                <w:noProof/>
                <w:webHidden/>
              </w:rPr>
              <w:t>41</w:t>
            </w:r>
            <w:r w:rsidR="009D7BC0">
              <w:rPr>
                <w:noProof/>
                <w:webHidden/>
              </w:rPr>
              <w:fldChar w:fldCharType="end"/>
            </w:r>
          </w:hyperlink>
        </w:p>
        <w:p w14:paraId="25F5CA45" w14:textId="0B628B79"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96" w:history="1">
            <w:r w:rsidR="009D7BC0" w:rsidRPr="00E07855">
              <w:rPr>
                <w:rStyle w:val="Hyperlink"/>
                <w:rFonts w:eastAsiaTheme="majorEastAsia"/>
                <w:noProof/>
              </w:rPr>
              <w:t>Redefining dropout:</w:t>
            </w:r>
            <w:r w:rsidR="009D7BC0">
              <w:rPr>
                <w:noProof/>
                <w:webHidden/>
              </w:rPr>
              <w:tab/>
            </w:r>
            <w:r w:rsidR="009D7BC0">
              <w:rPr>
                <w:noProof/>
                <w:webHidden/>
              </w:rPr>
              <w:fldChar w:fldCharType="begin"/>
            </w:r>
            <w:r w:rsidR="009D7BC0">
              <w:rPr>
                <w:noProof/>
                <w:webHidden/>
              </w:rPr>
              <w:instrText xml:space="preserve"> PAGEREF _Toc82181096 \h </w:instrText>
            </w:r>
            <w:r w:rsidR="009D7BC0">
              <w:rPr>
                <w:noProof/>
                <w:webHidden/>
              </w:rPr>
            </w:r>
            <w:r w:rsidR="009D7BC0">
              <w:rPr>
                <w:noProof/>
                <w:webHidden/>
              </w:rPr>
              <w:fldChar w:fldCharType="separate"/>
            </w:r>
            <w:r w:rsidR="009D7BC0">
              <w:rPr>
                <w:noProof/>
                <w:webHidden/>
              </w:rPr>
              <w:t>41</w:t>
            </w:r>
            <w:r w:rsidR="009D7BC0">
              <w:rPr>
                <w:noProof/>
                <w:webHidden/>
              </w:rPr>
              <w:fldChar w:fldCharType="end"/>
            </w:r>
          </w:hyperlink>
        </w:p>
        <w:p w14:paraId="615D9261" w14:textId="02847034"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97" w:history="1">
            <w:r w:rsidR="009D7BC0" w:rsidRPr="00E07855">
              <w:rPr>
                <w:rStyle w:val="Hyperlink"/>
                <w:rFonts w:eastAsiaTheme="majorEastAsia"/>
                <w:noProof/>
              </w:rPr>
              <w:t>Survival models</w:t>
            </w:r>
            <w:r w:rsidR="009D7BC0">
              <w:rPr>
                <w:noProof/>
                <w:webHidden/>
              </w:rPr>
              <w:tab/>
            </w:r>
            <w:r w:rsidR="009D7BC0">
              <w:rPr>
                <w:noProof/>
                <w:webHidden/>
              </w:rPr>
              <w:fldChar w:fldCharType="begin"/>
            </w:r>
            <w:r w:rsidR="009D7BC0">
              <w:rPr>
                <w:noProof/>
                <w:webHidden/>
              </w:rPr>
              <w:instrText xml:space="preserve"> PAGEREF _Toc82181097 \h </w:instrText>
            </w:r>
            <w:r w:rsidR="009D7BC0">
              <w:rPr>
                <w:noProof/>
                <w:webHidden/>
              </w:rPr>
            </w:r>
            <w:r w:rsidR="009D7BC0">
              <w:rPr>
                <w:noProof/>
                <w:webHidden/>
              </w:rPr>
              <w:fldChar w:fldCharType="separate"/>
            </w:r>
            <w:r w:rsidR="009D7BC0">
              <w:rPr>
                <w:noProof/>
                <w:webHidden/>
              </w:rPr>
              <w:t>42</w:t>
            </w:r>
            <w:r w:rsidR="009D7BC0">
              <w:rPr>
                <w:noProof/>
                <w:webHidden/>
              </w:rPr>
              <w:fldChar w:fldCharType="end"/>
            </w:r>
          </w:hyperlink>
        </w:p>
        <w:p w14:paraId="5DC580DB" w14:textId="1F8F03AC"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098" w:history="1">
            <w:r w:rsidR="009D7BC0" w:rsidRPr="00E07855">
              <w:rPr>
                <w:rStyle w:val="Hyperlink"/>
                <w:rFonts w:eastAsiaTheme="majorEastAsia"/>
                <w:noProof/>
              </w:rPr>
              <w:t>COX model for finding the influence of individual features on attrition:</w:t>
            </w:r>
            <w:r w:rsidR="009D7BC0">
              <w:rPr>
                <w:noProof/>
                <w:webHidden/>
              </w:rPr>
              <w:tab/>
            </w:r>
            <w:r w:rsidR="009D7BC0">
              <w:rPr>
                <w:noProof/>
                <w:webHidden/>
              </w:rPr>
              <w:fldChar w:fldCharType="begin"/>
            </w:r>
            <w:r w:rsidR="009D7BC0">
              <w:rPr>
                <w:noProof/>
                <w:webHidden/>
              </w:rPr>
              <w:instrText xml:space="preserve"> PAGEREF _Toc82181098 \h </w:instrText>
            </w:r>
            <w:r w:rsidR="009D7BC0">
              <w:rPr>
                <w:noProof/>
                <w:webHidden/>
              </w:rPr>
            </w:r>
            <w:r w:rsidR="009D7BC0">
              <w:rPr>
                <w:noProof/>
                <w:webHidden/>
              </w:rPr>
              <w:fldChar w:fldCharType="separate"/>
            </w:r>
            <w:r w:rsidR="009D7BC0">
              <w:rPr>
                <w:noProof/>
                <w:webHidden/>
              </w:rPr>
              <w:t>45</w:t>
            </w:r>
            <w:r w:rsidR="009D7BC0">
              <w:rPr>
                <w:noProof/>
                <w:webHidden/>
              </w:rPr>
              <w:fldChar w:fldCharType="end"/>
            </w:r>
          </w:hyperlink>
        </w:p>
        <w:p w14:paraId="7CED47CB" w14:textId="707E91D2"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099" w:history="1">
            <w:r w:rsidR="009D7BC0" w:rsidRPr="00E07855">
              <w:rPr>
                <w:rStyle w:val="Hyperlink"/>
                <w:rFonts w:eastAsiaTheme="majorEastAsia"/>
                <w:noProof/>
              </w:rPr>
              <w:t>Hazard ratios</w:t>
            </w:r>
            <w:r w:rsidR="009D7BC0">
              <w:rPr>
                <w:noProof/>
                <w:webHidden/>
              </w:rPr>
              <w:tab/>
            </w:r>
            <w:r w:rsidR="009D7BC0">
              <w:rPr>
                <w:noProof/>
                <w:webHidden/>
              </w:rPr>
              <w:fldChar w:fldCharType="begin"/>
            </w:r>
            <w:r w:rsidR="009D7BC0">
              <w:rPr>
                <w:noProof/>
                <w:webHidden/>
              </w:rPr>
              <w:instrText xml:space="preserve"> PAGEREF _Toc82181099 \h </w:instrText>
            </w:r>
            <w:r w:rsidR="009D7BC0">
              <w:rPr>
                <w:noProof/>
                <w:webHidden/>
              </w:rPr>
            </w:r>
            <w:r w:rsidR="009D7BC0">
              <w:rPr>
                <w:noProof/>
                <w:webHidden/>
              </w:rPr>
              <w:fldChar w:fldCharType="separate"/>
            </w:r>
            <w:r w:rsidR="009D7BC0">
              <w:rPr>
                <w:noProof/>
                <w:webHidden/>
              </w:rPr>
              <w:t>46</w:t>
            </w:r>
            <w:r w:rsidR="009D7BC0">
              <w:rPr>
                <w:noProof/>
                <w:webHidden/>
              </w:rPr>
              <w:fldChar w:fldCharType="end"/>
            </w:r>
          </w:hyperlink>
        </w:p>
        <w:p w14:paraId="35E828B7" w14:textId="46CB31D1"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00" w:history="1">
            <w:r w:rsidR="009D7BC0" w:rsidRPr="00E07855">
              <w:rPr>
                <w:rStyle w:val="Hyperlink"/>
                <w:rFonts w:eastAsiaTheme="majorEastAsia"/>
                <w:noProof/>
              </w:rPr>
              <w:t>Conclusion</w:t>
            </w:r>
            <w:r w:rsidR="009D7BC0">
              <w:rPr>
                <w:noProof/>
                <w:webHidden/>
              </w:rPr>
              <w:tab/>
            </w:r>
            <w:r w:rsidR="009D7BC0">
              <w:rPr>
                <w:noProof/>
                <w:webHidden/>
              </w:rPr>
              <w:fldChar w:fldCharType="begin"/>
            </w:r>
            <w:r w:rsidR="009D7BC0">
              <w:rPr>
                <w:noProof/>
                <w:webHidden/>
              </w:rPr>
              <w:instrText xml:space="preserve"> PAGEREF _Toc82181100 \h </w:instrText>
            </w:r>
            <w:r w:rsidR="009D7BC0">
              <w:rPr>
                <w:noProof/>
                <w:webHidden/>
              </w:rPr>
            </w:r>
            <w:r w:rsidR="009D7BC0">
              <w:rPr>
                <w:noProof/>
                <w:webHidden/>
              </w:rPr>
              <w:fldChar w:fldCharType="separate"/>
            </w:r>
            <w:r w:rsidR="009D7BC0">
              <w:rPr>
                <w:noProof/>
                <w:webHidden/>
              </w:rPr>
              <w:t>47</w:t>
            </w:r>
            <w:r w:rsidR="009D7BC0">
              <w:rPr>
                <w:noProof/>
                <w:webHidden/>
              </w:rPr>
              <w:fldChar w:fldCharType="end"/>
            </w:r>
          </w:hyperlink>
        </w:p>
        <w:p w14:paraId="266EB299" w14:textId="64F9145E"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01" w:history="1">
            <w:r w:rsidR="009D7BC0" w:rsidRPr="00E07855">
              <w:rPr>
                <w:rStyle w:val="Hyperlink"/>
                <w:rFonts w:eastAsiaTheme="majorEastAsia"/>
                <w:noProof/>
              </w:rPr>
              <w:t>Study limitations</w:t>
            </w:r>
            <w:r w:rsidR="009D7BC0">
              <w:rPr>
                <w:noProof/>
                <w:webHidden/>
              </w:rPr>
              <w:tab/>
            </w:r>
            <w:r w:rsidR="009D7BC0">
              <w:rPr>
                <w:noProof/>
                <w:webHidden/>
              </w:rPr>
              <w:fldChar w:fldCharType="begin"/>
            </w:r>
            <w:r w:rsidR="009D7BC0">
              <w:rPr>
                <w:noProof/>
                <w:webHidden/>
              </w:rPr>
              <w:instrText xml:space="preserve"> PAGEREF _Toc82181101 \h </w:instrText>
            </w:r>
            <w:r w:rsidR="009D7BC0">
              <w:rPr>
                <w:noProof/>
                <w:webHidden/>
              </w:rPr>
            </w:r>
            <w:r w:rsidR="009D7BC0">
              <w:rPr>
                <w:noProof/>
                <w:webHidden/>
              </w:rPr>
              <w:fldChar w:fldCharType="separate"/>
            </w:r>
            <w:r w:rsidR="009D7BC0">
              <w:rPr>
                <w:noProof/>
                <w:webHidden/>
              </w:rPr>
              <w:t>47</w:t>
            </w:r>
            <w:r w:rsidR="009D7BC0">
              <w:rPr>
                <w:noProof/>
                <w:webHidden/>
              </w:rPr>
              <w:fldChar w:fldCharType="end"/>
            </w:r>
          </w:hyperlink>
        </w:p>
        <w:p w14:paraId="7FC6614F" w14:textId="44A7B3E1"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02" w:history="1">
            <w:r w:rsidR="009D7BC0" w:rsidRPr="00E07855">
              <w:rPr>
                <w:rStyle w:val="Hyperlink"/>
                <w:rFonts w:eastAsiaTheme="majorEastAsia"/>
                <w:noProof/>
              </w:rPr>
              <w:t>Ethical approval:</w:t>
            </w:r>
            <w:r w:rsidR="009D7BC0">
              <w:rPr>
                <w:noProof/>
                <w:webHidden/>
              </w:rPr>
              <w:tab/>
            </w:r>
            <w:r w:rsidR="009D7BC0">
              <w:rPr>
                <w:noProof/>
                <w:webHidden/>
              </w:rPr>
              <w:fldChar w:fldCharType="begin"/>
            </w:r>
            <w:r w:rsidR="009D7BC0">
              <w:rPr>
                <w:noProof/>
                <w:webHidden/>
              </w:rPr>
              <w:instrText xml:space="preserve"> PAGEREF _Toc82181102 \h </w:instrText>
            </w:r>
            <w:r w:rsidR="009D7BC0">
              <w:rPr>
                <w:noProof/>
                <w:webHidden/>
              </w:rPr>
            </w:r>
            <w:r w:rsidR="009D7BC0">
              <w:rPr>
                <w:noProof/>
                <w:webHidden/>
              </w:rPr>
              <w:fldChar w:fldCharType="separate"/>
            </w:r>
            <w:r w:rsidR="009D7BC0">
              <w:rPr>
                <w:noProof/>
                <w:webHidden/>
              </w:rPr>
              <w:t>48</w:t>
            </w:r>
            <w:r w:rsidR="009D7BC0">
              <w:rPr>
                <w:noProof/>
                <w:webHidden/>
              </w:rPr>
              <w:fldChar w:fldCharType="end"/>
            </w:r>
          </w:hyperlink>
        </w:p>
        <w:p w14:paraId="789009B5" w14:textId="1FAC22BD"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03" w:history="1">
            <w:r w:rsidR="009D7BC0" w:rsidRPr="00E07855">
              <w:rPr>
                <w:rStyle w:val="Hyperlink"/>
                <w:rFonts w:eastAsiaTheme="majorEastAsia"/>
                <w:noProof/>
              </w:rPr>
              <w:t>References:</w:t>
            </w:r>
            <w:r w:rsidR="009D7BC0">
              <w:rPr>
                <w:noProof/>
                <w:webHidden/>
              </w:rPr>
              <w:tab/>
            </w:r>
            <w:r w:rsidR="009D7BC0">
              <w:rPr>
                <w:noProof/>
                <w:webHidden/>
              </w:rPr>
              <w:fldChar w:fldCharType="begin"/>
            </w:r>
            <w:r w:rsidR="009D7BC0">
              <w:rPr>
                <w:noProof/>
                <w:webHidden/>
              </w:rPr>
              <w:instrText xml:space="preserve"> PAGEREF _Toc82181103 \h </w:instrText>
            </w:r>
            <w:r w:rsidR="009D7BC0">
              <w:rPr>
                <w:noProof/>
                <w:webHidden/>
              </w:rPr>
            </w:r>
            <w:r w:rsidR="009D7BC0">
              <w:rPr>
                <w:noProof/>
                <w:webHidden/>
              </w:rPr>
              <w:fldChar w:fldCharType="separate"/>
            </w:r>
            <w:r w:rsidR="009D7BC0">
              <w:rPr>
                <w:noProof/>
                <w:webHidden/>
              </w:rPr>
              <w:t>48</w:t>
            </w:r>
            <w:r w:rsidR="009D7BC0">
              <w:rPr>
                <w:noProof/>
                <w:webHidden/>
              </w:rPr>
              <w:fldChar w:fldCharType="end"/>
            </w:r>
          </w:hyperlink>
        </w:p>
        <w:p w14:paraId="48D16841" w14:textId="399E97BB"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04" w:history="1">
            <w:r w:rsidR="009D7BC0" w:rsidRPr="00E07855">
              <w:rPr>
                <w:rStyle w:val="Hyperlink"/>
                <w:rFonts w:eastAsiaTheme="majorEastAsia"/>
                <w:noProof/>
              </w:rPr>
              <w:t>Appendices:</w:t>
            </w:r>
            <w:r w:rsidR="009D7BC0">
              <w:rPr>
                <w:noProof/>
                <w:webHidden/>
              </w:rPr>
              <w:tab/>
            </w:r>
            <w:r w:rsidR="009D7BC0">
              <w:rPr>
                <w:noProof/>
                <w:webHidden/>
              </w:rPr>
              <w:fldChar w:fldCharType="begin"/>
            </w:r>
            <w:r w:rsidR="009D7BC0">
              <w:rPr>
                <w:noProof/>
                <w:webHidden/>
              </w:rPr>
              <w:instrText xml:space="preserve"> PAGEREF _Toc82181104 \h </w:instrText>
            </w:r>
            <w:r w:rsidR="009D7BC0">
              <w:rPr>
                <w:noProof/>
                <w:webHidden/>
              </w:rPr>
            </w:r>
            <w:r w:rsidR="009D7BC0">
              <w:rPr>
                <w:noProof/>
                <w:webHidden/>
              </w:rPr>
              <w:fldChar w:fldCharType="separate"/>
            </w:r>
            <w:r w:rsidR="009D7BC0">
              <w:rPr>
                <w:noProof/>
                <w:webHidden/>
              </w:rPr>
              <w:t>54</w:t>
            </w:r>
            <w:r w:rsidR="009D7BC0">
              <w:rPr>
                <w:noProof/>
                <w:webHidden/>
              </w:rPr>
              <w:fldChar w:fldCharType="end"/>
            </w:r>
          </w:hyperlink>
        </w:p>
        <w:p w14:paraId="24995710" w14:textId="75C95981"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05" w:history="1">
            <w:r w:rsidR="009D7BC0" w:rsidRPr="00E07855">
              <w:rPr>
                <w:rStyle w:val="Hyperlink"/>
                <w:rFonts w:eastAsiaTheme="majorEastAsia"/>
                <w:noProof/>
              </w:rPr>
              <w:t>Dataset dictionary</w:t>
            </w:r>
            <w:r w:rsidR="009D7BC0">
              <w:rPr>
                <w:noProof/>
                <w:webHidden/>
              </w:rPr>
              <w:tab/>
            </w:r>
            <w:r w:rsidR="009D7BC0">
              <w:rPr>
                <w:noProof/>
                <w:webHidden/>
              </w:rPr>
              <w:fldChar w:fldCharType="begin"/>
            </w:r>
            <w:r w:rsidR="009D7BC0">
              <w:rPr>
                <w:noProof/>
                <w:webHidden/>
              </w:rPr>
              <w:instrText xml:space="preserve"> PAGEREF _Toc82181105 \h </w:instrText>
            </w:r>
            <w:r w:rsidR="009D7BC0">
              <w:rPr>
                <w:noProof/>
                <w:webHidden/>
              </w:rPr>
            </w:r>
            <w:r w:rsidR="009D7BC0">
              <w:rPr>
                <w:noProof/>
                <w:webHidden/>
              </w:rPr>
              <w:fldChar w:fldCharType="separate"/>
            </w:r>
            <w:r w:rsidR="009D7BC0">
              <w:rPr>
                <w:noProof/>
                <w:webHidden/>
              </w:rPr>
              <w:t>54</w:t>
            </w:r>
            <w:r w:rsidR="009D7BC0">
              <w:rPr>
                <w:noProof/>
                <w:webHidden/>
              </w:rPr>
              <w:fldChar w:fldCharType="end"/>
            </w:r>
          </w:hyperlink>
        </w:p>
        <w:p w14:paraId="29ADC54C" w14:textId="3E4A309F"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06" w:history="1">
            <w:r w:rsidR="009D7BC0" w:rsidRPr="00E07855">
              <w:rPr>
                <w:rStyle w:val="Hyperlink"/>
                <w:rFonts w:eastAsiaTheme="majorEastAsia"/>
                <w:noProof/>
              </w:rPr>
              <w:t>Hazard ratios COX model</w:t>
            </w:r>
            <w:r w:rsidR="009D7BC0">
              <w:rPr>
                <w:noProof/>
                <w:webHidden/>
              </w:rPr>
              <w:tab/>
            </w:r>
            <w:r w:rsidR="009D7BC0">
              <w:rPr>
                <w:noProof/>
                <w:webHidden/>
              </w:rPr>
              <w:fldChar w:fldCharType="begin"/>
            </w:r>
            <w:r w:rsidR="009D7BC0">
              <w:rPr>
                <w:noProof/>
                <w:webHidden/>
              </w:rPr>
              <w:instrText xml:space="preserve"> PAGEREF _Toc82181106 \h </w:instrText>
            </w:r>
            <w:r w:rsidR="009D7BC0">
              <w:rPr>
                <w:noProof/>
                <w:webHidden/>
              </w:rPr>
            </w:r>
            <w:r w:rsidR="009D7BC0">
              <w:rPr>
                <w:noProof/>
                <w:webHidden/>
              </w:rPr>
              <w:fldChar w:fldCharType="separate"/>
            </w:r>
            <w:r w:rsidR="009D7BC0">
              <w:rPr>
                <w:noProof/>
                <w:webHidden/>
              </w:rPr>
              <w:t>55</w:t>
            </w:r>
            <w:r w:rsidR="009D7BC0">
              <w:rPr>
                <w:noProof/>
                <w:webHidden/>
              </w:rPr>
              <w:fldChar w:fldCharType="end"/>
            </w:r>
          </w:hyperlink>
        </w:p>
        <w:p w14:paraId="0A76CF34" w14:textId="4B50ACFD"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07" w:history="1">
            <w:r w:rsidR="009D7BC0" w:rsidRPr="00E07855">
              <w:rPr>
                <w:rStyle w:val="Hyperlink"/>
                <w:rFonts w:eastAsiaTheme="majorEastAsia"/>
                <w:noProof/>
                <w:lang w:val="en-IN" w:eastAsia="en-US"/>
              </w:rPr>
              <w:t>python code</w:t>
            </w:r>
            <w:r w:rsidR="009D7BC0">
              <w:rPr>
                <w:noProof/>
                <w:webHidden/>
              </w:rPr>
              <w:tab/>
            </w:r>
            <w:r w:rsidR="009D7BC0">
              <w:rPr>
                <w:noProof/>
                <w:webHidden/>
              </w:rPr>
              <w:fldChar w:fldCharType="begin"/>
            </w:r>
            <w:r w:rsidR="009D7BC0">
              <w:rPr>
                <w:noProof/>
                <w:webHidden/>
              </w:rPr>
              <w:instrText xml:space="preserve"> PAGEREF _Toc82181107 \h </w:instrText>
            </w:r>
            <w:r w:rsidR="009D7BC0">
              <w:rPr>
                <w:noProof/>
                <w:webHidden/>
              </w:rPr>
            </w:r>
            <w:r w:rsidR="009D7BC0">
              <w:rPr>
                <w:noProof/>
                <w:webHidden/>
              </w:rPr>
              <w:fldChar w:fldCharType="separate"/>
            </w:r>
            <w:r w:rsidR="009D7BC0">
              <w:rPr>
                <w:noProof/>
                <w:webHidden/>
              </w:rPr>
              <w:t>61</w:t>
            </w:r>
            <w:r w:rsidR="009D7BC0">
              <w:rPr>
                <w:noProof/>
                <w:webHidden/>
              </w:rPr>
              <w:fldChar w:fldCharType="end"/>
            </w:r>
          </w:hyperlink>
        </w:p>
        <w:p w14:paraId="0AF7A229" w14:textId="696D3CEC"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08" w:history="1">
            <w:r w:rsidR="009D7BC0" w:rsidRPr="00E07855">
              <w:rPr>
                <w:rStyle w:val="Hyperlink"/>
                <w:rFonts w:eastAsiaTheme="majorEastAsia"/>
                <w:noProof/>
                <w:lang w:val="en-IN" w:eastAsia="en-US"/>
              </w:rPr>
              <w:t>Importing libraries</w:t>
            </w:r>
            <w:r w:rsidR="009D7BC0">
              <w:rPr>
                <w:noProof/>
                <w:webHidden/>
              </w:rPr>
              <w:tab/>
            </w:r>
            <w:r w:rsidR="009D7BC0">
              <w:rPr>
                <w:noProof/>
                <w:webHidden/>
              </w:rPr>
              <w:fldChar w:fldCharType="begin"/>
            </w:r>
            <w:r w:rsidR="009D7BC0">
              <w:rPr>
                <w:noProof/>
                <w:webHidden/>
              </w:rPr>
              <w:instrText xml:space="preserve"> PAGEREF _Toc82181108 \h </w:instrText>
            </w:r>
            <w:r w:rsidR="009D7BC0">
              <w:rPr>
                <w:noProof/>
                <w:webHidden/>
              </w:rPr>
            </w:r>
            <w:r w:rsidR="009D7BC0">
              <w:rPr>
                <w:noProof/>
                <w:webHidden/>
              </w:rPr>
              <w:fldChar w:fldCharType="separate"/>
            </w:r>
            <w:r w:rsidR="009D7BC0">
              <w:rPr>
                <w:noProof/>
                <w:webHidden/>
              </w:rPr>
              <w:t>61</w:t>
            </w:r>
            <w:r w:rsidR="009D7BC0">
              <w:rPr>
                <w:noProof/>
                <w:webHidden/>
              </w:rPr>
              <w:fldChar w:fldCharType="end"/>
            </w:r>
          </w:hyperlink>
        </w:p>
        <w:p w14:paraId="5914AF12" w14:textId="2CAFA1BE"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09" w:history="1">
            <w:r w:rsidR="009D7BC0" w:rsidRPr="00E07855">
              <w:rPr>
                <w:rStyle w:val="Hyperlink"/>
                <w:rFonts w:eastAsiaTheme="majorEastAsia"/>
                <w:noProof/>
                <w:lang w:val="en-IN" w:eastAsia="en-US"/>
              </w:rPr>
              <w:t>Loading dataset</w:t>
            </w:r>
            <w:r w:rsidR="009D7BC0">
              <w:rPr>
                <w:noProof/>
                <w:webHidden/>
              </w:rPr>
              <w:tab/>
            </w:r>
            <w:r w:rsidR="009D7BC0">
              <w:rPr>
                <w:noProof/>
                <w:webHidden/>
              </w:rPr>
              <w:fldChar w:fldCharType="begin"/>
            </w:r>
            <w:r w:rsidR="009D7BC0">
              <w:rPr>
                <w:noProof/>
                <w:webHidden/>
              </w:rPr>
              <w:instrText xml:space="preserve"> PAGEREF _Toc82181109 \h </w:instrText>
            </w:r>
            <w:r w:rsidR="009D7BC0">
              <w:rPr>
                <w:noProof/>
                <w:webHidden/>
              </w:rPr>
            </w:r>
            <w:r w:rsidR="009D7BC0">
              <w:rPr>
                <w:noProof/>
                <w:webHidden/>
              </w:rPr>
              <w:fldChar w:fldCharType="separate"/>
            </w:r>
            <w:r w:rsidR="009D7BC0">
              <w:rPr>
                <w:noProof/>
                <w:webHidden/>
              </w:rPr>
              <w:t>61</w:t>
            </w:r>
            <w:r w:rsidR="009D7BC0">
              <w:rPr>
                <w:noProof/>
                <w:webHidden/>
              </w:rPr>
              <w:fldChar w:fldCharType="end"/>
            </w:r>
          </w:hyperlink>
        </w:p>
        <w:p w14:paraId="098D3DE1" w14:textId="132A942A"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10" w:history="1">
            <w:r w:rsidR="009D7BC0" w:rsidRPr="00E07855">
              <w:rPr>
                <w:rStyle w:val="Hyperlink"/>
                <w:rFonts w:eastAsiaTheme="majorEastAsia"/>
                <w:noProof/>
                <w:lang w:val="en-IN" w:eastAsia="en-US"/>
              </w:rPr>
              <w:t>Data Cleaning</w:t>
            </w:r>
            <w:r w:rsidR="009D7BC0">
              <w:rPr>
                <w:noProof/>
                <w:webHidden/>
              </w:rPr>
              <w:tab/>
            </w:r>
            <w:r w:rsidR="009D7BC0">
              <w:rPr>
                <w:noProof/>
                <w:webHidden/>
              </w:rPr>
              <w:fldChar w:fldCharType="begin"/>
            </w:r>
            <w:r w:rsidR="009D7BC0">
              <w:rPr>
                <w:noProof/>
                <w:webHidden/>
              </w:rPr>
              <w:instrText xml:space="preserve"> PAGEREF _Toc82181110 \h </w:instrText>
            </w:r>
            <w:r w:rsidR="009D7BC0">
              <w:rPr>
                <w:noProof/>
                <w:webHidden/>
              </w:rPr>
            </w:r>
            <w:r w:rsidR="009D7BC0">
              <w:rPr>
                <w:noProof/>
                <w:webHidden/>
              </w:rPr>
              <w:fldChar w:fldCharType="separate"/>
            </w:r>
            <w:r w:rsidR="009D7BC0">
              <w:rPr>
                <w:noProof/>
                <w:webHidden/>
              </w:rPr>
              <w:t>61</w:t>
            </w:r>
            <w:r w:rsidR="009D7BC0">
              <w:rPr>
                <w:noProof/>
                <w:webHidden/>
              </w:rPr>
              <w:fldChar w:fldCharType="end"/>
            </w:r>
          </w:hyperlink>
        </w:p>
        <w:p w14:paraId="0A8B8947" w14:textId="77B3FA65"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1" w:history="1">
            <w:r w:rsidR="009D7BC0" w:rsidRPr="00E07855">
              <w:rPr>
                <w:rStyle w:val="Hyperlink"/>
                <w:rFonts w:eastAsiaTheme="majorEastAsia"/>
                <w:noProof/>
                <w:lang w:val="en-IN" w:eastAsia="en-US"/>
              </w:rPr>
              <w:t>EDA</w:t>
            </w:r>
            <w:r w:rsidR="009D7BC0">
              <w:rPr>
                <w:noProof/>
                <w:webHidden/>
              </w:rPr>
              <w:tab/>
            </w:r>
            <w:r w:rsidR="009D7BC0">
              <w:rPr>
                <w:noProof/>
                <w:webHidden/>
              </w:rPr>
              <w:fldChar w:fldCharType="begin"/>
            </w:r>
            <w:r w:rsidR="009D7BC0">
              <w:rPr>
                <w:noProof/>
                <w:webHidden/>
              </w:rPr>
              <w:instrText xml:space="preserve"> PAGEREF _Toc82181111 \h </w:instrText>
            </w:r>
            <w:r w:rsidR="009D7BC0">
              <w:rPr>
                <w:noProof/>
                <w:webHidden/>
              </w:rPr>
            </w:r>
            <w:r w:rsidR="009D7BC0">
              <w:rPr>
                <w:noProof/>
                <w:webHidden/>
              </w:rPr>
              <w:fldChar w:fldCharType="separate"/>
            </w:r>
            <w:r w:rsidR="009D7BC0">
              <w:rPr>
                <w:noProof/>
                <w:webHidden/>
              </w:rPr>
              <w:t>62</w:t>
            </w:r>
            <w:r w:rsidR="009D7BC0">
              <w:rPr>
                <w:noProof/>
                <w:webHidden/>
              </w:rPr>
              <w:fldChar w:fldCharType="end"/>
            </w:r>
          </w:hyperlink>
        </w:p>
        <w:p w14:paraId="261E2689" w14:textId="06D79512"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12" w:history="1">
            <w:r w:rsidR="009D7BC0" w:rsidRPr="00E07855">
              <w:rPr>
                <w:rStyle w:val="Hyperlink"/>
                <w:rFonts w:eastAsiaTheme="majorEastAsia"/>
                <w:noProof/>
                <w:lang w:val="en-IN" w:eastAsia="en-IN"/>
              </w:rPr>
              <w:t>Commissionaire</w:t>
            </w:r>
            <w:r w:rsidR="009D7BC0">
              <w:rPr>
                <w:noProof/>
                <w:webHidden/>
              </w:rPr>
              <w:tab/>
            </w:r>
            <w:r w:rsidR="009D7BC0">
              <w:rPr>
                <w:noProof/>
                <w:webHidden/>
              </w:rPr>
              <w:fldChar w:fldCharType="begin"/>
            </w:r>
            <w:r w:rsidR="009D7BC0">
              <w:rPr>
                <w:noProof/>
                <w:webHidden/>
              </w:rPr>
              <w:instrText xml:space="preserve"> PAGEREF _Toc82181112 \h </w:instrText>
            </w:r>
            <w:r w:rsidR="009D7BC0">
              <w:rPr>
                <w:noProof/>
                <w:webHidden/>
              </w:rPr>
            </w:r>
            <w:r w:rsidR="009D7BC0">
              <w:rPr>
                <w:noProof/>
                <w:webHidden/>
              </w:rPr>
              <w:fldChar w:fldCharType="separate"/>
            </w:r>
            <w:r w:rsidR="009D7BC0">
              <w:rPr>
                <w:noProof/>
                <w:webHidden/>
              </w:rPr>
              <w:t>62</w:t>
            </w:r>
            <w:r w:rsidR="009D7BC0">
              <w:rPr>
                <w:noProof/>
                <w:webHidden/>
              </w:rPr>
              <w:fldChar w:fldCharType="end"/>
            </w:r>
          </w:hyperlink>
        </w:p>
        <w:p w14:paraId="6DB92305" w14:textId="3BBE6E86"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13" w:history="1">
            <w:r w:rsidR="009D7BC0" w:rsidRPr="00E07855">
              <w:rPr>
                <w:rStyle w:val="Hyperlink"/>
                <w:rFonts w:eastAsiaTheme="majorEastAsia"/>
                <w:noProof/>
              </w:rPr>
              <w:t>Program Name</w:t>
            </w:r>
            <w:r w:rsidR="009D7BC0">
              <w:rPr>
                <w:noProof/>
                <w:webHidden/>
              </w:rPr>
              <w:tab/>
            </w:r>
            <w:r w:rsidR="009D7BC0">
              <w:rPr>
                <w:noProof/>
                <w:webHidden/>
              </w:rPr>
              <w:fldChar w:fldCharType="begin"/>
            </w:r>
            <w:r w:rsidR="009D7BC0">
              <w:rPr>
                <w:noProof/>
                <w:webHidden/>
              </w:rPr>
              <w:instrText xml:space="preserve"> PAGEREF _Toc82181113 \h </w:instrText>
            </w:r>
            <w:r w:rsidR="009D7BC0">
              <w:rPr>
                <w:noProof/>
                <w:webHidden/>
              </w:rPr>
            </w:r>
            <w:r w:rsidR="009D7BC0">
              <w:rPr>
                <w:noProof/>
                <w:webHidden/>
              </w:rPr>
              <w:fldChar w:fldCharType="separate"/>
            </w:r>
            <w:r w:rsidR="009D7BC0">
              <w:rPr>
                <w:noProof/>
                <w:webHidden/>
              </w:rPr>
              <w:t>62</w:t>
            </w:r>
            <w:r w:rsidR="009D7BC0">
              <w:rPr>
                <w:noProof/>
                <w:webHidden/>
              </w:rPr>
              <w:fldChar w:fldCharType="end"/>
            </w:r>
          </w:hyperlink>
        </w:p>
        <w:p w14:paraId="72815B11" w14:textId="1CEA3E7C" w:rsidR="009D7BC0" w:rsidRDefault="004D2FFA">
          <w:pPr>
            <w:pStyle w:val="TOC3"/>
            <w:tabs>
              <w:tab w:val="right" w:leader="dot" w:pos="9016"/>
            </w:tabs>
            <w:rPr>
              <w:rFonts w:asciiTheme="minorHAnsi" w:eastAsiaTheme="minorEastAsia" w:hAnsiTheme="minorHAnsi" w:cstheme="minorBidi"/>
              <w:noProof/>
              <w:sz w:val="22"/>
              <w:szCs w:val="22"/>
              <w:lang w:val="en-IN" w:eastAsia="en-IN"/>
            </w:rPr>
          </w:pPr>
          <w:hyperlink w:anchor="_Toc82181114" w:history="1">
            <w:r w:rsidR="009D7BC0" w:rsidRPr="00E07855">
              <w:rPr>
                <w:rStyle w:val="Hyperlink"/>
                <w:rFonts w:eastAsiaTheme="majorEastAsia"/>
                <w:i/>
                <w:iCs/>
                <w:noProof/>
                <w:lang w:val="en-IN" w:eastAsia="en-US"/>
              </w:rPr>
              <w:t>probability of Dropout or completer by program Size</w:t>
            </w:r>
            <w:r w:rsidR="009D7BC0">
              <w:rPr>
                <w:noProof/>
                <w:webHidden/>
              </w:rPr>
              <w:tab/>
            </w:r>
            <w:r w:rsidR="009D7BC0">
              <w:rPr>
                <w:noProof/>
                <w:webHidden/>
              </w:rPr>
              <w:fldChar w:fldCharType="begin"/>
            </w:r>
            <w:r w:rsidR="009D7BC0">
              <w:rPr>
                <w:noProof/>
                <w:webHidden/>
              </w:rPr>
              <w:instrText xml:space="preserve"> PAGEREF _Toc82181114 \h </w:instrText>
            </w:r>
            <w:r w:rsidR="009D7BC0">
              <w:rPr>
                <w:noProof/>
                <w:webHidden/>
              </w:rPr>
            </w:r>
            <w:r w:rsidR="009D7BC0">
              <w:rPr>
                <w:noProof/>
                <w:webHidden/>
              </w:rPr>
              <w:fldChar w:fldCharType="separate"/>
            </w:r>
            <w:r w:rsidR="009D7BC0">
              <w:rPr>
                <w:noProof/>
                <w:webHidden/>
              </w:rPr>
              <w:t>62</w:t>
            </w:r>
            <w:r w:rsidR="009D7BC0">
              <w:rPr>
                <w:noProof/>
                <w:webHidden/>
              </w:rPr>
              <w:fldChar w:fldCharType="end"/>
            </w:r>
          </w:hyperlink>
        </w:p>
        <w:p w14:paraId="678F9CE0" w14:textId="0EB063AA"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5" w:history="1">
            <w:r w:rsidR="009D7BC0" w:rsidRPr="00E07855">
              <w:rPr>
                <w:rStyle w:val="Hyperlink"/>
                <w:rFonts w:eastAsiaTheme="majorEastAsia"/>
                <w:noProof/>
                <w:lang w:val="en-IN" w:eastAsia="en-US"/>
              </w:rPr>
              <w:t>Logistic Regression</w:t>
            </w:r>
            <w:r w:rsidR="009D7BC0">
              <w:rPr>
                <w:noProof/>
                <w:webHidden/>
              </w:rPr>
              <w:tab/>
            </w:r>
            <w:r w:rsidR="009D7BC0">
              <w:rPr>
                <w:noProof/>
                <w:webHidden/>
              </w:rPr>
              <w:fldChar w:fldCharType="begin"/>
            </w:r>
            <w:r w:rsidR="009D7BC0">
              <w:rPr>
                <w:noProof/>
                <w:webHidden/>
              </w:rPr>
              <w:instrText xml:space="preserve"> PAGEREF _Toc82181115 \h </w:instrText>
            </w:r>
            <w:r w:rsidR="009D7BC0">
              <w:rPr>
                <w:noProof/>
                <w:webHidden/>
              </w:rPr>
            </w:r>
            <w:r w:rsidR="009D7BC0">
              <w:rPr>
                <w:noProof/>
                <w:webHidden/>
              </w:rPr>
              <w:fldChar w:fldCharType="separate"/>
            </w:r>
            <w:r w:rsidR="009D7BC0">
              <w:rPr>
                <w:noProof/>
                <w:webHidden/>
              </w:rPr>
              <w:t>67</w:t>
            </w:r>
            <w:r w:rsidR="009D7BC0">
              <w:rPr>
                <w:noProof/>
                <w:webHidden/>
              </w:rPr>
              <w:fldChar w:fldCharType="end"/>
            </w:r>
          </w:hyperlink>
        </w:p>
        <w:p w14:paraId="0B822767" w14:textId="6822B32B"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6" w:history="1">
            <w:r w:rsidR="009D7BC0" w:rsidRPr="00E07855">
              <w:rPr>
                <w:rStyle w:val="Hyperlink"/>
                <w:rFonts w:eastAsiaTheme="majorEastAsia"/>
                <w:noProof/>
              </w:rPr>
              <w:t>Random forest</w:t>
            </w:r>
            <w:r w:rsidR="009D7BC0" w:rsidRPr="00E07855">
              <w:rPr>
                <w:rStyle w:val="Hyperlink"/>
                <w:rFonts w:eastAsiaTheme="majorEastAsia"/>
                <w:noProof/>
                <w:lang w:val="en-IN" w:eastAsia="en-US"/>
              </w:rPr>
              <w:t>:</w:t>
            </w:r>
            <w:r w:rsidR="009D7BC0">
              <w:rPr>
                <w:noProof/>
                <w:webHidden/>
              </w:rPr>
              <w:tab/>
            </w:r>
            <w:r w:rsidR="009D7BC0">
              <w:rPr>
                <w:noProof/>
                <w:webHidden/>
              </w:rPr>
              <w:fldChar w:fldCharType="begin"/>
            </w:r>
            <w:r w:rsidR="009D7BC0">
              <w:rPr>
                <w:noProof/>
                <w:webHidden/>
              </w:rPr>
              <w:instrText xml:space="preserve"> PAGEREF _Toc82181116 \h </w:instrText>
            </w:r>
            <w:r w:rsidR="009D7BC0">
              <w:rPr>
                <w:noProof/>
                <w:webHidden/>
              </w:rPr>
            </w:r>
            <w:r w:rsidR="009D7BC0">
              <w:rPr>
                <w:noProof/>
                <w:webHidden/>
              </w:rPr>
              <w:fldChar w:fldCharType="separate"/>
            </w:r>
            <w:r w:rsidR="009D7BC0">
              <w:rPr>
                <w:noProof/>
                <w:webHidden/>
              </w:rPr>
              <w:t>68</w:t>
            </w:r>
            <w:r w:rsidR="009D7BC0">
              <w:rPr>
                <w:noProof/>
                <w:webHidden/>
              </w:rPr>
              <w:fldChar w:fldCharType="end"/>
            </w:r>
          </w:hyperlink>
        </w:p>
        <w:p w14:paraId="1B2E4EB8" w14:textId="7BD161CE"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7" w:history="1">
            <w:r w:rsidR="009D7BC0" w:rsidRPr="00E07855">
              <w:rPr>
                <w:rStyle w:val="Hyperlink"/>
                <w:rFonts w:eastAsiaTheme="majorEastAsia"/>
                <w:noProof/>
                <w:lang w:val="en-IN" w:eastAsia="en-US"/>
              </w:rPr>
              <w:t>Naïve bayes</w:t>
            </w:r>
            <w:r w:rsidR="009D7BC0">
              <w:rPr>
                <w:noProof/>
                <w:webHidden/>
              </w:rPr>
              <w:tab/>
            </w:r>
            <w:r w:rsidR="009D7BC0">
              <w:rPr>
                <w:noProof/>
                <w:webHidden/>
              </w:rPr>
              <w:fldChar w:fldCharType="begin"/>
            </w:r>
            <w:r w:rsidR="009D7BC0">
              <w:rPr>
                <w:noProof/>
                <w:webHidden/>
              </w:rPr>
              <w:instrText xml:space="preserve"> PAGEREF _Toc82181117 \h </w:instrText>
            </w:r>
            <w:r w:rsidR="009D7BC0">
              <w:rPr>
                <w:noProof/>
                <w:webHidden/>
              </w:rPr>
            </w:r>
            <w:r w:rsidR="009D7BC0">
              <w:rPr>
                <w:noProof/>
                <w:webHidden/>
              </w:rPr>
              <w:fldChar w:fldCharType="separate"/>
            </w:r>
            <w:r w:rsidR="009D7BC0">
              <w:rPr>
                <w:noProof/>
                <w:webHidden/>
              </w:rPr>
              <w:t>70</w:t>
            </w:r>
            <w:r w:rsidR="009D7BC0">
              <w:rPr>
                <w:noProof/>
                <w:webHidden/>
              </w:rPr>
              <w:fldChar w:fldCharType="end"/>
            </w:r>
          </w:hyperlink>
        </w:p>
        <w:p w14:paraId="5A8EBA70" w14:textId="101FD25A"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8" w:history="1">
            <w:r w:rsidR="009D7BC0" w:rsidRPr="00E07855">
              <w:rPr>
                <w:rStyle w:val="Hyperlink"/>
                <w:rFonts w:eastAsiaTheme="majorEastAsia"/>
                <w:noProof/>
                <w:lang w:val="en-IN" w:eastAsia="en-US"/>
              </w:rPr>
              <w:t>Multilayer perceptron:</w:t>
            </w:r>
            <w:r w:rsidR="009D7BC0">
              <w:rPr>
                <w:noProof/>
                <w:webHidden/>
              </w:rPr>
              <w:tab/>
            </w:r>
            <w:r w:rsidR="009D7BC0">
              <w:rPr>
                <w:noProof/>
                <w:webHidden/>
              </w:rPr>
              <w:fldChar w:fldCharType="begin"/>
            </w:r>
            <w:r w:rsidR="009D7BC0">
              <w:rPr>
                <w:noProof/>
                <w:webHidden/>
              </w:rPr>
              <w:instrText xml:space="preserve"> PAGEREF _Toc82181118 \h </w:instrText>
            </w:r>
            <w:r w:rsidR="009D7BC0">
              <w:rPr>
                <w:noProof/>
                <w:webHidden/>
              </w:rPr>
            </w:r>
            <w:r w:rsidR="009D7BC0">
              <w:rPr>
                <w:noProof/>
                <w:webHidden/>
              </w:rPr>
              <w:fldChar w:fldCharType="separate"/>
            </w:r>
            <w:r w:rsidR="009D7BC0">
              <w:rPr>
                <w:noProof/>
                <w:webHidden/>
              </w:rPr>
              <w:t>72</w:t>
            </w:r>
            <w:r w:rsidR="009D7BC0">
              <w:rPr>
                <w:noProof/>
                <w:webHidden/>
              </w:rPr>
              <w:fldChar w:fldCharType="end"/>
            </w:r>
          </w:hyperlink>
        </w:p>
        <w:p w14:paraId="30935379" w14:textId="591F9C78" w:rsidR="009D7BC0" w:rsidRDefault="004D2FFA">
          <w:pPr>
            <w:pStyle w:val="TOC2"/>
            <w:tabs>
              <w:tab w:val="right" w:leader="dot" w:pos="9016"/>
            </w:tabs>
            <w:rPr>
              <w:rFonts w:asciiTheme="minorHAnsi" w:eastAsiaTheme="minorEastAsia" w:hAnsiTheme="minorHAnsi" w:cstheme="minorBidi"/>
              <w:noProof/>
              <w:sz w:val="22"/>
              <w:szCs w:val="22"/>
              <w:lang w:val="en-IN" w:eastAsia="en-IN"/>
            </w:rPr>
          </w:pPr>
          <w:hyperlink w:anchor="_Toc82181119" w:history="1">
            <w:r w:rsidR="009D7BC0" w:rsidRPr="00E07855">
              <w:rPr>
                <w:rStyle w:val="Hyperlink"/>
                <w:rFonts w:eastAsiaTheme="majorEastAsia"/>
                <w:noProof/>
                <w:lang w:val="en-IN" w:eastAsia="en-US"/>
              </w:rPr>
              <w:t>Code for Survival Analysis</w:t>
            </w:r>
            <w:r w:rsidR="009D7BC0">
              <w:rPr>
                <w:noProof/>
                <w:webHidden/>
              </w:rPr>
              <w:tab/>
            </w:r>
            <w:r w:rsidR="009D7BC0">
              <w:rPr>
                <w:noProof/>
                <w:webHidden/>
              </w:rPr>
              <w:fldChar w:fldCharType="begin"/>
            </w:r>
            <w:r w:rsidR="009D7BC0">
              <w:rPr>
                <w:noProof/>
                <w:webHidden/>
              </w:rPr>
              <w:instrText xml:space="preserve"> PAGEREF _Toc82181119 \h </w:instrText>
            </w:r>
            <w:r w:rsidR="009D7BC0">
              <w:rPr>
                <w:noProof/>
                <w:webHidden/>
              </w:rPr>
            </w:r>
            <w:r w:rsidR="009D7BC0">
              <w:rPr>
                <w:noProof/>
                <w:webHidden/>
              </w:rPr>
              <w:fldChar w:fldCharType="separate"/>
            </w:r>
            <w:r w:rsidR="009D7BC0">
              <w:rPr>
                <w:noProof/>
                <w:webHidden/>
              </w:rPr>
              <w:t>74</w:t>
            </w:r>
            <w:r w:rsidR="009D7BC0">
              <w:rPr>
                <w:noProof/>
                <w:webHidden/>
              </w:rPr>
              <w:fldChar w:fldCharType="end"/>
            </w:r>
          </w:hyperlink>
        </w:p>
        <w:p w14:paraId="1EF61B4E" w14:textId="17835F95"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20" w:history="1">
            <w:r w:rsidR="009D7BC0" w:rsidRPr="00E07855">
              <w:rPr>
                <w:rStyle w:val="Hyperlink"/>
                <w:rFonts w:eastAsiaTheme="majorEastAsia"/>
                <w:noProof/>
              </w:rPr>
              <w:t>Supervisor meetings</w:t>
            </w:r>
            <w:r w:rsidR="009D7BC0">
              <w:rPr>
                <w:noProof/>
                <w:webHidden/>
              </w:rPr>
              <w:tab/>
            </w:r>
            <w:r w:rsidR="009D7BC0">
              <w:rPr>
                <w:noProof/>
                <w:webHidden/>
              </w:rPr>
              <w:fldChar w:fldCharType="begin"/>
            </w:r>
            <w:r w:rsidR="009D7BC0">
              <w:rPr>
                <w:noProof/>
                <w:webHidden/>
              </w:rPr>
              <w:instrText xml:space="preserve"> PAGEREF _Toc82181120 \h </w:instrText>
            </w:r>
            <w:r w:rsidR="009D7BC0">
              <w:rPr>
                <w:noProof/>
                <w:webHidden/>
              </w:rPr>
            </w:r>
            <w:r w:rsidR="009D7BC0">
              <w:rPr>
                <w:noProof/>
                <w:webHidden/>
              </w:rPr>
              <w:fldChar w:fldCharType="separate"/>
            </w:r>
            <w:r w:rsidR="009D7BC0">
              <w:rPr>
                <w:noProof/>
                <w:webHidden/>
              </w:rPr>
              <w:t>76</w:t>
            </w:r>
            <w:r w:rsidR="009D7BC0">
              <w:rPr>
                <w:noProof/>
                <w:webHidden/>
              </w:rPr>
              <w:fldChar w:fldCharType="end"/>
            </w:r>
          </w:hyperlink>
        </w:p>
        <w:p w14:paraId="62824AB6" w14:textId="66AFBEB9"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21" w:history="1">
            <w:r w:rsidR="009D7BC0" w:rsidRPr="00E07855">
              <w:rPr>
                <w:rStyle w:val="Hyperlink"/>
                <w:rFonts w:eastAsiaTheme="majorEastAsia"/>
                <w:noProof/>
              </w:rPr>
              <w:t>project approval and ethics</w:t>
            </w:r>
            <w:r w:rsidR="009D7BC0">
              <w:rPr>
                <w:noProof/>
                <w:webHidden/>
              </w:rPr>
              <w:tab/>
            </w:r>
            <w:r w:rsidR="009D7BC0">
              <w:rPr>
                <w:noProof/>
                <w:webHidden/>
              </w:rPr>
              <w:fldChar w:fldCharType="begin"/>
            </w:r>
            <w:r w:rsidR="009D7BC0">
              <w:rPr>
                <w:noProof/>
                <w:webHidden/>
              </w:rPr>
              <w:instrText xml:space="preserve"> PAGEREF _Toc82181121 \h </w:instrText>
            </w:r>
            <w:r w:rsidR="009D7BC0">
              <w:rPr>
                <w:noProof/>
                <w:webHidden/>
              </w:rPr>
            </w:r>
            <w:r w:rsidR="009D7BC0">
              <w:rPr>
                <w:noProof/>
                <w:webHidden/>
              </w:rPr>
              <w:fldChar w:fldCharType="separate"/>
            </w:r>
            <w:r w:rsidR="009D7BC0">
              <w:rPr>
                <w:noProof/>
                <w:webHidden/>
              </w:rPr>
              <w:t>77</w:t>
            </w:r>
            <w:r w:rsidR="009D7BC0">
              <w:rPr>
                <w:noProof/>
                <w:webHidden/>
              </w:rPr>
              <w:fldChar w:fldCharType="end"/>
            </w:r>
          </w:hyperlink>
        </w:p>
        <w:p w14:paraId="3B791DFB" w14:textId="4638CDB1" w:rsidR="009D7BC0" w:rsidRDefault="004D2FFA">
          <w:pPr>
            <w:pStyle w:val="TOC1"/>
            <w:tabs>
              <w:tab w:val="right" w:leader="dot" w:pos="9016"/>
            </w:tabs>
            <w:rPr>
              <w:rFonts w:asciiTheme="minorHAnsi" w:eastAsiaTheme="minorEastAsia" w:hAnsiTheme="minorHAnsi" w:cstheme="minorBidi"/>
              <w:noProof/>
              <w:sz w:val="22"/>
              <w:szCs w:val="22"/>
              <w:lang w:val="en-IN" w:eastAsia="en-IN"/>
            </w:rPr>
          </w:pPr>
          <w:hyperlink w:anchor="_Toc82181122" w:history="1">
            <w:r w:rsidR="009D7BC0" w:rsidRPr="00E07855">
              <w:rPr>
                <w:rStyle w:val="Hyperlink"/>
                <w:rFonts w:eastAsiaTheme="majorEastAsia"/>
                <w:noProof/>
              </w:rPr>
              <w:t>Data Sharing agreement for this project</w:t>
            </w:r>
            <w:r w:rsidR="009D7BC0">
              <w:rPr>
                <w:noProof/>
                <w:webHidden/>
              </w:rPr>
              <w:tab/>
            </w:r>
            <w:r w:rsidR="009D7BC0">
              <w:rPr>
                <w:noProof/>
                <w:webHidden/>
              </w:rPr>
              <w:fldChar w:fldCharType="begin"/>
            </w:r>
            <w:r w:rsidR="009D7BC0">
              <w:rPr>
                <w:noProof/>
                <w:webHidden/>
              </w:rPr>
              <w:instrText xml:space="preserve"> PAGEREF _Toc82181122 \h </w:instrText>
            </w:r>
            <w:r w:rsidR="009D7BC0">
              <w:rPr>
                <w:noProof/>
                <w:webHidden/>
              </w:rPr>
            </w:r>
            <w:r w:rsidR="009D7BC0">
              <w:rPr>
                <w:noProof/>
                <w:webHidden/>
              </w:rPr>
              <w:fldChar w:fldCharType="separate"/>
            </w:r>
            <w:r w:rsidR="009D7BC0">
              <w:rPr>
                <w:noProof/>
                <w:webHidden/>
              </w:rPr>
              <w:t>77</w:t>
            </w:r>
            <w:r w:rsidR="009D7BC0">
              <w:rPr>
                <w:noProof/>
                <w:webHidden/>
              </w:rPr>
              <w:fldChar w:fldCharType="end"/>
            </w:r>
          </w:hyperlink>
        </w:p>
        <w:p w14:paraId="14450400" w14:textId="307FF54F" w:rsidR="00397697" w:rsidRDefault="00397697">
          <w:r>
            <w:rPr>
              <w:b/>
              <w:bCs/>
              <w:noProof/>
            </w:rPr>
            <w:fldChar w:fldCharType="end"/>
          </w:r>
        </w:p>
      </w:sdtContent>
    </w:sdt>
    <w:p w14:paraId="2C80EB82" w14:textId="18145E89" w:rsidR="00F943B8" w:rsidRDefault="00F943B8">
      <w:pPr>
        <w:spacing w:after="160" w:line="259" w:lineRule="auto"/>
        <w:rPr>
          <w:rFonts w:asciiTheme="minorHAnsi" w:hAnsiTheme="minorHAnsi" w:cstheme="minorHAnsi"/>
          <w:b/>
          <w:bCs/>
          <w:sz w:val="32"/>
          <w:szCs w:val="32"/>
        </w:rPr>
      </w:pPr>
      <w:r>
        <w:rPr>
          <w:rFonts w:asciiTheme="minorHAnsi" w:hAnsiTheme="minorHAnsi" w:cstheme="minorHAnsi"/>
          <w:b/>
          <w:bCs/>
          <w:sz w:val="32"/>
          <w:szCs w:val="32"/>
        </w:rPr>
        <w:br w:type="page"/>
      </w:r>
    </w:p>
    <w:p w14:paraId="301EF8E0" w14:textId="007F5317" w:rsidR="001C05AE" w:rsidRPr="00750C1D" w:rsidRDefault="00677516" w:rsidP="00677516">
      <w:pPr>
        <w:pStyle w:val="Heading1"/>
        <w:rPr>
          <w:rFonts w:ascii="Times New Roman" w:hAnsi="Times New Roman" w:cs="Times New Roman"/>
        </w:rPr>
      </w:pPr>
      <w:bookmarkStart w:id="2" w:name="_Toc82181052"/>
      <w:r w:rsidRPr="00750C1D">
        <w:rPr>
          <w:rFonts w:ascii="Times New Roman" w:hAnsi="Times New Roman" w:cs="Times New Roman"/>
        </w:rPr>
        <w:lastRenderedPageBreak/>
        <w:t>ABBREVIATIONS/ACRONYMS</w:t>
      </w:r>
      <w:bookmarkEnd w:id="2"/>
    </w:p>
    <w:p w14:paraId="376CC91E" w14:textId="77777777" w:rsidR="00B05974" w:rsidRPr="007537E5" w:rsidRDefault="00B05974" w:rsidP="0052445C"/>
    <w:p w14:paraId="3BB8CBB3" w14:textId="1DAAD114" w:rsidR="007D5055" w:rsidRPr="00750C1D" w:rsidRDefault="004670D8" w:rsidP="00DB54BD">
      <w:pPr>
        <w:rPr>
          <w:szCs w:val="24"/>
        </w:rPr>
      </w:pPr>
      <w:r w:rsidRPr="00750C1D">
        <w:rPr>
          <w:szCs w:val="24"/>
        </w:rPr>
        <w:t xml:space="preserve">BMI </w:t>
      </w:r>
      <w:r w:rsidR="003019B7" w:rsidRPr="00750C1D">
        <w:rPr>
          <w:szCs w:val="24"/>
        </w:rPr>
        <w:t>- Body</w:t>
      </w:r>
      <w:r w:rsidRPr="00750C1D">
        <w:rPr>
          <w:szCs w:val="24"/>
        </w:rPr>
        <w:t xml:space="preserve"> mass index</w:t>
      </w:r>
    </w:p>
    <w:p w14:paraId="3D23A48A" w14:textId="2A68A73A" w:rsidR="007C62AF" w:rsidRPr="00750C1D" w:rsidRDefault="007C62AF" w:rsidP="00DB54BD">
      <w:pPr>
        <w:rPr>
          <w:szCs w:val="24"/>
        </w:rPr>
      </w:pPr>
      <w:r w:rsidRPr="00750C1D">
        <w:rPr>
          <w:szCs w:val="24"/>
        </w:rPr>
        <w:t>MLP – Multilayer perceptron</w:t>
      </w:r>
    </w:p>
    <w:p w14:paraId="2B705623" w14:textId="6BD45CF2" w:rsidR="00B71416" w:rsidRPr="00750C1D" w:rsidRDefault="00B71416" w:rsidP="00DB54BD">
      <w:pPr>
        <w:rPr>
          <w:szCs w:val="24"/>
        </w:rPr>
      </w:pPr>
      <w:r w:rsidRPr="00750C1D">
        <w:rPr>
          <w:szCs w:val="24"/>
        </w:rPr>
        <w:t>ANN – Artificial neural network</w:t>
      </w:r>
    </w:p>
    <w:p w14:paraId="6E9994F3" w14:textId="5E6EE76C" w:rsidR="008D4361" w:rsidRPr="00750C1D" w:rsidRDefault="00307210" w:rsidP="00DB54BD">
      <w:pPr>
        <w:rPr>
          <w:szCs w:val="24"/>
          <w:lang w:val="en-GB"/>
        </w:rPr>
      </w:pPr>
      <w:r w:rsidRPr="00750C1D">
        <w:rPr>
          <w:szCs w:val="24"/>
          <w:lang w:val="en-GB"/>
        </w:rPr>
        <w:t xml:space="preserve">ROC – </w:t>
      </w:r>
      <w:r w:rsidR="00B71416" w:rsidRPr="00750C1D">
        <w:rPr>
          <w:color w:val="202124"/>
          <w:shd w:val="clear" w:color="auto" w:fill="FFFFFF"/>
        </w:rPr>
        <w:t>Receiver operating characteristic curve</w:t>
      </w:r>
    </w:p>
    <w:p w14:paraId="502765ED" w14:textId="01ECABD3" w:rsidR="00307210" w:rsidRPr="00750C1D" w:rsidRDefault="00307210" w:rsidP="00DB54BD">
      <w:pPr>
        <w:rPr>
          <w:szCs w:val="24"/>
          <w:lang w:val="en-GB"/>
        </w:rPr>
      </w:pPr>
      <w:r w:rsidRPr="00750C1D">
        <w:rPr>
          <w:szCs w:val="24"/>
          <w:lang w:val="en-GB"/>
        </w:rPr>
        <w:t xml:space="preserve">AUC </w:t>
      </w:r>
      <w:r w:rsidR="00F5232C" w:rsidRPr="00750C1D">
        <w:rPr>
          <w:szCs w:val="24"/>
          <w:lang w:val="en-GB"/>
        </w:rPr>
        <w:t>–</w:t>
      </w:r>
      <w:r w:rsidRPr="00750C1D">
        <w:rPr>
          <w:szCs w:val="24"/>
          <w:lang w:val="en-GB"/>
        </w:rPr>
        <w:t xml:space="preserve"> </w:t>
      </w:r>
      <w:r w:rsidR="00B71416" w:rsidRPr="00750C1D">
        <w:rPr>
          <w:szCs w:val="24"/>
          <w:lang w:val="en-GB"/>
        </w:rPr>
        <w:t>Area Under Curve</w:t>
      </w:r>
    </w:p>
    <w:p w14:paraId="0F3F32A3" w14:textId="53299735" w:rsidR="006A6EA4" w:rsidRPr="00750C1D" w:rsidRDefault="006A6EA4" w:rsidP="00DB54BD">
      <w:pPr>
        <w:rPr>
          <w:szCs w:val="24"/>
        </w:rPr>
      </w:pPr>
      <w:r w:rsidRPr="00750C1D">
        <w:rPr>
          <w:szCs w:val="24"/>
        </w:rPr>
        <w:t>EDA – Exploratory data analysis</w:t>
      </w:r>
    </w:p>
    <w:p w14:paraId="7D9A9B26" w14:textId="49A753C6" w:rsidR="00677516" w:rsidRPr="00750C1D" w:rsidRDefault="00677516" w:rsidP="00DB54BD">
      <w:pPr>
        <w:rPr>
          <w:szCs w:val="24"/>
        </w:rPr>
      </w:pPr>
      <w:r w:rsidRPr="00750C1D">
        <w:rPr>
          <w:szCs w:val="24"/>
        </w:rPr>
        <w:t>CRISP-DM – Cross Industry standard for data mining</w:t>
      </w:r>
    </w:p>
    <w:p w14:paraId="505CB582" w14:textId="015A25DB" w:rsidR="00677516" w:rsidRPr="00750C1D" w:rsidRDefault="00677516" w:rsidP="00DB54BD">
      <w:pPr>
        <w:rPr>
          <w:szCs w:val="24"/>
        </w:rPr>
      </w:pPr>
      <w:r w:rsidRPr="00750C1D">
        <w:rPr>
          <w:szCs w:val="24"/>
        </w:rPr>
        <w:t xml:space="preserve">KDD – Knowledge discovery </w:t>
      </w:r>
      <w:r w:rsidR="00D16305">
        <w:rPr>
          <w:szCs w:val="24"/>
        </w:rPr>
        <w:t>in databases</w:t>
      </w:r>
    </w:p>
    <w:p w14:paraId="1EA28E21" w14:textId="528CB0BD" w:rsidR="00677516" w:rsidRPr="00750C1D" w:rsidRDefault="00677516" w:rsidP="00DB54BD">
      <w:pPr>
        <w:rPr>
          <w:szCs w:val="24"/>
        </w:rPr>
      </w:pPr>
      <w:r w:rsidRPr="00750C1D">
        <w:rPr>
          <w:szCs w:val="24"/>
        </w:rPr>
        <w:t xml:space="preserve">SEMMA - </w:t>
      </w:r>
      <w:r w:rsidRPr="00750C1D">
        <w:rPr>
          <w:lang w:val="en-IN" w:eastAsia="en-US"/>
        </w:rPr>
        <w:t>(Sample, Explore, Modify, Model, Assess)</w:t>
      </w:r>
    </w:p>
    <w:p w14:paraId="45DC134F" w14:textId="77777777" w:rsidR="00677516" w:rsidRPr="004670D8" w:rsidRDefault="00677516" w:rsidP="00F73396">
      <w:pPr>
        <w:rPr>
          <w:rFonts w:asciiTheme="minorHAnsi" w:hAnsiTheme="minorHAnsi" w:cstheme="minorHAnsi"/>
          <w:szCs w:val="24"/>
        </w:rPr>
      </w:pPr>
    </w:p>
    <w:p w14:paraId="51C4A0FA" w14:textId="1DDA3756" w:rsidR="00FE2110" w:rsidRPr="00750C1D" w:rsidRDefault="00810AB9" w:rsidP="003D0711">
      <w:pPr>
        <w:pStyle w:val="Heading1"/>
        <w:rPr>
          <w:rFonts w:ascii="Times New Roman" w:hAnsi="Times New Roman" w:cs="Times New Roman"/>
        </w:rPr>
      </w:pPr>
      <w:bookmarkStart w:id="3" w:name="_Toc82181053"/>
      <w:r w:rsidRPr="00750C1D">
        <w:rPr>
          <w:rFonts w:ascii="Times New Roman" w:hAnsi="Times New Roman" w:cs="Times New Roman"/>
        </w:rPr>
        <w:t>O</w:t>
      </w:r>
      <w:r w:rsidR="00845D6E" w:rsidRPr="00750C1D">
        <w:rPr>
          <w:rFonts w:ascii="Times New Roman" w:hAnsi="Times New Roman" w:cs="Times New Roman"/>
        </w:rPr>
        <w:t>besity</w:t>
      </w:r>
      <w:r w:rsidR="006E7744" w:rsidRPr="00750C1D">
        <w:rPr>
          <w:rFonts w:ascii="Times New Roman" w:hAnsi="Times New Roman" w:cs="Times New Roman"/>
        </w:rPr>
        <w:t xml:space="preserve"> and Its health consequences</w:t>
      </w:r>
      <w:bookmarkEnd w:id="3"/>
    </w:p>
    <w:p w14:paraId="5FE2BB95" w14:textId="77777777" w:rsidR="00175F86" w:rsidRPr="00175F86" w:rsidRDefault="00175F86" w:rsidP="00175F86"/>
    <w:p w14:paraId="2FCA1BF3" w14:textId="2B08F204" w:rsidR="00A41A47" w:rsidRPr="00750C1D" w:rsidRDefault="00A41A47" w:rsidP="00DB54BD">
      <w:pPr>
        <w:spacing w:line="360" w:lineRule="auto"/>
        <w:rPr>
          <w:color w:val="0E101A"/>
          <w:szCs w:val="24"/>
          <w:lang w:val="en-IN" w:eastAsia="en-IN"/>
        </w:rPr>
      </w:pPr>
      <w:r w:rsidRPr="00750C1D">
        <w:rPr>
          <w:i/>
          <w:iCs/>
          <w:color w:val="0E101A"/>
          <w:szCs w:val="24"/>
          <w:lang w:val="en-IN" w:eastAsia="en-IN"/>
        </w:rPr>
        <w:t>Obesity</w:t>
      </w:r>
      <w:r w:rsidRPr="00750C1D">
        <w:rPr>
          <w:color w:val="0E101A"/>
          <w:szCs w:val="24"/>
          <w:lang w:val="en-IN" w:eastAsia="en-IN"/>
        </w:rPr>
        <w:t> is a health condition that affects both children and adults. It occurs due to excessive body fat, which is 20% more than the ideal body weight, and can severely affect the quality of one’s life and mental health status. An obese person is characterized by a higher body mass index (BMI). According to the National Health Service (NHS), BMI is defined as the ratio between body weight in kilograms and the square of the height in meters. BMI in adults usually ranges from 18.5 to 24.9 (NHS, 2021), whereas it depends on age for children. According to the world health organization and NHS, obesity is classified into two categories based on one’s body mass index. For adults, a BMI more than 25Kg/m2 is considered overweight, and that above 30Kg/ m2 is considered obese (World Health Organization, 2021). Other measures of body fat include waist circumference, body fat ratio, and waist to hip ratio. Obesity increases the risk of type2 diabetes, cancer, and heart disease (Obesity, 2021). Other complications like osteoarthritis, high blood pressure, and cancers are also linked with Body mass index (BMI) levels above 25 (Thomas et al., 2011). Obesity harms adults and leads to other issues like lower employment chances, Discrimination, and social stigmatization decreased life expectancy and increased risk of hospitalization.</w:t>
      </w:r>
    </w:p>
    <w:p w14:paraId="1139404C" w14:textId="77777777" w:rsidR="00AF4152" w:rsidRPr="00750C1D" w:rsidRDefault="00AF4152" w:rsidP="00A41A47">
      <w:pPr>
        <w:rPr>
          <w:color w:val="0E101A"/>
          <w:szCs w:val="24"/>
          <w:lang w:val="en-IN" w:eastAsia="en-IN"/>
        </w:rPr>
      </w:pPr>
    </w:p>
    <w:p w14:paraId="61D4BA62" w14:textId="5E17D2C3" w:rsidR="00985817" w:rsidRPr="00750C1D" w:rsidRDefault="00FC1EC7" w:rsidP="00C60B7D">
      <w:pPr>
        <w:pStyle w:val="Heading2"/>
        <w:rPr>
          <w:rStyle w:val="selectable"/>
          <w:rFonts w:ascii="Times New Roman" w:hAnsi="Times New Roman" w:cs="Times New Roman"/>
        </w:rPr>
      </w:pPr>
      <w:bookmarkStart w:id="4" w:name="_Toc82181054"/>
      <w:r w:rsidRPr="00750C1D">
        <w:rPr>
          <w:rStyle w:val="selectable"/>
          <w:rFonts w:ascii="Times New Roman" w:hAnsi="Times New Roman" w:cs="Times New Roman"/>
        </w:rPr>
        <w:t>The s</w:t>
      </w:r>
      <w:r w:rsidR="00985817" w:rsidRPr="00750C1D">
        <w:rPr>
          <w:rStyle w:val="selectable"/>
          <w:rFonts w:ascii="Times New Roman" w:hAnsi="Times New Roman" w:cs="Times New Roman"/>
        </w:rPr>
        <w:t xml:space="preserve">cale of Obesity </w:t>
      </w:r>
      <w:r w:rsidR="00EB6C05" w:rsidRPr="00750C1D">
        <w:rPr>
          <w:rStyle w:val="selectable"/>
          <w:rFonts w:ascii="Times New Roman" w:hAnsi="Times New Roman" w:cs="Times New Roman"/>
        </w:rPr>
        <w:t xml:space="preserve">and its financial burden </w:t>
      </w:r>
      <w:r w:rsidR="00FA2AC7" w:rsidRPr="00750C1D">
        <w:rPr>
          <w:rStyle w:val="selectable"/>
          <w:rFonts w:ascii="Times New Roman" w:hAnsi="Times New Roman" w:cs="Times New Roman"/>
        </w:rPr>
        <w:t>to</w:t>
      </w:r>
      <w:r w:rsidR="00A874FB" w:rsidRPr="00750C1D">
        <w:rPr>
          <w:rStyle w:val="selectable"/>
          <w:rFonts w:ascii="Times New Roman" w:hAnsi="Times New Roman" w:cs="Times New Roman"/>
        </w:rPr>
        <w:t xml:space="preserve"> the</w:t>
      </w:r>
      <w:r w:rsidR="00985817" w:rsidRPr="00750C1D">
        <w:rPr>
          <w:rStyle w:val="selectable"/>
          <w:rFonts w:ascii="Times New Roman" w:hAnsi="Times New Roman" w:cs="Times New Roman"/>
        </w:rPr>
        <w:t xml:space="preserve"> UK</w:t>
      </w:r>
      <w:bookmarkEnd w:id="4"/>
    </w:p>
    <w:p w14:paraId="2F0B6F1D" w14:textId="77777777" w:rsidR="00A40842" w:rsidRPr="00750C1D" w:rsidRDefault="00A40842" w:rsidP="00E9326D">
      <w:pPr>
        <w:ind w:firstLine="720"/>
        <w:rPr>
          <w:rStyle w:val="selectable"/>
          <w:szCs w:val="24"/>
        </w:rPr>
      </w:pPr>
    </w:p>
    <w:p w14:paraId="4A272E9B" w14:textId="4F02BC7B" w:rsidR="00C6117D" w:rsidRPr="00750C1D" w:rsidRDefault="00322747" w:rsidP="004D5B50">
      <w:pPr>
        <w:spacing w:line="360" w:lineRule="auto"/>
        <w:rPr>
          <w:color w:val="0E101A"/>
          <w:szCs w:val="24"/>
        </w:rPr>
      </w:pPr>
      <w:r w:rsidRPr="00750C1D">
        <w:rPr>
          <w:rStyle w:val="selectable"/>
          <w:color w:val="000000"/>
          <w:szCs w:val="24"/>
        </w:rPr>
        <w:t xml:space="preserve">      </w:t>
      </w:r>
      <w:r w:rsidR="00901F30" w:rsidRPr="00750C1D">
        <w:rPr>
          <w:rStyle w:val="selectable"/>
          <w:color w:val="000000"/>
          <w:szCs w:val="24"/>
        </w:rPr>
        <w:t xml:space="preserve">                   </w:t>
      </w:r>
      <w:r w:rsidR="002157E2" w:rsidRPr="00750C1D">
        <w:rPr>
          <w:szCs w:val="24"/>
        </w:rPr>
        <w:t xml:space="preserve">Obesity is a </w:t>
      </w:r>
      <w:r w:rsidR="00FC1EC7" w:rsidRPr="00750C1D">
        <w:rPr>
          <w:szCs w:val="24"/>
        </w:rPr>
        <w:t>significant</w:t>
      </w:r>
      <w:r w:rsidR="002157E2" w:rsidRPr="00750C1D">
        <w:rPr>
          <w:szCs w:val="24"/>
        </w:rPr>
        <w:t xml:space="preserve"> problem among individuals.</w:t>
      </w:r>
      <w:r w:rsidR="00E86BCF" w:rsidRPr="00750C1D">
        <w:rPr>
          <w:szCs w:val="24"/>
        </w:rPr>
        <w:t xml:space="preserve"> About</w:t>
      </w:r>
      <w:r w:rsidR="002157E2" w:rsidRPr="00750C1D">
        <w:rPr>
          <w:szCs w:val="24"/>
        </w:rPr>
        <w:t xml:space="preserve"> </w:t>
      </w:r>
      <w:r w:rsidR="00042134" w:rsidRPr="00750C1D">
        <w:rPr>
          <w:szCs w:val="24"/>
        </w:rPr>
        <w:t>3</w:t>
      </w:r>
      <w:r w:rsidR="002157E2" w:rsidRPr="00750C1D">
        <w:rPr>
          <w:szCs w:val="24"/>
        </w:rPr>
        <w:t xml:space="preserve">0% of children in the UK below the age of </w:t>
      </w:r>
      <w:r w:rsidR="00042134" w:rsidRPr="00750C1D">
        <w:rPr>
          <w:szCs w:val="24"/>
        </w:rPr>
        <w:t>11</w:t>
      </w:r>
      <w:r w:rsidR="002157E2" w:rsidRPr="00750C1D">
        <w:rPr>
          <w:szCs w:val="24"/>
        </w:rPr>
        <w:t xml:space="preserve"> </w:t>
      </w:r>
      <w:r w:rsidR="00042134" w:rsidRPr="00750C1D">
        <w:rPr>
          <w:szCs w:val="24"/>
        </w:rPr>
        <w:t>are overweight or</w:t>
      </w:r>
      <w:r w:rsidR="002157E2" w:rsidRPr="00750C1D">
        <w:rPr>
          <w:szCs w:val="24"/>
        </w:rPr>
        <w:t xml:space="preserve"> obes</w:t>
      </w:r>
      <w:r w:rsidR="00FC1EC7" w:rsidRPr="00750C1D">
        <w:rPr>
          <w:szCs w:val="24"/>
        </w:rPr>
        <w:t>e</w:t>
      </w:r>
      <w:r w:rsidR="002157E2" w:rsidRPr="00750C1D">
        <w:rPr>
          <w:szCs w:val="24"/>
        </w:rPr>
        <w:t xml:space="preserve"> </w:t>
      </w:r>
      <w:r w:rsidR="0040443F" w:rsidRPr="00750C1D">
        <w:rPr>
          <w:rStyle w:val="selectable"/>
          <w:color w:val="000000"/>
        </w:rPr>
        <w:t>(Baker, 2021)</w:t>
      </w:r>
      <w:r w:rsidR="00E939C6" w:rsidRPr="00750C1D">
        <w:rPr>
          <w:rStyle w:val="selectable"/>
          <w:color w:val="000000"/>
        </w:rPr>
        <w:t>.</w:t>
      </w:r>
      <w:r w:rsidR="0040443F" w:rsidRPr="00750C1D">
        <w:rPr>
          <w:szCs w:val="24"/>
        </w:rPr>
        <w:t xml:space="preserve"> </w:t>
      </w:r>
      <w:bookmarkStart w:id="5" w:name="_Hlk82545263"/>
      <w:r w:rsidR="006B1909" w:rsidRPr="00750C1D">
        <w:rPr>
          <w:szCs w:val="24"/>
        </w:rPr>
        <w:t xml:space="preserve">A </w:t>
      </w:r>
      <w:r w:rsidR="00F103C5" w:rsidRPr="00750C1D">
        <w:rPr>
          <w:szCs w:val="24"/>
        </w:rPr>
        <w:t>report</w:t>
      </w:r>
      <w:r w:rsidR="006B1909" w:rsidRPr="00750C1D">
        <w:rPr>
          <w:szCs w:val="24"/>
        </w:rPr>
        <w:t xml:space="preserve"> </w:t>
      </w:r>
      <w:r w:rsidR="006E49AE" w:rsidRPr="00750C1D">
        <w:rPr>
          <w:szCs w:val="24"/>
        </w:rPr>
        <w:t xml:space="preserve">from the Organization for Economic Co-operation and Development </w:t>
      </w:r>
      <w:r w:rsidR="006E49AE" w:rsidRPr="00750C1D">
        <w:rPr>
          <w:szCs w:val="24"/>
          <w:lang w:val="en-IN" w:eastAsia="en-IN"/>
        </w:rPr>
        <w:t>(</w:t>
      </w:r>
      <w:r w:rsidR="006B1909" w:rsidRPr="00750C1D">
        <w:rPr>
          <w:szCs w:val="24"/>
        </w:rPr>
        <w:t>OECD</w:t>
      </w:r>
      <w:r w:rsidR="006E49AE" w:rsidRPr="00750C1D">
        <w:rPr>
          <w:szCs w:val="24"/>
        </w:rPr>
        <w:t>)</w:t>
      </w:r>
      <w:r w:rsidR="00F103C5" w:rsidRPr="00750C1D">
        <w:rPr>
          <w:szCs w:val="24"/>
        </w:rPr>
        <w:t xml:space="preserve"> shows that 64.2% of the population in </w:t>
      </w:r>
      <w:r w:rsidR="00FB5D71" w:rsidRPr="00750C1D">
        <w:rPr>
          <w:szCs w:val="24"/>
        </w:rPr>
        <w:t xml:space="preserve">the </w:t>
      </w:r>
      <w:r w:rsidR="00F103C5" w:rsidRPr="00750C1D">
        <w:rPr>
          <w:szCs w:val="24"/>
        </w:rPr>
        <w:t xml:space="preserve">UK with age above 15 are either </w:t>
      </w:r>
      <w:r w:rsidR="002B1153" w:rsidRPr="00750C1D">
        <w:rPr>
          <w:szCs w:val="24"/>
        </w:rPr>
        <w:t>overweight</w:t>
      </w:r>
      <w:r w:rsidR="001849AB" w:rsidRPr="00750C1D">
        <w:rPr>
          <w:szCs w:val="24"/>
        </w:rPr>
        <w:t xml:space="preserve"> </w:t>
      </w:r>
      <w:r w:rsidR="00F103C5" w:rsidRPr="00750C1D">
        <w:rPr>
          <w:szCs w:val="24"/>
        </w:rPr>
        <w:t>or obese</w:t>
      </w:r>
      <w:r w:rsidR="001849AB" w:rsidRPr="00750C1D">
        <w:rPr>
          <w:szCs w:val="24"/>
        </w:rPr>
        <w:t xml:space="preserve"> </w:t>
      </w:r>
      <w:r w:rsidR="006D3B1E" w:rsidRPr="00750C1D">
        <w:rPr>
          <w:rStyle w:val="selectable"/>
          <w:color w:val="000000"/>
        </w:rPr>
        <w:t>(OECD, 2021)</w:t>
      </w:r>
      <w:r w:rsidR="006B1909" w:rsidRPr="00750C1D">
        <w:rPr>
          <w:szCs w:val="24"/>
        </w:rPr>
        <w:t>.</w:t>
      </w:r>
      <w:r w:rsidR="00F103C5" w:rsidRPr="00750C1D">
        <w:rPr>
          <w:szCs w:val="24"/>
        </w:rPr>
        <w:t xml:space="preserve"> </w:t>
      </w:r>
      <w:bookmarkEnd w:id="5"/>
      <w:r w:rsidR="00770FD7" w:rsidRPr="00750C1D">
        <w:rPr>
          <w:color w:val="0E101A"/>
          <w:szCs w:val="24"/>
        </w:rPr>
        <w:t>It</w:t>
      </w:r>
      <w:r w:rsidR="00AE12EE" w:rsidRPr="00750C1D">
        <w:rPr>
          <w:color w:val="0E101A"/>
          <w:szCs w:val="24"/>
        </w:rPr>
        <w:t xml:space="preserve"> i</w:t>
      </w:r>
      <w:r w:rsidR="00770FD7" w:rsidRPr="00750C1D">
        <w:rPr>
          <w:color w:val="0E101A"/>
          <w:szCs w:val="24"/>
        </w:rPr>
        <w:t>s</w:t>
      </w:r>
      <w:r w:rsidR="00671E28" w:rsidRPr="00750C1D">
        <w:rPr>
          <w:color w:val="0E101A"/>
          <w:szCs w:val="24"/>
        </w:rPr>
        <w:t xml:space="preserve"> estimated that</w:t>
      </w:r>
      <w:r w:rsidR="00AE12EE" w:rsidRPr="00750C1D">
        <w:rPr>
          <w:color w:val="0E101A"/>
          <w:szCs w:val="24"/>
        </w:rPr>
        <w:t xml:space="preserve"> the</w:t>
      </w:r>
      <w:r w:rsidR="00671E28" w:rsidRPr="00750C1D">
        <w:rPr>
          <w:color w:val="0E101A"/>
          <w:szCs w:val="24"/>
        </w:rPr>
        <w:t xml:space="preserve"> NHS has spent 6.1 billion pounds in the treatment of obesity and overweight</w:t>
      </w:r>
      <w:r w:rsidR="00FB5D71" w:rsidRPr="00750C1D">
        <w:rPr>
          <w:color w:val="0E101A"/>
          <w:szCs w:val="24"/>
        </w:rPr>
        <w:t>-</w:t>
      </w:r>
      <w:r w:rsidR="00671E28" w:rsidRPr="00750C1D">
        <w:rPr>
          <w:color w:val="0E101A"/>
          <w:szCs w:val="24"/>
        </w:rPr>
        <w:t>related conditions in 2014-</w:t>
      </w:r>
      <w:r w:rsidR="003D78B6" w:rsidRPr="00750C1D">
        <w:rPr>
          <w:color w:val="0E101A"/>
          <w:szCs w:val="24"/>
        </w:rPr>
        <w:t>2015</w:t>
      </w:r>
      <w:r w:rsidR="00AE12EE" w:rsidRPr="00750C1D">
        <w:rPr>
          <w:color w:val="0E101A"/>
          <w:szCs w:val="24"/>
        </w:rPr>
        <w:t>,</w:t>
      </w:r>
      <w:r w:rsidR="003D78B6" w:rsidRPr="00750C1D">
        <w:rPr>
          <w:color w:val="0E101A"/>
          <w:szCs w:val="24"/>
        </w:rPr>
        <w:t xml:space="preserve"> and</w:t>
      </w:r>
      <w:r w:rsidR="00D704D1" w:rsidRPr="00750C1D">
        <w:rPr>
          <w:color w:val="0E101A"/>
          <w:szCs w:val="24"/>
        </w:rPr>
        <w:t xml:space="preserve"> the project cost is abo</w:t>
      </w:r>
      <w:r w:rsidR="00D70F27" w:rsidRPr="00750C1D">
        <w:rPr>
          <w:color w:val="0E101A"/>
          <w:szCs w:val="24"/>
        </w:rPr>
        <w:t>ut</w:t>
      </w:r>
      <w:r w:rsidR="00D704D1" w:rsidRPr="00750C1D">
        <w:rPr>
          <w:color w:val="0E101A"/>
          <w:szCs w:val="24"/>
        </w:rPr>
        <w:t xml:space="preserve"> to reach above </w:t>
      </w:r>
      <w:r w:rsidR="003D78B6" w:rsidRPr="00750C1D">
        <w:rPr>
          <w:color w:val="0E101A"/>
          <w:szCs w:val="24"/>
        </w:rPr>
        <w:t>9.7</w:t>
      </w:r>
      <w:r w:rsidR="00D704D1" w:rsidRPr="00750C1D">
        <w:rPr>
          <w:color w:val="0E101A"/>
          <w:szCs w:val="24"/>
        </w:rPr>
        <w:t xml:space="preserve"> </w:t>
      </w:r>
      <w:r w:rsidR="00D704D1" w:rsidRPr="00750C1D">
        <w:rPr>
          <w:color w:val="0E101A"/>
          <w:szCs w:val="24"/>
        </w:rPr>
        <w:lastRenderedPageBreak/>
        <w:t>billion pounds by 2050</w:t>
      </w:r>
      <w:r w:rsidR="006458B8" w:rsidRPr="00750C1D">
        <w:rPr>
          <w:color w:val="0E101A"/>
          <w:szCs w:val="24"/>
        </w:rPr>
        <w:t xml:space="preserve"> </w:t>
      </w:r>
      <w:r w:rsidR="00EC3083" w:rsidRPr="00750C1D">
        <w:rPr>
          <w:rStyle w:val="selectable"/>
          <w:color w:val="000000"/>
        </w:rPr>
        <w:t>(</w:t>
      </w:r>
      <w:r w:rsidR="00EF51A9" w:rsidRPr="00750C1D">
        <w:rPr>
          <w:rStyle w:val="selectable"/>
          <w:color w:val="000000"/>
        </w:rPr>
        <w:t>GOV.UK</w:t>
      </w:r>
      <w:r w:rsidR="00EC3083" w:rsidRPr="00750C1D">
        <w:rPr>
          <w:rStyle w:val="selectable"/>
          <w:color w:val="000000"/>
        </w:rPr>
        <w:t>, 2021)</w:t>
      </w:r>
      <w:r w:rsidR="00D704D1" w:rsidRPr="00750C1D">
        <w:rPr>
          <w:color w:val="0E101A"/>
          <w:szCs w:val="24"/>
        </w:rPr>
        <w:t>.</w:t>
      </w:r>
      <w:r w:rsidR="00832599" w:rsidRPr="00750C1D">
        <w:rPr>
          <w:color w:val="0E101A"/>
          <w:szCs w:val="24"/>
        </w:rPr>
        <w:t xml:space="preserve"> Obesity no</w:t>
      </w:r>
      <w:r w:rsidR="00AE12EE" w:rsidRPr="00750C1D">
        <w:rPr>
          <w:color w:val="0E101A"/>
          <w:szCs w:val="24"/>
        </w:rPr>
        <w:t>t</w:t>
      </w:r>
      <w:r w:rsidR="00832599" w:rsidRPr="00750C1D">
        <w:rPr>
          <w:color w:val="0E101A"/>
          <w:szCs w:val="24"/>
        </w:rPr>
        <w:t xml:space="preserve"> only affects </w:t>
      </w:r>
      <w:r w:rsidR="00FB5D71" w:rsidRPr="00750C1D">
        <w:rPr>
          <w:color w:val="0E101A"/>
          <w:szCs w:val="24"/>
        </w:rPr>
        <w:t xml:space="preserve">an </w:t>
      </w:r>
      <w:r w:rsidR="00832599" w:rsidRPr="00750C1D">
        <w:rPr>
          <w:color w:val="0E101A"/>
          <w:szCs w:val="24"/>
        </w:rPr>
        <w:t xml:space="preserve">individual lifestyle but also has </w:t>
      </w:r>
      <w:r w:rsidR="00AE12EE" w:rsidRPr="00750C1D">
        <w:rPr>
          <w:color w:val="0E101A"/>
          <w:szCs w:val="24"/>
        </w:rPr>
        <w:t>enormous</w:t>
      </w:r>
      <w:r w:rsidR="00832599" w:rsidRPr="00750C1D">
        <w:rPr>
          <w:color w:val="0E101A"/>
          <w:szCs w:val="24"/>
        </w:rPr>
        <w:t xml:space="preserve"> financial costs in </w:t>
      </w:r>
      <w:r w:rsidR="00031357" w:rsidRPr="00750C1D">
        <w:rPr>
          <w:color w:val="0E101A"/>
          <w:szCs w:val="24"/>
        </w:rPr>
        <w:t>its</w:t>
      </w:r>
      <w:r w:rsidR="00832599" w:rsidRPr="00750C1D">
        <w:rPr>
          <w:color w:val="0E101A"/>
          <w:szCs w:val="24"/>
        </w:rPr>
        <w:t xml:space="preserve"> </w:t>
      </w:r>
      <w:r w:rsidR="00770FD7" w:rsidRPr="00750C1D">
        <w:rPr>
          <w:color w:val="0E101A"/>
          <w:szCs w:val="24"/>
        </w:rPr>
        <w:t>treatment</w:t>
      </w:r>
      <w:r w:rsidR="00832599" w:rsidRPr="00750C1D">
        <w:rPr>
          <w:color w:val="0E101A"/>
          <w:szCs w:val="24"/>
        </w:rPr>
        <w:t>.</w:t>
      </w:r>
      <w:r w:rsidR="00ED2C2A" w:rsidRPr="00750C1D">
        <w:rPr>
          <w:color w:val="0E101A"/>
          <w:szCs w:val="24"/>
        </w:rPr>
        <w:t xml:space="preserve"> Recently</w:t>
      </w:r>
      <w:r w:rsidR="00A94523" w:rsidRPr="00750C1D">
        <w:rPr>
          <w:color w:val="0E101A"/>
          <w:szCs w:val="24"/>
        </w:rPr>
        <w:t xml:space="preserve"> the</w:t>
      </w:r>
      <w:r w:rsidR="00ED2C2A" w:rsidRPr="00750C1D">
        <w:rPr>
          <w:color w:val="0E101A"/>
          <w:szCs w:val="24"/>
        </w:rPr>
        <w:t xml:space="preserve"> </w:t>
      </w:r>
      <w:r w:rsidR="0091087E">
        <w:rPr>
          <w:color w:val="0E101A"/>
          <w:szCs w:val="24"/>
        </w:rPr>
        <w:t xml:space="preserve">government of the </w:t>
      </w:r>
      <w:r w:rsidR="00A94523" w:rsidRPr="00750C1D">
        <w:rPr>
          <w:color w:val="0E101A"/>
          <w:szCs w:val="24"/>
        </w:rPr>
        <w:t>UK</w:t>
      </w:r>
      <w:r w:rsidR="00ED2C2A" w:rsidRPr="00750C1D">
        <w:rPr>
          <w:color w:val="0E101A"/>
          <w:szCs w:val="24"/>
        </w:rPr>
        <w:t xml:space="preserve"> has taken response measures through an anti-obesity drive to place a ban on advertising sugary foods after 9</w:t>
      </w:r>
      <w:r w:rsidR="00AE12EE" w:rsidRPr="00750C1D">
        <w:rPr>
          <w:color w:val="0E101A"/>
          <w:szCs w:val="24"/>
        </w:rPr>
        <w:t xml:space="preserve"> </w:t>
      </w:r>
      <w:r w:rsidR="00ED2C2A" w:rsidRPr="00750C1D">
        <w:rPr>
          <w:color w:val="0E101A"/>
          <w:szCs w:val="24"/>
        </w:rPr>
        <w:t>pm</w:t>
      </w:r>
      <w:r w:rsidR="00ED2C2A" w:rsidRPr="00750C1D">
        <w:rPr>
          <w:color w:val="000000"/>
        </w:rPr>
        <w:t xml:space="preserve"> </w:t>
      </w:r>
      <w:r w:rsidR="00ED2C2A" w:rsidRPr="00750C1D">
        <w:rPr>
          <w:rStyle w:val="selectable"/>
          <w:color w:val="000000"/>
        </w:rPr>
        <w:t>(</w:t>
      </w:r>
      <w:r w:rsidR="00ED2C2A" w:rsidRPr="00750C1D">
        <w:rPr>
          <w:rStyle w:val="Strong"/>
          <w:b w:val="0"/>
          <w:bCs w:val="0"/>
        </w:rPr>
        <w:t>Parkinson J</w:t>
      </w:r>
      <w:r w:rsidR="00ED2C2A" w:rsidRPr="00750C1D">
        <w:rPr>
          <w:rStyle w:val="selectable"/>
          <w:color w:val="000000"/>
        </w:rPr>
        <w:t>, 2021)</w:t>
      </w:r>
      <w:r w:rsidR="00D162AD" w:rsidRPr="00750C1D">
        <w:rPr>
          <w:color w:val="0E101A"/>
          <w:szCs w:val="24"/>
        </w:rPr>
        <w:t xml:space="preserve">. </w:t>
      </w:r>
      <w:r w:rsidR="003D78B6" w:rsidRPr="00750C1D">
        <w:rPr>
          <w:color w:val="0E101A"/>
          <w:szCs w:val="24"/>
        </w:rPr>
        <w:t>According to UK-GOV estimations</w:t>
      </w:r>
      <w:r w:rsidR="00FB5D71" w:rsidRPr="00750C1D">
        <w:rPr>
          <w:color w:val="0E101A"/>
          <w:szCs w:val="24"/>
        </w:rPr>
        <w:t>,</w:t>
      </w:r>
      <w:r w:rsidR="003D78B6" w:rsidRPr="00750C1D">
        <w:rPr>
          <w:color w:val="0E101A"/>
          <w:szCs w:val="24"/>
        </w:rPr>
        <w:t xml:space="preserve"> obesity is related to 30,000 deaths each year, reduces an individual’s lifespan by </w:t>
      </w:r>
      <w:r w:rsidR="00AE12EE" w:rsidRPr="00750C1D">
        <w:rPr>
          <w:color w:val="0E101A"/>
          <w:szCs w:val="24"/>
        </w:rPr>
        <w:t>nine</w:t>
      </w:r>
      <w:r w:rsidR="003D78B6" w:rsidRPr="00750C1D">
        <w:rPr>
          <w:color w:val="0E101A"/>
          <w:szCs w:val="24"/>
        </w:rPr>
        <w:t xml:space="preserve"> years on average</w:t>
      </w:r>
      <w:r w:rsidR="005A4298" w:rsidRPr="00750C1D">
        <w:rPr>
          <w:color w:val="0E101A"/>
          <w:szCs w:val="24"/>
        </w:rPr>
        <w:t xml:space="preserve"> </w:t>
      </w:r>
      <w:r w:rsidR="003D78B6" w:rsidRPr="00750C1D">
        <w:rPr>
          <w:rStyle w:val="selectable"/>
          <w:color w:val="000000"/>
        </w:rPr>
        <w:t>(</w:t>
      </w:r>
      <w:r w:rsidR="001A55B3" w:rsidRPr="00750C1D">
        <w:rPr>
          <w:rStyle w:val="selectable"/>
          <w:color w:val="000000"/>
        </w:rPr>
        <w:t>GOV.UK.</w:t>
      </w:r>
      <w:r w:rsidR="003D78B6" w:rsidRPr="00750C1D">
        <w:rPr>
          <w:rStyle w:val="selectable"/>
          <w:color w:val="000000"/>
        </w:rPr>
        <w:t>, 2021</w:t>
      </w:r>
      <w:r w:rsidR="004D3001" w:rsidRPr="00750C1D">
        <w:rPr>
          <w:rStyle w:val="selectable"/>
          <w:color w:val="000000"/>
        </w:rPr>
        <w:t>)</w:t>
      </w:r>
      <w:r w:rsidR="00C6117D" w:rsidRPr="00750C1D">
        <w:rPr>
          <w:noProof/>
          <w:color w:val="0E101A"/>
          <w:szCs w:val="24"/>
        </w:rPr>
        <w:drawing>
          <wp:inline distT="0" distB="0" distL="0" distR="0" wp14:anchorId="40F0523B" wp14:editId="245D4178">
            <wp:extent cx="6172200" cy="3985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34861" cy="4025790"/>
                    </a:xfrm>
                    <a:prstGeom prst="rect">
                      <a:avLst/>
                    </a:prstGeom>
                  </pic:spPr>
                </pic:pic>
              </a:graphicData>
            </a:graphic>
          </wp:inline>
        </w:drawing>
      </w:r>
    </w:p>
    <w:p w14:paraId="7554FA4A" w14:textId="00E86F5E" w:rsidR="00C6117D" w:rsidRPr="000A7486" w:rsidRDefault="00C6117D" w:rsidP="000A7486">
      <w:pPr>
        <w:jc w:val="center"/>
        <w:rPr>
          <w:b/>
          <w:bCs/>
          <w:sz w:val="20"/>
          <w:lang w:val="en-IN" w:eastAsia="en-IN"/>
        </w:rPr>
      </w:pPr>
      <w:bookmarkStart w:id="6" w:name="_Hlk82545313"/>
      <w:r w:rsidRPr="000A7486">
        <w:rPr>
          <w:b/>
          <w:bCs/>
          <w:sz w:val="20"/>
          <w:lang w:val="en-IN" w:eastAsia="en-IN"/>
        </w:rPr>
        <w:t>Image source</w:t>
      </w:r>
      <w:r w:rsidR="00E87994" w:rsidRPr="000A7486">
        <w:rPr>
          <w:b/>
          <w:bCs/>
          <w:sz w:val="20"/>
          <w:lang w:val="en-IN" w:eastAsia="en-IN"/>
        </w:rPr>
        <w:t xml:space="preserve"> (gov.UK, 2017)</w:t>
      </w:r>
    </w:p>
    <w:p w14:paraId="26A5285E" w14:textId="6D2ADC0A" w:rsidR="00741D39" w:rsidRPr="000A7486" w:rsidRDefault="004D2FFA" w:rsidP="000A7486">
      <w:pPr>
        <w:jc w:val="center"/>
        <w:rPr>
          <w:i/>
          <w:iCs/>
          <w:sz w:val="20"/>
          <w:lang w:val="en-IN" w:eastAsia="en-IN"/>
        </w:rPr>
      </w:pPr>
      <w:hyperlink r:id="rId9" w:history="1">
        <w:r w:rsidR="00C6117D" w:rsidRPr="000A7486">
          <w:rPr>
            <w:rStyle w:val="Hyperlink"/>
            <w:i/>
            <w:iCs/>
            <w:sz w:val="20"/>
            <w:lang w:val="en-IN" w:eastAsia="en-IN"/>
          </w:rPr>
          <w:t>https://www.gov.uk/government/publications/health-matters-obesity-and-the-food-environment/health-matters-obesity-and-the-food-environment--2</w:t>
        </w:r>
      </w:hyperlink>
    </w:p>
    <w:bookmarkEnd w:id="6"/>
    <w:p w14:paraId="3183CBBC" w14:textId="0849E6DD" w:rsidR="00D26D1F" w:rsidRPr="00750C1D" w:rsidRDefault="00D26D1F" w:rsidP="00581EC1">
      <w:pPr>
        <w:pStyle w:val="NormalWeb"/>
        <w:spacing w:before="0" w:beforeAutospacing="0" w:after="0" w:afterAutospacing="0"/>
        <w:ind w:firstLine="720"/>
        <w:rPr>
          <w:sz w:val="20"/>
          <w:szCs w:val="20"/>
        </w:rPr>
      </w:pPr>
    </w:p>
    <w:p w14:paraId="162A659C" w14:textId="77777777" w:rsidR="003C5466" w:rsidRPr="00750C1D" w:rsidRDefault="003C5466" w:rsidP="00581EC1">
      <w:pPr>
        <w:pStyle w:val="NormalWeb"/>
        <w:spacing w:before="0" w:beforeAutospacing="0" w:after="0" w:afterAutospacing="0"/>
        <w:ind w:firstLine="720"/>
        <w:rPr>
          <w:sz w:val="20"/>
          <w:szCs w:val="20"/>
        </w:rPr>
      </w:pPr>
    </w:p>
    <w:p w14:paraId="2F8CF2A8" w14:textId="5DBE32C7" w:rsidR="00186C31" w:rsidRPr="00750C1D" w:rsidRDefault="00574505" w:rsidP="00C60B7D">
      <w:pPr>
        <w:pStyle w:val="Heading2"/>
        <w:rPr>
          <w:rFonts w:ascii="Times New Roman" w:hAnsi="Times New Roman" w:cs="Times New Roman"/>
        </w:rPr>
      </w:pPr>
      <w:bookmarkStart w:id="7" w:name="_Toc82181055"/>
      <w:r w:rsidRPr="00750C1D">
        <w:rPr>
          <w:rFonts w:ascii="Times New Roman" w:hAnsi="Times New Roman" w:cs="Times New Roman"/>
        </w:rPr>
        <w:t xml:space="preserve">Life-style Management </w:t>
      </w:r>
      <w:r w:rsidR="0046013F" w:rsidRPr="00750C1D">
        <w:rPr>
          <w:rFonts w:ascii="Times New Roman" w:hAnsi="Times New Roman" w:cs="Times New Roman"/>
        </w:rPr>
        <w:t>services</w:t>
      </w:r>
      <w:r w:rsidRPr="00750C1D">
        <w:rPr>
          <w:rFonts w:ascii="Times New Roman" w:hAnsi="Times New Roman" w:cs="Times New Roman"/>
        </w:rPr>
        <w:t xml:space="preserve"> and the role of MoreLife to address the concern</w:t>
      </w:r>
      <w:r w:rsidR="000864F3" w:rsidRPr="00750C1D">
        <w:rPr>
          <w:rFonts w:ascii="Times New Roman" w:hAnsi="Times New Roman" w:cs="Times New Roman"/>
        </w:rPr>
        <w:t>.</w:t>
      </w:r>
      <w:bookmarkEnd w:id="7"/>
    </w:p>
    <w:p w14:paraId="0A096017" w14:textId="77777777" w:rsidR="00006D78" w:rsidRPr="00750C1D" w:rsidRDefault="00006D78" w:rsidP="00F57536">
      <w:pPr>
        <w:rPr>
          <w:lang w:val="en-IN" w:eastAsia="en-US"/>
        </w:rPr>
      </w:pPr>
    </w:p>
    <w:p w14:paraId="1BB0DB34" w14:textId="2088F434" w:rsidR="00C06850" w:rsidRPr="00750C1D" w:rsidRDefault="00006D78" w:rsidP="00A76301">
      <w:pPr>
        <w:pStyle w:val="NormalWeb"/>
        <w:spacing w:before="0" w:beforeAutospacing="0" w:after="0" w:afterAutospacing="0" w:line="360" w:lineRule="auto"/>
        <w:ind w:firstLine="720"/>
        <w:rPr>
          <w:sz w:val="20"/>
          <w:szCs w:val="20"/>
        </w:rPr>
      </w:pPr>
      <w:r w:rsidRPr="00750C1D">
        <w:rPr>
          <w:color w:val="000000"/>
          <w:shd w:val="clear" w:color="auto" w:fill="FFFFFF"/>
        </w:rPr>
        <w:t>T</w:t>
      </w:r>
      <w:r w:rsidR="007635CA" w:rsidRPr="00750C1D">
        <w:rPr>
          <w:color w:val="000000"/>
          <w:shd w:val="clear" w:color="auto" w:fill="FFFFFF"/>
        </w:rPr>
        <w:t>reatments for obesity include exercise, medication, surgery</w:t>
      </w:r>
      <w:r w:rsidR="00FB5D71" w:rsidRPr="00750C1D">
        <w:rPr>
          <w:color w:val="000000"/>
          <w:shd w:val="clear" w:color="auto" w:fill="FFFFFF"/>
        </w:rPr>
        <w:t>,</w:t>
      </w:r>
      <w:r w:rsidR="007635CA" w:rsidRPr="00750C1D">
        <w:rPr>
          <w:color w:val="000000"/>
          <w:shd w:val="clear" w:color="auto" w:fill="FFFFFF"/>
        </w:rPr>
        <w:t xml:space="preserve"> and utilizing services provided by local support groups</w:t>
      </w:r>
      <w:r w:rsidR="001B2A5B" w:rsidRPr="00750C1D">
        <w:rPr>
          <w:color w:val="000000"/>
          <w:shd w:val="clear" w:color="auto" w:fill="FFFFFF"/>
        </w:rPr>
        <w:t>.</w:t>
      </w:r>
      <w:r w:rsidRPr="00750C1D">
        <w:rPr>
          <w:color w:val="000000"/>
          <w:shd w:val="clear" w:color="auto" w:fill="FFFFFF"/>
        </w:rPr>
        <w:t xml:space="preserve"> </w:t>
      </w:r>
      <w:r w:rsidR="001B2A5B" w:rsidRPr="00750C1D">
        <w:rPr>
          <w:color w:val="000000"/>
          <w:shd w:val="clear" w:color="auto" w:fill="FFFFFF"/>
        </w:rPr>
        <w:t>A</w:t>
      </w:r>
      <w:r w:rsidRPr="00750C1D">
        <w:rPr>
          <w:color w:val="000000"/>
          <w:shd w:val="clear" w:color="auto" w:fill="FFFFFF"/>
        </w:rPr>
        <w:t xml:space="preserve"> decrease in weight </w:t>
      </w:r>
      <w:r w:rsidR="00FB5D71" w:rsidRPr="00750C1D">
        <w:rPr>
          <w:color w:val="000000"/>
          <w:shd w:val="clear" w:color="auto" w:fill="FFFFFF"/>
        </w:rPr>
        <w:t xml:space="preserve">of </w:t>
      </w:r>
      <w:r w:rsidRPr="00750C1D">
        <w:rPr>
          <w:color w:val="000000"/>
          <w:shd w:val="clear" w:color="auto" w:fill="FFFFFF"/>
        </w:rPr>
        <w:t xml:space="preserve">around 5 to 10% of the bodyweight helps </w:t>
      </w:r>
      <w:r w:rsidR="008D680A" w:rsidRPr="00750C1D">
        <w:rPr>
          <w:color w:val="000000"/>
          <w:shd w:val="clear" w:color="auto" w:fill="FFFFFF"/>
        </w:rPr>
        <w:t>reduce</w:t>
      </w:r>
      <w:r w:rsidRPr="00750C1D">
        <w:rPr>
          <w:color w:val="000000"/>
          <w:shd w:val="clear" w:color="auto" w:fill="FFFFFF"/>
        </w:rPr>
        <w:t xml:space="preserve"> the complications associated with </w:t>
      </w:r>
      <w:r w:rsidR="001B2A5B" w:rsidRPr="00750C1D">
        <w:rPr>
          <w:color w:val="000000"/>
          <w:shd w:val="clear" w:color="auto" w:fill="FFFFFF"/>
        </w:rPr>
        <w:t>obesity and its associated</w:t>
      </w:r>
      <w:r w:rsidRPr="00750C1D">
        <w:rPr>
          <w:color w:val="000000"/>
          <w:shd w:val="clear" w:color="auto" w:fill="FFFFFF"/>
        </w:rPr>
        <w:t xml:space="preserve"> comorbidities</w:t>
      </w:r>
      <w:r w:rsidRPr="00750C1D">
        <w:rPr>
          <w:rStyle w:val="selectable"/>
          <w:color w:val="000000"/>
        </w:rPr>
        <w:t xml:space="preserve"> (NHLBI, 2021)</w:t>
      </w:r>
      <w:r w:rsidRPr="00750C1D">
        <w:rPr>
          <w:color w:val="0E101A"/>
        </w:rPr>
        <w:t>.</w:t>
      </w:r>
      <w:r w:rsidR="00407BC0" w:rsidRPr="00750C1D">
        <w:rPr>
          <w:color w:val="0E101A"/>
        </w:rPr>
        <w:t xml:space="preserve"> </w:t>
      </w:r>
      <w:r w:rsidR="0029348F" w:rsidRPr="00750C1D">
        <w:rPr>
          <w:color w:val="0E101A"/>
        </w:rPr>
        <w:t>A</w:t>
      </w:r>
      <w:r w:rsidRPr="00750C1D">
        <w:rPr>
          <w:color w:val="0E101A"/>
        </w:rPr>
        <w:t xml:space="preserve"> </w:t>
      </w:r>
      <w:r w:rsidR="0029348F" w:rsidRPr="00750C1D">
        <w:rPr>
          <w:color w:val="0E101A"/>
        </w:rPr>
        <w:t>f</w:t>
      </w:r>
      <w:r w:rsidR="001B2A5B" w:rsidRPr="00750C1D">
        <w:rPr>
          <w:color w:val="0E101A"/>
        </w:rPr>
        <w:t>requently</w:t>
      </w:r>
      <w:r w:rsidRPr="00750C1D">
        <w:rPr>
          <w:color w:val="0E101A"/>
        </w:rPr>
        <w:t xml:space="preserve"> suggested treatment for obesity </w:t>
      </w:r>
      <w:r w:rsidR="0029348F" w:rsidRPr="00750C1D">
        <w:rPr>
          <w:color w:val="0E101A"/>
        </w:rPr>
        <w:t>is</w:t>
      </w:r>
      <w:r w:rsidRPr="00750C1D">
        <w:rPr>
          <w:color w:val="0E101A"/>
        </w:rPr>
        <w:t xml:space="preserve"> </w:t>
      </w:r>
      <w:r w:rsidR="005E69D4" w:rsidRPr="00750C1D">
        <w:rPr>
          <w:color w:val="0E101A"/>
        </w:rPr>
        <w:t>to utilize</w:t>
      </w:r>
      <w:r w:rsidRPr="00750C1D">
        <w:rPr>
          <w:color w:val="0E101A"/>
        </w:rPr>
        <w:t xml:space="preserve"> the help provided by the local health groups</w:t>
      </w:r>
      <w:r w:rsidRPr="00750C1D">
        <w:rPr>
          <w:rStyle w:val="selectable"/>
          <w:color w:val="000000"/>
        </w:rPr>
        <w:t xml:space="preserve"> </w:t>
      </w:r>
      <w:r w:rsidRPr="00750C1D">
        <w:rPr>
          <w:color w:val="0E101A"/>
        </w:rPr>
        <w:t xml:space="preserve">and </w:t>
      </w:r>
      <w:r w:rsidRPr="00750C1D">
        <w:t xml:space="preserve">lifestyle intervention </w:t>
      </w:r>
      <w:r w:rsidR="00E907A0" w:rsidRPr="00750C1D">
        <w:t>programs</w:t>
      </w:r>
      <w:r w:rsidR="00E907A0" w:rsidRPr="00750C1D">
        <w:rPr>
          <w:rStyle w:val="selectable"/>
          <w:color w:val="000000"/>
        </w:rPr>
        <w:t xml:space="preserve"> (</w:t>
      </w:r>
      <w:r w:rsidR="00F86376" w:rsidRPr="00750C1D">
        <w:rPr>
          <w:rStyle w:val="selectable"/>
          <w:color w:val="000000"/>
        </w:rPr>
        <w:t>Obesity- Treatment, 2021)</w:t>
      </w:r>
      <w:r w:rsidRPr="00750C1D">
        <w:t>.</w:t>
      </w:r>
      <w:r w:rsidRPr="00750C1D">
        <w:rPr>
          <w:sz w:val="20"/>
          <w:szCs w:val="20"/>
        </w:rPr>
        <w:t xml:space="preserve"> </w:t>
      </w:r>
      <w:r w:rsidR="00AB71AC" w:rsidRPr="00750C1D">
        <w:t>Lifestyle management</w:t>
      </w:r>
      <w:r w:rsidR="002157E2" w:rsidRPr="00750C1D">
        <w:t xml:space="preserve"> programs utilize diet and physical activity monitoring to help individuals overcome obesity.</w:t>
      </w:r>
      <w:r w:rsidR="006B3EB1" w:rsidRPr="00750C1D">
        <w:t xml:space="preserve"> </w:t>
      </w:r>
    </w:p>
    <w:p w14:paraId="6238916D" w14:textId="67ECAFA0" w:rsidR="0046013F" w:rsidRPr="00750C1D" w:rsidRDefault="0046013F" w:rsidP="006B3EB1">
      <w:pPr>
        <w:rPr>
          <w:iCs/>
          <w:szCs w:val="24"/>
        </w:rPr>
      </w:pPr>
    </w:p>
    <w:p w14:paraId="7E1A8E13" w14:textId="3A7B1B44" w:rsidR="001B2A5B" w:rsidRPr="00750C1D" w:rsidRDefault="005239A6" w:rsidP="005239A6">
      <w:pPr>
        <w:pStyle w:val="Heading2"/>
        <w:rPr>
          <w:rFonts w:ascii="Times New Roman" w:hAnsi="Times New Roman" w:cs="Times New Roman"/>
          <w:lang w:val="en-IN" w:eastAsia="en-US"/>
        </w:rPr>
      </w:pPr>
      <w:bookmarkStart w:id="8" w:name="_Toc82181056"/>
      <w:r w:rsidRPr="00750C1D">
        <w:rPr>
          <w:rFonts w:ascii="Times New Roman" w:hAnsi="Times New Roman" w:cs="Times New Roman"/>
        </w:rPr>
        <w:lastRenderedPageBreak/>
        <w:t>An overview of MoreLife</w:t>
      </w:r>
      <w:bookmarkEnd w:id="8"/>
    </w:p>
    <w:p w14:paraId="0E7F82A8" w14:textId="49972A45" w:rsidR="00B52468" w:rsidRPr="00750C1D" w:rsidRDefault="00B5319C" w:rsidP="00B52468">
      <w:pPr>
        <w:rPr>
          <w:lang w:val="en-IN" w:eastAsia="en-US"/>
        </w:rPr>
      </w:pPr>
      <w:r w:rsidRPr="00750C1D">
        <w:rPr>
          <w:lang w:val="en-IN" w:eastAsia="en-US"/>
        </w:rPr>
        <w:t xml:space="preserve">                        </w:t>
      </w:r>
      <w:r w:rsidR="00F43A5A" w:rsidRPr="00750C1D">
        <w:rPr>
          <w:noProof/>
          <w:lang w:val="en-IN" w:eastAsia="en-US"/>
        </w:rPr>
        <w:drawing>
          <wp:inline distT="0" distB="0" distL="0" distR="0" wp14:anchorId="473D8018" wp14:editId="10A1C1DF">
            <wp:extent cx="5181600" cy="284339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2839" cy="2887973"/>
                    </a:xfrm>
                    <a:prstGeom prst="rect">
                      <a:avLst/>
                    </a:prstGeom>
                  </pic:spPr>
                </pic:pic>
              </a:graphicData>
            </a:graphic>
          </wp:inline>
        </w:drawing>
      </w:r>
    </w:p>
    <w:p w14:paraId="2DEBBD16" w14:textId="015FB151" w:rsidR="00F43A5A" w:rsidRPr="00750C1D" w:rsidRDefault="008E79D2" w:rsidP="008E79D2">
      <w:pPr>
        <w:rPr>
          <w:iCs/>
          <w:szCs w:val="24"/>
        </w:rPr>
      </w:pPr>
      <w:r>
        <w:rPr>
          <w:b/>
          <w:bCs/>
          <w:iCs/>
          <w:szCs w:val="24"/>
        </w:rPr>
        <w:t xml:space="preserve">                            </w:t>
      </w:r>
      <w:r w:rsidR="00F43A5A" w:rsidRPr="00750C1D">
        <w:rPr>
          <w:b/>
          <w:bCs/>
          <w:iCs/>
          <w:szCs w:val="24"/>
        </w:rPr>
        <w:t>Image source</w:t>
      </w:r>
      <w:r w:rsidR="00F43A5A" w:rsidRPr="00750C1D">
        <w:rPr>
          <w:iCs/>
          <w:szCs w:val="24"/>
        </w:rPr>
        <w:t xml:space="preserve">: </w:t>
      </w:r>
      <w:r w:rsidR="005F251D" w:rsidRPr="00750C1D">
        <w:rPr>
          <w:iCs/>
          <w:szCs w:val="24"/>
        </w:rPr>
        <w:t>(MoreLife, 2021)</w:t>
      </w:r>
      <w:r w:rsidR="003F2FA8" w:rsidRPr="00750C1D">
        <w:rPr>
          <w:iCs/>
          <w:szCs w:val="24"/>
        </w:rPr>
        <w:t xml:space="preserve"> </w:t>
      </w:r>
      <w:hyperlink r:id="rId11" w:history="1">
        <w:r w:rsidR="003F2FA8" w:rsidRPr="00750C1D">
          <w:rPr>
            <w:rStyle w:val="Hyperlink"/>
            <w:i/>
            <w:iCs/>
            <w:sz w:val="16"/>
            <w:szCs w:val="16"/>
            <w:shd w:val="clear" w:color="auto" w:fill="FFFFFF"/>
          </w:rPr>
          <w:t>https://www.more-life.co.uk/</w:t>
        </w:r>
      </w:hyperlink>
    </w:p>
    <w:p w14:paraId="6C548AA9" w14:textId="77777777" w:rsidR="00F43A5A" w:rsidRPr="00750C1D" w:rsidRDefault="00F43A5A" w:rsidP="000F03D5">
      <w:pPr>
        <w:ind w:firstLine="720"/>
        <w:rPr>
          <w:iCs/>
          <w:szCs w:val="24"/>
        </w:rPr>
      </w:pPr>
    </w:p>
    <w:p w14:paraId="20749459" w14:textId="00AA2DC8" w:rsidR="006B3EB1" w:rsidRPr="00750C1D" w:rsidRDefault="006B3EB1" w:rsidP="00974EBC">
      <w:pPr>
        <w:spacing w:line="360" w:lineRule="auto"/>
        <w:ind w:firstLine="720"/>
        <w:rPr>
          <w:color w:val="222222"/>
          <w:szCs w:val="24"/>
          <w:shd w:val="clear" w:color="auto" w:fill="FFFFFF"/>
        </w:rPr>
      </w:pPr>
      <w:r w:rsidRPr="00750C1D">
        <w:rPr>
          <w:iCs/>
          <w:szCs w:val="24"/>
        </w:rPr>
        <w:t>More</w:t>
      </w:r>
      <w:r w:rsidR="0046013F" w:rsidRPr="00750C1D">
        <w:rPr>
          <w:iCs/>
          <w:szCs w:val="24"/>
        </w:rPr>
        <w:t>L</w:t>
      </w:r>
      <w:r w:rsidRPr="00750C1D">
        <w:rPr>
          <w:iCs/>
          <w:szCs w:val="24"/>
        </w:rPr>
        <w:t>ife is a community welfare organization with a mission to support people by building confidence and give them greater control of their health and lifestyle. More</w:t>
      </w:r>
      <w:r w:rsidR="0046013F" w:rsidRPr="00750C1D">
        <w:rPr>
          <w:iCs/>
          <w:szCs w:val="24"/>
        </w:rPr>
        <w:t>L</w:t>
      </w:r>
      <w:r w:rsidRPr="00750C1D">
        <w:rPr>
          <w:iCs/>
          <w:szCs w:val="24"/>
        </w:rPr>
        <w:t xml:space="preserve">ife also offers weight management services to help overweight and obese adults and children. </w:t>
      </w:r>
      <w:r w:rsidRPr="00750C1D">
        <w:rPr>
          <w:color w:val="222222"/>
          <w:szCs w:val="24"/>
          <w:shd w:val="clear" w:color="auto" w:fill="FFFFFF"/>
        </w:rPr>
        <w:t xml:space="preserve"> Weight management programs at MoreLife are usually held for 14 weeks at different locations in </w:t>
      </w:r>
      <w:r w:rsidR="00FB5D71" w:rsidRPr="00750C1D">
        <w:rPr>
          <w:color w:val="222222"/>
          <w:szCs w:val="24"/>
          <w:shd w:val="clear" w:color="auto" w:fill="FFFFFF"/>
        </w:rPr>
        <w:t xml:space="preserve">the </w:t>
      </w:r>
      <w:r w:rsidRPr="00750C1D">
        <w:rPr>
          <w:color w:val="222222"/>
          <w:szCs w:val="24"/>
          <w:shd w:val="clear" w:color="auto" w:fill="FFFFFF"/>
        </w:rPr>
        <w:t>UK.</w:t>
      </w:r>
      <w:r w:rsidR="00537443" w:rsidRPr="00750C1D">
        <w:rPr>
          <w:color w:val="222222"/>
          <w:szCs w:val="24"/>
          <w:shd w:val="clear" w:color="auto" w:fill="FFFFFF"/>
        </w:rPr>
        <w:t xml:space="preserve"> </w:t>
      </w:r>
      <w:r w:rsidRPr="00750C1D">
        <w:rPr>
          <w:color w:val="222222"/>
          <w:szCs w:val="24"/>
          <w:shd w:val="clear" w:color="auto" w:fill="FFFFFF"/>
        </w:rPr>
        <w:t xml:space="preserve">These divisions working at various geographical locations across </w:t>
      </w:r>
      <w:r w:rsidR="00FB5D71" w:rsidRPr="00750C1D">
        <w:rPr>
          <w:color w:val="222222"/>
          <w:szCs w:val="24"/>
          <w:shd w:val="clear" w:color="auto" w:fill="FFFFFF"/>
        </w:rPr>
        <w:t xml:space="preserve">the </w:t>
      </w:r>
      <w:r w:rsidRPr="00750C1D">
        <w:rPr>
          <w:color w:val="222222"/>
          <w:szCs w:val="24"/>
          <w:shd w:val="clear" w:color="auto" w:fill="FFFFFF"/>
        </w:rPr>
        <w:t>UK are called commissionaires.</w:t>
      </w:r>
      <w:r w:rsidR="00537443" w:rsidRPr="00750C1D">
        <w:rPr>
          <w:color w:val="222222"/>
          <w:szCs w:val="24"/>
          <w:shd w:val="clear" w:color="auto" w:fill="FFFFFF"/>
        </w:rPr>
        <w:t xml:space="preserve"> Participants utilizing MoreLife’s services include individuals from diverse gender,</w:t>
      </w:r>
      <w:r w:rsidR="0091087E">
        <w:rPr>
          <w:color w:val="222222"/>
          <w:szCs w:val="24"/>
          <w:shd w:val="clear" w:color="auto" w:fill="FFFFFF"/>
        </w:rPr>
        <w:t xml:space="preserve"> </w:t>
      </w:r>
      <w:r w:rsidR="00537443" w:rsidRPr="00750C1D">
        <w:rPr>
          <w:color w:val="222222"/>
          <w:szCs w:val="24"/>
          <w:shd w:val="clear" w:color="auto" w:fill="FFFFFF"/>
        </w:rPr>
        <w:t>ethnicity</w:t>
      </w:r>
      <w:r w:rsidR="0091087E">
        <w:rPr>
          <w:color w:val="222222"/>
          <w:szCs w:val="24"/>
          <w:shd w:val="clear" w:color="auto" w:fill="FFFFFF"/>
        </w:rPr>
        <w:t xml:space="preserve"> and </w:t>
      </w:r>
      <w:r w:rsidR="0091087E" w:rsidRPr="00750C1D">
        <w:rPr>
          <w:color w:val="222222"/>
          <w:szCs w:val="24"/>
          <w:shd w:val="clear" w:color="auto" w:fill="FFFFFF"/>
        </w:rPr>
        <w:t>age groups</w:t>
      </w:r>
      <w:r w:rsidR="00537443" w:rsidRPr="00750C1D">
        <w:rPr>
          <w:color w:val="222222"/>
          <w:szCs w:val="24"/>
          <w:shd w:val="clear" w:color="auto" w:fill="FFFFFF"/>
        </w:rPr>
        <w:t>.</w:t>
      </w:r>
    </w:p>
    <w:p w14:paraId="3255861B" w14:textId="5F2E5718" w:rsidR="00C06850" w:rsidRPr="00750C1D" w:rsidRDefault="00C06850" w:rsidP="00537443">
      <w:pPr>
        <w:pStyle w:val="NormalWeb"/>
        <w:spacing w:before="0" w:beforeAutospacing="0" w:after="0" w:afterAutospacing="0"/>
      </w:pPr>
    </w:p>
    <w:p w14:paraId="15949665" w14:textId="65D08F33" w:rsidR="00C06850" w:rsidRPr="00750C1D" w:rsidRDefault="00537443" w:rsidP="00537443">
      <w:pPr>
        <w:pStyle w:val="Heading2"/>
        <w:rPr>
          <w:rFonts w:ascii="Times New Roman" w:hAnsi="Times New Roman" w:cs="Times New Roman"/>
          <w:sz w:val="24"/>
          <w:szCs w:val="24"/>
          <w:lang w:eastAsia="en-US"/>
        </w:rPr>
      </w:pPr>
      <w:bookmarkStart w:id="9" w:name="_Toc82181057"/>
      <w:r w:rsidRPr="00750C1D">
        <w:rPr>
          <w:rFonts w:ascii="Times New Roman" w:hAnsi="Times New Roman" w:cs="Times New Roman"/>
          <w:sz w:val="24"/>
          <w:szCs w:val="24"/>
          <w:lang w:eastAsia="en-US"/>
        </w:rPr>
        <w:t xml:space="preserve">Early participant dropout a challenge </w:t>
      </w:r>
      <w:r w:rsidR="00A90529" w:rsidRPr="00750C1D">
        <w:rPr>
          <w:rFonts w:ascii="Times New Roman" w:hAnsi="Times New Roman" w:cs="Times New Roman"/>
          <w:sz w:val="24"/>
          <w:szCs w:val="24"/>
          <w:lang w:eastAsia="en-US"/>
        </w:rPr>
        <w:t>to</w:t>
      </w:r>
      <w:r w:rsidR="00AF0805">
        <w:rPr>
          <w:rFonts w:ascii="Times New Roman" w:hAnsi="Times New Roman" w:cs="Times New Roman"/>
          <w:sz w:val="24"/>
          <w:szCs w:val="24"/>
          <w:lang w:eastAsia="en-US"/>
        </w:rPr>
        <w:t xml:space="preserve"> weight interventions and</w:t>
      </w:r>
      <w:r w:rsidR="00A90529" w:rsidRPr="00750C1D">
        <w:rPr>
          <w:rFonts w:ascii="Times New Roman" w:hAnsi="Times New Roman" w:cs="Times New Roman"/>
          <w:sz w:val="24"/>
          <w:szCs w:val="24"/>
          <w:lang w:eastAsia="en-US"/>
        </w:rPr>
        <w:t xml:space="preserve"> MoreLife</w:t>
      </w:r>
      <w:bookmarkEnd w:id="9"/>
    </w:p>
    <w:p w14:paraId="2A33A41B" w14:textId="77777777" w:rsidR="00B52468" w:rsidRPr="00750C1D" w:rsidRDefault="00B52468" w:rsidP="00B52468">
      <w:pPr>
        <w:rPr>
          <w:szCs w:val="24"/>
          <w:lang w:eastAsia="en-US"/>
        </w:rPr>
      </w:pPr>
    </w:p>
    <w:p w14:paraId="4BEB0208" w14:textId="6673B80C" w:rsidR="000F65D2" w:rsidRPr="00750C1D" w:rsidRDefault="000F65D2" w:rsidP="008E2310">
      <w:pPr>
        <w:pStyle w:val="NormalWeb"/>
        <w:spacing w:before="0" w:beforeAutospacing="0" w:after="0" w:afterAutospacing="0" w:line="360" w:lineRule="auto"/>
        <w:ind w:firstLine="720"/>
        <w:rPr>
          <w:color w:val="000000"/>
        </w:rPr>
      </w:pPr>
      <w:r w:rsidRPr="00750C1D">
        <w:rPr>
          <w:iCs/>
        </w:rPr>
        <w:t xml:space="preserve">Lifestyle </w:t>
      </w:r>
      <w:r w:rsidR="00BB4913" w:rsidRPr="00750C1D">
        <w:rPr>
          <w:iCs/>
        </w:rPr>
        <w:t xml:space="preserve">intervention </w:t>
      </w:r>
      <w:r w:rsidRPr="00750C1D">
        <w:rPr>
          <w:iCs/>
        </w:rPr>
        <w:t xml:space="preserve">programs were known to experience high </w:t>
      </w:r>
      <w:r w:rsidR="009D7012" w:rsidRPr="00750C1D">
        <w:rPr>
          <w:iCs/>
        </w:rPr>
        <w:t>dropout</w:t>
      </w:r>
      <w:r w:rsidRPr="00750C1D">
        <w:rPr>
          <w:iCs/>
        </w:rPr>
        <w:t xml:space="preserve"> rates</w:t>
      </w:r>
      <w:r w:rsidR="00BE44C9" w:rsidRPr="00750C1D">
        <w:t>.</w:t>
      </w:r>
      <w:r w:rsidR="002157E2" w:rsidRPr="00750C1D">
        <w:t xml:space="preserve"> </w:t>
      </w:r>
      <w:r w:rsidR="00BE44C9" w:rsidRPr="00750C1D">
        <w:t>A</w:t>
      </w:r>
      <w:r w:rsidR="002157E2" w:rsidRPr="00750C1D">
        <w:t>bout 45</w:t>
      </w:r>
      <w:r w:rsidR="00BE44C9" w:rsidRPr="00750C1D">
        <w:rPr>
          <w:color w:val="000000"/>
        </w:rPr>
        <w:t xml:space="preserve">% of the participants are known to discontinue the </w:t>
      </w:r>
      <w:r w:rsidR="00DB2150" w:rsidRPr="00750C1D">
        <w:rPr>
          <w:color w:val="000000"/>
        </w:rPr>
        <w:t>treatment (</w:t>
      </w:r>
      <w:r w:rsidR="002157E2" w:rsidRPr="00750C1D">
        <w:t>Clark, M.M. et al</w:t>
      </w:r>
      <w:r w:rsidR="008D680A" w:rsidRPr="00750C1D">
        <w:t>.</w:t>
      </w:r>
      <w:r w:rsidR="002157E2" w:rsidRPr="00750C1D">
        <w:t>, 1996</w:t>
      </w:r>
      <w:r w:rsidR="002157E2" w:rsidRPr="00750C1D">
        <w:rPr>
          <w:color w:val="000000"/>
        </w:rPr>
        <w:t>).</w:t>
      </w:r>
      <w:r w:rsidR="001A620D" w:rsidRPr="00750C1D">
        <w:rPr>
          <w:color w:val="000000"/>
        </w:rPr>
        <w:t xml:space="preserve"> </w:t>
      </w:r>
      <w:r w:rsidR="0062066D" w:rsidRPr="00750C1D">
        <w:rPr>
          <w:color w:val="000000"/>
        </w:rPr>
        <w:t xml:space="preserve">Causes for the treatment attrition are not well understood. </w:t>
      </w:r>
      <w:r w:rsidR="00AF4501" w:rsidRPr="00750C1D">
        <w:rPr>
          <w:color w:val="000000"/>
        </w:rPr>
        <w:t>Lack of participant</w:t>
      </w:r>
      <w:r w:rsidR="00FB5D71" w:rsidRPr="00750C1D">
        <w:rPr>
          <w:color w:val="000000"/>
        </w:rPr>
        <w:t>'</w:t>
      </w:r>
      <w:r w:rsidR="00AF4501" w:rsidRPr="00750C1D">
        <w:rPr>
          <w:color w:val="000000"/>
        </w:rPr>
        <w:t>s adherence to the program</w:t>
      </w:r>
      <w:r w:rsidR="0062066D" w:rsidRPr="00750C1D">
        <w:rPr>
          <w:color w:val="000000"/>
        </w:rPr>
        <w:t xml:space="preserve"> results in treatment failure and</w:t>
      </w:r>
      <w:r w:rsidR="00A6420F" w:rsidRPr="00750C1D">
        <w:rPr>
          <w:color w:val="000000"/>
        </w:rPr>
        <w:t xml:space="preserve"> incur</w:t>
      </w:r>
      <w:r w:rsidR="00FB5D71" w:rsidRPr="00750C1D">
        <w:rPr>
          <w:color w:val="000000"/>
        </w:rPr>
        <w:t>s</w:t>
      </w:r>
      <w:r w:rsidR="0062066D" w:rsidRPr="00750C1D">
        <w:rPr>
          <w:color w:val="000000"/>
        </w:rPr>
        <w:t xml:space="preserve"> </w:t>
      </w:r>
      <w:r w:rsidR="00046E09" w:rsidRPr="00750C1D">
        <w:rPr>
          <w:color w:val="000000"/>
        </w:rPr>
        <w:t xml:space="preserve">financial </w:t>
      </w:r>
      <w:r w:rsidR="0062066D" w:rsidRPr="00750C1D">
        <w:rPr>
          <w:color w:val="000000"/>
        </w:rPr>
        <w:t>losses</w:t>
      </w:r>
      <w:r w:rsidR="00A6420F" w:rsidRPr="00750C1D">
        <w:rPr>
          <w:color w:val="000000"/>
        </w:rPr>
        <w:t xml:space="preserve"> for supporting </w:t>
      </w:r>
      <w:r w:rsidR="0056729A" w:rsidRPr="00750C1D">
        <w:rPr>
          <w:color w:val="000000"/>
        </w:rPr>
        <w:t>organizations</w:t>
      </w:r>
      <w:r w:rsidR="0062066D" w:rsidRPr="00750C1D">
        <w:rPr>
          <w:color w:val="000000"/>
        </w:rPr>
        <w:t>.</w:t>
      </w:r>
      <w:r w:rsidR="00905286" w:rsidRPr="00750C1D">
        <w:rPr>
          <w:color w:val="000000"/>
        </w:rPr>
        <w:t xml:space="preserve"> </w:t>
      </w:r>
      <w:r w:rsidR="00E27A12" w:rsidRPr="00750C1D">
        <w:rPr>
          <w:color w:val="000000"/>
        </w:rPr>
        <w:t>Studies</w:t>
      </w:r>
      <w:r w:rsidR="00905286" w:rsidRPr="00750C1D">
        <w:rPr>
          <w:color w:val="000000"/>
        </w:rPr>
        <w:t xml:space="preserve"> on attrition in e</w:t>
      </w:r>
      <w:r w:rsidR="00FB5D71" w:rsidRPr="00750C1D">
        <w:rPr>
          <w:color w:val="000000"/>
        </w:rPr>
        <w:t>H</w:t>
      </w:r>
      <w:r w:rsidR="00905286" w:rsidRPr="00750C1D">
        <w:rPr>
          <w:color w:val="000000"/>
        </w:rPr>
        <w:t>ealth interventions propose that unrealistic expectation</w:t>
      </w:r>
      <w:r w:rsidR="008D680A" w:rsidRPr="00750C1D">
        <w:rPr>
          <w:color w:val="000000"/>
        </w:rPr>
        <w:t>s</w:t>
      </w:r>
      <w:r w:rsidR="00905286" w:rsidRPr="00750C1D">
        <w:rPr>
          <w:color w:val="000000"/>
        </w:rPr>
        <w:t xml:space="preserve"> due to miss information, </w:t>
      </w:r>
      <w:r w:rsidR="004E657E" w:rsidRPr="00750C1D">
        <w:rPr>
          <w:color w:val="000000"/>
        </w:rPr>
        <w:t>intervention being an unpaid program</w:t>
      </w:r>
      <w:r w:rsidR="00E84C6E" w:rsidRPr="00750C1D">
        <w:rPr>
          <w:color w:val="000000"/>
        </w:rPr>
        <w:t xml:space="preserve">, amount of work needed to </w:t>
      </w:r>
      <w:r w:rsidR="008D680A" w:rsidRPr="00750C1D">
        <w:rPr>
          <w:color w:val="000000"/>
        </w:rPr>
        <w:t>notice</w:t>
      </w:r>
      <w:r w:rsidR="00E84C6E" w:rsidRPr="00750C1D">
        <w:rPr>
          <w:color w:val="000000"/>
        </w:rPr>
        <w:t xml:space="preserve"> benefits from an intervention</w:t>
      </w:r>
      <w:r w:rsidR="004E657E" w:rsidRPr="00750C1D">
        <w:rPr>
          <w:color w:val="000000"/>
        </w:rPr>
        <w:t xml:space="preserve"> can influence participant dropout</w:t>
      </w:r>
      <w:r w:rsidR="00CE3402" w:rsidRPr="00750C1D">
        <w:rPr>
          <w:color w:val="000000"/>
        </w:rPr>
        <w:t xml:space="preserve"> (</w:t>
      </w:r>
      <w:proofErr w:type="spellStart"/>
      <w:r w:rsidR="00CE3402" w:rsidRPr="00750C1D">
        <w:rPr>
          <w:color w:val="222222"/>
          <w:shd w:val="clear" w:color="auto" w:fill="FFFFFF"/>
        </w:rPr>
        <w:t>Eysenbach</w:t>
      </w:r>
      <w:proofErr w:type="spellEnd"/>
      <w:r w:rsidR="00CE3402" w:rsidRPr="00750C1D">
        <w:rPr>
          <w:color w:val="222222"/>
          <w:shd w:val="clear" w:color="auto" w:fill="FFFFFF"/>
        </w:rPr>
        <w:t>, G., 2005)</w:t>
      </w:r>
    </w:p>
    <w:p w14:paraId="18129E0B" w14:textId="7C1CCFC6" w:rsidR="008A25FB" w:rsidRPr="00750C1D" w:rsidRDefault="000F65D2" w:rsidP="008E2310">
      <w:pPr>
        <w:spacing w:line="360" w:lineRule="auto"/>
        <w:ind w:firstLine="720"/>
        <w:rPr>
          <w:iCs/>
          <w:szCs w:val="24"/>
        </w:rPr>
      </w:pPr>
      <w:r w:rsidRPr="00750C1D">
        <w:rPr>
          <w:iCs/>
          <w:szCs w:val="24"/>
        </w:rPr>
        <w:t xml:space="preserve">                     MoreLife’s weight management programs </w:t>
      </w:r>
      <w:r w:rsidR="008D680A" w:rsidRPr="00750C1D">
        <w:rPr>
          <w:iCs/>
          <w:szCs w:val="24"/>
        </w:rPr>
        <w:t>have a high dropout rate,</w:t>
      </w:r>
      <w:r w:rsidRPr="00750C1D">
        <w:rPr>
          <w:iCs/>
          <w:szCs w:val="24"/>
        </w:rPr>
        <w:t xml:space="preserve"> with only one</w:t>
      </w:r>
      <w:r w:rsidR="00FB5D71" w:rsidRPr="00750C1D">
        <w:rPr>
          <w:iCs/>
          <w:szCs w:val="24"/>
        </w:rPr>
        <w:t>-</w:t>
      </w:r>
      <w:r w:rsidRPr="00750C1D">
        <w:rPr>
          <w:iCs/>
          <w:szCs w:val="24"/>
        </w:rPr>
        <w:t xml:space="preserve">third of the participants completing the program. </w:t>
      </w:r>
      <w:r w:rsidR="008D680A" w:rsidRPr="00750C1D">
        <w:rPr>
          <w:iCs/>
          <w:szCs w:val="24"/>
        </w:rPr>
        <w:t>Low participant retention</w:t>
      </w:r>
      <w:r w:rsidRPr="00750C1D">
        <w:rPr>
          <w:iCs/>
          <w:szCs w:val="24"/>
        </w:rPr>
        <w:t xml:space="preserve"> is causing partial failure of their programs. Being a non-profit and community welfare </w:t>
      </w:r>
      <w:r w:rsidRPr="00750C1D">
        <w:rPr>
          <w:iCs/>
          <w:szCs w:val="24"/>
        </w:rPr>
        <w:lastRenderedPageBreak/>
        <w:t>organization exploring possible way</w:t>
      </w:r>
      <w:r w:rsidR="0056729A" w:rsidRPr="00750C1D">
        <w:rPr>
          <w:iCs/>
          <w:szCs w:val="24"/>
        </w:rPr>
        <w:t>s</w:t>
      </w:r>
      <w:r w:rsidRPr="00750C1D">
        <w:rPr>
          <w:iCs/>
          <w:szCs w:val="24"/>
        </w:rPr>
        <w:t xml:space="preserve"> to understand attrition is </w:t>
      </w:r>
      <w:r w:rsidR="000E77AD" w:rsidRPr="00750C1D">
        <w:rPr>
          <w:iCs/>
          <w:szCs w:val="24"/>
        </w:rPr>
        <w:t>paramount</w:t>
      </w:r>
      <w:r w:rsidRPr="00750C1D">
        <w:rPr>
          <w:iCs/>
          <w:szCs w:val="24"/>
        </w:rPr>
        <w:t xml:space="preserve"> to MoreLife’s mission.</w:t>
      </w:r>
    </w:p>
    <w:p w14:paraId="55D8F41F" w14:textId="2BFC6663" w:rsidR="00C43E3A" w:rsidRPr="00750C1D" w:rsidRDefault="00C43E3A" w:rsidP="000F65D2">
      <w:pPr>
        <w:ind w:firstLine="720"/>
        <w:rPr>
          <w:iCs/>
          <w:szCs w:val="24"/>
        </w:rPr>
      </w:pPr>
    </w:p>
    <w:p w14:paraId="0CF0A2C2" w14:textId="77777777" w:rsidR="00374F58" w:rsidRPr="00750C1D" w:rsidRDefault="00374F58" w:rsidP="000F65D2">
      <w:pPr>
        <w:ind w:firstLine="720"/>
        <w:rPr>
          <w:iCs/>
          <w:szCs w:val="24"/>
        </w:rPr>
      </w:pPr>
    </w:p>
    <w:p w14:paraId="11912507" w14:textId="458F7B60" w:rsidR="00C43E3A" w:rsidRPr="00750C1D" w:rsidRDefault="00C43E3A" w:rsidP="000F65D2">
      <w:pPr>
        <w:ind w:firstLine="720"/>
        <w:rPr>
          <w:iCs/>
          <w:szCs w:val="24"/>
        </w:rPr>
      </w:pPr>
      <w:r w:rsidRPr="00750C1D">
        <w:rPr>
          <w:b/>
          <w:bCs/>
          <w:iCs/>
          <w:szCs w:val="24"/>
        </w:rPr>
        <w:t>Distribution of participants at MoreLife by their Program engagement status</w:t>
      </w:r>
    </w:p>
    <w:p w14:paraId="31678A0E" w14:textId="16969DCE" w:rsidR="008A25FB" w:rsidRPr="00750C1D" w:rsidRDefault="00E14BC1" w:rsidP="000F65D2">
      <w:pPr>
        <w:ind w:firstLine="720"/>
        <w:rPr>
          <w:iCs/>
          <w:szCs w:val="24"/>
        </w:rPr>
      </w:pPr>
      <w:r w:rsidRPr="00750C1D">
        <w:rPr>
          <w:iCs/>
          <w:szCs w:val="24"/>
        </w:rPr>
        <w:t xml:space="preserve">          </w:t>
      </w:r>
      <w:r w:rsidR="00C43E3A" w:rsidRPr="00750C1D">
        <w:rPr>
          <w:iCs/>
          <w:noProof/>
          <w:szCs w:val="24"/>
        </w:rPr>
        <w:drawing>
          <wp:inline distT="0" distB="0" distL="0" distR="0" wp14:anchorId="6D654CC4" wp14:editId="1BD2776F">
            <wp:extent cx="3883010" cy="2567450"/>
            <wp:effectExtent l="0" t="0" r="381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9773" cy="2578533"/>
                    </a:xfrm>
                    <a:prstGeom prst="rect">
                      <a:avLst/>
                    </a:prstGeom>
                  </pic:spPr>
                </pic:pic>
              </a:graphicData>
            </a:graphic>
          </wp:inline>
        </w:drawing>
      </w:r>
    </w:p>
    <w:p w14:paraId="378FE043" w14:textId="2F632A71" w:rsidR="008A25FB" w:rsidRPr="00750C1D" w:rsidRDefault="008A25FB" w:rsidP="008A25FB">
      <w:pPr>
        <w:rPr>
          <w:b/>
          <w:bCs/>
          <w:color w:val="222222"/>
          <w:sz w:val="16"/>
          <w:szCs w:val="16"/>
          <w:shd w:val="clear" w:color="auto" w:fill="FFFFFF"/>
        </w:rPr>
      </w:pPr>
      <w:r w:rsidRPr="00750C1D">
        <w:rPr>
          <w:b/>
          <w:bCs/>
          <w:color w:val="222222"/>
          <w:sz w:val="16"/>
          <w:szCs w:val="16"/>
          <w:shd w:val="clear" w:color="auto" w:fill="FFFFFF"/>
        </w:rPr>
        <w:t xml:space="preserve">                                </w:t>
      </w:r>
      <w:r w:rsidR="00C94FB4" w:rsidRPr="00750C1D">
        <w:rPr>
          <w:b/>
          <w:bCs/>
          <w:color w:val="222222"/>
          <w:sz w:val="16"/>
          <w:szCs w:val="16"/>
          <w:shd w:val="clear" w:color="auto" w:fill="FFFFFF"/>
        </w:rPr>
        <w:t xml:space="preserve">     </w:t>
      </w:r>
      <w:r w:rsidRPr="00750C1D">
        <w:rPr>
          <w:b/>
          <w:bCs/>
          <w:color w:val="222222"/>
          <w:sz w:val="16"/>
          <w:szCs w:val="16"/>
          <w:shd w:val="clear" w:color="auto" w:fill="FFFFFF"/>
        </w:rPr>
        <w:t xml:space="preserve">Figure: Participant outcomes of the adult weight management programs conducted at MoreLife </w:t>
      </w:r>
    </w:p>
    <w:p w14:paraId="259B48AD" w14:textId="785BEABE" w:rsidR="008A25FB" w:rsidRPr="00750C1D" w:rsidRDefault="008A25FB" w:rsidP="008A25FB">
      <w:pPr>
        <w:rPr>
          <w:b/>
          <w:bCs/>
          <w:color w:val="222222"/>
          <w:sz w:val="16"/>
          <w:szCs w:val="16"/>
          <w:shd w:val="clear" w:color="auto" w:fill="FFFFFF"/>
        </w:rPr>
      </w:pPr>
      <w:r w:rsidRPr="00750C1D">
        <w:rPr>
          <w:b/>
          <w:bCs/>
          <w:color w:val="222222"/>
          <w:sz w:val="16"/>
          <w:szCs w:val="16"/>
          <w:shd w:val="clear" w:color="auto" w:fill="FFFFFF"/>
        </w:rPr>
        <w:t xml:space="preserve">                                 </w:t>
      </w:r>
      <w:r w:rsidR="00C94FB4" w:rsidRPr="00750C1D">
        <w:rPr>
          <w:b/>
          <w:bCs/>
          <w:color w:val="222222"/>
          <w:sz w:val="16"/>
          <w:szCs w:val="16"/>
          <w:shd w:val="clear" w:color="auto" w:fill="FFFFFF"/>
        </w:rPr>
        <w:t xml:space="preserve">    </w:t>
      </w:r>
      <w:r w:rsidRPr="00750C1D">
        <w:rPr>
          <w:b/>
          <w:bCs/>
          <w:color w:val="222222"/>
          <w:sz w:val="16"/>
          <w:szCs w:val="16"/>
          <w:shd w:val="clear" w:color="auto" w:fill="FFFFFF"/>
        </w:rPr>
        <w:t>between 2011 and 2018. Bar plot obtained through data visualization on adult dataset</w:t>
      </w:r>
    </w:p>
    <w:p w14:paraId="7F464CA9" w14:textId="06D2FD41" w:rsidR="008A25FB" w:rsidRPr="00750C1D" w:rsidRDefault="008A25FB" w:rsidP="0047780A">
      <w:pPr>
        <w:rPr>
          <w:iCs/>
          <w:szCs w:val="24"/>
        </w:rPr>
      </w:pPr>
    </w:p>
    <w:p w14:paraId="674A62C7" w14:textId="77777777" w:rsidR="00367D02" w:rsidRPr="00750C1D" w:rsidRDefault="00367D02" w:rsidP="0047780A">
      <w:pPr>
        <w:rPr>
          <w:iCs/>
          <w:szCs w:val="24"/>
        </w:rPr>
      </w:pPr>
    </w:p>
    <w:p w14:paraId="77CDF1C7" w14:textId="62216ACF" w:rsidR="000F65D2" w:rsidRPr="00750C1D" w:rsidRDefault="003B5D23" w:rsidP="003763B9">
      <w:pPr>
        <w:spacing w:line="360" w:lineRule="auto"/>
        <w:ind w:firstLine="720"/>
        <w:rPr>
          <w:iCs/>
          <w:szCs w:val="24"/>
        </w:rPr>
      </w:pPr>
      <w:r w:rsidRPr="00750C1D">
        <w:rPr>
          <w:iCs/>
          <w:szCs w:val="24"/>
        </w:rPr>
        <w:t>The ability to predict who is going to drop</w:t>
      </w:r>
      <w:r w:rsidR="00FB5D71" w:rsidRPr="00750C1D">
        <w:rPr>
          <w:iCs/>
          <w:szCs w:val="24"/>
        </w:rPr>
        <w:t xml:space="preserve"> </w:t>
      </w:r>
      <w:r w:rsidRPr="00750C1D">
        <w:rPr>
          <w:iCs/>
          <w:szCs w:val="24"/>
        </w:rPr>
        <w:t xml:space="preserve">out </w:t>
      </w:r>
      <w:r w:rsidR="00811B8E" w:rsidRPr="00750C1D">
        <w:rPr>
          <w:iCs/>
          <w:szCs w:val="24"/>
        </w:rPr>
        <w:t>from an intervention</w:t>
      </w:r>
      <w:r w:rsidRPr="00750C1D">
        <w:rPr>
          <w:iCs/>
          <w:szCs w:val="24"/>
        </w:rPr>
        <w:t xml:space="preserve"> </w:t>
      </w:r>
      <w:r w:rsidR="00FB5D71" w:rsidRPr="00750C1D">
        <w:rPr>
          <w:iCs/>
          <w:szCs w:val="24"/>
        </w:rPr>
        <w:t xml:space="preserve">is </w:t>
      </w:r>
      <w:r w:rsidRPr="00750C1D">
        <w:rPr>
          <w:iCs/>
          <w:szCs w:val="24"/>
        </w:rPr>
        <w:t xml:space="preserve">an interesting problem. </w:t>
      </w:r>
      <w:r w:rsidR="0047780A" w:rsidRPr="00750C1D">
        <w:rPr>
          <w:iCs/>
          <w:szCs w:val="24"/>
        </w:rPr>
        <w:t>P</w:t>
      </w:r>
      <w:r w:rsidR="000F65D2" w:rsidRPr="00750C1D">
        <w:rPr>
          <w:iCs/>
          <w:szCs w:val="24"/>
        </w:rPr>
        <w:t xml:space="preserve">redicting participant </w:t>
      </w:r>
      <w:r w:rsidR="0047780A" w:rsidRPr="00750C1D">
        <w:rPr>
          <w:iCs/>
          <w:szCs w:val="24"/>
        </w:rPr>
        <w:t>success or dropout status</w:t>
      </w:r>
      <w:r w:rsidR="000F65D2" w:rsidRPr="00750C1D">
        <w:rPr>
          <w:iCs/>
          <w:szCs w:val="24"/>
        </w:rPr>
        <w:t xml:space="preserve"> in advance help</w:t>
      </w:r>
      <w:r w:rsidR="00197D4F" w:rsidRPr="00750C1D">
        <w:rPr>
          <w:iCs/>
          <w:szCs w:val="24"/>
        </w:rPr>
        <w:t>s MoreLife</w:t>
      </w:r>
      <w:r w:rsidR="000F65D2" w:rsidRPr="00750C1D">
        <w:rPr>
          <w:iCs/>
          <w:szCs w:val="24"/>
        </w:rPr>
        <w:t xml:space="preserve"> t</w:t>
      </w:r>
      <w:r w:rsidR="000E77AD" w:rsidRPr="00750C1D">
        <w:rPr>
          <w:iCs/>
          <w:szCs w:val="24"/>
        </w:rPr>
        <w:t>ailor its programs to suit individual participants and pay more attention to those at</w:t>
      </w:r>
      <w:r w:rsidR="000F65D2" w:rsidRPr="00750C1D">
        <w:rPr>
          <w:iCs/>
          <w:szCs w:val="24"/>
        </w:rPr>
        <w:t xml:space="preserve"> risk of drop</w:t>
      </w:r>
      <w:r w:rsidR="0056729A" w:rsidRPr="00750C1D">
        <w:rPr>
          <w:iCs/>
          <w:szCs w:val="24"/>
        </w:rPr>
        <w:t xml:space="preserve">ping </w:t>
      </w:r>
      <w:r w:rsidR="000F65D2" w:rsidRPr="00750C1D">
        <w:rPr>
          <w:iCs/>
          <w:szCs w:val="24"/>
        </w:rPr>
        <w:t>out</w:t>
      </w:r>
      <w:r w:rsidR="0056729A" w:rsidRPr="00750C1D">
        <w:rPr>
          <w:iCs/>
          <w:szCs w:val="24"/>
        </w:rPr>
        <w:t xml:space="preserve"> of the program</w:t>
      </w:r>
      <w:r w:rsidR="000F65D2" w:rsidRPr="00750C1D">
        <w:rPr>
          <w:iCs/>
          <w:szCs w:val="24"/>
        </w:rPr>
        <w:t>. Being relied on public funding sources and its reduction</w:t>
      </w:r>
      <w:r w:rsidR="002D718D" w:rsidRPr="00750C1D">
        <w:rPr>
          <w:iCs/>
          <w:szCs w:val="24"/>
        </w:rPr>
        <w:t xml:space="preserve"> over time</w:t>
      </w:r>
      <w:r w:rsidR="000F65D2" w:rsidRPr="00750C1D">
        <w:rPr>
          <w:iCs/>
          <w:szCs w:val="24"/>
        </w:rPr>
        <w:t xml:space="preserve"> has put MoreLife </w:t>
      </w:r>
      <w:r w:rsidR="00FB5D71" w:rsidRPr="00750C1D">
        <w:rPr>
          <w:iCs/>
          <w:szCs w:val="24"/>
        </w:rPr>
        <w:t>under</w:t>
      </w:r>
      <w:r w:rsidR="000F65D2" w:rsidRPr="00750C1D">
        <w:rPr>
          <w:iCs/>
          <w:szCs w:val="24"/>
        </w:rPr>
        <w:t xml:space="preserve"> financial pressure leading to the discontinuation of its summer camp program for obese children</w:t>
      </w:r>
      <w:r w:rsidR="002E4DBF" w:rsidRPr="00750C1D">
        <w:rPr>
          <w:iCs/>
          <w:szCs w:val="24"/>
        </w:rPr>
        <w:t xml:space="preserve"> (</w:t>
      </w:r>
      <w:r w:rsidR="00367D02" w:rsidRPr="00750C1D">
        <w:rPr>
          <w:iCs/>
          <w:szCs w:val="24"/>
        </w:rPr>
        <w:t>MoreLife</w:t>
      </w:r>
      <w:r w:rsidR="002E4DBF" w:rsidRPr="00750C1D">
        <w:rPr>
          <w:iCs/>
          <w:szCs w:val="24"/>
        </w:rPr>
        <w:t>, 2021)</w:t>
      </w:r>
      <w:r w:rsidR="000F65D2" w:rsidRPr="00750C1D">
        <w:rPr>
          <w:iCs/>
          <w:szCs w:val="24"/>
        </w:rPr>
        <w:t>.</w:t>
      </w:r>
      <w:r w:rsidR="00A57F15" w:rsidRPr="00750C1D">
        <w:rPr>
          <w:iCs/>
          <w:szCs w:val="24"/>
        </w:rPr>
        <w:t xml:space="preserve"> </w:t>
      </w:r>
      <w:r w:rsidR="002E4DBF" w:rsidRPr="00750C1D">
        <w:rPr>
          <w:iCs/>
          <w:szCs w:val="24"/>
        </w:rPr>
        <w:t>Thus,</w:t>
      </w:r>
      <w:r w:rsidR="00A57F15" w:rsidRPr="00750C1D">
        <w:rPr>
          <w:iCs/>
          <w:szCs w:val="24"/>
        </w:rPr>
        <w:t xml:space="preserve"> cost optimization solutions by cutting losses </w:t>
      </w:r>
      <w:r w:rsidR="000E77AD" w:rsidRPr="00750C1D">
        <w:rPr>
          <w:iCs/>
          <w:szCs w:val="24"/>
        </w:rPr>
        <w:t xml:space="preserve">are </w:t>
      </w:r>
      <w:r w:rsidR="00A57F15" w:rsidRPr="00750C1D">
        <w:rPr>
          <w:iCs/>
          <w:szCs w:val="24"/>
        </w:rPr>
        <w:t>also an important goal.</w:t>
      </w:r>
      <w:r w:rsidR="000F65D2" w:rsidRPr="00750C1D">
        <w:rPr>
          <w:iCs/>
          <w:szCs w:val="24"/>
        </w:rPr>
        <w:t xml:space="preserve"> This project aims to understand obesity treatment attrition by analyzing data through data </w:t>
      </w:r>
      <w:r w:rsidR="002F7C50" w:rsidRPr="00750C1D">
        <w:rPr>
          <w:iCs/>
          <w:szCs w:val="24"/>
        </w:rPr>
        <w:t>visualization and</w:t>
      </w:r>
      <w:r w:rsidR="002D718D" w:rsidRPr="00750C1D">
        <w:rPr>
          <w:iCs/>
          <w:szCs w:val="24"/>
        </w:rPr>
        <w:t xml:space="preserve"> utilize</w:t>
      </w:r>
      <w:r w:rsidR="000F65D2" w:rsidRPr="00750C1D">
        <w:rPr>
          <w:iCs/>
          <w:szCs w:val="24"/>
        </w:rPr>
        <w:t xml:space="preserve"> techniques in machine learning </w:t>
      </w:r>
      <w:r w:rsidR="002D718D" w:rsidRPr="00750C1D">
        <w:rPr>
          <w:iCs/>
          <w:szCs w:val="24"/>
        </w:rPr>
        <w:t>to</w:t>
      </w:r>
      <w:r w:rsidR="000F65D2" w:rsidRPr="00750C1D">
        <w:rPr>
          <w:iCs/>
          <w:szCs w:val="24"/>
        </w:rPr>
        <w:t xml:space="preserve"> build models to predict participant dropout.</w:t>
      </w:r>
    </w:p>
    <w:p w14:paraId="3F8C01B2" w14:textId="77777777" w:rsidR="00933F1C" w:rsidRPr="00750C1D" w:rsidRDefault="00933F1C" w:rsidP="003763B9">
      <w:pPr>
        <w:pStyle w:val="NormalWeb"/>
        <w:spacing w:before="0" w:beforeAutospacing="0" w:after="0" w:afterAutospacing="0" w:line="360" w:lineRule="auto"/>
        <w:rPr>
          <w:color w:val="000000"/>
        </w:rPr>
      </w:pPr>
    </w:p>
    <w:p w14:paraId="6902F3A4" w14:textId="2D87C1D2" w:rsidR="000F65D2" w:rsidRPr="00750C1D" w:rsidRDefault="002157E2" w:rsidP="003763B9">
      <w:pPr>
        <w:pStyle w:val="NormalWeb"/>
        <w:spacing w:before="0" w:beforeAutospacing="0" w:after="0" w:afterAutospacing="0" w:line="360" w:lineRule="auto"/>
        <w:ind w:firstLine="720"/>
        <w:rPr>
          <w:color w:val="201F1E"/>
          <w:bdr w:val="none" w:sz="0" w:space="0" w:color="auto" w:frame="1"/>
        </w:rPr>
      </w:pPr>
      <w:r w:rsidRPr="00750C1D">
        <w:rPr>
          <w:color w:val="201F1E"/>
          <w:bdr w:val="none" w:sz="0" w:space="0" w:color="auto" w:frame="1"/>
        </w:rPr>
        <w:t xml:space="preserve"> By predicting the participant's </w:t>
      </w:r>
      <w:r w:rsidR="0013423F" w:rsidRPr="00750C1D">
        <w:rPr>
          <w:color w:val="201F1E"/>
          <w:bdr w:val="none" w:sz="0" w:space="0" w:color="auto" w:frame="1"/>
        </w:rPr>
        <w:t>outcomes (dropout or completer</w:t>
      </w:r>
      <w:r w:rsidR="000E77AD" w:rsidRPr="00750C1D">
        <w:rPr>
          <w:color w:val="201F1E"/>
          <w:bdr w:val="none" w:sz="0" w:space="0" w:color="auto" w:frame="1"/>
        </w:rPr>
        <w:t>)</w:t>
      </w:r>
      <w:r w:rsidRPr="00750C1D">
        <w:rPr>
          <w:color w:val="201F1E"/>
          <w:bdr w:val="none" w:sz="0" w:space="0" w:color="auto" w:frame="1"/>
        </w:rPr>
        <w:t xml:space="preserve"> </w:t>
      </w:r>
      <w:r w:rsidR="00DB2150" w:rsidRPr="00750C1D">
        <w:rPr>
          <w:color w:val="201F1E"/>
          <w:bdr w:val="none" w:sz="0" w:space="0" w:color="auto" w:frame="1"/>
        </w:rPr>
        <w:t>in advance</w:t>
      </w:r>
      <w:r w:rsidRPr="00750C1D">
        <w:rPr>
          <w:color w:val="201F1E"/>
          <w:bdr w:val="none" w:sz="0" w:space="0" w:color="auto" w:frame="1"/>
        </w:rPr>
        <w:t xml:space="preserve">, customized strategies can be </w:t>
      </w:r>
      <w:r w:rsidR="0013423F" w:rsidRPr="00750C1D">
        <w:rPr>
          <w:color w:val="201F1E"/>
          <w:bdr w:val="none" w:sz="0" w:space="0" w:color="auto" w:frame="1"/>
        </w:rPr>
        <w:t>developed and suggested</w:t>
      </w:r>
      <w:r w:rsidRPr="00750C1D">
        <w:rPr>
          <w:color w:val="201F1E"/>
          <w:bdr w:val="none" w:sz="0" w:space="0" w:color="auto" w:frame="1"/>
        </w:rPr>
        <w:t xml:space="preserve"> for individuals.</w:t>
      </w:r>
      <w:r w:rsidR="006D611F" w:rsidRPr="00750C1D">
        <w:rPr>
          <w:color w:val="201F1E"/>
          <w:bdr w:val="none" w:sz="0" w:space="0" w:color="auto" w:frame="1"/>
        </w:rPr>
        <w:t xml:space="preserve"> </w:t>
      </w:r>
      <w:r w:rsidR="003C72B9" w:rsidRPr="00750C1D">
        <w:rPr>
          <w:color w:val="201F1E"/>
          <w:bdr w:val="none" w:sz="0" w:space="0" w:color="auto" w:frame="1"/>
        </w:rPr>
        <w:t>Predicting participant</w:t>
      </w:r>
      <w:r w:rsidR="00FB5D71" w:rsidRPr="00750C1D">
        <w:rPr>
          <w:color w:val="201F1E"/>
          <w:bdr w:val="none" w:sz="0" w:space="0" w:color="auto" w:frame="1"/>
        </w:rPr>
        <w:t>'</w:t>
      </w:r>
      <w:r w:rsidR="003C72B9" w:rsidRPr="00750C1D">
        <w:rPr>
          <w:color w:val="201F1E"/>
          <w:bdr w:val="none" w:sz="0" w:space="0" w:color="auto" w:frame="1"/>
        </w:rPr>
        <w:t xml:space="preserve">s outcomes is a complex problem involving human </w:t>
      </w:r>
      <w:proofErr w:type="spellStart"/>
      <w:r w:rsidR="007A5A51" w:rsidRPr="00750C1D">
        <w:rPr>
          <w:color w:val="201F1E"/>
          <w:bdr w:val="none" w:sz="0" w:space="0" w:color="auto" w:frame="1"/>
        </w:rPr>
        <w:t>behavior</w:t>
      </w:r>
      <w:proofErr w:type="spellEnd"/>
      <w:r w:rsidR="003C72B9" w:rsidRPr="00750C1D">
        <w:rPr>
          <w:color w:val="201F1E"/>
          <w:bdr w:val="none" w:sz="0" w:space="0" w:color="auto" w:frame="1"/>
        </w:rPr>
        <w:t>, socioeconomic status</w:t>
      </w:r>
      <w:r w:rsidR="00FE0FB2" w:rsidRPr="00750C1D">
        <w:rPr>
          <w:color w:val="201F1E"/>
          <w:bdr w:val="none" w:sz="0" w:space="0" w:color="auto" w:frame="1"/>
        </w:rPr>
        <w:t xml:space="preserve">, </w:t>
      </w:r>
      <w:r w:rsidR="003C72B9" w:rsidRPr="00750C1D">
        <w:rPr>
          <w:color w:val="201F1E"/>
          <w:bdr w:val="none" w:sz="0" w:space="0" w:color="auto" w:frame="1"/>
        </w:rPr>
        <w:t>and many other known and unknown factors</w:t>
      </w:r>
      <w:r w:rsidR="00E22D75" w:rsidRPr="00750C1D">
        <w:rPr>
          <w:color w:val="201F1E"/>
          <w:bdr w:val="none" w:sz="0" w:space="0" w:color="auto" w:frame="1"/>
        </w:rPr>
        <w:t xml:space="preserve"> (</w:t>
      </w:r>
      <w:r w:rsidR="00E22D75" w:rsidRPr="00750C1D">
        <w:rPr>
          <w:color w:val="222222"/>
          <w:shd w:val="clear" w:color="auto" w:fill="FFFFFF"/>
        </w:rPr>
        <w:t>Skelton, J.A. et al</w:t>
      </w:r>
      <w:r w:rsidR="00457C1B" w:rsidRPr="00750C1D">
        <w:rPr>
          <w:color w:val="222222"/>
          <w:shd w:val="clear" w:color="auto" w:fill="FFFFFF"/>
        </w:rPr>
        <w:t>.</w:t>
      </w:r>
      <w:r w:rsidR="00E22D75" w:rsidRPr="00750C1D">
        <w:rPr>
          <w:color w:val="222222"/>
          <w:shd w:val="clear" w:color="auto" w:fill="FFFFFF"/>
        </w:rPr>
        <w:t>, 2011</w:t>
      </w:r>
      <w:r w:rsidR="009674B2" w:rsidRPr="00750C1D">
        <w:rPr>
          <w:color w:val="201F1E"/>
          <w:bdr w:val="none" w:sz="0" w:space="0" w:color="auto" w:frame="1"/>
        </w:rPr>
        <w:t>),</w:t>
      </w:r>
      <w:r w:rsidR="001B0D93" w:rsidRPr="00750C1D">
        <w:rPr>
          <w:color w:val="201F1E"/>
          <w:bdr w:val="none" w:sz="0" w:space="0" w:color="auto" w:frame="1"/>
        </w:rPr>
        <w:t xml:space="preserve"> (</w:t>
      </w:r>
      <w:r w:rsidR="001B0D93" w:rsidRPr="00750C1D">
        <w:rPr>
          <w:color w:val="222222"/>
          <w:shd w:val="clear" w:color="auto" w:fill="FFFFFF"/>
        </w:rPr>
        <w:t>Skelton, J.A. and Beech, B.M., 2011</w:t>
      </w:r>
      <w:r w:rsidR="001B0D93" w:rsidRPr="00750C1D">
        <w:rPr>
          <w:color w:val="201F1E"/>
          <w:bdr w:val="none" w:sz="0" w:space="0" w:color="auto" w:frame="1"/>
        </w:rPr>
        <w:t>)</w:t>
      </w:r>
      <w:r w:rsidR="00692D0B" w:rsidRPr="00750C1D">
        <w:rPr>
          <w:color w:val="201F1E"/>
          <w:bdr w:val="none" w:sz="0" w:space="0" w:color="auto" w:frame="1"/>
        </w:rPr>
        <w:t>, (</w:t>
      </w:r>
      <w:r w:rsidR="00692D0B" w:rsidRPr="00750C1D">
        <w:rPr>
          <w:color w:val="222222"/>
          <w:shd w:val="clear" w:color="auto" w:fill="FFFFFF"/>
        </w:rPr>
        <w:t>Burgess et al</w:t>
      </w:r>
      <w:r w:rsidR="00457C1B" w:rsidRPr="00750C1D">
        <w:rPr>
          <w:color w:val="222222"/>
          <w:shd w:val="clear" w:color="auto" w:fill="FFFFFF"/>
        </w:rPr>
        <w:t>.</w:t>
      </w:r>
      <w:r w:rsidR="00692D0B" w:rsidRPr="00750C1D">
        <w:rPr>
          <w:color w:val="222222"/>
          <w:shd w:val="clear" w:color="auto" w:fill="FFFFFF"/>
        </w:rPr>
        <w:t>, 2017</w:t>
      </w:r>
      <w:r w:rsidR="00692D0B" w:rsidRPr="00750C1D">
        <w:rPr>
          <w:color w:val="201F1E"/>
          <w:bdr w:val="none" w:sz="0" w:space="0" w:color="auto" w:frame="1"/>
        </w:rPr>
        <w:t>)</w:t>
      </w:r>
      <w:r w:rsidR="003C72B9" w:rsidRPr="00750C1D">
        <w:rPr>
          <w:color w:val="201F1E"/>
          <w:bdr w:val="none" w:sz="0" w:space="0" w:color="auto" w:frame="1"/>
        </w:rPr>
        <w:t>.</w:t>
      </w:r>
      <w:r w:rsidR="00DB4C1B" w:rsidRPr="00750C1D">
        <w:rPr>
          <w:color w:val="201F1E"/>
          <w:bdr w:val="none" w:sz="0" w:space="0" w:color="auto" w:frame="1"/>
        </w:rPr>
        <w:t xml:space="preserve"> One way </w:t>
      </w:r>
      <w:r w:rsidR="00457C1B" w:rsidRPr="00750C1D">
        <w:rPr>
          <w:color w:val="201F1E"/>
          <w:bdr w:val="none" w:sz="0" w:space="0" w:color="auto" w:frame="1"/>
        </w:rPr>
        <w:t>to</w:t>
      </w:r>
      <w:r w:rsidR="00DB4C1B" w:rsidRPr="00750C1D">
        <w:rPr>
          <w:color w:val="201F1E"/>
          <w:bdr w:val="none" w:sz="0" w:space="0" w:color="auto" w:frame="1"/>
        </w:rPr>
        <w:t xml:space="preserve"> approach</w:t>
      </w:r>
      <w:r w:rsidR="00457C1B" w:rsidRPr="00750C1D">
        <w:rPr>
          <w:color w:val="201F1E"/>
          <w:bdr w:val="none" w:sz="0" w:space="0" w:color="auto" w:frame="1"/>
        </w:rPr>
        <w:t xml:space="preserve"> this problem</w:t>
      </w:r>
      <w:r w:rsidR="00DB4C1B" w:rsidRPr="00750C1D">
        <w:rPr>
          <w:color w:val="201F1E"/>
          <w:bdr w:val="none" w:sz="0" w:space="0" w:color="auto" w:frame="1"/>
        </w:rPr>
        <w:t xml:space="preserve"> is to draw insights from the available data </w:t>
      </w:r>
      <w:r w:rsidR="00457C1B" w:rsidRPr="00750C1D">
        <w:rPr>
          <w:color w:val="201F1E"/>
          <w:bdr w:val="none" w:sz="0" w:space="0" w:color="auto" w:frame="1"/>
        </w:rPr>
        <w:t>on</w:t>
      </w:r>
      <w:r w:rsidR="00DB4C1B" w:rsidRPr="00750C1D">
        <w:rPr>
          <w:color w:val="201F1E"/>
          <w:bdr w:val="none" w:sz="0" w:space="0" w:color="auto" w:frame="1"/>
        </w:rPr>
        <w:t xml:space="preserve"> participant</w:t>
      </w:r>
      <w:r w:rsidR="00FB5D71" w:rsidRPr="00750C1D">
        <w:rPr>
          <w:color w:val="201F1E"/>
          <w:bdr w:val="none" w:sz="0" w:space="0" w:color="auto" w:frame="1"/>
        </w:rPr>
        <w:t>'</w:t>
      </w:r>
      <w:r w:rsidR="00DB4C1B" w:rsidRPr="00750C1D">
        <w:rPr>
          <w:color w:val="201F1E"/>
          <w:bdr w:val="none" w:sz="0" w:space="0" w:color="auto" w:frame="1"/>
        </w:rPr>
        <w:t xml:space="preserve">s </w:t>
      </w:r>
      <w:proofErr w:type="spellStart"/>
      <w:r w:rsidR="0009651D" w:rsidRPr="00750C1D">
        <w:rPr>
          <w:color w:val="201F1E"/>
          <w:bdr w:val="none" w:sz="0" w:space="0" w:color="auto" w:frame="1"/>
        </w:rPr>
        <w:t>behavioral</w:t>
      </w:r>
      <w:proofErr w:type="spellEnd"/>
      <w:r w:rsidR="00DB4C1B" w:rsidRPr="00750C1D">
        <w:rPr>
          <w:color w:val="201F1E"/>
          <w:bdr w:val="none" w:sz="0" w:space="0" w:color="auto" w:frame="1"/>
        </w:rPr>
        <w:t>, socioeconomic</w:t>
      </w:r>
      <w:r w:rsidR="00F60B95" w:rsidRPr="00750C1D">
        <w:rPr>
          <w:color w:val="201F1E"/>
          <w:bdr w:val="none" w:sz="0" w:space="0" w:color="auto" w:frame="1"/>
        </w:rPr>
        <w:t xml:space="preserve"> </w:t>
      </w:r>
      <w:r w:rsidR="00DB4C1B" w:rsidRPr="00750C1D">
        <w:rPr>
          <w:color w:val="201F1E"/>
          <w:bdr w:val="none" w:sz="0" w:space="0" w:color="auto" w:frame="1"/>
        </w:rPr>
        <w:t>and other physiological information.</w:t>
      </w:r>
      <w:r w:rsidR="00A57F15" w:rsidRPr="00750C1D">
        <w:rPr>
          <w:color w:val="201F1E"/>
          <w:bdr w:val="none" w:sz="0" w:space="0" w:color="auto" w:frame="1"/>
        </w:rPr>
        <w:t xml:space="preserve"> Machine learning models can show predictions by combining all parameters as inputs in contrast to inferences made by understanding the influence of one variable at a time.</w:t>
      </w:r>
    </w:p>
    <w:p w14:paraId="6882DC2B" w14:textId="088A661D" w:rsidR="00AB4145" w:rsidRPr="00750C1D" w:rsidRDefault="00DE0CFD" w:rsidP="003763B9">
      <w:pPr>
        <w:spacing w:line="360" w:lineRule="auto"/>
        <w:ind w:firstLine="720"/>
        <w:rPr>
          <w:szCs w:val="24"/>
        </w:rPr>
      </w:pPr>
      <w:r w:rsidRPr="00750C1D">
        <w:rPr>
          <w:szCs w:val="24"/>
        </w:rPr>
        <w:lastRenderedPageBreak/>
        <w:t xml:space="preserve">           A previous study conducted on participant</w:t>
      </w:r>
      <w:r w:rsidR="00457C1B" w:rsidRPr="00750C1D">
        <w:rPr>
          <w:szCs w:val="24"/>
        </w:rPr>
        <w:t>'</w:t>
      </w:r>
      <w:r w:rsidRPr="00750C1D">
        <w:rPr>
          <w:szCs w:val="24"/>
        </w:rPr>
        <w:t>s engagement in MoreLife weight management with a participant sample size of 2948 (James Nobles et</w:t>
      </w:r>
      <w:r w:rsidR="00CE2485" w:rsidRPr="00750C1D">
        <w:rPr>
          <w:szCs w:val="24"/>
        </w:rPr>
        <w:t xml:space="preserve"> </w:t>
      </w:r>
      <w:r w:rsidRPr="00750C1D">
        <w:rPr>
          <w:szCs w:val="24"/>
        </w:rPr>
        <w:t>al</w:t>
      </w:r>
      <w:r w:rsidR="00457C1B" w:rsidRPr="00750C1D">
        <w:rPr>
          <w:szCs w:val="24"/>
        </w:rPr>
        <w:t>.</w:t>
      </w:r>
      <w:r w:rsidRPr="00750C1D">
        <w:rPr>
          <w:szCs w:val="24"/>
        </w:rPr>
        <w:t>, 2016) reported that features that include participant characteristics are we</w:t>
      </w:r>
      <w:r w:rsidR="003A7ADC">
        <w:rPr>
          <w:szCs w:val="24"/>
        </w:rPr>
        <w:t>a</w:t>
      </w:r>
      <w:r w:rsidRPr="00750C1D">
        <w:rPr>
          <w:szCs w:val="24"/>
        </w:rPr>
        <w:t>k predictors of attrition</w:t>
      </w:r>
      <w:r w:rsidR="00457C1B" w:rsidRPr="00750C1D">
        <w:rPr>
          <w:szCs w:val="24"/>
        </w:rPr>
        <w:t>. In contrast,</w:t>
      </w:r>
      <w:r w:rsidRPr="00750C1D">
        <w:rPr>
          <w:szCs w:val="24"/>
        </w:rPr>
        <w:t xml:space="preserve"> the </w:t>
      </w:r>
      <w:r w:rsidR="00457C1B" w:rsidRPr="00750C1D">
        <w:rPr>
          <w:szCs w:val="24"/>
        </w:rPr>
        <w:t>program's features, including the participant group's size</w:t>
      </w:r>
      <w:r w:rsidRPr="00750C1D">
        <w:rPr>
          <w:szCs w:val="24"/>
        </w:rPr>
        <w:t>, the season of program delivery</w:t>
      </w:r>
      <w:r w:rsidR="00457C1B" w:rsidRPr="00750C1D">
        <w:rPr>
          <w:szCs w:val="24"/>
        </w:rPr>
        <w:t>,</w:t>
      </w:r>
      <w:r w:rsidRPr="00750C1D">
        <w:rPr>
          <w:szCs w:val="24"/>
        </w:rPr>
        <w:t xml:space="preserve"> are also known to affect participant attrition. The research also </w:t>
      </w:r>
      <w:r w:rsidR="00485327" w:rsidRPr="00750C1D">
        <w:rPr>
          <w:szCs w:val="24"/>
        </w:rPr>
        <w:t>suggests</w:t>
      </w:r>
      <w:r w:rsidRPr="00750C1D">
        <w:rPr>
          <w:szCs w:val="24"/>
        </w:rPr>
        <w:t xml:space="preserve"> that limiting a program to 20 participants may improve participant retention and successful engagement.  The features corresponding to </w:t>
      </w:r>
      <w:r w:rsidR="00CE2485" w:rsidRPr="00750C1D">
        <w:rPr>
          <w:szCs w:val="24"/>
        </w:rPr>
        <w:t xml:space="preserve">the </w:t>
      </w:r>
      <w:r w:rsidRPr="00750C1D">
        <w:rPr>
          <w:szCs w:val="24"/>
        </w:rPr>
        <w:t>program included in th</w:t>
      </w:r>
      <w:r w:rsidR="008267C3">
        <w:rPr>
          <w:szCs w:val="24"/>
        </w:rPr>
        <w:t>at</w:t>
      </w:r>
      <w:r w:rsidRPr="00750C1D">
        <w:rPr>
          <w:szCs w:val="24"/>
        </w:rPr>
        <w:t xml:space="preserve"> study are participant group size, program year, program length, delivery period</w:t>
      </w:r>
      <w:r w:rsidR="00CE2485" w:rsidRPr="00750C1D">
        <w:rPr>
          <w:szCs w:val="24"/>
        </w:rPr>
        <w:t>,</w:t>
      </w:r>
      <w:r w:rsidRPr="00750C1D">
        <w:rPr>
          <w:szCs w:val="24"/>
        </w:rPr>
        <w:t xml:space="preserve"> and age. The study also shows that higher BMI SDS and IMD</w:t>
      </w:r>
      <w:r w:rsidR="00503A53" w:rsidRPr="00750C1D">
        <w:rPr>
          <w:szCs w:val="24"/>
        </w:rPr>
        <w:t>(index of multiple deprivation</w:t>
      </w:r>
      <w:r w:rsidR="008605A7" w:rsidRPr="00750C1D">
        <w:rPr>
          <w:szCs w:val="24"/>
        </w:rPr>
        <w:t>s</w:t>
      </w:r>
      <w:r w:rsidR="00503A53" w:rsidRPr="00750C1D">
        <w:rPr>
          <w:szCs w:val="24"/>
        </w:rPr>
        <w:t>)</w:t>
      </w:r>
      <w:r w:rsidRPr="00750C1D">
        <w:rPr>
          <w:szCs w:val="24"/>
        </w:rPr>
        <w:t xml:space="preserve"> Scores are associated with non-completion. </w:t>
      </w:r>
      <w:r w:rsidR="008605A7" w:rsidRPr="00750C1D">
        <w:rPr>
          <w:szCs w:val="24"/>
        </w:rPr>
        <w:t>In addition, n</w:t>
      </w:r>
      <w:r w:rsidRPr="00750C1D">
        <w:rPr>
          <w:szCs w:val="24"/>
        </w:rPr>
        <w:t xml:space="preserve">onwhite participants are </w:t>
      </w:r>
      <w:r w:rsidR="008B0C35" w:rsidRPr="00750C1D">
        <w:rPr>
          <w:szCs w:val="24"/>
        </w:rPr>
        <w:t>at risk of</w:t>
      </w:r>
      <w:r w:rsidRPr="00750C1D">
        <w:rPr>
          <w:szCs w:val="24"/>
        </w:rPr>
        <w:t xml:space="preserve"> not initiat</w:t>
      </w:r>
      <w:r w:rsidR="008B0C35" w:rsidRPr="00750C1D">
        <w:rPr>
          <w:szCs w:val="24"/>
        </w:rPr>
        <w:t>ing</w:t>
      </w:r>
      <w:r w:rsidRPr="00750C1D">
        <w:rPr>
          <w:szCs w:val="24"/>
        </w:rPr>
        <w:t xml:space="preserve"> the prog</w:t>
      </w:r>
      <w:r w:rsidR="008B0C35" w:rsidRPr="00750C1D">
        <w:rPr>
          <w:szCs w:val="24"/>
        </w:rPr>
        <w:t>ram</w:t>
      </w:r>
      <w:r w:rsidRPr="00750C1D">
        <w:rPr>
          <w:szCs w:val="24"/>
        </w:rPr>
        <w:t xml:space="preserve">. </w:t>
      </w:r>
    </w:p>
    <w:p w14:paraId="1EEBCA57" w14:textId="77777777" w:rsidR="00AB4145" w:rsidRPr="00750C1D" w:rsidRDefault="00AB4145" w:rsidP="003763B9">
      <w:pPr>
        <w:spacing w:line="360" w:lineRule="auto"/>
        <w:ind w:firstLine="720"/>
        <w:rPr>
          <w:szCs w:val="24"/>
        </w:rPr>
      </w:pPr>
    </w:p>
    <w:p w14:paraId="541C5D69" w14:textId="04CBF5CB" w:rsidR="00DE0CFD" w:rsidRPr="00750C1D" w:rsidRDefault="00EA01F2" w:rsidP="003763B9">
      <w:pPr>
        <w:spacing w:line="360" w:lineRule="auto"/>
        <w:ind w:firstLine="720"/>
        <w:rPr>
          <w:szCs w:val="24"/>
        </w:rPr>
      </w:pPr>
      <w:r w:rsidRPr="00750C1D">
        <w:rPr>
          <w:szCs w:val="24"/>
        </w:rPr>
        <w:t xml:space="preserve">Previous studies on predicting attrition are </w:t>
      </w:r>
      <w:r w:rsidR="00DD714A" w:rsidRPr="00750C1D">
        <w:rPr>
          <w:szCs w:val="24"/>
        </w:rPr>
        <w:t>minimal</w:t>
      </w:r>
      <w:r w:rsidRPr="00750C1D">
        <w:rPr>
          <w:szCs w:val="24"/>
        </w:rPr>
        <w:t xml:space="preserve">. </w:t>
      </w:r>
      <w:r w:rsidR="00AB4145" w:rsidRPr="00750C1D">
        <w:rPr>
          <w:szCs w:val="24"/>
        </w:rPr>
        <w:t>Most of the previous studies have focused on understanding attrition in lifestyle intervention through descriptive and inferential statistics</w:t>
      </w:r>
      <w:r w:rsidR="009242B8" w:rsidRPr="00750C1D">
        <w:rPr>
          <w:szCs w:val="24"/>
        </w:rPr>
        <w:t xml:space="preserve"> (</w:t>
      </w:r>
      <w:proofErr w:type="spellStart"/>
      <w:r w:rsidR="009242B8" w:rsidRPr="00750C1D">
        <w:rPr>
          <w:color w:val="222222"/>
          <w:szCs w:val="24"/>
          <w:shd w:val="clear" w:color="auto" w:fill="FFFFFF"/>
        </w:rPr>
        <w:t>Germann</w:t>
      </w:r>
      <w:proofErr w:type="spellEnd"/>
      <w:r w:rsidR="009242B8" w:rsidRPr="00750C1D">
        <w:rPr>
          <w:color w:val="222222"/>
          <w:szCs w:val="24"/>
          <w:shd w:val="clear" w:color="auto" w:fill="FFFFFF"/>
        </w:rPr>
        <w:t>, J.N., 2006</w:t>
      </w:r>
      <w:r w:rsidR="009242B8" w:rsidRPr="00750C1D">
        <w:rPr>
          <w:szCs w:val="24"/>
        </w:rPr>
        <w:t>)</w:t>
      </w:r>
      <w:r w:rsidR="000F2E25" w:rsidRPr="00750C1D">
        <w:rPr>
          <w:szCs w:val="24"/>
        </w:rPr>
        <w:t xml:space="preserve"> </w:t>
      </w:r>
      <w:r w:rsidR="00DC4532" w:rsidRPr="00750C1D">
        <w:rPr>
          <w:szCs w:val="24"/>
        </w:rPr>
        <w:t>(</w:t>
      </w:r>
      <w:r w:rsidR="00DC4532" w:rsidRPr="00750C1D">
        <w:rPr>
          <w:color w:val="222222"/>
          <w:szCs w:val="24"/>
          <w:shd w:val="clear" w:color="auto" w:fill="FFFFFF"/>
        </w:rPr>
        <w:t>Tollefson, D.R. et al., 2008)</w:t>
      </w:r>
      <w:r w:rsidR="001707F7" w:rsidRPr="00750C1D">
        <w:rPr>
          <w:color w:val="222222"/>
          <w:szCs w:val="24"/>
          <w:shd w:val="clear" w:color="auto" w:fill="FFFFFF"/>
        </w:rPr>
        <w:t xml:space="preserve"> </w:t>
      </w:r>
      <w:r w:rsidR="007A5A5E" w:rsidRPr="00750C1D">
        <w:rPr>
          <w:color w:val="222222"/>
          <w:szCs w:val="24"/>
          <w:shd w:val="clear" w:color="auto" w:fill="FFFFFF"/>
        </w:rPr>
        <w:t>(</w:t>
      </w:r>
      <w:proofErr w:type="spellStart"/>
      <w:r w:rsidR="007A5A5E" w:rsidRPr="00750C1D">
        <w:rPr>
          <w:color w:val="222222"/>
          <w:szCs w:val="24"/>
          <w:shd w:val="clear" w:color="auto" w:fill="FFFFFF"/>
        </w:rPr>
        <w:t>Fabricatore</w:t>
      </w:r>
      <w:proofErr w:type="spellEnd"/>
      <w:r w:rsidR="007A5A5E" w:rsidRPr="00750C1D">
        <w:rPr>
          <w:color w:val="222222"/>
          <w:szCs w:val="24"/>
          <w:shd w:val="clear" w:color="auto" w:fill="FFFFFF"/>
        </w:rPr>
        <w:t>, A.N., et al</w:t>
      </w:r>
      <w:r w:rsidR="00DD714A" w:rsidRPr="00750C1D">
        <w:rPr>
          <w:color w:val="222222"/>
          <w:szCs w:val="24"/>
          <w:shd w:val="clear" w:color="auto" w:fill="FFFFFF"/>
        </w:rPr>
        <w:t>.</w:t>
      </w:r>
      <w:r w:rsidR="007A5A5E" w:rsidRPr="00750C1D">
        <w:rPr>
          <w:color w:val="222222"/>
          <w:szCs w:val="24"/>
          <w:shd w:val="clear" w:color="auto" w:fill="FFFFFF"/>
        </w:rPr>
        <w:t>, 2009)</w:t>
      </w:r>
      <w:r w:rsidR="00DC4532" w:rsidRPr="00750C1D">
        <w:rPr>
          <w:color w:val="222222"/>
          <w:szCs w:val="24"/>
          <w:shd w:val="clear" w:color="auto" w:fill="FFFFFF"/>
        </w:rPr>
        <w:t xml:space="preserve"> </w:t>
      </w:r>
      <w:r w:rsidRPr="00750C1D">
        <w:rPr>
          <w:szCs w:val="24"/>
        </w:rPr>
        <w:t>Only a</w:t>
      </w:r>
      <w:r w:rsidR="00AB4145" w:rsidRPr="00750C1D">
        <w:rPr>
          <w:szCs w:val="24"/>
        </w:rPr>
        <w:t xml:space="preserve"> few predictive modeling studies through machine learning on attrition were conducted in eHealth and app-based interventions. This study </w:t>
      </w:r>
      <w:r w:rsidR="00DD714A" w:rsidRPr="00750C1D">
        <w:rPr>
          <w:szCs w:val="24"/>
        </w:rPr>
        <w:t>uses supervised learning techniques to predict attrition using</w:t>
      </w:r>
      <w:r w:rsidR="00DE0CFD" w:rsidRPr="00750C1D">
        <w:rPr>
          <w:szCs w:val="24"/>
        </w:rPr>
        <w:t xml:space="preserve"> random forests, Naïve </w:t>
      </w:r>
      <w:r w:rsidR="00CE2485" w:rsidRPr="00750C1D">
        <w:rPr>
          <w:szCs w:val="24"/>
        </w:rPr>
        <w:t>B</w:t>
      </w:r>
      <w:r w:rsidR="00DE0CFD" w:rsidRPr="00750C1D">
        <w:rPr>
          <w:szCs w:val="24"/>
        </w:rPr>
        <w:t>ayes</w:t>
      </w:r>
      <w:r w:rsidR="00CE2485" w:rsidRPr="00750C1D">
        <w:rPr>
          <w:szCs w:val="24"/>
        </w:rPr>
        <w:t>,</w:t>
      </w:r>
      <w:r w:rsidR="00DE0CFD" w:rsidRPr="00750C1D">
        <w:rPr>
          <w:szCs w:val="24"/>
        </w:rPr>
        <w:t xml:space="preserve"> </w:t>
      </w:r>
      <w:r w:rsidR="002B34DB" w:rsidRPr="00750C1D">
        <w:rPr>
          <w:szCs w:val="24"/>
        </w:rPr>
        <w:t>MLP,</w:t>
      </w:r>
      <w:r w:rsidR="00D74587" w:rsidRPr="00750C1D">
        <w:rPr>
          <w:szCs w:val="24"/>
        </w:rPr>
        <w:t xml:space="preserve"> </w:t>
      </w:r>
      <w:r w:rsidR="00DE0CFD" w:rsidRPr="00750C1D">
        <w:rPr>
          <w:szCs w:val="24"/>
        </w:rPr>
        <w:t>and logistic regression.</w:t>
      </w:r>
      <w:r w:rsidR="0006696F" w:rsidRPr="00750C1D">
        <w:rPr>
          <w:szCs w:val="24"/>
        </w:rPr>
        <w:t xml:space="preserve"> </w:t>
      </w:r>
    </w:p>
    <w:p w14:paraId="123EA899" w14:textId="77777777" w:rsidR="00DE0CFD" w:rsidRPr="00750C1D" w:rsidRDefault="00DE0CFD" w:rsidP="003763B9">
      <w:pPr>
        <w:pStyle w:val="NormalWeb"/>
        <w:spacing w:before="0" w:beforeAutospacing="0" w:after="0" w:afterAutospacing="0" w:line="360" w:lineRule="auto"/>
        <w:ind w:firstLine="720"/>
      </w:pPr>
    </w:p>
    <w:p w14:paraId="4335F004" w14:textId="2F2A3369" w:rsidR="00351446" w:rsidRPr="00750C1D" w:rsidRDefault="00C8563C" w:rsidP="00C43329">
      <w:pPr>
        <w:spacing w:line="360" w:lineRule="auto"/>
        <w:rPr>
          <w:color w:val="222222"/>
          <w:szCs w:val="24"/>
          <w:shd w:val="clear" w:color="auto" w:fill="FFFFFF"/>
        </w:rPr>
      </w:pPr>
      <w:r w:rsidRPr="00750C1D">
        <w:rPr>
          <w:iCs/>
          <w:szCs w:val="24"/>
        </w:rPr>
        <w:t xml:space="preserve">                        </w:t>
      </w:r>
      <w:r w:rsidR="003C72B9" w:rsidRPr="00750C1D">
        <w:rPr>
          <w:iCs/>
          <w:szCs w:val="24"/>
        </w:rPr>
        <w:tab/>
        <w:t xml:space="preserve">With the digitalization and increase in </w:t>
      </w:r>
      <w:r w:rsidR="00B67F2E" w:rsidRPr="00750C1D">
        <w:rPr>
          <w:iCs/>
          <w:szCs w:val="24"/>
        </w:rPr>
        <w:t>data availability</w:t>
      </w:r>
      <w:r w:rsidR="00DB24E9" w:rsidRPr="00750C1D">
        <w:rPr>
          <w:iCs/>
          <w:szCs w:val="24"/>
        </w:rPr>
        <w:t>,</w:t>
      </w:r>
      <w:r w:rsidR="003C72B9" w:rsidRPr="00750C1D">
        <w:rPr>
          <w:iCs/>
          <w:szCs w:val="24"/>
        </w:rPr>
        <w:t xml:space="preserve"> artificial intelligence and </w:t>
      </w:r>
      <w:r w:rsidR="007E18EA" w:rsidRPr="00750C1D">
        <w:rPr>
          <w:iCs/>
          <w:szCs w:val="24"/>
        </w:rPr>
        <w:t>techniques</w:t>
      </w:r>
      <w:r w:rsidR="006C5891" w:rsidRPr="00750C1D">
        <w:rPr>
          <w:iCs/>
          <w:szCs w:val="24"/>
        </w:rPr>
        <w:t xml:space="preserve"> in machine learning</w:t>
      </w:r>
      <w:r w:rsidR="003C72B9" w:rsidRPr="00750C1D">
        <w:rPr>
          <w:iCs/>
          <w:szCs w:val="24"/>
        </w:rPr>
        <w:t xml:space="preserve"> have gained wide popularity in their applications to a</w:t>
      </w:r>
      <w:r w:rsidR="00B67F2E" w:rsidRPr="00750C1D">
        <w:rPr>
          <w:iCs/>
          <w:szCs w:val="24"/>
        </w:rPr>
        <w:t>n extensive</w:t>
      </w:r>
      <w:r w:rsidR="003C72B9" w:rsidRPr="00750C1D">
        <w:rPr>
          <w:iCs/>
          <w:szCs w:val="24"/>
        </w:rPr>
        <w:t xml:space="preserve"> range </w:t>
      </w:r>
      <w:r w:rsidR="00DB24E9" w:rsidRPr="00750C1D">
        <w:rPr>
          <w:iCs/>
          <w:szCs w:val="24"/>
        </w:rPr>
        <w:t xml:space="preserve">of </w:t>
      </w:r>
      <w:r w:rsidR="003C72B9" w:rsidRPr="00750C1D">
        <w:rPr>
          <w:iCs/>
          <w:szCs w:val="24"/>
        </w:rPr>
        <w:t>problems in almost all basic sciences, technology</w:t>
      </w:r>
      <w:r w:rsidR="006C5891" w:rsidRPr="00750C1D">
        <w:rPr>
          <w:iCs/>
          <w:szCs w:val="24"/>
        </w:rPr>
        <w:t>,</w:t>
      </w:r>
      <w:r w:rsidR="009B3354" w:rsidRPr="00750C1D">
        <w:rPr>
          <w:iCs/>
          <w:szCs w:val="24"/>
        </w:rPr>
        <w:t xml:space="preserve"> </w:t>
      </w:r>
      <w:r w:rsidR="003C72B9" w:rsidRPr="00750C1D">
        <w:rPr>
          <w:iCs/>
          <w:szCs w:val="24"/>
        </w:rPr>
        <w:t>financ</w:t>
      </w:r>
      <w:r w:rsidR="000C1BF2" w:rsidRPr="00750C1D">
        <w:rPr>
          <w:iCs/>
          <w:szCs w:val="24"/>
        </w:rPr>
        <w:t>e</w:t>
      </w:r>
      <w:r w:rsidR="00DB24E9" w:rsidRPr="00750C1D">
        <w:rPr>
          <w:iCs/>
          <w:szCs w:val="24"/>
        </w:rPr>
        <w:t>,</w:t>
      </w:r>
      <w:r w:rsidR="000C1BF2" w:rsidRPr="00750C1D">
        <w:rPr>
          <w:iCs/>
          <w:szCs w:val="24"/>
        </w:rPr>
        <w:t xml:space="preserve"> and other</w:t>
      </w:r>
      <w:r w:rsidR="003C72B9" w:rsidRPr="00750C1D">
        <w:rPr>
          <w:iCs/>
          <w:szCs w:val="24"/>
        </w:rPr>
        <w:t xml:space="preserve"> sectors. </w:t>
      </w:r>
      <w:r w:rsidR="00DB24E9" w:rsidRPr="00750C1D">
        <w:rPr>
          <w:iCs/>
          <w:szCs w:val="24"/>
        </w:rPr>
        <w:t>The h</w:t>
      </w:r>
      <w:r w:rsidR="003C72B9" w:rsidRPr="00750C1D">
        <w:rPr>
          <w:iCs/>
          <w:szCs w:val="24"/>
        </w:rPr>
        <w:t xml:space="preserve">ealth care industry has also seen a rise in </w:t>
      </w:r>
      <w:r w:rsidR="00B67F2E" w:rsidRPr="00750C1D">
        <w:rPr>
          <w:iCs/>
          <w:szCs w:val="24"/>
        </w:rPr>
        <w:t>machine learning and AI applications in medical image recognition, drug design, clinical judgment,</w:t>
      </w:r>
      <w:r w:rsidR="00C97C0A" w:rsidRPr="00750C1D">
        <w:rPr>
          <w:iCs/>
          <w:szCs w:val="24"/>
        </w:rPr>
        <w:t xml:space="preserve"> decision support</w:t>
      </w:r>
      <w:r w:rsidR="000A7DE1" w:rsidRPr="00750C1D">
        <w:rPr>
          <w:iCs/>
          <w:szCs w:val="24"/>
        </w:rPr>
        <w:t>. (</w:t>
      </w:r>
      <w:proofErr w:type="spellStart"/>
      <w:r w:rsidR="000A7DE1" w:rsidRPr="00750C1D">
        <w:rPr>
          <w:color w:val="222222"/>
          <w:szCs w:val="24"/>
          <w:shd w:val="clear" w:color="auto" w:fill="FFFFFF"/>
        </w:rPr>
        <w:t>Lavecchia</w:t>
      </w:r>
      <w:proofErr w:type="spellEnd"/>
      <w:r w:rsidR="000A7DE1" w:rsidRPr="00750C1D">
        <w:rPr>
          <w:color w:val="222222"/>
          <w:szCs w:val="24"/>
          <w:shd w:val="clear" w:color="auto" w:fill="FFFFFF"/>
        </w:rPr>
        <w:t>, A., 2015</w:t>
      </w:r>
      <w:r w:rsidR="000A7DE1" w:rsidRPr="00750C1D">
        <w:rPr>
          <w:iCs/>
          <w:szCs w:val="24"/>
        </w:rPr>
        <w:t>)</w:t>
      </w:r>
      <w:r w:rsidR="000C1BF2" w:rsidRPr="00750C1D">
        <w:rPr>
          <w:iCs/>
          <w:szCs w:val="24"/>
        </w:rPr>
        <w:t>.</w:t>
      </w:r>
      <w:r w:rsidR="00601C4B" w:rsidRPr="00750C1D">
        <w:rPr>
          <w:iCs/>
          <w:szCs w:val="24"/>
        </w:rPr>
        <w:t xml:space="preserve"> Medical images </w:t>
      </w:r>
      <w:r w:rsidR="00132015" w:rsidRPr="00750C1D">
        <w:rPr>
          <w:iCs/>
          <w:szCs w:val="24"/>
        </w:rPr>
        <w:t>from</w:t>
      </w:r>
      <w:r w:rsidR="00601C4B" w:rsidRPr="00750C1D">
        <w:rPr>
          <w:iCs/>
          <w:szCs w:val="24"/>
        </w:rPr>
        <w:t xml:space="preserve"> patients collected by NHS are </w:t>
      </w:r>
      <w:r w:rsidR="00132015" w:rsidRPr="00750C1D">
        <w:rPr>
          <w:iCs/>
          <w:szCs w:val="24"/>
        </w:rPr>
        <w:t>being used</w:t>
      </w:r>
      <w:r w:rsidR="00601C4B" w:rsidRPr="00750C1D">
        <w:rPr>
          <w:iCs/>
          <w:szCs w:val="24"/>
        </w:rPr>
        <w:t xml:space="preserve"> to determine health risk</w:t>
      </w:r>
      <w:r w:rsidR="00DB24E9" w:rsidRPr="00750C1D">
        <w:rPr>
          <w:iCs/>
          <w:szCs w:val="24"/>
        </w:rPr>
        <w:t>s</w:t>
      </w:r>
      <w:r w:rsidR="00601C4B" w:rsidRPr="00750C1D">
        <w:rPr>
          <w:iCs/>
          <w:szCs w:val="24"/>
        </w:rPr>
        <w:t xml:space="preserve"> with the help of google deep </w:t>
      </w:r>
      <w:r w:rsidR="003E3748" w:rsidRPr="00750C1D">
        <w:rPr>
          <w:iCs/>
          <w:szCs w:val="24"/>
        </w:rPr>
        <w:t>mind</w:t>
      </w:r>
      <w:r w:rsidR="003E3748" w:rsidRPr="00750C1D">
        <w:rPr>
          <w:color w:val="000000"/>
          <w:szCs w:val="24"/>
          <w:shd w:val="clear" w:color="auto" w:fill="FFFFFF"/>
        </w:rPr>
        <w:t xml:space="preserve"> (</w:t>
      </w:r>
      <w:r w:rsidR="00601C4B" w:rsidRPr="00750C1D">
        <w:rPr>
          <w:color w:val="000000"/>
          <w:szCs w:val="24"/>
          <w:shd w:val="clear" w:color="auto" w:fill="FFFFFF"/>
        </w:rPr>
        <w:t>Bali, Garg</w:t>
      </w:r>
      <w:r w:rsidR="00132015" w:rsidRPr="00750C1D">
        <w:rPr>
          <w:color w:val="000000"/>
          <w:szCs w:val="24"/>
          <w:shd w:val="clear" w:color="auto" w:fill="FFFFFF"/>
        </w:rPr>
        <w:t>,</w:t>
      </w:r>
      <w:r w:rsidR="00601C4B" w:rsidRPr="00750C1D">
        <w:rPr>
          <w:color w:val="000000"/>
          <w:szCs w:val="24"/>
          <w:shd w:val="clear" w:color="auto" w:fill="FFFFFF"/>
        </w:rPr>
        <w:t xml:space="preserve"> and Bali, 2019)</w:t>
      </w:r>
      <w:r w:rsidR="003E3748" w:rsidRPr="00750C1D">
        <w:rPr>
          <w:iCs/>
          <w:szCs w:val="24"/>
        </w:rPr>
        <w:t xml:space="preserve">. </w:t>
      </w:r>
      <w:r w:rsidR="003B2B98" w:rsidRPr="00750C1D">
        <w:rPr>
          <w:iCs/>
          <w:szCs w:val="24"/>
        </w:rPr>
        <w:t xml:space="preserve">Machine learning has also </w:t>
      </w:r>
      <w:r w:rsidR="00132015" w:rsidRPr="00750C1D">
        <w:rPr>
          <w:iCs/>
          <w:szCs w:val="24"/>
        </w:rPr>
        <w:t>has</w:t>
      </w:r>
      <w:r w:rsidR="003B2B98" w:rsidRPr="00750C1D">
        <w:rPr>
          <w:iCs/>
          <w:szCs w:val="24"/>
        </w:rPr>
        <w:t xml:space="preserve"> </w:t>
      </w:r>
      <w:r w:rsidR="0040120E" w:rsidRPr="00750C1D">
        <w:rPr>
          <w:iCs/>
          <w:szCs w:val="24"/>
        </w:rPr>
        <w:t xml:space="preserve">found </w:t>
      </w:r>
      <w:r w:rsidR="00DB24E9" w:rsidRPr="00750C1D">
        <w:rPr>
          <w:iCs/>
          <w:szCs w:val="24"/>
        </w:rPr>
        <w:t xml:space="preserve">in </w:t>
      </w:r>
      <w:r w:rsidR="0040120E" w:rsidRPr="00750C1D">
        <w:rPr>
          <w:iCs/>
          <w:szCs w:val="24"/>
        </w:rPr>
        <w:t>its applications in</w:t>
      </w:r>
      <w:r w:rsidR="003B2B98" w:rsidRPr="00750C1D">
        <w:rPr>
          <w:iCs/>
          <w:szCs w:val="24"/>
        </w:rPr>
        <w:t xml:space="preserve"> predict</w:t>
      </w:r>
      <w:r w:rsidR="0040120E" w:rsidRPr="00750C1D">
        <w:rPr>
          <w:iCs/>
          <w:szCs w:val="24"/>
        </w:rPr>
        <w:t>ing</w:t>
      </w:r>
      <w:r w:rsidR="003B2B98" w:rsidRPr="00750C1D">
        <w:rPr>
          <w:iCs/>
          <w:szCs w:val="24"/>
        </w:rPr>
        <w:t xml:space="preserve"> weight loss</w:t>
      </w:r>
      <w:r w:rsidR="00F2619F" w:rsidRPr="00750C1D">
        <w:rPr>
          <w:iCs/>
          <w:szCs w:val="24"/>
        </w:rPr>
        <w:t xml:space="preserve"> in obesity management programs. </w:t>
      </w:r>
      <w:r w:rsidR="00585DE2" w:rsidRPr="00750C1D">
        <w:rPr>
          <w:color w:val="000000"/>
          <w:szCs w:val="24"/>
          <w:shd w:val="clear" w:color="auto" w:fill="FFFFFF"/>
        </w:rPr>
        <w:t>(</w:t>
      </w:r>
      <w:proofErr w:type="spellStart"/>
      <w:r w:rsidR="00585DE2" w:rsidRPr="00750C1D">
        <w:rPr>
          <w:color w:val="000000"/>
          <w:szCs w:val="24"/>
          <w:shd w:val="clear" w:color="auto" w:fill="FFFFFF"/>
        </w:rPr>
        <w:t>Babajide</w:t>
      </w:r>
      <w:proofErr w:type="spellEnd"/>
      <w:r w:rsidR="00585DE2" w:rsidRPr="00750C1D">
        <w:rPr>
          <w:color w:val="000000"/>
          <w:szCs w:val="24"/>
          <w:shd w:val="clear" w:color="auto" w:fill="FFFFFF"/>
        </w:rPr>
        <w:t xml:space="preserve"> et al., 2019)</w:t>
      </w:r>
      <w:r w:rsidR="00F2619F" w:rsidRPr="00750C1D">
        <w:rPr>
          <w:iCs/>
          <w:szCs w:val="24"/>
        </w:rPr>
        <w:t xml:space="preserve"> </w:t>
      </w:r>
      <w:r w:rsidR="00585DE2" w:rsidRPr="00750C1D">
        <w:rPr>
          <w:color w:val="222222"/>
          <w:szCs w:val="24"/>
          <w:shd w:val="clear" w:color="auto" w:fill="FFFFFF"/>
        </w:rPr>
        <w:t xml:space="preserve">(Kim, </w:t>
      </w:r>
      <w:proofErr w:type="spellStart"/>
      <w:r w:rsidR="00585DE2" w:rsidRPr="00750C1D">
        <w:rPr>
          <w:color w:val="222222"/>
          <w:szCs w:val="24"/>
          <w:shd w:val="clear" w:color="auto" w:fill="FFFFFF"/>
        </w:rPr>
        <w:t>Eunjoo</w:t>
      </w:r>
      <w:proofErr w:type="spellEnd"/>
      <w:r w:rsidR="00585DE2" w:rsidRPr="00750C1D">
        <w:rPr>
          <w:color w:val="222222"/>
          <w:szCs w:val="24"/>
          <w:shd w:val="clear" w:color="auto" w:fill="FFFFFF"/>
        </w:rPr>
        <w:t>, et al</w:t>
      </w:r>
      <w:r w:rsidR="00132015" w:rsidRPr="00750C1D">
        <w:rPr>
          <w:color w:val="222222"/>
          <w:szCs w:val="24"/>
          <w:shd w:val="clear" w:color="auto" w:fill="FFFFFF"/>
        </w:rPr>
        <w:t>.</w:t>
      </w:r>
      <w:r w:rsidR="00585DE2" w:rsidRPr="00750C1D">
        <w:rPr>
          <w:color w:val="222222"/>
          <w:szCs w:val="24"/>
          <w:shd w:val="clear" w:color="auto" w:fill="FFFFFF"/>
        </w:rPr>
        <w:t>, 2020)</w:t>
      </w:r>
      <w:r w:rsidR="000F5FBA" w:rsidRPr="00750C1D">
        <w:rPr>
          <w:color w:val="222222"/>
          <w:szCs w:val="24"/>
          <w:shd w:val="clear" w:color="auto" w:fill="FFFFFF"/>
        </w:rPr>
        <w:t>.</w:t>
      </w:r>
      <w:r w:rsidR="008A1D0C" w:rsidRPr="00750C1D">
        <w:rPr>
          <w:color w:val="222222"/>
          <w:szCs w:val="24"/>
          <w:shd w:val="clear" w:color="auto" w:fill="FFFFFF"/>
        </w:rPr>
        <w:t xml:space="preserve"> There is also progress in applying machine algorithms in predicting attrition in lifestyle intervention </w:t>
      </w:r>
      <w:r w:rsidR="00FB5D71" w:rsidRPr="00750C1D">
        <w:rPr>
          <w:color w:val="222222"/>
          <w:szCs w:val="24"/>
          <w:shd w:val="clear" w:color="auto" w:fill="FFFFFF"/>
        </w:rPr>
        <w:t>programs</w:t>
      </w:r>
      <w:r w:rsidR="00FB5D71" w:rsidRPr="00750C1D">
        <w:rPr>
          <w:szCs w:val="24"/>
          <w:lang w:val="en-IN" w:eastAsia="en-US"/>
        </w:rPr>
        <w:t xml:space="preserve"> (</w:t>
      </w:r>
      <w:r w:rsidR="008A1D0C" w:rsidRPr="00750C1D">
        <w:rPr>
          <w:color w:val="222222"/>
          <w:szCs w:val="24"/>
          <w:shd w:val="clear" w:color="auto" w:fill="FFFFFF"/>
        </w:rPr>
        <w:t>Pedersen, D.H. et</w:t>
      </w:r>
      <w:r w:rsidR="00DB24E9" w:rsidRPr="00750C1D">
        <w:rPr>
          <w:color w:val="222222"/>
          <w:szCs w:val="24"/>
          <w:shd w:val="clear" w:color="auto" w:fill="FFFFFF"/>
        </w:rPr>
        <w:t xml:space="preserve"> </w:t>
      </w:r>
      <w:r w:rsidR="008A1D0C" w:rsidRPr="00750C1D">
        <w:rPr>
          <w:color w:val="222222"/>
          <w:szCs w:val="24"/>
          <w:shd w:val="clear" w:color="auto" w:fill="FFFFFF"/>
        </w:rPr>
        <w:t>al</w:t>
      </w:r>
      <w:r w:rsidR="00132015" w:rsidRPr="00750C1D">
        <w:rPr>
          <w:color w:val="222222"/>
          <w:szCs w:val="24"/>
          <w:shd w:val="clear" w:color="auto" w:fill="FFFFFF"/>
        </w:rPr>
        <w:t>.</w:t>
      </w:r>
      <w:r w:rsidR="008A1D0C" w:rsidRPr="00750C1D">
        <w:rPr>
          <w:color w:val="222222"/>
          <w:szCs w:val="24"/>
          <w:shd w:val="clear" w:color="auto" w:fill="FFFFFF"/>
        </w:rPr>
        <w:t>, 2019</w:t>
      </w:r>
      <w:r w:rsidR="00931688" w:rsidRPr="00750C1D">
        <w:rPr>
          <w:szCs w:val="24"/>
          <w:lang w:val="en-IN" w:eastAsia="en-US"/>
        </w:rPr>
        <w:t>)</w:t>
      </w:r>
      <w:r w:rsidR="00132015" w:rsidRPr="00750C1D">
        <w:rPr>
          <w:szCs w:val="24"/>
          <w:lang w:val="en-IN" w:eastAsia="en-US"/>
        </w:rPr>
        <w:t>.</w:t>
      </w:r>
      <w:r w:rsidR="00931688" w:rsidRPr="00750C1D">
        <w:rPr>
          <w:szCs w:val="24"/>
          <w:lang w:val="en-IN" w:eastAsia="en-US"/>
        </w:rPr>
        <w:t xml:space="preserve"> </w:t>
      </w:r>
      <w:r w:rsidR="00931688" w:rsidRPr="00750C1D">
        <w:rPr>
          <w:color w:val="222222"/>
          <w:szCs w:val="24"/>
          <w:shd w:val="clear" w:color="auto" w:fill="FFFFFF"/>
        </w:rPr>
        <w:t>Thus</w:t>
      </w:r>
      <w:r w:rsidR="00FA6074" w:rsidRPr="00750C1D">
        <w:rPr>
          <w:color w:val="222222"/>
          <w:szCs w:val="24"/>
          <w:shd w:val="clear" w:color="auto" w:fill="FFFFFF"/>
        </w:rPr>
        <w:t>,</w:t>
      </w:r>
      <w:r w:rsidR="00AB71AC" w:rsidRPr="00750C1D">
        <w:rPr>
          <w:color w:val="222222"/>
          <w:szCs w:val="24"/>
          <w:shd w:val="clear" w:color="auto" w:fill="FFFFFF"/>
        </w:rPr>
        <w:t xml:space="preserve"> data collected from </w:t>
      </w:r>
      <w:r w:rsidR="00B152F8" w:rsidRPr="00750C1D">
        <w:rPr>
          <w:color w:val="222222"/>
          <w:szCs w:val="24"/>
          <w:shd w:val="clear" w:color="auto" w:fill="FFFFFF"/>
        </w:rPr>
        <w:t>More Life’s</w:t>
      </w:r>
      <w:r w:rsidR="00AB71AC" w:rsidRPr="00750C1D">
        <w:rPr>
          <w:color w:val="222222"/>
          <w:szCs w:val="24"/>
          <w:shd w:val="clear" w:color="auto" w:fill="FFFFFF"/>
        </w:rPr>
        <w:t xml:space="preserve"> participants may provide insights and help to reduce the dropout rates in obesity treatment.</w:t>
      </w:r>
    </w:p>
    <w:p w14:paraId="028E4327" w14:textId="2F76FFB6" w:rsidR="003030EF" w:rsidRDefault="003030EF" w:rsidP="005B2597">
      <w:pPr>
        <w:spacing w:after="160" w:line="259" w:lineRule="auto"/>
        <w:rPr>
          <w:color w:val="222222"/>
          <w:sz w:val="20"/>
          <w:shd w:val="clear" w:color="auto" w:fill="FFFFFF"/>
        </w:rPr>
      </w:pPr>
    </w:p>
    <w:p w14:paraId="033CA30A" w14:textId="484779C5" w:rsidR="005B2597" w:rsidRDefault="005B2597" w:rsidP="005B2597">
      <w:pPr>
        <w:spacing w:after="160" w:line="259" w:lineRule="auto"/>
        <w:rPr>
          <w:color w:val="222222"/>
          <w:sz w:val="20"/>
          <w:shd w:val="clear" w:color="auto" w:fill="FFFFFF"/>
        </w:rPr>
      </w:pPr>
    </w:p>
    <w:p w14:paraId="79174AD0" w14:textId="77777777" w:rsidR="005B2597" w:rsidRPr="00750C1D" w:rsidRDefault="005B2597" w:rsidP="005B2597">
      <w:pPr>
        <w:spacing w:after="160" w:line="259" w:lineRule="auto"/>
        <w:rPr>
          <w:color w:val="222222"/>
          <w:sz w:val="20"/>
          <w:shd w:val="clear" w:color="auto" w:fill="FFFFFF"/>
        </w:rPr>
      </w:pPr>
    </w:p>
    <w:p w14:paraId="691BE44A" w14:textId="431CAF1E" w:rsidR="002F7259" w:rsidRPr="00750C1D" w:rsidRDefault="00A25912" w:rsidP="00D93D9A">
      <w:pPr>
        <w:pStyle w:val="Heading2"/>
        <w:rPr>
          <w:rFonts w:ascii="Times New Roman" w:hAnsi="Times New Roman" w:cs="Times New Roman"/>
          <w:sz w:val="28"/>
          <w:szCs w:val="28"/>
          <w:shd w:val="clear" w:color="auto" w:fill="FFFFFF"/>
        </w:rPr>
      </w:pPr>
      <w:bookmarkStart w:id="10" w:name="_Toc82181058"/>
      <w:r w:rsidRPr="00750C1D">
        <w:rPr>
          <w:rFonts w:ascii="Times New Roman" w:hAnsi="Times New Roman" w:cs="Times New Roman"/>
          <w:sz w:val="28"/>
          <w:szCs w:val="28"/>
          <w:shd w:val="clear" w:color="auto" w:fill="FFFFFF"/>
        </w:rPr>
        <w:lastRenderedPageBreak/>
        <w:t xml:space="preserve">Project </w:t>
      </w:r>
      <w:r w:rsidR="00D93D9A" w:rsidRPr="00750C1D">
        <w:rPr>
          <w:rFonts w:ascii="Times New Roman" w:hAnsi="Times New Roman" w:cs="Times New Roman"/>
          <w:sz w:val="28"/>
          <w:szCs w:val="28"/>
          <w:shd w:val="clear" w:color="auto" w:fill="FFFFFF"/>
        </w:rPr>
        <w:t>Aim</w:t>
      </w:r>
      <w:bookmarkEnd w:id="10"/>
    </w:p>
    <w:p w14:paraId="5FC6900F" w14:textId="77777777" w:rsidR="0085104F" w:rsidRPr="00750C1D" w:rsidRDefault="0085104F" w:rsidP="0085104F"/>
    <w:p w14:paraId="1059F3DD" w14:textId="58C0A55F" w:rsidR="00F56A86" w:rsidRPr="00C94FB4" w:rsidRDefault="00C63075" w:rsidP="00707015">
      <w:pPr>
        <w:spacing w:line="360" w:lineRule="auto"/>
        <w:ind w:firstLine="720"/>
        <w:rPr>
          <w:szCs w:val="24"/>
        </w:rPr>
      </w:pPr>
      <w:r w:rsidRPr="00C94FB4">
        <w:rPr>
          <w:rFonts w:asciiTheme="minorHAnsi" w:hAnsiTheme="minorHAnsi" w:cstheme="minorHAnsi"/>
          <w:color w:val="222222"/>
          <w:szCs w:val="24"/>
          <w:shd w:val="clear" w:color="auto" w:fill="FFFFFF"/>
        </w:rPr>
        <w:t>Th</w:t>
      </w:r>
      <w:r w:rsidR="00DB24E9">
        <w:rPr>
          <w:rFonts w:asciiTheme="minorHAnsi" w:hAnsiTheme="minorHAnsi" w:cstheme="minorHAnsi"/>
          <w:color w:val="222222"/>
          <w:szCs w:val="24"/>
          <w:shd w:val="clear" w:color="auto" w:fill="FFFFFF"/>
        </w:rPr>
        <w:t>is project aim</w:t>
      </w:r>
      <w:r w:rsidRPr="00C94FB4">
        <w:rPr>
          <w:rFonts w:asciiTheme="minorHAnsi" w:hAnsiTheme="minorHAnsi" w:cstheme="minorHAnsi"/>
          <w:color w:val="222222"/>
          <w:szCs w:val="24"/>
          <w:shd w:val="clear" w:color="auto" w:fill="FFFFFF"/>
        </w:rPr>
        <w:t xml:space="preserve">s to build </w:t>
      </w:r>
      <w:r w:rsidR="0084709F">
        <w:rPr>
          <w:rFonts w:asciiTheme="minorHAnsi" w:hAnsiTheme="minorHAnsi" w:cstheme="minorHAnsi"/>
          <w:color w:val="222222"/>
          <w:szCs w:val="24"/>
          <w:shd w:val="clear" w:color="auto" w:fill="FFFFFF"/>
        </w:rPr>
        <w:t>machine learning</w:t>
      </w:r>
      <w:r w:rsidR="00DB24E9">
        <w:rPr>
          <w:rFonts w:asciiTheme="minorHAnsi" w:hAnsiTheme="minorHAnsi" w:cstheme="minorHAnsi"/>
          <w:color w:val="222222"/>
          <w:szCs w:val="24"/>
          <w:shd w:val="clear" w:color="auto" w:fill="FFFFFF"/>
        </w:rPr>
        <w:t>-</w:t>
      </w:r>
      <w:r w:rsidR="0084709F">
        <w:rPr>
          <w:rFonts w:asciiTheme="minorHAnsi" w:hAnsiTheme="minorHAnsi" w:cstheme="minorHAnsi"/>
          <w:color w:val="222222"/>
          <w:szCs w:val="24"/>
          <w:shd w:val="clear" w:color="auto" w:fill="FFFFFF"/>
        </w:rPr>
        <w:t>based</w:t>
      </w:r>
      <w:r w:rsidRPr="00C94FB4">
        <w:rPr>
          <w:rFonts w:asciiTheme="minorHAnsi" w:hAnsiTheme="minorHAnsi" w:cstheme="minorHAnsi"/>
          <w:color w:val="222222"/>
          <w:szCs w:val="24"/>
          <w:shd w:val="clear" w:color="auto" w:fill="FFFFFF"/>
        </w:rPr>
        <w:t xml:space="preserve"> model</w:t>
      </w:r>
      <w:r w:rsidR="007A5A51">
        <w:rPr>
          <w:rFonts w:asciiTheme="minorHAnsi" w:hAnsiTheme="minorHAnsi" w:cstheme="minorHAnsi"/>
          <w:color w:val="222222"/>
          <w:szCs w:val="24"/>
          <w:shd w:val="clear" w:color="auto" w:fill="FFFFFF"/>
        </w:rPr>
        <w:t>s</w:t>
      </w:r>
      <w:r w:rsidRPr="00C94FB4">
        <w:rPr>
          <w:rFonts w:asciiTheme="minorHAnsi" w:hAnsiTheme="minorHAnsi" w:cstheme="minorHAnsi"/>
          <w:color w:val="222222"/>
          <w:szCs w:val="24"/>
          <w:shd w:val="clear" w:color="auto" w:fill="FFFFFF"/>
        </w:rPr>
        <w:t xml:space="preserve"> to predict the dropout or success outcome </w:t>
      </w:r>
      <w:r w:rsidR="00D7520D">
        <w:rPr>
          <w:rFonts w:asciiTheme="minorHAnsi" w:hAnsiTheme="minorHAnsi" w:cstheme="minorHAnsi"/>
          <w:color w:val="222222"/>
          <w:szCs w:val="24"/>
          <w:shd w:val="clear" w:color="auto" w:fill="FFFFFF"/>
        </w:rPr>
        <w:t>for</w:t>
      </w:r>
      <w:r w:rsidRPr="00C94FB4">
        <w:rPr>
          <w:rFonts w:asciiTheme="minorHAnsi" w:hAnsiTheme="minorHAnsi" w:cstheme="minorHAnsi"/>
          <w:color w:val="222222"/>
          <w:szCs w:val="24"/>
          <w:shd w:val="clear" w:color="auto" w:fill="FFFFFF"/>
        </w:rPr>
        <w:t xml:space="preserve"> </w:t>
      </w:r>
      <w:r w:rsidR="00850B7B" w:rsidRPr="00C94FB4">
        <w:rPr>
          <w:rFonts w:asciiTheme="minorHAnsi" w:hAnsiTheme="minorHAnsi" w:cstheme="minorHAnsi"/>
          <w:color w:val="222222"/>
          <w:szCs w:val="24"/>
          <w:shd w:val="clear" w:color="auto" w:fill="FFFFFF"/>
        </w:rPr>
        <w:t>MoreLife</w:t>
      </w:r>
      <w:r w:rsidR="00CA4540">
        <w:rPr>
          <w:rFonts w:asciiTheme="minorHAnsi" w:hAnsiTheme="minorHAnsi" w:cstheme="minorHAnsi"/>
          <w:color w:val="222222"/>
          <w:szCs w:val="24"/>
          <w:shd w:val="clear" w:color="auto" w:fill="FFFFFF"/>
        </w:rPr>
        <w:t xml:space="preserve"> weight intervention programs</w:t>
      </w:r>
      <w:r w:rsidR="009E4890" w:rsidRPr="00C94FB4">
        <w:rPr>
          <w:rFonts w:asciiTheme="minorHAnsi" w:hAnsiTheme="minorHAnsi" w:cstheme="minorHAnsi"/>
          <w:color w:val="222222"/>
          <w:szCs w:val="24"/>
          <w:shd w:val="clear" w:color="auto" w:fill="FFFFFF"/>
        </w:rPr>
        <w:t>.</w:t>
      </w:r>
    </w:p>
    <w:p w14:paraId="5A3E01D2" w14:textId="77777777" w:rsidR="00585DE2" w:rsidRPr="006F57F6" w:rsidRDefault="00585DE2" w:rsidP="00B90EDC">
      <w:pPr>
        <w:rPr>
          <w:iCs/>
          <w:sz w:val="20"/>
        </w:rPr>
      </w:pPr>
    </w:p>
    <w:p w14:paraId="3A5131D0" w14:textId="424E480B" w:rsidR="005B4060" w:rsidRPr="006F57F6" w:rsidRDefault="00A25912" w:rsidP="00850B7B">
      <w:pPr>
        <w:pStyle w:val="Heading2"/>
        <w:rPr>
          <w:rFonts w:ascii="Times New Roman" w:hAnsi="Times New Roman" w:cs="Times New Roman"/>
          <w:sz w:val="28"/>
          <w:szCs w:val="28"/>
        </w:rPr>
      </w:pPr>
      <w:bookmarkStart w:id="11" w:name="_Toc82181059"/>
      <w:r w:rsidRPr="006F57F6">
        <w:rPr>
          <w:rFonts w:ascii="Times New Roman" w:hAnsi="Times New Roman" w:cs="Times New Roman"/>
          <w:sz w:val="28"/>
          <w:szCs w:val="28"/>
        </w:rPr>
        <w:t xml:space="preserve">Projective </w:t>
      </w:r>
      <w:r w:rsidR="0042594B" w:rsidRPr="006F57F6">
        <w:rPr>
          <w:rFonts w:ascii="Times New Roman" w:hAnsi="Times New Roman" w:cs="Times New Roman"/>
          <w:sz w:val="28"/>
          <w:szCs w:val="28"/>
        </w:rPr>
        <w:t>Objectives</w:t>
      </w:r>
      <w:bookmarkEnd w:id="11"/>
    </w:p>
    <w:p w14:paraId="3CB129D3" w14:textId="77777777" w:rsidR="00850B7B" w:rsidRPr="006F57F6" w:rsidRDefault="00850B7B" w:rsidP="00850B7B"/>
    <w:p w14:paraId="69F14C25" w14:textId="558EB067" w:rsidR="002B4DC9" w:rsidRPr="006F57F6" w:rsidRDefault="002B4DC9"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 xml:space="preserve">To conduct a literature review </w:t>
      </w:r>
      <w:r w:rsidR="00EF2330" w:rsidRPr="006F57F6">
        <w:rPr>
          <w:color w:val="222222"/>
          <w:szCs w:val="24"/>
          <w:shd w:val="clear" w:color="auto" w:fill="FFFFFF"/>
        </w:rPr>
        <w:t>to understand the role of machine learning in weight management programs.</w:t>
      </w:r>
    </w:p>
    <w:p w14:paraId="39CC33F0" w14:textId="77777777" w:rsidR="002B4DC9" w:rsidRPr="006F57F6" w:rsidRDefault="002B4DC9" w:rsidP="00A3265B">
      <w:pPr>
        <w:pStyle w:val="ListParagraph"/>
        <w:spacing w:after="160" w:line="360" w:lineRule="auto"/>
        <w:rPr>
          <w:color w:val="222222"/>
          <w:szCs w:val="24"/>
          <w:shd w:val="clear" w:color="auto" w:fill="FFFFFF"/>
        </w:rPr>
      </w:pPr>
    </w:p>
    <w:p w14:paraId="73BFD3A6" w14:textId="72B4F883" w:rsidR="00771A1A" w:rsidRPr="006F57F6" w:rsidRDefault="00E72BBD"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 xml:space="preserve">To identify </w:t>
      </w:r>
      <w:r w:rsidR="00CF01FD" w:rsidRPr="006F57F6">
        <w:rPr>
          <w:color w:val="222222"/>
          <w:szCs w:val="24"/>
          <w:shd w:val="clear" w:color="auto" w:fill="FFFFFF"/>
        </w:rPr>
        <w:t xml:space="preserve">a </w:t>
      </w:r>
      <w:r w:rsidRPr="006F57F6">
        <w:rPr>
          <w:color w:val="222222"/>
          <w:szCs w:val="24"/>
          <w:shd w:val="clear" w:color="auto" w:fill="FFFFFF"/>
        </w:rPr>
        <w:t>suitable</w:t>
      </w:r>
      <w:r w:rsidR="00321418" w:rsidRPr="006F57F6">
        <w:rPr>
          <w:color w:val="222222"/>
          <w:szCs w:val="24"/>
          <w:shd w:val="clear" w:color="auto" w:fill="FFFFFF"/>
        </w:rPr>
        <w:t xml:space="preserve"> </w:t>
      </w:r>
      <w:r w:rsidRPr="006F57F6">
        <w:rPr>
          <w:color w:val="222222"/>
          <w:szCs w:val="24"/>
          <w:shd w:val="clear" w:color="auto" w:fill="FFFFFF"/>
        </w:rPr>
        <w:t xml:space="preserve">project management approach that helps </w:t>
      </w:r>
      <w:r w:rsidR="005B2597">
        <w:rPr>
          <w:color w:val="222222"/>
          <w:szCs w:val="24"/>
          <w:shd w:val="clear" w:color="auto" w:fill="FFFFFF"/>
        </w:rPr>
        <w:t>analyze</w:t>
      </w:r>
      <w:r w:rsidRPr="006F57F6">
        <w:rPr>
          <w:color w:val="222222"/>
          <w:szCs w:val="24"/>
          <w:shd w:val="clear" w:color="auto" w:fill="FFFFFF"/>
        </w:rPr>
        <w:t xml:space="preserve"> MoreLife</w:t>
      </w:r>
      <w:r w:rsidR="00EA0E53" w:rsidRPr="006F57F6">
        <w:rPr>
          <w:color w:val="222222"/>
          <w:szCs w:val="24"/>
          <w:shd w:val="clear" w:color="auto" w:fill="FFFFFF"/>
        </w:rPr>
        <w:t>’s adult participants</w:t>
      </w:r>
      <w:r w:rsidRPr="006F57F6">
        <w:rPr>
          <w:color w:val="222222"/>
          <w:szCs w:val="24"/>
          <w:shd w:val="clear" w:color="auto" w:fill="FFFFFF"/>
        </w:rPr>
        <w:t xml:space="preserve"> dataset</w:t>
      </w:r>
      <w:r w:rsidR="003A7ADC">
        <w:rPr>
          <w:color w:val="222222"/>
          <w:szCs w:val="24"/>
          <w:shd w:val="clear" w:color="auto" w:fill="FFFFFF"/>
        </w:rPr>
        <w:t xml:space="preserve"> for predictive modeling</w:t>
      </w:r>
      <w:r w:rsidR="00321418" w:rsidRPr="006F57F6">
        <w:rPr>
          <w:color w:val="222222"/>
          <w:szCs w:val="24"/>
          <w:shd w:val="clear" w:color="auto" w:fill="FFFFFF"/>
        </w:rPr>
        <w:t>.</w:t>
      </w:r>
    </w:p>
    <w:p w14:paraId="5AB8847F" w14:textId="77777777" w:rsidR="00771A1A" w:rsidRPr="006F57F6" w:rsidRDefault="00771A1A" w:rsidP="00A3265B">
      <w:pPr>
        <w:pStyle w:val="ListParagraph"/>
        <w:spacing w:after="160" w:line="360" w:lineRule="auto"/>
        <w:rPr>
          <w:color w:val="222222"/>
          <w:szCs w:val="24"/>
          <w:shd w:val="clear" w:color="auto" w:fill="FFFFFF"/>
        </w:rPr>
      </w:pPr>
    </w:p>
    <w:p w14:paraId="029A7D66" w14:textId="76E9D71D" w:rsidR="005B4060" w:rsidRPr="006F57F6" w:rsidRDefault="005B4060"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 xml:space="preserve">To </w:t>
      </w:r>
      <w:r w:rsidR="00771A1A" w:rsidRPr="006F57F6">
        <w:rPr>
          <w:color w:val="222222"/>
          <w:szCs w:val="24"/>
          <w:shd w:val="clear" w:color="auto" w:fill="FFFFFF"/>
        </w:rPr>
        <w:t>conduct an</w:t>
      </w:r>
      <w:r w:rsidRPr="006F57F6">
        <w:rPr>
          <w:color w:val="222222"/>
          <w:szCs w:val="24"/>
          <w:shd w:val="clear" w:color="auto" w:fill="FFFFFF"/>
        </w:rPr>
        <w:t xml:space="preserve"> exploratory data analysis</w:t>
      </w:r>
      <w:r w:rsidR="00771A1A" w:rsidRPr="006F57F6">
        <w:rPr>
          <w:color w:val="222222"/>
          <w:szCs w:val="24"/>
          <w:shd w:val="clear" w:color="auto" w:fill="FFFFFF"/>
        </w:rPr>
        <w:t xml:space="preserve"> </w:t>
      </w:r>
      <w:r w:rsidR="00DB24E9" w:rsidRPr="006F57F6">
        <w:rPr>
          <w:color w:val="222222"/>
          <w:szCs w:val="24"/>
          <w:shd w:val="clear" w:color="auto" w:fill="FFFFFF"/>
        </w:rPr>
        <w:t>following</w:t>
      </w:r>
      <w:r w:rsidR="007A7716" w:rsidRPr="006F57F6">
        <w:rPr>
          <w:color w:val="222222"/>
          <w:szCs w:val="24"/>
          <w:shd w:val="clear" w:color="auto" w:fill="FFFFFF"/>
        </w:rPr>
        <w:t xml:space="preserve"> the project management approach </w:t>
      </w:r>
      <w:r w:rsidR="009C3CC1">
        <w:rPr>
          <w:color w:val="222222"/>
          <w:szCs w:val="24"/>
          <w:shd w:val="clear" w:color="auto" w:fill="FFFFFF"/>
        </w:rPr>
        <w:t>and</w:t>
      </w:r>
      <w:r w:rsidR="00771A1A" w:rsidRPr="006F57F6">
        <w:rPr>
          <w:color w:val="222222"/>
          <w:szCs w:val="24"/>
          <w:shd w:val="clear" w:color="auto" w:fill="FFFFFF"/>
        </w:rPr>
        <w:t xml:space="preserve"> appreciate</w:t>
      </w:r>
      <w:r w:rsidR="007A7716" w:rsidRPr="006F57F6">
        <w:rPr>
          <w:color w:val="222222"/>
          <w:szCs w:val="24"/>
          <w:shd w:val="clear" w:color="auto" w:fill="FFFFFF"/>
        </w:rPr>
        <w:t xml:space="preserve"> the</w:t>
      </w:r>
      <w:r w:rsidR="00771A1A" w:rsidRPr="006F57F6">
        <w:rPr>
          <w:color w:val="222222"/>
          <w:szCs w:val="24"/>
          <w:shd w:val="clear" w:color="auto" w:fill="FFFFFF"/>
        </w:rPr>
        <w:t xml:space="preserve"> findings and insights obtained from data.</w:t>
      </w:r>
    </w:p>
    <w:p w14:paraId="26C96896" w14:textId="4E763E86" w:rsidR="005B4060" w:rsidRPr="006F57F6" w:rsidRDefault="005B4060" w:rsidP="00A3265B">
      <w:pPr>
        <w:pStyle w:val="ListParagraph"/>
        <w:spacing w:after="160" w:line="360" w:lineRule="auto"/>
        <w:rPr>
          <w:color w:val="222222"/>
          <w:szCs w:val="24"/>
          <w:shd w:val="clear" w:color="auto" w:fill="FFFFFF"/>
        </w:rPr>
      </w:pPr>
      <w:r w:rsidRPr="006F57F6">
        <w:rPr>
          <w:color w:val="222222"/>
          <w:szCs w:val="24"/>
          <w:shd w:val="clear" w:color="auto" w:fill="FFFFFF"/>
        </w:rPr>
        <w:t xml:space="preserve"> </w:t>
      </w:r>
    </w:p>
    <w:p w14:paraId="34670F37" w14:textId="15604476" w:rsidR="003D4468" w:rsidRPr="006F57F6" w:rsidRDefault="004C73A1"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To preprocess the data addressing its quality issues.</w:t>
      </w:r>
    </w:p>
    <w:p w14:paraId="128C70B3" w14:textId="77777777" w:rsidR="00D95910" w:rsidRPr="006F57F6" w:rsidRDefault="00D95910" w:rsidP="00A3265B">
      <w:pPr>
        <w:pStyle w:val="ListParagraph"/>
        <w:spacing w:line="360" w:lineRule="auto"/>
        <w:rPr>
          <w:color w:val="222222"/>
          <w:szCs w:val="24"/>
          <w:shd w:val="clear" w:color="auto" w:fill="FFFFFF"/>
        </w:rPr>
      </w:pPr>
    </w:p>
    <w:p w14:paraId="292F318B" w14:textId="225BE561" w:rsidR="00D95910" w:rsidRPr="006F57F6" w:rsidRDefault="00D95910"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Identify suitable machine learning techniques following the exploratory data analysis and implement the proposed machine learning models.</w:t>
      </w:r>
    </w:p>
    <w:p w14:paraId="307F855D" w14:textId="77777777" w:rsidR="00D95910" w:rsidRPr="006F57F6" w:rsidRDefault="00D95910" w:rsidP="00A3265B">
      <w:pPr>
        <w:pStyle w:val="ListParagraph"/>
        <w:spacing w:line="360" w:lineRule="auto"/>
        <w:rPr>
          <w:color w:val="222222"/>
          <w:szCs w:val="24"/>
          <w:shd w:val="clear" w:color="auto" w:fill="FFFFFF"/>
        </w:rPr>
      </w:pPr>
    </w:p>
    <w:p w14:paraId="21A1838C" w14:textId="6C31F8F6" w:rsidR="004B4522" w:rsidRPr="006F57F6" w:rsidRDefault="00D95910"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Evaluate the machine learning model</w:t>
      </w:r>
      <w:r w:rsidR="000720DF" w:rsidRPr="006F57F6">
        <w:rPr>
          <w:color w:val="222222"/>
          <w:szCs w:val="24"/>
          <w:shd w:val="clear" w:color="auto" w:fill="FFFFFF"/>
        </w:rPr>
        <w:t xml:space="preserve"> performances using appropriate metrics.</w:t>
      </w:r>
    </w:p>
    <w:p w14:paraId="419E3C95" w14:textId="77777777" w:rsidR="00143E94" w:rsidRPr="006F57F6" w:rsidRDefault="00143E94" w:rsidP="00A3265B">
      <w:pPr>
        <w:pStyle w:val="ListParagraph"/>
        <w:spacing w:line="360" w:lineRule="auto"/>
        <w:rPr>
          <w:color w:val="222222"/>
          <w:szCs w:val="24"/>
          <w:shd w:val="clear" w:color="auto" w:fill="FFFFFF"/>
        </w:rPr>
      </w:pPr>
    </w:p>
    <w:p w14:paraId="5428F079" w14:textId="28973F4B" w:rsidR="00143E94" w:rsidRPr="006F57F6" w:rsidRDefault="00143E94" w:rsidP="00A3265B">
      <w:pPr>
        <w:pStyle w:val="ListParagraph"/>
        <w:numPr>
          <w:ilvl w:val="0"/>
          <w:numId w:val="3"/>
        </w:numPr>
        <w:spacing w:after="160" w:line="360" w:lineRule="auto"/>
        <w:rPr>
          <w:color w:val="222222"/>
          <w:sz w:val="20"/>
          <w:shd w:val="clear" w:color="auto" w:fill="FFFFFF"/>
        </w:rPr>
      </w:pPr>
      <w:r w:rsidRPr="006F57F6">
        <w:rPr>
          <w:color w:val="222222"/>
          <w:szCs w:val="24"/>
          <w:shd w:val="clear" w:color="auto" w:fill="FFFFFF"/>
        </w:rPr>
        <w:t>To do survival analysis to understand participants</w:t>
      </w:r>
      <w:r w:rsidR="009464C0">
        <w:rPr>
          <w:color w:val="222222"/>
          <w:szCs w:val="24"/>
          <w:shd w:val="clear" w:color="auto" w:fill="FFFFFF"/>
        </w:rPr>
        <w:t xml:space="preserve"> program survival chances during each week of the program</w:t>
      </w:r>
    </w:p>
    <w:p w14:paraId="4C405AC4" w14:textId="77777777" w:rsidR="004B4522" w:rsidRPr="006F57F6" w:rsidRDefault="004B4522" w:rsidP="00A3265B">
      <w:pPr>
        <w:pStyle w:val="ListParagraph"/>
        <w:spacing w:line="360" w:lineRule="auto"/>
        <w:rPr>
          <w:color w:val="222222"/>
          <w:szCs w:val="24"/>
          <w:shd w:val="clear" w:color="auto" w:fill="FFFFFF"/>
        </w:rPr>
      </w:pPr>
    </w:p>
    <w:p w14:paraId="19A7EF74" w14:textId="2C67DD20" w:rsidR="00173EAA" w:rsidRPr="006F57F6" w:rsidRDefault="004B4522" w:rsidP="00A3265B">
      <w:pPr>
        <w:pStyle w:val="ListParagraph"/>
        <w:numPr>
          <w:ilvl w:val="0"/>
          <w:numId w:val="3"/>
        </w:numPr>
        <w:spacing w:after="160" w:line="360" w:lineRule="auto"/>
        <w:rPr>
          <w:color w:val="222222"/>
          <w:szCs w:val="24"/>
          <w:shd w:val="clear" w:color="auto" w:fill="FFFFFF"/>
        </w:rPr>
      </w:pPr>
      <w:r w:rsidRPr="006F57F6">
        <w:rPr>
          <w:color w:val="222222"/>
          <w:szCs w:val="24"/>
          <w:shd w:val="clear" w:color="auto" w:fill="FFFFFF"/>
        </w:rPr>
        <w:t>Present and provide a critique</w:t>
      </w:r>
      <w:r w:rsidR="006646D4" w:rsidRPr="006F57F6">
        <w:rPr>
          <w:color w:val="222222"/>
          <w:szCs w:val="24"/>
          <w:shd w:val="clear" w:color="auto" w:fill="FFFFFF"/>
        </w:rPr>
        <w:t xml:space="preserve"> on</w:t>
      </w:r>
      <w:r w:rsidRPr="006F57F6">
        <w:rPr>
          <w:color w:val="222222"/>
          <w:szCs w:val="24"/>
          <w:shd w:val="clear" w:color="auto" w:fill="FFFFFF"/>
        </w:rPr>
        <w:t xml:space="preserve"> the results and findings </w:t>
      </w:r>
    </w:p>
    <w:p w14:paraId="79CD0A2A" w14:textId="77777777" w:rsidR="0047219D" w:rsidRPr="006F57F6" w:rsidRDefault="0047219D" w:rsidP="0047219D">
      <w:pPr>
        <w:pStyle w:val="ListParagraph"/>
        <w:rPr>
          <w:color w:val="222222"/>
          <w:szCs w:val="24"/>
          <w:shd w:val="clear" w:color="auto" w:fill="FFFFFF"/>
        </w:rPr>
      </w:pPr>
    </w:p>
    <w:p w14:paraId="1A93EA5A" w14:textId="37922F79" w:rsidR="0052445C" w:rsidRPr="006F57F6" w:rsidRDefault="0052445C" w:rsidP="00492D6D">
      <w:pPr>
        <w:spacing w:after="160"/>
        <w:rPr>
          <w:color w:val="222222"/>
          <w:szCs w:val="24"/>
          <w:shd w:val="clear" w:color="auto" w:fill="FFFFFF"/>
        </w:rPr>
      </w:pPr>
    </w:p>
    <w:p w14:paraId="16C34F3D" w14:textId="533DEDA9" w:rsidR="0052445C" w:rsidRPr="006F57F6" w:rsidRDefault="005717E2" w:rsidP="00566851">
      <w:pPr>
        <w:pStyle w:val="Heading1"/>
        <w:rPr>
          <w:rStyle w:val="Heading1Char"/>
          <w:rFonts w:ascii="Times New Roman" w:hAnsi="Times New Roman" w:cs="Times New Roman"/>
        </w:rPr>
      </w:pPr>
      <w:bookmarkStart w:id="12" w:name="_Toc82181060"/>
      <w:r w:rsidRPr="006F57F6">
        <w:rPr>
          <w:rFonts w:ascii="Times New Roman" w:hAnsi="Times New Roman" w:cs="Times New Roman"/>
        </w:rPr>
        <w:t>I</w:t>
      </w:r>
      <w:r w:rsidR="001371D2" w:rsidRPr="006F57F6">
        <w:rPr>
          <w:rFonts w:ascii="Times New Roman" w:hAnsi="Times New Roman" w:cs="Times New Roman"/>
        </w:rPr>
        <w:t>nto the role of machine learning in weight management</w:t>
      </w:r>
      <w:r w:rsidRPr="006F57F6">
        <w:rPr>
          <w:rFonts w:ascii="Times New Roman" w:hAnsi="Times New Roman" w:cs="Times New Roman"/>
        </w:rPr>
        <w:t xml:space="preserve"> a Literature Review</w:t>
      </w:r>
      <w:bookmarkEnd w:id="12"/>
    </w:p>
    <w:p w14:paraId="29A3B6F1" w14:textId="1B2F73DD" w:rsidR="00BA077B" w:rsidRPr="006F57F6" w:rsidRDefault="00BA077B" w:rsidP="002379ED"/>
    <w:p w14:paraId="3259B900" w14:textId="20A706AD" w:rsidR="002379ED" w:rsidRPr="00AF34D6" w:rsidRDefault="0052445C" w:rsidP="00AF34D6">
      <w:pPr>
        <w:spacing w:line="360" w:lineRule="auto"/>
        <w:ind w:firstLine="720"/>
        <w:rPr>
          <w:szCs w:val="24"/>
          <w:lang w:val="en-IN" w:eastAsia="en-US"/>
        </w:rPr>
      </w:pPr>
      <w:r w:rsidRPr="00AF34D6">
        <w:rPr>
          <w:szCs w:val="24"/>
        </w:rPr>
        <w:t>Machine learning</w:t>
      </w:r>
      <w:r w:rsidR="00906030" w:rsidRPr="00AF34D6">
        <w:rPr>
          <w:szCs w:val="24"/>
        </w:rPr>
        <w:t xml:space="preserve"> is a part of Artificial intelligence that</w:t>
      </w:r>
      <w:r w:rsidRPr="00AF34D6">
        <w:rPr>
          <w:szCs w:val="24"/>
        </w:rPr>
        <w:t xml:space="preserve"> involves </w:t>
      </w:r>
      <w:r w:rsidR="00E973DB" w:rsidRPr="00AF34D6">
        <w:rPr>
          <w:szCs w:val="24"/>
        </w:rPr>
        <w:t>studying</w:t>
      </w:r>
      <w:r w:rsidRPr="00AF34D6">
        <w:rPr>
          <w:szCs w:val="24"/>
        </w:rPr>
        <w:t xml:space="preserve"> algorithms that learn from data </w:t>
      </w:r>
      <w:r w:rsidR="009A6AF3" w:rsidRPr="00AF34D6">
        <w:rPr>
          <w:szCs w:val="24"/>
        </w:rPr>
        <w:t xml:space="preserve">and </w:t>
      </w:r>
      <w:r w:rsidRPr="00AF34D6">
        <w:rPr>
          <w:szCs w:val="24"/>
        </w:rPr>
        <w:t>improv</w:t>
      </w:r>
      <w:r w:rsidR="009A6AF3" w:rsidRPr="00AF34D6">
        <w:rPr>
          <w:szCs w:val="24"/>
        </w:rPr>
        <w:t>e</w:t>
      </w:r>
      <w:r w:rsidRPr="00AF34D6">
        <w:rPr>
          <w:szCs w:val="24"/>
        </w:rPr>
        <w:t xml:space="preserve"> their performance</w:t>
      </w:r>
      <w:r w:rsidR="00B327E1">
        <w:rPr>
          <w:szCs w:val="24"/>
        </w:rPr>
        <w:t xml:space="preserve"> on a task</w:t>
      </w:r>
      <w:r w:rsidR="009A6AF3" w:rsidRPr="00AF34D6">
        <w:rPr>
          <w:szCs w:val="24"/>
        </w:rPr>
        <w:t xml:space="preserve"> </w:t>
      </w:r>
      <w:r w:rsidRPr="00AF34D6">
        <w:rPr>
          <w:szCs w:val="24"/>
        </w:rPr>
        <w:t>with training</w:t>
      </w:r>
      <w:r w:rsidRPr="00AF34D6">
        <w:rPr>
          <w:color w:val="000000"/>
          <w:szCs w:val="24"/>
        </w:rPr>
        <w:t xml:space="preserve"> </w:t>
      </w:r>
      <w:r w:rsidRPr="00AF34D6">
        <w:rPr>
          <w:rStyle w:val="selectable"/>
          <w:color w:val="000000"/>
          <w:szCs w:val="24"/>
        </w:rPr>
        <w:t>(Machine learning - Wikipedia, 2021)</w:t>
      </w:r>
      <w:r w:rsidRPr="00AF34D6">
        <w:rPr>
          <w:szCs w:val="24"/>
        </w:rPr>
        <w:t xml:space="preserve">. Unlike </w:t>
      </w:r>
      <w:r w:rsidR="00906030" w:rsidRPr="00AF34D6">
        <w:rPr>
          <w:szCs w:val="24"/>
        </w:rPr>
        <w:t xml:space="preserve">the </w:t>
      </w:r>
      <w:r w:rsidR="00E973DB" w:rsidRPr="00AF34D6">
        <w:rPr>
          <w:szCs w:val="24"/>
        </w:rPr>
        <w:t>standard</w:t>
      </w:r>
      <w:r w:rsidRPr="00AF34D6">
        <w:rPr>
          <w:szCs w:val="24"/>
        </w:rPr>
        <w:t xml:space="preserve"> algorithms </w:t>
      </w:r>
      <w:r w:rsidR="00E973DB" w:rsidRPr="00AF34D6">
        <w:rPr>
          <w:szCs w:val="24"/>
        </w:rPr>
        <w:t xml:space="preserve">that are explicitly programmed to perform </w:t>
      </w:r>
      <w:r w:rsidR="00E973DB" w:rsidRPr="00AF34D6">
        <w:rPr>
          <w:szCs w:val="24"/>
        </w:rPr>
        <w:lastRenderedPageBreak/>
        <w:t>a task by following rules and instructions, machine learning algorithms perform a task after learning the required rules</w:t>
      </w:r>
      <w:r w:rsidR="00BA40EA" w:rsidRPr="00AF34D6">
        <w:rPr>
          <w:szCs w:val="24"/>
        </w:rPr>
        <w:t xml:space="preserve"> to</w:t>
      </w:r>
      <w:r w:rsidR="00183794" w:rsidRPr="00AF34D6">
        <w:rPr>
          <w:szCs w:val="24"/>
        </w:rPr>
        <w:t xml:space="preserve"> perform the task</w:t>
      </w:r>
      <w:r w:rsidR="00D76D31" w:rsidRPr="00AF34D6">
        <w:rPr>
          <w:szCs w:val="24"/>
        </w:rPr>
        <w:t>.</w:t>
      </w:r>
      <w:r w:rsidR="00BA40EA" w:rsidRPr="00AF34D6">
        <w:rPr>
          <w:szCs w:val="24"/>
        </w:rPr>
        <w:t xml:space="preserve"> </w:t>
      </w:r>
      <w:r w:rsidR="00D76D31" w:rsidRPr="00AF34D6">
        <w:rPr>
          <w:szCs w:val="24"/>
        </w:rPr>
        <w:t xml:space="preserve">Learning methods were first used in </w:t>
      </w:r>
      <w:r w:rsidR="00E973DB" w:rsidRPr="00AF34D6">
        <w:rPr>
          <w:szCs w:val="24"/>
        </w:rPr>
        <w:t xml:space="preserve">the </w:t>
      </w:r>
      <w:r w:rsidR="00D76D31" w:rsidRPr="00AF34D6">
        <w:rPr>
          <w:szCs w:val="24"/>
        </w:rPr>
        <w:t>1950s for playing checkers (</w:t>
      </w:r>
      <w:r w:rsidR="00D76D31" w:rsidRPr="00AF34D6">
        <w:rPr>
          <w:color w:val="222222"/>
          <w:szCs w:val="24"/>
          <w:shd w:val="clear" w:color="auto" w:fill="FFFFFF"/>
        </w:rPr>
        <w:t>Samuel, A.L., 1959</w:t>
      </w:r>
      <w:r w:rsidR="00D76D31" w:rsidRPr="00AF34D6">
        <w:rPr>
          <w:szCs w:val="24"/>
        </w:rPr>
        <w:t>) at IBM.</w:t>
      </w:r>
      <w:r w:rsidR="00004B01" w:rsidRPr="00AF34D6">
        <w:rPr>
          <w:szCs w:val="24"/>
        </w:rPr>
        <w:t xml:space="preserve"> The development of </w:t>
      </w:r>
      <w:r w:rsidR="00E973DB" w:rsidRPr="00AF34D6">
        <w:rPr>
          <w:szCs w:val="24"/>
        </w:rPr>
        <w:t>the perceptron model (Rosenblatt, F.,1958) at Cornell Aeronautical Laboratory and nearest neighbor algorithm (Cover, T. and Hart, P., 1967) has led to further advancements in</w:t>
      </w:r>
      <w:r w:rsidR="00C72718" w:rsidRPr="00AF34D6">
        <w:rPr>
          <w:szCs w:val="24"/>
        </w:rPr>
        <w:t xml:space="preserve"> machine learning</w:t>
      </w:r>
      <w:r w:rsidR="00004B01" w:rsidRPr="00AF34D6">
        <w:rPr>
          <w:szCs w:val="24"/>
        </w:rPr>
        <w:t xml:space="preserve">. </w:t>
      </w:r>
      <w:r w:rsidR="006235D7" w:rsidRPr="00AF34D6">
        <w:rPr>
          <w:szCs w:val="24"/>
        </w:rPr>
        <w:t xml:space="preserve">Today </w:t>
      </w:r>
      <w:r w:rsidR="00004B01" w:rsidRPr="00AF34D6">
        <w:rPr>
          <w:szCs w:val="24"/>
        </w:rPr>
        <w:t>machine learning</w:t>
      </w:r>
      <w:r w:rsidRPr="00AF34D6">
        <w:rPr>
          <w:szCs w:val="24"/>
        </w:rPr>
        <w:t xml:space="preserve"> algorithms are often used </w:t>
      </w:r>
      <w:r w:rsidR="007E7ECC" w:rsidRPr="00AF34D6">
        <w:rPr>
          <w:szCs w:val="24"/>
        </w:rPr>
        <w:t xml:space="preserve">in medical image </w:t>
      </w:r>
      <w:r w:rsidR="008515C7" w:rsidRPr="00AF34D6">
        <w:rPr>
          <w:szCs w:val="24"/>
        </w:rPr>
        <w:t>diagnosis (</w:t>
      </w:r>
      <w:r w:rsidR="00CA7674" w:rsidRPr="00AF34D6">
        <w:rPr>
          <w:color w:val="222222"/>
          <w:szCs w:val="24"/>
          <w:shd w:val="clear" w:color="auto" w:fill="FFFFFF"/>
        </w:rPr>
        <w:t>Anwar et al</w:t>
      </w:r>
      <w:r w:rsidR="00E973DB" w:rsidRPr="00AF34D6">
        <w:rPr>
          <w:color w:val="222222"/>
          <w:szCs w:val="24"/>
          <w:shd w:val="clear" w:color="auto" w:fill="FFFFFF"/>
        </w:rPr>
        <w:t>.</w:t>
      </w:r>
      <w:r w:rsidR="00CA7674" w:rsidRPr="00AF34D6">
        <w:rPr>
          <w:color w:val="222222"/>
          <w:szCs w:val="24"/>
          <w:shd w:val="clear" w:color="auto" w:fill="FFFFFF"/>
        </w:rPr>
        <w:t>, 2018</w:t>
      </w:r>
      <w:r w:rsidR="00CA7674" w:rsidRPr="00AF34D6">
        <w:rPr>
          <w:szCs w:val="24"/>
        </w:rPr>
        <w:t>)</w:t>
      </w:r>
      <w:r w:rsidR="00E352C5" w:rsidRPr="00AF34D6">
        <w:rPr>
          <w:szCs w:val="24"/>
        </w:rPr>
        <w:t xml:space="preserve">, disease </w:t>
      </w:r>
      <w:r w:rsidR="00CA7674" w:rsidRPr="00AF34D6">
        <w:rPr>
          <w:szCs w:val="24"/>
        </w:rPr>
        <w:t>identification</w:t>
      </w:r>
      <w:r w:rsidR="008515C7" w:rsidRPr="00AF34D6">
        <w:rPr>
          <w:szCs w:val="24"/>
        </w:rPr>
        <w:t xml:space="preserve"> (</w:t>
      </w:r>
      <w:r w:rsidR="008515C7" w:rsidRPr="00AF34D6">
        <w:rPr>
          <w:color w:val="222222"/>
          <w:szCs w:val="24"/>
          <w:shd w:val="clear" w:color="auto" w:fill="FFFFFF"/>
        </w:rPr>
        <w:t>Li, J.P. et al</w:t>
      </w:r>
      <w:r w:rsidR="00E973DB" w:rsidRPr="00AF34D6">
        <w:rPr>
          <w:color w:val="222222"/>
          <w:szCs w:val="24"/>
          <w:shd w:val="clear" w:color="auto" w:fill="FFFFFF"/>
        </w:rPr>
        <w:t>.</w:t>
      </w:r>
      <w:r w:rsidR="008515C7" w:rsidRPr="00AF34D6">
        <w:rPr>
          <w:color w:val="222222"/>
          <w:szCs w:val="24"/>
          <w:shd w:val="clear" w:color="auto" w:fill="FFFFFF"/>
        </w:rPr>
        <w:t xml:space="preserve">, 2020), </w:t>
      </w:r>
      <w:r w:rsidR="00CA7674" w:rsidRPr="00AF34D6">
        <w:rPr>
          <w:szCs w:val="24"/>
        </w:rPr>
        <w:t>analyzing</w:t>
      </w:r>
      <w:r w:rsidR="00E352C5" w:rsidRPr="00AF34D6">
        <w:rPr>
          <w:szCs w:val="24"/>
        </w:rPr>
        <w:t xml:space="preserve"> sales data</w:t>
      </w:r>
      <w:r w:rsidR="00E973DB" w:rsidRPr="00AF34D6">
        <w:rPr>
          <w:szCs w:val="24"/>
        </w:rPr>
        <w:t>,</w:t>
      </w:r>
      <w:r w:rsidR="001E693D" w:rsidRPr="00AF34D6">
        <w:rPr>
          <w:szCs w:val="24"/>
        </w:rPr>
        <w:t xml:space="preserve"> and</w:t>
      </w:r>
      <w:r w:rsidR="00E352C5" w:rsidRPr="00AF34D6">
        <w:rPr>
          <w:szCs w:val="24"/>
        </w:rPr>
        <w:t xml:space="preserve"> dynamic pricing.</w:t>
      </w:r>
    </w:p>
    <w:p w14:paraId="0DDBA776" w14:textId="178030AB" w:rsidR="009E0E54" w:rsidRPr="005B73C7" w:rsidRDefault="00BA077B" w:rsidP="005B73C7">
      <w:pPr>
        <w:spacing w:line="360" w:lineRule="auto"/>
        <w:ind w:firstLine="720"/>
        <w:rPr>
          <w:szCs w:val="24"/>
          <w:lang w:val="en-IN" w:eastAsia="en-US"/>
        </w:rPr>
      </w:pPr>
      <w:r w:rsidRPr="00AF34D6">
        <w:rPr>
          <w:szCs w:val="24"/>
          <w:lang w:val="en-IN" w:eastAsia="en-US"/>
        </w:rPr>
        <w:t xml:space="preserve">       </w:t>
      </w:r>
      <w:r w:rsidR="0052445C" w:rsidRPr="00AF34D6">
        <w:rPr>
          <w:szCs w:val="24"/>
          <w:lang w:val="en-IN" w:eastAsia="en-US"/>
        </w:rPr>
        <w:t>Businesses have relied on data analytics for decision support taking advantage of statistics to understand the trends in data. This is generally achieved by creating reports and visualization through dashboards. Some of the intermediate stages in data analytics include calculating mean values, ratios, and percentage values of a performance indicator. While data analytics focu</w:t>
      </w:r>
      <w:r w:rsidR="00062D13" w:rsidRPr="00AF34D6">
        <w:rPr>
          <w:szCs w:val="24"/>
          <w:lang w:val="en-IN" w:eastAsia="en-US"/>
        </w:rPr>
        <w:t>se</w:t>
      </w:r>
      <w:r w:rsidR="0052445C" w:rsidRPr="00AF34D6">
        <w:rPr>
          <w:szCs w:val="24"/>
          <w:lang w:val="en-IN" w:eastAsia="en-US"/>
        </w:rPr>
        <w:t xml:space="preserve">s on </w:t>
      </w:r>
      <w:r w:rsidR="009A6AF3" w:rsidRPr="00AF34D6">
        <w:rPr>
          <w:szCs w:val="24"/>
          <w:lang w:val="en-IN" w:eastAsia="en-US"/>
        </w:rPr>
        <w:t>discovering</w:t>
      </w:r>
      <w:r w:rsidR="0052445C" w:rsidRPr="00AF34D6">
        <w:rPr>
          <w:szCs w:val="24"/>
          <w:lang w:val="en-IN" w:eastAsia="en-US"/>
        </w:rPr>
        <w:t xml:space="preserve"> trends in historical data and answering focused questions</w:t>
      </w:r>
      <w:r w:rsidR="00062D13" w:rsidRPr="00AF34D6">
        <w:rPr>
          <w:szCs w:val="24"/>
          <w:lang w:val="en-IN" w:eastAsia="en-US"/>
        </w:rPr>
        <w:t>,</w:t>
      </w:r>
      <w:r w:rsidR="0052445C" w:rsidRPr="00AF34D6">
        <w:rPr>
          <w:szCs w:val="24"/>
          <w:lang w:val="en-IN" w:eastAsia="en-US"/>
        </w:rPr>
        <w:t xml:space="preserve"> machine learning algorithms </w:t>
      </w:r>
      <w:r w:rsidR="00062D13" w:rsidRPr="00AF34D6">
        <w:rPr>
          <w:szCs w:val="24"/>
          <w:lang w:val="en-IN" w:eastAsia="en-US"/>
        </w:rPr>
        <w:t>focus</w:t>
      </w:r>
      <w:r w:rsidR="0052445C" w:rsidRPr="00AF34D6">
        <w:rPr>
          <w:szCs w:val="24"/>
          <w:lang w:val="en-IN" w:eastAsia="en-US"/>
        </w:rPr>
        <w:t xml:space="preserve"> </w:t>
      </w:r>
      <w:r w:rsidR="00062D13" w:rsidRPr="00AF34D6">
        <w:rPr>
          <w:szCs w:val="24"/>
          <w:lang w:val="en-IN" w:eastAsia="en-US"/>
        </w:rPr>
        <w:t>on</w:t>
      </w:r>
      <w:r w:rsidR="0052445C" w:rsidRPr="00AF34D6">
        <w:rPr>
          <w:color w:val="000000"/>
          <w:szCs w:val="24"/>
        </w:rPr>
        <w:t xml:space="preserve"> finding answers to questions that are yet to be asked </w:t>
      </w:r>
      <w:r w:rsidR="0052445C" w:rsidRPr="00AF34D6">
        <w:rPr>
          <w:rStyle w:val="selectable"/>
          <w:color w:val="000000"/>
          <w:szCs w:val="24"/>
        </w:rPr>
        <w:t>(</w:t>
      </w:r>
      <w:r w:rsidR="008F5040" w:rsidRPr="00AF34D6">
        <w:rPr>
          <w:rStyle w:val="selectable"/>
          <w:color w:val="000000"/>
          <w:szCs w:val="24"/>
        </w:rPr>
        <w:t>springboard</w:t>
      </w:r>
      <w:r w:rsidR="0052445C" w:rsidRPr="00AF34D6">
        <w:rPr>
          <w:rStyle w:val="selectable"/>
          <w:color w:val="000000"/>
          <w:szCs w:val="24"/>
        </w:rPr>
        <w:t>, 2021)</w:t>
      </w:r>
      <w:r w:rsidR="0052445C" w:rsidRPr="00AF34D6">
        <w:rPr>
          <w:szCs w:val="24"/>
          <w:lang w:val="en-IN" w:eastAsia="en-US"/>
        </w:rPr>
        <w:t>. Machine learning has a</w:t>
      </w:r>
      <w:r w:rsidR="00062D13" w:rsidRPr="00AF34D6">
        <w:rPr>
          <w:szCs w:val="24"/>
          <w:lang w:val="en-IN" w:eastAsia="en-US"/>
        </w:rPr>
        <w:t>n extensiv</w:t>
      </w:r>
      <w:r w:rsidR="0052445C" w:rsidRPr="00AF34D6">
        <w:rPr>
          <w:szCs w:val="24"/>
          <w:lang w:val="en-IN" w:eastAsia="en-US"/>
        </w:rPr>
        <w:t>e range of applications in almost all sectors</w:t>
      </w:r>
      <w:r w:rsidR="00062D13" w:rsidRPr="00AF34D6">
        <w:rPr>
          <w:szCs w:val="24"/>
          <w:lang w:val="en-IN" w:eastAsia="en-US"/>
        </w:rPr>
        <w:t>,</w:t>
      </w:r>
      <w:r w:rsidR="0052445C" w:rsidRPr="00AF34D6">
        <w:rPr>
          <w:szCs w:val="24"/>
          <w:lang w:val="en-IN" w:eastAsia="en-US"/>
        </w:rPr>
        <w:t xml:space="preserve"> including health care</w:t>
      </w:r>
      <w:r w:rsidR="00331B76" w:rsidRPr="00AF34D6">
        <w:rPr>
          <w:szCs w:val="24"/>
          <w:lang w:val="en-IN" w:eastAsia="en-US"/>
        </w:rPr>
        <w:t>, journalism, banking fraud detection</w:t>
      </w:r>
      <w:r w:rsidR="00062D13" w:rsidRPr="00AF34D6">
        <w:rPr>
          <w:szCs w:val="24"/>
          <w:lang w:val="en-IN" w:eastAsia="en-US"/>
        </w:rPr>
        <w:t>,</w:t>
      </w:r>
      <w:r w:rsidR="00331B76" w:rsidRPr="00AF34D6">
        <w:rPr>
          <w:szCs w:val="24"/>
          <w:lang w:val="en-IN" w:eastAsia="en-US"/>
        </w:rPr>
        <w:t xml:space="preserve"> and drug discovery</w:t>
      </w:r>
      <w:r w:rsidRPr="00AF34D6">
        <w:rPr>
          <w:szCs w:val="24"/>
          <w:lang w:val="en-IN" w:eastAsia="en-US"/>
        </w:rPr>
        <w:t xml:space="preserve"> (</w:t>
      </w:r>
      <w:proofErr w:type="spellStart"/>
      <w:r w:rsidRPr="00AF34D6">
        <w:rPr>
          <w:color w:val="222222"/>
          <w:szCs w:val="24"/>
          <w:shd w:val="clear" w:color="auto" w:fill="FFFFFF"/>
        </w:rPr>
        <w:t>Vamathevan</w:t>
      </w:r>
      <w:proofErr w:type="spellEnd"/>
      <w:r w:rsidRPr="00AF34D6">
        <w:rPr>
          <w:color w:val="222222"/>
          <w:szCs w:val="24"/>
          <w:shd w:val="clear" w:color="auto" w:fill="FFFFFF"/>
        </w:rPr>
        <w:t>, J. et al</w:t>
      </w:r>
      <w:r w:rsidR="00062D13" w:rsidRPr="00AF34D6">
        <w:rPr>
          <w:color w:val="222222"/>
          <w:szCs w:val="24"/>
          <w:shd w:val="clear" w:color="auto" w:fill="FFFFFF"/>
        </w:rPr>
        <w:t>.</w:t>
      </w:r>
      <w:r w:rsidRPr="00AF34D6">
        <w:rPr>
          <w:color w:val="222222"/>
          <w:szCs w:val="24"/>
          <w:shd w:val="clear" w:color="auto" w:fill="FFFFFF"/>
        </w:rPr>
        <w:t>, 2019</w:t>
      </w:r>
      <w:r w:rsidRPr="00AF34D6">
        <w:rPr>
          <w:szCs w:val="24"/>
          <w:lang w:val="en-IN" w:eastAsia="en-US"/>
        </w:rPr>
        <w:t>)</w:t>
      </w:r>
      <w:r w:rsidR="0052445C" w:rsidRPr="00AF34D6">
        <w:rPr>
          <w:szCs w:val="24"/>
          <w:lang w:val="en-IN" w:eastAsia="en-US"/>
        </w:rPr>
        <w:t>.</w:t>
      </w:r>
      <w:r w:rsidR="00DD7136" w:rsidRPr="00AF34D6">
        <w:rPr>
          <w:szCs w:val="24"/>
          <w:lang w:val="en-IN" w:eastAsia="en-US"/>
        </w:rPr>
        <w:t xml:space="preserve"> </w:t>
      </w:r>
      <w:r w:rsidR="00062D13" w:rsidRPr="00AF34D6">
        <w:rPr>
          <w:szCs w:val="24"/>
          <w:lang w:val="en-IN" w:eastAsia="en-US"/>
        </w:rPr>
        <w:t>For example, i</w:t>
      </w:r>
      <w:r w:rsidR="00331B76" w:rsidRPr="00AF34D6">
        <w:rPr>
          <w:szCs w:val="24"/>
          <w:lang w:val="en-IN" w:eastAsia="en-US"/>
        </w:rPr>
        <w:t>n health care</w:t>
      </w:r>
      <w:r w:rsidR="00062D13" w:rsidRPr="00AF34D6">
        <w:rPr>
          <w:szCs w:val="24"/>
          <w:lang w:val="en-IN" w:eastAsia="en-US"/>
        </w:rPr>
        <w:t>,</w:t>
      </w:r>
      <w:r w:rsidR="00331B76" w:rsidRPr="00AF34D6">
        <w:rPr>
          <w:szCs w:val="24"/>
          <w:lang w:val="en-IN" w:eastAsia="en-US"/>
        </w:rPr>
        <w:t xml:space="preserve"> m</w:t>
      </w:r>
      <w:r w:rsidR="00DD7136" w:rsidRPr="00AF34D6">
        <w:rPr>
          <w:szCs w:val="24"/>
          <w:lang w:val="en-IN" w:eastAsia="en-US"/>
        </w:rPr>
        <w:t xml:space="preserve">achine learning has </w:t>
      </w:r>
      <w:r w:rsidR="007E29DC" w:rsidRPr="00AF34D6">
        <w:rPr>
          <w:szCs w:val="24"/>
          <w:lang w:val="en-IN" w:eastAsia="en-US"/>
        </w:rPr>
        <w:t>been</w:t>
      </w:r>
      <w:r w:rsidR="00DD7136" w:rsidRPr="00AF34D6">
        <w:rPr>
          <w:szCs w:val="24"/>
          <w:lang w:val="en-IN" w:eastAsia="en-US"/>
        </w:rPr>
        <w:t xml:space="preserve"> applied in </w:t>
      </w:r>
      <w:proofErr w:type="spellStart"/>
      <w:r w:rsidR="00DD7136" w:rsidRPr="00AF34D6">
        <w:rPr>
          <w:szCs w:val="24"/>
          <w:lang w:val="en-IN" w:eastAsia="en-US"/>
        </w:rPr>
        <w:t>tumor</w:t>
      </w:r>
      <w:proofErr w:type="spellEnd"/>
      <w:r w:rsidR="00DD7136" w:rsidRPr="00AF34D6">
        <w:rPr>
          <w:szCs w:val="24"/>
          <w:lang w:val="en-IN" w:eastAsia="en-US"/>
        </w:rPr>
        <w:t xml:space="preserve"> detection</w:t>
      </w:r>
      <w:r w:rsidR="00B84635" w:rsidRPr="00AF34D6">
        <w:rPr>
          <w:szCs w:val="24"/>
          <w:lang w:val="en-IN" w:eastAsia="en-US"/>
        </w:rPr>
        <w:t xml:space="preserve"> </w:t>
      </w:r>
      <w:r w:rsidR="00DD7136" w:rsidRPr="00AF34D6">
        <w:rPr>
          <w:szCs w:val="24"/>
          <w:lang w:val="en-IN" w:eastAsia="en-US"/>
        </w:rPr>
        <w:t>(</w:t>
      </w:r>
      <w:proofErr w:type="spellStart"/>
      <w:r w:rsidR="00DD7136" w:rsidRPr="00AF34D6">
        <w:rPr>
          <w:color w:val="222222"/>
          <w:szCs w:val="24"/>
          <w:shd w:val="clear" w:color="auto" w:fill="FFFFFF"/>
        </w:rPr>
        <w:t>Hodneland</w:t>
      </w:r>
      <w:proofErr w:type="spellEnd"/>
      <w:r w:rsidR="00DD7136" w:rsidRPr="00AF34D6">
        <w:rPr>
          <w:color w:val="222222"/>
          <w:szCs w:val="24"/>
          <w:shd w:val="clear" w:color="auto" w:fill="FFFFFF"/>
        </w:rPr>
        <w:t xml:space="preserve">, </w:t>
      </w:r>
      <w:r w:rsidR="00B93D93" w:rsidRPr="00AF34D6">
        <w:rPr>
          <w:color w:val="222222"/>
          <w:szCs w:val="24"/>
          <w:shd w:val="clear" w:color="auto" w:fill="FFFFFF"/>
        </w:rPr>
        <w:t>E</w:t>
      </w:r>
      <w:r w:rsidR="00DD7136" w:rsidRPr="00AF34D6">
        <w:rPr>
          <w:color w:val="222222"/>
          <w:szCs w:val="24"/>
          <w:shd w:val="clear" w:color="auto" w:fill="FFFFFF"/>
        </w:rPr>
        <w:t xml:space="preserve"> et al</w:t>
      </w:r>
      <w:r w:rsidR="00062D13" w:rsidRPr="00AF34D6">
        <w:rPr>
          <w:color w:val="222222"/>
          <w:szCs w:val="24"/>
          <w:shd w:val="clear" w:color="auto" w:fill="FFFFFF"/>
        </w:rPr>
        <w:t>.</w:t>
      </w:r>
      <w:r w:rsidR="00DD7136" w:rsidRPr="00AF34D6">
        <w:rPr>
          <w:color w:val="222222"/>
          <w:szCs w:val="24"/>
          <w:shd w:val="clear" w:color="auto" w:fill="FFFFFF"/>
        </w:rPr>
        <w:t>, 2021</w:t>
      </w:r>
      <w:r w:rsidR="00DD7136" w:rsidRPr="00AF34D6">
        <w:rPr>
          <w:szCs w:val="24"/>
          <w:lang w:val="en-IN" w:eastAsia="en-US"/>
        </w:rPr>
        <w:t>),</w:t>
      </w:r>
      <w:r w:rsidR="00036DA1" w:rsidRPr="00AF34D6">
        <w:rPr>
          <w:szCs w:val="24"/>
          <w:lang w:val="en-IN" w:eastAsia="en-US"/>
        </w:rPr>
        <w:t xml:space="preserve"> lung cancer classification (</w:t>
      </w:r>
      <w:r w:rsidR="00036DA1" w:rsidRPr="00AF34D6">
        <w:rPr>
          <w:color w:val="222222"/>
          <w:szCs w:val="24"/>
          <w:shd w:val="clear" w:color="auto" w:fill="FFFFFF"/>
        </w:rPr>
        <w:t>Bergquist, S.L. et al</w:t>
      </w:r>
      <w:r w:rsidR="00062D13" w:rsidRPr="00AF34D6">
        <w:rPr>
          <w:color w:val="222222"/>
          <w:szCs w:val="24"/>
          <w:shd w:val="clear" w:color="auto" w:fill="FFFFFF"/>
        </w:rPr>
        <w:t>.</w:t>
      </w:r>
      <w:r w:rsidR="00036DA1" w:rsidRPr="00AF34D6">
        <w:rPr>
          <w:color w:val="222222"/>
          <w:szCs w:val="24"/>
          <w:shd w:val="clear" w:color="auto" w:fill="FFFFFF"/>
        </w:rPr>
        <w:t>, 2017</w:t>
      </w:r>
      <w:r w:rsidR="00036DA1" w:rsidRPr="00AF34D6">
        <w:rPr>
          <w:szCs w:val="24"/>
          <w:lang w:val="en-IN" w:eastAsia="en-US"/>
        </w:rPr>
        <w:t>)</w:t>
      </w:r>
      <w:r w:rsidR="00062D13" w:rsidRPr="00AF34D6">
        <w:rPr>
          <w:szCs w:val="24"/>
          <w:lang w:val="en-IN" w:eastAsia="en-US"/>
        </w:rPr>
        <w:t>,</w:t>
      </w:r>
      <w:r w:rsidR="00EC280D" w:rsidRPr="00AF34D6">
        <w:rPr>
          <w:szCs w:val="24"/>
          <w:lang w:val="en-IN" w:eastAsia="en-US"/>
        </w:rPr>
        <w:t xml:space="preserve"> and classification of types of r</w:t>
      </w:r>
      <w:r w:rsidR="00634137" w:rsidRPr="00AF34D6">
        <w:rPr>
          <w:szCs w:val="24"/>
          <w:lang w:val="en-IN" w:eastAsia="en-US"/>
        </w:rPr>
        <w:t>he</w:t>
      </w:r>
      <w:r w:rsidR="00EC280D" w:rsidRPr="00AF34D6">
        <w:rPr>
          <w:szCs w:val="24"/>
          <w:lang w:val="en-IN" w:eastAsia="en-US"/>
        </w:rPr>
        <w:t>um</w:t>
      </w:r>
      <w:r w:rsidR="00634137" w:rsidRPr="00AF34D6">
        <w:rPr>
          <w:szCs w:val="24"/>
          <w:lang w:val="en-IN" w:eastAsia="en-US"/>
        </w:rPr>
        <w:t>a</w:t>
      </w:r>
      <w:r w:rsidR="00EC280D" w:rsidRPr="00AF34D6">
        <w:rPr>
          <w:szCs w:val="24"/>
          <w:lang w:val="en-IN" w:eastAsia="en-US"/>
        </w:rPr>
        <w:t>t</w:t>
      </w:r>
      <w:r w:rsidR="00634137" w:rsidRPr="00AF34D6">
        <w:rPr>
          <w:szCs w:val="24"/>
          <w:lang w:val="en-IN" w:eastAsia="en-US"/>
        </w:rPr>
        <w:t>o</w:t>
      </w:r>
      <w:r w:rsidR="00EC280D" w:rsidRPr="00AF34D6">
        <w:rPr>
          <w:szCs w:val="24"/>
          <w:lang w:val="en-IN" w:eastAsia="en-US"/>
        </w:rPr>
        <w:t>id arthritis (</w:t>
      </w:r>
      <w:r w:rsidR="00EC280D" w:rsidRPr="00AF34D6">
        <w:rPr>
          <w:color w:val="222222"/>
          <w:szCs w:val="24"/>
          <w:shd w:val="clear" w:color="auto" w:fill="FFFFFF"/>
        </w:rPr>
        <w:t>Orange, D.E., et al</w:t>
      </w:r>
      <w:r w:rsidR="00062D13" w:rsidRPr="00AF34D6">
        <w:rPr>
          <w:color w:val="222222"/>
          <w:szCs w:val="24"/>
          <w:shd w:val="clear" w:color="auto" w:fill="FFFFFF"/>
        </w:rPr>
        <w:t>.</w:t>
      </w:r>
      <w:r w:rsidR="00EC280D" w:rsidRPr="00AF34D6">
        <w:rPr>
          <w:color w:val="222222"/>
          <w:szCs w:val="24"/>
          <w:shd w:val="clear" w:color="auto" w:fill="FFFFFF"/>
        </w:rPr>
        <w:t>,</w:t>
      </w:r>
      <w:r w:rsidR="0074354B" w:rsidRPr="00AF34D6">
        <w:rPr>
          <w:color w:val="222222"/>
          <w:szCs w:val="24"/>
          <w:shd w:val="clear" w:color="auto" w:fill="FFFFFF"/>
        </w:rPr>
        <w:t xml:space="preserve"> </w:t>
      </w:r>
      <w:r w:rsidR="002F356A" w:rsidRPr="00AF34D6">
        <w:rPr>
          <w:color w:val="222222"/>
          <w:szCs w:val="24"/>
          <w:shd w:val="clear" w:color="auto" w:fill="FFFFFF"/>
        </w:rPr>
        <w:t>2018)</w:t>
      </w:r>
      <w:r w:rsidR="00B55998" w:rsidRPr="00AF34D6">
        <w:rPr>
          <w:color w:val="222222"/>
          <w:szCs w:val="24"/>
          <w:shd w:val="clear" w:color="auto" w:fill="FFFFFF"/>
        </w:rPr>
        <w:t>.</w:t>
      </w:r>
      <w:r w:rsidR="001607F4" w:rsidRPr="00AF34D6">
        <w:rPr>
          <w:color w:val="222222"/>
          <w:szCs w:val="24"/>
          <w:shd w:val="clear" w:color="auto" w:fill="FFFFFF"/>
        </w:rPr>
        <w:t xml:space="preserve"> </w:t>
      </w:r>
    </w:p>
    <w:p w14:paraId="31FF0E16" w14:textId="7E1289F8" w:rsidR="0052445C" w:rsidRPr="00AF34D6" w:rsidRDefault="0052445C" w:rsidP="005B73C7">
      <w:pPr>
        <w:spacing w:line="360" w:lineRule="auto"/>
        <w:ind w:firstLine="720"/>
        <w:rPr>
          <w:szCs w:val="24"/>
          <w:lang w:val="en-IN" w:eastAsia="en-US"/>
        </w:rPr>
      </w:pPr>
      <w:r w:rsidRPr="00AF34D6">
        <w:rPr>
          <w:szCs w:val="24"/>
          <w:lang w:val="en-IN" w:eastAsia="en-US"/>
        </w:rPr>
        <w:t>Machine learning</w:t>
      </w:r>
      <w:r w:rsidR="003A735E" w:rsidRPr="00AF34D6">
        <w:rPr>
          <w:szCs w:val="24"/>
          <w:lang w:val="en-IN" w:eastAsia="en-US"/>
        </w:rPr>
        <w:t xml:space="preserve"> research</w:t>
      </w:r>
      <w:r w:rsidRPr="00AF34D6">
        <w:rPr>
          <w:szCs w:val="24"/>
          <w:lang w:val="en-IN" w:eastAsia="en-US"/>
        </w:rPr>
        <w:t xml:space="preserve"> in weight management can be classified into two classes of studies. One class of studies focuses on </w:t>
      </w:r>
      <w:r w:rsidR="00321B16" w:rsidRPr="00AF34D6">
        <w:rPr>
          <w:szCs w:val="24"/>
          <w:lang w:val="en-IN" w:eastAsia="en-US"/>
        </w:rPr>
        <w:t>predicting</w:t>
      </w:r>
      <w:r w:rsidRPr="00AF34D6">
        <w:rPr>
          <w:szCs w:val="24"/>
          <w:lang w:val="en-IN" w:eastAsia="en-US"/>
        </w:rPr>
        <w:t xml:space="preserve"> participant's survival and the</w:t>
      </w:r>
      <w:r w:rsidR="0075067E">
        <w:rPr>
          <w:szCs w:val="24"/>
          <w:lang w:val="en-IN" w:eastAsia="en-US"/>
        </w:rPr>
        <w:t>ir</w:t>
      </w:r>
      <w:r w:rsidRPr="00AF34D6">
        <w:rPr>
          <w:szCs w:val="24"/>
          <w:lang w:val="en-IN" w:eastAsia="en-US"/>
        </w:rPr>
        <w:t xml:space="preserve"> lack of adherence to weight </w:t>
      </w:r>
      <w:r w:rsidR="00D03094" w:rsidRPr="00AF34D6">
        <w:rPr>
          <w:szCs w:val="24"/>
          <w:lang w:val="en-IN" w:eastAsia="en-US"/>
        </w:rPr>
        <w:t>intervention</w:t>
      </w:r>
      <w:r w:rsidRPr="00AF34D6">
        <w:rPr>
          <w:szCs w:val="24"/>
          <w:lang w:val="en-IN" w:eastAsia="en-US"/>
        </w:rPr>
        <w:t xml:space="preserve"> programs leading to early dropout. Another </w:t>
      </w:r>
      <w:r w:rsidR="00D03094" w:rsidRPr="00AF34D6">
        <w:rPr>
          <w:szCs w:val="24"/>
          <w:lang w:val="en-IN" w:eastAsia="en-US"/>
        </w:rPr>
        <w:t>class of studies focu</w:t>
      </w:r>
      <w:r w:rsidR="00062D13" w:rsidRPr="00AF34D6">
        <w:rPr>
          <w:szCs w:val="24"/>
          <w:lang w:val="en-IN" w:eastAsia="en-US"/>
        </w:rPr>
        <w:t>se</w:t>
      </w:r>
      <w:r w:rsidR="00D03094" w:rsidRPr="00AF34D6">
        <w:rPr>
          <w:szCs w:val="24"/>
          <w:lang w:val="en-IN" w:eastAsia="en-US"/>
        </w:rPr>
        <w:t>s on</w:t>
      </w:r>
      <w:r w:rsidRPr="00AF34D6">
        <w:rPr>
          <w:szCs w:val="24"/>
          <w:lang w:val="en-IN" w:eastAsia="en-US"/>
        </w:rPr>
        <w:t xml:space="preserve"> </w:t>
      </w:r>
      <w:r w:rsidR="00321B16" w:rsidRPr="00AF34D6">
        <w:rPr>
          <w:szCs w:val="24"/>
          <w:lang w:val="en-IN" w:eastAsia="en-US"/>
        </w:rPr>
        <w:t>discovering the predictors that influence</w:t>
      </w:r>
      <w:r w:rsidRPr="00AF34D6">
        <w:rPr>
          <w:szCs w:val="24"/>
          <w:lang w:val="en-IN" w:eastAsia="en-US"/>
        </w:rPr>
        <w:t xml:space="preserve"> weight loss</w:t>
      </w:r>
      <w:r w:rsidR="00F7080A" w:rsidRPr="00AF34D6">
        <w:rPr>
          <w:szCs w:val="24"/>
          <w:lang w:val="en-IN" w:eastAsia="en-US"/>
        </w:rPr>
        <w:t>. As it is known that</w:t>
      </w:r>
      <w:r w:rsidRPr="00AF34D6">
        <w:rPr>
          <w:szCs w:val="24"/>
          <w:lang w:val="en-IN" w:eastAsia="en-US"/>
        </w:rPr>
        <w:t xml:space="preserve"> the response to weight loss treatment</w:t>
      </w:r>
      <w:r w:rsidR="007B09FF" w:rsidRPr="00AF34D6">
        <w:rPr>
          <w:szCs w:val="24"/>
          <w:lang w:val="en-IN" w:eastAsia="en-US"/>
        </w:rPr>
        <w:t>s</w:t>
      </w:r>
      <w:r w:rsidRPr="00AF34D6">
        <w:rPr>
          <w:szCs w:val="24"/>
          <w:lang w:val="en-IN" w:eastAsia="en-US"/>
        </w:rPr>
        <w:t xml:space="preserve"> is not consistent among different </w:t>
      </w:r>
      <w:r w:rsidR="007B09FF" w:rsidRPr="00AF34D6">
        <w:rPr>
          <w:szCs w:val="24"/>
          <w:lang w:val="en-IN" w:eastAsia="en-US"/>
        </w:rPr>
        <w:t>individuals</w:t>
      </w:r>
      <w:r w:rsidR="004E2481" w:rsidRPr="00AF34D6">
        <w:rPr>
          <w:szCs w:val="24"/>
          <w:lang w:val="en-IN" w:eastAsia="en-US"/>
        </w:rPr>
        <w:t xml:space="preserve"> as they respond differently to weight loss treatments (</w:t>
      </w:r>
      <w:r w:rsidR="004E2481" w:rsidRPr="00AF34D6">
        <w:rPr>
          <w:color w:val="222222"/>
          <w:szCs w:val="24"/>
          <w:shd w:val="clear" w:color="auto" w:fill="FFFFFF"/>
        </w:rPr>
        <w:t>Nielsen, R.L. et al</w:t>
      </w:r>
      <w:r w:rsidR="00062D13" w:rsidRPr="00AF34D6">
        <w:rPr>
          <w:color w:val="222222"/>
          <w:szCs w:val="24"/>
          <w:shd w:val="clear" w:color="auto" w:fill="FFFFFF"/>
        </w:rPr>
        <w:t>.</w:t>
      </w:r>
      <w:r w:rsidR="004E2481" w:rsidRPr="00AF34D6">
        <w:rPr>
          <w:color w:val="222222"/>
          <w:szCs w:val="24"/>
          <w:shd w:val="clear" w:color="auto" w:fill="FFFFFF"/>
        </w:rPr>
        <w:t>, 2020</w:t>
      </w:r>
      <w:r w:rsidR="004E2481" w:rsidRPr="00AF34D6">
        <w:rPr>
          <w:szCs w:val="24"/>
          <w:lang w:val="en-IN" w:eastAsia="en-US"/>
        </w:rPr>
        <w:t>)</w:t>
      </w:r>
      <w:r w:rsidR="00062D13" w:rsidRPr="00AF34D6">
        <w:rPr>
          <w:szCs w:val="24"/>
          <w:lang w:val="en-IN" w:eastAsia="en-US"/>
        </w:rPr>
        <w:t>,</w:t>
      </w:r>
      <w:r w:rsidR="00F7080A" w:rsidRPr="00AF34D6">
        <w:rPr>
          <w:szCs w:val="24"/>
          <w:lang w:val="en-IN" w:eastAsia="en-US"/>
        </w:rPr>
        <w:t xml:space="preserve"> identifying them can</w:t>
      </w:r>
      <w:r w:rsidR="00D154A8" w:rsidRPr="00AF34D6">
        <w:rPr>
          <w:szCs w:val="24"/>
          <w:lang w:val="en-IN" w:eastAsia="en-US"/>
        </w:rPr>
        <w:t xml:space="preserve"> help in </w:t>
      </w:r>
      <w:r w:rsidR="008A2BC8" w:rsidRPr="00AF34D6">
        <w:rPr>
          <w:szCs w:val="24"/>
          <w:lang w:val="en-IN" w:eastAsia="en-US"/>
        </w:rPr>
        <w:t>designing</w:t>
      </w:r>
      <w:r w:rsidR="00D154A8" w:rsidRPr="00AF34D6">
        <w:rPr>
          <w:szCs w:val="24"/>
          <w:lang w:val="en-IN" w:eastAsia="en-US"/>
        </w:rPr>
        <w:t xml:space="preserve"> perso</w:t>
      </w:r>
      <w:r w:rsidR="008A2BC8" w:rsidRPr="00AF34D6">
        <w:rPr>
          <w:szCs w:val="24"/>
          <w:lang w:val="en-IN" w:eastAsia="en-US"/>
        </w:rPr>
        <w:t>na</w:t>
      </w:r>
      <w:r w:rsidR="00D154A8" w:rsidRPr="00AF34D6">
        <w:rPr>
          <w:szCs w:val="24"/>
          <w:lang w:val="en-IN" w:eastAsia="en-US"/>
        </w:rPr>
        <w:t xml:space="preserve">lized treatment and </w:t>
      </w:r>
      <w:r w:rsidR="008A2BC8" w:rsidRPr="00AF34D6">
        <w:rPr>
          <w:szCs w:val="24"/>
          <w:lang w:val="en-IN" w:eastAsia="en-US"/>
        </w:rPr>
        <w:t>interventions</w:t>
      </w:r>
      <w:r w:rsidR="00A55946" w:rsidRPr="00AF34D6">
        <w:rPr>
          <w:szCs w:val="24"/>
          <w:lang w:val="en-IN" w:eastAsia="en-US"/>
        </w:rPr>
        <w:t>.</w:t>
      </w:r>
      <w:r w:rsidR="00F70279" w:rsidRPr="00AF34D6">
        <w:rPr>
          <w:szCs w:val="24"/>
          <w:lang w:val="en-IN" w:eastAsia="en-US"/>
        </w:rPr>
        <w:t xml:space="preserve"> In this study</w:t>
      </w:r>
      <w:r w:rsidR="00062D13" w:rsidRPr="00AF34D6">
        <w:rPr>
          <w:szCs w:val="24"/>
          <w:lang w:val="en-IN" w:eastAsia="en-US"/>
        </w:rPr>
        <w:t>,</w:t>
      </w:r>
      <w:r w:rsidR="00F70279" w:rsidRPr="00AF34D6">
        <w:rPr>
          <w:szCs w:val="24"/>
          <w:lang w:val="en-IN" w:eastAsia="en-US"/>
        </w:rPr>
        <w:t xml:space="preserve"> we only focus on studying attrition.</w:t>
      </w:r>
    </w:p>
    <w:p w14:paraId="29A9B2AD" w14:textId="36CA409A" w:rsidR="00F906E8" w:rsidRPr="00AF34D6" w:rsidRDefault="00D727A0" w:rsidP="005B73C7">
      <w:pPr>
        <w:spacing w:line="360" w:lineRule="auto"/>
        <w:ind w:firstLine="720"/>
        <w:rPr>
          <w:szCs w:val="24"/>
          <w:lang w:val="en-IN" w:eastAsia="en-US"/>
        </w:rPr>
      </w:pPr>
      <w:r w:rsidRPr="00AF34D6">
        <w:rPr>
          <w:szCs w:val="24"/>
          <w:lang w:val="en-IN" w:eastAsia="en-US"/>
        </w:rPr>
        <w:t>Supervised machine learning algorithms are known for learning from label data and are generally found to be help full in classification problems. Predicting the participant</w:t>
      </w:r>
      <w:r w:rsidR="00062D13" w:rsidRPr="00AF34D6">
        <w:rPr>
          <w:szCs w:val="24"/>
          <w:lang w:val="en-IN" w:eastAsia="en-US"/>
        </w:rPr>
        <w:t>'</w:t>
      </w:r>
      <w:r w:rsidRPr="00AF34D6">
        <w:rPr>
          <w:szCs w:val="24"/>
          <w:lang w:val="en-IN" w:eastAsia="en-US"/>
        </w:rPr>
        <w:t xml:space="preserve">s engagement is a binary classification problem. </w:t>
      </w:r>
      <w:r w:rsidR="0052445C" w:rsidRPr="00AF34D6">
        <w:rPr>
          <w:szCs w:val="24"/>
          <w:lang w:val="en-IN" w:eastAsia="en-US"/>
        </w:rPr>
        <w:t xml:space="preserve">A study conducted on an e-health lifestyle intervention program in Denmark focusing on weight loss or </w:t>
      </w:r>
      <w:proofErr w:type="spellStart"/>
      <w:r w:rsidR="008A2BC8" w:rsidRPr="00AF34D6">
        <w:rPr>
          <w:szCs w:val="24"/>
          <w:lang w:val="en-IN" w:eastAsia="en-US"/>
        </w:rPr>
        <w:t>behavior</w:t>
      </w:r>
      <w:proofErr w:type="spellEnd"/>
      <w:r w:rsidR="0052445C" w:rsidRPr="00AF34D6">
        <w:rPr>
          <w:szCs w:val="24"/>
          <w:lang w:val="en-IN" w:eastAsia="en-US"/>
        </w:rPr>
        <w:t xml:space="preserve"> change outcomes shows that dropout prediction can be made with high precision in eHealth interventions with the help of the random </w:t>
      </w:r>
      <w:r w:rsidR="00C365EC" w:rsidRPr="00AF34D6">
        <w:rPr>
          <w:szCs w:val="24"/>
          <w:lang w:val="en-IN" w:eastAsia="en-US"/>
        </w:rPr>
        <w:t>forest’s</w:t>
      </w:r>
      <w:r w:rsidR="0052445C" w:rsidRPr="00AF34D6">
        <w:rPr>
          <w:szCs w:val="24"/>
          <w:lang w:val="en-IN" w:eastAsia="en-US"/>
        </w:rPr>
        <w:t xml:space="preserve"> method (AUC 0.92) (</w:t>
      </w:r>
      <w:r w:rsidR="0052445C" w:rsidRPr="00AF34D6">
        <w:rPr>
          <w:color w:val="222222"/>
          <w:szCs w:val="24"/>
          <w:shd w:val="clear" w:color="auto" w:fill="FFFFFF"/>
        </w:rPr>
        <w:t>Pedersen, D.H. et al</w:t>
      </w:r>
      <w:r w:rsidR="008A4FA8" w:rsidRPr="00AF34D6">
        <w:rPr>
          <w:color w:val="222222"/>
          <w:szCs w:val="24"/>
          <w:shd w:val="clear" w:color="auto" w:fill="FFFFFF"/>
        </w:rPr>
        <w:t>.</w:t>
      </w:r>
      <w:r w:rsidR="0052445C" w:rsidRPr="00AF34D6">
        <w:rPr>
          <w:color w:val="222222"/>
          <w:szCs w:val="24"/>
          <w:shd w:val="clear" w:color="auto" w:fill="FFFFFF"/>
        </w:rPr>
        <w:t>, 2019</w:t>
      </w:r>
      <w:r w:rsidR="0052445C" w:rsidRPr="00AF34D6">
        <w:rPr>
          <w:szCs w:val="24"/>
          <w:lang w:val="en-IN" w:eastAsia="en-US"/>
        </w:rPr>
        <w:t>)</w:t>
      </w:r>
      <w:r w:rsidR="00062D13" w:rsidRPr="00AF34D6">
        <w:rPr>
          <w:szCs w:val="24"/>
          <w:lang w:val="en-IN" w:eastAsia="en-US"/>
        </w:rPr>
        <w:t>.</w:t>
      </w:r>
      <w:r w:rsidR="0052445C" w:rsidRPr="00AF34D6">
        <w:rPr>
          <w:szCs w:val="24"/>
          <w:lang w:val="en-IN" w:eastAsia="en-US"/>
        </w:rPr>
        <w:t xml:space="preserve"> The input features include a measure of participant’s activity on the eHealth platform, weight loss, age, and gender. A decrease in user activity</w:t>
      </w:r>
      <w:r w:rsidRPr="00AF34D6">
        <w:rPr>
          <w:szCs w:val="24"/>
          <w:lang w:val="en-IN" w:eastAsia="en-US"/>
        </w:rPr>
        <w:t xml:space="preserve"> on the e</w:t>
      </w:r>
      <w:r w:rsidR="00702A17" w:rsidRPr="00AF34D6">
        <w:rPr>
          <w:szCs w:val="24"/>
          <w:lang w:val="en-IN" w:eastAsia="en-US"/>
        </w:rPr>
        <w:t>H</w:t>
      </w:r>
      <w:r w:rsidRPr="00AF34D6">
        <w:rPr>
          <w:szCs w:val="24"/>
          <w:lang w:val="en-IN" w:eastAsia="en-US"/>
        </w:rPr>
        <w:t>ealth platform</w:t>
      </w:r>
      <w:r w:rsidR="0052445C" w:rsidRPr="00AF34D6">
        <w:rPr>
          <w:szCs w:val="24"/>
          <w:lang w:val="en-IN" w:eastAsia="en-US"/>
        </w:rPr>
        <w:t xml:space="preserve"> is found to be a good </w:t>
      </w:r>
      <w:r w:rsidR="0052445C" w:rsidRPr="00AF34D6">
        <w:rPr>
          <w:szCs w:val="24"/>
          <w:lang w:val="en-IN" w:eastAsia="en-US"/>
        </w:rPr>
        <w:lastRenderedPageBreak/>
        <w:t xml:space="preserve">indicator for predicting dropout. This could be a reflection of a lack of interest or confidence. This suggests that maintaining regular interaction with the participants may help reduce dropout. It is also found that attrition is related to program features. This is consistent with previous </w:t>
      </w:r>
      <w:r w:rsidR="00C01E95" w:rsidRPr="00AF34D6">
        <w:rPr>
          <w:szCs w:val="24"/>
          <w:lang w:val="en-IN" w:eastAsia="en-US"/>
        </w:rPr>
        <w:t>studies</w:t>
      </w:r>
      <w:r w:rsidR="0052445C" w:rsidRPr="00AF34D6">
        <w:rPr>
          <w:szCs w:val="24"/>
          <w:lang w:val="en-IN" w:eastAsia="en-US"/>
        </w:rPr>
        <w:t xml:space="preserve"> on understanding MoreLife’s program</w:t>
      </w:r>
      <w:r w:rsidR="008A4FA8" w:rsidRPr="00AF34D6">
        <w:rPr>
          <w:szCs w:val="24"/>
          <w:lang w:val="en-IN" w:eastAsia="en-US"/>
        </w:rPr>
        <w:t>s</w:t>
      </w:r>
      <w:r w:rsidR="0052445C" w:rsidRPr="00AF34D6">
        <w:rPr>
          <w:szCs w:val="24"/>
          <w:lang w:val="en-IN" w:eastAsia="en-US"/>
        </w:rPr>
        <w:t>.</w:t>
      </w:r>
      <w:r w:rsidR="005B73C7">
        <w:rPr>
          <w:szCs w:val="24"/>
          <w:lang w:val="en-IN" w:eastAsia="en-US"/>
        </w:rPr>
        <w:t xml:space="preserve"> </w:t>
      </w:r>
      <w:r w:rsidR="0052445C" w:rsidRPr="00AF34D6">
        <w:rPr>
          <w:szCs w:val="24"/>
          <w:lang w:val="en-IN" w:eastAsia="en-US"/>
        </w:rPr>
        <w:t xml:space="preserve">Similarly, demographics are found to have less influence on dropout prediction. Also, the study finds that most of the program dropouts </w:t>
      </w:r>
      <w:r w:rsidR="008A4FA8" w:rsidRPr="00AF34D6">
        <w:rPr>
          <w:szCs w:val="24"/>
          <w:lang w:val="en-IN" w:eastAsia="en-US"/>
        </w:rPr>
        <w:t>had</w:t>
      </w:r>
      <w:r w:rsidR="0052445C" w:rsidRPr="00AF34D6">
        <w:rPr>
          <w:szCs w:val="24"/>
          <w:lang w:val="en-IN" w:eastAsia="en-US"/>
        </w:rPr>
        <w:t xml:space="preserve"> discontinued in the first two weeks.</w:t>
      </w:r>
      <w:r w:rsidR="0089383D" w:rsidRPr="00AF34D6">
        <w:rPr>
          <w:szCs w:val="24"/>
          <w:lang w:val="en-IN" w:eastAsia="en-US"/>
        </w:rPr>
        <w:t xml:space="preserve"> </w:t>
      </w:r>
      <w:r w:rsidR="004C555E">
        <w:rPr>
          <w:szCs w:val="24"/>
          <w:lang w:val="en-IN" w:eastAsia="en-US"/>
        </w:rPr>
        <w:t>Finally, t</w:t>
      </w:r>
      <w:r w:rsidR="0089383D" w:rsidRPr="00AF34D6">
        <w:rPr>
          <w:szCs w:val="24"/>
          <w:lang w:val="en-IN" w:eastAsia="en-US"/>
        </w:rPr>
        <w:t>he project has proven to predict dropouts with high accuracy. Few issues with this study</w:t>
      </w:r>
      <w:r w:rsidR="008A4FA8" w:rsidRPr="00AF34D6">
        <w:rPr>
          <w:szCs w:val="24"/>
          <w:lang w:val="en-IN" w:eastAsia="en-US"/>
        </w:rPr>
        <w:t xml:space="preserve"> </w:t>
      </w:r>
      <w:r w:rsidR="00CA54DD" w:rsidRPr="00AF34D6">
        <w:rPr>
          <w:szCs w:val="24"/>
          <w:lang w:val="en-IN" w:eastAsia="en-US"/>
        </w:rPr>
        <w:t>are</w:t>
      </w:r>
      <w:r w:rsidR="008A4FA8" w:rsidRPr="00AF34D6">
        <w:rPr>
          <w:szCs w:val="24"/>
          <w:lang w:val="en-IN" w:eastAsia="en-US"/>
        </w:rPr>
        <w:t xml:space="preserve"> that it</w:t>
      </w:r>
      <w:r w:rsidR="0089383D" w:rsidRPr="00AF34D6">
        <w:rPr>
          <w:szCs w:val="24"/>
          <w:lang w:val="en-IN" w:eastAsia="en-US"/>
        </w:rPr>
        <w:t xml:space="preserve"> </w:t>
      </w:r>
      <w:r w:rsidR="008A4FA8" w:rsidRPr="00AF34D6">
        <w:rPr>
          <w:szCs w:val="24"/>
          <w:lang w:val="en-IN" w:eastAsia="en-US"/>
        </w:rPr>
        <w:t>has a</w:t>
      </w:r>
      <w:r w:rsidR="0052445C" w:rsidRPr="00AF34D6">
        <w:rPr>
          <w:szCs w:val="24"/>
          <w:lang w:val="en-IN" w:eastAsia="en-US"/>
        </w:rPr>
        <w:t xml:space="preserve"> </w:t>
      </w:r>
      <w:r w:rsidR="0089383D" w:rsidRPr="00AF34D6">
        <w:rPr>
          <w:szCs w:val="24"/>
          <w:lang w:val="en-IN" w:eastAsia="en-US"/>
        </w:rPr>
        <w:t>limited sample size</w:t>
      </w:r>
      <w:r w:rsidR="008A4FA8" w:rsidRPr="00AF34D6">
        <w:rPr>
          <w:szCs w:val="24"/>
          <w:lang w:val="en-IN" w:eastAsia="en-US"/>
        </w:rPr>
        <w:t>,</w:t>
      </w:r>
      <w:r w:rsidR="0089383D" w:rsidRPr="00AF34D6">
        <w:rPr>
          <w:szCs w:val="24"/>
          <w:lang w:val="en-IN" w:eastAsia="en-US"/>
        </w:rPr>
        <w:t xml:space="preserve"> and it</w:t>
      </w:r>
      <w:r w:rsidR="008A4FA8" w:rsidRPr="00AF34D6">
        <w:rPr>
          <w:szCs w:val="24"/>
          <w:lang w:val="en-IN" w:eastAsia="en-US"/>
        </w:rPr>
        <w:t xml:space="preserve"> i</w:t>
      </w:r>
      <w:r w:rsidR="0089383D" w:rsidRPr="00AF34D6">
        <w:rPr>
          <w:szCs w:val="24"/>
          <w:lang w:val="en-IN" w:eastAsia="en-US"/>
        </w:rPr>
        <w:t xml:space="preserve">s </w:t>
      </w:r>
      <w:r w:rsidR="008A4FA8" w:rsidRPr="00AF34D6">
        <w:rPr>
          <w:szCs w:val="24"/>
          <w:lang w:val="en-IN" w:eastAsia="en-US"/>
        </w:rPr>
        <w:t>primari</w:t>
      </w:r>
      <w:r w:rsidR="0089383D" w:rsidRPr="00AF34D6">
        <w:rPr>
          <w:szCs w:val="24"/>
          <w:lang w:val="en-IN" w:eastAsia="en-US"/>
        </w:rPr>
        <w:t xml:space="preserve">ly </w:t>
      </w:r>
      <w:r w:rsidR="00840E04">
        <w:rPr>
          <w:szCs w:val="24"/>
          <w:lang w:val="en-IN" w:eastAsia="en-US"/>
        </w:rPr>
        <w:t>restricted</w:t>
      </w:r>
      <w:r w:rsidR="0089383D" w:rsidRPr="00AF34D6">
        <w:rPr>
          <w:szCs w:val="24"/>
          <w:lang w:val="en-IN" w:eastAsia="en-US"/>
        </w:rPr>
        <w:t xml:space="preserve"> </w:t>
      </w:r>
      <w:r w:rsidR="00840E04">
        <w:rPr>
          <w:szCs w:val="24"/>
          <w:lang w:val="en-IN" w:eastAsia="en-US"/>
        </w:rPr>
        <w:t>to</w:t>
      </w:r>
      <w:r w:rsidR="008A4FA8" w:rsidRPr="00AF34D6">
        <w:rPr>
          <w:szCs w:val="24"/>
          <w:lang w:val="en-IN" w:eastAsia="en-US"/>
        </w:rPr>
        <w:t xml:space="preserve"> </w:t>
      </w:r>
      <w:r w:rsidR="0089383D" w:rsidRPr="00AF34D6">
        <w:rPr>
          <w:szCs w:val="24"/>
          <w:lang w:val="en-IN" w:eastAsia="en-US"/>
        </w:rPr>
        <w:t>online platform</w:t>
      </w:r>
      <w:r w:rsidR="004C555E">
        <w:rPr>
          <w:szCs w:val="24"/>
          <w:lang w:val="en-IN" w:eastAsia="en-US"/>
        </w:rPr>
        <w:t>-</w:t>
      </w:r>
      <w:r w:rsidR="003F5005">
        <w:rPr>
          <w:szCs w:val="24"/>
          <w:lang w:val="en-IN" w:eastAsia="en-US"/>
        </w:rPr>
        <w:t xml:space="preserve">based </w:t>
      </w:r>
      <w:r w:rsidR="0089383D" w:rsidRPr="00AF34D6">
        <w:rPr>
          <w:szCs w:val="24"/>
          <w:lang w:val="en-IN" w:eastAsia="en-US"/>
        </w:rPr>
        <w:t>intervention</w:t>
      </w:r>
      <w:r w:rsidR="00917079" w:rsidRPr="00AF34D6">
        <w:rPr>
          <w:szCs w:val="24"/>
          <w:lang w:val="en-IN" w:eastAsia="en-US"/>
        </w:rPr>
        <w:t xml:space="preserve"> program</w:t>
      </w:r>
      <w:r w:rsidR="00306D29">
        <w:rPr>
          <w:szCs w:val="24"/>
          <w:lang w:val="en-IN" w:eastAsia="en-US"/>
        </w:rPr>
        <w:t>s</w:t>
      </w:r>
      <w:r w:rsidR="0089383D" w:rsidRPr="00AF34D6">
        <w:rPr>
          <w:szCs w:val="24"/>
          <w:lang w:val="en-IN" w:eastAsia="en-US"/>
        </w:rPr>
        <w:t>.</w:t>
      </w:r>
    </w:p>
    <w:p w14:paraId="301EF7E0" w14:textId="0D80C525" w:rsidR="0039185F" w:rsidRPr="00AF34D6" w:rsidRDefault="00F906E8" w:rsidP="00306D29">
      <w:pPr>
        <w:spacing w:line="360" w:lineRule="auto"/>
        <w:ind w:firstLine="720"/>
        <w:rPr>
          <w:szCs w:val="24"/>
          <w:lang w:val="en-IN" w:eastAsia="en-US"/>
        </w:rPr>
      </w:pPr>
      <w:r w:rsidRPr="00AF34D6">
        <w:rPr>
          <w:szCs w:val="24"/>
          <w:lang w:val="en-IN" w:eastAsia="en-US"/>
        </w:rPr>
        <w:t xml:space="preserve">Weight interventions are designed for </w:t>
      </w:r>
      <w:r w:rsidR="008D4E57" w:rsidRPr="00AF34D6">
        <w:rPr>
          <w:szCs w:val="24"/>
          <w:lang w:val="en-IN" w:eastAsia="en-US"/>
        </w:rPr>
        <w:t xml:space="preserve">the </w:t>
      </w:r>
      <w:r w:rsidRPr="00AF34D6">
        <w:rPr>
          <w:szCs w:val="24"/>
          <w:lang w:val="en-IN" w:eastAsia="en-US"/>
        </w:rPr>
        <w:t>well</w:t>
      </w:r>
      <w:r w:rsidR="006A1BF5" w:rsidRPr="00AF34D6">
        <w:rPr>
          <w:szCs w:val="24"/>
          <w:lang w:val="en-IN" w:eastAsia="en-US"/>
        </w:rPr>
        <w:t>-</w:t>
      </w:r>
      <w:r w:rsidRPr="00AF34D6">
        <w:rPr>
          <w:szCs w:val="24"/>
          <w:lang w:val="en-IN" w:eastAsia="en-US"/>
        </w:rPr>
        <w:t>being</w:t>
      </w:r>
      <w:r w:rsidR="008D4E57" w:rsidRPr="00AF34D6">
        <w:rPr>
          <w:szCs w:val="24"/>
          <w:lang w:val="en-IN" w:eastAsia="en-US"/>
        </w:rPr>
        <w:t xml:space="preserve"> of overweight individuals</w:t>
      </w:r>
      <w:r w:rsidRPr="00AF34D6">
        <w:rPr>
          <w:szCs w:val="24"/>
          <w:lang w:val="en-IN" w:eastAsia="en-US"/>
        </w:rPr>
        <w:t>. Even though this is in their best interests</w:t>
      </w:r>
      <w:r w:rsidR="006A1BF5" w:rsidRPr="00AF34D6">
        <w:rPr>
          <w:szCs w:val="24"/>
          <w:lang w:val="en-IN" w:eastAsia="en-US"/>
        </w:rPr>
        <w:t xml:space="preserve">, dropping out of the program indicates that other </w:t>
      </w:r>
      <w:proofErr w:type="spellStart"/>
      <w:r w:rsidR="006A1BF5" w:rsidRPr="00AF34D6">
        <w:rPr>
          <w:szCs w:val="24"/>
          <w:lang w:val="en-IN" w:eastAsia="en-US"/>
        </w:rPr>
        <w:t>behavioral</w:t>
      </w:r>
      <w:proofErr w:type="spellEnd"/>
      <w:r w:rsidR="006A1BF5" w:rsidRPr="00AF34D6">
        <w:rPr>
          <w:szCs w:val="24"/>
          <w:lang w:val="en-IN" w:eastAsia="en-US"/>
        </w:rPr>
        <w:t xml:space="preserve"> components</w:t>
      </w:r>
      <w:r w:rsidRPr="00AF34D6">
        <w:rPr>
          <w:szCs w:val="24"/>
          <w:lang w:val="en-IN" w:eastAsia="en-US"/>
        </w:rPr>
        <w:t xml:space="preserve"> are responsible for this.</w:t>
      </w:r>
      <w:r w:rsidR="0039675F" w:rsidRPr="00AF34D6">
        <w:rPr>
          <w:szCs w:val="24"/>
          <w:lang w:val="en-IN" w:eastAsia="en-US"/>
        </w:rPr>
        <w:t xml:space="preserve"> A study focused on understanding participants</w:t>
      </w:r>
      <w:r w:rsidR="006A1BF5" w:rsidRPr="00AF34D6">
        <w:rPr>
          <w:szCs w:val="24"/>
          <w:lang w:val="en-IN" w:eastAsia="en-US"/>
        </w:rPr>
        <w:t xml:space="preserve"> engagement in an app-based weight intervention program through cognitive </w:t>
      </w:r>
      <w:proofErr w:type="spellStart"/>
      <w:r w:rsidR="006A1BF5" w:rsidRPr="00AF34D6">
        <w:rPr>
          <w:szCs w:val="24"/>
          <w:lang w:val="en-IN" w:eastAsia="en-US"/>
        </w:rPr>
        <w:t>behavioral</w:t>
      </w:r>
      <w:proofErr w:type="spellEnd"/>
      <w:r w:rsidR="006A1BF5" w:rsidRPr="00AF34D6">
        <w:rPr>
          <w:szCs w:val="24"/>
          <w:lang w:val="en-IN" w:eastAsia="en-US"/>
        </w:rPr>
        <w:t xml:space="preserve"> therapy has included factors related to </w:t>
      </w:r>
      <w:proofErr w:type="spellStart"/>
      <w:r w:rsidR="006A1BF5" w:rsidRPr="00AF34D6">
        <w:rPr>
          <w:szCs w:val="24"/>
          <w:lang w:val="en-IN" w:eastAsia="en-US"/>
        </w:rPr>
        <w:t>behavioral</w:t>
      </w:r>
      <w:proofErr w:type="spellEnd"/>
      <w:r w:rsidR="006A1BF5" w:rsidRPr="00AF34D6">
        <w:rPr>
          <w:szCs w:val="24"/>
          <w:lang w:val="en-IN" w:eastAsia="en-US"/>
        </w:rPr>
        <w:t>, motivational, cognitive</w:t>
      </w:r>
      <w:r w:rsidR="00CD5D2C" w:rsidRPr="00AF34D6">
        <w:rPr>
          <w:szCs w:val="24"/>
          <w:lang w:val="en-IN" w:eastAsia="en-US"/>
        </w:rPr>
        <w:t>,</w:t>
      </w:r>
      <w:r w:rsidR="006A1BF5" w:rsidRPr="00AF34D6">
        <w:rPr>
          <w:szCs w:val="24"/>
          <w:lang w:val="en-IN" w:eastAsia="en-US"/>
        </w:rPr>
        <w:t xml:space="preserve"> and emotional information as inputs for the</w:t>
      </w:r>
      <w:r w:rsidR="0039675F" w:rsidRPr="00AF34D6">
        <w:rPr>
          <w:szCs w:val="24"/>
          <w:lang w:val="en-IN" w:eastAsia="en-US"/>
        </w:rPr>
        <w:t xml:space="preserve"> </w:t>
      </w:r>
      <w:r w:rsidR="00C566B5" w:rsidRPr="00AF34D6">
        <w:rPr>
          <w:szCs w:val="24"/>
        </w:rPr>
        <w:t>elastic</w:t>
      </w:r>
      <w:r w:rsidR="00BF61CC" w:rsidRPr="00AF34D6">
        <w:rPr>
          <w:szCs w:val="24"/>
          <w:lang w:val="en-IN" w:eastAsia="en-US"/>
        </w:rPr>
        <w:t>-Net</w:t>
      </w:r>
      <w:r w:rsidR="0039675F" w:rsidRPr="00AF34D6">
        <w:rPr>
          <w:szCs w:val="24"/>
          <w:lang w:val="en-IN" w:eastAsia="en-US"/>
        </w:rPr>
        <w:t xml:space="preserve"> </w:t>
      </w:r>
      <w:r w:rsidR="00164FB8" w:rsidRPr="00AF34D6">
        <w:rPr>
          <w:szCs w:val="24"/>
          <w:lang w:val="en-IN" w:eastAsia="en-US"/>
        </w:rPr>
        <w:t xml:space="preserve">regression </w:t>
      </w:r>
      <w:r w:rsidR="0039675F" w:rsidRPr="00AF34D6">
        <w:rPr>
          <w:szCs w:val="24"/>
          <w:lang w:val="en-IN" w:eastAsia="en-US"/>
        </w:rPr>
        <w:t>model</w:t>
      </w:r>
      <w:r w:rsidR="00B768CC" w:rsidRPr="00AF34D6">
        <w:rPr>
          <w:szCs w:val="24"/>
          <w:lang w:val="en-IN" w:eastAsia="en-US"/>
        </w:rPr>
        <w:t xml:space="preserve"> </w:t>
      </w:r>
      <w:r w:rsidR="00B768CC" w:rsidRPr="00AF34D6">
        <w:rPr>
          <w:color w:val="222222"/>
          <w:szCs w:val="24"/>
          <w:shd w:val="clear" w:color="auto" w:fill="FFFFFF"/>
        </w:rPr>
        <w:t>(Kim, M. et al., 2021)</w:t>
      </w:r>
      <w:r w:rsidR="002D2281" w:rsidRPr="00AF34D6">
        <w:rPr>
          <w:szCs w:val="24"/>
          <w:lang w:val="en-IN" w:eastAsia="en-US"/>
        </w:rPr>
        <w:t>.</w:t>
      </w:r>
      <w:r w:rsidR="001000E4" w:rsidRPr="00AF34D6">
        <w:rPr>
          <w:szCs w:val="24"/>
          <w:lang w:val="en-IN" w:eastAsia="en-US"/>
        </w:rPr>
        <w:t xml:space="preserve"> The information about these factors is collected through a </w:t>
      </w:r>
      <w:r w:rsidR="0011428C" w:rsidRPr="00AF34D6">
        <w:rPr>
          <w:szCs w:val="24"/>
          <w:lang w:val="en-IN" w:eastAsia="en-US"/>
        </w:rPr>
        <w:t>questionnaire</w:t>
      </w:r>
      <w:r w:rsidR="001000E4" w:rsidRPr="00AF34D6">
        <w:rPr>
          <w:szCs w:val="24"/>
          <w:lang w:val="en-IN" w:eastAsia="en-US"/>
        </w:rPr>
        <w:t>.</w:t>
      </w:r>
      <w:r w:rsidR="002D2281" w:rsidRPr="00AF34D6">
        <w:rPr>
          <w:szCs w:val="24"/>
          <w:lang w:val="en-IN" w:eastAsia="en-US"/>
        </w:rPr>
        <w:t xml:space="preserve"> </w:t>
      </w:r>
      <w:r w:rsidR="00E738B7" w:rsidRPr="00AF34D6">
        <w:rPr>
          <w:szCs w:val="24"/>
          <w:lang w:val="en-IN" w:eastAsia="en-US"/>
        </w:rPr>
        <w:t xml:space="preserve">It is found that factors like lower </w:t>
      </w:r>
      <w:r w:rsidR="00BF61CC" w:rsidRPr="00AF34D6">
        <w:rPr>
          <w:szCs w:val="24"/>
          <w:lang w:val="en-IN" w:eastAsia="en-US"/>
        </w:rPr>
        <w:t>self-esteem</w:t>
      </w:r>
      <w:r w:rsidR="00E738B7" w:rsidRPr="00AF34D6">
        <w:rPr>
          <w:szCs w:val="24"/>
          <w:lang w:val="en-IN" w:eastAsia="en-US"/>
        </w:rPr>
        <w:t>, confidence, higher interaction time with a mentor are</w:t>
      </w:r>
      <w:r w:rsidR="00EC335D" w:rsidRPr="00AF34D6">
        <w:rPr>
          <w:szCs w:val="24"/>
          <w:lang w:val="en-IN" w:eastAsia="en-US"/>
        </w:rPr>
        <w:t xml:space="preserve"> good</w:t>
      </w:r>
      <w:r w:rsidR="00E738B7" w:rsidRPr="00AF34D6">
        <w:rPr>
          <w:szCs w:val="24"/>
          <w:lang w:val="en-IN" w:eastAsia="en-US"/>
        </w:rPr>
        <w:t xml:space="preserve"> predictors of</w:t>
      </w:r>
      <w:r w:rsidR="00EC335D" w:rsidRPr="00AF34D6">
        <w:rPr>
          <w:szCs w:val="24"/>
          <w:lang w:val="en-IN" w:eastAsia="en-US"/>
        </w:rPr>
        <w:t xml:space="preserve"> participant</w:t>
      </w:r>
      <w:r w:rsidR="00E738B7" w:rsidRPr="00AF34D6">
        <w:rPr>
          <w:szCs w:val="24"/>
          <w:lang w:val="en-IN" w:eastAsia="en-US"/>
        </w:rPr>
        <w:t xml:space="preserve"> engagement.</w:t>
      </w:r>
      <w:r w:rsidR="00133228" w:rsidRPr="00AF34D6">
        <w:rPr>
          <w:szCs w:val="24"/>
          <w:lang w:val="en-IN" w:eastAsia="en-US"/>
        </w:rPr>
        <w:t xml:space="preserve"> </w:t>
      </w:r>
      <w:r w:rsidR="00ED688D" w:rsidRPr="00AF34D6">
        <w:rPr>
          <w:szCs w:val="24"/>
          <w:lang w:val="en-IN" w:eastAsia="en-US"/>
        </w:rPr>
        <w:t>Thus,</w:t>
      </w:r>
      <w:r w:rsidR="00133228" w:rsidRPr="00AF34D6">
        <w:rPr>
          <w:szCs w:val="24"/>
          <w:lang w:val="en-IN" w:eastAsia="en-US"/>
        </w:rPr>
        <w:t xml:space="preserve"> conducting a questionnaire to </w:t>
      </w:r>
      <w:r w:rsidR="00B02E01" w:rsidRPr="00AF34D6">
        <w:rPr>
          <w:szCs w:val="24"/>
          <w:lang w:val="en-IN" w:eastAsia="en-US"/>
        </w:rPr>
        <w:t>determine</w:t>
      </w:r>
      <w:r w:rsidR="00133228" w:rsidRPr="00AF34D6">
        <w:rPr>
          <w:szCs w:val="24"/>
          <w:lang w:val="en-IN" w:eastAsia="en-US"/>
        </w:rPr>
        <w:t xml:space="preserve"> participant</w:t>
      </w:r>
      <w:r w:rsidR="006A1BF5" w:rsidRPr="00AF34D6">
        <w:rPr>
          <w:szCs w:val="24"/>
          <w:lang w:val="en-IN" w:eastAsia="en-US"/>
        </w:rPr>
        <w:t>s' motivational and emotional factors ahead of a program could be utilized to predict</w:t>
      </w:r>
      <w:r w:rsidR="00133228" w:rsidRPr="00AF34D6">
        <w:rPr>
          <w:szCs w:val="24"/>
          <w:lang w:val="en-IN" w:eastAsia="en-US"/>
        </w:rPr>
        <w:t xml:space="preserve"> participant engagement</w:t>
      </w:r>
      <w:r w:rsidR="00B02E01" w:rsidRPr="00AF34D6">
        <w:rPr>
          <w:szCs w:val="24"/>
          <w:lang w:val="en-IN" w:eastAsia="en-US"/>
        </w:rPr>
        <w:t xml:space="preserve"> with better accuracy</w:t>
      </w:r>
      <w:r w:rsidR="00133228" w:rsidRPr="00AF34D6">
        <w:rPr>
          <w:szCs w:val="24"/>
          <w:lang w:val="en-IN" w:eastAsia="en-US"/>
        </w:rPr>
        <w:t>.</w:t>
      </w:r>
      <w:r w:rsidR="006E585C" w:rsidRPr="00AF34D6">
        <w:rPr>
          <w:szCs w:val="24"/>
          <w:lang w:val="en-IN" w:eastAsia="en-US"/>
        </w:rPr>
        <w:t xml:space="preserve"> </w:t>
      </w:r>
      <w:r w:rsidR="006A1BF5" w:rsidRPr="00AF34D6">
        <w:rPr>
          <w:szCs w:val="24"/>
          <w:lang w:val="en-IN" w:eastAsia="en-US"/>
        </w:rPr>
        <w:t>However, t</w:t>
      </w:r>
      <w:r w:rsidR="00AB6D91" w:rsidRPr="00AF34D6">
        <w:rPr>
          <w:szCs w:val="24"/>
          <w:lang w:val="en-IN" w:eastAsia="en-US"/>
        </w:rPr>
        <w:t xml:space="preserve">hough this study shows the importance of </w:t>
      </w:r>
      <w:r w:rsidR="006E585C" w:rsidRPr="00AF34D6">
        <w:rPr>
          <w:szCs w:val="24"/>
          <w:lang w:val="en-IN" w:eastAsia="en-US"/>
        </w:rPr>
        <w:t>individual psychological</w:t>
      </w:r>
      <w:r w:rsidR="00AB6D91" w:rsidRPr="00AF34D6">
        <w:rPr>
          <w:szCs w:val="24"/>
          <w:lang w:val="en-IN" w:eastAsia="en-US"/>
        </w:rPr>
        <w:t xml:space="preserve"> factors</w:t>
      </w:r>
      <w:r w:rsidR="006E585C" w:rsidRPr="00AF34D6">
        <w:rPr>
          <w:szCs w:val="24"/>
          <w:lang w:val="en-IN" w:eastAsia="en-US"/>
        </w:rPr>
        <w:t xml:space="preserve"> for program</w:t>
      </w:r>
      <w:r w:rsidR="006A1BF5" w:rsidRPr="00AF34D6">
        <w:rPr>
          <w:szCs w:val="24"/>
          <w:lang w:val="en-IN" w:eastAsia="en-US"/>
        </w:rPr>
        <w:t>s</w:t>
      </w:r>
      <w:r w:rsidR="006E585C" w:rsidRPr="00AF34D6">
        <w:rPr>
          <w:szCs w:val="24"/>
          <w:lang w:val="en-IN" w:eastAsia="en-US"/>
        </w:rPr>
        <w:t xml:space="preserve"> adherence</w:t>
      </w:r>
      <w:r w:rsidR="006A1BF5" w:rsidRPr="00AF34D6">
        <w:rPr>
          <w:szCs w:val="24"/>
          <w:lang w:val="en-IN" w:eastAsia="en-US"/>
        </w:rPr>
        <w:t>,</w:t>
      </w:r>
      <w:r w:rsidR="00AB6D91" w:rsidRPr="00AF34D6">
        <w:rPr>
          <w:szCs w:val="24"/>
          <w:lang w:val="en-IN" w:eastAsia="en-US"/>
        </w:rPr>
        <w:t xml:space="preserve"> it is limited to only 45 participants</w:t>
      </w:r>
      <w:r w:rsidR="006E585C" w:rsidRPr="00AF34D6">
        <w:rPr>
          <w:szCs w:val="24"/>
          <w:lang w:val="en-IN" w:eastAsia="en-US"/>
        </w:rPr>
        <w:t>.</w:t>
      </w:r>
      <w:r w:rsidR="002533A6" w:rsidRPr="00AF34D6">
        <w:rPr>
          <w:szCs w:val="24"/>
          <w:lang w:val="en-IN" w:eastAsia="en-US"/>
        </w:rPr>
        <w:t xml:space="preserve"> Such a small group of participants makes the statistical </w:t>
      </w:r>
      <w:r w:rsidR="00D434DD" w:rsidRPr="00AF34D6">
        <w:rPr>
          <w:szCs w:val="24"/>
          <w:lang w:val="en-IN" w:eastAsia="en-US"/>
        </w:rPr>
        <w:t>approaches</w:t>
      </w:r>
      <w:r w:rsidR="002533A6" w:rsidRPr="00AF34D6">
        <w:rPr>
          <w:szCs w:val="24"/>
          <w:lang w:val="en-IN" w:eastAsia="en-US"/>
        </w:rPr>
        <w:t xml:space="preserve"> unreliable.</w:t>
      </w:r>
      <w:r w:rsidR="006E585C" w:rsidRPr="00AF34D6">
        <w:rPr>
          <w:szCs w:val="24"/>
          <w:lang w:val="en-IN" w:eastAsia="en-US"/>
        </w:rPr>
        <w:t xml:space="preserve"> Also, this study is conducted only on patients who received cognitive </w:t>
      </w:r>
      <w:proofErr w:type="spellStart"/>
      <w:r w:rsidR="006E585C" w:rsidRPr="00AF34D6">
        <w:rPr>
          <w:szCs w:val="24"/>
          <w:lang w:val="en-IN" w:eastAsia="en-US"/>
        </w:rPr>
        <w:t>behavioral</w:t>
      </w:r>
      <w:proofErr w:type="spellEnd"/>
      <w:r w:rsidR="006E585C" w:rsidRPr="00AF34D6">
        <w:rPr>
          <w:szCs w:val="24"/>
          <w:lang w:val="en-IN" w:eastAsia="en-US"/>
        </w:rPr>
        <w:t xml:space="preserve"> therapy</w:t>
      </w:r>
      <w:r w:rsidR="006A1BF5" w:rsidRPr="00AF34D6">
        <w:rPr>
          <w:szCs w:val="24"/>
          <w:lang w:val="en-IN" w:eastAsia="en-US"/>
        </w:rPr>
        <w:t>,</w:t>
      </w:r>
      <w:r w:rsidR="00D434DD" w:rsidRPr="00AF34D6">
        <w:rPr>
          <w:szCs w:val="24"/>
          <w:lang w:val="en-IN" w:eastAsia="en-US"/>
        </w:rPr>
        <w:t xml:space="preserve"> </w:t>
      </w:r>
      <w:r w:rsidR="006A1BF5" w:rsidRPr="00AF34D6">
        <w:rPr>
          <w:szCs w:val="24"/>
          <w:lang w:val="en-IN" w:eastAsia="en-US"/>
        </w:rPr>
        <w:t>which</w:t>
      </w:r>
      <w:r w:rsidR="00D434DD" w:rsidRPr="00AF34D6">
        <w:rPr>
          <w:szCs w:val="24"/>
          <w:lang w:val="en-IN" w:eastAsia="en-US"/>
        </w:rPr>
        <w:t xml:space="preserve"> implies that this study may</w:t>
      </w:r>
      <w:r w:rsidR="006A1BF5" w:rsidRPr="00AF34D6">
        <w:rPr>
          <w:szCs w:val="24"/>
          <w:lang w:val="en-IN" w:eastAsia="en-US"/>
        </w:rPr>
        <w:t xml:space="preserve"> not </w:t>
      </w:r>
      <w:r w:rsidR="00D434DD" w:rsidRPr="00AF34D6">
        <w:rPr>
          <w:szCs w:val="24"/>
          <w:lang w:val="en-IN" w:eastAsia="en-US"/>
        </w:rPr>
        <w:t>apply to the general participants in lifestyle intervention programs.</w:t>
      </w:r>
    </w:p>
    <w:p w14:paraId="028FA2ED" w14:textId="7312BEAE" w:rsidR="00B9033C" w:rsidRPr="00AF34D6" w:rsidRDefault="0052445C" w:rsidP="00AF34D6">
      <w:pPr>
        <w:spacing w:line="360" w:lineRule="auto"/>
        <w:ind w:firstLine="720"/>
        <w:rPr>
          <w:szCs w:val="24"/>
          <w:lang w:val="en-IN" w:eastAsia="en-US"/>
        </w:rPr>
      </w:pPr>
      <w:r w:rsidRPr="00AF34D6">
        <w:rPr>
          <w:szCs w:val="24"/>
        </w:rPr>
        <w:t xml:space="preserve">              Studies on understanding attrition in weight </w:t>
      </w:r>
      <w:r w:rsidR="0060720C" w:rsidRPr="00AF34D6">
        <w:rPr>
          <w:szCs w:val="24"/>
        </w:rPr>
        <w:t>interventions</w:t>
      </w:r>
      <w:r w:rsidRPr="00AF34D6">
        <w:rPr>
          <w:szCs w:val="24"/>
        </w:rPr>
        <w:t xml:space="preserve"> through machine learning techniques are </w:t>
      </w:r>
      <w:r w:rsidR="006677C4" w:rsidRPr="00AF34D6">
        <w:rPr>
          <w:szCs w:val="24"/>
        </w:rPr>
        <w:t>limited as most of the research focuses</w:t>
      </w:r>
      <w:r w:rsidRPr="00AF34D6">
        <w:rPr>
          <w:szCs w:val="24"/>
        </w:rPr>
        <w:t xml:space="preserve"> on understanding weight loss</w:t>
      </w:r>
      <w:r w:rsidR="006677C4" w:rsidRPr="00AF34D6">
        <w:rPr>
          <w:szCs w:val="24"/>
        </w:rPr>
        <w:t xml:space="preserve"> compared to attrition</w:t>
      </w:r>
      <w:r w:rsidRPr="00AF34D6">
        <w:rPr>
          <w:szCs w:val="24"/>
        </w:rPr>
        <w:t xml:space="preserve">. </w:t>
      </w:r>
      <w:r w:rsidR="00F906E8" w:rsidRPr="00AF34D6">
        <w:rPr>
          <w:szCs w:val="24"/>
        </w:rPr>
        <w:t>Few</w:t>
      </w:r>
      <w:r w:rsidRPr="00AF34D6">
        <w:rPr>
          <w:szCs w:val="24"/>
        </w:rPr>
        <w:t xml:space="preserve"> studies on factors affecting attrition were done in the past</w:t>
      </w:r>
      <w:r w:rsidR="00B3578E" w:rsidRPr="00AF34D6">
        <w:rPr>
          <w:szCs w:val="24"/>
        </w:rPr>
        <w:t>,</w:t>
      </w:r>
      <w:r w:rsidR="003E43A4" w:rsidRPr="00AF34D6">
        <w:rPr>
          <w:szCs w:val="24"/>
        </w:rPr>
        <w:t xml:space="preserve"> which focused on understanding attrition through descriptive and inferential statistics</w:t>
      </w:r>
      <w:r w:rsidRPr="00AF34D6">
        <w:rPr>
          <w:szCs w:val="24"/>
        </w:rPr>
        <w:t xml:space="preserve">. A literature review study (I. </w:t>
      </w:r>
      <w:proofErr w:type="spellStart"/>
      <w:r w:rsidRPr="00AF34D6">
        <w:rPr>
          <w:szCs w:val="24"/>
        </w:rPr>
        <w:t>Moroshko</w:t>
      </w:r>
      <w:proofErr w:type="spellEnd"/>
      <w:r w:rsidRPr="00AF34D6">
        <w:rPr>
          <w:szCs w:val="24"/>
        </w:rPr>
        <w:t xml:space="preserve"> et</w:t>
      </w:r>
      <w:r w:rsidR="00C20814" w:rsidRPr="00AF34D6">
        <w:rPr>
          <w:szCs w:val="24"/>
        </w:rPr>
        <w:t xml:space="preserve"> </w:t>
      </w:r>
      <w:r w:rsidRPr="00AF34D6">
        <w:rPr>
          <w:szCs w:val="24"/>
        </w:rPr>
        <w:t>al</w:t>
      </w:r>
      <w:r w:rsidR="00B3578E" w:rsidRPr="00AF34D6">
        <w:rPr>
          <w:szCs w:val="24"/>
        </w:rPr>
        <w:t>.</w:t>
      </w:r>
      <w:r w:rsidRPr="00AF34D6">
        <w:rPr>
          <w:szCs w:val="24"/>
        </w:rPr>
        <w:t xml:space="preserve">, 2011) that examined 61 articles that were published before 2011 </w:t>
      </w:r>
      <w:r w:rsidRPr="00AF34D6">
        <w:rPr>
          <w:szCs w:val="24"/>
          <w:lang w:val="en-IN" w:eastAsia="en-US"/>
        </w:rPr>
        <w:t xml:space="preserve">and focused on predictors of dropout from different weight loss intervention treatments </w:t>
      </w:r>
      <w:r w:rsidR="0060720C" w:rsidRPr="00AF34D6">
        <w:rPr>
          <w:szCs w:val="24"/>
          <w:lang w:val="en-IN" w:eastAsia="en-US"/>
        </w:rPr>
        <w:t>reported</w:t>
      </w:r>
      <w:r w:rsidRPr="00AF34D6">
        <w:rPr>
          <w:szCs w:val="24"/>
          <w:lang w:val="en-IN" w:eastAsia="en-US"/>
        </w:rPr>
        <w:t xml:space="preserve"> that patient background characteristics were not strong predictors of attrition</w:t>
      </w:r>
      <w:r w:rsidR="00B3578E" w:rsidRPr="00AF34D6">
        <w:rPr>
          <w:szCs w:val="24"/>
          <w:lang w:val="en-IN" w:eastAsia="en-US"/>
        </w:rPr>
        <w:t>. In contrast,</w:t>
      </w:r>
      <w:r w:rsidRPr="00AF34D6">
        <w:rPr>
          <w:szCs w:val="24"/>
          <w:lang w:val="en-IN" w:eastAsia="en-US"/>
        </w:rPr>
        <w:t xml:space="preserve"> psychological and </w:t>
      </w:r>
      <w:proofErr w:type="spellStart"/>
      <w:r w:rsidR="00F66CB1" w:rsidRPr="00AF34D6">
        <w:rPr>
          <w:szCs w:val="24"/>
          <w:lang w:val="en-IN" w:eastAsia="en-US"/>
        </w:rPr>
        <w:t>behavioral</w:t>
      </w:r>
      <w:proofErr w:type="spellEnd"/>
      <w:r w:rsidRPr="00AF34D6">
        <w:rPr>
          <w:szCs w:val="24"/>
          <w:lang w:val="en-IN" w:eastAsia="en-US"/>
        </w:rPr>
        <w:t xml:space="preserve"> features are found to be commonly linked to treatment attrition. As attrition is linked to </w:t>
      </w:r>
      <w:proofErr w:type="spellStart"/>
      <w:r w:rsidR="00F66CB1" w:rsidRPr="00AF34D6">
        <w:rPr>
          <w:szCs w:val="24"/>
          <w:lang w:val="en-IN" w:eastAsia="en-US"/>
        </w:rPr>
        <w:t>behavior</w:t>
      </w:r>
      <w:proofErr w:type="spellEnd"/>
      <w:r w:rsidR="00295B87" w:rsidRPr="00AF34D6">
        <w:rPr>
          <w:szCs w:val="24"/>
          <w:lang w:val="en-IN" w:eastAsia="en-US"/>
        </w:rPr>
        <w:t>,</w:t>
      </w:r>
      <w:r w:rsidRPr="00AF34D6">
        <w:rPr>
          <w:szCs w:val="24"/>
          <w:lang w:val="en-IN" w:eastAsia="en-US"/>
        </w:rPr>
        <w:t xml:space="preserve"> it is also </w:t>
      </w:r>
      <w:r w:rsidR="001C2A25" w:rsidRPr="00AF34D6">
        <w:rPr>
          <w:szCs w:val="24"/>
          <w:lang w:val="en-IN" w:eastAsia="en-US"/>
        </w:rPr>
        <w:t>essential</w:t>
      </w:r>
      <w:r w:rsidRPr="00AF34D6">
        <w:rPr>
          <w:szCs w:val="24"/>
          <w:lang w:val="en-IN" w:eastAsia="en-US"/>
        </w:rPr>
        <w:t xml:space="preserve"> for researchers to utiliz</w:t>
      </w:r>
      <w:r w:rsidR="004C555E">
        <w:rPr>
          <w:szCs w:val="24"/>
          <w:lang w:val="en-IN" w:eastAsia="en-US"/>
        </w:rPr>
        <w:t xml:space="preserve">e relevant psychological and </w:t>
      </w:r>
      <w:proofErr w:type="spellStart"/>
      <w:r w:rsidR="004C555E">
        <w:rPr>
          <w:szCs w:val="24"/>
          <w:lang w:val="en-IN" w:eastAsia="en-US"/>
        </w:rPr>
        <w:t>behavioral</w:t>
      </w:r>
      <w:proofErr w:type="spellEnd"/>
      <w:r w:rsidR="004C555E">
        <w:rPr>
          <w:szCs w:val="24"/>
          <w:lang w:val="en-IN" w:eastAsia="en-US"/>
        </w:rPr>
        <w:t xml:space="preserve"> features to understand</w:t>
      </w:r>
      <w:r w:rsidRPr="00AF34D6">
        <w:rPr>
          <w:szCs w:val="24"/>
          <w:lang w:val="en-IN" w:eastAsia="en-US"/>
        </w:rPr>
        <w:t xml:space="preserve"> attrition through machine learning. </w:t>
      </w:r>
      <w:r w:rsidRPr="00AF34D6">
        <w:rPr>
          <w:szCs w:val="24"/>
          <w:lang w:val="en-IN" w:eastAsia="en-US"/>
        </w:rPr>
        <w:lastRenderedPageBreak/>
        <w:t xml:space="preserve">Features like age, employment status, gender, ethnicity, and marital status were not consistent in </w:t>
      </w:r>
      <w:r w:rsidR="00B3578E" w:rsidRPr="00AF34D6">
        <w:rPr>
          <w:szCs w:val="24"/>
          <w:lang w:val="en-IN" w:eastAsia="en-US"/>
        </w:rPr>
        <w:t>predicting</w:t>
      </w:r>
      <w:r w:rsidRPr="00AF34D6">
        <w:rPr>
          <w:szCs w:val="24"/>
          <w:lang w:val="en-IN" w:eastAsia="en-US"/>
        </w:rPr>
        <w:t xml:space="preserve"> attrition. It is also found </w:t>
      </w:r>
      <w:r w:rsidR="004579C0" w:rsidRPr="00AF34D6">
        <w:rPr>
          <w:szCs w:val="24"/>
          <w:lang w:val="en-IN" w:eastAsia="en-US"/>
        </w:rPr>
        <w:t xml:space="preserve">that </w:t>
      </w:r>
      <w:r w:rsidRPr="00AF34D6">
        <w:rPr>
          <w:szCs w:val="24"/>
          <w:lang w:val="en-IN" w:eastAsia="en-US"/>
        </w:rPr>
        <w:t xml:space="preserve">higher age and educational qualifications are associated with </w:t>
      </w:r>
      <w:r w:rsidR="004579C0" w:rsidRPr="00AF34D6">
        <w:rPr>
          <w:szCs w:val="24"/>
          <w:lang w:val="en-IN" w:eastAsia="en-US"/>
        </w:rPr>
        <w:t>lower</w:t>
      </w:r>
      <w:r w:rsidRPr="00AF34D6">
        <w:rPr>
          <w:szCs w:val="24"/>
          <w:lang w:val="en-IN" w:eastAsia="en-US"/>
        </w:rPr>
        <w:t xml:space="preserve"> attrition. </w:t>
      </w:r>
      <w:r w:rsidR="004579C0" w:rsidRPr="00AF34D6">
        <w:rPr>
          <w:szCs w:val="24"/>
          <w:lang w:val="en-IN" w:eastAsia="en-US"/>
        </w:rPr>
        <w:t>Other factors identified are higher expectations</w:t>
      </w:r>
      <w:r w:rsidRPr="00AF34D6">
        <w:rPr>
          <w:szCs w:val="24"/>
          <w:lang w:val="en-IN" w:eastAsia="en-US"/>
        </w:rPr>
        <w:t xml:space="preserve"> of body mass reduction, lower initial weight loss, and treatment cost. Variables of demography like gender are found to be unreliable in predicting treatment attrition.</w:t>
      </w:r>
      <w:r w:rsidR="00C95E25" w:rsidRPr="00AF34D6">
        <w:rPr>
          <w:szCs w:val="24"/>
          <w:lang w:val="en-IN" w:eastAsia="en-US"/>
        </w:rPr>
        <w:t xml:space="preserve"> This motivates to employ machine learning techniques to </w:t>
      </w:r>
      <w:r w:rsidR="007554CB">
        <w:rPr>
          <w:szCs w:val="24"/>
          <w:lang w:val="en-IN" w:eastAsia="en-US"/>
        </w:rPr>
        <w:t>determine if demographic variables are essential in predicting attrition</w:t>
      </w:r>
      <w:r w:rsidR="00C95E25" w:rsidRPr="00AF34D6">
        <w:rPr>
          <w:szCs w:val="24"/>
          <w:lang w:val="en-IN" w:eastAsia="en-US"/>
        </w:rPr>
        <w:t>.</w:t>
      </w:r>
    </w:p>
    <w:p w14:paraId="166F8346" w14:textId="77777777" w:rsidR="0039185F" w:rsidRPr="006F57F6" w:rsidRDefault="0039185F" w:rsidP="00994D47">
      <w:pPr>
        <w:ind w:firstLine="720"/>
        <w:rPr>
          <w:rStyle w:val="Heading1Char"/>
          <w:rFonts w:ascii="Times New Roman" w:eastAsia="Times New Roman" w:hAnsi="Times New Roman" w:cs="Times New Roman"/>
          <w:color w:val="auto"/>
          <w:sz w:val="24"/>
          <w:szCs w:val="24"/>
          <w:lang w:val="en-IN" w:eastAsia="en-US"/>
        </w:rPr>
      </w:pPr>
    </w:p>
    <w:p w14:paraId="70C6BA49" w14:textId="07889612" w:rsidR="007B73C2" w:rsidRPr="006F57F6" w:rsidRDefault="006646D4" w:rsidP="00CE68B6">
      <w:pPr>
        <w:pStyle w:val="Heading1"/>
        <w:rPr>
          <w:rFonts w:ascii="Times New Roman" w:hAnsi="Times New Roman" w:cs="Times New Roman"/>
        </w:rPr>
      </w:pPr>
      <w:bookmarkStart w:id="13" w:name="_Toc82181061"/>
      <w:r w:rsidRPr="006F57F6">
        <w:rPr>
          <w:rStyle w:val="Heading1Char"/>
          <w:rFonts w:ascii="Times New Roman" w:hAnsi="Times New Roman" w:cs="Times New Roman"/>
        </w:rPr>
        <w:t xml:space="preserve">Selecting an appropriate project management </w:t>
      </w:r>
      <w:r w:rsidR="00C94FB4" w:rsidRPr="006F57F6">
        <w:rPr>
          <w:rStyle w:val="Heading1Char"/>
          <w:rFonts w:ascii="Times New Roman" w:hAnsi="Times New Roman" w:cs="Times New Roman"/>
        </w:rPr>
        <w:t>methodology</w:t>
      </w:r>
      <w:r w:rsidR="00600AD4">
        <w:rPr>
          <w:rStyle w:val="Heading1Char"/>
          <w:rFonts w:ascii="Times New Roman" w:hAnsi="Times New Roman" w:cs="Times New Roman"/>
        </w:rPr>
        <w:t>.</w:t>
      </w:r>
      <w:bookmarkEnd w:id="13"/>
    </w:p>
    <w:p w14:paraId="197D4026" w14:textId="42697674" w:rsidR="00417464" w:rsidRPr="006F57F6" w:rsidRDefault="00417464" w:rsidP="00514B5A">
      <w:pPr>
        <w:rPr>
          <w:lang w:val="en-IN" w:eastAsia="en-US"/>
        </w:rPr>
      </w:pPr>
    </w:p>
    <w:p w14:paraId="3ED6A88A" w14:textId="220D6ADB" w:rsidR="00B20F44" w:rsidRPr="006F57F6" w:rsidRDefault="007239F3" w:rsidP="00AF34D6">
      <w:pPr>
        <w:spacing w:line="360" w:lineRule="auto"/>
        <w:rPr>
          <w:lang w:val="en-IN" w:eastAsia="en-US"/>
        </w:rPr>
      </w:pPr>
      <w:r>
        <w:rPr>
          <w:lang w:val="en-IN" w:eastAsia="en-US"/>
        </w:rPr>
        <w:t>This section explores</w:t>
      </w:r>
      <w:r w:rsidR="0017469B" w:rsidRPr="006F57F6">
        <w:rPr>
          <w:lang w:val="en-IN" w:eastAsia="en-US"/>
        </w:rPr>
        <w:t xml:space="preserve"> various project management methodologies and </w:t>
      </w:r>
      <w:r w:rsidR="004579C0" w:rsidRPr="006F57F6">
        <w:rPr>
          <w:lang w:val="en-IN" w:eastAsia="en-US"/>
        </w:rPr>
        <w:t xml:space="preserve">relevant predictive </w:t>
      </w:r>
      <w:proofErr w:type="spellStart"/>
      <w:r w:rsidR="001B28A2" w:rsidRPr="006F57F6">
        <w:rPr>
          <w:lang w:val="en-IN" w:eastAsia="en-US"/>
        </w:rPr>
        <w:t>modeling</w:t>
      </w:r>
      <w:proofErr w:type="spellEnd"/>
      <w:r w:rsidR="004579C0" w:rsidRPr="006F57F6">
        <w:rPr>
          <w:lang w:val="en-IN" w:eastAsia="en-US"/>
        </w:rPr>
        <w:t xml:space="preserve"> methods through supervised machine learning models, model </w:t>
      </w:r>
      <w:r>
        <w:rPr>
          <w:lang w:val="en-IN" w:eastAsia="en-US"/>
        </w:rPr>
        <w:t xml:space="preserve">performance </w:t>
      </w:r>
      <w:r w:rsidR="004579C0" w:rsidRPr="006F57F6">
        <w:rPr>
          <w:lang w:val="en-IN" w:eastAsia="en-US"/>
        </w:rPr>
        <w:t>evaluation, data quality exploration,</w:t>
      </w:r>
      <w:r w:rsidR="0017469B" w:rsidRPr="006F57F6">
        <w:rPr>
          <w:lang w:val="en-IN" w:eastAsia="en-US"/>
        </w:rPr>
        <w:t xml:space="preserve"> and cleaning.</w:t>
      </w:r>
      <w:r w:rsidR="00A0486C">
        <w:rPr>
          <w:lang w:val="en-IN" w:eastAsia="en-US"/>
        </w:rPr>
        <w:t xml:space="preserve"> </w:t>
      </w:r>
      <w:r w:rsidR="0017469B" w:rsidRPr="006F57F6">
        <w:rPr>
          <w:lang w:val="en-IN" w:eastAsia="en-US"/>
        </w:rPr>
        <w:t xml:space="preserve"> </w:t>
      </w:r>
    </w:p>
    <w:p w14:paraId="744DE70A" w14:textId="77777777" w:rsidR="00983DBC" w:rsidRPr="006F57F6" w:rsidRDefault="00983DBC" w:rsidP="00AF34D6">
      <w:pPr>
        <w:spacing w:line="360" w:lineRule="auto"/>
        <w:rPr>
          <w:lang w:val="en-IN" w:eastAsia="en-US"/>
        </w:rPr>
      </w:pPr>
    </w:p>
    <w:p w14:paraId="5D456787" w14:textId="614E1968" w:rsidR="00B9033C" w:rsidRPr="007C6BBC" w:rsidRDefault="0017469B" w:rsidP="00AF34D6">
      <w:pPr>
        <w:spacing w:line="360" w:lineRule="auto"/>
        <w:ind w:firstLine="720"/>
        <w:rPr>
          <w:strike/>
          <w:szCs w:val="24"/>
          <w:lang w:val="en-GB"/>
        </w:rPr>
      </w:pPr>
      <w:r w:rsidRPr="006F57F6">
        <w:rPr>
          <w:szCs w:val="24"/>
        </w:rPr>
        <w:t xml:space="preserve">                  </w:t>
      </w:r>
      <w:r w:rsidR="0044651E" w:rsidRPr="006F57F6">
        <w:rPr>
          <w:szCs w:val="24"/>
        </w:rPr>
        <w:t xml:space="preserve">Finding a </w:t>
      </w:r>
      <w:r w:rsidR="004579C0" w:rsidRPr="006F57F6">
        <w:rPr>
          <w:szCs w:val="24"/>
        </w:rPr>
        <w:t>suitable</w:t>
      </w:r>
      <w:r w:rsidR="0044651E" w:rsidRPr="006F57F6">
        <w:rPr>
          <w:szCs w:val="24"/>
        </w:rPr>
        <w:t xml:space="preserve"> project management</w:t>
      </w:r>
      <w:r w:rsidR="00A345A6" w:rsidRPr="006F57F6">
        <w:rPr>
          <w:szCs w:val="24"/>
        </w:rPr>
        <w:t xml:space="preserve"> </w:t>
      </w:r>
      <w:r w:rsidR="002B40F6" w:rsidRPr="006F57F6">
        <w:rPr>
          <w:szCs w:val="24"/>
        </w:rPr>
        <w:t>approach</w:t>
      </w:r>
      <w:r w:rsidR="00A345A6" w:rsidRPr="006F57F6">
        <w:rPr>
          <w:szCs w:val="24"/>
        </w:rPr>
        <w:t xml:space="preserve"> </w:t>
      </w:r>
      <w:r w:rsidR="0044651E" w:rsidRPr="006F57F6">
        <w:rPr>
          <w:szCs w:val="24"/>
        </w:rPr>
        <w:t xml:space="preserve">has become </w:t>
      </w:r>
      <w:r w:rsidR="001C2A25" w:rsidRPr="006F57F6">
        <w:rPr>
          <w:szCs w:val="24"/>
        </w:rPr>
        <w:t>signific</w:t>
      </w:r>
      <w:r w:rsidR="0044651E" w:rsidRPr="006F57F6">
        <w:rPr>
          <w:szCs w:val="24"/>
        </w:rPr>
        <w:t>ant in software project development for avoiding costly mistakes</w:t>
      </w:r>
      <w:r w:rsidR="00B87C54" w:rsidRPr="006F57F6">
        <w:rPr>
          <w:szCs w:val="24"/>
        </w:rPr>
        <w:t xml:space="preserve"> which could lead to project failure</w:t>
      </w:r>
      <w:r w:rsidR="0044651E" w:rsidRPr="006F57F6">
        <w:rPr>
          <w:szCs w:val="24"/>
        </w:rPr>
        <w:t>. A project methodology consists of tools, processes, techniques, standards</w:t>
      </w:r>
      <w:r w:rsidR="004579C0" w:rsidRPr="006F57F6">
        <w:rPr>
          <w:szCs w:val="24"/>
        </w:rPr>
        <w:t>,</w:t>
      </w:r>
      <w:r w:rsidR="0044651E" w:rsidRPr="006F57F6">
        <w:rPr>
          <w:szCs w:val="24"/>
        </w:rPr>
        <w:t xml:space="preserve"> and </w:t>
      </w:r>
      <w:r w:rsidR="004579C0" w:rsidRPr="006F57F6">
        <w:rPr>
          <w:szCs w:val="24"/>
        </w:rPr>
        <w:t xml:space="preserve">a </w:t>
      </w:r>
      <w:r w:rsidR="0044651E" w:rsidRPr="006F57F6">
        <w:rPr>
          <w:szCs w:val="24"/>
        </w:rPr>
        <w:t xml:space="preserve">series of steps </w:t>
      </w:r>
      <w:r w:rsidR="006C1849" w:rsidRPr="006F57F6">
        <w:rPr>
          <w:szCs w:val="24"/>
        </w:rPr>
        <w:t xml:space="preserve">for accomplishing </w:t>
      </w:r>
      <w:r w:rsidR="00D914DB" w:rsidRPr="006F57F6">
        <w:rPr>
          <w:szCs w:val="24"/>
        </w:rPr>
        <w:t>the project aims</w:t>
      </w:r>
      <w:r w:rsidR="006C1849" w:rsidRPr="006F57F6">
        <w:rPr>
          <w:szCs w:val="24"/>
        </w:rPr>
        <w:t xml:space="preserve"> </w:t>
      </w:r>
      <w:r w:rsidR="0044651E" w:rsidRPr="006F57F6">
        <w:rPr>
          <w:szCs w:val="24"/>
        </w:rPr>
        <w:t>(</w:t>
      </w:r>
      <w:r w:rsidR="0044651E" w:rsidRPr="006F57F6">
        <w:rPr>
          <w:color w:val="222222"/>
          <w:szCs w:val="24"/>
          <w:shd w:val="clear" w:color="auto" w:fill="FFFFFF"/>
        </w:rPr>
        <w:t>Cockburn, A., 2000</w:t>
      </w:r>
      <w:r w:rsidR="0044651E" w:rsidRPr="006F57F6">
        <w:rPr>
          <w:szCs w:val="24"/>
        </w:rPr>
        <w:t xml:space="preserve">). </w:t>
      </w:r>
      <w:r w:rsidR="006F5740" w:rsidRPr="006F57F6">
        <w:rPr>
          <w:szCs w:val="24"/>
        </w:rPr>
        <w:t xml:space="preserve">The role of this project is </w:t>
      </w:r>
      <w:r w:rsidR="00ED42EA" w:rsidRPr="006F57F6">
        <w:rPr>
          <w:szCs w:val="24"/>
        </w:rPr>
        <w:t xml:space="preserve">to build </w:t>
      </w:r>
      <w:r w:rsidR="00550C6F" w:rsidRPr="006F57F6">
        <w:rPr>
          <w:szCs w:val="24"/>
        </w:rPr>
        <w:t>multiple</w:t>
      </w:r>
      <w:r w:rsidR="00ED42EA" w:rsidRPr="006F57F6">
        <w:rPr>
          <w:szCs w:val="24"/>
        </w:rPr>
        <w:t xml:space="preserve"> </w:t>
      </w:r>
      <w:r w:rsidR="00B9033C" w:rsidRPr="006F57F6">
        <w:rPr>
          <w:szCs w:val="24"/>
        </w:rPr>
        <w:t>predictive</w:t>
      </w:r>
      <w:r w:rsidR="00ED42EA" w:rsidRPr="006F57F6">
        <w:rPr>
          <w:szCs w:val="24"/>
        </w:rPr>
        <w:t xml:space="preserve"> model</w:t>
      </w:r>
      <w:r w:rsidR="00550C6F" w:rsidRPr="006F57F6">
        <w:rPr>
          <w:szCs w:val="24"/>
        </w:rPr>
        <w:t>s</w:t>
      </w:r>
      <w:r w:rsidR="00B9033C" w:rsidRPr="006F57F6">
        <w:rPr>
          <w:szCs w:val="24"/>
        </w:rPr>
        <w:t xml:space="preserve"> through supervised learning algorithms</w:t>
      </w:r>
      <w:r w:rsidR="006F5740" w:rsidRPr="006F57F6">
        <w:rPr>
          <w:szCs w:val="24"/>
        </w:rPr>
        <w:t xml:space="preserve"> for predicting attrition in lifestyle management programs.</w:t>
      </w:r>
      <w:r w:rsidR="00550C6F" w:rsidRPr="006F57F6">
        <w:rPr>
          <w:szCs w:val="24"/>
        </w:rPr>
        <w:t xml:space="preserve"> </w:t>
      </w:r>
      <w:r w:rsidR="00550C6F" w:rsidRPr="006F57F6">
        <w:rPr>
          <w:szCs w:val="24"/>
          <w:lang w:val="en-GB"/>
        </w:rPr>
        <w:t>A single predictive model can</w:t>
      </w:r>
      <w:r w:rsidR="004579C0" w:rsidRPr="006F57F6">
        <w:rPr>
          <w:szCs w:val="24"/>
          <w:lang w:val="en-GB"/>
        </w:rPr>
        <w:t>no</w:t>
      </w:r>
      <w:r w:rsidR="00550C6F" w:rsidRPr="006F57F6">
        <w:rPr>
          <w:szCs w:val="24"/>
          <w:lang w:val="en-GB"/>
        </w:rPr>
        <w:t>t be assumed to be the best</w:t>
      </w:r>
      <w:r w:rsidR="00F701B2" w:rsidRPr="006F57F6">
        <w:rPr>
          <w:szCs w:val="24"/>
          <w:lang w:val="en-GB"/>
        </w:rPr>
        <w:t xml:space="preserve"> model</w:t>
      </w:r>
      <w:r w:rsidR="00550C6F" w:rsidRPr="006F57F6">
        <w:rPr>
          <w:szCs w:val="24"/>
          <w:lang w:val="en-GB"/>
        </w:rPr>
        <w:t xml:space="preserve"> before knowing the specific problem</w:t>
      </w:r>
      <w:r w:rsidR="00F701B2" w:rsidRPr="006F57F6">
        <w:rPr>
          <w:szCs w:val="24"/>
          <w:lang w:val="en-GB"/>
        </w:rPr>
        <w:t xml:space="preserve">, </w:t>
      </w:r>
      <w:r w:rsidR="00550C6F" w:rsidRPr="006F57F6">
        <w:rPr>
          <w:szCs w:val="24"/>
          <w:lang w:val="en-GB"/>
        </w:rPr>
        <w:t>available data</w:t>
      </w:r>
      <w:r w:rsidR="004579C0" w:rsidRPr="006F57F6">
        <w:rPr>
          <w:szCs w:val="24"/>
          <w:lang w:val="en-GB"/>
        </w:rPr>
        <w:t>,</w:t>
      </w:r>
      <w:r w:rsidR="00550C6F" w:rsidRPr="006F57F6">
        <w:rPr>
          <w:szCs w:val="24"/>
          <w:lang w:val="en-GB"/>
        </w:rPr>
        <w:t xml:space="preserve"> and quality issues. </w:t>
      </w:r>
      <w:r w:rsidR="00894566">
        <w:rPr>
          <w:szCs w:val="24"/>
          <w:lang w:val="en-GB"/>
        </w:rPr>
        <w:t>Different machine learning models should be implemented and compared to find a better</w:t>
      </w:r>
      <w:r w:rsidR="002F194B">
        <w:rPr>
          <w:szCs w:val="24"/>
          <w:lang w:val="en-GB"/>
        </w:rPr>
        <w:t>-</w:t>
      </w:r>
      <w:r w:rsidR="00894566">
        <w:rPr>
          <w:szCs w:val="24"/>
          <w:lang w:val="en-GB"/>
        </w:rPr>
        <w:t>performing model.</w:t>
      </w:r>
      <w:r w:rsidR="00550C6F" w:rsidRPr="006F57F6">
        <w:rPr>
          <w:szCs w:val="24"/>
          <w:lang w:val="en-GB"/>
        </w:rPr>
        <w:t xml:space="preserve"> This idea is reflected in the no</w:t>
      </w:r>
      <w:r w:rsidR="004579C0" w:rsidRPr="006F57F6">
        <w:rPr>
          <w:szCs w:val="24"/>
          <w:lang w:val="en-GB"/>
        </w:rPr>
        <w:t>-</w:t>
      </w:r>
      <w:r w:rsidR="00550C6F" w:rsidRPr="006F57F6">
        <w:rPr>
          <w:szCs w:val="24"/>
          <w:lang w:val="en-GB"/>
        </w:rPr>
        <w:t>free lunch theorem (</w:t>
      </w:r>
      <w:r w:rsidR="00550C6F" w:rsidRPr="006F57F6">
        <w:rPr>
          <w:color w:val="222222"/>
          <w:szCs w:val="24"/>
          <w:shd w:val="clear" w:color="auto" w:fill="FFFFFF"/>
        </w:rPr>
        <w:t>Wolpert, D.H. and Macready, W.G., 1997</w:t>
      </w:r>
      <w:r w:rsidR="00550C6F" w:rsidRPr="006F57F6">
        <w:rPr>
          <w:szCs w:val="24"/>
          <w:lang w:val="en-GB"/>
        </w:rPr>
        <w:t>).</w:t>
      </w:r>
      <w:r w:rsidR="006F659E" w:rsidRPr="006F57F6">
        <w:rPr>
          <w:szCs w:val="24"/>
          <w:lang w:val="en-GB"/>
        </w:rPr>
        <w:t xml:space="preserve"> </w:t>
      </w:r>
    </w:p>
    <w:p w14:paraId="33F84D24" w14:textId="017853AD" w:rsidR="00B9033C" w:rsidRPr="006F57F6" w:rsidRDefault="00B9033C" w:rsidP="00AF34D6">
      <w:pPr>
        <w:spacing w:line="360" w:lineRule="auto"/>
        <w:rPr>
          <w:szCs w:val="24"/>
        </w:rPr>
      </w:pPr>
    </w:p>
    <w:p w14:paraId="66D8E0E0" w14:textId="601998C5" w:rsidR="00B54221" w:rsidRPr="006F57F6" w:rsidRDefault="00600AD4" w:rsidP="00C60B7D">
      <w:pPr>
        <w:pStyle w:val="Heading2"/>
        <w:rPr>
          <w:rFonts w:ascii="Times New Roman" w:hAnsi="Times New Roman" w:cs="Times New Roman"/>
        </w:rPr>
      </w:pPr>
      <w:bookmarkStart w:id="14" w:name="_Toc82181062"/>
      <w:r>
        <w:rPr>
          <w:rStyle w:val="Heading3Char"/>
          <w:rFonts w:ascii="Times New Roman" w:hAnsi="Times New Roman" w:cs="Times New Roman"/>
          <w:color w:val="2F5496" w:themeColor="accent1" w:themeShade="BF"/>
          <w:sz w:val="26"/>
          <w:szCs w:val="26"/>
        </w:rPr>
        <w:t>A comparison of various</w:t>
      </w:r>
      <w:r w:rsidR="00B54221" w:rsidRPr="006F57F6">
        <w:rPr>
          <w:rStyle w:val="Heading3Char"/>
          <w:rFonts w:ascii="Times New Roman" w:hAnsi="Times New Roman" w:cs="Times New Roman"/>
          <w:color w:val="2F5496" w:themeColor="accent1" w:themeShade="BF"/>
          <w:sz w:val="26"/>
          <w:szCs w:val="26"/>
        </w:rPr>
        <w:t xml:space="preserve"> project management methodolog</w:t>
      </w:r>
      <w:r>
        <w:rPr>
          <w:rStyle w:val="Heading3Char"/>
          <w:rFonts w:ascii="Times New Roman" w:hAnsi="Times New Roman" w:cs="Times New Roman"/>
          <w:color w:val="2F5496" w:themeColor="accent1" w:themeShade="BF"/>
          <w:sz w:val="26"/>
          <w:szCs w:val="26"/>
        </w:rPr>
        <w:t>ies</w:t>
      </w:r>
      <w:r w:rsidR="00B54221" w:rsidRPr="006F57F6">
        <w:rPr>
          <w:rFonts w:ascii="Times New Roman" w:hAnsi="Times New Roman" w:cs="Times New Roman"/>
        </w:rPr>
        <w:t>:</w:t>
      </w:r>
      <w:bookmarkEnd w:id="14"/>
    </w:p>
    <w:p w14:paraId="2937E97D" w14:textId="77777777" w:rsidR="00B54221" w:rsidRPr="006F57F6" w:rsidRDefault="00B54221" w:rsidP="00B54221"/>
    <w:p w14:paraId="1BD2D1E3" w14:textId="5106B97F" w:rsidR="00B54221" w:rsidRPr="00AF34D6" w:rsidRDefault="004579C0" w:rsidP="00600AD4">
      <w:pPr>
        <w:spacing w:line="360" w:lineRule="auto"/>
        <w:ind w:firstLine="720"/>
        <w:rPr>
          <w:szCs w:val="24"/>
        </w:rPr>
      </w:pPr>
      <w:r w:rsidRPr="00AF34D6">
        <w:rPr>
          <w:szCs w:val="24"/>
        </w:rPr>
        <w:t>To achieve the project'</w:t>
      </w:r>
      <w:r w:rsidR="00E66009">
        <w:rPr>
          <w:szCs w:val="24"/>
        </w:rPr>
        <w:t>s</w:t>
      </w:r>
      <w:r w:rsidRPr="00AF34D6">
        <w:rPr>
          <w:szCs w:val="24"/>
        </w:rPr>
        <w:t xml:space="preserve"> aim</w:t>
      </w:r>
      <w:r w:rsidR="00E66009">
        <w:rPr>
          <w:szCs w:val="24"/>
        </w:rPr>
        <w:t>s</w:t>
      </w:r>
      <w:r w:rsidRPr="00AF34D6">
        <w:rPr>
          <w:szCs w:val="24"/>
        </w:rPr>
        <w:t>, it is necessary first to examine the data</w:t>
      </w:r>
      <w:r w:rsidR="00237E79">
        <w:rPr>
          <w:szCs w:val="24"/>
        </w:rPr>
        <w:t>, address its usability and quality issues, and transform it suitably and consistently with the learning models' requirement</w:t>
      </w:r>
      <w:r w:rsidR="00B54221" w:rsidRPr="00AF34D6">
        <w:rPr>
          <w:szCs w:val="24"/>
        </w:rPr>
        <w:t xml:space="preserve">s. This </w:t>
      </w:r>
      <w:r w:rsidRPr="00AF34D6">
        <w:rPr>
          <w:szCs w:val="24"/>
        </w:rPr>
        <w:t>is a different phase that</w:t>
      </w:r>
      <w:r w:rsidR="00B54221" w:rsidRPr="00AF34D6">
        <w:rPr>
          <w:szCs w:val="24"/>
        </w:rPr>
        <w:t xml:space="preserve"> is not usually found in traditional software development life cycle and methodologies (</w:t>
      </w:r>
      <w:proofErr w:type="spellStart"/>
      <w:r w:rsidR="00B54221" w:rsidRPr="00AF34D6">
        <w:rPr>
          <w:szCs w:val="24"/>
        </w:rPr>
        <w:t>Ruparelia</w:t>
      </w:r>
      <w:proofErr w:type="spellEnd"/>
      <w:r w:rsidR="00B54221" w:rsidRPr="00AF34D6">
        <w:rPr>
          <w:color w:val="222222"/>
          <w:szCs w:val="24"/>
          <w:shd w:val="clear" w:color="auto" w:fill="FFFFFF"/>
        </w:rPr>
        <w:t>, N.B., 2010</w:t>
      </w:r>
      <w:r w:rsidR="00B54221" w:rsidRPr="00AF34D6">
        <w:rPr>
          <w:szCs w:val="24"/>
        </w:rPr>
        <w:t>). Traditional software development consists of phases like designing, testing</w:t>
      </w:r>
      <w:r w:rsidRPr="00AF34D6">
        <w:rPr>
          <w:szCs w:val="24"/>
        </w:rPr>
        <w:t>,</w:t>
      </w:r>
      <w:r w:rsidR="00B54221" w:rsidRPr="00AF34D6">
        <w:rPr>
          <w:szCs w:val="24"/>
        </w:rPr>
        <w:t xml:space="preserve"> and deploying.  The well-known agile scrum methodology is not very suitable for this project because it’s </w:t>
      </w:r>
      <w:r w:rsidRPr="00AF34D6">
        <w:rPr>
          <w:szCs w:val="24"/>
        </w:rPr>
        <w:t>challenging</w:t>
      </w:r>
      <w:r w:rsidR="00B54221" w:rsidRPr="00AF34D6">
        <w:rPr>
          <w:szCs w:val="24"/>
        </w:rPr>
        <w:t xml:space="preserve"> to plan sprints without clearly understanding the client requirements (</w:t>
      </w:r>
      <w:proofErr w:type="spellStart"/>
      <w:r w:rsidR="00B54221" w:rsidRPr="00AF34D6">
        <w:rPr>
          <w:color w:val="222222"/>
          <w:szCs w:val="24"/>
          <w:shd w:val="clear" w:color="auto" w:fill="FFFFFF"/>
        </w:rPr>
        <w:t>Saltz</w:t>
      </w:r>
      <w:proofErr w:type="spellEnd"/>
      <w:r w:rsidR="00B54221" w:rsidRPr="00AF34D6">
        <w:rPr>
          <w:color w:val="222222"/>
          <w:szCs w:val="24"/>
          <w:shd w:val="clear" w:color="auto" w:fill="FFFFFF"/>
        </w:rPr>
        <w:t xml:space="preserve">, J. and </w:t>
      </w:r>
      <w:proofErr w:type="spellStart"/>
      <w:r w:rsidR="00B54221" w:rsidRPr="00AF34D6">
        <w:rPr>
          <w:color w:val="222222"/>
          <w:szCs w:val="24"/>
          <w:shd w:val="clear" w:color="auto" w:fill="FFFFFF"/>
        </w:rPr>
        <w:t>Crowston</w:t>
      </w:r>
      <w:proofErr w:type="spellEnd"/>
      <w:r w:rsidR="00B54221" w:rsidRPr="00AF34D6">
        <w:rPr>
          <w:color w:val="222222"/>
          <w:szCs w:val="24"/>
          <w:shd w:val="clear" w:color="auto" w:fill="FFFFFF"/>
        </w:rPr>
        <w:t>, K., 2017). client’s requirements may need to be assessed after data understanding</w:t>
      </w:r>
      <w:r w:rsidRPr="00AF34D6">
        <w:rPr>
          <w:color w:val="222222"/>
          <w:szCs w:val="24"/>
          <w:shd w:val="clear" w:color="auto" w:fill="FFFFFF"/>
        </w:rPr>
        <w:t>,</w:t>
      </w:r>
      <w:r w:rsidR="00B54221" w:rsidRPr="00AF34D6">
        <w:rPr>
          <w:color w:val="222222"/>
          <w:szCs w:val="24"/>
          <w:shd w:val="clear" w:color="auto" w:fill="FFFFFF"/>
        </w:rPr>
        <w:t xml:space="preserve"> and data </w:t>
      </w:r>
      <w:r w:rsidR="00B54221" w:rsidRPr="00AF34D6">
        <w:rPr>
          <w:color w:val="222222"/>
          <w:szCs w:val="24"/>
          <w:shd w:val="clear" w:color="auto" w:fill="FFFFFF"/>
        </w:rPr>
        <w:lastRenderedPageBreak/>
        <w:t>understanding requires data exploration</w:t>
      </w:r>
      <w:r w:rsidR="00B54221" w:rsidRPr="00AF34D6">
        <w:rPr>
          <w:szCs w:val="24"/>
        </w:rPr>
        <w:t xml:space="preserve">. </w:t>
      </w:r>
      <w:r w:rsidRPr="00AF34D6">
        <w:rPr>
          <w:szCs w:val="24"/>
        </w:rPr>
        <w:t>Therefore, an essential</w:t>
      </w:r>
      <w:r w:rsidR="00B54221" w:rsidRPr="00AF34D6">
        <w:rPr>
          <w:szCs w:val="24"/>
        </w:rPr>
        <w:t xml:space="preserve"> step a project management methodology should include is understanding data and then thinking of how </w:t>
      </w:r>
      <w:r w:rsidRPr="00AF34D6">
        <w:rPr>
          <w:szCs w:val="24"/>
        </w:rPr>
        <w:t>it can</w:t>
      </w:r>
      <w:r w:rsidR="00B54221" w:rsidRPr="00AF34D6">
        <w:rPr>
          <w:szCs w:val="24"/>
        </w:rPr>
        <w:t xml:space="preserve"> address business requirements. This is followed by further narrowing the business requirements </w:t>
      </w:r>
      <w:r w:rsidR="00081A9E">
        <w:rPr>
          <w:szCs w:val="24"/>
        </w:rPr>
        <w:t>and set realistic goals after</w:t>
      </w:r>
      <w:r w:rsidR="00B54221" w:rsidRPr="00AF34D6">
        <w:rPr>
          <w:szCs w:val="24"/>
        </w:rPr>
        <w:t xml:space="preserve"> data understanding.</w:t>
      </w:r>
    </w:p>
    <w:p w14:paraId="01CABD99" w14:textId="32C8B2F6" w:rsidR="00B54221" w:rsidRPr="00AF34D6" w:rsidRDefault="00B54221" w:rsidP="00AF34D6">
      <w:pPr>
        <w:spacing w:line="360" w:lineRule="auto"/>
        <w:ind w:firstLine="720"/>
        <w:rPr>
          <w:iCs/>
          <w:szCs w:val="24"/>
        </w:rPr>
      </w:pPr>
      <w:r w:rsidRPr="00AF34D6">
        <w:rPr>
          <w:szCs w:val="24"/>
        </w:rPr>
        <w:t xml:space="preserve">This project involves various phases like data gathering, data cleaning, data exploration, visualization and analysis, data modeling. Some of the successful and </w:t>
      </w:r>
      <w:r w:rsidRPr="00AF34D6">
        <w:rPr>
          <w:szCs w:val="24"/>
          <w:lang w:val="en-IN" w:eastAsia="en-US"/>
        </w:rPr>
        <w:t xml:space="preserve">popular project management methodologies considered for this project are CRISP-DM (Cross Industry-standard process for data mining), KDD (knowledge discovery in databases), and SEMMA (Sample, Explore, Modify, Model, Assess). All three process models have phases that are similar and comparable to each other. SEMMA </w:t>
      </w:r>
      <w:r w:rsidR="004579C0" w:rsidRPr="00AF34D6">
        <w:rPr>
          <w:szCs w:val="24"/>
          <w:lang w:val="en-IN" w:eastAsia="en-US"/>
        </w:rPr>
        <w:t>wa</w:t>
      </w:r>
      <w:r w:rsidRPr="00AF34D6">
        <w:rPr>
          <w:szCs w:val="24"/>
          <w:lang w:val="en-IN" w:eastAsia="en-US"/>
        </w:rPr>
        <w:t>s developed with a primary intention to help the users of SAS software</w:t>
      </w:r>
      <w:r w:rsidR="004579C0" w:rsidRPr="00AF34D6">
        <w:rPr>
          <w:szCs w:val="24"/>
          <w:lang w:val="en-IN" w:eastAsia="en-US"/>
        </w:rPr>
        <w:t>,</w:t>
      </w:r>
      <w:r w:rsidRPr="00AF34D6">
        <w:rPr>
          <w:szCs w:val="24"/>
          <w:lang w:val="en-IN" w:eastAsia="en-US"/>
        </w:rPr>
        <w:t xml:space="preserve"> focusing on business intelligence and statistics</w:t>
      </w:r>
      <w:r w:rsidRPr="00AF34D6">
        <w:rPr>
          <w:color w:val="000000"/>
          <w:szCs w:val="24"/>
        </w:rPr>
        <w:t xml:space="preserve"> </w:t>
      </w:r>
      <w:r w:rsidRPr="00AF34D6">
        <w:rPr>
          <w:rStyle w:val="selectable"/>
          <w:color w:val="000000"/>
          <w:szCs w:val="24"/>
        </w:rPr>
        <w:t>(SEMMA - Wikipedia, 2021)</w:t>
      </w:r>
      <w:r w:rsidRPr="00AF34D6">
        <w:rPr>
          <w:szCs w:val="24"/>
          <w:lang w:val="en-IN" w:eastAsia="en-US"/>
        </w:rPr>
        <w:t xml:space="preserve">. It is a step-by-step sequential process for data acquiring, transforming, and </w:t>
      </w:r>
      <w:proofErr w:type="spellStart"/>
      <w:r w:rsidRPr="00AF34D6">
        <w:rPr>
          <w:szCs w:val="24"/>
          <w:lang w:val="en-IN" w:eastAsia="en-US"/>
        </w:rPr>
        <w:t>analy</w:t>
      </w:r>
      <w:r w:rsidR="004579C0" w:rsidRPr="00AF34D6">
        <w:rPr>
          <w:szCs w:val="24"/>
          <w:lang w:val="en-IN" w:eastAsia="en-US"/>
        </w:rPr>
        <w:t>z</w:t>
      </w:r>
      <w:r w:rsidRPr="00AF34D6">
        <w:rPr>
          <w:szCs w:val="24"/>
          <w:lang w:val="en-IN" w:eastAsia="en-US"/>
        </w:rPr>
        <w:t>ing</w:t>
      </w:r>
      <w:proofErr w:type="spellEnd"/>
      <w:r w:rsidRPr="00AF34D6">
        <w:rPr>
          <w:szCs w:val="24"/>
          <w:lang w:val="en-IN" w:eastAsia="en-US"/>
        </w:rPr>
        <w:t xml:space="preserve">. Though SEMMA covers the </w:t>
      </w:r>
      <w:r w:rsidR="004579C0" w:rsidRPr="00AF34D6">
        <w:rPr>
          <w:szCs w:val="24"/>
          <w:lang w:val="en-IN" w:eastAsia="en-US"/>
        </w:rPr>
        <w:t>essential</w:t>
      </w:r>
      <w:r w:rsidRPr="00AF34D6">
        <w:rPr>
          <w:szCs w:val="24"/>
          <w:lang w:val="en-IN" w:eastAsia="en-US"/>
        </w:rPr>
        <w:t xml:space="preserve"> phases of a data mining task</w:t>
      </w:r>
      <w:r w:rsidR="004579C0" w:rsidRPr="00AF34D6">
        <w:rPr>
          <w:szCs w:val="24"/>
          <w:lang w:val="en-IN" w:eastAsia="en-US"/>
        </w:rPr>
        <w:t>,</w:t>
      </w:r>
      <w:r w:rsidRPr="00AF34D6">
        <w:rPr>
          <w:szCs w:val="24"/>
          <w:lang w:val="en-IN" w:eastAsia="en-US"/>
        </w:rPr>
        <w:t xml:space="preserve"> the main disadvantage of this process model is that it does</w:t>
      </w:r>
      <w:r w:rsidR="004579C0" w:rsidRPr="00AF34D6">
        <w:rPr>
          <w:szCs w:val="24"/>
          <w:lang w:val="en-IN" w:eastAsia="en-US"/>
        </w:rPr>
        <w:t xml:space="preserve"> no</w:t>
      </w:r>
      <w:r w:rsidRPr="00AF34D6">
        <w:rPr>
          <w:szCs w:val="24"/>
          <w:lang w:val="en-IN" w:eastAsia="en-US"/>
        </w:rPr>
        <w:t xml:space="preserve">t emphasize much on </w:t>
      </w:r>
      <w:r w:rsidR="004579C0" w:rsidRPr="00AF34D6">
        <w:rPr>
          <w:szCs w:val="24"/>
          <w:lang w:val="en-IN" w:eastAsia="en-US"/>
        </w:rPr>
        <w:t xml:space="preserve">a </w:t>
      </w:r>
      <w:r w:rsidRPr="00AF34D6">
        <w:rPr>
          <w:szCs w:val="24"/>
          <w:lang w:val="en-IN" w:eastAsia="en-US"/>
        </w:rPr>
        <w:t xml:space="preserve">business understanding of the project. CRISP-DM has </w:t>
      </w:r>
      <w:r w:rsidR="004579C0" w:rsidRPr="00AF34D6">
        <w:rPr>
          <w:szCs w:val="24"/>
          <w:lang w:val="en-IN" w:eastAsia="en-US"/>
        </w:rPr>
        <w:t xml:space="preserve">a </w:t>
      </w:r>
      <w:r w:rsidRPr="00AF34D6">
        <w:rPr>
          <w:szCs w:val="24"/>
          <w:lang w:val="en-IN" w:eastAsia="en-US"/>
        </w:rPr>
        <w:t>strong emphasis on data and business understanding</w:t>
      </w:r>
      <w:r w:rsidR="004579C0" w:rsidRPr="00AF34D6">
        <w:rPr>
          <w:szCs w:val="24"/>
          <w:lang w:val="en-IN" w:eastAsia="en-US"/>
        </w:rPr>
        <w:t>,</w:t>
      </w:r>
      <w:r w:rsidRPr="00AF34D6">
        <w:rPr>
          <w:szCs w:val="24"/>
          <w:lang w:val="en-IN" w:eastAsia="en-US"/>
        </w:rPr>
        <w:t xml:space="preserve"> and it has become the most popular choice for data mining projects.  CRISP-DM is the most frequently used project management methodology in data science projects by companies (</w:t>
      </w:r>
      <w:proofErr w:type="spellStart"/>
      <w:r w:rsidRPr="00AF34D6">
        <w:rPr>
          <w:color w:val="222222"/>
          <w:szCs w:val="24"/>
          <w:shd w:val="clear" w:color="auto" w:fill="FFFFFF"/>
        </w:rPr>
        <w:t>Marbán</w:t>
      </w:r>
      <w:proofErr w:type="spellEnd"/>
      <w:r w:rsidRPr="00AF34D6">
        <w:rPr>
          <w:color w:val="222222"/>
          <w:szCs w:val="24"/>
          <w:shd w:val="clear" w:color="auto" w:fill="FFFFFF"/>
        </w:rPr>
        <w:t>, Ó, et al., 2009) and (</w:t>
      </w:r>
      <w:proofErr w:type="spellStart"/>
      <w:r w:rsidRPr="00AF34D6">
        <w:rPr>
          <w:color w:val="222222"/>
          <w:szCs w:val="24"/>
          <w:shd w:val="clear" w:color="auto" w:fill="FFFFFF"/>
        </w:rPr>
        <w:t>Nadali</w:t>
      </w:r>
      <w:proofErr w:type="spellEnd"/>
      <w:r w:rsidRPr="00AF34D6">
        <w:rPr>
          <w:color w:val="222222"/>
          <w:szCs w:val="24"/>
          <w:shd w:val="clear" w:color="auto" w:fill="FFFFFF"/>
        </w:rPr>
        <w:t>, A et al</w:t>
      </w:r>
      <w:r w:rsidR="004579C0" w:rsidRPr="00AF34D6">
        <w:rPr>
          <w:color w:val="222222"/>
          <w:szCs w:val="24"/>
          <w:shd w:val="clear" w:color="auto" w:fill="FFFFFF"/>
        </w:rPr>
        <w:t>.</w:t>
      </w:r>
      <w:r w:rsidRPr="00AF34D6">
        <w:rPr>
          <w:color w:val="222222"/>
          <w:szCs w:val="24"/>
          <w:shd w:val="clear" w:color="auto" w:fill="FFFFFF"/>
        </w:rPr>
        <w:t>, 2011). The KDD process model is very similar to crisp-dm</w:t>
      </w:r>
      <w:r w:rsidR="004579C0" w:rsidRPr="00AF34D6">
        <w:rPr>
          <w:color w:val="222222"/>
          <w:szCs w:val="24"/>
          <w:shd w:val="clear" w:color="auto" w:fill="FFFFFF"/>
        </w:rPr>
        <w:t>. T</w:t>
      </w:r>
      <w:r w:rsidRPr="00AF34D6">
        <w:rPr>
          <w:color w:val="222222"/>
          <w:szCs w:val="24"/>
          <w:shd w:val="clear" w:color="auto" w:fill="FFFFFF"/>
        </w:rPr>
        <w:t xml:space="preserve">he individual stages of the KDD process can be mapped to different phases of CRISP-DM. (Shafique, U. and </w:t>
      </w:r>
      <w:proofErr w:type="spellStart"/>
      <w:r w:rsidRPr="00AF34D6">
        <w:rPr>
          <w:color w:val="222222"/>
          <w:szCs w:val="24"/>
          <w:shd w:val="clear" w:color="auto" w:fill="FFFFFF"/>
        </w:rPr>
        <w:t>Qaiser</w:t>
      </w:r>
      <w:proofErr w:type="spellEnd"/>
      <w:r w:rsidRPr="00AF34D6">
        <w:rPr>
          <w:color w:val="222222"/>
          <w:szCs w:val="24"/>
          <w:shd w:val="clear" w:color="auto" w:fill="FFFFFF"/>
        </w:rPr>
        <w:t xml:space="preserve">, H., 2014). </w:t>
      </w:r>
      <w:r w:rsidRPr="00AF34D6">
        <w:rPr>
          <w:iCs/>
          <w:szCs w:val="24"/>
        </w:rPr>
        <w:t>KDD has some resemblance to a waterfall model</w:t>
      </w:r>
      <w:r w:rsidR="004579C0" w:rsidRPr="00AF34D6">
        <w:rPr>
          <w:iCs/>
          <w:szCs w:val="24"/>
        </w:rPr>
        <w:t>,</w:t>
      </w:r>
      <w:r w:rsidRPr="00AF34D6">
        <w:rPr>
          <w:iCs/>
          <w:szCs w:val="24"/>
        </w:rPr>
        <w:t xml:space="preserve"> while CRISP-DM is a better process model for this project due to its cyclic phases of project advancement, especially in the data understanding and business understanding phases</w:t>
      </w:r>
      <w:r w:rsidR="00BD33AF">
        <w:rPr>
          <w:iCs/>
          <w:szCs w:val="24"/>
        </w:rPr>
        <w:t>.</w:t>
      </w:r>
    </w:p>
    <w:p w14:paraId="59D838AC" w14:textId="77777777" w:rsidR="00B54221" w:rsidRPr="00AF34D6" w:rsidRDefault="00B54221" w:rsidP="00AF34D6">
      <w:pPr>
        <w:spacing w:line="360" w:lineRule="auto"/>
        <w:rPr>
          <w:iCs/>
          <w:szCs w:val="24"/>
        </w:rPr>
      </w:pPr>
    </w:p>
    <w:p w14:paraId="57031120" w14:textId="7F861459" w:rsidR="00B54221" w:rsidRPr="006F57F6" w:rsidRDefault="008A581E" w:rsidP="00C60B7D">
      <w:pPr>
        <w:pStyle w:val="Heading3"/>
        <w:rPr>
          <w:rFonts w:ascii="Times New Roman" w:hAnsi="Times New Roman" w:cs="Times New Roman"/>
        </w:rPr>
      </w:pPr>
      <w:bookmarkStart w:id="15" w:name="_Toc82181063"/>
      <w:r>
        <w:rPr>
          <w:rFonts w:ascii="Times New Roman" w:hAnsi="Times New Roman" w:cs="Times New Roman"/>
        </w:rPr>
        <w:t>The project approach through CRISP-DM</w:t>
      </w:r>
      <w:bookmarkEnd w:id="15"/>
    </w:p>
    <w:p w14:paraId="2BB4E606" w14:textId="77777777" w:rsidR="00B54221" w:rsidRPr="006F57F6" w:rsidRDefault="00B54221" w:rsidP="00B54221"/>
    <w:p w14:paraId="03FD963D" w14:textId="4051332A" w:rsidR="00B54221" w:rsidRPr="008A581E" w:rsidRDefault="00B54221" w:rsidP="008A581E">
      <w:pPr>
        <w:spacing w:line="360" w:lineRule="auto"/>
        <w:ind w:firstLine="720"/>
        <w:rPr>
          <w:szCs w:val="24"/>
        </w:rPr>
      </w:pPr>
      <w:r w:rsidRPr="00AF34D6">
        <w:rPr>
          <w:szCs w:val="24"/>
        </w:rPr>
        <w:t xml:space="preserve">CRISP-DM is the most widely used process model in data mining projects. The earliest version of the process model </w:t>
      </w:r>
      <w:r w:rsidR="004579C0" w:rsidRPr="00AF34D6">
        <w:rPr>
          <w:szCs w:val="24"/>
        </w:rPr>
        <w:t>wa</w:t>
      </w:r>
      <w:r w:rsidRPr="00AF34D6">
        <w:rPr>
          <w:szCs w:val="24"/>
        </w:rPr>
        <w:t>s presented in 1999 at the crisp-dm sig workshop (</w:t>
      </w:r>
      <w:r w:rsidRPr="00AF34D6">
        <w:rPr>
          <w:color w:val="222222"/>
          <w:szCs w:val="24"/>
          <w:shd w:val="clear" w:color="auto" w:fill="FFFFFF"/>
        </w:rPr>
        <w:t>Chapman, P. et al</w:t>
      </w:r>
      <w:r w:rsidR="004579C0" w:rsidRPr="00AF34D6">
        <w:rPr>
          <w:color w:val="222222"/>
          <w:szCs w:val="24"/>
          <w:shd w:val="clear" w:color="auto" w:fill="FFFFFF"/>
        </w:rPr>
        <w:t>.</w:t>
      </w:r>
      <w:r w:rsidRPr="00AF34D6">
        <w:rPr>
          <w:color w:val="222222"/>
          <w:szCs w:val="24"/>
          <w:shd w:val="clear" w:color="auto" w:fill="FFFFFF"/>
        </w:rPr>
        <w:t>, 1999</w:t>
      </w:r>
      <w:r w:rsidRPr="00AF34D6">
        <w:rPr>
          <w:szCs w:val="24"/>
        </w:rPr>
        <w:t>)</w:t>
      </w:r>
      <w:r w:rsidR="00600AD4">
        <w:rPr>
          <w:szCs w:val="24"/>
        </w:rPr>
        <w:t xml:space="preserve">. </w:t>
      </w:r>
      <w:r w:rsidRPr="00AF34D6">
        <w:rPr>
          <w:iCs/>
          <w:szCs w:val="24"/>
        </w:rPr>
        <w:t>This methodology includes six phases in its project life cycle</w:t>
      </w:r>
      <w:r w:rsidR="004579C0" w:rsidRPr="00AF34D6">
        <w:rPr>
          <w:iCs/>
          <w:szCs w:val="24"/>
        </w:rPr>
        <w:t>,</w:t>
      </w:r>
      <w:r w:rsidRPr="00AF34D6">
        <w:rPr>
          <w:iCs/>
          <w:szCs w:val="24"/>
        </w:rPr>
        <w:t xml:space="preserve"> namely </w:t>
      </w:r>
    </w:p>
    <w:p w14:paraId="327947A0" w14:textId="77777777" w:rsidR="00B54221" w:rsidRPr="00AF34D6" w:rsidRDefault="00B54221" w:rsidP="00AF34D6">
      <w:pPr>
        <w:pStyle w:val="ListParagraph"/>
        <w:numPr>
          <w:ilvl w:val="0"/>
          <w:numId w:val="18"/>
        </w:numPr>
        <w:spacing w:line="360" w:lineRule="auto"/>
        <w:rPr>
          <w:iCs/>
          <w:szCs w:val="24"/>
        </w:rPr>
      </w:pPr>
      <w:r w:rsidRPr="00AF34D6">
        <w:rPr>
          <w:iCs/>
          <w:szCs w:val="24"/>
        </w:rPr>
        <w:t>Business understanding</w:t>
      </w:r>
    </w:p>
    <w:p w14:paraId="71BD9811" w14:textId="77777777" w:rsidR="00B54221" w:rsidRPr="00AF34D6" w:rsidRDefault="00B54221" w:rsidP="00AF34D6">
      <w:pPr>
        <w:pStyle w:val="ListParagraph"/>
        <w:numPr>
          <w:ilvl w:val="0"/>
          <w:numId w:val="18"/>
        </w:numPr>
        <w:spacing w:line="360" w:lineRule="auto"/>
        <w:rPr>
          <w:iCs/>
          <w:szCs w:val="24"/>
        </w:rPr>
      </w:pPr>
      <w:r w:rsidRPr="00AF34D6">
        <w:rPr>
          <w:iCs/>
          <w:szCs w:val="24"/>
        </w:rPr>
        <w:t>Data understanding</w:t>
      </w:r>
    </w:p>
    <w:p w14:paraId="117FC74E" w14:textId="77777777" w:rsidR="00B54221" w:rsidRPr="00AF34D6" w:rsidRDefault="00B54221" w:rsidP="00AF34D6">
      <w:pPr>
        <w:pStyle w:val="ListParagraph"/>
        <w:numPr>
          <w:ilvl w:val="0"/>
          <w:numId w:val="18"/>
        </w:numPr>
        <w:spacing w:line="360" w:lineRule="auto"/>
        <w:rPr>
          <w:iCs/>
          <w:szCs w:val="24"/>
        </w:rPr>
      </w:pPr>
      <w:r w:rsidRPr="00AF34D6">
        <w:rPr>
          <w:iCs/>
          <w:szCs w:val="24"/>
        </w:rPr>
        <w:t>Data preparation</w:t>
      </w:r>
    </w:p>
    <w:p w14:paraId="6E0DAA04" w14:textId="77777777" w:rsidR="00B54221" w:rsidRPr="00AF34D6" w:rsidRDefault="00B54221" w:rsidP="00AF34D6">
      <w:pPr>
        <w:pStyle w:val="ListParagraph"/>
        <w:numPr>
          <w:ilvl w:val="0"/>
          <w:numId w:val="18"/>
        </w:numPr>
        <w:spacing w:line="360" w:lineRule="auto"/>
        <w:rPr>
          <w:iCs/>
          <w:szCs w:val="24"/>
        </w:rPr>
      </w:pPr>
      <w:r w:rsidRPr="00AF34D6">
        <w:rPr>
          <w:iCs/>
          <w:szCs w:val="24"/>
        </w:rPr>
        <w:t>Modeling</w:t>
      </w:r>
    </w:p>
    <w:p w14:paraId="1D403B83" w14:textId="77777777" w:rsidR="00B54221" w:rsidRPr="00AF34D6" w:rsidRDefault="00B54221" w:rsidP="00AF34D6">
      <w:pPr>
        <w:pStyle w:val="ListParagraph"/>
        <w:numPr>
          <w:ilvl w:val="0"/>
          <w:numId w:val="18"/>
        </w:numPr>
        <w:spacing w:line="360" w:lineRule="auto"/>
        <w:rPr>
          <w:rFonts w:asciiTheme="minorHAnsi" w:hAnsiTheme="minorHAnsi" w:cstheme="minorHAnsi"/>
          <w:iCs/>
          <w:szCs w:val="24"/>
        </w:rPr>
      </w:pPr>
      <w:r w:rsidRPr="00AF34D6">
        <w:rPr>
          <w:iCs/>
          <w:szCs w:val="24"/>
        </w:rPr>
        <w:lastRenderedPageBreak/>
        <w:t>evaluation and deployment.</w:t>
      </w:r>
    </w:p>
    <w:p w14:paraId="4437E555" w14:textId="77777777" w:rsidR="00B54221" w:rsidRPr="002A74FC" w:rsidRDefault="00B54221" w:rsidP="00B54221">
      <w:pPr>
        <w:rPr>
          <w:rFonts w:asciiTheme="minorHAnsi" w:hAnsiTheme="minorHAnsi" w:cstheme="minorHAnsi"/>
          <w:iCs/>
          <w:sz w:val="20"/>
        </w:rPr>
      </w:pPr>
      <w:r w:rsidRPr="002A74FC">
        <w:rPr>
          <w:rFonts w:asciiTheme="minorHAnsi" w:hAnsiTheme="minorHAnsi" w:cstheme="minorHAnsi"/>
          <w:iCs/>
          <w:sz w:val="20"/>
        </w:rPr>
        <w:tab/>
        <w:t xml:space="preserve">             </w:t>
      </w:r>
      <w:r>
        <w:rPr>
          <w:rFonts w:asciiTheme="minorHAnsi" w:hAnsiTheme="minorHAnsi" w:cstheme="minorHAnsi"/>
          <w:noProof/>
          <w:sz w:val="20"/>
        </w:rPr>
        <w:t xml:space="preserve">   </w:t>
      </w:r>
      <w:r w:rsidRPr="002A74FC">
        <w:rPr>
          <w:rFonts w:asciiTheme="minorHAnsi" w:hAnsiTheme="minorHAnsi" w:cstheme="minorHAnsi"/>
          <w:noProof/>
          <w:sz w:val="20"/>
        </w:rPr>
        <w:drawing>
          <wp:inline distT="0" distB="0" distL="0" distR="0" wp14:anchorId="2CF065AD" wp14:editId="77B1ECFC">
            <wp:extent cx="3263900" cy="267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11300" cy="2711112"/>
                    </a:xfrm>
                    <a:prstGeom prst="rect">
                      <a:avLst/>
                    </a:prstGeom>
                  </pic:spPr>
                </pic:pic>
              </a:graphicData>
            </a:graphic>
          </wp:inline>
        </w:drawing>
      </w:r>
    </w:p>
    <w:p w14:paraId="2F65D86E" w14:textId="77777777" w:rsidR="00B54221" w:rsidRPr="006F57F6" w:rsidRDefault="00B54221" w:rsidP="00B54221">
      <w:pPr>
        <w:rPr>
          <w:b/>
          <w:bCs/>
          <w:iCs/>
          <w:sz w:val="20"/>
        </w:rPr>
      </w:pPr>
      <w:r w:rsidRPr="006F57F6">
        <w:rPr>
          <w:iCs/>
          <w:sz w:val="20"/>
        </w:rPr>
        <w:t xml:space="preserve">                                                                  </w:t>
      </w:r>
      <w:r w:rsidRPr="006F57F6">
        <w:rPr>
          <w:b/>
          <w:bCs/>
          <w:iCs/>
          <w:sz w:val="20"/>
        </w:rPr>
        <w:t>CRISP-DM project Life cycle</w:t>
      </w:r>
    </w:p>
    <w:p w14:paraId="712CB2AC" w14:textId="77777777" w:rsidR="00B54221" w:rsidRPr="006F57F6" w:rsidRDefault="00B54221" w:rsidP="00B54221">
      <w:pPr>
        <w:rPr>
          <w:b/>
          <w:bCs/>
          <w:iCs/>
          <w:sz w:val="20"/>
        </w:rPr>
      </w:pPr>
    </w:p>
    <w:p w14:paraId="5ACF71F6" w14:textId="1AA0D9A3" w:rsidR="00B54221" w:rsidRPr="006F57F6" w:rsidRDefault="00B54221" w:rsidP="00B54221">
      <w:pPr>
        <w:rPr>
          <w:sz w:val="20"/>
        </w:rPr>
      </w:pPr>
      <w:r w:rsidRPr="006F57F6">
        <w:rPr>
          <w:sz w:val="20"/>
        </w:rPr>
        <w:t xml:space="preserve">                                   CRISP-DM project life cycle (CRISP-DM 1.0, Pete Chapman., et al</w:t>
      </w:r>
      <w:r w:rsidR="00933406" w:rsidRPr="006F57F6">
        <w:rPr>
          <w:sz w:val="20"/>
        </w:rPr>
        <w:t>.</w:t>
      </w:r>
      <w:r w:rsidRPr="006F57F6">
        <w:rPr>
          <w:sz w:val="20"/>
        </w:rPr>
        <w:t>)</w:t>
      </w:r>
    </w:p>
    <w:p w14:paraId="6353BF69" w14:textId="77777777" w:rsidR="00B54221" w:rsidRDefault="00B54221" w:rsidP="00B54221">
      <w:pPr>
        <w:rPr>
          <w:rFonts w:asciiTheme="minorHAnsi" w:hAnsiTheme="minorHAnsi" w:cstheme="minorHAnsi"/>
          <w:b/>
          <w:bCs/>
          <w:sz w:val="20"/>
        </w:rPr>
      </w:pPr>
    </w:p>
    <w:p w14:paraId="5C92F95A" w14:textId="77777777" w:rsidR="00B54221" w:rsidRPr="006F57F6" w:rsidRDefault="00B54221" w:rsidP="00B54221"/>
    <w:p w14:paraId="36517A5D" w14:textId="3114206B" w:rsidR="00095B39" w:rsidRDefault="00B54221" w:rsidP="00095B39">
      <w:pPr>
        <w:spacing w:line="360" w:lineRule="auto"/>
        <w:ind w:firstLine="720"/>
        <w:rPr>
          <w:szCs w:val="24"/>
        </w:rPr>
      </w:pPr>
      <w:r w:rsidRPr="006F57F6">
        <w:t>This project began with a rudimentary understanding of the data MoreLife is going to share for research. The requirements discussed for the project are the possibility of predicting attrition or understanding weight loss through machine learning models. The project has to set realistic objectives based on the</w:t>
      </w:r>
      <w:r w:rsidR="00B70E33">
        <w:t xml:space="preserve"> available</w:t>
      </w:r>
      <w:r w:rsidRPr="006F57F6">
        <w:t xml:space="preserve"> data</w:t>
      </w:r>
      <w:r w:rsidR="004C788F">
        <w:t>—t</w:t>
      </w:r>
      <w:r w:rsidRPr="006F57F6">
        <w:t>his required data understanding through exploratory data analysis. After EDA</w:t>
      </w:r>
      <w:r w:rsidR="00933406" w:rsidRPr="006F57F6">
        <w:t>,</w:t>
      </w:r>
      <w:r w:rsidRPr="006F57F6">
        <w:t xml:space="preserve"> the project focused on attrition rather than predicting weight loss as severe data quality issue</w:t>
      </w:r>
      <w:r w:rsidR="00933406" w:rsidRPr="006F57F6">
        <w:t>s</w:t>
      </w:r>
      <w:r w:rsidR="004C788F">
        <w:t xml:space="preserve"> were found</w:t>
      </w:r>
      <w:r w:rsidRPr="006F57F6">
        <w:t xml:space="preserve"> with the weight measurements taken </w:t>
      </w:r>
      <w:r w:rsidR="004C788F">
        <w:t>after each program week</w:t>
      </w:r>
      <w:r w:rsidRPr="006F57F6">
        <w:t xml:space="preserve">. More than 30% of the values are missing after </w:t>
      </w:r>
      <w:r w:rsidR="00933406" w:rsidRPr="006F57F6">
        <w:t xml:space="preserve">the </w:t>
      </w:r>
      <w:r w:rsidR="00B222B8">
        <w:t>program's second week</w:t>
      </w:r>
      <w:r w:rsidR="00933406" w:rsidRPr="006F57F6">
        <w:t>,</w:t>
      </w:r>
      <w:r w:rsidRPr="006F57F6">
        <w:t xml:space="preserve"> and the</w:t>
      </w:r>
      <w:r w:rsidR="00976E34">
        <w:t>se</w:t>
      </w:r>
      <w:r w:rsidRPr="006F57F6">
        <w:t xml:space="preserve"> missing values in measured weights kept </w:t>
      </w:r>
      <w:r w:rsidRPr="006F57F6">
        <w:rPr>
          <w:szCs w:val="24"/>
        </w:rPr>
        <w:t>increasing with successive weeks.</w:t>
      </w:r>
      <w:r w:rsidR="00095B39">
        <w:rPr>
          <w:szCs w:val="24"/>
        </w:rPr>
        <w:t xml:space="preserve"> </w:t>
      </w:r>
      <w:r w:rsidRPr="006F57F6">
        <w:rPr>
          <w:szCs w:val="24"/>
        </w:rPr>
        <w:t xml:space="preserve">Moreover, </w:t>
      </w:r>
      <w:r w:rsidRPr="006F57F6">
        <w:rPr>
          <w:iCs/>
          <w:szCs w:val="24"/>
        </w:rPr>
        <w:t xml:space="preserve">weight loss modeling has </w:t>
      </w:r>
      <w:r w:rsidR="00933406" w:rsidRPr="006F57F6">
        <w:rPr>
          <w:iCs/>
          <w:szCs w:val="24"/>
        </w:rPr>
        <w:t>only shown better results after including features related to diet, genetics,</w:t>
      </w:r>
      <w:r w:rsidRPr="006F57F6">
        <w:rPr>
          <w:iCs/>
          <w:szCs w:val="24"/>
        </w:rPr>
        <w:t xml:space="preserve"> and other biomarkers</w:t>
      </w:r>
      <w:r w:rsidRPr="006F57F6">
        <w:rPr>
          <w:szCs w:val="24"/>
        </w:rPr>
        <w:t xml:space="preserve"> (Nielsen et al</w:t>
      </w:r>
      <w:r w:rsidR="00933406" w:rsidRPr="006F57F6">
        <w:rPr>
          <w:szCs w:val="24"/>
        </w:rPr>
        <w:t>.</w:t>
      </w:r>
      <w:r w:rsidRPr="006F57F6">
        <w:rPr>
          <w:szCs w:val="24"/>
        </w:rPr>
        <w:t>, 2020).</w:t>
      </w:r>
      <w:r w:rsidR="00095B39">
        <w:rPr>
          <w:szCs w:val="24"/>
        </w:rPr>
        <w:t xml:space="preserve"> With this understanding</w:t>
      </w:r>
      <w:r w:rsidR="00C46DD3">
        <w:rPr>
          <w:szCs w:val="24"/>
        </w:rPr>
        <w:t>,</w:t>
      </w:r>
      <w:r w:rsidR="00095B39">
        <w:rPr>
          <w:szCs w:val="24"/>
        </w:rPr>
        <w:t xml:space="preserve"> the project objectives </w:t>
      </w:r>
      <w:r w:rsidR="00B222B8">
        <w:rPr>
          <w:szCs w:val="24"/>
        </w:rPr>
        <w:t>were</w:t>
      </w:r>
      <w:r w:rsidR="00095B39">
        <w:rPr>
          <w:szCs w:val="24"/>
        </w:rPr>
        <w:t xml:space="preserve"> </w:t>
      </w:r>
      <w:r w:rsidR="00C46DD3">
        <w:rPr>
          <w:szCs w:val="24"/>
        </w:rPr>
        <w:t>refined</w:t>
      </w:r>
      <w:r w:rsidR="00095B39">
        <w:rPr>
          <w:szCs w:val="24"/>
        </w:rPr>
        <w:t xml:space="preserve"> to understanding attrition.</w:t>
      </w:r>
    </w:p>
    <w:p w14:paraId="0D74CC10" w14:textId="69BBD4A9" w:rsidR="00B54221" w:rsidRPr="00CD368E" w:rsidRDefault="00B54221" w:rsidP="00CD368E">
      <w:pPr>
        <w:spacing w:line="360" w:lineRule="auto"/>
        <w:ind w:firstLine="720"/>
        <w:rPr>
          <w:szCs w:val="24"/>
        </w:rPr>
      </w:pPr>
      <w:r w:rsidRPr="006F57F6">
        <w:rPr>
          <w:szCs w:val="24"/>
        </w:rPr>
        <w:t xml:space="preserve"> Business understanding is linked to every phase in CRISP (</w:t>
      </w:r>
      <w:r w:rsidRPr="006F57F6">
        <w:rPr>
          <w:color w:val="222222"/>
          <w:szCs w:val="24"/>
          <w:shd w:val="clear" w:color="auto" w:fill="FFFFFF"/>
        </w:rPr>
        <w:t>Sharma, S. and Osei-Bryson, K.M., 2009</w:t>
      </w:r>
      <w:r w:rsidRPr="006F57F6">
        <w:rPr>
          <w:szCs w:val="24"/>
        </w:rPr>
        <w:t>)</w:t>
      </w:r>
      <w:r w:rsidR="00933406" w:rsidRPr="006F57F6">
        <w:rPr>
          <w:szCs w:val="24"/>
        </w:rPr>
        <w:t>.</w:t>
      </w:r>
      <w:r w:rsidRPr="006F57F6">
        <w:rPr>
          <w:szCs w:val="24"/>
        </w:rPr>
        <w:t xml:space="preserve"> </w:t>
      </w:r>
      <w:r w:rsidR="00933406" w:rsidRPr="006F57F6">
        <w:rPr>
          <w:iCs/>
          <w:szCs w:val="24"/>
        </w:rPr>
        <w:t xml:space="preserve">This project found that the classification models performed better when missing values </w:t>
      </w:r>
      <w:r w:rsidR="00CD5D2C" w:rsidRPr="006F57F6">
        <w:rPr>
          <w:iCs/>
          <w:szCs w:val="24"/>
        </w:rPr>
        <w:t>we</w:t>
      </w:r>
      <w:r w:rsidR="00933406" w:rsidRPr="006F57F6">
        <w:rPr>
          <w:iCs/>
          <w:szCs w:val="24"/>
        </w:rPr>
        <w:t>re replaced with a value like ‘missing’ or ‘not</w:t>
      </w:r>
      <w:r w:rsidR="00CD5D2C" w:rsidRPr="006F57F6">
        <w:rPr>
          <w:iCs/>
          <w:szCs w:val="24"/>
        </w:rPr>
        <w:t xml:space="preserve"> known’</w:t>
      </w:r>
      <w:r w:rsidR="00933406" w:rsidRPr="006F57F6">
        <w:rPr>
          <w:iCs/>
          <w:szCs w:val="24"/>
        </w:rPr>
        <w:t xml:space="preserve"> compared to their performance after removing the data that</w:t>
      </w:r>
      <w:r w:rsidRPr="006F57F6">
        <w:rPr>
          <w:iCs/>
          <w:szCs w:val="24"/>
        </w:rPr>
        <w:t xml:space="preserve"> contained missing elements</w:t>
      </w:r>
      <w:r w:rsidR="00C66854">
        <w:rPr>
          <w:iCs/>
          <w:szCs w:val="24"/>
        </w:rPr>
        <w:t xml:space="preserve"> as this reduced sample size</w:t>
      </w:r>
      <w:r w:rsidRPr="006F57F6">
        <w:rPr>
          <w:iCs/>
          <w:szCs w:val="24"/>
        </w:rPr>
        <w:t xml:space="preserve">. </w:t>
      </w:r>
      <w:r w:rsidR="00933406" w:rsidRPr="006F57F6">
        <w:rPr>
          <w:iCs/>
          <w:szCs w:val="24"/>
        </w:rPr>
        <w:t>D</w:t>
      </w:r>
      <w:r w:rsidRPr="006F57F6">
        <w:rPr>
          <w:iCs/>
          <w:szCs w:val="24"/>
        </w:rPr>
        <w:t>ata quality issues and the pre-processing methods have influenced the modeling technique</w:t>
      </w:r>
      <w:r w:rsidR="00933406" w:rsidRPr="006F57F6">
        <w:rPr>
          <w:iCs/>
          <w:szCs w:val="24"/>
        </w:rPr>
        <w:t>'</w:t>
      </w:r>
      <w:r w:rsidRPr="006F57F6">
        <w:rPr>
          <w:iCs/>
          <w:szCs w:val="24"/>
        </w:rPr>
        <w:t xml:space="preserve">s performances. This is the interplay between </w:t>
      </w:r>
      <w:r w:rsidR="00933406" w:rsidRPr="006F57F6">
        <w:rPr>
          <w:iCs/>
          <w:szCs w:val="24"/>
        </w:rPr>
        <w:t xml:space="preserve">the </w:t>
      </w:r>
      <w:r w:rsidRPr="006F57F6">
        <w:rPr>
          <w:iCs/>
          <w:szCs w:val="24"/>
        </w:rPr>
        <w:t xml:space="preserve">data modeling and data preparation phases of CRISP-DM. The modeling and evaluation phases of the project have been explained in the later sections. The project is not entirely according to CRISP-DM as </w:t>
      </w:r>
      <w:r w:rsidRPr="006F57F6">
        <w:rPr>
          <w:iCs/>
          <w:szCs w:val="24"/>
        </w:rPr>
        <w:lastRenderedPageBreak/>
        <w:t>model deployment is not the focus of this project</w:t>
      </w:r>
      <w:r w:rsidR="00933406" w:rsidRPr="006F57F6">
        <w:rPr>
          <w:iCs/>
          <w:szCs w:val="24"/>
        </w:rPr>
        <w:t>,</w:t>
      </w:r>
      <w:r w:rsidR="00A63D6F" w:rsidRPr="006F57F6">
        <w:rPr>
          <w:iCs/>
          <w:szCs w:val="24"/>
        </w:rPr>
        <w:t xml:space="preserve"> yet it has gone through most of the phases of CRISP</w:t>
      </w:r>
      <w:r w:rsidRPr="006F57F6">
        <w:rPr>
          <w:iCs/>
          <w:szCs w:val="24"/>
        </w:rPr>
        <w:t>.</w:t>
      </w:r>
    </w:p>
    <w:p w14:paraId="7A68C9E6" w14:textId="77777777" w:rsidR="00B54221" w:rsidRPr="006F57F6" w:rsidRDefault="00B54221" w:rsidP="00B9033C"/>
    <w:p w14:paraId="6427E9AE" w14:textId="32C8D035" w:rsidR="006513C2" w:rsidRPr="006F57F6" w:rsidRDefault="00B00C11" w:rsidP="00C51E72">
      <w:pPr>
        <w:pStyle w:val="Heading2"/>
        <w:rPr>
          <w:rFonts w:ascii="Times New Roman" w:hAnsi="Times New Roman" w:cs="Times New Roman"/>
        </w:rPr>
      </w:pPr>
      <w:bookmarkStart w:id="16" w:name="_Toc82181064"/>
      <w:r w:rsidRPr="006F57F6">
        <w:rPr>
          <w:rFonts w:ascii="Times New Roman" w:hAnsi="Times New Roman" w:cs="Times New Roman"/>
        </w:rPr>
        <w:t>A brief introduction to predictive modeling through</w:t>
      </w:r>
      <w:r w:rsidR="00B13700" w:rsidRPr="006F57F6">
        <w:rPr>
          <w:rFonts w:ascii="Times New Roman" w:hAnsi="Times New Roman" w:cs="Times New Roman"/>
        </w:rPr>
        <w:t xml:space="preserve"> supervised</w:t>
      </w:r>
      <w:r w:rsidRPr="006F57F6">
        <w:rPr>
          <w:rFonts w:ascii="Times New Roman" w:hAnsi="Times New Roman" w:cs="Times New Roman"/>
        </w:rPr>
        <w:t xml:space="preserve"> machine learning</w:t>
      </w:r>
      <w:r w:rsidR="0039185F" w:rsidRPr="006F57F6">
        <w:rPr>
          <w:rFonts w:ascii="Times New Roman" w:hAnsi="Times New Roman" w:cs="Times New Roman"/>
        </w:rPr>
        <w:t xml:space="preserve"> approach</w:t>
      </w:r>
      <w:r w:rsidR="00503D63" w:rsidRPr="006F57F6">
        <w:rPr>
          <w:rFonts w:ascii="Times New Roman" w:hAnsi="Times New Roman" w:cs="Times New Roman"/>
        </w:rPr>
        <w:t>, statistical analysis</w:t>
      </w:r>
      <w:r w:rsidR="00933406" w:rsidRPr="006F57F6">
        <w:rPr>
          <w:rFonts w:ascii="Times New Roman" w:hAnsi="Times New Roman" w:cs="Times New Roman"/>
        </w:rPr>
        <w:t>,</w:t>
      </w:r>
      <w:r w:rsidR="00503D63" w:rsidRPr="006F57F6">
        <w:rPr>
          <w:rFonts w:ascii="Times New Roman" w:hAnsi="Times New Roman" w:cs="Times New Roman"/>
        </w:rPr>
        <w:t xml:space="preserve"> and model validation</w:t>
      </w:r>
      <w:bookmarkEnd w:id="16"/>
    </w:p>
    <w:p w14:paraId="4DEA0A7E" w14:textId="77777777" w:rsidR="00E52048" w:rsidRPr="006F57F6" w:rsidRDefault="00E52048" w:rsidP="00E52048"/>
    <w:p w14:paraId="5E18F76E" w14:textId="595F0601" w:rsidR="00F6385F" w:rsidRPr="006F57F6" w:rsidRDefault="005A63E1" w:rsidP="00AA6C86">
      <w:pPr>
        <w:spacing w:line="360" w:lineRule="auto"/>
        <w:ind w:firstLine="720"/>
        <w:rPr>
          <w:szCs w:val="24"/>
        </w:rPr>
      </w:pPr>
      <w:r w:rsidRPr="006F57F6">
        <w:rPr>
          <w:szCs w:val="24"/>
        </w:rPr>
        <w:t xml:space="preserve">Modeling and evaluation are </w:t>
      </w:r>
      <w:r w:rsidR="00933406" w:rsidRPr="006F57F6">
        <w:rPr>
          <w:szCs w:val="24"/>
        </w:rPr>
        <w:t>essential</w:t>
      </w:r>
      <w:r w:rsidRPr="006F57F6">
        <w:rPr>
          <w:szCs w:val="24"/>
        </w:rPr>
        <w:t xml:space="preserve"> phases of this project.</w:t>
      </w:r>
      <w:r w:rsidR="00456CB8" w:rsidRPr="006F57F6">
        <w:rPr>
          <w:szCs w:val="24"/>
        </w:rPr>
        <w:t xml:space="preserve"> </w:t>
      </w:r>
      <w:r w:rsidR="00933406" w:rsidRPr="006F57F6">
        <w:rPr>
          <w:szCs w:val="24"/>
        </w:rPr>
        <w:t>The</w:t>
      </w:r>
      <w:r w:rsidR="00456CB8" w:rsidRPr="006F57F6">
        <w:rPr>
          <w:szCs w:val="24"/>
        </w:rPr>
        <w:t xml:space="preserve"> modeling phase involves selecting technique</w:t>
      </w:r>
      <w:r w:rsidR="00933406" w:rsidRPr="006F57F6">
        <w:rPr>
          <w:szCs w:val="24"/>
        </w:rPr>
        <w:t>s</w:t>
      </w:r>
      <w:r w:rsidR="00456CB8" w:rsidRPr="006F57F6">
        <w:rPr>
          <w:szCs w:val="24"/>
        </w:rPr>
        <w:t xml:space="preserve">, recording model </w:t>
      </w:r>
      <w:r w:rsidR="00085557" w:rsidRPr="006F57F6">
        <w:rPr>
          <w:szCs w:val="24"/>
        </w:rPr>
        <w:t>assumptions, setting</w:t>
      </w:r>
      <w:r w:rsidR="000577EF" w:rsidRPr="006F57F6">
        <w:rPr>
          <w:szCs w:val="24"/>
        </w:rPr>
        <w:t xml:space="preserve"> a </w:t>
      </w:r>
      <w:r w:rsidR="00085557" w:rsidRPr="006F57F6">
        <w:rPr>
          <w:szCs w:val="24"/>
        </w:rPr>
        <w:t>success criterion</w:t>
      </w:r>
      <w:r w:rsidR="000577EF" w:rsidRPr="006F57F6">
        <w:rPr>
          <w:szCs w:val="24"/>
        </w:rPr>
        <w:t xml:space="preserve"> for </w:t>
      </w:r>
      <w:r w:rsidR="00933406" w:rsidRPr="006F57F6">
        <w:rPr>
          <w:szCs w:val="24"/>
        </w:rPr>
        <w:t xml:space="preserve">the model performance, designing procedures to build and test </w:t>
      </w:r>
      <w:r w:rsidR="009D7884">
        <w:rPr>
          <w:szCs w:val="24"/>
        </w:rPr>
        <w:t>a</w:t>
      </w:r>
      <w:r w:rsidR="00933406" w:rsidRPr="006F57F6">
        <w:rPr>
          <w:szCs w:val="24"/>
        </w:rPr>
        <w:t xml:space="preserve"> model’s performance, further assessing the model, and improving its performance</w:t>
      </w:r>
      <w:r w:rsidR="00456CB8" w:rsidRPr="006F57F6">
        <w:rPr>
          <w:szCs w:val="24"/>
        </w:rPr>
        <w:t>.</w:t>
      </w:r>
      <w:r w:rsidR="002777E2" w:rsidRPr="006F57F6">
        <w:rPr>
          <w:szCs w:val="24"/>
        </w:rPr>
        <w:t xml:space="preserve"> </w:t>
      </w:r>
      <w:r w:rsidR="00933406" w:rsidRPr="006F57F6">
        <w:rPr>
          <w:szCs w:val="24"/>
        </w:rPr>
        <w:t>The b</w:t>
      </w:r>
      <w:r w:rsidR="002777E2" w:rsidRPr="006F57F6">
        <w:rPr>
          <w:szCs w:val="24"/>
        </w:rPr>
        <w:t>elow section explains the methods designed for implementing these processes.</w:t>
      </w:r>
    </w:p>
    <w:p w14:paraId="14CE635E" w14:textId="77777777" w:rsidR="00085557" w:rsidRPr="006F57F6" w:rsidRDefault="00085557" w:rsidP="00AA6C86">
      <w:pPr>
        <w:spacing w:line="360" w:lineRule="auto"/>
        <w:rPr>
          <w:szCs w:val="24"/>
        </w:rPr>
      </w:pPr>
    </w:p>
    <w:p w14:paraId="4720CD0E" w14:textId="2B05A6A8" w:rsidR="00B00C11" w:rsidRPr="006F57F6" w:rsidRDefault="00B00C11" w:rsidP="00AA6C86">
      <w:pPr>
        <w:spacing w:line="360" w:lineRule="auto"/>
        <w:rPr>
          <w:szCs w:val="24"/>
        </w:rPr>
      </w:pPr>
      <w:r w:rsidRPr="006F57F6">
        <w:rPr>
          <w:szCs w:val="24"/>
        </w:rPr>
        <w:tab/>
        <w:t xml:space="preserve">Predictive modeling is a set of techniques </w:t>
      </w:r>
      <w:r w:rsidR="00933406" w:rsidRPr="006F57F6">
        <w:rPr>
          <w:szCs w:val="24"/>
        </w:rPr>
        <w:t>used to identify patterns in data (Kuhn, M. and Johnson, K., 2013) and make</w:t>
      </w:r>
      <w:r w:rsidR="00817304" w:rsidRPr="006F57F6">
        <w:rPr>
          <w:szCs w:val="24"/>
        </w:rPr>
        <w:t xml:space="preserve"> predictions based on </w:t>
      </w:r>
      <w:r w:rsidR="00F715A3" w:rsidRPr="006F57F6">
        <w:rPr>
          <w:szCs w:val="24"/>
        </w:rPr>
        <w:t>them</w:t>
      </w:r>
      <w:r w:rsidR="00817304" w:rsidRPr="006F57F6">
        <w:rPr>
          <w:szCs w:val="24"/>
        </w:rPr>
        <w:t>.</w:t>
      </w:r>
      <w:r w:rsidR="00DA152D" w:rsidRPr="006F57F6">
        <w:rPr>
          <w:szCs w:val="24"/>
        </w:rPr>
        <w:t xml:space="preserve"> Classifiers</w:t>
      </w:r>
      <w:r w:rsidR="00790146" w:rsidRPr="006F57F6">
        <w:rPr>
          <w:szCs w:val="24"/>
        </w:rPr>
        <w:t xml:space="preserve"> in predictive modeling</w:t>
      </w:r>
      <w:r w:rsidR="00DA152D" w:rsidRPr="006F57F6">
        <w:rPr>
          <w:szCs w:val="24"/>
        </w:rPr>
        <w:t xml:space="preserve"> are statistical techniques that classify data </w:t>
      </w:r>
      <w:r w:rsidR="00112859" w:rsidRPr="006F57F6">
        <w:rPr>
          <w:szCs w:val="24"/>
        </w:rPr>
        <w:t>based on a target</w:t>
      </w:r>
      <w:r w:rsidR="005B3B56" w:rsidRPr="006F57F6">
        <w:rPr>
          <w:szCs w:val="24"/>
        </w:rPr>
        <w:t xml:space="preserve"> or </w:t>
      </w:r>
      <w:r w:rsidR="0048383F" w:rsidRPr="006F57F6">
        <w:rPr>
          <w:szCs w:val="24"/>
        </w:rPr>
        <w:t xml:space="preserve">a </w:t>
      </w:r>
      <w:r w:rsidR="005B3B56" w:rsidRPr="006F57F6">
        <w:rPr>
          <w:szCs w:val="24"/>
        </w:rPr>
        <w:t>class</w:t>
      </w:r>
      <w:r w:rsidR="00112859" w:rsidRPr="006F57F6">
        <w:rPr>
          <w:szCs w:val="24"/>
        </w:rPr>
        <w:t xml:space="preserve"> variable</w:t>
      </w:r>
      <w:r w:rsidR="00DA152D" w:rsidRPr="006F57F6">
        <w:rPr>
          <w:szCs w:val="24"/>
        </w:rPr>
        <w:t xml:space="preserve">. </w:t>
      </w:r>
      <w:r w:rsidR="00933406" w:rsidRPr="006F57F6">
        <w:rPr>
          <w:szCs w:val="24"/>
        </w:rPr>
        <w:t>C</w:t>
      </w:r>
      <w:r w:rsidR="00B70389" w:rsidRPr="006F57F6">
        <w:rPr>
          <w:szCs w:val="24"/>
        </w:rPr>
        <w:t xml:space="preserve">ommonly </w:t>
      </w:r>
      <w:r w:rsidR="00746CFF" w:rsidRPr="006F57F6">
        <w:rPr>
          <w:szCs w:val="24"/>
        </w:rPr>
        <w:t>used classification</w:t>
      </w:r>
      <w:r w:rsidR="00CC070E" w:rsidRPr="006F57F6">
        <w:rPr>
          <w:szCs w:val="24"/>
        </w:rPr>
        <w:t xml:space="preserve"> models</w:t>
      </w:r>
      <w:r w:rsidR="00DA152D" w:rsidRPr="006F57F6">
        <w:rPr>
          <w:szCs w:val="24"/>
        </w:rPr>
        <w:t xml:space="preserve"> </w:t>
      </w:r>
      <w:r w:rsidRPr="006F57F6">
        <w:rPr>
          <w:szCs w:val="24"/>
        </w:rPr>
        <w:t xml:space="preserve">are decision trees, logistic regression, Naive </w:t>
      </w:r>
      <w:r w:rsidR="00933406" w:rsidRPr="006F57F6">
        <w:rPr>
          <w:szCs w:val="24"/>
        </w:rPr>
        <w:t>B</w:t>
      </w:r>
      <w:r w:rsidRPr="006F57F6">
        <w:rPr>
          <w:szCs w:val="24"/>
        </w:rPr>
        <w:t>ay</w:t>
      </w:r>
      <w:r w:rsidR="00790146" w:rsidRPr="006F57F6">
        <w:rPr>
          <w:szCs w:val="24"/>
        </w:rPr>
        <w:t>e</w:t>
      </w:r>
      <w:r w:rsidRPr="006F57F6">
        <w:rPr>
          <w:szCs w:val="24"/>
        </w:rPr>
        <w:t>s</w:t>
      </w:r>
      <w:r w:rsidR="007C5EDF" w:rsidRPr="006F57F6">
        <w:rPr>
          <w:szCs w:val="24"/>
        </w:rPr>
        <w:t>, support vector machines</w:t>
      </w:r>
      <w:r w:rsidR="00B70389" w:rsidRPr="006F57F6">
        <w:rPr>
          <w:szCs w:val="24"/>
        </w:rPr>
        <w:t xml:space="preserve"> (</w:t>
      </w:r>
      <w:proofErr w:type="spellStart"/>
      <w:r w:rsidR="00B70389" w:rsidRPr="006F57F6">
        <w:rPr>
          <w:color w:val="222222"/>
          <w:szCs w:val="24"/>
          <w:shd w:val="clear" w:color="auto" w:fill="FFFFFF"/>
        </w:rPr>
        <w:t>Soru</w:t>
      </w:r>
      <w:proofErr w:type="spellEnd"/>
      <w:r w:rsidR="00B70389" w:rsidRPr="006F57F6">
        <w:rPr>
          <w:color w:val="222222"/>
          <w:szCs w:val="24"/>
          <w:shd w:val="clear" w:color="auto" w:fill="FFFFFF"/>
        </w:rPr>
        <w:t xml:space="preserve">, T. and </w:t>
      </w:r>
      <w:proofErr w:type="spellStart"/>
      <w:r w:rsidR="00B70389" w:rsidRPr="006F57F6">
        <w:rPr>
          <w:color w:val="222222"/>
          <w:szCs w:val="24"/>
          <w:shd w:val="clear" w:color="auto" w:fill="FFFFFF"/>
        </w:rPr>
        <w:t>Ngomo</w:t>
      </w:r>
      <w:proofErr w:type="spellEnd"/>
      <w:r w:rsidR="00B70389" w:rsidRPr="006F57F6">
        <w:rPr>
          <w:color w:val="222222"/>
          <w:szCs w:val="24"/>
          <w:shd w:val="clear" w:color="auto" w:fill="FFFFFF"/>
        </w:rPr>
        <w:t>, A.C.N., 2014</w:t>
      </w:r>
      <w:r w:rsidR="00B70389" w:rsidRPr="006F57F6">
        <w:rPr>
          <w:szCs w:val="24"/>
        </w:rPr>
        <w:t>)</w:t>
      </w:r>
      <w:r w:rsidRPr="006F57F6">
        <w:rPr>
          <w:szCs w:val="24"/>
        </w:rPr>
        <w:t xml:space="preserve">. </w:t>
      </w:r>
      <w:r w:rsidR="00AA4709" w:rsidRPr="006F57F6">
        <w:rPr>
          <w:szCs w:val="24"/>
        </w:rPr>
        <w:t>These classifiers in machine learning can be trained on the historical data to make predictions on unseen data.</w:t>
      </w:r>
      <w:r w:rsidR="00790146" w:rsidRPr="006F57F6">
        <w:rPr>
          <w:szCs w:val="24"/>
        </w:rPr>
        <w:t xml:space="preserve"> This predictive capability on unseen data makes learning algorithms generalizable and </w:t>
      </w:r>
      <w:r w:rsidR="00933406" w:rsidRPr="006F57F6">
        <w:rPr>
          <w:szCs w:val="24"/>
        </w:rPr>
        <w:t>valuable</w:t>
      </w:r>
      <w:r w:rsidR="00790146" w:rsidRPr="006F57F6">
        <w:rPr>
          <w:szCs w:val="24"/>
        </w:rPr>
        <w:t>.</w:t>
      </w:r>
      <w:r w:rsidR="00112859" w:rsidRPr="006F57F6">
        <w:rPr>
          <w:szCs w:val="24"/>
        </w:rPr>
        <w:t xml:space="preserve"> </w:t>
      </w:r>
      <w:r w:rsidR="00085557" w:rsidRPr="006F57F6">
        <w:rPr>
          <w:szCs w:val="24"/>
        </w:rPr>
        <w:t>This project uses logistic regression, Random Forests, Naïve bayes and mlp classifiers.</w:t>
      </w:r>
      <w:r w:rsidR="00430A90" w:rsidRPr="006F57F6">
        <w:rPr>
          <w:szCs w:val="24"/>
        </w:rPr>
        <w:t xml:space="preserve"> </w:t>
      </w:r>
      <w:r w:rsidR="007360FB" w:rsidRPr="006F57F6">
        <w:rPr>
          <w:szCs w:val="24"/>
        </w:rPr>
        <w:t xml:space="preserve">These are some of the widely used classification algorithms and are found </w:t>
      </w:r>
      <w:r w:rsidR="007D65BF" w:rsidRPr="006F57F6">
        <w:rPr>
          <w:szCs w:val="24"/>
        </w:rPr>
        <w:t>their applications in many classification projects.</w:t>
      </w:r>
    </w:p>
    <w:p w14:paraId="08A27172" w14:textId="019EAE2C" w:rsidR="00DF3D68" w:rsidRPr="006F57F6" w:rsidRDefault="00DF3D68" w:rsidP="00AA6C86">
      <w:pPr>
        <w:spacing w:line="360" w:lineRule="auto"/>
        <w:rPr>
          <w:szCs w:val="24"/>
        </w:rPr>
      </w:pPr>
      <w:r w:rsidRPr="006F57F6">
        <w:rPr>
          <w:szCs w:val="24"/>
        </w:rPr>
        <w:tab/>
        <w:t xml:space="preserve">The process of making </w:t>
      </w:r>
      <w:r w:rsidR="00680EFF">
        <w:rPr>
          <w:szCs w:val="24"/>
        </w:rPr>
        <w:t>a</w:t>
      </w:r>
      <w:r w:rsidRPr="006F57F6">
        <w:rPr>
          <w:szCs w:val="24"/>
        </w:rPr>
        <w:t xml:space="preserve"> model to learn from historical data is called model training. Generally, a data set is first split into training and testing samples (</w:t>
      </w:r>
      <w:r w:rsidRPr="006F57F6">
        <w:rPr>
          <w:color w:val="222222"/>
          <w:szCs w:val="24"/>
          <w:shd w:val="clear" w:color="auto" w:fill="FFFFFF"/>
        </w:rPr>
        <w:t>Tan, J. et al</w:t>
      </w:r>
      <w:r w:rsidR="00CD5D2C" w:rsidRPr="006F57F6">
        <w:rPr>
          <w:color w:val="222222"/>
          <w:szCs w:val="24"/>
          <w:shd w:val="clear" w:color="auto" w:fill="FFFFFF"/>
        </w:rPr>
        <w:t>.</w:t>
      </w:r>
      <w:r w:rsidRPr="006F57F6">
        <w:rPr>
          <w:color w:val="222222"/>
          <w:szCs w:val="24"/>
          <w:shd w:val="clear" w:color="auto" w:fill="FFFFFF"/>
        </w:rPr>
        <w:t>, 2021</w:t>
      </w:r>
      <w:r w:rsidRPr="006F57F6">
        <w:rPr>
          <w:szCs w:val="24"/>
        </w:rPr>
        <w:t xml:space="preserve">) </w:t>
      </w:r>
      <w:r w:rsidR="00933406" w:rsidRPr="006F57F6">
        <w:rPr>
          <w:szCs w:val="24"/>
        </w:rPr>
        <w:t>to train a supervised learning model and then measure</w:t>
      </w:r>
      <w:r w:rsidRPr="006F57F6">
        <w:rPr>
          <w:szCs w:val="24"/>
        </w:rPr>
        <w:t xml:space="preserve"> </w:t>
      </w:r>
      <w:r w:rsidR="00CD77B5" w:rsidRPr="006F57F6">
        <w:rPr>
          <w:szCs w:val="24"/>
        </w:rPr>
        <w:t>its</w:t>
      </w:r>
      <w:r w:rsidRPr="006F57F6">
        <w:rPr>
          <w:szCs w:val="24"/>
        </w:rPr>
        <w:t xml:space="preserve"> performance through evaluation metrics</w:t>
      </w:r>
      <w:r w:rsidR="00933406" w:rsidRPr="006F57F6">
        <w:rPr>
          <w:szCs w:val="24"/>
        </w:rPr>
        <w:t xml:space="preserve"> on the test sample</w:t>
      </w:r>
      <w:r w:rsidR="00101850" w:rsidRPr="006F57F6">
        <w:rPr>
          <w:szCs w:val="24"/>
        </w:rPr>
        <w:t xml:space="preserve">. Sometimes a model learns well on training data while failing to </w:t>
      </w:r>
      <w:r w:rsidR="00933406" w:rsidRPr="006F57F6">
        <w:rPr>
          <w:szCs w:val="24"/>
        </w:rPr>
        <w:t>predict on testing data accurately. T</w:t>
      </w:r>
      <w:r w:rsidR="00101850" w:rsidRPr="006F57F6">
        <w:rPr>
          <w:szCs w:val="24"/>
        </w:rPr>
        <w:t xml:space="preserve">his is called overfitting. </w:t>
      </w:r>
      <w:r w:rsidR="00933406" w:rsidRPr="006F57F6">
        <w:rPr>
          <w:szCs w:val="24"/>
        </w:rPr>
        <w:t>Overfitting</w:t>
      </w:r>
      <w:r w:rsidR="00101850" w:rsidRPr="006F57F6">
        <w:rPr>
          <w:szCs w:val="24"/>
        </w:rPr>
        <w:t xml:space="preserve"> makes the models unreliable. For ensuring model reliability</w:t>
      </w:r>
      <w:r w:rsidR="00933406" w:rsidRPr="006F57F6">
        <w:rPr>
          <w:szCs w:val="24"/>
        </w:rPr>
        <w:t>,</w:t>
      </w:r>
      <w:r w:rsidR="00101850" w:rsidRPr="006F57F6">
        <w:rPr>
          <w:szCs w:val="24"/>
        </w:rPr>
        <w:t xml:space="preserve"> other procedures are followed for training.</w:t>
      </w:r>
    </w:p>
    <w:p w14:paraId="56B9FE32" w14:textId="77777777" w:rsidR="00411575" w:rsidRPr="006F57F6" w:rsidRDefault="00411575" w:rsidP="00DA152D">
      <w:pPr>
        <w:rPr>
          <w:szCs w:val="24"/>
        </w:rPr>
      </w:pPr>
    </w:p>
    <w:p w14:paraId="74E38E66" w14:textId="6AED23E0" w:rsidR="00563727" w:rsidRDefault="002A53A1" w:rsidP="00A14D0B">
      <w:pPr>
        <w:pStyle w:val="Heading3"/>
        <w:rPr>
          <w:rStyle w:val="Heading3Char"/>
          <w:rFonts w:ascii="Times New Roman" w:hAnsi="Times New Roman" w:cs="Times New Roman"/>
        </w:rPr>
      </w:pPr>
      <w:bookmarkStart w:id="17" w:name="_Toc82181065"/>
      <w:r w:rsidRPr="006F57F6">
        <w:rPr>
          <w:rStyle w:val="Heading3Char"/>
          <w:rFonts w:ascii="Times New Roman" w:hAnsi="Times New Roman" w:cs="Times New Roman"/>
        </w:rPr>
        <w:t>Ensuring m</w:t>
      </w:r>
      <w:r w:rsidR="004F5233" w:rsidRPr="006F57F6">
        <w:rPr>
          <w:rStyle w:val="Heading3Char"/>
          <w:rFonts w:ascii="Times New Roman" w:hAnsi="Times New Roman" w:cs="Times New Roman"/>
        </w:rPr>
        <w:t>o</w:t>
      </w:r>
      <w:r w:rsidR="00821907" w:rsidRPr="006F57F6">
        <w:rPr>
          <w:rStyle w:val="Heading3Char"/>
          <w:rFonts w:ascii="Times New Roman" w:hAnsi="Times New Roman" w:cs="Times New Roman"/>
        </w:rPr>
        <w:t>d</w:t>
      </w:r>
      <w:r w:rsidR="004F5233" w:rsidRPr="006F57F6">
        <w:rPr>
          <w:rStyle w:val="Heading3Char"/>
          <w:rFonts w:ascii="Times New Roman" w:hAnsi="Times New Roman" w:cs="Times New Roman"/>
        </w:rPr>
        <w:t>el reliability</w:t>
      </w:r>
      <w:r w:rsidR="008D6059" w:rsidRPr="006F57F6">
        <w:rPr>
          <w:rStyle w:val="Heading3Char"/>
          <w:rFonts w:ascii="Times New Roman" w:hAnsi="Times New Roman" w:cs="Times New Roman"/>
        </w:rPr>
        <w:t xml:space="preserve"> and </w:t>
      </w:r>
      <w:r w:rsidR="00971EEC" w:rsidRPr="006F57F6">
        <w:rPr>
          <w:rStyle w:val="Heading3Char"/>
          <w:rFonts w:ascii="Times New Roman" w:hAnsi="Times New Roman" w:cs="Times New Roman"/>
        </w:rPr>
        <w:t>r</w:t>
      </w:r>
      <w:r w:rsidR="008D6059" w:rsidRPr="006F57F6">
        <w:rPr>
          <w:rStyle w:val="Heading3Char"/>
          <w:rFonts w:ascii="Times New Roman" w:hAnsi="Times New Roman" w:cs="Times New Roman"/>
        </w:rPr>
        <w:t>esampling through k-fold Cross</w:t>
      </w:r>
      <w:r w:rsidR="00DC199D" w:rsidRPr="006F57F6">
        <w:rPr>
          <w:rStyle w:val="Heading3Char"/>
          <w:rFonts w:ascii="Times New Roman" w:hAnsi="Times New Roman" w:cs="Times New Roman"/>
        </w:rPr>
        <w:t>-</w:t>
      </w:r>
      <w:r w:rsidR="008D6059" w:rsidRPr="006F57F6">
        <w:rPr>
          <w:rStyle w:val="Heading3Char"/>
          <w:rFonts w:ascii="Times New Roman" w:hAnsi="Times New Roman" w:cs="Times New Roman"/>
        </w:rPr>
        <w:t>validation</w:t>
      </w:r>
      <w:r w:rsidR="00563727" w:rsidRPr="006F57F6">
        <w:rPr>
          <w:rStyle w:val="Heading3Char"/>
          <w:rFonts w:ascii="Times New Roman" w:hAnsi="Times New Roman" w:cs="Times New Roman"/>
        </w:rPr>
        <w:t>:</w:t>
      </w:r>
      <w:bookmarkEnd w:id="17"/>
    </w:p>
    <w:p w14:paraId="26863ADE" w14:textId="77777777" w:rsidR="00AA6C86" w:rsidRPr="00AA6C86" w:rsidRDefault="00AA6C86" w:rsidP="00AA6C86"/>
    <w:p w14:paraId="147245C9" w14:textId="7F9E1C2E" w:rsidR="00480E3C" w:rsidRPr="006F57F6" w:rsidRDefault="004A1E38" w:rsidP="00AA6C86">
      <w:pPr>
        <w:spacing w:line="360" w:lineRule="auto"/>
        <w:ind w:firstLine="720"/>
        <w:rPr>
          <w:szCs w:val="24"/>
        </w:rPr>
      </w:pPr>
      <w:r>
        <w:rPr>
          <w:szCs w:val="24"/>
        </w:rPr>
        <w:t>Machine learning m</w:t>
      </w:r>
      <w:r w:rsidR="002D5756" w:rsidRPr="006F57F6">
        <w:rPr>
          <w:szCs w:val="24"/>
        </w:rPr>
        <w:t>odels</w:t>
      </w:r>
      <w:r w:rsidR="007D6785" w:rsidRPr="006F57F6">
        <w:rPr>
          <w:szCs w:val="24"/>
        </w:rPr>
        <w:t xml:space="preserve"> sometimes</w:t>
      </w:r>
      <w:r w:rsidR="002D5756" w:rsidRPr="006F57F6">
        <w:rPr>
          <w:szCs w:val="24"/>
        </w:rPr>
        <w:t xml:space="preserve"> fail to</w:t>
      </w:r>
      <w:r w:rsidR="007A5381">
        <w:rPr>
          <w:szCs w:val="24"/>
        </w:rPr>
        <w:t xml:space="preserve"> make accurate</w:t>
      </w:r>
      <w:r w:rsidR="002D5756" w:rsidRPr="006F57F6">
        <w:rPr>
          <w:szCs w:val="24"/>
        </w:rPr>
        <w:t xml:space="preserve"> </w:t>
      </w:r>
      <w:r w:rsidR="00DC199D" w:rsidRPr="006F57F6">
        <w:rPr>
          <w:szCs w:val="24"/>
        </w:rPr>
        <w:t>predict</w:t>
      </w:r>
      <w:r w:rsidR="007A5381">
        <w:rPr>
          <w:szCs w:val="24"/>
        </w:rPr>
        <w:t>ions</w:t>
      </w:r>
      <w:r w:rsidR="00DC199D" w:rsidRPr="006F57F6">
        <w:rPr>
          <w:szCs w:val="24"/>
        </w:rPr>
        <w:t xml:space="preserve"> when tested on unseen data</w:t>
      </w:r>
      <w:r w:rsidR="002D5756" w:rsidRPr="006F57F6">
        <w:rPr>
          <w:szCs w:val="24"/>
        </w:rPr>
        <w:t xml:space="preserve">. </w:t>
      </w:r>
      <w:r w:rsidR="00480E3C" w:rsidRPr="006F57F6">
        <w:rPr>
          <w:szCs w:val="24"/>
        </w:rPr>
        <w:t>This happens if a model overfits t</w:t>
      </w:r>
      <w:r w:rsidR="00DC199D" w:rsidRPr="006F57F6">
        <w:rPr>
          <w:szCs w:val="24"/>
        </w:rPr>
        <w:t>he training data's patterns and noise</w:t>
      </w:r>
      <w:r w:rsidR="00480E3C" w:rsidRPr="006F57F6">
        <w:rPr>
          <w:szCs w:val="24"/>
        </w:rPr>
        <w:t xml:space="preserve"> and can</w:t>
      </w:r>
      <w:r w:rsidR="00DC199D" w:rsidRPr="006F57F6">
        <w:rPr>
          <w:szCs w:val="24"/>
        </w:rPr>
        <w:t>no</w:t>
      </w:r>
      <w:r w:rsidR="00480E3C" w:rsidRPr="006F57F6">
        <w:rPr>
          <w:szCs w:val="24"/>
        </w:rPr>
        <w:t xml:space="preserve">t generalize enough to </w:t>
      </w:r>
      <w:r w:rsidR="00DC199D" w:rsidRPr="006F57F6">
        <w:rPr>
          <w:szCs w:val="24"/>
        </w:rPr>
        <w:t>predict</w:t>
      </w:r>
      <w:r w:rsidR="00480E3C" w:rsidRPr="006F57F6">
        <w:rPr>
          <w:szCs w:val="24"/>
        </w:rPr>
        <w:t xml:space="preserve"> unseen data. To avoid this</w:t>
      </w:r>
      <w:r w:rsidR="00DC199D" w:rsidRPr="006F57F6">
        <w:rPr>
          <w:szCs w:val="24"/>
        </w:rPr>
        <w:t>,</w:t>
      </w:r>
      <w:r w:rsidR="00480E3C" w:rsidRPr="006F57F6">
        <w:rPr>
          <w:szCs w:val="24"/>
        </w:rPr>
        <w:t xml:space="preserve"> a data resampling technique called cross-validation is used. </w:t>
      </w:r>
      <w:r w:rsidR="008648AB" w:rsidRPr="006F57F6">
        <w:rPr>
          <w:szCs w:val="24"/>
        </w:rPr>
        <w:t>Training a model through cross</w:t>
      </w:r>
      <w:r w:rsidR="00DC199D" w:rsidRPr="006F57F6">
        <w:rPr>
          <w:szCs w:val="24"/>
        </w:rPr>
        <w:t>-</w:t>
      </w:r>
      <w:r w:rsidR="008648AB" w:rsidRPr="006F57F6">
        <w:rPr>
          <w:szCs w:val="24"/>
        </w:rPr>
        <w:t>validation</w:t>
      </w:r>
      <w:r w:rsidR="00480E3C" w:rsidRPr="006F57F6">
        <w:rPr>
          <w:szCs w:val="24"/>
        </w:rPr>
        <w:t xml:space="preserve"> reduces overfitting (</w:t>
      </w:r>
      <w:r w:rsidR="00480E3C" w:rsidRPr="006F57F6">
        <w:rPr>
          <w:color w:val="222222"/>
          <w:szCs w:val="24"/>
          <w:shd w:val="clear" w:color="auto" w:fill="FFFFFF"/>
        </w:rPr>
        <w:t>Moore, A.W., 2001</w:t>
      </w:r>
      <w:r w:rsidR="00480E3C" w:rsidRPr="006F57F6">
        <w:rPr>
          <w:szCs w:val="24"/>
        </w:rPr>
        <w:t>).</w:t>
      </w:r>
    </w:p>
    <w:p w14:paraId="58DAD5BD" w14:textId="5A956E3C" w:rsidR="00563727" w:rsidRPr="006F57F6" w:rsidRDefault="00563727" w:rsidP="00AA6C86">
      <w:pPr>
        <w:spacing w:line="360" w:lineRule="auto"/>
        <w:ind w:firstLine="720"/>
        <w:rPr>
          <w:color w:val="333333"/>
          <w:spacing w:val="3"/>
          <w:szCs w:val="24"/>
          <w:shd w:val="clear" w:color="auto" w:fill="FFFFFF"/>
        </w:rPr>
      </w:pPr>
      <w:r w:rsidRPr="006F57F6">
        <w:rPr>
          <w:color w:val="333333"/>
          <w:spacing w:val="3"/>
          <w:szCs w:val="24"/>
          <w:shd w:val="clear" w:color="auto" w:fill="FFFFFF"/>
        </w:rPr>
        <w:lastRenderedPageBreak/>
        <w:t xml:space="preserve">In </w:t>
      </w:r>
      <w:r w:rsidR="00DC199D" w:rsidRPr="006F57F6">
        <w:rPr>
          <w:color w:val="333333"/>
          <w:spacing w:val="3"/>
          <w:szCs w:val="24"/>
          <w:shd w:val="clear" w:color="auto" w:fill="FFFFFF"/>
        </w:rPr>
        <w:t xml:space="preserve">the </w:t>
      </w:r>
      <w:r w:rsidR="004C69F8" w:rsidRPr="006F57F6">
        <w:rPr>
          <w:color w:val="333333"/>
          <w:spacing w:val="3"/>
          <w:szCs w:val="24"/>
          <w:shd w:val="clear" w:color="auto" w:fill="FFFFFF"/>
        </w:rPr>
        <w:t>k-fold cross</w:t>
      </w:r>
      <w:r w:rsidR="00DC199D" w:rsidRPr="006F57F6">
        <w:rPr>
          <w:color w:val="333333"/>
          <w:spacing w:val="3"/>
          <w:szCs w:val="24"/>
          <w:shd w:val="clear" w:color="auto" w:fill="FFFFFF"/>
        </w:rPr>
        <w:t>-</w:t>
      </w:r>
      <w:r w:rsidR="004C69F8" w:rsidRPr="006F57F6">
        <w:rPr>
          <w:color w:val="333333"/>
          <w:spacing w:val="3"/>
          <w:szCs w:val="24"/>
          <w:shd w:val="clear" w:color="auto" w:fill="FFFFFF"/>
        </w:rPr>
        <w:t>validation method</w:t>
      </w:r>
      <w:r w:rsidR="00DC199D" w:rsidRPr="006F57F6">
        <w:rPr>
          <w:color w:val="333333"/>
          <w:spacing w:val="3"/>
          <w:szCs w:val="24"/>
          <w:shd w:val="clear" w:color="auto" w:fill="FFFFFF"/>
        </w:rPr>
        <w:t>,</w:t>
      </w:r>
      <w:r w:rsidRPr="006F57F6">
        <w:rPr>
          <w:color w:val="333333"/>
          <w:spacing w:val="3"/>
          <w:szCs w:val="24"/>
          <w:shd w:val="clear" w:color="auto" w:fill="FFFFFF"/>
        </w:rPr>
        <w:t xml:space="preserve"> the training data is resampled into k </w:t>
      </w:r>
      <w:r w:rsidR="00D164DE" w:rsidRPr="006F57F6">
        <w:rPr>
          <w:color w:val="333333"/>
          <w:spacing w:val="3"/>
          <w:szCs w:val="24"/>
          <w:shd w:val="clear" w:color="auto" w:fill="FFFFFF"/>
        </w:rPr>
        <w:t xml:space="preserve">disjoint </w:t>
      </w:r>
      <w:r w:rsidRPr="006F57F6">
        <w:rPr>
          <w:color w:val="333333"/>
          <w:spacing w:val="3"/>
          <w:szCs w:val="24"/>
          <w:shd w:val="clear" w:color="auto" w:fill="FFFFFF"/>
        </w:rPr>
        <w:t>subsets</w:t>
      </w:r>
      <w:r w:rsidR="00DC199D" w:rsidRPr="006F57F6">
        <w:rPr>
          <w:color w:val="333333"/>
          <w:spacing w:val="3"/>
          <w:szCs w:val="24"/>
          <w:shd w:val="clear" w:color="auto" w:fill="FFFFFF"/>
        </w:rPr>
        <w:t>,</w:t>
      </w:r>
      <w:r w:rsidRPr="006F57F6">
        <w:rPr>
          <w:color w:val="333333"/>
          <w:spacing w:val="3"/>
          <w:szCs w:val="24"/>
          <w:shd w:val="clear" w:color="auto" w:fill="FFFFFF"/>
        </w:rPr>
        <w:t xml:space="preserve"> with the model being </w:t>
      </w:r>
      <w:r w:rsidR="003945FF" w:rsidRPr="006F57F6">
        <w:rPr>
          <w:color w:val="333333"/>
          <w:spacing w:val="3"/>
          <w:szCs w:val="24"/>
          <w:shd w:val="clear" w:color="auto" w:fill="FFFFFF"/>
        </w:rPr>
        <w:t>tested on one of the</w:t>
      </w:r>
      <w:r w:rsidR="00871286" w:rsidRPr="006F57F6">
        <w:rPr>
          <w:color w:val="333333"/>
          <w:spacing w:val="3"/>
          <w:szCs w:val="24"/>
          <w:shd w:val="clear" w:color="auto" w:fill="FFFFFF"/>
        </w:rPr>
        <w:t>se</w:t>
      </w:r>
      <w:r w:rsidR="003945FF" w:rsidRPr="006F57F6">
        <w:rPr>
          <w:color w:val="333333"/>
          <w:spacing w:val="3"/>
          <w:szCs w:val="24"/>
          <w:shd w:val="clear" w:color="auto" w:fill="FFFFFF"/>
        </w:rPr>
        <w:t xml:space="preserve"> subsets after being </w:t>
      </w:r>
      <w:r w:rsidRPr="006F57F6">
        <w:rPr>
          <w:color w:val="333333"/>
          <w:spacing w:val="3"/>
          <w:szCs w:val="24"/>
          <w:shd w:val="clear" w:color="auto" w:fill="FFFFFF"/>
        </w:rPr>
        <w:t>trained on</w:t>
      </w:r>
      <w:r w:rsidR="003945FF" w:rsidRPr="006F57F6">
        <w:rPr>
          <w:color w:val="333333"/>
          <w:spacing w:val="3"/>
          <w:szCs w:val="24"/>
          <w:shd w:val="clear" w:color="auto" w:fill="FFFFFF"/>
        </w:rPr>
        <w:t xml:space="preserve"> </w:t>
      </w:r>
      <w:r w:rsidR="00DC199D" w:rsidRPr="006F57F6">
        <w:rPr>
          <w:color w:val="333333"/>
          <w:spacing w:val="3"/>
          <w:szCs w:val="24"/>
          <w:shd w:val="clear" w:color="auto" w:fill="FFFFFF"/>
        </w:rPr>
        <w:t xml:space="preserve">the </w:t>
      </w:r>
      <w:r w:rsidR="003945FF" w:rsidRPr="006F57F6">
        <w:rPr>
          <w:color w:val="333333"/>
          <w:spacing w:val="3"/>
          <w:szCs w:val="24"/>
          <w:shd w:val="clear" w:color="auto" w:fill="FFFFFF"/>
        </w:rPr>
        <w:t>remaining</w:t>
      </w:r>
      <w:r w:rsidRPr="006F57F6">
        <w:rPr>
          <w:color w:val="333333"/>
          <w:spacing w:val="3"/>
          <w:szCs w:val="24"/>
          <w:shd w:val="clear" w:color="auto" w:fill="FFFFFF"/>
        </w:rPr>
        <w:t xml:space="preserve"> k-1 subsets. This process is repeated k-times by selecting a unique subset each time </w:t>
      </w:r>
      <w:r w:rsidR="00D164DE" w:rsidRPr="006F57F6">
        <w:rPr>
          <w:color w:val="333333"/>
          <w:spacing w:val="3"/>
          <w:szCs w:val="24"/>
          <w:shd w:val="clear" w:color="auto" w:fill="FFFFFF"/>
        </w:rPr>
        <w:t xml:space="preserve">for </w:t>
      </w:r>
      <w:r w:rsidRPr="006F57F6">
        <w:rPr>
          <w:color w:val="333333"/>
          <w:spacing w:val="3"/>
          <w:szCs w:val="24"/>
          <w:shd w:val="clear" w:color="auto" w:fill="FFFFFF"/>
        </w:rPr>
        <w:t xml:space="preserve">testing </w:t>
      </w:r>
      <w:r w:rsidR="00D164DE" w:rsidRPr="006F57F6">
        <w:rPr>
          <w:color w:val="333333"/>
          <w:spacing w:val="3"/>
          <w:szCs w:val="24"/>
          <w:shd w:val="clear" w:color="auto" w:fill="FFFFFF"/>
        </w:rPr>
        <w:t>a</w:t>
      </w:r>
      <w:r w:rsidR="00871286" w:rsidRPr="006F57F6">
        <w:rPr>
          <w:color w:val="333333"/>
          <w:spacing w:val="3"/>
          <w:szCs w:val="24"/>
          <w:shd w:val="clear" w:color="auto" w:fill="FFFFFF"/>
        </w:rPr>
        <w:t>fter</w:t>
      </w:r>
      <w:r w:rsidRPr="006F57F6">
        <w:rPr>
          <w:color w:val="333333"/>
          <w:spacing w:val="3"/>
          <w:szCs w:val="24"/>
          <w:shd w:val="clear" w:color="auto" w:fill="FFFFFF"/>
        </w:rPr>
        <w:t xml:space="preserve"> </w:t>
      </w:r>
      <w:r w:rsidR="00871286" w:rsidRPr="006F57F6">
        <w:rPr>
          <w:color w:val="333333"/>
          <w:spacing w:val="3"/>
          <w:szCs w:val="24"/>
          <w:shd w:val="clear" w:color="auto" w:fill="FFFFFF"/>
        </w:rPr>
        <w:t>training through remaining k-1 samples</w:t>
      </w:r>
      <w:r w:rsidR="002E002C" w:rsidRPr="006F57F6">
        <w:rPr>
          <w:color w:val="333333"/>
          <w:spacing w:val="3"/>
          <w:szCs w:val="24"/>
          <w:shd w:val="clear" w:color="auto" w:fill="FFFFFF"/>
        </w:rPr>
        <w:t xml:space="preserve"> (</w:t>
      </w:r>
      <w:proofErr w:type="spellStart"/>
      <w:r w:rsidR="002E002C" w:rsidRPr="006F57F6">
        <w:rPr>
          <w:color w:val="222222"/>
          <w:szCs w:val="24"/>
          <w:shd w:val="clear" w:color="auto" w:fill="FFFFFF"/>
        </w:rPr>
        <w:t>Anguita</w:t>
      </w:r>
      <w:proofErr w:type="spellEnd"/>
      <w:r w:rsidR="002E002C" w:rsidRPr="006F57F6">
        <w:rPr>
          <w:color w:val="222222"/>
          <w:szCs w:val="24"/>
          <w:shd w:val="clear" w:color="auto" w:fill="FFFFFF"/>
        </w:rPr>
        <w:t>, D. et al</w:t>
      </w:r>
      <w:r w:rsidR="00DC199D" w:rsidRPr="006F57F6">
        <w:rPr>
          <w:color w:val="222222"/>
          <w:szCs w:val="24"/>
          <w:shd w:val="clear" w:color="auto" w:fill="FFFFFF"/>
        </w:rPr>
        <w:t>.</w:t>
      </w:r>
      <w:r w:rsidR="002E002C" w:rsidRPr="006F57F6">
        <w:rPr>
          <w:color w:val="222222"/>
          <w:szCs w:val="24"/>
          <w:shd w:val="clear" w:color="auto" w:fill="FFFFFF"/>
        </w:rPr>
        <w:t>, 2012</w:t>
      </w:r>
      <w:r w:rsidR="002E002C" w:rsidRPr="006F57F6">
        <w:rPr>
          <w:color w:val="333333"/>
          <w:spacing w:val="3"/>
          <w:szCs w:val="24"/>
          <w:shd w:val="clear" w:color="auto" w:fill="FFFFFF"/>
        </w:rPr>
        <w:t>)</w:t>
      </w:r>
      <w:r w:rsidRPr="006F57F6">
        <w:rPr>
          <w:color w:val="333333"/>
          <w:spacing w:val="3"/>
          <w:szCs w:val="24"/>
          <w:shd w:val="clear" w:color="auto" w:fill="FFFFFF"/>
        </w:rPr>
        <w:t xml:space="preserve">. The final </w:t>
      </w:r>
      <w:r w:rsidR="00855D07" w:rsidRPr="006F57F6">
        <w:rPr>
          <w:color w:val="333333"/>
          <w:spacing w:val="3"/>
          <w:szCs w:val="24"/>
          <w:shd w:val="clear" w:color="auto" w:fill="FFFFFF"/>
        </w:rPr>
        <w:t>performance</w:t>
      </w:r>
      <w:r w:rsidRPr="006F57F6">
        <w:rPr>
          <w:color w:val="333333"/>
          <w:spacing w:val="3"/>
          <w:szCs w:val="24"/>
          <w:shd w:val="clear" w:color="auto" w:fill="FFFFFF"/>
        </w:rPr>
        <w:t xml:space="preserve"> </w:t>
      </w:r>
      <w:r w:rsidR="002A3B51" w:rsidRPr="006F57F6">
        <w:rPr>
          <w:color w:val="333333"/>
          <w:spacing w:val="3"/>
          <w:szCs w:val="24"/>
          <w:shd w:val="clear" w:color="auto" w:fill="FFFFFF"/>
        </w:rPr>
        <w:t xml:space="preserve">is obtained by </w:t>
      </w:r>
      <w:r w:rsidR="00673429" w:rsidRPr="006F57F6">
        <w:rPr>
          <w:color w:val="333333"/>
          <w:spacing w:val="3"/>
          <w:szCs w:val="24"/>
          <w:shd w:val="clear" w:color="auto" w:fill="FFFFFF"/>
        </w:rPr>
        <w:t>averaging the accuracies of the k models.</w:t>
      </w:r>
      <w:r w:rsidRPr="006F57F6">
        <w:rPr>
          <w:color w:val="333333"/>
          <w:spacing w:val="3"/>
          <w:szCs w:val="24"/>
          <w:shd w:val="clear" w:color="auto" w:fill="FFFFFF"/>
        </w:rPr>
        <w:t xml:space="preserve"> To ensure a proportionate distribution of samples in the binary class</w:t>
      </w:r>
      <w:r w:rsidR="00DC199D" w:rsidRPr="006F57F6">
        <w:rPr>
          <w:color w:val="333333"/>
          <w:spacing w:val="3"/>
          <w:szCs w:val="24"/>
          <w:shd w:val="clear" w:color="auto" w:fill="FFFFFF"/>
        </w:rPr>
        <w:t>,</w:t>
      </w:r>
      <w:r w:rsidRPr="006F57F6">
        <w:rPr>
          <w:color w:val="333333"/>
          <w:spacing w:val="3"/>
          <w:szCs w:val="24"/>
          <w:shd w:val="clear" w:color="auto" w:fill="FFFFFF"/>
        </w:rPr>
        <w:t xml:space="preserve"> stratified k-fold cross</w:t>
      </w:r>
      <w:r w:rsidR="00DC199D" w:rsidRPr="006F57F6">
        <w:rPr>
          <w:color w:val="333333"/>
          <w:spacing w:val="3"/>
          <w:szCs w:val="24"/>
          <w:shd w:val="clear" w:color="auto" w:fill="FFFFFF"/>
        </w:rPr>
        <w:t>-</w:t>
      </w:r>
      <w:r w:rsidRPr="006F57F6">
        <w:rPr>
          <w:color w:val="333333"/>
          <w:spacing w:val="3"/>
          <w:szCs w:val="24"/>
          <w:shd w:val="clear" w:color="auto" w:fill="FFFFFF"/>
        </w:rPr>
        <w:t>validation is used</w:t>
      </w:r>
      <w:r w:rsidR="00B8750B" w:rsidRPr="006F57F6">
        <w:rPr>
          <w:color w:val="333333"/>
          <w:spacing w:val="3"/>
          <w:szCs w:val="24"/>
          <w:shd w:val="clear" w:color="auto" w:fill="FFFFFF"/>
        </w:rPr>
        <w:t xml:space="preserve"> (</w:t>
      </w:r>
      <w:r w:rsidR="00B21467" w:rsidRPr="006F57F6">
        <w:rPr>
          <w:rStyle w:val="HTMLCode"/>
          <w:rFonts w:ascii="Times New Roman" w:hAnsi="Times New Roman" w:cs="Times New Roman"/>
          <w:color w:val="222222"/>
          <w:sz w:val="24"/>
          <w:szCs w:val="24"/>
        </w:rPr>
        <w:t>Sklearn</w:t>
      </w:r>
      <w:r w:rsidR="00B8750B" w:rsidRPr="006F57F6">
        <w:rPr>
          <w:color w:val="333333"/>
          <w:spacing w:val="3"/>
          <w:szCs w:val="24"/>
          <w:shd w:val="clear" w:color="auto" w:fill="FFFFFF"/>
        </w:rPr>
        <w:t>, 2021)</w:t>
      </w:r>
      <w:r w:rsidR="00350049" w:rsidRPr="006F57F6">
        <w:rPr>
          <w:color w:val="333333"/>
          <w:spacing w:val="3"/>
          <w:szCs w:val="24"/>
          <w:shd w:val="clear" w:color="auto" w:fill="FFFFFF"/>
        </w:rPr>
        <w:t>.</w:t>
      </w:r>
      <w:r w:rsidR="00DA7BCC" w:rsidRPr="006F57F6">
        <w:rPr>
          <w:color w:val="333333"/>
          <w:spacing w:val="3"/>
          <w:szCs w:val="24"/>
          <w:shd w:val="clear" w:color="auto" w:fill="FFFFFF"/>
        </w:rPr>
        <w:t xml:space="preserve"> </w:t>
      </w:r>
      <w:r w:rsidR="00976916" w:rsidRPr="006F57F6">
        <w:rPr>
          <w:color w:val="333333"/>
          <w:spacing w:val="3"/>
          <w:szCs w:val="24"/>
          <w:shd w:val="clear" w:color="auto" w:fill="FFFFFF"/>
        </w:rPr>
        <w:t>The final model is tested by predicting the class of the samples belonging to the test sample. There are various metrics to test a model</w:t>
      </w:r>
      <w:r w:rsidR="00DC199D" w:rsidRPr="006F57F6">
        <w:rPr>
          <w:color w:val="333333"/>
          <w:spacing w:val="3"/>
          <w:szCs w:val="24"/>
          <w:shd w:val="clear" w:color="auto" w:fill="FFFFFF"/>
        </w:rPr>
        <w:t>'s</w:t>
      </w:r>
      <w:r w:rsidR="00976916" w:rsidRPr="006F57F6">
        <w:rPr>
          <w:color w:val="333333"/>
          <w:spacing w:val="3"/>
          <w:szCs w:val="24"/>
          <w:shd w:val="clear" w:color="auto" w:fill="FFFFFF"/>
        </w:rPr>
        <w:t xml:space="preserve"> performance.</w:t>
      </w:r>
    </w:p>
    <w:p w14:paraId="714F6171" w14:textId="610A1DC2" w:rsidR="00B00C11" w:rsidRPr="006F57F6" w:rsidRDefault="00B00C11" w:rsidP="00B9033C">
      <w:pPr>
        <w:rPr>
          <w:szCs w:val="24"/>
        </w:rPr>
      </w:pPr>
    </w:p>
    <w:p w14:paraId="36427605" w14:textId="5B532638" w:rsidR="00B9033C" w:rsidRPr="006F57F6" w:rsidRDefault="00DA236A" w:rsidP="00A14D0B">
      <w:pPr>
        <w:pStyle w:val="Heading3"/>
        <w:rPr>
          <w:rFonts w:ascii="Times New Roman" w:hAnsi="Times New Roman" w:cs="Times New Roman"/>
        </w:rPr>
      </w:pPr>
      <w:bookmarkStart w:id="18" w:name="_Toc82181066"/>
      <w:r w:rsidRPr="006F57F6">
        <w:rPr>
          <w:rFonts w:ascii="Times New Roman" w:hAnsi="Times New Roman" w:cs="Times New Roman"/>
        </w:rPr>
        <w:t xml:space="preserve">Methods to test and evaluate </w:t>
      </w:r>
      <w:r w:rsidR="0035654E" w:rsidRPr="006F57F6">
        <w:rPr>
          <w:rFonts w:ascii="Times New Roman" w:hAnsi="Times New Roman" w:cs="Times New Roman"/>
        </w:rPr>
        <w:t>model performance</w:t>
      </w:r>
      <w:r w:rsidR="00DA7BCC" w:rsidRPr="006F57F6">
        <w:rPr>
          <w:rFonts w:ascii="Times New Roman" w:hAnsi="Times New Roman" w:cs="Times New Roman"/>
        </w:rPr>
        <w:t>:</w:t>
      </w:r>
      <w:bookmarkEnd w:id="18"/>
    </w:p>
    <w:p w14:paraId="7B9F54FB" w14:textId="77777777" w:rsidR="003C782B" w:rsidRPr="006F57F6" w:rsidRDefault="003C782B" w:rsidP="003C782B"/>
    <w:p w14:paraId="0D1E4736" w14:textId="3C647A09" w:rsidR="00A56B7A" w:rsidRPr="006F57F6" w:rsidRDefault="00A56B7A" w:rsidP="00AA6C86">
      <w:pPr>
        <w:spacing w:line="360" w:lineRule="auto"/>
      </w:pPr>
      <w:r w:rsidRPr="006F57F6">
        <w:tab/>
      </w:r>
      <w:r w:rsidR="00640472" w:rsidRPr="006F57F6">
        <w:t>There are five commonly used evaluation metrics in a classification problem with binary target variables</w:t>
      </w:r>
      <w:r w:rsidR="00C554BB" w:rsidRPr="006F57F6">
        <w:t xml:space="preserve"> for testing the model performance. They are accuracy, precision, sensitivity, F1- score</w:t>
      </w:r>
      <w:r w:rsidR="00640472" w:rsidRPr="006F57F6">
        <w:t>,</w:t>
      </w:r>
      <w:r w:rsidR="00C554BB" w:rsidRPr="006F57F6">
        <w:t xml:space="preserve"> and AUC value</w:t>
      </w:r>
      <w:r w:rsidR="00640472" w:rsidRPr="006F57F6">
        <w:t>,</w:t>
      </w:r>
      <w:r w:rsidR="00C554BB" w:rsidRPr="006F57F6">
        <w:t xml:space="preserve"> </w:t>
      </w:r>
      <w:r w:rsidR="00640472" w:rsidRPr="006F57F6">
        <w:t xml:space="preserve">the </w:t>
      </w:r>
      <w:r w:rsidR="00C554BB" w:rsidRPr="006F57F6">
        <w:t xml:space="preserve">area under </w:t>
      </w:r>
      <w:r w:rsidR="00640472" w:rsidRPr="006F57F6">
        <w:t xml:space="preserve">the </w:t>
      </w:r>
      <w:r w:rsidR="00C554BB" w:rsidRPr="006F57F6">
        <w:t>ROC curve</w:t>
      </w:r>
      <w:r w:rsidR="00744832" w:rsidRPr="006F57F6">
        <w:t>.</w:t>
      </w:r>
    </w:p>
    <w:p w14:paraId="749E5198" w14:textId="60F4628B" w:rsidR="003A222C" w:rsidRPr="006F57F6" w:rsidRDefault="003A222C" w:rsidP="00A56B7A"/>
    <w:p w14:paraId="1A7546FD" w14:textId="6DA8CBA3" w:rsidR="003A222C" w:rsidRPr="006F57F6" w:rsidRDefault="006D76C5" w:rsidP="00A14D0B">
      <w:pPr>
        <w:pStyle w:val="Heading3"/>
        <w:rPr>
          <w:rFonts w:ascii="Times New Roman" w:hAnsi="Times New Roman" w:cs="Times New Roman"/>
        </w:rPr>
      </w:pPr>
      <w:bookmarkStart w:id="19" w:name="_Toc82181067"/>
      <w:r w:rsidRPr="006F57F6">
        <w:rPr>
          <w:rStyle w:val="Heading3Char"/>
          <w:rFonts w:ascii="Times New Roman" w:hAnsi="Times New Roman" w:cs="Times New Roman"/>
        </w:rPr>
        <w:t>Some commonly used model evaluation techniques</w:t>
      </w:r>
      <w:r w:rsidR="003A222C" w:rsidRPr="006F57F6">
        <w:rPr>
          <w:rFonts w:ascii="Times New Roman" w:hAnsi="Times New Roman" w:cs="Times New Roman"/>
        </w:rPr>
        <w:t>:</w:t>
      </w:r>
      <w:bookmarkEnd w:id="19"/>
    </w:p>
    <w:p w14:paraId="7F991EDA" w14:textId="77777777" w:rsidR="006D76C5" w:rsidRPr="006F57F6" w:rsidRDefault="006D76C5" w:rsidP="00A56B7A"/>
    <w:p w14:paraId="321C1858" w14:textId="382B7336" w:rsidR="006D76C5" w:rsidRDefault="006D76C5" w:rsidP="00A14D0B">
      <w:pPr>
        <w:pStyle w:val="Heading4"/>
        <w:rPr>
          <w:rFonts w:ascii="Times New Roman" w:hAnsi="Times New Roman" w:cs="Times New Roman"/>
        </w:rPr>
      </w:pPr>
      <w:r w:rsidRPr="006F57F6">
        <w:rPr>
          <w:rFonts w:ascii="Times New Roman" w:hAnsi="Times New Roman" w:cs="Times New Roman"/>
        </w:rPr>
        <w:t>Confusion matrix:</w:t>
      </w:r>
    </w:p>
    <w:p w14:paraId="75EFA532" w14:textId="77777777" w:rsidR="00AA6C86" w:rsidRPr="00AA6C86" w:rsidRDefault="00AA6C86" w:rsidP="00AA6C86"/>
    <w:p w14:paraId="36140221" w14:textId="5ABCC069" w:rsidR="003A222C" w:rsidRPr="006F57F6" w:rsidRDefault="003A222C" w:rsidP="00AA6C86">
      <w:pPr>
        <w:spacing w:line="360" w:lineRule="auto"/>
      </w:pPr>
      <w:r w:rsidRPr="006F57F6">
        <w:tab/>
        <w:t>A confusion matrix presents the predictions of the binary class as four numbers that represent the performance of a class</w:t>
      </w:r>
      <w:r w:rsidR="00C76403" w:rsidRPr="006F57F6">
        <w:t>,</w:t>
      </w:r>
      <w:r w:rsidRPr="006F57F6">
        <w:t xml:space="preserve"> </w:t>
      </w:r>
      <w:r w:rsidR="00045571" w:rsidRPr="006F57F6">
        <w:t>i.e</w:t>
      </w:r>
      <w:r w:rsidR="00C76403" w:rsidRPr="006F57F6">
        <w:t>., I</w:t>
      </w:r>
      <w:r w:rsidRPr="006F57F6">
        <w:t>t classifies predictions as true positives, false positives, true negatives</w:t>
      </w:r>
      <w:r w:rsidR="00C76403" w:rsidRPr="006F57F6">
        <w:t>,</w:t>
      </w:r>
      <w:r w:rsidRPr="006F57F6">
        <w:t xml:space="preserve"> and false negatives</w:t>
      </w:r>
    </w:p>
    <w:p w14:paraId="157B1A43" w14:textId="2EAB3F1A" w:rsidR="00A56B7A" w:rsidRPr="006F57F6" w:rsidRDefault="00A56B7A" w:rsidP="00A56B7A"/>
    <w:p w14:paraId="1F96D173" w14:textId="48C9C161" w:rsidR="001C588C" w:rsidRPr="006F57F6" w:rsidRDefault="001C588C" w:rsidP="00A56B7A"/>
    <w:p w14:paraId="7F0C84CB" w14:textId="2C4FA2CF" w:rsidR="001C588C" w:rsidRPr="006F57F6" w:rsidRDefault="001C588C" w:rsidP="00A56B7A">
      <w:pPr>
        <w:rPr>
          <w:b/>
          <w:bCs/>
          <w:i/>
          <w:iCs/>
        </w:rPr>
      </w:pPr>
      <w:r w:rsidRPr="006F57F6">
        <w:tab/>
      </w:r>
      <w:r w:rsidRPr="006F57F6">
        <w:tab/>
      </w:r>
      <w:r w:rsidRPr="006F57F6">
        <w:tab/>
      </w:r>
      <w:r w:rsidRPr="006F57F6">
        <w:tab/>
      </w:r>
      <w:r w:rsidRPr="006F57F6">
        <w:tab/>
      </w:r>
      <w:r w:rsidRPr="006F57F6">
        <w:tab/>
      </w:r>
      <w:r w:rsidRPr="006F57F6">
        <w:tab/>
      </w:r>
      <w:r w:rsidRPr="006F57F6">
        <w:rPr>
          <w:b/>
          <w:bCs/>
          <w:i/>
          <w:iCs/>
        </w:rPr>
        <w:t>Actual</w:t>
      </w:r>
    </w:p>
    <w:tbl>
      <w:tblPr>
        <w:tblStyle w:val="TableGrid"/>
        <w:tblpPr w:leftFromText="180" w:rightFromText="180" w:vertAnchor="text" w:horzAnchor="page" w:tblpX="2701" w:tblpY="151"/>
        <w:tblW w:w="0" w:type="auto"/>
        <w:tblLook w:val="04A0" w:firstRow="1" w:lastRow="0" w:firstColumn="1" w:lastColumn="0" w:noHBand="0" w:noVBand="1"/>
      </w:tblPr>
      <w:tblGrid>
        <w:gridCol w:w="1271"/>
        <w:gridCol w:w="3686"/>
        <w:gridCol w:w="3827"/>
      </w:tblGrid>
      <w:tr w:rsidR="002E10A5" w:rsidRPr="006F57F6" w14:paraId="633AA93D" w14:textId="77777777" w:rsidTr="002511DA">
        <w:trPr>
          <w:trHeight w:val="246"/>
        </w:trPr>
        <w:tc>
          <w:tcPr>
            <w:tcW w:w="1271" w:type="dxa"/>
          </w:tcPr>
          <w:p w14:paraId="5F268B5C" w14:textId="42B5EED4" w:rsidR="001C588C" w:rsidRPr="006F57F6" w:rsidRDefault="001C588C" w:rsidP="002511DA"/>
        </w:tc>
        <w:tc>
          <w:tcPr>
            <w:tcW w:w="3686" w:type="dxa"/>
          </w:tcPr>
          <w:p w14:paraId="64BD390A" w14:textId="0CCF80F5" w:rsidR="001C588C" w:rsidRPr="006F57F6" w:rsidRDefault="00F3278A" w:rsidP="002511DA">
            <w:r w:rsidRPr="006F57F6">
              <w:t>Dropout</w:t>
            </w:r>
          </w:p>
        </w:tc>
        <w:tc>
          <w:tcPr>
            <w:tcW w:w="3827" w:type="dxa"/>
          </w:tcPr>
          <w:p w14:paraId="4A420EB2" w14:textId="7757FD3A" w:rsidR="001C588C" w:rsidRPr="006F57F6" w:rsidRDefault="00F3278A" w:rsidP="002511DA">
            <w:r w:rsidRPr="006F57F6">
              <w:t>Completer</w:t>
            </w:r>
          </w:p>
        </w:tc>
      </w:tr>
      <w:tr w:rsidR="002E10A5" w:rsidRPr="006F57F6" w14:paraId="0794FFBF" w14:textId="77777777" w:rsidTr="002511DA">
        <w:trPr>
          <w:trHeight w:val="241"/>
        </w:trPr>
        <w:tc>
          <w:tcPr>
            <w:tcW w:w="1271" w:type="dxa"/>
          </w:tcPr>
          <w:p w14:paraId="5C7B7C8C" w14:textId="4A2C3AF9" w:rsidR="001C588C" w:rsidRPr="006F57F6" w:rsidRDefault="00F3278A" w:rsidP="002511DA">
            <w:r w:rsidRPr="006F57F6">
              <w:t>Dropout</w:t>
            </w:r>
          </w:p>
        </w:tc>
        <w:tc>
          <w:tcPr>
            <w:tcW w:w="3686" w:type="dxa"/>
          </w:tcPr>
          <w:p w14:paraId="0865FC93" w14:textId="31CF346D" w:rsidR="001C588C" w:rsidRPr="006F57F6" w:rsidRDefault="00BD6C67" w:rsidP="002511DA">
            <w:r w:rsidRPr="006F57F6">
              <w:t xml:space="preserve">     TP</w:t>
            </w:r>
            <w:r w:rsidR="002E10A5" w:rsidRPr="006F57F6">
              <w:t xml:space="preserve"> (True dropout)</w:t>
            </w:r>
          </w:p>
        </w:tc>
        <w:tc>
          <w:tcPr>
            <w:tcW w:w="3827" w:type="dxa"/>
          </w:tcPr>
          <w:p w14:paraId="4B975497" w14:textId="2053B4DF" w:rsidR="001C588C" w:rsidRPr="006F57F6" w:rsidRDefault="00BD6C67" w:rsidP="002511DA">
            <w:r w:rsidRPr="006F57F6">
              <w:t xml:space="preserve">        FP</w:t>
            </w:r>
            <w:r w:rsidR="002E10A5" w:rsidRPr="006F57F6">
              <w:t xml:space="preserve"> (Falsely predicted dropout)</w:t>
            </w:r>
          </w:p>
        </w:tc>
      </w:tr>
      <w:tr w:rsidR="002E10A5" w:rsidRPr="006F57F6" w14:paraId="7F80830D" w14:textId="77777777" w:rsidTr="002511DA">
        <w:trPr>
          <w:trHeight w:val="252"/>
        </w:trPr>
        <w:tc>
          <w:tcPr>
            <w:tcW w:w="1271" w:type="dxa"/>
          </w:tcPr>
          <w:p w14:paraId="7A240286" w14:textId="42525E2C" w:rsidR="001C588C" w:rsidRPr="006F57F6" w:rsidRDefault="00F3278A" w:rsidP="002511DA">
            <w:r w:rsidRPr="006F57F6">
              <w:t>Completer</w:t>
            </w:r>
          </w:p>
        </w:tc>
        <w:tc>
          <w:tcPr>
            <w:tcW w:w="3686" w:type="dxa"/>
          </w:tcPr>
          <w:p w14:paraId="5281BB1A" w14:textId="455F9DCD" w:rsidR="001C588C" w:rsidRPr="006F57F6" w:rsidRDefault="00BD6C67" w:rsidP="002511DA">
            <w:r w:rsidRPr="006F57F6">
              <w:t xml:space="preserve"> FN</w:t>
            </w:r>
            <w:r w:rsidR="002E10A5" w:rsidRPr="006F57F6">
              <w:t xml:space="preserve"> (falsely predicted as completer)</w:t>
            </w:r>
          </w:p>
        </w:tc>
        <w:tc>
          <w:tcPr>
            <w:tcW w:w="3827" w:type="dxa"/>
          </w:tcPr>
          <w:p w14:paraId="55F3A7FD" w14:textId="3C161908" w:rsidR="001C588C" w:rsidRPr="006F57F6" w:rsidRDefault="00BD6C67" w:rsidP="002511DA">
            <w:r w:rsidRPr="006F57F6">
              <w:t xml:space="preserve">        TN</w:t>
            </w:r>
            <w:r w:rsidR="00A3441C" w:rsidRPr="006F57F6">
              <w:t xml:space="preserve"> (True completer)</w:t>
            </w:r>
          </w:p>
        </w:tc>
      </w:tr>
    </w:tbl>
    <w:p w14:paraId="6773EFC3" w14:textId="77777777" w:rsidR="001C588C" w:rsidRPr="006F57F6" w:rsidRDefault="001C588C" w:rsidP="00A56B7A"/>
    <w:p w14:paraId="3EA3306B" w14:textId="77777777" w:rsidR="001C588C" w:rsidRPr="006F57F6" w:rsidRDefault="001C588C" w:rsidP="00A56B7A">
      <w:pPr>
        <w:rPr>
          <w:i/>
          <w:iCs/>
        </w:rPr>
      </w:pPr>
      <w:r w:rsidRPr="006F57F6">
        <w:rPr>
          <w:i/>
          <w:iCs/>
        </w:rPr>
        <w:t xml:space="preserve">Predicted                      </w:t>
      </w:r>
    </w:p>
    <w:p w14:paraId="656BB928" w14:textId="53BE17C8" w:rsidR="001C588C" w:rsidRPr="006F57F6" w:rsidRDefault="001C588C" w:rsidP="00A56B7A"/>
    <w:p w14:paraId="1B18866B" w14:textId="142EE09E" w:rsidR="001C588C" w:rsidRPr="006F57F6" w:rsidRDefault="001C588C" w:rsidP="00A56B7A"/>
    <w:p w14:paraId="404C699F" w14:textId="4E7CC843" w:rsidR="00FA5529" w:rsidRPr="006F57F6" w:rsidRDefault="00FA5529" w:rsidP="00A56B7A"/>
    <w:p w14:paraId="5B6621C3" w14:textId="77777777" w:rsidR="009E5694" w:rsidRPr="006F57F6" w:rsidRDefault="00FA5529" w:rsidP="00A14D0B">
      <w:pPr>
        <w:pStyle w:val="Heading4"/>
        <w:rPr>
          <w:rFonts w:ascii="Times New Roman" w:hAnsi="Times New Roman" w:cs="Times New Roman"/>
        </w:rPr>
      </w:pPr>
      <w:r w:rsidRPr="006F57F6">
        <w:rPr>
          <w:rFonts w:ascii="Times New Roman" w:hAnsi="Times New Roman" w:cs="Times New Roman"/>
        </w:rPr>
        <w:t xml:space="preserve">Accuracy: </w:t>
      </w:r>
    </w:p>
    <w:p w14:paraId="3B596AB8" w14:textId="6CFC2A72" w:rsidR="00087E40" w:rsidRPr="006F57F6" w:rsidRDefault="001C49D4" w:rsidP="00AA6C86">
      <w:pPr>
        <w:spacing w:line="360" w:lineRule="auto"/>
        <w:ind w:left="1440"/>
      </w:pPr>
      <w:r w:rsidRPr="006F57F6">
        <w:t>It i</w:t>
      </w:r>
      <w:r w:rsidR="00FA5529" w:rsidRPr="006F57F6">
        <w:t xml:space="preserve">s the total fraction of the </w:t>
      </w:r>
      <w:r w:rsidR="002B4C8D" w:rsidRPr="006F57F6">
        <w:t>correct predictions</w:t>
      </w:r>
      <w:r w:rsidR="009E5694" w:rsidRPr="006F57F6">
        <w:t>. It gives how an idea of how good is the model predicting unseen cases.</w:t>
      </w:r>
    </w:p>
    <w:p w14:paraId="618CA493" w14:textId="6579D4C2" w:rsidR="00087E40" w:rsidRPr="006F57F6" w:rsidRDefault="00087E40" w:rsidP="00AA6C86">
      <w:pPr>
        <w:spacing w:line="360" w:lineRule="auto"/>
      </w:pPr>
      <w:r w:rsidRPr="006F57F6">
        <w:tab/>
      </w:r>
      <w:r w:rsidRPr="006F57F6">
        <w:tab/>
        <w:t>Accuracy = (TP+TN)</w:t>
      </w:r>
      <w:r w:rsidR="00242D56" w:rsidRPr="006F57F6">
        <w:t xml:space="preserve"> </w:t>
      </w:r>
      <w:r w:rsidRPr="006F57F6">
        <w:t>/</w:t>
      </w:r>
      <w:r w:rsidR="00242D56" w:rsidRPr="006F57F6">
        <w:t xml:space="preserve"> </w:t>
      </w:r>
      <w:r w:rsidRPr="006F57F6">
        <w:t>(Total number of predictions)</w:t>
      </w:r>
    </w:p>
    <w:p w14:paraId="68F06CA0" w14:textId="6A841B80" w:rsidR="00FA5529" w:rsidRPr="006F57F6" w:rsidRDefault="00FA5529" w:rsidP="00A56B7A"/>
    <w:p w14:paraId="4FB7C2A6" w14:textId="6E2D792D" w:rsidR="00FA5529" w:rsidRDefault="00242D56" w:rsidP="00A14D0B">
      <w:pPr>
        <w:pStyle w:val="Heading4"/>
        <w:rPr>
          <w:rFonts w:ascii="Times New Roman" w:hAnsi="Times New Roman" w:cs="Times New Roman"/>
        </w:rPr>
      </w:pPr>
      <w:r w:rsidRPr="006F57F6">
        <w:rPr>
          <w:rFonts w:ascii="Times New Roman" w:hAnsi="Times New Roman" w:cs="Times New Roman"/>
        </w:rPr>
        <w:t>Sensitivity</w:t>
      </w:r>
      <w:r w:rsidR="00C65FF8" w:rsidRPr="006F57F6">
        <w:rPr>
          <w:rFonts w:ascii="Times New Roman" w:hAnsi="Times New Roman" w:cs="Times New Roman"/>
        </w:rPr>
        <w:t xml:space="preserve"> or </w:t>
      </w:r>
      <w:r w:rsidR="00CC548B" w:rsidRPr="006F57F6">
        <w:rPr>
          <w:rFonts w:ascii="Times New Roman" w:hAnsi="Times New Roman" w:cs="Times New Roman"/>
        </w:rPr>
        <w:t>recall and precision</w:t>
      </w:r>
      <w:r w:rsidRPr="006F57F6">
        <w:rPr>
          <w:rFonts w:ascii="Times New Roman" w:hAnsi="Times New Roman" w:cs="Times New Roman"/>
        </w:rPr>
        <w:t>:</w:t>
      </w:r>
    </w:p>
    <w:p w14:paraId="618EAE9A" w14:textId="77777777" w:rsidR="00676048" w:rsidRPr="00676048" w:rsidRDefault="00676048" w:rsidP="00676048"/>
    <w:p w14:paraId="1BEB8280" w14:textId="5C126F43" w:rsidR="00DA7BCC" w:rsidRPr="006F57F6" w:rsidRDefault="002E10A5" w:rsidP="00A337FB">
      <w:pPr>
        <w:spacing w:line="360" w:lineRule="auto"/>
      </w:pPr>
      <w:r w:rsidRPr="006F57F6">
        <w:tab/>
      </w:r>
      <w:r w:rsidRPr="006F57F6">
        <w:tab/>
      </w:r>
      <w:r w:rsidR="00CC548B" w:rsidRPr="006F57F6">
        <w:t xml:space="preserve">Sensitivity </w:t>
      </w:r>
      <w:r w:rsidRPr="006F57F6">
        <w:t>is the fraction of the correctly predicted dropouts from the total dropouts</w:t>
      </w:r>
      <w:r w:rsidR="00F3278A" w:rsidRPr="006F57F6">
        <w:t>.</w:t>
      </w:r>
      <w:r w:rsidR="00CC548B" w:rsidRPr="006F57F6">
        <w:t xml:space="preserve"> Precision tells us that of all the dropout predictions</w:t>
      </w:r>
      <w:r w:rsidR="00964FF2" w:rsidRPr="006F57F6">
        <w:t>,</w:t>
      </w:r>
      <w:r w:rsidR="00CC548B" w:rsidRPr="006F57F6">
        <w:t xml:space="preserve"> how many are</w:t>
      </w:r>
      <w:r w:rsidR="00964FF2" w:rsidRPr="006F57F6">
        <w:t xml:space="preserve"> actual</w:t>
      </w:r>
      <w:r w:rsidR="00CC548B" w:rsidRPr="006F57F6">
        <w:t xml:space="preserve"> dropouts</w:t>
      </w:r>
      <w:r w:rsidR="00496FE6" w:rsidRPr="006F57F6">
        <w:t>.  (</w:t>
      </w:r>
      <w:r w:rsidR="00496FE6" w:rsidRPr="006F57F6">
        <w:rPr>
          <w:color w:val="222222"/>
          <w:szCs w:val="24"/>
          <w:shd w:val="clear" w:color="auto" w:fill="FFFFFF"/>
        </w:rPr>
        <w:t xml:space="preserve">Chicco, D. and </w:t>
      </w:r>
      <w:proofErr w:type="spellStart"/>
      <w:r w:rsidR="00496FE6" w:rsidRPr="006F57F6">
        <w:rPr>
          <w:color w:val="222222"/>
          <w:szCs w:val="24"/>
          <w:shd w:val="clear" w:color="auto" w:fill="FFFFFF"/>
        </w:rPr>
        <w:t>Jurman</w:t>
      </w:r>
      <w:proofErr w:type="spellEnd"/>
      <w:r w:rsidR="00496FE6" w:rsidRPr="006F57F6">
        <w:rPr>
          <w:color w:val="222222"/>
          <w:szCs w:val="24"/>
          <w:shd w:val="clear" w:color="auto" w:fill="FFFFFF"/>
        </w:rPr>
        <w:t>, G., 2020</w:t>
      </w:r>
      <w:r w:rsidR="00496FE6" w:rsidRPr="006F57F6">
        <w:t>)</w:t>
      </w:r>
    </w:p>
    <w:p w14:paraId="693ABB0D" w14:textId="2D6FEB16" w:rsidR="00F3278A" w:rsidRPr="006F57F6" w:rsidRDefault="00F3278A" w:rsidP="00A337FB">
      <w:pPr>
        <w:spacing w:line="360" w:lineRule="auto"/>
      </w:pPr>
      <w:r w:rsidRPr="006F57F6">
        <w:lastRenderedPageBreak/>
        <w:tab/>
      </w:r>
      <w:r w:rsidRPr="006F57F6">
        <w:tab/>
      </w:r>
    </w:p>
    <w:p w14:paraId="6025694E" w14:textId="60A9CD14" w:rsidR="00F3278A" w:rsidRPr="006F57F6" w:rsidRDefault="00F3278A" w:rsidP="00A337FB">
      <w:pPr>
        <w:spacing w:line="360" w:lineRule="auto"/>
      </w:pPr>
      <w:r w:rsidRPr="006F57F6">
        <w:tab/>
      </w:r>
      <w:r w:rsidRPr="006F57F6">
        <w:tab/>
        <w:t>Sensitivity = TP</w:t>
      </w:r>
      <w:r w:rsidR="00BD0BCA" w:rsidRPr="006F57F6">
        <w:t xml:space="preserve"> </w:t>
      </w:r>
      <w:r w:rsidRPr="006F57F6">
        <w:t>/</w:t>
      </w:r>
      <w:r w:rsidR="00BD0BCA" w:rsidRPr="006F57F6">
        <w:t xml:space="preserve"> </w:t>
      </w:r>
      <w:r w:rsidRPr="006F57F6">
        <w:t>(TP</w:t>
      </w:r>
      <w:r w:rsidR="00BD0BCA" w:rsidRPr="006F57F6">
        <w:t xml:space="preserve"> </w:t>
      </w:r>
      <w:r w:rsidRPr="006F57F6">
        <w:t>+</w:t>
      </w:r>
      <w:r w:rsidR="00BD0BCA" w:rsidRPr="006F57F6">
        <w:t xml:space="preserve"> FN</w:t>
      </w:r>
      <w:r w:rsidRPr="006F57F6">
        <w:t>)</w:t>
      </w:r>
    </w:p>
    <w:p w14:paraId="1D618525" w14:textId="54C4C0DE" w:rsidR="001C0FE1" w:rsidRPr="006F57F6" w:rsidRDefault="00CC548B" w:rsidP="00A337FB">
      <w:pPr>
        <w:spacing w:line="360" w:lineRule="auto"/>
      </w:pPr>
      <w:r w:rsidRPr="006F57F6">
        <w:rPr>
          <w:b/>
          <w:bCs/>
        </w:rPr>
        <w:t xml:space="preserve">       </w:t>
      </w:r>
      <w:r w:rsidR="001C0FE1" w:rsidRPr="006F57F6">
        <w:t xml:space="preserve">                </w:t>
      </w:r>
      <w:r w:rsidRPr="006F57F6">
        <w:t xml:space="preserve"> </w:t>
      </w:r>
      <w:r w:rsidR="001C0FE1" w:rsidRPr="006F57F6">
        <w:t>Precision = TP / (TP + F</w:t>
      </w:r>
      <w:r w:rsidR="00EC74D6" w:rsidRPr="006F57F6">
        <w:t>P</w:t>
      </w:r>
      <w:r w:rsidR="001C0FE1" w:rsidRPr="006F57F6">
        <w:t xml:space="preserve">) </w:t>
      </w:r>
    </w:p>
    <w:p w14:paraId="18666C7D" w14:textId="77777777" w:rsidR="004F616C" w:rsidRPr="006F57F6" w:rsidRDefault="004F616C" w:rsidP="00A337FB">
      <w:pPr>
        <w:spacing w:line="360" w:lineRule="auto"/>
      </w:pPr>
    </w:p>
    <w:p w14:paraId="0AE81CD1" w14:textId="0734F22C" w:rsidR="00F3278A" w:rsidRPr="006F57F6" w:rsidRDefault="004F616C" w:rsidP="00A337FB">
      <w:pPr>
        <w:spacing w:line="360" w:lineRule="auto"/>
      </w:pPr>
      <w:r w:rsidRPr="006F57F6">
        <w:t xml:space="preserve">While these metrics help </w:t>
      </w:r>
      <w:r w:rsidR="00641463" w:rsidRPr="006F57F6">
        <w:t>compare different models and evaluate their performance,</w:t>
      </w:r>
      <w:r w:rsidRPr="006F57F6">
        <w:t xml:space="preserve"> the factors that influence a model’s prediction are generally not straightforwardly understood. The importance of a feature in its contribution to a model prediction is called feature importance.</w:t>
      </w:r>
    </w:p>
    <w:p w14:paraId="7BC0E4DD" w14:textId="77777777" w:rsidR="004F616C" w:rsidRPr="006F57F6" w:rsidRDefault="004F616C" w:rsidP="00A337FB">
      <w:pPr>
        <w:spacing w:line="360" w:lineRule="auto"/>
      </w:pPr>
    </w:p>
    <w:p w14:paraId="1CF30D0C" w14:textId="3A50B73E" w:rsidR="008A34A8" w:rsidRPr="006F57F6" w:rsidRDefault="004636C2" w:rsidP="00DA7BCC">
      <w:bookmarkStart w:id="20" w:name="_Toc82181068"/>
      <w:r w:rsidRPr="006F57F6">
        <w:rPr>
          <w:rStyle w:val="Heading3Char"/>
          <w:rFonts w:ascii="Times New Roman" w:hAnsi="Times New Roman" w:cs="Times New Roman"/>
        </w:rPr>
        <w:t xml:space="preserve">Which feature has contributed more to a </w:t>
      </w:r>
      <w:r w:rsidR="00E71D6A" w:rsidRPr="006F57F6">
        <w:rPr>
          <w:rStyle w:val="Heading3Char"/>
          <w:rFonts w:ascii="Times New Roman" w:hAnsi="Times New Roman" w:cs="Times New Roman"/>
        </w:rPr>
        <w:t>model’s</w:t>
      </w:r>
      <w:r w:rsidRPr="006F57F6">
        <w:rPr>
          <w:rStyle w:val="Heading3Char"/>
          <w:rFonts w:ascii="Times New Roman" w:hAnsi="Times New Roman" w:cs="Times New Roman"/>
        </w:rPr>
        <w:t xml:space="preserve"> prediction</w:t>
      </w:r>
      <w:bookmarkEnd w:id="20"/>
      <w:r w:rsidR="00400C7D" w:rsidRPr="006F57F6">
        <w:t>?</w:t>
      </w:r>
    </w:p>
    <w:p w14:paraId="5331AF5F" w14:textId="77777777" w:rsidR="00E958C0" w:rsidRPr="006F57F6" w:rsidRDefault="00E958C0" w:rsidP="00DA7BCC"/>
    <w:p w14:paraId="284E0249" w14:textId="76D6166A" w:rsidR="00F45BF1" w:rsidRPr="006F57F6" w:rsidRDefault="00F45BF1" w:rsidP="00A337FB">
      <w:pPr>
        <w:spacing w:line="360" w:lineRule="auto"/>
      </w:pPr>
      <w:r w:rsidRPr="006F57F6">
        <w:t xml:space="preserve">Feature importance measures are usually dependent on the model used for prediction. </w:t>
      </w:r>
      <w:r w:rsidR="00641463" w:rsidRPr="006F57F6">
        <w:t>Therefore, e</w:t>
      </w:r>
      <w:r w:rsidRPr="006F57F6">
        <w:t>very model has it</w:t>
      </w:r>
      <w:r w:rsidR="00641463" w:rsidRPr="006F57F6">
        <w:t>s</w:t>
      </w:r>
      <w:r w:rsidRPr="006F57F6">
        <w:t xml:space="preserve"> own measure for feature importance. </w:t>
      </w:r>
      <w:r w:rsidR="00641463" w:rsidRPr="006F57F6">
        <w:t>Moreover,</w:t>
      </w:r>
      <w:r w:rsidRPr="006F57F6">
        <w:t xml:space="preserve"> these measures have their strengths and weaknesses. </w:t>
      </w:r>
      <w:r w:rsidR="00D92951" w:rsidRPr="006F57F6">
        <w:t xml:space="preserve"> In this project</w:t>
      </w:r>
      <w:r w:rsidR="00641463" w:rsidRPr="006F57F6">
        <w:t>,</w:t>
      </w:r>
      <w:r w:rsidR="00D92951" w:rsidRPr="006F57F6">
        <w:t xml:space="preserve"> permutation feature importance is used for understanding feature importance.</w:t>
      </w:r>
    </w:p>
    <w:p w14:paraId="69E2B84A" w14:textId="77777777" w:rsidR="00E958C0" w:rsidRPr="006F57F6" w:rsidRDefault="00E958C0" w:rsidP="00A337FB">
      <w:pPr>
        <w:spacing w:line="360" w:lineRule="auto"/>
      </w:pPr>
    </w:p>
    <w:p w14:paraId="22FA1094" w14:textId="5D7CFF8F" w:rsidR="009B7E94" w:rsidRPr="006F57F6" w:rsidRDefault="009B7E94" w:rsidP="00A337FB">
      <w:pPr>
        <w:spacing w:line="360" w:lineRule="auto"/>
        <w:ind w:firstLine="720"/>
        <w:rPr>
          <w:color w:val="333333"/>
          <w:spacing w:val="3"/>
          <w:szCs w:val="24"/>
          <w:shd w:val="clear" w:color="auto" w:fill="FFFFFF"/>
        </w:rPr>
      </w:pPr>
      <w:r w:rsidRPr="006F57F6">
        <w:rPr>
          <w:color w:val="333333"/>
          <w:spacing w:val="3"/>
          <w:szCs w:val="24"/>
          <w:shd w:val="clear" w:color="auto" w:fill="FFFFFF"/>
        </w:rPr>
        <w:t>Permutation feature importance is defined as the reduction in the model performance score when one of the column values in the tabular data</w:t>
      </w:r>
      <w:r w:rsidR="007B28E6" w:rsidRPr="006F57F6">
        <w:rPr>
          <w:color w:val="333333"/>
          <w:spacing w:val="3"/>
          <w:szCs w:val="24"/>
          <w:shd w:val="clear" w:color="auto" w:fill="FFFFFF"/>
        </w:rPr>
        <w:t xml:space="preserve"> corresponding to a feature</w:t>
      </w:r>
      <w:r w:rsidRPr="006F57F6">
        <w:rPr>
          <w:color w:val="333333"/>
          <w:spacing w:val="3"/>
          <w:szCs w:val="24"/>
          <w:shd w:val="clear" w:color="auto" w:fill="FFFFFF"/>
        </w:rPr>
        <w:t xml:space="preserve"> are shuffled randomly (</w:t>
      </w:r>
      <w:r w:rsidRPr="006F57F6">
        <w:t>scikit-learn 0.24.2, 2021</w:t>
      </w:r>
      <w:r w:rsidRPr="006F57F6">
        <w:rPr>
          <w:color w:val="333333"/>
          <w:spacing w:val="3"/>
          <w:szCs w:val="24"/>
          <w:shd w:val="clear" w:color="auto" w:fill="FFFFFF"/>
        </w:rPr>
        <w:t xml:space="preserve">) </w:t>
      </w:r>
    </w:p>
    <w:p w14:paraId="6E5ACF23" w14:textId="77777777" w:rsidR="009B7E94" w:rsidRPr="006F57F6" w:rsidRDefault="009B7E94" w:rsidP="00A337FB">
      <w:pPr>
        <w:spacing w:line="360" w:lineRule="auto"/>
        <w:rPr>
          <w:color w:val="333333"/>
          <w:spacing w:val="3"/>
          <w:szCs w:val="24"/>
          <w:shd w:val="clear" w:color="auto" w:fill="FFFFFF"/>
        </w:rPr>
      </w:pPr>
    </w:p>
    <w:p w14:paraId="2CC95599" w14:textId="73886A3F" w:rsidR="009B7E94" w:rsidRPr="006F57F6" w:rsidRDefault="009B7E94" w:rsidP="00A337FB">
      <w:pPr>
        <w:spacing w:line="360" w:lineRule="auto"/>
        <w:rPr>
          <w:color w:val="333333"/>
          <w:spacing w:val="3"/>
          <w:szCs w:val="24"/>
          <w:shd w:val="clear" w:color="auto" w:fill="FFFFFF"/>
        </w:rPr>
      </w:pPr>
      <w:r w:rsidRPr="006F57F6">
        <w:rPr>
          <w:color w:val="333333"/>
          <w:spacing w:val="3"/>
          <w:szCs w:val="24"/>
          <w:shd w:val="clear" w:color="auto" w:fill="FFFFFF"/>
        </w:rPr>
        <w:t xml:space="preserve">  </w:t>
      </w:r>
      <w:r w:rsidR="00A337FB">
        <w:rPr>
          <w:color w:val="333333"/>
          <w:spacing w:val="3"/>
          <w:szCs w:val="24"/>
          <w:shd w:val="clear" w:color="auto" w:fill="FFFFFF"/>
        </w:rPr>
        <w:t xml:space="preserve">            </w:t>
      </w:r>
      <w:r w:rsidR="00946EB5" w:rsidRPr="006F57F6">
        <w:rPr>
          <w:color w:val="333333"/>
          <w:spacing w:val="3"/>
          <w:szCs w:val="24"/>
          <w:shd w:val="clear" w:color="auto" w:fill="FFFFFF"/>
        </w:rPr>
        <w:t xml:space="preserve"> </w:t>
      </w:r>
      <w:r w:rsidR="005900B4" w:rsidRPr="006F57F6">
        <w:rPr>
          <w:color w:val="333333"/>
          <w:spacing w:val="3"/>
          <w:szCs w:val="24"/>
          <w:shd w:val="clear" w:color="auto" w:fill="FFFFFF"/>
        </w:rPr>
        <w:t>I</w:t>
      </w:r>
      <w:r w:rsidR="00597FDB" w:rsidRPr="006F57F6">
        <w:rPr>
          <w:color w:val="333333"/>
          <w:spacing w:val="3"/>
          <w:szCs w:val="24"/>
          <w:shd w:val="clear" w:color="auto" w:fill="FFFFFF"/>
        </w:rPr>
        <w:t>mportance</w:t>
      </w:r>
      <w:r w:rsidRPr="006F57F6">
        <w:rPr>
          <w:color w:val="333333"/>
          <w:spacing w:val="3"/>
          <w:szCs w:val="24"/>
          <w:shd w:val="clear" w:color="auto" w:fill="FFFFFF"/>
        </w:rPr>
        <w:t xml:space="preserve"> =</w:t>
      </w:r>
      <w:r w:rsidR="00E37DE8" w:rsidRPr="006F57F6">
        <w:rPr>
          <w:color w:val="333333"/>
          <w:spacing w:val="3"/>
          <w:szCs w:val="24"/>
          <w:shd w:val="clear" w:color="auto" w:fill="FFFFFF"/>
        </w:rPr>
        <w:t xml:space="preserve"> </w:t>
      </w:r>
      <w:r w:rsidRPr="006F57F6">
        <w:rPr>
          <w:color w:val="333333"/>
          <w:spacing w:val="3"/>
          <w:szCs w:val="24"/>
          <w:shd w:val="clear" w:color="auto" w:fill="FFFFFF"/>
        </w:rPr>
        <w:t>Mod</w:t>
      </w:r>
      <w:r w:rsidR="00D7572B" w:rsidRPr="006F57F6">
        <w:rPr>
          <w:color w:val="333333"/>
          <w:spacing w:val="3"/>
          <w:szCs w:val="24"/>
          <w:shd w:val="clear" w:color="auto" w:fill="FFFFFF"/>
        </w:rPr>
        <w:t xml:space="preserve">el </w:t>
      </w:r>
      <w:r w:rsidRPr="006F57F6">
        <w:rPr>
          <w:color w:val="333333"/>
          <w:spacing w:val="3"/>
          <w:szCs w:val="24"/>
          <w:shd w:val="clear" w:color="auto" w:fill="FFFFFF"/>
        </w:rPr>
        <w:t xml:space="preserve">Score </w:t>
      </w:r>
      <w:r w:rsidR="00A337FB">
        <w:rPr>
          <w:color w:val="333333"/>
          <w:spacing w:val="3"/>
          <w:szCs w:val="24"/>
          <w:shd w:val="clear" w:color="auto" w:fill="FFFFFF"/>
        </w:rPr>
        <w:t xml:space="preserve"> </w:t>
      </w:r>
      <w:r w:rsidRPr="006F57F6">
        <w:rPr>
          <w:color w:val="333333"/>
          <w:spacing w:val="3"/>
          <w:szCs w:val="24"/>
          <w:shd w:val="clear" w:color="auto" w:fill="FFFFFF"/>
        </w:rPr>
        <w:t>–</w:t>
      </w:r>
      <w:r w:rsidR="00A337FB">
        <w:rPr>
          <w:color w:val="333333"/>
          <w:spacing w:val="3"/>
          <w:szCs w:val="24"/>
          <w:shd w:val="clear" w:color="auto" w:fill="FFFFFF"/>
        </w:rPr>
        <w:t xml:space="preserve"> </w:t>
      </w:r>
      <w:r w:rsidRPr="006F57F6">
        <w:rPr>
          <w:color w:val="333333"/>
          <w:spacing w:val="3"/>
          <w:szCs w:val="24"/>
          <w:shd w:val="clear" w:color="auto" w:fill="FFFFFF"/>
        </w:rPr>
        <w:t xml:space="preserve"> </w:t>
      </w:r>
      <w:r w:rsidR="005900B4" w:rsidRPr="006F57F6">
        <w:rPr>
          <w:color w:val="333333"/>
          <w:spacing w:val="3"/>
          <w:szCs w:val="24"/>
          <w:shd w:val="clear" w:color="auto" w:fill="FFFFFF"/>
        </w:rPr>
        <w:t>Model</w:t>
      </w:r>
      <w:r w:rsidR="00D7572B" w:rsidRPr="006F57F6">
        <w:rPr>
          <w:color w:val="333333"/>
          <w:spacing w:val="3"/>
          <w:szCs w:val="24"/>
          <w:shd w:val="clear" w:color="auto" w:fill="FFFFFF"/>
        </w:rPr>
        <w:t xml:space="preserve"> Score after </w:t>
      </w:r>
      <w:r w:rsidR="00E52048" w:rsidRPr="006F57F6">
        <w:rPr>
          <w:color w:val="333333"/>
          <w:spacing w:val="3"/>
          <w:szCs w:val="24"/>
          <w:shd w:val="clear" w:color="auto" w:fill="FFFFFF"/>
        </w:rPr>
        <w:t xml:space="preserve">a feature </w:t>
      </w:r>
      <w:r w:rsidR="00A2506E" w:rsidRPr="006F57F6">
        <w:rPr>
          <w:color w:val="333333"/>
          <w:spacing w:val="3"/>
          <w:szCs w:val="24"/>
          <w:shd w:val="clear" w:color="auto" w:fill="FFFFFF"/>
        </w:rPr>
        <w:t>shuffle</w:t>
      </w:r>
    </w:p>
    <w:p w14:paraId="42E58701" w14:textId="77777777" w:rsidR="009B7E94" w:rsidRPr="006F57F6" w:rsidRDefault="009B7E94" w:rsidP="00A337FB">
      <w:pPr>
        <w:spacing w:line="360" w:lineRule="auto"/>
        <w:rPr>
          <w:color w:val="333333"/>
          <w:spacing w:val="3"/>
          <w:szCs w:val="24"/>
          <w:shd w:val="clear" w:color="auto" w:fill="FFFFFF"/>
        </w:rPr>
      </w:pPr>
    </w:p>
    <w:p w14:paraId="3A105030" w14:textId="61264CD4" w:rsidR="009B7E94" w:rsidRPr="006F57F6" w:rsidRDefault="003F4839" w:rsidP="00A337FB">
      <w:pPr>
        <w:spacing w:line="360" w:lineRule="auto"/>
        <w:ind w:firstLine="720"/>
        <w:rPr>
          <w:color w:val="333333"/>
          <w:spacing w:val="3"/>
          <w:szCs w:val="24"/>
          <w:shd w:val="clear" w:color="auto" w:fill="FFFFFF"/>
        </w:rPr>
      </w:pPr>
      <w:r w:rsidRPr="006F57F6">
        <w:rPr>
          <w:color w:val="333333"/>
          <w:spacing w:val="3"/>
          <w:szCs w:val="24"/>
          <w:shd w:val="clear" w:color="auto" w:fill="FFFFFF"/>
        </w:rPr>
        <w:t xml:space="preserve">The more the reduction in </w:t>
      </w:r>
      <w:r w:rsidR="00641463" w:rsidRPr="006F57F6">
        <w:rPr>
          <w:color w:val="333333"/>
          <w:spacing w:val="3"/>
          <w:szCs w:val="24"/>
          <w:shd w:val="clear" w:color="auto" w:fill="FFFFFF"/>
        </w:rPr>
        <w:t xml:space="preserve">a </w:t>
      </w:r>
      <w:r w:rsidRPr="006F57F6">
        <w:rPr>
          <w:color w:val="333333"/>
          <w:spacing w:val="3"/>
          <w:szCs w:val="24"/>
          <w:shd w:val="clear" w:color="auto" w:fill="FFFFFF"/>
        </w:rPr>
        <w:t>model score for a given feature</w:t>
      </w:r>
      <w:r w:rsidR="00641463" w:rsidRPr="006F57F6">
        <w:rPr>
          <w:color w:val="333333"/>
          <w:spacing w:val="3"/>
          <w:szCs w:val="24"/>
          <w:shd w:val="clear" w:color="auto" w:fill="FFFFFF"/>
        </w:rPr>
        <w:t>,</w:t>
      </w:r>
      <w:r w:rsidRPr="006F57F6">
        <w:rPr>
          <w:color w:val="333333"/>
          <w:spacing w:val="3"/>
          <w:szCs w:val="24"/>
          <w:shd w:val="clear" w:color="auto" w:fill="FFFFFF"/>
        </w:rPr>
        <w:t xml:space="preserve"> the higher is its contribution to the </w:t>
      </w:r>
      <w:r w:rsidR="00A86C86" w:rsidRPr="006F57F6">
        <w:rPr>
          <w:color w:val="333333"/>
          <w:spacing w:val="3"/>
          <w:szCs w:val="24"/>
          <w:shd w:val="clear" w:color="auto" w:fill="FFFFFF"/>
        </w:rPr>
        <w:t>model’s</w:t>
      </w:r>
      <w:r w:rsidRPr="006F57F6">
        <w:rPr>
          <w:color w:val="333333"/>
          <w:spacing w:val="3"/>
          <w:szCs w:val="24"/>
          <w:shd w:val="clear" w:color="auto" w:fill="FFFFFF"/>
        </w:rPr>
        <w:t xml:space="preserve"> prediction</w:t>
      </w:r>
      <w:r w:rsidR="009B7E94" w:rsidRPr="006F57F6">
        <w:rPr>
          <w:color w:val="333333"/>
          <w:spacing w:val="3"/>
          <w:szCs w:val="24"/>
          <w:shd w:val="clear" w:color="auto" w:fill="FFFFFF"/>
        </w:rPr>
        <w:t xml:space="preserve">. </w:t>
      </w:r>
      <w:r w:rsidR="00430760">
        <w:rPr>
          <w:color w:val="333333"/>
          <w:spacing w:val="3"/>
          <w:szCs w:val="24"/>
          <w:shd w:val="clear" w:color="auto" w:fill="FFFFFF"/>
        </w:rPr>
        <w:t>C</w:t>
      </w:r>
      <w:r w:rsidR="009B7E94" w:rsidRPr="006F57F6">
        <w:rPr>
          <w:color w:val="333333"/>
          <w:spacing w:val="3"/>
          <w:szCs w:val="24"/>
          <w:shd w:val="clear" w:color="auto" w:fill="FFFFFF"/>
        </w:rPr>
        <w:t xml:space="preserve">alculating feature importance can be applied </w:t>
      </w:r>
      <w:r w:rsidR="00641463" w:rsidRPr="006F57F6">
        <w:rPr>
          <w:color w:val="333333"/>
          <w:spacing w:val="3"/>
          <w:szCs w:val="24"/>
          <w:shd w:val="clear" w:color="auto" w:fill="FFFFFF"/>
        </w:rPr>
        <w:t>to any model because it</w:t>
      </w:r>
      <w:r w:rsidR="009B7E94" w:rsidRPr="006F57F6">
        <w:rPr>
          <w:color w:val="333333"/>
          <w:spacing w:val="3"/>
          <w:szCs w:val="24"/>
          <w:shd w:val="clear" w:color="auto" w:fill="FFFFFF"/>
        </w:rPr>
        <w:t xml:space="preserve"> depends on tweaking the data and not the model itself. </w:t>
      </w:r>
      <w:r w:rsidR="00430760">
        <w:rPr>
          <w:color w:val="333333"/>
          <w:spacing w:val="3"/>
          <w:szCs w:val="24"/>
          <w:shd w:val="clear" w:color="auto" w:fill="FFFFFF"/>
        </w:rPr>
        <w:t>For example, t</w:t>
      </w:r>
      <w:r w:rsidR="009B7E94" w:rsidRPr="006F57F6">
        <w:rPr>
          <w:color w:val="333333"/>
          <w:spacing w:val="3"/>
          <w:szCs w:val="24"/>
          <w:shd w:val="clear" w:color="auto" w:fill="FFFFFF"/>
        </w:rPr>
        <w:t>ree</w:t>
      </w:r>
      <w:r w:rsidR="00641463" w:rsidRPr="006F57F6">
        <w:rPr>
          <w:color w:val="333333"/>
          <w:spacing w:val="3"/>
          <w:szCs w:val="24"/>
          <w:shd w:val="clear" w:color="auto" w:fill="FFFFFF"/>
        </w:rPr>
        <w:t>-</w:t>
      </w:r>
      <w:r w:rsidR="009B7E94" w:rsidRPr="006F57F6">
        <w:rPr>
          <w:color w:val="333333"/>
          <w:spacing w:val="3"/>
          <w:szCs w:val="24"/>
          <w:shd w:val="clear" w:color="auto" w:fill="FFFFFF"/>
        </w:rPr>
        <w:t>based models have other importan</w:t>
      </w:r>
      <w:r w:rsidR="00641463" w:rsidRPr="006F57F6">
        <w:rPr>
          <w:color w:val="333333"/>
          <w:spacing w:val="3"/>
          <w:szCs w:val="24"/>
          <w:shd w:val="clear" w:color="auto" w:fill="FFFFFF"/>
        </w:rPr>
        <w:t>t</w:t>
      </w:r>
      <w:r w:rsidR="009B7E94" w:rsidRPr="006F57F6">
        <w:rPr>
          <w:color w:val="333333"/>
          <w:spacing w:val="3"/>
          <w:szCs w:val="24"/>
          <w:shd w:val="clear" w:color="auto" w:fill="FFFFFF"/>
        </w:rPr>
        <w:t xml:space="preserve"> scores like mean decrease impurity. </w:t>
      </w:r>
      <w:r w:rsidR="00641463" w:rsidRPr="006F57F6">
        <w:rPr>
          <w:color w:val="333333"/>
          <w:spacing w:val="3"/>
          <w:szCs w:val="24"/>
          <w:shd w:val="clear" w:color="auto" w:fill="FFFFFF"/>
        </w:rPr>
        <w:t>However,</w:t>
      </w:r>
      <w:r w:rsidR="009B7E94" w:rsidRPr="006F57F6">
        <w:rPr>
          <w:color w:val="333333"/>
          <w:spacing w:val="3"/>
          <w:szCs w:val="24"/>
          <w:shd w:val="clear" w:color="auto" w:fill="FFFFFF"/>
        </w:rPr>
        <w:t xml:space="preserve"> these methods give </w:t>
      </w:r>
      <w:r w:rsidR="00641463" w:rsidRPr="006F57F6">
        <w:rPr>
          <w:color w:val="333333"/>
          <w:spacing w:val="3"/>
          <w:szCs w:val="24"/>
          <w:shd w:val="clear" w:color="auto" w:fill="FFFFFF"/>
        </w:rPr>
        <w:t>the wrong importance to features that are not</w:t>
      </w:r>
      <w:r w:rsidR="009B7E94" w:rsidRPr="006F57F6">
        <w:rPr>
          <w:color w:val="333333"/>
          <w:spacing w:val="3"/>
          <w:szCs w:val="24"/>
          <w:shd w:val="clear" w:color="auto" w:fill="FFFFFF"/>
        </w:rPr>
        <w:t xml:space="preserve"> important when the model is subjected to overfitting. Moreover, they are biased towards numerical features over features with low cardinality (</w:t>
      </w:r>
      <w:r w:rsidR="009B7E94" w:rsidRPr="006F57F6">
        <w:t>scikit-learn 0.24.2, 2021</w:t>
      </w:r>
      <w:r w:rsidR="009B7E94" w:rsidRPr="006F57F6">
        <w:rPr>
          <w:color w:val="333333"/>
          <w:spacing w:val="3"/>
          <w:szCs w:val="24"/>
          <w:shd w:val="clear" w:color="auto" w:fill="FFFFFF"/>
        </w:rPr>
        <w:t xml:space="preserve">). Permutation feature importance avoids such problems. One drawback of this method is </w:t>
      </w:r>
      <w:r w:rsidR="00641463" w:rsidRPr="006F57F6">
        <w:rPr>
          <w:color w:val="333333"/>
          <w:spacing w:val="3"/>
          <w:szCs w:val="24"/>
          <w:shd w:val="clear" w:color="auto" w:fill="FFFFFF"/>
        </w:rPr>
        <w:t xml:space="preserve">that </w:t>
      </w:r>
      <w:r w:rsidR="009B7E94" w:rsidRPr="006F57F6">
        <w:rPr>
          <w:color w:val="333333"/>
          <w:spacing w:val="3"/>
          <w:szCs w:val="24"/>
          <w:shd w:val="clear" w:color="auto" w:fill="FFFFFF"/>
        </w:rPr>
        <w:t>it under</w:t>
      </w:r>
      <w:r w:rsidR="00641463" w:rsidRPr="006F57F6">
        <w:rPr>
          <w:color w:val="333333"/>
          <w:spacing w:val="3"/>
          <w:szCs w:val="24"/>
          <w:shd w:val="clear" w:color="auto" w:fill="FFFFFF"/>
        </w:rPr>
        <w:t>-</w:t>
      </w:r>
      <w:r w:rsidR="009B7E94" w:rsidRPr="006F57F6">
        <w:rPr>
          <w:color w:val="333333"/>
          <w:spacing w:val="3"/>
          <w:szCs w:val="24"/>
          <w:shd w:val="clear" w:color="auto" w:fill="FFFFFF"/>
        </w:rPr>
        <w:t>represents a feature regardless of it</w:t>
      </w:r>
      <w:r w:rsidR="00641463" w:rsidRPr="006F57F6">
        <w:rPr>
          <w:color w:val="333333"/>
          <w:spacing w:val="3"/>
          <w:szCs w:val="24"/>
          <w:shd w:val="clear" w:color="auto" w:fill="FFFFFF"/>
        </w:rPr>
        <w:t>s importance when a strongly co</w:t>
      </w:r>
      <w:r w:rsidR="00CD5D2C" w:rsidRPr="006F57F6">
        <w:rPr>
          <w:color w:val="333333"/>
          <w:spacing w:val="3"/>
          <w:szCs w:val="24"/>
          <w:shd w:val="clear" w:color="auto" w:fill="FFFFFF"/>
        </w:rPr>
        <w:t>r</w:t>
      </w:r>
      <w:r w:rsidR="00641463" w:rsidRPr="006F57F6">
        <w:rPr>
          <w:color w:val="333333"/>
          <w:spacing w:val="3"/>
          <w:szCs w:val="24"/>
          <w:shd w:val="clear" w:color="auto" w:fill="FFFFFF"/>
        </w:rPr>
        <w:t>related feature</w:t>
      </w:r>
      <w:r w:rsidR="009B7E94" w:rsidRPr="006F57F6">
        <w:rPr>
          <w:color w:val="333333"/>
          <w:spacing w:val="3"/>
          <w:szCs w:val="24"/>
          <w:shd w:val="clear" w:color="auto" w:fill="FFFFFF"/>
        </w:rPr>
        <w:t xml:space="preserve"> exists in the input feature set.</w:t>
      </w:r>
    </w:p>
    <w:p w14:paraId="39009115" w14:textId="77777777" w:rsidR="009B7E94" w:rsidRPr="006F57F6" w:rsidRDefault="009B7E94" w:rsidP="00A337FB">
      <w:pPr>
        <w:spacing w:line="360" w:lineRule="auto"/>
      </w:pPr>
    </w:p>
    <w:p w14:paraId="3D7ABB72" w14:textId="6AF4C936" w:rsidR="000C61D5" w:rsidRPr="006F57F6" w:rsidRDefault="00695463" w:rsidP="007E608D">
      <w:pPr>
        <w:pStyle w:val="Heading3"/>
        <w:rPr>
          <w:rFonts w:ascii="Times New Roman" w:hAnsi="Times New Roman" w:cs="Times New Roman"/>
          <w:lang w:val="en-GB"/>
        </w:rPr>
      </w:pPr>
      <w:bookmarkStart w:id="21" w:name="_Toc82181069"/>
      <w:r w:rsidRPr="006F57F6">
        <w:rPr>
          <w:rFonts w:ascii="Times New Roman" w:hAnsi="Times New Roman" w:cs="Times New Roman"/>
          <w:lang w:val="en-GB"/>
        </w:rPr>
        <w:lastRenderedPageBreak/>
        <w:t xml:space="preserve">Model evaluation through </w:t>
      </w:r>
      <w:r w:rsidR="000C61D5" w:rsidRPr="006F57F6">
        <w:rPr>
          <w:rFonts w:ascii="Times New Roman" w:hAnsi="Times New Roman" w:cs="Times New Roman"/>
          <w:lang w:val="en-GB"/>
        </w:rPr>
        <w:t>ROC curve:</w:t>
      </w:r>
      <w:bookmarkEnd w:id="21"/>
    </w:p>
    <w:p w14:paraId="3F3EBC05" w14:textId="77777777" w:rsidR="003C512E" w:rsidRPr="006F57F6" w:rsidRDefault="003C512E" w:rsidP="000C61D5">
      <w:pPr>
        <w:rPr>
          <w:szCs w:val="24"/>
          <w:lang w:val="en-GB"/>
        </w:rPr>
      </w:pPr>
    </w:p>
    <w:p w14:paraId="2E1D9A05" w14:textId="31E6CFBB" w:rsidR="003C512E" w:rsidRPr="006F57F6" w:rsidRDefault="000C61D5" w:rsidP="00E92191">
      <w:pPr>
        <w:spacing w:line="360" w:lineRule="auto"/>
        <w:ind w:firstLine="720"/>
        <w:rPr>
          <w:szCs w:val="24"/>
          <w:lang w:val="en-GB"/>
        </w:rPr>
      </w:pPr>
      <w:r w:rsidRPr="006F57F6">
        <w:rPr>
          <w:szCs w:val="24"/>
          <w:lang w:val="en-GB"/>
        </w:rPr>
        <w:t xml:space="preserve">The </w:t>
      </w:r>
      <w:r w:rsidR="00384198" w:rsidRPr="006F57F6">
        <w:rPr>
          <w:szCs w:val="24"/>
          <w:lang w:val="en-GB"/>
        </w:rPr>
        <w:t>classification threshold value</w:t>
      </w:r>
      <w:r w:rsidRPr="006F57F6">
        <w:rPr>
          <w:szCs w:val="24"/>
          <w:lang w:val="en-GB"/>
        </w:rPr>
        <w:t xml:space="preserve"> </w:t>
      </w:r>
      <w:r w:rsidR="003C512E" w:rsidRPr="006F57F6">
        <w:rPr>
          <w:szCs w:val="24"/>
          <w:lang w:val="en-GB"/>
        </w:rPr>
        <w:t>a</w:t>
      </w:r>
      <w:r w:rsidRPr="006F57F6">
        <w:rPr>
          <w:szCs w:val="24"/>
          <w:lang w:val="en-GB"/>
        </w:rPr>
        <w:t xml:space="preserve"> model choose</w:t>
      </w:r>
      <w:r w:rsidR="003C512E" w:rsidRPr="006F57F6">
        <w:rPr>
          <w:szCs w:val="24"/>
          <w:lang w:val="en-GB"/>
        </w:rPr>
        <w:t>s</w:t>
      </w:r>
      <w:r w:rsidRPr="006F57F6">
        <w:rPr>
          <w:szCs w:val="24"/>
          <w:lang w:val="en-GB"/>
        </w:rPr>
        <w:t xml:space="preserve"> to classify a sample into a binary class is not always </w:t>
      </w:r>
      <w:r w:rsidR="00AA7A3A" w:rsidRPr="006F57F6">
        <w:rPr>
          <w:szCs w:val="24"/>
          <w:lang w:val="en-GB"/>
        </w:rPr>
        <w:t>its</w:t>
      </w:r>
      <w:r w:rsidRPr="006F57F6">
        <w:rPr>
          <w:szCs w:val="24"/>
          <w:lang w:val="en-GB"/>
        </w:rPr>
        <w:t xml:space="preserve"> best. For example, </w:t>
      </w:r>
      <w:r w:rsidR="00AA7A3A" w:rsidRPr="006F57F6">
        <w:rPr>
          <w:szCs w:val="24"/>
          <w:lang w:val="en-GB"/>
        </w:rPr>
        <w:t>the outcome can be classified in logistic regression</w:t>
      </w:r>
      <w:r w:rsidRPr="006F57F6">
        <w:rPr>
          <w:szCs w:val="24"/>
          <w:lang w:val="en-GB"/>
        </w:rPr>
        <w:t xml:space="preserve"> based on setting the threshold outcome probability </w:t>
      </w:r>
      <w:r w:rsidR="002334C3" w:rsidRPr="006F57F6">
        <w:rPr>
          <w:szCs w:val="24"/>
          <w:lang w:val="en-GB"/>
        </w:rPr>
        <w:t xml:space="preserve">0.5 for model </w:t>
      </w:r>
      <w:r w:rsidR="00AB4DF9" w:rsidRPr="006F57F6">
        <w:rPr>
          <w:szCs w:val="24"/>
          <w:lang w:val="en-GB"/>
        </w:rPr>
        <w:t>decision</w:t>
      </w:r>
      <w:r w:rsidRPr="006F57F6">
        <w:rPr>
          <w:szCs w:val="24"/>
          <w:lang w:val="en-GB"/>
        </w:rPr>
        <w:t xml:space="preserve">. </w:t>
      </w:r>
      <w:r w:rsidR="00AA7A3A" w:rsidRPr="006F57F6">
        <w:rPr>
          <w:szCs w:val="24"/>
          <w:lang w:val="en-GB"/>
        </w:rPr>
        <w:t>Nevertheless,</w:t>
      </w:r>
      <w:r w:rsidRPr="006F57F6">
        <w:rPr>
          <w:szCs w:val="24"/>
          <w:lang w:val="en-GB"/>
        </w:rPr>
        <w:t xml:space="preserve"> this may not always give </w:t>
      </w:r>
      <w:r w:rsidR="00AA7A3A" w:rsidRPr="006F57F6">
        <w:rPr>
          <w:szCs w:val="24"/>
          <w:lang w:val="en-GB"/>
        </w:rPr>
        <w:t xml:space="preserve">the </w:t>
      </w:r>
      <w:r w:rsidRPr="006F57F6">
        <w:rPr>
          <w:szCs w:val="24"/>
          <w:lang w:val="en-GB"/>
        </w:rPr>
        <w:t xml:space="preserve">best results when predicting unseen samples. To find the best </w:t>
      </w:r>
      <w:r w:rsidR="00EE7BAA" w:rsidRPr="006F57F6">
        <w:rPr>
          <w:szCs w:val="24"/>
          <w:lang w:val="en-GB"/>
        </w:rPr>
        <w:t xml:space="preserve">classification </w:t>
      </w:r>
      <w:r w:rsidR="007811CF" w:rsidRPr="006F57F6">
        <w:rPr>
          <w:szCs w:val="24"/>
          <w:lang w:val="en-GB"/>
        </w:rPr>
        <w:t>threshold</w:t>
      </w:r>
      <w:r w:rsidR="000E2DF0" w:rsidRPr="006F57F6">
        <w:rPr>
          <w:szCs w:val="24"/>
          <w:lang w:val="en-GB"/>
        </w:rPr>
        <w:t>,</w:t>
      </w:r>
      <w:r w:rsidRPr="006F57F6">
        <w:rPr>
          <w:szCs w:val="24"/>
          <w:lang w:val="en-GB"/>
        </w:rPr>
        <w:t xml:space="preserve"> a graph between the true </w:t>
      </w:r>
      <w:r w:rsidR="00AA7A3A" w:rsidRPr="006F57F6">
        <w:rPr>
          <w:szCs w:val="24"/>
          <w:lang w:val="en-GB"/>
        </w:rPr>
        <w:t>and false positive rates</w:t>
      </w:r>
      <w:r w:rsidRPr="006F57F6">
        <w:rPr>
          <w:szCs w:val="24"/>
          <w:lang w:val="en-GB"/>
        </w:rPr>
        <w:t xml:space="preserve"> is </w:t>
      </w:r>
      <w:r w:rsidR="00761F2F" w:rsidRPr="006F57F6">
        <w:rPr>
          <w:szCs w:val="24"/>
          <w:lang w:val="en-GB"/>
        </w:rPr>
        <w:t>plotted</w:t>
      </w:r>
      <w:r w:rsidRPr="006F57F6">
        <w:rPr>
          <w:szCs w:val="24"/>
          <w:lang w:val="en-GB"/>
        </w:rPr>
        <w:t xml:space="preserve"> by changing the classification cut-off.</w:t>
      </w:r>
      <w:r w:rsidR="00EE1BD5" w:rsidRPr="006F57F6">
        <w:rPr>
          <w:szCs w:val="24"/>
          <w:lang w:val="en-GB"/>
        </w:rPr>
        <w:t xml:space="preserve"> This curve is called Receiver operating characteristics (ROC) (</w:t>
      </w:r>
      <w:proofErr w:type="spellStart"/>
      <w:r w:rsidR="00EE1BD5" w:rsidRPr="006F57F6">
        <w:rPr>
          <w:color w:val="222222"/>
          <w:szCs w:val="24"/>
          <w:shd w:val="clear" w:color="auto" w:fill="FFFFFF"/>
        </w:rPr>
        <w:t>Hoo</w:t>
      </w:r>
      <w:proofErr w:type="spellEnd"/>
      <w:r w:rsidR="00EE1BD5" w:rsidRPr="006F57F6">
        <w:rPr>
          <w:color w:val="222222"/>
          <w:szCs w:val="24"/>
          <w:shd w:val="clear" w:color="auto" w:fill="FFFFFF"/>
        </w:rPr>
        <w:t>, Z.H. et al</w:t>
      </w:r>
      <w:r w:rsidR="00AA7A3A" w:rsidRPr="006F57F6">
        <w:rPr>
          <w:color w:val="222222"/>
          <w:szCs w:val="24"/>
          <w:shd w:val="clear" w:color="auto" w:fill="FFFFFF"/>
        </w:rPr>
        <w:t>.</w:t>
      </w:r>
      <w:r w:rsidR="00EE1BD5" w:rsidRPr="006F57F6">
        <w:rPr>
          <w:color w:val="222222"/>
          <w:szCs w:val="24"/>
          <w:shd w:val="clear" w:color="auto" w:fill="FFFFFF"/>
        </w:rPr>
        <w:t>, 2017</w:t>
      </w:r>
      <w:r w:rsidR="00EE1BD5" w:rsidRPr="006F57F6">
        <w:rPr>
          <w:szCs w:val="24"/>
          <w:lang w:val="en-GB"/>
        </w:rPr>
        <w:t>)</w:t>
      </w:r>
      <w:r w:rsidR="00CE4FA6" w:rsidRPr="006F57F6">
        <w:rPr>
          <w:szCs w:val="24"/>
          <w:lang w:val="en-GB"/>
        </w:rPr>
        <w:t>.</w:t>
      </w:r>
      <w:r w:rsidR="00EE1BD5" w:rsidRPr="006F57F6">
        <w:rPr>
          <w:szCs w:val="24"/>
          <w:lang w:val="en-GB"/>
        </w:rPr>
        <w:t xml:space="preserve"> </w:t>
      </w:r>
      <w:r w:rsidRPr="006F57F6">
        <w:rPr>
          <w:szCs w:val="24"/>
          <w:lang w:val="en-GB"/>
        </w:rPr>
        <w:t xml:space="preserve">A model </w:t>
      </w:r>
      <w:r w:rsidR="009826F5">
        <w:rPr>
          <w:szCs w:val="24"/>
          <w:lang w:val="en-GB"/>
        </w:rPr>
        <w:t>with an AUC value</w:t>
      </w:r>
      <w:r w:rsidRPr="006F57F6">
        <w:rPr>
          <w:szCs w:val="24"/>
          <w:lang w:val="en-GB"/>
        </w:rPr>
        <w:t xml:space="preserve"> close to 1 is considered </w:t>
      </w:r>
      <w:r w:rsidR="00D418BA">
        <w:rPr>
          <w:szCs w:val="24"/>
          <w:lang w:val="en-GB"/>
        </w:rPr>
        <w:t xml:space="preserve">a better </w:t>
      </w:r>
      <w:r w:rsidRPr="006F57F6">
        <w:rPr>
          <w:szCs w:val="24"/>
          <w:lang w:val="en-GB"/>
        </w:rPr>
        <w:t>model</w:t>
      </w:r>
      <w:r w:rsidR="00CD5D2C" w:rsidRPr="006F57F6">
        <w:rPr>
          <w:szCs w:val="24"/>
          <w:lang w:val="en-GB"/>
        </w:rPr>
        <w:t>,</w:t>
      </w:r>
      <w:r w:rsidRPr="006F57F6">
        <w:rPr>
          <w:szCs w:val="24"/>
          <w:lang w:val="en-GB"/>
        </w:rPr>
        <w:t xml:space="preserve"> and a model with</w:t>
      </w:r>
      <w:r w:rsidR="004E74D6" w:rsidRPr="006F57F6">
        <w:rPr>
          <w:szCs w:val="24"/>
          <w:lang w:val="en-GB"/>
        </w:rPr>
        <w:t xml:space="preserve"> </w:t>
      </w:r>
      <w:r w:rsidR="009826F5">
        <w:rPr>
          <w:szCs w:val="24"/>
          <w:lang w:val="en-GB"/>
        </w:rPr>
        <w:t xml:space="preserve">an </w:t>
      </w:r>
      <w:r w:rsidR="004E74D6" w:rsidRPr="006F57F6">
        <w:rPr>
          <w:szCs w:val="24"/>
          <w:lang w:val="en-GB"/>
        </w:rPr>
        <w:t xml:space="preserve">AUC </w:t>
      </w:r>
      <w:r w:rsidR="009826F5">
        <w:rPr>
          <w:szCs w:val="24"/>
          <w:lang w:val="en-GB"/>
        </w:rPr>
        <w:t xml:space="preserve">closer to </w:t>
      </w:r>
      <w:r w:rsidRPr="006F57F6">
        <w:rPr>
          <w:szCs w:val="24"/>
          <w:lang w:val="en-GB"/>
        </w:rPr>
        <w:t xml:space="preserve">0.5 is considered </w:t>
      </w:r>
      <w:r w:rsidR="004E74D6" w:rsidRPr="006F57F6">
        <w:rPr>
          <w:szCs w:val="24"/>
          <w:lang w:val="en-GB"/>
        </w:rPr>
        <w:t>to have</w:t>
      </w:r>
      <w:r w:rsidRPr="006F57F6">
        <w:rPr>
          <w:szCs w:val="24"/>
          <w:lang w:val="en-GB"/>
        </w:rPr>
        <w:t xml:space="preserve"> no predictability</w:t>
      </w:r>
      <w:r w:rsidRPr="006F57F6">
        <w:rPr>
          <w:color w:val="000000"/>
          <w:szCs w:val="24"/>
        </w:rPr>
        <w:t xml:space="preserve"> </w:t>
      </w:r>
      <w:r w:rsidRPr="006F57F6">
        <w:rPr>
          <w:rStyle w:val="selectable"/>
          <w:color w:val="000000"/>
          <w:szCs w:val="24"/>
        </w:rPr>
        <w:t>(Johnson, 2021)</w:t>
      </w:r>
      <w:r w:rsidRPr="006F57F6">
        <w:rPr>
          <w:szCs w:val="24"/>
          <w:lang w:val="en-GB"/>
        </w:rPr>
        <w:t xml:space="preserve">. </w:t>
      </w:r>
    </w:p>
    <w:p w14:paraId="00E28A91" w14:textId="515D872D" w:rsidR="00697EBE" w:rsidRPr="006F57F6" w:rsidRDefault="00697EBE" w:rsidP="00E92191">
      <w:pPr>
        <w:spacing w:line="360" w:lineRule="auto"/>
        <w:ind w:firstLine="720"/>
        <w:rPr>
          <w:szCs w:val="24"/>
          <w:lang w:val="en-GB"/>
        </w:rPr>
      </w:pPr>
      <w:r w:rsidRPr="006F57F6">
        <w:rPr>
          <w:szCs w:val="24"/>
          <w:lang w:val="en-GB"/>
        </w:rPr>
        <w:t>Before implementing and evaluating the supervised models</w:t>
      </w:r>
      <w:r w:rsidR="00AA7A3A" w:rsidRPr="006F57F6">
        <w:rPr>
          <w:szCs w:val="24"/>
          <w:lang w:val="en-GB"/>
        </w:rPr>
        <w:t>,</w:t>
      </w:r>
      <w:r w:rsidRPr="006F57F6">
        <w:rPr>
          <w:szCs w:val="24"/>
          <w:lang w:val="en-GB"/>
        </w:rPr>
        <w:t xml:space="preserve"> the data needs to be explored</w:t>
      </w:r>
      <w:r w:rsidR="00D33AE6" w:rsidRPr="006F57F6">
        <w:rPr>
          <w:szCs w:val="24"/>
          <w:lang w:val="en-GB"/>
        </w:rPr>
        <w:t xml:space="preserve"> using suitable software packages and tools.</w:t>
      </w:r>
    </w:p>
    <w:p w14:paraId="5FF16E10" w14:textId="4C18326E" w:rsidR="00D33AE6" w:rsidRPr="006F57F6" w:rsidRDefault="00D33AE6" w:rsidP="00EE1BD5">
      <w:pPr>
        <w:ind w:firstLine="720"/>
        <w:rPr>
          <w:szCs w:val="24"/>
          <w:lang w:val="en-GB"/>
        </w:rPr>
      </w:pPr>
    </w:p>
    <w:p w14:paraId="39382EB2" w14:textId="1CB98088" w:rsidR="00D33AE6" w:rsidRDefault="00D33AE6" w:rsidP="00D33AE6">
      <w:pPr>
        <w:pStyle w:val="Heading2"/>
        <w:rPr>
          <w:rFonts w:ascii="Times New Roman" w:hAnsi="Times New Roman" w:cs="Times New Roman"/>
        </w:rPr>
      </w:pPr>
      <w:bookmarkStart w:id="22" w:name="_Toc82181070"/>
      <w:r w:rsidRPr="006F57F6">
        <w:rPr>
          <w:rFonts w:ascii="Times New Roman" w:hAnsi="Times New Roman" w:cs="Times New Roman"/>
        </w:rPr>
        <w:t>Programing tools and libraries</w:t>
      </w:r>
      <w:bookmarkEnd w:id="22"/>
    </w:p>
    <w:p w14:paraId="1384B567" w14:textId="77777777" w:rsidR="00E92191" w:rsidRPr="00E92191" w:rsidRDefault="00E92191" w:rsidP="00E92191"/>
    <w:p w14:paraId="3B644725" w14:textId="45C5969E" w:rsidR="00D33AE6" w:rsidRPr="006F57F6" w:rsidRDefault="00D33AE6" w:rsidP="00E92191">
      <w:pPr>
        <w:spacing w:line="360" w:lineRule="auto"/>
        <w:ind w:firstLine="720"/>
      </w:pPr>
      <w:r w:rsidRPr="006F57F6">
        <w:t>In this project</w:t>
      </w:r>
      <w:r w:rsidR="00AA7A3A" w:rsidRPr="006F57F6">
        <w:t>,</w:t>
      </w:r>
      <w:r w:rsidRPr="006F57F6">
        <w:t xml:space="preserve"> the following libraries in </w:t>
      </w:r>
      <w:r w:rsidR="00AA7A3A" w:rsidRPr="006F57F6">
        <w:t xml:space="preserve">the </w:t>
      </w:r>
      <w:r w:rsidRPr="006F57F6">
        <w:t>python-3.8.11 programing language are utilized for data processing, visualization</w:t>
      </w:r>
      <w:r w:rsidR="00AA7A3A" w:rsidRPr="006F57F6">
        <w:t>,</w:t>
      </w:r>
      <w:r w:rsidRPr="006F57F6">
        <w:t xml:space="preserve"> and building models. </w:t>
      </w:r>
    </w:p>
    <w:p w14:paraId="4EA97AC9" w14:textId="66623D81" w:rsidR="00692783" w:rsidRPr="006F57F6" w:rsidRDefault="00D33AE6" w:rsidP="00E92191">
      <w:pPr>
        <w:spacing w:line="360" w:lineRule="auto"/>
      </w:pPr>
      <w:r w:rsidRPr="006F57F6">
        <w:t>NumPy 1.19.1, Pandas 1.0.5, Graph viz 2.38, seaborn 0.11.2, SciPy 1.5.4, matplotlib 3.4.2, lifelines 0.26.0, scikit-learn 0.23.1</w:t>
      </w:r>
    </w:p>
    <w:p w14:paraId="0CE2BD13" w14:textId="77777777" w:rsidR="00FC4B54" w:rsidRPr="006F57F6" w:rsidRDefault="00FC4B54" w:rsidP="00E92191">
      <w:pPr>
        <w:spacing w:line="360" w:lineRule="auto"/>
      </w:pPr>
    </w:p>
    <w:p w14:paraId="3ED4AFF4" w14:textId="5F59F374" w:rsidR="007B73C2" w:rsidRPr="006F57F6" w:rsidRDefault="00430760" w:rsidP="007B73C2">
      <w:pPr>
        <w:pStyle w:val="Heading2"/>
        <w:rPr>
          <w:rFonts w:ascii="Times New Roman" w:hAnsi="Times New Roman" w:cs="Times New Roman"/>
          <w:sz w:val="28"/>
          <w:szCs w:val="28"/>
        </w:rPr>
      </w:pPr>
      <w:bookmarkStart w:id="23" w:name="_Toc82181071"/>
      <w:r>
        <w:rPr>
          <w:rFonts w:ascii="Times New Roman" w:hAnsi="Times New Roman" w:cs="Times New Roman"/>
          <w:sz w:val="28"/>
          <w:szCs w:val="28"/>
        </w:rPr>
        <w:t>Data</w:t>
      </w:r>
      <w:r w:rsidR="0077506B" w:rsidRPr="006F57F6">
        <w:rPr>
          <w:rFonts w:ascii="Times New Roman" w:hAnsi="Times New Roman" w:cs="Times New Roman"/>
          <w:sz w:val="28"/>
          <w:szCs w:val="28"/>
        </w:rPr>
        <w:t xml:space="preserve"> </w:t>
      </w:r>
      <w:r w:rsidR="00B8321B" w:rsidRPr="006F57F6">
        <w:rPr>
          <w:rFonts w:ascii="Times New Roman" w:hAnsi="Times New Roman" w:cs="Times New Roman"/>
          <w:sz w:val="28"/>
          <w:szCs w:val="28"/>
        </w:rPr>
        <w:t>understanding</w:t>
      </w:r>
      <w:r w:rsidR="0077506B" w:rsidRPr="006F57F6">
        <w:rPr>
          <w:rFonts w:ascii="Times New Roman" w:hAnsi="Times New Roman" w:cs="Times New Roman"/>
          <w:sz w:val="28"/>
          <w:szCs w:val="28"/>
        </w:rPr>
        <w:t xml:space="preserve"> through </w:t>
      </w:r>
      <w:r>
        <w:rPr>
          <w:rFonts w:ascii="Times New Roman" w:hAnsi="Times New Roman" w:cs="Times New Roman"/>
          <w:sz w:val="28"/>
          <w:szCs w:val="28"/>
        </w:rPr>
        <w:t>exploratory data analysis</w:t>
      </w:r>
      <w:r w:rsidR="007B73C2" w:rsidRPr="006F57F6">
        <w:rPr>
          <w:rFonts w:ascii="Times New Roman" w:hAnsi="Times New Roman" w:cs="Times New Roman"/>
          <w:sz w:val="28"/>
          <w:szCs w:val="28"/>
        </w:rPr>
        <w:t>:</w:t>
      </w:r>
      <w:bookmarkEnd w:id="23"/>
    </w:p>
    <w:p w14:paraId="6E6630E5" w14:textId="77777777" w:rsidR="001C67D2" w:rsidRPr="006F57F6" w:rsidRDefault="001C67D2" w:rsidP="001C67D2"/>
    <w:p w14:paraId="3482E1D4" w14:textId="21A47276" w:rsidR="00074B8B" w:rsidRPr="006F57F6" w:rsidRDefault="006C687C" w:rsidP="00E92191">
      <w:pPr>
        <w:spacing w:line="360" w:lineRule="auto"/>
        <w:ind w:firstLine="720"/>
        <w:rPr>
          <w:szCs w:val="24"/>
        </w:rPr>
      </w:pPr>
      <w:r>
        <w:rPr>
          <w:iCs/>
          <w:szCs w:val="24"/>
        </w:rPr>
        <w:t xml:space="preserve">Exploratory data </w:t>
      </w:r>
      <w:r w:rsidR="001F6536">
        <w:rPr>
          <w:iCs/>
          <w:szCs w:val="24"/>
        </w:rPr>
        <w:t>analysis</w:t>
      </w:r>
      <w:r>
        <w:rPr>
          <w:iCs/>
          <w:szCs w:val="24"/>
        </w:rPr>
        <w:t xml:space="preserve"> gives quicker </w:t>
      </w:r>
      <w:r w:rsidR="001F6536">
        <w:rPr>
          <w:iCs/>
          <w:szCs w:val="24"/>
        </w:rPr>
        <w:t>insights</w:t>
      </w:r>
      <w:r>
        <w:rPr>
          <w:iCs/>
          <w:szCs w:val="24"/>
        </w:rPr>
        <w:t xml:space="preserve"> into data through visualizations. This helps to understand data and refine project objectives and help in identifying suitable data mining methods and tools. </w:t>
      </w:r>
      <w:r w:rsidR="007B73C2" w:rsidRPr="006F57F6">
        <w:rPr>
          <w:iCs/>
          <w:szCs w:val="24"/>
        </w:rPr>
        <w:t>Participant data is obtained from MoreLife after a data</w:t>
      </w:r>
      <w:r w:rsidR="00DA512E" w:rsidRPr="006F57F6">
        <w:rPr>
          <w:iCs/>
          <w:szCs w:val="24"/>
        </w:rPr>
        <w:t>-</w:t>
      </w:r>
      <w:r w:rsidR="007B73C2" w:rsidRPr="006F57F6">
        <w:rPr>
          <w:iCs/>
          <w:szCs w:val="24"/>
        </w:rPr>
        <w:t xml:space="preserve">sharing agreement between MoreLife and </w:t>
      </w:r>
      <w:r w:rsidR="00F31FB1" w:rsidRPr="006F57F6">
        <w:rPr>
          <w:iCs/>
          <w:szCs w:val="24"/>
        </w:rPr>
        <w:t xml:space="preserve">the </w:t>
      </w:r>
      <w:r w:rsidR="007B73C2" w:rsidRPr="006F57F6">
        <w:rPr>
          <w:iCs/>
          <w:szCs w:val="24"/>
        </w:rPr>
        <w:t>Leeds Beckett University.</w:t>
      </w:r>
      <w:r w:rsidR="007B73C2" w:rsidRPr="006F57F6">
        <w:rPr>
          <w:szCs w:val="24"/>
        </w:rPr>
        <w:t xml:space="preserve"> The dataset is an EXCEL file which consists </w:t>
      </w:r>
      <w:r w:rsidR="00DA512E" w:rsidRPr="006F57F6">
        <w:rPr>
          <w:szCs w:val="24"/>
        </w:rPr>
        <w:t xml:space="preserve">of </w:t>
      </w:r>
      <w:r w:rsidR="007B73C2" w:rsidRPr="006F57F6">
        <w:rPr>
          <w:szCs w:val="24"/>
        </w:rPr>
        <w:t xml:space="preserve">information of the individuals who </w:t>
      </w:r>
      <w:r w:rsidR="00832834" w:rsidRPr="006F57F6">
        <w:rPr>
          <w:szCs w:val="24"/>
        </w:rPr>
        <w:t xml:space="preserve">had </w:t>
      </w:r>
      <w:r w:rsidR="007B73C2" w:rsidRPr="006F57F6">
        <w:rPr>
          <w:szCs w:val="24"/>
        </w:rPr>
        <w:t xml:space="preserve">participated in weight management programs conducted at MoreLife between the years 2011 and 2018 at various MoreLife commissionaires across </w:t>
      </w:r>
      <w:r w:rsidR="00C27946" w:rsidRPr="006F57F6">
        <w:rPr>
          <w:szCs w:val="24"/>
        </w:rPr>
        <w:t xml:space="preserve">the </w:t>
      </w:r>
      <w:r w:rsidR="007B73C2" w:rsidRPr="006F57F6">
        <w:rPr>
          <w:szCs w:val="24"/>
        </w:rPr>
        <w:t>U</w:t>
      </w:r>
      <w:r w:rsidR="00C27946" w:rsidRPr="006F57F6">
        <w:rPr>
          <w:szCs w:val="24"/>
        </w:rPr>
        <w:t xml:space="preserve">nited </w:t>
      </w:r>
      <w:r w:rsidR="007B73C2" w:rsidRPr="006F57F6">
        <w:rPr>
          <w:szCs w:val="24"/>
        </w:rPr>
        <w:t>K</w:t>
      </w:r>
      <w:r w:rsidR="00C27946" w:rsidRPr="006F57F6">
        <w:rPr>
          <w:szCs w:val="24"/>
        </w:rPr>
        <w:t>ingdom</w:t>
      </w:r>
      <w:r w:rsidR="007B73C2" w:rsidRPr="006F57F6">
        <w:rPr>
          <w:szCs w:val="24"/>
        </w:rPr>
        <w:t>. There are a total of 7476 unique adult participants of various Ethnicity, gender</w:t>
      </w:r>
      <w:r w:rsidR="00DA512E" w:rsidRPr="006F57F6">
        <w:rPr>
          <w:szCs w:val="24"/>
        </w:rPr>
        <w:t>,</w:t>
      </w:r>
      <w:r w:rsidR="007B73C2" w:rsidRPr="006F57F6">
        <w:rPr>
          <w:szCs w:val="24"/>
        </w:rPr>
        <w:t xml:space="preserve"> and age groups. The adult data set consists of 8029 rows and 50 columns</w:t>
      </w:r>
      <w:r w:rsidR="00AA7A3A" w:rsidRPr="006F57F6">
        <w:rPr>
          <w:szCs w:val="24"/>
        </w:rPr>
        <w:t>, with e</w:t>
      </w:r>
      <w:r w:rsidR="007B73C2" w:rsidRPr="006F57F6">
        <w:rPr>
          <w:szCs w:val="24"/>
        </w:rPr>
        <w:t>ach row consist</w:t>
      </w:r>
      <w:r w:rsidR="00AA7A3A" w:rsidRPr="006F57F6">
        <w:rPr>
          <w:szCs w:val="24"/>
        </w:rPr>
        <w:t>ing</w:t>
      </w:r>
      <w:r w:rsidR="007B73C2" w:rsidRPr="006F57F6">
        <w:rPr>
          <w:szCs w:val="24"/>
        </w:rPr>
        <w:t xml:space="preserve"> of information about the clients and the MoreLife program features.</w:t>
      </w:r>
      <w:r w:rsidR="006E44DC" w:rsidRPr="006F57F6">
        <w:rPr>
          <w:szCs w:val="24"/>
        </w:rPr>
        <w:t xml:space="preserve"> The female to male participation ratio is </w:t>
      </w:r>
      <w:r w:rsidR="00162D03" w:rsidRPr="006F57F6">
        <w:rPr>
          <w:szCs w:val="24"/>
        </w:rPr>
        <w:t>6148:</w:t>
      </w:r>
      <w:r w:rsidR="006E44DC" w:rsidRPr="006F57F6">
        <w:rPr>
          <w:szCs w:val="24"/>
        </w:rPr>
        <w:t xml:space="preserve"> 1881</w:t>
      </w:r>
      <w:r w:rsidR="00AA7A3A" w:rsidRPr="006F57F6">
        <w:rPr>
          <w:szCs w:val="24"/>
        </w:rPr>
        <w:t>.</w:t>
      </w:r>
      <w:r w:rsidR="00F31BC5" w:rsidRPr="006F57F6">
        <w:rPr>
          <w:szCs w:val="24"/>
        </w:rPr>
        <w:t xml:space="preserve"> The number of participants in January is double that the monthly average number. This could be due to a new year resolution for losing weight.</w:t>
      </w:r>
      <w:r w:rsidR="00BF5A08" w:rsidRPr="006F57F6">
        <w:rPr>
          <w:szCs w:val="24"/>
        </w:rPr>
        <w:t xml:space="preserve"> </w:t>
      </w:r>
    </w:p>
    <w:p w14:paraId="18BDB5BC" w14:textId="77777777" w:rsidR="00A94B9D" w:rsidRPr="006F57F6" w:rsidRDefault="00A94B9D" w:rsidP="007B73C2">
      <w:pPr>
        <w:ind w:firstLine="720"/>
        <w:rPr>
          <w:szCs w:val="24"/>
        </w:rPr>
      </w:pPr>
    </w:p>
    <w:p w14:paraId="4375F188" w14:textId="3FC4F8BE" w:rsidR="00074B8B" w:rsidRPr="006F57F6" w:rsidRDefault="00642247" w:rsidP="00642247">
      <w:pPr>
        <w:rPr>
          <w:szCs w:val="24"/>
        </w:rPr>
      </w:pPr>
      <w:r w:rsidRPr="006F57F6">
        <w:rPr>
          <w:noProof/>
          <w:szCs w:val="24"/>
        </w:rPr>
        <w:lastRenderedPageBreak/>
        <w:drawing>
          <wp:inline distT="0" distB="0" distL="0" distR="0" wp14:anchorId="7EE2932B" wp14:editId="1A567B65">
            <wp:extent cx="3245057" cy="21186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3342" cy="2163253"/>
                    </a:xfrm>
                    <a:prstGeom prst="rect">
                      <a:avLst/>
                    </a:prstGeom>
                  </pic:spPr>
                </pic:pic>
              </a:graphicData>
            </a:graphic>
          </wp:inline>
        </w:drawing>
      </w:r>
      <w:r w:rsidR="00EE64BE" w:rsidRPr="006F57F6">
        <w:rPr>
          <w:noProof/>
          <w:szCs w:val="24"/>
        </w:rPr>
        <w:drawing>
          <wp:inline distT="0" distB="0" distL="0" distR="0" wp14:anchorId="2FD1D7FC" wp14:editId="57B5DFE4">
            <wp:extent cx="2462500" cy="1693879"/>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2500" cy="1693879"/>
                    </a:xfrm>
                    <a:prstGeom prst="rect">
                      <a:avLst/>
                    </a:prstGeom>
                  </pic:spPr>
                </pic:pic>
              </a:graphicData>
            </a:graphic>
          </wp:inline>
        </w:drawing>
      </w:r>
    </w:p>
    <w:p w14:paraId="433D4022" w14:textId="77777777" w:rsidR="00A94B9D" w:rsidRPr="006F57F6" w:rsidRDefault="00A94B9D" w:rsidP="007B73C2">
      <w:pPr>
        <w:ind w:firstLine="720"/>
        <w:rPr>
          <w:szCs w:val="24"/>
        </w:rPr>
      </w:pPr>
    </w:p>
    <w:p w14:paraId="7623F6EC" w14:textId="093098F2" w:rsidR="00A94B9D" w:rsidRPr="006F57F6" w:rsidRDefault="006E44DC" w:rsidP="00E92191">
      <w:pPr>
        <w:spacing w:line="360" w:lineRule="auto"/>
        <w:rPr>
          <w:szCs w:val="24"/>
        </w:rPr>
      </w:pPr>
      <w:r w:rsidRPr="006F57F6">
        <w:rPr>
          <w:szCs w:val="24"/>
        </w:rPr>
        <w:t xml:space="preserve"> </w:t>
      </w:r>
      <w:r w:rsidR="00AA7A3A" w:rsidRPr="006F57F6">
        <w:rPr>
          <w:szCs w:val="24"/>
        </w:rPr>
        <w:t>T</w:t>
      </w:r>
      <w:r w:rsidRPr="006F57F6">
        <w:rPr>
          <w:szCs w:val="24"/>
        </w:rPr>
        <w:t>here are 4065 instances of white ethnic population, 141 Black, 104 Asian, 63 Mixed</w:t>
      </w:r>
      <w:r w:rsidR="00AA7A3A" w:rsidRPr="006F57F6">
        <w:rPr>
          <w:szCs w:val="24"/>
        </w:rPr>
        <w:t>,</w:t>
      </w:r>
      <w:r w:rsidRPr="006F57F6">
        <w:rPr>
          <w:szCs w:val="24"/>
        </w:rPr>
        <w:t xml:space="preserve"> and the rest are missing</w:t>
      </w:r>
      <w:r w:rsidR="00B83139" w:rsidRPr="006F57F6">
        <w:rPr>
          <w:szCs w:val="24"/>
        </w:rPr>
        <w:t>.</w:t>
      </w:r>
      <w:r w:rsidR="00C27946" w:rsidRPr="006F57F6">
        <w:rPr>
          <w:szCs w:val="24"/>
        </w:rPr>
        <w:t xml:space="preserve"> </w:t>
      </w:r>
      <w:r w:rsidR="000707F1" w:rsidRPr="006F57F6">
        <w:rPr>
          <w:szCs w:val="24"/>
        </w:rPr>
        <w:t>Mean age 46.8 and standard deviation 13.6</w:t>
      </w:r>
      <w:r w:rsidR="00C86C78" w:rsidRPr="006F57F6">
        <w:rPr>
          <w:szCs w:val="24"/>
        </w:rPr>
        <w:t>.</w:t>
      </w:r>
      <w:r w:rsidR="005F4B63" w:rsidRPr="006F57F6">
        <w:rPr>
          <w:szCs w:val="24"/>
        </w:rPr>
        <w:t xml:space="preserve"> </w:t>
      </w:r>
    </w:p>
    <w:p w14:paraId="0E5C9CC5" w14:textId="11F6E439" w:rsidR="00A3381C" w:rsidRPr="006F57F6" w:rsidRDefault="00A3381C" w:rsidP="00074B8B">
      <w:pPr>
        <w:rPr>
          <w:szCs w:val="24"/>
        </w:rPr>
      </w:pPr>
    </w:p>
    <w:p w14:paraId="479E0A17" w14:textId="056F5F33" w:rsidR="00A3381C" w:rsidRPr="006F57F6" w:rsidRDefault="005614ED" w:rsidP="00074B8B">
      <w:pPr>
        <w:rPr>
          <w:szCs w:val="24"/>
        </w:rPr>
      </w:pPr>
      <w:r w:rsidRPr="006F57F6">
        <w:rPr>
          <w:noProof/>
          <w:szCs w:val="24"/>
        </w:rPr>
        <w:drawing>
          <wp:inline distT="0" distB="0" distL="0" distR="0" wp14:anchorId="1CA3C906" wp14:editId="310D98F5">
            <wp:extent cx="5731510" cy="2279650"/>
            <wp:effectExtent l="0" t="0" r="254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79650"/>
                    </a:xfrm>
                    <a:prstGeom prst="rect">
                      <a:avLst/>
                    </a:prstGeom>
                  </pic:spPr>
                </pic:pic>
              </a:graphicData>
            </a:graphic>
          </wp:inline>
        </w:drawing>
      </w:r>
    </w:p>
    <w:p w14:paraId="3AB9DA96" w14:textId="77777777" w:rsidR="00A3381C" w:rsidRPr="006F57F6" w:rsidRDefault="00A3381C" w:rsidP="00074B8B">
      <w:pPr>
        <w:rPr>
          <w:szCs w:val="24"/>
        </w:rPr>
      </w:pPr>
    </w:p>
    <w:p w14:paraId="03E906AA" w14:textId="0A808F25" w:rsidR="00A94B9D" w:rsidRPr="006F57F6" w:rsidRDefault="00A94B9D" w:rsidP="00074B8B">
      <w:pPr>
        <w:rPr>
          <w:szCs w:val="24"/>
        </w:rPr>
      </w:pPr>
      <w:r w:rsidRPr="006F57F6">
        <w:rPr>
          <w:noProof/>
          <w:szCs w:val="24"/>
        </w:rPr>
        <w:drawing>
          <wp:inline distT="0" distB="0" distL="0" distR="0" wp14:anchorId="010038AA" wp14:editId="16B778F3">
            <wp:extent cx="5731510" cy="173863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38630"/>
                    </a:xfrm>
                    <a:prstGeom prst="rect">
                      <a:avLst/>
                    </a:prstGeom>
                  </pic:spPr>
                </pic:pic>
              </a:graphicData>
            </a:graphic>
          </wp:inline>
        </w:drawing>
      </w:r>
    </w:p>
    <w:p w14:paraId="364E1242" w14:textId="77777777" w:rsidR="00A94B9D" w:rsidRPr="006F57F6" w:rsidRDefault="00A94B9D" w:rsidP="00074B8B">
      <w:pPr>
        <w:rPr>
          <w:szCs w:val="24"/>
        </w:rPr>
      </w:pPr>
    </w:p>
    <w:p w14:paraId="1B0D9F86" w14:textId="28681F35" w:rsidR="00115B94" w:rsidRPr="006F57F6" w:rsidRDefault="005F4B63" w:rsidP="00E92191">
      <w:pPr>
        <w:spacing w:line="360" w:lineRule="auto"/>
        <w:rPr>
          <w:szCs w:val="24"/>
        </w:rPr>
      </w:pPr>
      <w:r w:rsidRPr="006F57F6">
        <w:rPr>
          <w:szCs w:val="24"/>
        </w:rPr>
        <w:t>A typical program length is 12 to 14 weeks</w:t>
      </w:r>
      <w:r w:rsidR="00AA7A3A" w:rsidRPr="006F57F6">
        <w:rPr>
          <w:szCs w:val="24"/>
        </w:rPr>
        <w:t>,</w:t>
      </w:r>
      <w:r w:rsidRPr="006F57F6">
        <w:rPr>
          <w:szCs w:val="24"/>
        </w:rPr>
        <w:t xml:space="preserve"> with an average of 17 participants per program SD 13.6.</w:t>
      </w:r>
      <w:r w:rsidR="00DF5994" w:rsidRPr="006F57F6">
        <w:rPr>
          <w:szCs w:val="24"/>
        </w:rPr>
        <w:t xml:space="preserve"> </w:t>
      </w:r>
      <w:r w:rsidR="00AC690F" w:rsidRPr="006F57F6">
        <w:rPr>
          <w:szCs w:val="24"/>
        </w:rPr>
        <w:t>Most of the participants are wage</w:t>
      </w:r>
      <w:r w:rsidR="00DA512E" w:rsidRPr="006F57F6">
        <w:rPr>
          <w:szCs w:val="24"/>
        </w:rPr>
        <w:t>-</w:t>
      </w:r>
      <w:r w:rsidR="00AC690F" w:rsidRPr="006F57F6">
        <w:rPr>
          <w:szCs w:val="24"/>
        </w:rPr>
        <w:t>earners 1618, homemakers 342</w:t>
      </w:r>
      <w:r w:rsidR="00DA512E" w:rsidRPr="006F57F6">
        <w:rPr>
          <w:szCs w:val="24"/>
        </w:rPr>
        <w:t>,</w:t>
      </w:r>
      <w:r w:rsidR="00AC690F" w:rsidRPr="006F57F6">
        <w:rPr>
          <w:szCs w:val="24"/>
        </w:rPr>
        <w:t xml:space="preserve"> and retired individuals 460, 89 students. The rest are either unemployed or</w:t>
      </w:r>
      <w:r w:rsidR="00040DD5" w:rsidRPr="006F57F6">
        <w:rPr>
          <w:szCs w:val="24"/>
        </w:rPr>
        <w:t xml:space="preserve"> of un</w:t>
      </w:r>
      <w:r w:rsidR="006350D5" w:rsidRPr="006F57F6">
        <w:rPr>
          <w:szCs w:val="24"/>
        </w:rPr>
        <w:t>known</w:t>
      </w:r>
      <w:r w:rsidR="00040DD5" w:rsidRPr="006F57F6">
        <w:rPr>
          <w:szCs w:val="24"/>
        </w:rPr>
        <w:t xml:space="preserve"> employment status</w:t>
      </w:r>
      <w:r w:rsidR="00AC690F" w:rsidRPr="006F57F6">
        <w:rPr>
          <w:szCs w:val="24"/>
        </w:rPr>
        <w:t xml:space="preserve">. </w:t>
      </w:r>
    </w:p>
    <w:p w14:paraId="43978E7C" w14:textId="2D7BC87C" w:rsidR="00115B94" w:rsidRPr="006F57F6" w:rsidRDefault="00115B94" w:rsidP="00074B8B">
      <w:pPr>
        <w:rPr>
          <w:szCs w:val="24"/>
        </w:rPr>
      </w:pPr>
    </w:p>
    <w:p w14:paraId="00C71278" w14:textId="400C1175" w:rsidR="00010464" w:rsidRPr="006F57F6" w:rsidRDefault="00010464" w:rsidP="00074B8B">
      <w:pPr>
        <w:rPr>
          <w:szCs w:val="24"/>
        </w:rPr>
      </w:pPr>
      <w:r w:rsidRPr="006F57F6">
        <w:rPr>
          <w:noProof/>
          <w:szCs w:val="24"/>
        </w:rPr>
        <w:lastRenderedPageBreak/>
        <w:drawing>
          <wp:inline distT="0" distB="0" distL="0" distR="0" wp14:anchorId="2A06811C" wp14:editId="3B9D7479">
            <wp:extent cx="6086986" cy="253905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9293" cy="2544188"/>
                    </a:xfrm>
                    <a:prstGeom prst="rect">
                      <a:avLst/>
                    </a:prstGeom>
                  </pic:spPr>
                </pic:pic>
              </a:graphicData>
            </a:graphic>
          </wp:inline>
        </w:drawing>
      </w:r>
    </w:p>
    <w:p w14:paraId="06AE568E" w14:textId="77777777" w:rsidR="00115B94" w:rsidRPr="006F57F6" w:rsidRDefault="00115B94" w:rsidP="00074B8B">
      <w:pPr>
        <w:rPr>
          <w:szCs w:val="24"/>
        </w:rPr>
      </w:pPr>
    </w:p>
    <w:p w14:paraId="61DC0154" w14:textId="7C449CC1" w:rsidR="005E5C9D" w:rsidRPr="006F57F6" w:rsidRDefault="00AA7A3A" w:rsidP="00E92191">
      <w:pPr>
        <w:spacing w:line="360" w:lineRule="auto"/>
        <w:rPr>
          <w:szCs w:val="24"/>
        </w:rPr>
      </w:pPr>
      <w:r w:rsidRPr="006F57F6">
        <w:rPr>
          <w:szCs w:val="24"/>
        </w:rPr>
        <w:t>22 Commissioners across the UK hold the programs</w:t>
      </w:r>
      <w:r w:rsidR="00DF5994" w:rsidRPr="006F57F6">
        <w:rPr>
          <w:szCs w:val="24"/>
        </w:rPr>
        <w:t>.</w:t>
      </w:r>
      <w:r w:rsidR="0062543F" w:rsidRPr="006F57F6">
        <w:rPr>
          <w:szCs w:val="24"/>
        </w:rPr>
        <w:t xml:space="preserve"> Each participant is classified into completer, dropout</w:t>
      </w:r>
      <w:r w:rsidR="00DA512E" w:rsidRPr="006F57F6">
        <w:rPr>
          <w:szCs w:val="24"/>
        </w:rPr>
        <w:t>,</w:t>
      </w:r>
      <w:r w:rsidR="0062543F" w:rsidRPr="006F57F6">
        <w:rPr>
          <w:szCs w:val="24"/>
        </w:rPr>
        <w:t xml:space="preserve"> and non-initiator. Dropout is defined as a participant with </w:t>
      </w:r>
      <w:r w:rsidR="00845D9B" w:rsidRPr="006F57F6">
        <w:rPr>
          <w:szCs w:val="24"/>
        </w:rPr>
        <w:t xml:space="preserve">an </w:t>
      </w:r>
      <w:r w:rsidR="0062543F" w:rsidRPr="006F57F6">
        <w:rPr>
          <w:szCs w:val="24"/>
        </w:rPr>
        <w:t xml:space="preserve">attendance </w:t>
      </w:r>
      <w:r w:rsidR="00DA512E" w:rsidRPr="006F57F6">
        <w:rPr>
          <w:szCs w:val="24"/>
        </w:rPr>
        <w:t xml:space="preserve">of </w:t>
      </w:r>
      <w:r w:rsidR="0062543F" w:rsidRPr="006F57F6">
        <w:rPr>
          <w:szCs w:val="24"/>
        </w:rPr>
        <w:t>less than 75%</w:t>
      </w:r>
      <w:r w:rsidR="003970C9" w:rsidRPr="006F57F6">
        <w:rPr>
          <w:szCs w:val="24"/>
        </w:rPr>
        <w:t xml:space="preserve">. </w:t>
      </w:r>
      <w:r w:rsidR="00B24127" w:rsidRPr="006F57F6">
        <w:rPr>
          <w:szCs w:val="24"/>
        </w:rPr>
        <w:t>Only one</w:t>
      </w:r>
      <w:r w:rsidR="00DA512E" w:rsidRPr="006F57F6">
        <w:rPr>
          <w:szCs w:val="24"/>
        </w:rPr>
        <w:t>-</w:t>
      </w:r>
      <w:r w:rsidR="00B24127" w:rsidRPr="006F57F6">
        <w:rPr>
          <w:szCs w:val="24"/>
        </w:rPr>
        <w:t xml:space="preserve">third of the participants have </w:t>
      </w:r>
      <w:r w:rsidR="00A64D09" w:rsidRPr="006F57F6">
        <w:rPr>
          <w:szCs w:val="24"/>
        </w:rPr>
        <w:t>completed</w:t>
      </w:r>
      <w:r w:rsidR="00B24127" w:rsidRPr="006F57F6">
        <w:rPr>
          <w:szCs w:val="24"/>
        </w:rPr>
        <w:t xml:space="preserve"> the program</w:t>
      </w:r>
      <w:r w:rsidRPr="006F57F6">
        <w:rPr>
          <w:szCs w:val="24"/>
        </w:rPr>
        <w:t>,</w:t>
      </w:r>
      <w:r w:rsidR="00B24127" w:rsidRPr="006F57F6">
        <w:rPr>
          <w:szCs w:val="24"/>
        </w:rPr>
        <w:t xml:space="preserve"> while the rest are either dropouts or non-</w:t>
      </w:r>
      <w:r w:rsidR="004B43E8" w:rsidRPr="006F57F6">
        <w:rPr>
          <w:szCs w:val="24"/>
        </w:rPr>
        <w:t>initiators</w:t>
      </w:r>
      <w:r w:rsidR="00B24127" w:rsidRPr="006F57F6">
        <w:rPr>
          <w:szCs w:val="24"/>
        </w:rPr>
        <w:t>.</w:t>
      </w:r>
    </w:p>
    <w:p w14:paraId="006EF850" w14:textId="4C4CD0DE" w:rsidR="007B73C2" w:rsidRPr="006F57F6" w:rsidRDefault="000A28F4" w:rsidP="00E92191">
      <w:pPr>
        <w:spacing w:line="360" w:lineRule="auto"/>
        <w:ind w:firstLine="720"/>
        <w:rPr>
          <w:szCs w:val="24"/>
        </w:rPr>
      </w:pPr>
      <w:r w:rsidRPr="006F57F6">
        <w:rPr>
          <w:szCs w:val="24"/>
        </w:rPr>
        <w:t xml:space="preserve"> </w:t>
      </w:r>
      <w:r w:rsidR="00A64D09" w:rsidRPr="006F57F6">
        <w:rPr>
          <w:szCs w:val="24"/>
        </w:rPr>
        <w:t xml:space="preserve">                                                      </w:t>
      </w:r>
      <w:r w:rsidR="005552FB" w:rsidRPr="006F57F6">
        <w:rPr>
          <w:szCs w:val="24"/>
        </w:rPr>
        <w:t xml:space="preserve">The features in the dataset can be classified into </w:t>
      </w:r>
      <w:r w:rsidR="001452A5" w:rsidRPr="006F57F6">
        <w:rPr>
          <w:szCs w:val="24"/>
        </w:rPr>
        <w:t>three</w:t>
      </w:r>
      <w:r w:rsidR="005552FB" w:rsidRPr="006F57F6">
        <w:rPr>
          <w:szCs w:val="24"/>
        </w:rPr>
        <w:t xml:space="preserve"> categories. </w:t>
      </w:r>
      <w:r w:rsidR="00AA7A3A" w:rsidRPr="006F57F6">
        <w:rPr>
          <w:szCs w:val="24"/>
        </w:rPr>
        <w:t>First, t</w:t>
      </w:r>
      <w:r w:rsidR="005552FB" w:rsidRPr="006F57F6">
        <w:rPr>
          <w:szCs w:val="24"/>
        </w:rPr>
        <w:t>here are categorical variables like age, gender, ethnicity, employment status</w:t>
      </w:r>
      <w:r w:rsidR="00845D9B" w:rsidRPr="006F57F6">
        <w:rPr>
          <w:szCs w:val="24"/>
        </w:rPr>
        <w:t>,</w:t>
      </w:r>
      <w:r w:rsidR="005552FB" w:rsidRPr="006F57F6">
        <w:rPr>
          <w:szCs w:val="24"/>
        </w:rPr>
        <w:t xml:space="preserve"> and </w:t>
      </w:r>
      <w:r w:rsidR="005E5C9D" w:rsidRPr="006F57F6">
        <w:rPr>
          <w:szCs w:val="24"/>
        </w:rPr>
        <w:t>location</w:t>
      </w:r>
      <w:r w:rsidR="005552FB" w:rsidRPr="006F57F6">
        <w:rPr>
          <w:szCs w:val="24"/>
        </w:rPr>
        <w:t>.</w:t>
      </w:r>
      <w:r w:rsidR="005E5C9D" w:rsidRPr="006F57F6">
        <w:rPr>
          <w:szCs w:val="24"/>
        </w:rPr>
        <w:t xml:space="preserve"> </w:t>
      </w:r>
      <w:r w:rsidR="001452A5" w:rsidRPr="006F57F6">
        <w:rPr>
          <w:szCs w:val="24"/>
        </w:rPr>
        <w:t xml:space="preserve"> These correspond to participant characteristics.</w:t>
      </w:r>
      <w:r w:rsidR="005552FB" w:rsidRPr="006F57F6">
        <w:rPr>
          <w:szCs w:val="24"/>
        </w:rPr>
        <w:t xml:space="preserve"> The</w:t>
      </w:r>
      <w:r w:rsidR="001452A5" w:rsidRPr="006F57F6">
        <w:rPr>
          <w:szCs w:val="24"/>
        </w:rPr>
        <w:t xml:space="preserve"> second category</w:t>
      </w:r>
      <w:r w:rsidR="005552FB" w:rsidRPr="006F57F6">
        <w:rPr>
          <w:szCs w:val="24"/>
        </w:rPr>
        <w:t xml:space="preserve"> </w:t>
      </w:r>
      <w:r w:rsidR="00845D9B" w:rsidRPr="006F57F6">
        <w:rPr>
          <w:szCs w:val="24"/>
        </w:rPr>
        <w:t>is</w:t>
      </w:r>
      <w:r w:rsidR="001452A5" w:rsidRPr="006F57F6">
        <w:rPr>
          <w:szCs w:val="24"/>
        </w:rPr>
        <w:t xml:space="preserve"> the</w:t>
      </w:r>
      <w:r w:rsidR="005552FB" w:rsidRPr="006F57F6">
        <w:rPr>
          <w:szCs w:val="24"/>
        </w:rPr>
        <w:t xml:space="preserve"> features related to </w:t>
      </w:r>
      <w:r w:rsidR="001452A5" w:rsidRPr="006F57F6">
        <w:rPr>
          <w:szCs w:val="24"/>
        </w:rPr>
        <w:t xml:space="preserve">a weight management </w:t>
      </w:r>
      <w:r w:rsidR="005552FB" w:rsidRPr="006F57F6">
        <w:rPr>
          <w:szCs w:val="24"/>
        </w:rPr>
        <w:t>program like program name, commissioner, Total program sessions</w:t>
      </w:r>
      <w:r w:rsidR="00845D9B" w:rsidRPr="006F57F6">
        <w:rPr>
          <w:szCs w:val="24"/>
        </w:rPr>
        <w:t>,</w:t>
      </w:r>
      <w:r w:rsidR="005552FB" w:rsidRPr="006F57F6">
        <w:rPr>
          <w:szCs w:val="24"/>
        </w:rPr>
        <w:t xml:space="preserve"> and program start date. </w:t>
      </w:r>
      <w:r w:rsidR="001452A5" w:rsidRPr="006F57F6">
        <w:rPr>
          <w:szCs w:val="24"/>
        </w:rPr>
        <w:t>The third category of</w:t>
      </w:r>
      <w:r w:rsidR="005552FB" w:rsidRPr="006F57F6">
        <w:rPr>
          <w:szCs w:val="24"/>
        </w:rPr>
        <w:t xml:space="preserve"> </w:t>
      </w:r>
      <w:r w:rsidR="00C46702" w:rsidRPr="006F57F6">
        <w:rPr>
          <w:szCs w:val="24"/>
        </w:rPr>
        <w:t>features include</w:t>
      </w:r>
      <w:r w:rsidR="00845D9B" w:rsidRPr="006F57F6">
        <w:rPr>
          <w:szCs w:val="24"/>
        </w:rPr>
        <w:t>s</w:t>
      </w:r>
      <w:r w:rsidR="009D4596" w:rsidRPr="006F57F6">
        <w:rPr>
          <w:szCs w:val="24"/>
        </w:rPr>
        <w:t xml:space="preserve"> measurable variables like</w:t>
      </w:r>
      <w:r w:rsidR="00E869A2" w:rsidRPr="006F57F6">
        <w:rPr>
          <w:szCs w:val="24"/>
        </w:rPr>
        <w:t xml:space="preserve"> weight measurements and</w:t>
      </w:r>
      <w:r w:rsidR="00C46702" w:rsidRPr="006F57F6">
        <w:rPr>
          <w:szCs w:val="24"/>
        </w:rPr>
        <w:t xml:space="preserve"> weekly attendances</w:t>
      </w:r>
      <w:r w:rsidR="00C967F5" w:rsidRPr="006F57F6">
        <w:rPr>
          <w:szCs w:val="24"/>
        </w:rPr>
        <w:t xml:space="preserve">. Then a class variable engagement status that classifies attendees into </w:t>
      </w:r>
      <w:r w:rsidR="006E26D7" w:rsidRPr="006F57F6">
        <w:rPr>
          <w:szCs w:val="24"/>
        </w:rPr>
        <w:t>dropouts</w:t>
      </w:r>
      <w:r w:rsidR="00177437" w:rsidRPr="006F57F6">
        <w:rPr>
          <w:szCs w:val="24"/>
        </w:rPr>
        <w:t xml:space="preserve">, </w:t>
      </w:r>
      <w:r w:rsidR="006E26D7" w:rsidRPr="006F57F6">
        <w:rPr>
          <w:szCs w:val="24"/>
        </w:rPr>
        <w:t>completers</w:t>
      </w:r>
      <w:r w:rsidR="00845D9B" w:rsidRPr="006F57F6">
        <w:rPr>
          <w:szCs w:val="24"/>
        </w:rPr>
        <w:t>,</w:t>
      </w:r>
      <w:r w:rsidR="006E26D7" w:rsidRPr="006F57F6">
        <w:rPr>
          <w:szCs w:val="24"/>
        </w:rPr>
        <w:t xml:space="preserve"> or non-initiators</w:t>
      </w:r>
      <w:r w:rsidR="00177437" w:rsidRPr="006F57F6">
        <w:rPr>
          <w:szCs w:val="24"/>
        </w:rPr>
        <w:t xml:space="preserve"> category groups</w:t>
      </w:r>
      <w:r w:rsidR="00A53182" w:rsidRPr="006F57F6">
        <w:rPr>
          <w:szCs w:val="24"/>
        </w:rPr>
        <w:t>.</w:t>
      </w:r>
      <w:r w:rsidR="00C967F5" w:rsidRPr="006F57F6">
        <w:rPr>
          <w:szCs w:val="24"/>
        </w:rPr>
        <w:t xml:space="preserve"> </w:t>
      </w:r>
      <w:r w:rsidR="005552FB" w:rsidRPr="006F57F6">
        <w:rPr>
          <w:szCs w:val="24"/>
        </w:rPr>
        <w:t xml:space="preserve"> </w:t>
      </w:r>
      <w:r w:rsidR="001B4AF4" w:rsidRPr="006F57F6">
        <w:rPr>
          <w:szCs w:val="24"/>
        </w:rPr>
        <w:t xml:space="preserve">More details </w:t>
      </w:r>
      <w:r w:rsidR="00141582" w:rsidRPr="006F57F6">
        <w:rPr>
          <w:szCs w:val="24"/>
        </w:rPr>
        <w:t>about the definition of</w:t>
      </w:r>
      <w:r w:rsidR="00583B24" w:rsidRPr="006F57F6">
        <w:rPr>
          <w:szCs w:val="24"/>
        </w:rPr>
        <w:t xml:space="preserve"> individual</w:t>
      </w:r>
      <w:r w:rsidR="00141582" w:rsidRPr="006F57F6">
        <w:rPr>
          <w:szCs w:val="24"/>
        </w:rPr>
        <w:t xml:space="preserve"> features</w:t>
      </w:r>
      <w:r w:rsidR="00583B24" w:rsidRPr="006F57F6">
        <w:rPr>
          <w:szCs w:val="24"/>
        </w:rPr>
        <w:t xml:space="preserve"> and a data description report</w:t>
      </w:r>
      <w:r w:rsidR="00141582" w:rsidRPr="006F57F6">
        <w:rPr>
          <w:szCs w:val="24"/>
        </w:rPr>
        <w:t xml:space="preserve"> </w:t>
      </w:r>
      <w:r w:rsidR="001B4AF4" w:rsidRPr="006F57F6">
        <w:rPr>
          <w:szCs w:val="24"/>
        </w:rPr>
        <w:t xml:space="preserve">are </w:t>
      </w:r>
      <w:r w:rsidR="00583B24" w:rsidRPr="006F57F6">
        <w:rPr>
          <w:szCs w:val="24"/>
        </w:rPr>
        <w:t>given</w:t>
      </w:r>
      <w:r w:rsidR="001B4AF4" w:rsidRPr="006F57F6">
        <w:rPr>
          <w:szCs w:val="24"/>
        </w:rPr>
        <w:t xml:space="preserve"> in appendix A.</w:t>
      </w:r>
      <w:r w:rsidR="005E5C9D" w:rsidRPr="006F57F6">
        <w:rPr>
          <w:szCs w:val="24"/>
        </w:rPr>
        <w:t xml:space="preserve"> </w:t>
      </w:r>
    </w:p>
    <w:p w14:paraId="3B155FB8" w14:textId="77777777" w:rsidR="009809D5" w:rsidRPr="006F57F6" w:rsidRDefault="009809D5" w:rsidP="00E92191">
      <w:pPr>
        <w:spacing w:line="360" w:lineRule="auto"/>
      </w:pPr>
    </w:p>
    <w:p w14:paraId="3C38D248" w14:textId="06B04003" w:rsidR="007B73C2" w:rsidRPr="006F57F6" w:rsidRDefault="00F76B92" w:rsidP="00604CF7">
      <w:pPr>
        <w:pStyle w:val="Heading2"/>
        <w:rPr>
          <w:rFonts w:ascii="Times New Roman" w:hAnsi="Times New Roman" w:cs="Times New Roman"/>
        </w:rPr>
      </w:pPr>
      <w:bookmarkStart w:id="24" w:name="_Toc82181072"/>
      <w:r w:rsidRPr="006F57F6">
        <w:rPr>
          <w:rFonts w:ascii="Times New Roman" w:hAnsi="Times New Roman" w:cs="Times New Roman"/>
        </w:rPr>
        <w:t>EDA reveals d</w:t>
      </w:r>
      <w:r w:rsidR="00A07857" w:rsidRPr="006F57F6">
        <w:rPr>
          <w:rFonts w:ascii="Times New Roman" w:hAnsi="Times New Roman" w:cs="Times New Roman"/>
        </w:rPr>
        <w:t>ata quality</w:t>
      </w:r>
      <w:r w:rsidRPr="006F57F6">
        <w:rPr>
          <w:rFonts w:ascii="Times New Roman" w:hAnsi="Times New Roman" w:cs="Times New Roman"/>
        </w:rPr>
        <w:t xml:space="preserve"> issues</w:t>
      </w:r>
      <w:r w:rsidR="00497FA1" w:rsidRPr="006F57F6">
        <w:rPr>
          <w:rFonts w:ascii="Times New Roman" w:hAnsi="Times New Roman" w:cs="Times New Roman"/>
        </w:rPr>
        <w:t xml:space="preserve"> -</w:t>
      </w:r>
      <w:r w:rsidR="00A07857" w:rsidRPr="006F57F6">
        <w:rPr>
          <w:rFonts w:ascii="Times New Roman" w:hAnsi="Times New Roman" w:cs="Times New Roman"/>
        </w:rPr>
        <w:t xml:space="preserve"> </w:t>
      </w:r>
      <w:r w:rsidR="00001D22" w:rsidRPr="006F57F6">
        <w:rPr>
          <w:rFonts w:ascii="Times New Roman" w:hAnsi="Times New Roman" w:cs="Times New Roman"/>
        </w:rPr>
        <w:t>A</w:t>
      </w:r>
      <w:r w:rsidR="00A07857" w:rsidRPr="006F57F6">
        <w:rPr>
          <w:rFonts w:ascii="Times New Roman" w:hAnsi="Times New Roman" w:cs="Times New Roman"/>
        </w:rPr>
        <w:t xml:space="preserve"> challenge to deal with</w:t>
      </w:r>
      <w:r w:rsidR="008C4BA6" w:rsidRPr="006F57F6">
        <w:rPr>
          <w:rFonts w:ascii="Times New Roman" w:hAnsi="Times New Roman" w:cs="Times New Roman"/>
        </w:rPr>
        <w:t>:</w:t>
      </w:r>
      <w:bookmarkEnd w:id="24"/>
    </w:p>
    <w:p w14:paraId="79F8AD18" w14:textId="77777777" w:rsidR="00A838A8" w:rsidRPr="006F57F6" w:rsidRDefault="00A838A8" w:rsidP="00A838A8"/>
    <w:p w14:paraId="40D7E660" w14:textId="4D9D00C6" w:rsidR="00850B59" w:rsidRPr="006F57F6" w:rsidRDefault="00D44EAF" w:rsidP="00E92191">
      <w:pPr>
        <w:spacing w:line="360" w:lineRule="auto"/>
        <w:ind w:firstLine="720"/>
      </w:pPr>
      <w:r w:rsidRPr="006F57F6">
        <w:t>The dataset is tabular with rows and columns</w:t>
      </w:r>
      <w:r w:rsidR="00AA7A3A" w:rsidRPr="006F57F6">
        <w:t>,</w:t>
      </w:r>
      <w:r w:rsidRPr="006F57F6">
        <w:t xml:space="preserve"> with a</w:t>
      </w:r>
      <w:r w:rsidR="009602BB" w:rsidRPr="006F57F6">
        <w:t xml:space="preserve">bout 27.3 % of the </w:t>
      </w:r>
      <w:r w:rsidRPr="006F57F6">
        <w:t>cells having null values</w:t>
      </w:r>
      <w:r w:rsidR="006361AE" w:rsidRPr="006F57F6">
        <w:t>.</w:t>
      </w:r>
      <w:r w:rsidR="00FE26DC" w:rsidRPr="006F57F6">
        <w:t xml:space="preserve"> The number of missing values per column </w:t>
      </w:r>
      <w:r w:rsidR="004B42C6" w:rsidRPr="006F57F6">
        <w:t>is</w:t>
      </w:r>
      <w:r w:rsidR="00FE26DC" w:rsidRPr="006F57F6">
        <w:t xml:space="preserve"> shown below.</w:t>
      </w:r>
    </w:p>
    <w:p w14:paraId="10B83C1E" w14:textId="546283C0" w:rsidR="00303CB0" w:rsidRPr="006F57F6" w:rsidRDefault="00303CB0" w:rsidP="00303CB0"/>
    <w:p w14:paraId="46AB6040" w14:textId="62654679" w:rsidR="00604CF7" w:rsidRPr="006F57F6" w:rsidRDefault="00CB754C" w:rsidP="007B73C2">
      <w:pPr>
        <w:rPr>
          <w:sz w:val="20"/>
        </w:rPr>
      </w:pPr>
      <w:r w:rsidRPr="006F57F6">
        <w:rPr>
          <w:noProof/>
          <w:sz w:val="20"/>
        </w:rPr>
        <w:lastRenderedPageBreak/>
        <w:drawing>
          <wp:inline distT="0" distB="0" distL="0" distR="0" wp14:anchorId="3DC34782" wp14:editId="1C0A272E">
            <wp:extent cx="5731510" cy="28803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80360"/>
                    </a:xfrm>
                    <a:prstGeom prst="rect">
                      <a:avLst/>
                    </a:prstGeom>
                  </pic:spPr>
                </pic:pic>
              </a:graphicData>
            </a:graphic>
          </wp:inline>
        </w:drawing>
      </w:r>
    </w:p>
    <w:p w14:paraId="624D751C" w14:textId="447C97E8" w:rsidR="00CB754C" w:rsidRPr="006F57F6" w:rsidRDefault="00CB754C" w:rsidP="007B73C2">
      <w:pPr>
        <w:rPr>
          <w:sz w:val="20"/>
        </w:rPr>
      </w:pPr>
    </w:p>
    <w:p w14:paraId="084BE6D7" w14:textId="029E78F5" w:rsidR="002176D3" w:rsidRPr="006F57F6" w:rsidRDefault="002176D3" w:rsidP="00E92191">
      <w:pPr>
        <w:spacing w:line="360" w:lineRule="auto"/>
        <w:rPr>
          <w:lang w:val="en-IN" w:eastAsia="en-IN"/>
        </w:rPr>
      </w:pPr>
      <w:r w:rsidRPr="006F57F6">
        <w:t>There is a trend in the missing values in the feature</w:t>
      </w:r>
      <w:r w:rsidR="00845D9B" w:rsidRPr="006F57F6">
        <w:t>'</w:t>
      </w:r>
      <w:r w:rsidRPr="006F57F6">
        <w:t xml:space="preserve">s weekly attendances and weight measurements. The number of missing values </w:t>
      </w:r>
      <w:r w:rsidR="00B6173F" w:rsidRPr="006F57F6">
        <w:t>is</w:t>
      </w:r>
      <w:r w:rsidRPr="006F57F6">
        <w:t xml:space="preserve"> </w:t>
      </w:r>
      <w:r w:rsidR="00C00F5B" w:rsidRPr="006F57F6">
        <w:t>an increasing function of</w:t>
      </w:r>
      <w:r w:rsidR="00845D9B" w:rsidRPr="006F57F6">
        <w:t xml:space="preserve"> </w:t>
      </w:r>
      <w:r w:rsidR="004B42C6" w:rsidRPr="006F57F6">
        <w:t xml:space="preserve">the </w:t>
      </w:r>
      <w:r w:rsidRPr="006F57F6">
        <w:t>week</w:t>
      </w:r>
      <w:r w:rsidR="00DF598B" w:rsidRPr="006F57F6">
        <w:t>.</w:t>
      </w:r>
      <w:r w:rsidR="006930CD" w:rsidRPr="006F57F6">
        <w:t xml:space="preserve"> </w:t>
      </w:r>
      <w:r w:rsidR="00A82B09" w:rsidRPr="006F57F6">
        <w:t>These missing</w:t>
      </w:r>
      <w:r w:rsidR="006930CD" w:rsidRPr="006F57F6">
        <w:t xml:space="preserve"> values </w:t>
      </w:r>
      <w:r w:rsidR="00A82B09" w:rsidRPr="006F57F6">
        <w:t>do</w:t>
      </w:r>
      <w:r w:rsidR="004B42C6" w:rsidRPr="006F57F6">
        <w:t xml:space="preserve"> no</w:t>
      </w:r>
      <w:r w:rsidR="00A82B09" w:rsidRPr="006F57F6">
        <w:t>t look</w:t>
      </w:r>
      <w:r w:rsidR="00FE05BE" w:rsidRPr="006F57F6">
        <w:t xml:space="preserve"> like</w:t>
      </w:r>
      <w:r w:rsidR="00A82B09" w:rsidRPr="006F57F6">
        <w:t xml:space="preserve"> they are</w:t>
      </w:r>
      <w:r w:rsidR="00FE05BE" w:rsidRPr="006F57F6">
        <w:t xml:space="preserve"> missing at</w:t>
      </w:r>
      <w:r w:rsidR="006930CD" w:rsidRPr="006F57F6">
        <w:t xml:space="preserve"> random</w:t>
      </w:r>
      <w:r w:rsidR="00421BBF" w:rsidRPr="006F57F6">
        <w:t>. The</w:t>
      </w:r>
      <w:r w:rsidR="00A82B09" w:rsidRPr="006F57F6">
        <w:t>ir</w:t>
      </w:r>
      <w:r w:rsidR="00421BBF" w:rsidRPr="006F57F6">
        <w:t xml:space="preserve"> trend indicates that attendance and weight measurements are </w:t>
      </w:r>
      <w:r w:rsidR="00EB353E" w:rsidRPr="006F57F6">
        <w:t xml:space="preserve">not recorded </w:t>
      </w:r>
      <w:r w:rsidR="004B42C6" w:rsidRPr="006F57F6">
        <w:t>due to</w:t>
      </w:r>
      <w:r w:rsidR="00EB353E" w:rsidRPr="006F57F6">
        <w:t xml:space="preserve"> the</w:t>
      </w:r>
      <w:r w:rsidR="00421BBF" w:rsidRPr="006F57F6">
        <w:t xml:space="preserve"> program dropouts</w:t>
      </w:r>
      <w:r w:rsidR="00AE6F63" w:rsidRPr="006F57F6">
        <w:t xml:space="preserve"> rather than </w:t>
      </w:r>
      <w:r w:rsidR="00EB353E" w:rsidRPr="006F57F6">
        <w:t xml:space="preserve">the </w:t>
      </w:r>
      <w:r w:rsidR="00AE6F63" w:rsidRPr="006F57F6">
        <w:t>values missing at random</w:t>
      </w:r>
      <w:r w:rsidR="00A82B09" w:rsidRPr="006F57F6">
        <w:t xml:space="preserve"> due to human error in failing to record.</w:t>
      </w:r>
      <w:r w:rsidR="00AE6F63" w:rsidRPr="006F57F6">
        <w:t xml:space="preserve"> </w:t>
      </w:r>
      <w:r w:rsidR="00C31442" w:rsidRPr="006F57F6">
        <w:t>This makes</w:t>
      </w:r>
      <w:r w:rsidR="00EB353E" w:rsidRPr="006F57F6">
        <w:t xml:space="preserve"> </w:t>
      </w:r>
      <w:r w:rsidR="004B42C6" w:rsidRPr="006F57F6">
        <w:t>specific</w:t>
      </w:r>
      <w:r w:rsidR="00EB353E" w:rsidRPr="006F57F6">
        <w:t xml:space="preserve"> data imputation techniques inapplicable</w:t>
      </w:r>
      <w:r w:rsidR="00942591" w:rsidRPr="006F57F6">
        <w:t>.</w:t>
      </w:r>
      <w:r w:rsidR="00F911C8" w:rsidRPr="006F57F6">
        <w:t xml:space="preserve"> There are </w:t>
      </w:r>
      <w:r w:rsidR="00253E24" w:rsidRPr="006F57F6">
        <w:t>several</w:t>
      </w:r>
      <w:r w:rsidR="00F911C8" w:rsidRPr="006F57F6">
        <w:t xml:space="preserve"> missing values in features </w:t>
      </w:r>
      <w:r w:rsidR="00C823F1" w:rsidRPr="006F57F6">
        <w:t>‘</w:t>
      </w:r>
      <w:r w:rsidR="00F911C8" w:rsidRPr="006F57F6">
        <w:t>Ethnicity</w:t>
      </w:r>
      <w:r w:rsidR="00C823F1" w:rsidRPr="006F57F6">
        <w:t>’</w:t>
      </w:r>
      <w:r w:rsidR="00F911C8" w:rsidRPr="006F57F6">
        <w:t xml:space="preserve"> and </w:t>
      </w:r>
      <w:r w:rsidR="00C823F1" w:rsidRPr="006F57F6">
        <w:t>‘</w:t>
      </w:r>
      <w:r w:rsidR="00F911C8" w:rsidRPr="006F57F6">
        <w:t xml:space="preserve">employment </w:t>
      </w:r>
      <w:r w:rsidR="0041464D" w:rsidRPr="006F57F6">
        <w:t>statuses’</w:t>
      </w:r>
      <w:r w:rsidR="00C31442" w:rsidRPr="006F57F6">
        <w:t xml:space="preserve"> with</w:t>
      </w:r>
      <w:r w:rsidR="00D84E1B" w:rsidRPr="006F57F6">
        <w:t xml:space="preserve"> 45% and 56% of the data missing in their respective columns</w:t>
      </w:r>
      <w:r w:rsidR="00762A68" w:rsidRPr="006F57F6">
        <w:t>.</w:t>
      </w:r>
    </w:p>
    <w:p w14:paraId="4CE14D9C" w14:textId="77777777" w:rsidR="002176D3" w:rsidRPr="006F57F6" w:rsidRDefault="002176D3" w:rsidP="007B73C2">
      <w:pPr>
        <w:rPr>
          <w:sz w:val="20"/>
        </w:rPr>
      </w:pPr>
    </w:p>
    <w:p w14:paraId="2A96A418" w14:textId="11922812" w:rsidR="00701AAC" w:rsidRPr="006F57F6" w:rsidRDefault="008C4BA6" w:rsidP="00257835">
      <w:pPr>
        <w:pStyle w:val="Heading2"/>
        <w:rPr>
          <w:rFonts w:ascii="Times New Roman" w:hAnsi="Times New Roman" w:cs="Times New Roman"/>
        </w:rPr>
      </w:pPr>
      <w:bookmarkStart w:id="25" w:name="_Toc82181073"/>
      <w:r w:rsidRPr="006F57F6">
        <w:rPr>
          <w:rStyle w:val="Heading2Char"/>
          <w:rFonts w:ascii="Times New Roman" w:hAnsi="Times New Roman" w:cs="Times New Roman"/>
        </w:rPr>
        <w:t>Addressing data quality and prepar</w:t>
      </w:r>
      <w:r w:rsidR="006F27E6">
        <w:rPr>
          <w:rStyle w:val="Heading2Char"/>
          <w:rFonts w:ascii="Times New Roman" w:hAnsi="Times New Roman" w:cs="Times New Roman"/>
        </w:rPr>
        <w:t>ing data</w:t>
      </w:r>
      <w:r w:rsidR="004326DC">
        <w:rPr>
          <w:rStyle w:val="Heading2Char"/>
          <w:rFonts w:ascii="Times New Roman" w:hAnsi="Times New Roman" w:cs="Times New Roman"/>
        </w:rPr>
        <w:t xml:space="preserve"> for fu</w:t>
      </w:r>
      <w:r w:rsidR="00FC2411">
        <w:rPr>
          <w:rStyle w:val="Heading2Char"/>
          <w:rFonts w:ascii="Times New Roman" w:hAnsi="Times New Roman" w:cs="Times New Roman"/>
        </w:rPr>
        <w:t>r</w:t>
      </w:r>
      <w:r w:rsidR="004326DC">
        <w:rPr>
          <w:rStyle w:val="Heading2Char"/>
          <w:rFonts w:ascii="Times New Roman" w:hAnsi="Times New Roman" w:cs="Times New Roman"/>
        </w:rPr>
        <w:t>ther analysis</w:t>
      </w:r>
      <w:r w:rsidR="007B73C2" w:rsidRPr="006F57F6">
        <w:rPr>
          <w:rFonts w:ascii="Times New Roman" w:hAnsi="Times New Roman" w:cs="Times New Roman"/>
        </w:rPr>
        <w:t>:</w:t>
      </w:r>
      <w:bookmarkEnd w:id="25"/>
    </w:p>
    <w:p w14:paraId="04E79D87" w14:textId="77777777" w:rsidR="00642DFE" w:rsidRPr="006F57F6" w:rsidRDefault="00642DFE" w:rsidP="00642DFE"/>
    <w:p w14:paraId="52083E58" w14:textId="2E534E3D" w:rsidR="00E05C90" w:rsidRPr="006F57F6" w:rsidRDefault="00E05C90" w:rsidP="00E92191">
      <w:pPr>
        <w:spacing w:line="360" w:lineRule="auto"/>
        <w:ind w:firstLine="720"/>
      </w:pPr>
      <w:r w:rsidRPr="006F57F6">
        <w:rPr>
          <w:szCs w:val="24"/>
        </w:rPr>
        <w:t>Following CRISP-DM</w:t>
      </w:r>
      <w:r w:rsidR="004B42C6" w:rsidRPr="006F57F6">
        <w:rPr>
          <w:szCs w:val="24"/>
        </w:rPr>
        <w:t>,</w:t>
      </w:r>
      <w:r w:rsidRPr="006F57F6">
        <w:rPr>
          <w:szCs w:val="24"/>
        </w:rPr>
        <w:t xml:space="preserve"> the data needs to be prepared before using it for building the models.</w:t>
      </w:r>
      <w:r w:rsidR="00BE0F53" w:rsidRPr="006F57F6">
        <w:rPr>
          <w:szCs w:val="24"/>
        </w:rPr>
        <w:t xml:space="preserve"> Data quality is </w:t>
      </w:r>
      <w:r w:rsidR="004B42C6" w:rsidRPr="006F57F6">
        <w:rPr>
          <w:szCs w:val="24"/>
        </w:rPr>
        <w:t>fundamental</w:t>
      </w:r>
      <w:r w:rsidR="00BE0F53" w:rsidRPr="006F57F6">
        <w:rPr>
          <w:szCs w:val="24"/>
        </w:rPr>
        <w:t xml:space="preserve"> in data</w:t>
      </w:r>
      <w:r w:rsidR="004B42C6" w:rsidRPr="006F57F6">
        <w:rPr>
          <w:szCs w:val="24"/>
        </w:rPr>
        <w:t xml:space="preserve"> </w:t>
      </w:r>
      <w:r w:rsidR="00BE0F53" w:rsidRPr="006F57F6">
        <w:rPr>
          <w:szCs w:val="24"/>
        </w:rPr>
        <w:t xml:space="preserve">mining projects that impede knowledge discovery </w:t>
      </w:r>
      <w:r w:rsidR="007556D9" w:rsidRPr="006F57F6">
        <w:rPr>
          <w:szCs w:val="24"/>
        </w:rPr>
        <w:t>(</w:t>
      </w:r>
      <w:r w:rsidR="007A50A3" w:rsidRPr="006F57F6">
        <w:rPr>
          <w:color w:val="222222"/>
          <w:szCs w:val="24"/>
          <w:shd w:val="clear" w:color="auto" w:fill="FFFFFF"/>
        </w:rPr>
        <w:t>Hand, D.J., 2007</w:t>
      </w:r>
      <w:r w:rsidR="007A50A3" w:rsidRPr="006F57F6">
        <w:rPr>
          <w:szCs w:val="24"/>
        </w:rPr>
        <w:t>)</w:t>
      </w:r>
      <w:r w:rsidR="00BE0F53" w:rsidRPr="006F57F6">
        <w:rPr>
          <w:szCs w:val="24"/>
        </w:rPr>
        <w:t xml:space="preserve">. </w:t>
      </w:r>
      <w:r w:rsidR="007A50A3" w:rsidRPr="006F57F6">
        <w:rPr>
          <w:szCs w:val="24"/>
        </w:rPr>
        <w:t>Data quality issues arise due to Outliers</w:t>
      </w:r>
      <w:r w:rsidR="00C668B6" w:rsidRPr="006F57F6">
        <w:rPr>
          <w:szCs w:val="24"/>
        </w:rPr>
        <w:t>, human error during</w:t>
      </w:r>
      <w:r w:rsidR="004B42C6" w:rsidRPr="006F57F6">
        <w:rPr>
          <w:szCs w:val="24"/>
        </w:rPr>
        <w:t xml:space="preserve"> data</w:t>
      </w:r>
      <w:r w:rsidR="00C668B6" w:rsidRPr="006F57F6">
        <w:rPr>
          <w:szCs w:val="24"/>
        </w:rPr>
        <w:t xml:space="preserve"> collection</w:t>
      </w:r>
      <w:r w:rsidR="004B42C6" w:rsidRPr="006F57F6">
        <w:rPr>
          <w:szCs w:val="24"/>
        </w:rPr>
        <w:t>,</w:t>
      </w:r>
      <w:r w:rsidR="00C668B6" w:rsidRPr="006F57F6">
        <w:rPr>
          <w:szCs w:val="24"/>
        </w:rPr>
        <w:t xml:space="preserve"> </w:t>
      </w:r>
      <w:r w:rsidR="00C46BC3" w:rsidRPr="006F57F6">
        <w:rPr>
          <w:szCs w:val="24"/>
        </w:rPr>
        <w:t>and many other reasons</w:t>
      </w:r>
      <w:r w:rsidR="00C668B6" w:rsidRPr="006F57F6">
        <w:rPr>
          <w:szCs w:val="24"/>
        </w:rPr>
        <w:t>.</w:t>
      </w:r>
      <w:r w:rsidR="00C46BC3" w:rsidRPr="006F57F6">
        <w:rPr>
          <w:szCs w:val="24"/>
        </w:rPr>
        <w:t xml:space="preserve"> As the data set is smaller</w:t>
      </w:r>
      <w:r w:rsidR="004B42C6" w:rsidRPr="006F57F6">
        <w:rPr>
          <w:szCs w:val="24"/>
        </w:rPr>
        <w:t>,</w:t>
      </w:r>
      <w:r w:rsidR="00C46BC3" w:rsidRPr="006F57F6">
        <w:rPr>
          <w:szCs w:val="24"/>
        </w:rPr>
        <w:t xml:space="preserve"> deleting </w:t>
      </w:r>
      <w:r w:rsidR="004B42C6" w:rsidRPr="006F57F6">
        <w:rPr>
          <w:szCs w:val="24"/>
        </w:rPr>
        <w:t>missing record</w:t>
      </w:r>
      <w:r w:rsidR="00C46BC3" w:rsidRPr="006F57F6">
        <w:rPr>
          <w:szCs w:val="24"/>
        </w:rPr>
        <w:t>s will impact the statistical analysis and model</w:t>
      </w:r>
      <w:r w:rsidR="00C46BC3" w:rsidRPr="006F57F6">
        <w:t xml:space="preserve"> performance</w:t>
      </w:r>
      <w:r w:rsidR="00122F88" w:rsidRPr="006F57F6">
        <w:t>. Data preparation also includes finding new features and removing unwanted features from the dataset.</w:t>
      </w:r>
    </w:p>
    <w:p w14:paraId="497AA37D" w14:textId="77777777" w:rsidR="00802FF5" w:rsidRPr="006F57F6" w:rsidRDefault="00802FF5" w:rsidP="00C668B6">
      <w:pPr>
        <w:ind w:firstLine="720"/>
      </w:pPr>
    </w:p>
    <w:p w14:paraId="74AA9AD8" w14:textId="68D1370B" w:rsidR="00701AAC" w:rsidRPr="006F57F6" w:rsidRDefault="0032622F" w:rsidP="00E064A4">
      <w:pPr>
        <w:pStyle w:val="Heading3"/>
        <w:rPr>
          <w:rFonts w:ascii="Times New Roman" w:hAnsi="Times New Roman" w:cs="Times New Roman"/>
        </w:rPr>
      </w:pPr>
      <w:bookmarkStart w:id="26" w:name="_Toc82181074"/>
      <w:r w:rsidRPr="006F57F6">
        <w:rPr>
          <w:rFonts w:ascii="Times New Roman" w:hAnsi="Times New Roman" w:cs="Times New Roman"/>
        </w:rPr>
        <w:t>Deriving new features</w:t>
      </w:r>
      <w:r w:rsidR="00C37598" w:rsidRPr="006F57F6">
        <w:rPr>
          <w:rFonts w:ascii="Times New Roman" w:hAnsi="Times New Roman" w:cs="Times New Roman"/>
        </w:rPr>
        <w:t xml:space="preserve"> that could be </w:t>
      </w:r>
      <w:r w:rsidR="00044230" w:rsidRPr="006F57F6">
        <w:rPr>
          <w:rFonts w:ascii="Times New Roman" w:hAnsi="Times New Roman" w:cs="Times New Roman"/>
        </w:rPr>
        <w:t>potentially contribut</w:t>
      </w:r>
      <w:r w:rsidR="004B42C6" w:rsidRPr="006F57F6">
        <w:rPr>
          <w:rFonts w:ascii="Times New Roman" w:hAnsi="Times New Roman" w:cs="Times New Roman"/>
        </w:rPr>
        <w:t>ing</w:t>
      </w:r>
      <w:r w:rsidR="00044230" w:rsidRPr="006F57F6">
        <w:rPr>
          <w:rFonts w:ascii="Times New Roman" w:hAnsi="Times New Roman" w:cs="Times New Roman"/>
        </w:rPr>
        <w:t xml:space="preserve"> </w:t>
      </w:r>
      <w:r w:rsidR="004B42C6" w:rsidRPr="006F57F6">
        <w:rPr>
          <w:rFonts w:ascii="Times New Roman" w:hAnsi="Times New Roman" w:cs="Times New Roman"/>
        </w:rPr>
        <w:t>to</w:t>
      </w:r>
      <w:r w:rsidR="00044230" w:rsidRPr="006F57F6">
        <w:rPr>
          <w:rFonts w:ascii="Times New Roman" w:hAnsi="Times New Roman" w:cs="Times New Roman"/>
        </w:rPr>
        <w:t xml:space="preserve"> better prediction</w:t>
      </w:r>
      <w:r w:rsidR="007B73C2" w:rsidRPr="006F57F6">
        <w:rPr>
          <w:rFonts w:ascii="Times New Roman" w:hAnsi="Times New Roman" w:cs="Times New Roman"/>
        </w:rPr>
        <w:t>:</w:t>
      </w:r>
      <w:bookmarkEnd w:id="26"/>
    </w:p>
    <w:p w14:paraId="6516F4EA" w14:textId="77777777" w:rsidR="00F35F08" w:rsidRPr="006F57F6" w:rsidRDefault="00F35F08" w:rsidP="00F35F08"/>
    <w:p w14:paraId="06F70C6C" w14:textId="66DE73B7" w:rsidR="007B73C2" w:rsidRPr="006F57F6" w:rsidRDefault="00845D9B" w:rsidP="00E92191">
      <w:pPr>
        <w:pStyle w:val="ListParagraph"/>
        <w:numPr>
          <w:ilvl w:val="0"/>
          <w:numId w:val="23"/>
        </w:numPr>
        <w:spacing w:line="360" w:lineRule="auto"/>
        <w:rPr>
          <w:szCs w:val="24"/>
        </w:rPr>
      </w:pPr>
      <w:r w:rsidRPr="006F57F6">
        <w:rPr>
          <w:szCs w:val="24"/>
        </w:rPr>
        <w:t>The</w:t>
      </w:r>
      <w:r w:rsidR="002A31DB" w:rsidRPr="006F57F6">
        <w:rPr>
          <w:szCs w:val="24"/>
        </w:rPr>
        <w:t xml:space="preserve"> program</w:t>
      </w:r>
      <w:r w:rsidRPr="006F57F6">
        <w:rPr>
          <w:szCs w:val="24"/>
        </w:rPr>
        <w:t xml:space="preserve"> m</w:t>
      </w:r>
      <w:r w:rsidR="007B73C2" w:rsidRPr="006F57F6">
        <w:rPr>
          <w:szCs w:val="24"/>
        </w:rPr>
        <w:t>onth is extracted from the column ‘program start date’ to understand if a program started in a given month effect participant engagement outcomes.</w:t>
      </w:r>
      <w:r w:rsidR="006573FF" w:rsidRPr="006F57F6">
        <w:rPr>
          <w:szCs w:val="24"/>
        </w:rPr>
        <w:t xml:space="preserve"> This feature is included as data exploration shows a tre</w:t>
      </w:r>
      <w:r w:rsidRPr="006F57F6">
        <w:rPr>
          <w:szCs w:val="24"/>
        </w:rPr>
        <w:t>n</w:t>
      </w:r>
      <w:r w:rsidR="006573FF" w:rsidRPr="006F57F6">
        <w:rPr>
          <w:szCs w:val="24"/>
        </w:rPr>
        <w:t xml:space="preserve">d in participant engagement based on </w:t>
      </w:r>
      <w:r w:rsidR="00334748" w:rsidRPr="006F57F6">
        <w:rPr>
          <w:szCs w:val="24"/>
        </w:rPr>
        <w:t>program</w:t>
      </w:r>
      <w:r w:rsidR="006573FF" w:rsidRPr="006F57F6">
        <w:rPr>
          <w:szCs w:val="24"/>
        </w:rPr>
        <w:t xml:space="preserve"> </w:t>
      </w:r>
      <w:r w:rsidR="006573FF" w:rsidRPr="006F57F6">
        <w:rPr>
          <w:szCs w:val="24"/>
        </w:rPr>
        <w:lastRenderedPageBreak/>
        <w:t>month.</w:t>
      </w:r>
      <w:r w:rsidR="00635B47" w:rsidRPr="006F57F6">
        <w:rPr>
          <w:szCs w:val="24"/>
        </w:rPr>
        <w:t xml:space="preserve"> Also, previous studie</w:t>
      </w:r>
      <w:r w:rsidR="002A31DB" w:rsidRPr="006F57F6">
        <w:rPr>
          <w:szCs w:val="24"/>
        </w:rPr>
        <w:t xml:space="preserve">s have shown that </w:t>
      </w:r>
      <w:r w:rsidR="004B42C6" w:rsidRPr="006F57F6">
        <w:rPr>
          <w:szCs w:val="24"/>
        </w:rPr>
        <w:t xml:space="preserve">the </w:t>
      </w:r>
      <w:r w:rsidR="00B82516" w:rsidRPr="006F57F6">
        <w:rPr>
          <w:szCs w:val="24"/>
        </w:rPr>
        <w:t>MoreLife</w:t>
      </w:r>
      <w:r w:rsidR="002A31DB" w:rsidRPr="006F57F6">
        <w:rPr>
          <w:szCs w:val="24"/>
        </w:rPr>
        <w:t xml:space="preserve"> program’s engagement depends on the quarter of the year in which the program takes place.</w:t>
      </w:r>
    </w:p>
    <w:p w14:paraId="6889003C" w14:textId="77777777" w:rsidR="004B2BB3" w:rsidRPr="006F57F6" w:rsidRDefault="004B2BB3" w:rsidP="00E92191">
      <w:pPr>
        <w:spacing w:line="360" w:lineRule="auto"/>
        <w:rPr>
          <w:szCs w:val="24"/>
        </w:rPr>
      </w:pPr>
    </w:p>
    <w:p w14:paraId="4B106740" w14:textId="69FA20AD" w:rsidR="00B26E16" w:rsidRPr="006F57F6" w:rsidRDefault="00A109EC" w:rsidP="00E92191">
      <w:pPr>
        <w:pStyle w:val="ListParagraph"/>
        <w:numPr>
          <w:ilvl w:val="0"/>
          <w:numId w:val="23"/>
        </w:numPr>
        <w:spacing w:line="360" w:lineRule="auto"/>
        <w:rPr>
          <w:szCs w:val="24"/>
        </w:rPr>
      </w:pPr>
      <w:r w:rsidRPr="006F57F6">
        <w:rPr>
          <w:szCs w:val="24"/>
        </w:rPr>
        <w:t xml:space="preserve">A feature weight change in </w:t>
      </w:r>
      <w:r w:rsidR="00845D9B" w:rsidRPr="006F57F6">
        <w:rPr>
          <w:szCs w:val="24"/>
        </w:rPr>
        <w:t xml:space="preserve">the </w:t>
      </w:r>
      <w:r w:rsidRPr="006F57F6">
        <w:rPr>
          <w:szCs w:val="24"/>
        </w:rPr>
        <w:t>first week is added</w:t>
      </w:r>
      <w:r w:rsidR="004B42C6" w:rsidRPr="006F57F6">
        <w:rPr>
          <w:szCs w:val="24"/>
        </w:rPr>
        <w:t>,</w:t>
      </w:r>
      <w:r w:rsidRPr="006F57F6">
        <w:rPr>
          <w:szCs w:val="24"/>
        </w:rPr>
        <w:t xml:space="preserve"> assuming participant</w:t>
      </w:r>
      <w:r w:rsidR="00845D9B" w:rsidRPr="006F57F6">
        <w:rPr>
          <w:szCs w:val="24"/>
        </w:rPr>
        <w:t>'</w:t>
      </w:r>
      <w:r w:rsidRPr="006F57F6">
        <w:rPr>
          <w:szCs w:val="24"/>
        </w:rPr>
        <w:t xml:space="preserve">s </w:t>
      </w:r>
      <w:r w:rsidR="0052053C" w:rsidRPr="006F57F6">
        <w:rPr>
          <w:szCs w:val="24"/>
        </w:rPr>
        <w:t>adherence to the program</w:t>
      </w:r>
      <w:r w:rsidRPr="006F57F6">
        <w:rPr>
          <w:szCs w:val="24"/>
        </w:rPr>
        <w:t xml:space="preserve"> may be influenced by it.</w:t>
      </w:r>
      <w:r w:rsidR="00E92B38" w:rsidRPr="006F57F6">
        <w:rPr>
          <w:szCs w:val="24"/>
        </w:rPr>
        <w:t xml:space="preserve"> </w:t>
      </w:r>
      <w:r w:rsidR="004B42C6" w:rsidRPr="006F57F6">
        <w:rPr>
          <w:szCs w:val="24"/>
        </w:rPr>
        <w:t>It could be possible that lower loss in weight could disappoint participants' expectations and result in the loss of confidence to continue the program further</w:t>
      </w:r>
      <w:r w:rsidR="00E92B38" w:rsidRPr="006F57F6">
        <w:rPr>
          <w:szCs w:val="24"/>
        </w:rPr>
        <w:t>. This is also suggested by previous studies</w:t>
      </w:r>
      <w:r w:rsidR="00D22D92" w:rsidRPr="006F57F6">
        <w:rPr>
          <w:szCs w:val="24"/>
        </w:rPr>
        <w:t xml:space="preserve"> on understanding attrition</w:t>
      </w:r>
      <w:r w:rsidR="00E92B38" w:rsidRPr="006F57F6">
        <w:rPr>
          <w:szCs w:val="24"/>
        </w:rPr>
        <w:t xml:space="preserve"> </w:t>
      </w:r>
      <w:r w:rsidR="007F2D29" w:rsidRPr="006F57F6">
        <w:t xml:space="preserve">(I. </w:t>
      </w:r>
      <w:proofErr w:type="spellStart"/>
      <w:r w:rsidR="007F2D29" w:rsidRPr="006F57F6">
        <w:t>Moroshko</w:t>
      </w:r>
      <w:proofErr w:type="spellEnd"/>
      <w:r w:rsidR="007F2D29" w:rsidRPr="006F57F6">
        <w:t xml:space="preserve"> et</w:t>
      </w:r>
      <w:r w:rsidR="00845D9B" w:rsidRPr="006F57F6">
        <w:t xml:space="preserve"> </w:t>
      </w:r>
      <w:r w:rsidR="007F2D29" w:rsidRPr="006F57F6">
        <w:t>al</w:t>
      </w:r>
      <w:r w:rsidR="004B42C6" w:rsidRPr="006F57F6">
        <w:t>.</w:t>
      </w:r>
      <w:r w:rsidR="007F2D29" w:rsidRPr="006F57F6">
        <w:t>, 2011)</w:t>
      </w:r>
      <w:r w:rsidR="00C30830" w:rsidRPr="006F57F6">
        <w:t>.</w:t>
      </w:r>
      <w:r w:rsidR="00AB5310" w:rsidRPr="006F57F6">
        <w:t xml:space="preserve"> This feature is obtained by subtracting the</w:t>
      </w:r>
      <w:r w:rsidR="00EC4D8C" w:rsidRPr="006F57F6">
        <w:t xml:space="preserve"> </w:t>
      </w:r>
      <w:r w:rsidR="00AB5310" w:rsidRPr="006F57F6">
        <w:t>weight</w:t>
      </w:r>
      <w:r w:rsidR="00EC4D8C" w:rsidRPr="006F57F6">
        <w:t xml:space="preserve"> after </w:t>
      </w:r>
      <w:r w:rsidR="004B42C6" w:rsidRPr="006F57F6">
        <w:t xml:space="preserve">the </w:t>
      </w:r>
      <w:r w:rsidR="00EC4D8C" w:rsidRPr="006F57F6">
        <w:t>second week</w:t>
      </w:r>
      <w:r w:rsidR="00AB5310" w:rsidRPr="006F57F6">
        <w:t xml:space="preserve"> ‘weight2’ from the weight recorded on the first week of the program ‘weight1’</w:t>
      </w:r>
      <w:r w:rsidR="00B07127" w:rsidRPr="006F57F6">
        <w:t>.</w:t>
      </w:r>
      <w:r w:rsidR="00000F88" w:rsidRPr="006F57F6">
        <w:t xml:space="preserve"> Also, the average weight loss after </w:t>
      </w:r>
      <w:r w:rsidR="004B42C6" w:rsidRPr="006F57F6">
        <w:t xml:space="preserve">the </w:t>
      </w:r>
      <w:r w:rsidR="00000F88" w:rsidRPr="006F57F6">
        <w:t>first week seems to be significantly different for dropouts and completers.</w:t>
      </w:r>
    </w:p>
    <w:p w14:paraId="719C4306" w14:textId="25B2B8E6" w:rsidR="00CB6537" w:rsidRPr="006F57F6" w:rsidRDefault="00A87506" w:rsidP="00E92191">
      <w:pPr>
        <w:spacing w:line="360" w:lineRule="auto"/>
        <w:rPr>
          <w:szCs w:val="24"/>
        </w:rPr>
      </w:pPr>
      <w:r w:rsidRPr="006F57F6">
        <w:rPr>
          <w:szCs w:val="24"/>
        </w:rPr>
        <w:t xml:space="preserve">         </w:t>
      </w:r>
    </w:p>
    <w:p w14:paraId="105F8CA2" w14:textId="009FF238" w:rsidR="00635B47" w:rsidRPr="006F57F6" w:rsidRDefault="00635B47" w:rsidP="00E92191">
      <w:pPr>
        <w:pStyle w:val="ListParagraph"/>
        <w:numPr>
          <w:ilvl w:val="0"/>
          <w:numId w:val="23"/>
        </w:numPr>
        <w:spacing w:line="360" w:lineRule="auto"/>
        <w:rPr>
          <w:szCs w:val="24"/>
        </w:rPr>
      </w:pPr>
      <w:r w:rsidRPr="006F57F6">
        <w:t>Previous studies suggest that limiting a program size to less than 20 participants may help reduce attrition (James Nobles et</w:t>
      </w:r>
      <w:r w:rsidR="00845D9B" w:rsidRPr="006F57F6">
        <w:t xml:space="preserve"> </w:t>
      </w:r>
      <w:r w:rsidRPr="006F57F6">
        <w:t>al</w:t>
      </w:r>
      <w:r w:rsidR="00DB7FC4" w:rsidRPr="006F57F6">
        <w:t>.</w:t>
      </w:r>
      <w:r w:rsidRPr="006F57F6">
        <w:t>, 2016). A new feature</w:t>
      </w:r>
      <w:r w:rsidR="00DB7FC4" w:rsidRPr="006F57F6">
        <w:t>,</w:t>
      </w:r>
      <w:r w:rsidRPr="006F57F6">
        <w:t xml:space="preserve"> “</w:t>
      </w:r>
      <w:proofErr w:type="spellStart"/>
      <w:r w:rsidRPr="006F57F6">
        <w:t>NumPerProgram</w:t>
      </w:r>
      <w:proofErr w:type="spellEnd"/>
      <w:r w:rsidR="00DB7FC4" w:rsidRPr="006F57F6">
        <w:t>,</w:t>
      </w:r>
      <w:r w:rsidRPr="006F57F6">
        <w:t xml:space="preserve">” is also derived from the </w:t>
      </w:r>
      <w:r w:rsidR="003C5CD8" w:rsidRPr="006F57F6">
        <w:t>existing features in the data set.</w:t>
      </w:r>
      <w:r w:rsidR="00FC640B" w:rsidRPr="006F57F6">
        <w:t xml:space="preserve"> </w:t>
      </w:r>
      <w:r w:rsidR="003B33DD" w:rsidRPr="006F57F6">
        <w:t>Participants</w:t>
      </w:r>
      <w:r w:rsidR="00FC640B" w:rsidRPr="006F57F6">
        <w:t xml:space="preserve"> belonging to </w:t>
      </w:r>
      <w:r w:rsidR="00DB7FC4" w:rsidRPr="006F57F6">
        <w:t xml:space="preserve">the </w:t>
      </w:r>
      <w:r w:rsidR="00FC640B" w:rsidRPr="006F57F6">
        <w:t>same program name are identified and counted</w:t>
      </w:r>
      <w:r w:rsidR="003B33DD" w:rsidRPr="006F57F6">
        <w:t xml:space="preserve"> to obtain the number of participants per program group</w:t>
      </w:r>
      <w:r w:rsidR="00FC640B" w:rsidRPr="006F57F6">
        <w:t xml:space="preserve">. The program name is found to be unique for a given program start date and a given </w:t>
      </w:r>
      <w:r w:rsidR="00170590" w:rsidRPr="006F57F6">
        <w:t>commissioner</w:t>
      </w:r>
      <w:r w:rsidR="00FC640B" w:rsidRPr="006F57F6">
        <w:t>.</w:t>
      </w:r>
      <w:r w:rsidR="00170590" w:rsidRPr="006F57F6">
        <w:t xml:space="preserve"> </w:t>
      </w:r>
      <w:r w:rsidR="003F65E8" w:rsidRPr="006F57F6">
        <w:t xml:space="preserve"> </w:t>
      </w:r>
      <w:r w:rsidR="001C3AAF" w:rsidRPr="006F57F6">
        <w:t>Program group</w:t>
      </w:r>
      <w:r w:rsidR="0024272A" w:rsidRPr="006F57F6">
        <w:t xml:space="preserve"> </w:t>
      </w:r>
      <w:r w:rsidR="001C3AAF" w:rsidRPr="006F57F6">
        <w:t>size distribution is shown below.</w:t>
      </w:r>
    </w:p>
    <w:p w14:paraId="0C0223C6" w14:textId="77777777" w:rsidR="0024272A" w:rsidRPr="006F57F6" w:rsidRDefault="0024272A" w:rsidP="00E92191">
      <w:pPr>
        <w:pStyle w:val="ListParagraph"/>
        <w:spacing w:line="360" w:lineRule="auto"/>
        <w:ind w:left="384"/>
        <w:rPr>
          <w:szCs w:val="24"/>
        </w:rPr>
      </w:pPr>
    </w:p>
    <w:p w14:paraId="4EA44441" w14:textId="3534021C" w:rsidR="007B73C2" w:rsidRPr="006F57F6" w:rsidRDefault="003F65E8" w:rsidP="007B73C2">
      <w:pPr>
        <w:rPr>
          <w:szCs w:val="24"/>
          <w:lang w:val="en-IN" w:eastAsia="en-IN"/>
        </w:rPr>
      </w:pPr>
      <w:r w:rsidRPr="006F57F6">
        <w:rPr>
          <w:szCs w:val="24"/>
          <w:lang w:val="en-IN" w:eastAsia="en-IN"/>
        </w:rPr>
        <w:t xml:space="preserve">                                      </w:t>
      </w:r>
      <w:r w:rsidRPr="006F57F6">
        <w:rPr>
          <w:noProof/>
          <w:szCs w:val="24"/>
          <w:lang w:val="en-IN" w:eastAsia="en-IN"/>
        </w:rPr>
        <w:drawing>
          <wp:inline distT="0" distB="0" distL="0" distR="0" wp14:anchorId="03DCB190" wp14:editId="63623CBA">
            <wp:extent cx="2789983" cy="273201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4145" cy="2785056"/>
                    </a:xfrm>
                    <a:prstGeom prst="rect">
                      <a:avLst/>
                    </a:prstGeom>
                  </pic:spPr>
                </pic:pic>
              </a:graphicData>
            </a:graphic>
          </wp:inline>
        </w:drawing>
      </w:r>
    </w:p>
    <w:p w14:paraId="527F13AA" w14:textId="77777777" w:rsidR="006E1BD0" w:rsidRPr="006F57F6" w:rsidRDefault="006E1BD0" w:rsidP="007B73C2">
      <w:pPr>
        <w:rPr>
          <w:szCs w:val="24"/>
          <w:lang w:val="en-IN" w:eastAsia="en-IN"/>
        </w:rPr>
      </w:pPr>
    </w:p>
    <w:p w14:paraId="59345905" w14:textId="436FBD3D" w:rsidR="007A7D8E" w:rsidRPr="006F57F6" w:rsidRDefault="007D3D02" w:rsidP="006E1BD0">
      <w:pPr>
        <w:pStyle w:val="Heading3"/>
        <w:rPr>
          <w:rFonts w:ascii="Times New Roman" w:hAnsi="Times New Roman" w:cs="Times New Roman"/>
        </w:rPr>
      </w:pPr>
      <w:bookmarkStart w:id="27" w:name="_Toc82181075"/>
      <w:r w:rsidRPr="006F57F6">
        <w:rPr>
          <w:rFonts w:ascii="Times New Roman" w:hAnsi="Times New Roman" w:cs="Times New Roman"/>
        </w:rPr>
        <w:t>Data</w:t>
      </w:r>
      <w:r w:rsidR="00CE5060" w:rsidRPr="006F57F6">
        <w:rPr>
          <w:rFonts w:ascii="Times New Roman" w:hAnsi="Times New Roman" w:cs="Times New Roman"/>
        </w:rPr>
        <w:t xml:space="preserve"> Imputation and</w:t>
      </w:r>
      <w:r w:rsidRPr="006F57F6">
        <w:rPr>
          <w:rFonts w:ascii="Times New Roman" w:hAnsi="Times New Roman" w:cs="Times New Roman"/>
        </w:rPr>
        <w:t xml:space="preserve"> cleaning</w:t>
      </w:r>
      <w:r w:rsidR="008C786F" w:rsidRPr="006F57F6">
        <w:rPr>
          <w:rFonts w:ascii="Times New Roman" w:hAnsi="Times New Roman" w:cs="Times New Roman"/>
        </w:rPr>
        <w:t>:</w:t>
      </w:r>
      <w:bookmarkEnd w:id="27"/>
    </w:p>
    <w:p w14:paraId="30BB9458" w14:textId="77777777" w:rsidR="00A838A8" w:rsidRPr="006F57F6" w:rsidRDefault="00A838A8" w:rsidP="00A838A8"/>
    <w:p w14:paraId="00D32010" w14:textId="51A1B746" w:rsidR="007A7D8E" w:rsidRPr="006F57F6" w:rsidRDefault="00BC3B56" w:rsidP="00E92191">
      <w:pPr>
        <w:spacing w:line="360" w:lineRule="auto"/>
        <w:rPr>
          <w:lang w:val="en-IN" w:eastAsia="en-IN"/>
        </w:rPr>
      </w:pPr>
      <w:r w:rsidRPr="006F57F6">
        <w:rPr>
          <w:lang w:val="en-IN" w:eastAsia="en-IN"/>
        </w:rPr>
        <w:tab/>
        <w:t>As the data has many missing values</w:t>
      </w:r>
      <w:r w:rsidR="00DB7FC4" w:rsidRPr="006F57F6">
        <w:rPr>
          <w:lang w:val="en-IN" w:eastAsia="en-IN"/>
        </w:rPr>
        <w:t>,</w:t>
      </w:r>
      <w:r w:rsidRPr="006F57F6">
        <w:rPr>
          <w:lang w:val="en-IN" w:eastAsia="en-IN"/>
        </w:rPr>
        <w:t xml:space="preserve"> data cleaning is </w:t>
      </w:r>
      <w:r w:rsidR="00DC1B7E" w:rsidRPr="006F57F6">
        <w:rPr>
          <w:lang w:val="en-IN" w:eastAsia="en-IN"/>
        </w:rPr>
        <w:t>required</w:t>
      </w:r>
      <w:r w:rsidRPr="006F57F6">
        <w:rPr>
          <w:lang w:val="en-IN" w:eastAsia="en-IN"/>
        </w:rPr>
        <w:t>.</w:t>
      </w:r>
      <w:r w:rsidR="00192B46" w:rsidRPr="006F57F6">
        <w:rPr>
          <w:lang w:val="en-IN" w:eastAsia="en-IN"/>
        </w:rPr>
        <w:t xml:space="preserve"> The missing values in the ethnicity are either replaced by ‘not known’ or by its value taken from another row if the </w:t>
      </w:r>
      <w:r w:rsidR="00192B46" w:rsidRPr="006F57F6">
        <w:rPr>
          <w:lang w:val="en-IN" w:eastAsia="en-IN"/>
        </w:rPr>
        <w:lastRenderedPageBreak/>
        <w:t>client has attended multiple programs. The missing values in employment</w:t>
      </w:r>
      <w:r w:rsidR="00DB7FC4" w:rsidRPr="006F57F6">
        <w:rPr>
          <w:lang w:val="en-IN" w:eastAsia="en-IN"/>
        </w:rPr>
        <w:t xml:space="preserve"> </w:t>
      </w:r>
      <w:r w:rsidR="00192B46" w:rsidRPr="006F57F6">
        <w:rPr>
          <w:lang w:val="en-IN" w:eastAsia="en-IN"/>
        </w:rPr>
        <w:t>status are also replaced by ‘not known</w:t>
      </w:r>
      <w:r w:rsidR="00DB7FC4" w:rsidRPr="006F57F6">
        <w:rPr>
          <w:lang w:val="en-IN" w:eastAsia="en-IN"/>
        </w:rPr>
        <w:t>.’</w:t>
      </w:r>
      <w:r w:rsidR="00192B46" w:rsidRPr="006F57F6">
        <w:rPr>
          <w:lang w:val="en-IN" w:eastAsia="en-IN"/>
        </w:rPr>
        <w:t xml:space="preserve"> This is done rather than removing the records containing the missing data to preserve the sample size. Initially</w:t>
      </w:r>
      <w:r w:rsidR="00DB7FC4" w:rsidRPr="006F57F6">
        <w:rPr>
          <w:lang w:val="en-IN" w:eastAsia="en-IN"/>
        </w:rPr>
        <w:t>,</w:t>
      </w:r>
      <w:r w:rsidR="00192B46" w:rsidRPr="006F57F6">
        <w:rPr>
          <w:lang w:val="en-IN" w:eastAsia="en-IN"/>
        </w:rPr>
        <w:t xml:space="preserve"> when data imputation is conducted </w:t>
      </w:r>
      <w:r w:rsidR="00DB7FC4" w:rsidRPr="006F57F6">
        <w:rPr>
          <w:lang w:val="en-IN" w:eastAsia="en-IN"/>
        </w:rPr>
        <w:t>by</w:t>
      </w:r>
      <w:r w:rsidR="00192B46" w:rsidRPr="006F57F6">
        <w:rPr>
          <w:lang w:val="en-IN" w:eastAsia="en-IN"/>
        </w:rPr>
        <w:t xml:space="preserve"> deleting missing records</w:t>
      </w:r>
      <w:r w:rsidR="00DB7FC4" w:rsidRPr="006F57F6">
        <w:rPr>
          <w:lang w:val="en-IN" w:eastAsia="en-IN"/>
        </w:rPr>
        <w:t>,</w:t>
      </w:r>
      <w:r w:rsidR="00192B46" w:rsidRPr="006F57F6">
        <w:rPr>
          <w:lang w:val="en-IN" w:eastAsia="en-IN"/>
        </w:rPr>
        <w:t xml:space="preserve"> it has reduced the accuracies of the predictive models. </w:t>
      </w:r>
      <w:r w:rsidR="006E7300" w:rsidRPr="006F57F6">
        <w:rPr>
          <w:lang w:val="en-IN" w:eastAsia="en-IN"/>
        </w:rPr>
        <w:t xml:space="preserve">A </w:t>
      </w:r>
      <w:r w:rsidR="00F617EC" w:rsidRPr="006F57F6">
        <w:rPr>
          <w:lang w:val="en-IN" w:eastAsia="en-IN"/>
        </w:rPr>
        <w:t>trade-off</w:t>
      </w:r>
      <w:r w:rsidR="0050164D" w:rsidRPr="006F57F6">
        <w:rPr>
          <w:lang w:val="en-IN" w:eastAsia="en-IN"/>
        </w:rPr>
        <w:t xml:space="preserve"> of</w:t>
      </w:r>
      <w:r w:rsidR="006E7300" w:rsidRPr="006F57F6">
        <w:rPr>
          <w:lang w:val="en-IN" w:eastAsia="en-IN"/>
        </w:rPr>
        <w:t xml:space="preserve"> </w:t>
      </w:r>
      <w:r w:rsidR="00160BB2" w:rsidRPr="006F57F6">
        <w:rPr>
          <w:lang w:val="en-IN" w:eastAsia="en-IN"/>
        </w:rPr>
        <w:t xml:space="preserve">keeping the </w:t>
      </w:r>
      <w:r w:rsidR="00813775" w:rsidRPr="006F57F6">
        <w:rPr>
          <w:lang w:val="en-IN" w:eastAsia="en-IN"/>
        </w:rPr>
        <w:t>features with</w:t>
      </w:r>
      <w:r w:rsidR="00160BB2" w:rsidRPr="006F57F6">
        <w:rPr>
          <w:lang w:val="en-IN" w:eastAsia="en-IN"/>
        </w:rPr>
        <w:t xml:space="preserve"> missing values</w:t>
      </w:r>
      <w:r w:rsidR="0050164D" w:rsidRPr="006F57F6">
        <w:rPr>
          <w:lang w:val="en-IN" w:eastAsia="en-IN"/>
        </w:rPr>
        <w:t xml:space="preserve"> </w:t>
      </w:r>
      <w:r w:rsidR="006E7300" w:rsidRPr="006F57F6">
        <w:rPr>
          <w:lang w:val="en-IN" w:eastAsia="en-IN"/>
        </w:rPr>
        <w:t>reduces the reliability o</w:t>
      </w:r>
      <w:r w:rsidR="00CD5D2C" w:rsidRPr="006F57F6">
        <w:rPr>
          <w:lang w:val="en-IN" w:eastAsia="en-IN"/>
        </w:rPr>
        <w:t>f</w:t>
      </w:r>
      <w:r w:rsidR="006E7300" w:rsidRPr="006F57F6">
        <w:rPr>
          <w:lang w:val="en-IN" w:eastAsia="en-IN"/>
        </w:rPr>
        <w:t xml:space="preserve"> the </w:t>
      </w:r>
      <w:r w:rsidR="00661172" w:rsidRPr="006F57F6">
        <w:rPr>
          <w:lang w:val="en-IN" w:eastAsia="en-IN"/>
        </w:rPr>
        <w:t xml:space="preserve">contribution </w:t>
      </w:r>
      <w:r w:rsidR="006E7300" w:rsidRPr="006F57F6">
        <w:rPr>
          <w:lang w:val="en-IN" w:eastAsia="en-IN"/>
        </w:rPr>
        <w:t xml:space="preserve">of such features </w:t>
      </w:r>
      <w:r w:rsidR="00661172" w:rsidRPr="006F57F6">
        <w:rPr>
          <w:lang w:val="en-IN" w:eastAsia="en-IN"/>
        </w:rPr>
        <w:t>to the model</w:t>
      </w:r>
      <w:r w:rsidR="006E7300" w:rsidRPr="006F57F6">
        <w:rPr>
          <w:lang w:val="en-IN" w:eastAsia="en-IN"/>
        </w:rPr>
        <w:t>.</w:t>
      </w:r>
      <w:r w:rsidR="00160BB2" w:rsidRPr="006F57F6">
        <w:rPr>
          <w:lang w:val="en-IN" w:eastAsia="en-IN"/>
        </w:rPr>
        <w:t xml:space="preserve"> </w:t>
      </w:r>
      <w:r w:rsidR="00445D90" w:rsidRPr="006F57F6">
        <w:rPr>
          <w:lang w:val="en-IN" w:eastAsia="en-IN"/>
        </w:rPr>
        <w:t>Maintaining a larger sample size</w:t>
      </w:r>
      <w:r w:rsidR="00160BB2" w:rsidRPr="006F57F6">
        <w:rPr>
          <w:lang w:val="en-IN" w:eastAsia="en-IN"/>
        </w:rPr>
        <w:t xml:space="preserve"> is preferred as </w:t>
      </w:r>
      <w:r w:rsidR="00946EEF" w:rsidRPr="006F57F6">
        <w:rPr>
          <w:lang w:val="en-IN" w:eastAsia="en-IN"/>
        </w:rPr>
        <w:t xml:space="preserve">dropout </w:t>
      </w:r>
      <w:r w:rsidR="00160BB2" w:rsidRPr="006F57F6">
        <w:rPr>
          <w:lang w:val="en-IN" w:eastAsia="en-IN"/>
        </w:rPr>
        <w:t>predicti</w:t>
      </w:r>
      <w:r w:rsidR="00946EEF" w:rsidRPr="006F57F6">
        <w:rPr>
          <w:lang w:val="en-IN" w:eastAsia="en-IN"/>
        </w:rPr>
        <w:t>on</w:t>
      </w:r>
      <w:r w:rsidR="00160BB2" w:rsidRPr="006F57F6">
        <w:rPr>
          <w:lang w:val="en-IN" w:eastAsia="en-IN"/>
        </w:rPr>
        <w:t xml:space="preserve"> is the main objective of this project.</w:t>
      </w:r>
      <w:r w:rsidR="006E7300" w:rsidRPr="006F57F6">
        <w:rPr>
          <w:lang w:val="en-IN" w:eastAsia="en-IN"/>
        </w:rPr>
        <w:t xml:space="preserve"> </w:t>
      </w:r>
      <w:r w:rsidRPr="006F57F6">
        <w:rPr>
          <w:lang w:val="en-IN" w:eastAsia="en-IN"/>
        </w:rPr>
        <w:t>The following steps are followed for reducing the number of features and removing unwanted samples from the data.</w:t>
      </w:r>
    </w:p>
    <w:p w14:paraId="6FEC2B82" w14:textId="283C278A" w:rsidR="00ED49F0" w:rsidRPr="006F57F6" w:rsidRDefault="00ED49F0" w:rsidP="00ED49F0">
      <w:pPr>
        <w:rPr>
          <w:lang w:val="en-IN" w:eastAsia="en-IN"/>
        </w:rPr>
      </w:pPr>
    </w:p>
    <w:p w14:paraId="26C5B24D" w14:textId="0955ED4C" w:rsidR="0042040D" w:rsidRPr="006F57F6" w:rsidRDefault="0042040D" w:rsidP="00ED49F0">
      <w:pPr>
        <w:rPr>
          <w:lang w:val="en-IN" w:eastAsia="en-IN"/>
        </w:rPr>
      </w:pPr>
    </w:p>
    <w:p w14:paraId="4AB608A9" w14:textId="192AE892" w:rsidR="0042040D" w:rsidRPr="006F57F6" w:rsidRDefault="0042040D" w:rsidP="00E92191">
      <w:pPr>
        <w:spacing w:line="360" w:lineRule="auto"/>
        <w:rPr>
          <w:lang w:val="en-IN" w:eastAsia="en-IN"/>
        </w:rPr>
      </w:pPr>
    </w:p>
    <w:p w14:paraId="1E28EE0E" w14:textId="397CFF0F" w:rsidR="00970226" w:rsidRPr="006F57F6" w:rsidRDefault="004D2FFA" w:rsidP="00E92191">
      <w:pPr>
        <w:spacing w:line="360" w:lineRule="auto"/>
        <w:rPr>
          <w:lang w:val="en-IN" w:eastAsia="en-IN"/>
        </w:rPr>
      </w:pPr>
      <w:r>
        <w:rPr>
          <w:noProof/>
        </w:rPr>
        <w:pict w14:anchorId="0D6A138F">
          <v:rect id="Rectangle 22" o:spid="_x0000_s1076" style="position:absolute;margin-left:6.75pt;margin-top:11.8pt;width:112.35pt;height: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" fillcolor="white [3201]" strokecolor="#70ad47 [3209]" strokeweight="1pt">
            <v:textbox style="mso-next-textbox:#Rectangle 22">
              <w:txbxContent>
                <w:p w14:paraId="78B64DE2" w14:textId="77777777" w:rsidR="007A7D8E" w:rsidRDefault="007A7D8E" w:rsidP="007A7D8E">
                  <w:pPr>
                    <w:rPr>
                      <w:sz w:val="20"/>
                    </w:rPr>
                  </w:pPr>
                  <w:r w:rsidRPr="007638DB">
                    <w:rPr>
                      <w:sz w:val="20"/>
                    </w:rPr>
                    <w:t>Sample size</w:t>
                  </w:r>
                  <w:r>
                    <w:rPr>
                      <w:sz w:val="20"/>
                    </w:rPr>
                    <w:t xml:space="preserve"> </w:t>
                  </w:r>
                  <w:r w:rsidRPr="007638DB">
                    <w:rPr>
                      <w:sz w:val="20"/>
                    </w:rPr>
                    <w:t>8029</w:t>
                  </w:r>
                </w:p>
                <w:p w14:paraId="04D6C21A" w14:textId="77777777" w:rsidR="007A7D8E" w:rsidRPr="007638DB" w:rsidRDefault="007A7D8E" w:rsidP="007A7D8E">
                  <w:pPr>
                    <w:rPr>
                      <w:sz w:val="20"/>
                    </w:rPr>
                  </w:pPr>
                  <w:r>
                    <w:rPr>
                      <w:sz w:val="20"/>
                    </w:rPr>
                    <w:t>Features        50</w:t>
                  </w:r>
                </w:p>
              </w:txbxContent>
            </v:textbox>
          </v:rect>
        </w:pict>
      </w:r>
    </w:p>
    <w:p w14:paraId="09FBCD97" w14:textId="23CFA44A" w:rsidR="0055248B" w:rsidRPr="006F57F6" w:rsidRDefault="0055248B" w:rsidP="00E92191">
      <w:pPr>
        <w:pStyle w:val="ListParagraph"/>
        <w:numPr>
          <w:ilvl w:val="0"/>
          <w:numId w:val="28"/>
        </w:numPr>
        <w:spacing w:line="360" w:lineRule="auto"/>
        <w:rPr>
          <w:lang w:val="en-IN" w:eastAsia="en-IN"/>
        </w:rPr>
      </w:pPr>
      <w:r w:rsidRPr="006F57F6">
        <w:t>Initial sample</w:t>
      </w:r>
      <w:r w:rsidR="00520EEA" w:rsidRPr="006F57F6">
        <w:t xml:space="preserve"> size and </w:t>
      </w:r>
      <w:r w:rsidR="00DB7FC4" w:rsidRPr="006F57F6">
        <w:t xml:space="preserve">the </w:t>
      </w:r>
      <w:r w:rsidR="00975039" w:rsidRPr="006F57F6">
        <w:t xml:space="preserve">initial number of </w:t>
      </w:r>
      <w:r w:rsidR="00520EEA" w:rsidRPr="006F57F6">
        <w:t>features</w:t>
      </w:r>
    </w:p>
    <w:p w14:paraId="0E97FDCC" w14:textId="2BB16BB6" w:rsidR="007A7D8E" w:rsidRPr="006F57F6" w:rsidRDefault="0055248B" w:rsidP="00E92191">
      <w:pPr>
        <w:spacing w:line="360" w:lineRule="auto"/>
      </w:pPr>
      <w:r w:rsidRPr="006F57F6">
        <w:t xml:space="preserve">       </w:t>
      </w:r>
    </w:p>
    <w:p w14:paraId="57C4594C" w14:textId="4824C905" w:rsidR="007A7D8E" w:rsidRPr="006F57F6" w:rsidRDefault="007A7D8E" w:rsidP="00E92191">
      <w:pPr>
        <w:spacing w:line="360" w:lineRule="auto"/>
      </w:pPr>
    </w:p>
    <w:p w14:paraId="2495F2A0" w14:textId="487A76AF" w:rsidR="00F648F3" w:rsidRPr="006F57F6" w:rsidRDefault="00F648F3" w:rsidP="00E92191">
      <w:pPr>
        <w:spacing w:line="360" w:lineRule="auto"/>
      </w:pPr>
    </w:p>
    <w:p w14:paraId="179140CD" w14:textId="77777777" w:rsidR="00430CDB" w:rsidRPr="006F57F6" w:rsidRDefault="00430CDB" w:rsidP="00E92191">
      <w:pPr>
        <w:spacing w:line="360" w:lineRule="auto"/>
      </w:pPr>
    </w:p>
    <w:p w14:paraId="5F2000EE" w14:textId="2D337550" w:rsidR="00F648F3" w:rsidRPr="006F57F6" w:rsidRDefault="007638DB" w:rsidP="00E92191">
      <w:pPr>
        <w:spacing w:line="360" w:lineRule="auto"/>
      </w:pPr>
      <w:r w:rsidRPr="006F57F6">
        <w:tab/>
      </w:r>
    </w:p>
    <w:p w14:paraId="578CB291" w14:textId="11FB1D97" w:rsidR="00A165E2" w:rsidRPr="006F57F6" w:rsidRDefault="004D2FFA" w:rsidP="00E92191">
      <w:pPr>
        <w:pStyle w:val="ListParagraph"/>
        <w:numPr>
          <w:ilvl w:val="0"/>
          <w:numId w:val="28"/>
        </w:numPr>
        <w:spacing w:line="360" w:lineRule="auto"/>
        <w:rPr>
          <w:lang w:val="en-IN" w:eastAsia="en-IN"/>
        </w:rPr>
      </w:pPr>
      <w:r>
        <w:rPr>
          <w:noProof/>
        </w:rPr>
        <w:pict w14:anchorId="3B17E750">
          <v:rect id="Rectangle 16" o:spid="_x0000_s1075" style="position:absolute;left:0;text-align:left;margin-left:10.9pt;margin-top:13.7pt;width:112.3pt;height:40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" fillcolor="white [3201]" strokecolor="#70ad47 [3209]" strokeweight="1pt">
            <v:textbox style="mso-next-textbox:#Rectangle 16">
              <w:txbxContent>
                <w:p w14:paraId="1C456FE8" w14:textId="6C4AA71A" w:rsidR="007638DB" w:rsidRDefault="007638DB" w:rsidP="007638DB">
                  <w:pPr>
                    <w:rPr>
                      <w:sz w:val="20"/>
                    </w:rPr>
                  </w:pPr>
                  <w:r w:rsidRPr="007638DB">
                    <w:rPr>
                      <w:sz w:val="20"/>
                    </w:rPr>
                    <w:t xml:space="preserve">Sample </w:t>
                  </w:r>
                  <w:r w:rsidR="00344E1F" w:rsidRPr="007638DB">
                    <w:rPr>
                      <w:sz w:val="20"/>
                    </w:rPr>
                    <w:t>size</w:t>
                  </w:r>
                  <w:r w:rsidR="00344E1F">
                    <w:rPr>
                      <w:sz w:val="20"/>
                    </w:rPr>
                    <w:t xml:space="preserve"> </w:t>
                  </w:r>
                  <w:r w:rsidR="00344E1F" w:rsidRPr="007638DB">
                    <w:rPr>
                      <w:sz w:val="20"/>
                    </w:rPr>
                    <w:t>8029</w:t>
                  </w:r>
                </w:p>
                <w:p w14:paraId="31A1EA6C" w14:textId="63D6053A" w:rsidR="007638DB" w:rsidRPr="007638DB" w:rsidRDefault="007638DB" w:rsidP="007638DB">
                  <w:pPr>
                    <w:rPr>
                      <w:sz w:val="20"/>
                    </w:rPr>
                  </w:pPr>
                  <w:r>
                    <w:rPr>
                      <w:sz w:val="20"/>
                    </w:rPr>
                    <w:t xml:space="preserve">Features        </w:t>
                  </w:r>
                  <w:r w:rsidR="004226A0">
                    <w:rPr>
                      <w:sz w:val="20"/>
                    </w:rPr>
                    <w:t>4</w:t>
                  </w:r>
                  <w:r w:rsidR="00C67781">
                    <w:rPr>
                      <w:sz w:val="20"/>
                    </w:rPr>
                    <w:t>8</w:t>
                  </w:r>
                </w:p>
              </w:txbxContent>
            </v:textbox>
          </v:rect>
        </w:pict>
      </w:r>
      <w:r w:rsidR="00A165E2" w:rsidRPr="006F57F6">
        <w:t>All the applicants in the adult dataset are accepted for the program. Th</w:t>
      </w:r>
      <w:r w:rsidR="00DB7FC4" w:rsidRPr="006F57F6">
        <w:t>e</w:t>
      </w:r>
      <w:r w:rsidR="00A165E2" w:rsidRPr="006F57F6">
        <w:t xml:space="preserve"> feature 'Status' is not </w:t>
      </w:r>
      <w:r w:rsidR="00DB7FC4" w:rsidRPr="006F57F6">
        <w:t>help</w:t>
      </w:r>
      <w:r w:rsidR="00DC515B" w:rsidRPr="006F57F6">
        <w:t>ful</w:t>
      </w:r>
      <w:r w:rsidR="00A165E2" w:rsidRPr="006F57F6">
        <w:t xml:space="preserve"> as it has zero variance. T</w:t>
      </w:r>
      <w:r w:rsidR="00DB7FC4" w:rsidRPr="006F57F6">
        <w:t>herefore, t</w:t>
      </w:r>
      <w:r w:rsidR="00A165E2" w:rsidRPr="006F57F6">
        <w:t xml:space="preserve">his column is removed from the dataset. Also, it is assumed that </w:t>
      </w:r>
      <w:r w:rsidR="00DB7FC4" w:rsidRPr="006F57F6">
        <w:t xml:space="preserve">the </w:t>
      </w:r>
      <w:r w:rsidR="00A165E2" w:rsidRPr="006F57F6">
        <w:t>program referred date does</w:t>
      </w:r>
      <w:r w:rsidR="00DB7FC4" w:rsidRPr="006F57F6">
        <w:t xml:space="preserve"> no</w:t>
      </w:r>
      <w:r w:rsidR="00A165E2" w:rsidRPr="006F57F6">
        <w:t>t influence attrition and is removed</w:t>
      </w:r>
      <w:r w:rsidR="00246001" w:rsidRPr="006F57F6">
        <w:t xml:space="preserve">. This is done after extracting </w:t>
      </w:r>
      <w:r w:rsidR="00DB7FC4" w:rsidRPr="006F57F6">
        <w:t xml:space="preserve">the </w:t>
      </w:r>
      <w:r w:rsidR="00246001" w:rsidRPr="006F57F6">
        <w:t>program month from it.</w:t>
      </w:r>
    </w:p>
    <w:p w14:paraId="4C89631D" w14:textId="4DAC3A28" w:rsidR="00A165E2" w:rsidRPr="006F57F6" w:rsidRDefault="00F648F3" w:rsidP="00E92191">
      <w:pPr>
        <w:spacing w:line="360" w:lineRule="auto"/>
      </w:pPr>
      <w:r w:rsidRPr="006F57F6">
        <w:tab/>
      </w:r>
    </w:p>
    <w:p w14:paraId="5D1EC067" w14:textId="0230CB3D" w:rsidR="00C46F40" w:rsidRPr="006F57F6" w:rsidRDefault="00C46F40" w:rsidP="00E92191">
      <w:pPr>
        <w:spacing w:line="360" w:lineRule="auto"/>
      </w:pPr>
    </w:p>
    <w:p w14:paraId="2563CF1A" w14:textId="1DDE6335" w:rsidR="00F648F3" w:rsidRPr="006F57F6" w:rsidRDefault="004D2FFA" w:rsidP="00E92191">
      <w:pPr>
        <w:pStyle w:val="ListParagraph"/>
        <w:numPr>
          <w:ilvl w:val="0"/>
          <w:numId w:val="28"/>
        </w:numPr>
        <w:spacing w:line="360" w:lineRule="auto"/>
        <w:rPr>
          <w:lang w:val="en-IN" w:eastAsia="en-IN"/>
        </w:rPr>
      </w:pPr>
      <w:r>
        <w:rPr>
          <w:noProof/>
        </w:rPr>
        <w:pict w14:anchorId="1F80CD75">
          <v:rect id="Rectangle 17" o:spid="_x0000_s1074" style="position:absolute;left:0;text-align:left;margin-left:14.25pt;margin-top:20.6pt;width:112.35pt;height:40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" fillcolor="white [3201]" strokecolor="#70ad47 [3209]" strokeweight="1pt">
            <v:textbox style="mso-next-textbox:#Rectangle 17">
              <w:txbxContent>
                <w:p w14:paraId="49DF09D4" w14:textId="77777777" w:rsidR="00F648F3" w:rsidRDefault="00F648F3" w:rsidP="00F648F3">
                  <w:pPr>
                    <w:rPr>
                      <w:sz w:val="20"/>
                    </w:rPr>
                  </w:pPr>
                  <w:r w:rsidRPr="007638DB">
                    <w:rPr>
                      <w:sz w:val="20"/>
                    </w:rPr>
                    <w:t>Sample size</w:t>
                  </w:r>
                  <w:r>
                    <w:rPr>
                      <w:sz w:val="20"/>
                    </w:rPr>
                    <w:t xml:space="preserve"> </w:t>
                  </w:r>
                  <w:r w:rsidRPr="007638DB">
                    <w:rPr>
                      <w:sz w:val="20"/>
                    </w:rPr>
                    <w:t>8029</w:t>
                  </w:r>
                </w:p>
                <w:p w14:paraId="0C88F2B2" w14:textId="1FE4D662" w:rsidR="00F648F3" w:rsidRPr="007638DB" w:rsidRDefault="00F648F3" w:rsidP="00F648F3">
                  <w:pPr>
                    <w:rPr>
                      <w:sz w:val="20"/>
                    </w:rPr>
                  </w:pPr>
                  <w:r>
                    <w:rPr>
                      <w:sz w:val="20"/>
                    </w:rPr>
                    <w:t xml:space="preserve">Features        </w:t>
                  </w:r>
                  <w:r w:rsidR="0075540D">
                    <w:rPr>
                      <w:sz w:val="20"/>
                    </w:rPr>
                    <w:t>4</w:t>
                  </w:r>
                  <w:r w:rsidR="00BF279B">
                    <w:rPr>
                      <w:sz w:val="20"/>
                    </w:rPr>
                    <w:t>5</w:t>
                  </w:r>
                </w:p>
              </w:txbxContent>
            </v:textbox>
          </v:rect>
        </w:pict>
      </w:r>
      <w:r w:rsidR="002460B9" w:rsidRPr="006F57F6">
        <w:rPr>
          <w:szCs w:val="24"/>
        </w:rPr>
        <w:t>The columns ‘sessions attended’ and '</w:t>
      </w:r>
      <w:proofErr w:type="spellStart"/>
      <w:r w:rsidR="002460B9" w:rsidRPr="006F57F6">
        <w:rPr>
          <w:szCs w:val="24"/>
        </w:rPr>
        <w:t>Total_sessions</w:t>
      </w:r>
      <w:proofErr w:type="spellEnd"/>
      <w:r w:rsidR="002460B9" w:rsidRPr="006F57F6">
        <w:rPr>
          <w:szCs w:val="24"/>
        </w:rPr>
        <w:t>' are duplicates of the columns ‘</w:t>
      </w:r>
      <w:proofErr w:type="spellStart"/>
      <w:r w:rsidR="002460B9" w:rsidRPr="006F57F6">
        <w:rPr>
          <w:szCs w:val="24"/>
        </w:rPr>
        <w:t>AttendedSessions</w:t>
      </w:r>
      <w:proofErr w:type="spellEnd"/>
      <w:r w:rsidR="002460B9" w:rsidRPr="006F57F6">
        <w:rPr>
          <w:szCs w:val="24"/>
        </w:rPr>
        <w:t>’ and ‘Total Program sessions’</w:t>
      </w:r>
      <w:r w:rsidR="00946E60" w:rsidRPr="006F57F6">
        <w:rPr>
          <w:szCs w:val="24"/>
        </w:rPr>
        <w:t>;</w:t>
      </w:r>
      <w:r w:rsidR="002460B9" w:rsidRPr="006F57F6">
        <w:rPr>
          <w:szCs w:val="24"/>
        </w:rPr>
        <w:t xml:space="preserve"> hence they are </w:t>
      </w:r>
      <w:r w:rsidR="0075540D" w:rsidRPr="006F57F6">
        <w:rPr>
          <w:szCs w:val="24"/>
        </w:rPr>
        <w:t>removed.</w:t>
      </w:r>
      <w:r w:rsidR="00724879" w:rsidRPr="006F57F6">
        <w:rPr>
          <w:szCs w:val="24"/>
        </w:rPr>
        <w:t xml:space="preserve"> </w:t>
      </w:r>
      <w:r w:rsidR="00872132" w:rsidRPr="006F57F6">
        <w:rPr>
          <w:szCs w:val="24"/>
        </w:rPr>
        <w:t>Similarly,</w:t>
      </w:r>
      <w:r w:rsidR="00724879" w:rsidRPr="006F57F6">
        <w:rPr>
          <w:szCs w:val="24"/>
        </w:rPr>
        <w:t xml:space="preserve"> </w:t>
      </w:r>
      <w:r w:rsidR="00724879" w:rsidRPr="006F57F6">
        <w:rPr>
          <w:szCs w:val="24"/>
          <w:lang w:val="en-IN" w:eastAsia="en-IN"/>
        </w:rPr>
        <w:t>the features weight1 and ‘</w:t>
      </w:r>
      <w:proofErr w:type="spellStart"/>
      <w:r w:rsidR="00724879" w:rsidRPr="006F57F6">
        <w:rPr>
          <w:szCs w:val="24"/>
          <w:lang w:val="en-IN" w:eastAsia="en-IN"/>
        </w:rPr>
        <w:t>preweight</w:t>
      </w:r>
      <w:proofErr w:type="spellEnd"/>
      <w:r w:rsidR="00724879" w:rsidRPr="006F57F6">
        <w:rPr>
          <w:szCs w:val="24"/>
          <w:lang w:val="en-IN" w:eastAsia="en-IN"/>
        </w:rPr>
        <w:t>’ are</w:t>
      </w:r>
      <w:r w:rsidR="00EC0905" w:rsidRPr="006F57F6">
        <w:rPr>
          <w:szCs w:val="24"/>
          <w:lang w:val="en-IN" w:eastAsia="en-IN"/>
        </w:rPr>
        <w:t xml:space="preserve"> also</w:t>
      </w:r>
      <w:r w:rsidR="00724879" w:rsidRPr="006F57F6">
        <w:rPr>
          <w:szCs w:val="24"/>
          <w:lang w:val="en-IN" w:eastAsia="en-IN"/>
        </w:rPr>
        <w:t xml:space="preserve"> duplicates</w:t>
      </w:r>
      <w:r w:rsidR="00946E60" w:rsidRPr="006F57F6">
        <w:rPr>
          <w:szCs w:val="24"/>
          <w:lang w:val="en-IN" w:eastAsia="en-IN"/>
        </w:rPr>
        <w:t>,</w:t>
      </w:r>
      <w:r w:rsidR="00724879" w:rsidRPr="006F57F6">
        <w:rPr>
          <w:szCs w:val="24"/>
          <w:lang w:val="en-IN" w:eastAsia="en-IN"/>
        </w:rPr>
        <w:t xml:space="preserve"> and the column “</w:t>
      </w:r>
      <w:proofErr w:type="spellStart"/>
      <w:r w:rsidR="00724879" w:rsidRPr="006F57F6">
        <w:rPr>
          <w:szCs w:val="24"/>
          <w:lang w:val="en-IN" w:eastAsia="en-IN"/>
        </w:rPr>
        <w:t>preweight</w:t>
      </w:r>
      <w:proofErr w:type="spellEnd"/>
      <w:r w:rsidR="00724879" w:rsidRPr="006F57F6">
        <w:rPr>
          <w:szCs w:val="24"/>
          <w:lang w:val="en-IN" w:eastAsia="en-IN"/>
        </w:rPr>
        <w:t xml:space="preserve">” </w:t>
      </w:r>
      <w:r w:rsidR="005234DF" w:rsidRPr="006F57F6">
        <w:rPr>
          <w:szCs w:val="24"/>
          <w:lang w:val="en-IN" w:eastAsia="en-IN"/>
        </w:rPr>
        <w:t>will be</w:t>
      </w:r>
      <w:r w:rsidR="00724879" w:rsidRPr="006F57F6">
        <w:rPr>
          <w:szCs w:val="24"/>
          <w:lang w:val="en-IN" w:eastAsia="en-IN"/>
        </w:rPr>
        <w:t xml:space="preserve"> dropped</w:t>
      </w:r>
      <w:r w:rsidR="005234DF" w:rsidRPr="006F57F6">
        <w:rPr>
          <w:szCs w:val="24"/>
          <w:lang w:val="en-IN" w:eastAsia="en-IN"/>
        </w:rPr>
        <w:t xml:space="preserve">. </w:t>
      </w:r>
      <w:r w:rsidR="00946E60" w:rsidRPr="006F57F6">
        <w:rPr>
          <w:szCs w:val="24"/>
          <w:lang w:val="en-IN" w:eastAsia="en-IN"/>
        </w:rPr>
        <w:t>However, b</w:t>
      </w:r>
      <w:r w:rsidR="005E511C" w:rsidRPr="006F57F6">
        <w:rPr>
          <w:szCs w:val="24"/>
          <w:lang w:val="en-IN" w:eastAsia="en-IN"/>
        </w:rPr>
        <w:t>efore this</w:t>
      </w:r>
      <w:r w:rsidR="00946E60" w:rsidRPr="006F57F6">
        <w:rPr>
          <w:szCs w:val="24"/>
          <w:lang w:val="en-IN" w:eastAsia="en-IN"/>
        </w:rPr>
        <w:t>,</w:t>
      </w:r>
      <w:r w:rsidR="005E511C" w:rsidRPr="006F57F6">
        <w:rPr>
          <w:szCs w:val="24"/>
          <w:lang w:val="en-IN" w:eastAsia="en-IN"/>
        </w:rPr>
        <w:t xml:space="preserve"> some of the missing </w:t>
      </w:r>
      <w:r w:rsidR="005E511C" w:rsidRPr="006F57F6">
        <w:rPr>
          <w:szCs w:val="24"/>
          <w:lang w:val="en-IN" w:eastAsia="en-IN"/>
        </w:rPr>
        <w:lastRenderedPageBreak/>
        <w:t xml:space="preserve">values in weight1 are filled with the corresponding values from </w:t>
      </w:r>
      <w:r w:rsidR="00946E60" w:rsidRPr="006F57F6">
        <w:rPr>
          <w:szCs w:val="24"/>
          <w:lang w:val="en-IN" w:eastAsia="en-IN"/>
        </w:rPr>
        <w:t xml:space="preserve">the </w:t>
      </w:r>
      <w:r w:rsidR="00F73F82" w:rsidRPr="006F57F6">
        <w:rPr>
          <w:szCs w:val="24"/>
          <w:lang w:val="en-IN" w:eastAsia="en-IN"/>
        </w:rPr>
        <w:t>‘</w:t>
      </w:r>
      <w:proofErr w:type="spellStart"/>
      <w:r w:rsidR="005E511C" w:rsidRPr="006F57F6">
        <w:rPr>
          <w:szCs w:val="24"/>
          <w:lang w:val="en-IN" w:eastAsia="en-IN"/>
        </w:rPr>
        <w:t>preweight</w:t>
      </w:r>
      <w:proofErr w:type="spellEnd"/>
      <w:r w:rsidR="00F73F82" w:rsidRPr="006F57F6">
        <w:rPr>
          <w:szCs w:val="24"/>
          <w:lang w:val="en-IN" w:eastAsia="en-IN"/>
        </w:rPr>
        <w:t>’</w:t>
      </w:r>
      <w:r w:rsidR="005E511C" w:rsidRPr="006F57F6">
        <w:rPr>
          <w:szCs w:val="24"/>
          <w:lang w:val="en-IN" w:eastAsia="en-IN"/>
        </w:rPr>
        <w:t xml:space="preserve"> column</w:t>
      </w:r>
      <w:r w:rsidR="00AF57AE" w:rsidRPr="006F57F6">
        <w:rPr>
          <w:szCs w:val="24"/>
          <w:lang w:val="en-IN" w:eastAsia="en-IN"/>
        </w:rPr>
        <w:t>.</w:t>
      </w:r>
    </w:p>
    <w:p w14:paraId="5C395ADB" w14:textId="7F947FB3" w:rsidR="007567F6" w:rsidRPr="006F57F6" w:rsidRDefault="00F648F3" w:rsidP="00E92191">
      <w:pPr>
        <w:spacing w:line="360" w:lineRule="auto"/>
      </w:pPr>
      <w:r w:rsidRPr="006F57F6">
        <w:tab/>
      </w:r>
    </w:p>
    <w:p w14:paraId="7EF3FEC5" w14:textId="7ED6EBE8" w:rsidR="004B02D9" w:rsidRPr="006F57F6" w:rsidRDefault="004B02D9" w:rsidP="00E92191">
      <w:pPr>
        <w:spacing w:line="360" w:lineRule="auto"/>
      </w:pPr>
    </w:p>
    <w:p w14:paraId="3BA0702A" w14:textId="228E7EB3" w:rsidR="00F648F3" w:rsidRPr="006F57F6" w:rsidRDefault="004D2FFA" w:rsidP="00E92191">
      <w:pPr>
        <w:pStyle w:val="ListParagraph"/>
        <w:numPr>
          <w:ilvl w:val="0"/>
          <w:numId w:val="28"/>
        </w:numPr>
        <w:spacing w:line="360" w:lineRule="auto"/>
        <w:rPr>
          <w:lang w:val="en-IN" w:eastAsia="en-IN"/>
        </w:rPr>
      </w:pPr>
      <w:r>
        <w:rPr>
          <w:noProof/>
        </w:rPr>
        <w:pict w14:anchorId="4A2C5A3C">
          <v:rect id="Rectangle 18" o:spid="_x0000_s1073" style="position:absolute;left:0;text-align:left;margin-left:10.9pt;margin-top:9.55pt;width:112.35pt;height:4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" fillcolor="white [3201]" strokecolor="#70ad47 [3209]" strokeweight="1pt">
            <v:textbox style="mso-next-textbox:#Rectangle 18">
              <w:txbxContent>
                <w:p w14:paraId="7C115513" w14:textId="77777777" w:rsidR="00F648F3" w:rsidRDefault="00F648F3" w:rsidP="00F648F3">
                  <w:pPr>
                    <w:rPr>
                      <w:sz w:val="20"/>
                    </w:rPr>
                  </w:pPr>
                  <w:r w:rsidRPr="007638DB">
                    <w:rPr>
                      <w:sz w:val="20"/>
                    </w:rPr>
                    <w:t>Sample size</w:t>
                  </w:r>
                  <w:r>
                    <w:rPr>
                      <w:sz w:val="20"/>
                    </w:rPr>
                    <w:t xml:space="preserve"> </w:t>
                  </w:r>
                  <w:r w:rsidRPr="007638DB">
                    <w:rPr>
                      <w:sz w:val="20"/>
                    </w:rPr>
                    <w:t>8029</w:t>
                  </w:r>
                </w:p>
                <w:p w14:paraId="3FF9A86C" w14:textId="3091B210" w:rsidR="00F648F3" w:rsidRPr="007638DB" w:rsidRDefault="00F648F3" w:rsidP="00F648F3">
                  <w:pPr>
                    <w:rPr>
                      <w:sz w:val="20"/>
                    </w:rPr>
                  </w:pPr>
                  <w:r>
                    <w:rPr>
                      <w:sz w:val="20"/>
                    </w:rPr>
                    <w:t xml:space="preserve">Features        </w:t>
                  </w:r>
                  <w:r w:rsidR="004403FF">
                    <w:rPr>
                      <w:sz w:val="20"/>
                    </w:rPr>
                    <w:t>3</w:t>
                  </w:r>
                  <w:r w:rsidR="00BF279B">
                    <w:rPr>
                      <w:sz w:val="20"/>
                    </w:rPr>
                    <w:t>2</w:t>
                  </w:r>
                </w:p>
              </w:txbxContent>
            </v:textbox>
          </v:rect>
        </w:pict>
      </w:r>
      <w:r w:rsidR="00872132" w:rsidRPr="006F57F6">
        <w:t xml:space="preserve">The measured weights after </w:t>
      </w:r>
      <w:r w:rsidR="00845D9B" w:rsidRPr="006F57F6">
        <w:t xml:space="preserve">the </w:t>
      </w:r>
      <w:r w:rsidR="00872132" w:rsidRPr="006F57F6">
        <w:t xml:space="preserve">first week have more than 30% </w:t>
      </w:r>
      <w:r w:rsidR="00AF57AE" w:rsidRPr="006F57F6">
        <w:t xml:space="preserve">or more </w:t>
      </w:r>
      <w:r w:rsidR="00872132" w:rsidRPr="006F57F6">
        <w:t>values missing per column</w:t>
      </w:r>
      <w:r w:rsidR="00F648F3" w:rsidRPr="006F57F6">
        <w:t>.</w:t>
      </w:r>
      <w:r w:rsidR="00872132" w:rsidRPr="006F57F6">
        <w:t xml:space="preserve"> </w:t>
      </w:r>
      <w:r w:rsidR="004403FF" w:rsidRPr="006F57F6">
        <w:t>Thus,</w:t>
      </w:r>
      <w:r w:rsidR="00872132" w:rsidRPr="006F57F6">
        <w:t xml:space="preserve"> only weights measured in </w:t>
      </w:r>
      <w:r w:rsidR="00845D9B" w:rsidRPr="006F57F6">
        <w:t xml:space="preserve">the </w:t>
      </w:r>
      <w:r w:rsidR="00872132" w:rsidRPr="006F57F6">
        <w:t>first week are included</w:t>
      </w:r>
      <w:r w:rsidR="00F06B6F" w:rsidRPr="006F57F6">
        <w:t>.</w:t>
      </w:r>
      <w:r w:rsidR="00D245BD" w:rsidRPr="006F57F6">
        <w:t xml:space="preserve"> Weights from weight2 to weight14 are removed.</w:t>
      </w:r>
    </w:p>
    <w:p w14:paraId="0E496A2A" w14:textId="20DFB8ED" w:rsidR="00872132" w:rsidRPr="006F57F6" w:rsidRDefault="00F648F3" w:rsidP="00E92191">
      <w:pPr>
        <w:spacing w:line="360" w:lineRule="auto"/>
      </w:pPr>
      <w:r w:rsidRPr="006F57F6">
        <w:tab/>
      </w:r>
    </w:p>
    <w:p w14:paraId="69CD2DB0" w14:textId="5983DC0E" w:rsidR="00A75FFD" w:rsidRPr="006F57F6" w:rsidRDefault="00A75FFD" w:rsidP="00E92191">
      <w:pPr>
        <w:pStyle w:val="ListParagraph"/>
        <w:spacing w:line="360" w:lineRule="auto"/>
        <w:ind w:left="3720"/>
        <w:rPr>
          <w:lang w:val="en-IN" w:eastAsia="en-IN"/>
        </w:rPr>
      </w:pPr>
    </w:p>
    <w:p w14:paraId="1B121B14" w14:textId="55CF1D52" w:rsidR="003C229E" w:rsidRPr="006F57F6" w:rsidRDefault="003C229E" w:rsidP="00E92191">
      <w:pPr>
        <w:pStyle w:val="ListParagraph"/>
        <w:spacing w:line="360" w:lineRule="auto"/>
        <w:ind w:left="3720"/>
        <w:rPr>
          <w:lang w:val="en-IN" w:eastAsia="en-IN"/>
        </w:rPr>
      </w:pPr>
    </w:p>
    <w:p w14:paraId="13F05A0E" w14:textId="7790AEC2" w:rsidR="00F648F3" w:rsidRPr="006F57F6" w:rsidRDefault="004D2FFA" w:rsidP="00E92191">
      <w:pPr>
        <w:pStyle w:val="ListParagraph"/>
        <w:numPr>
          <w:ilvl w:val="0"/>
          <w:numId w:val="28"/>
        </w:numPr>
        <w:spacing w:line="360" w:lineRule="auto"/>
        <w:rPr>
          <w:lang w:val="en-IN" w:eastAsia="en-IN"/>
        </w:rPr>
      </w:pPr>
      <w:r>
        <w:rPr>
          <w:noProof/>
        </w:rPr>
        <w:pict w14:anchorId="346C797D">
          <v:rect id="Rectangle 19" o:spid="_x0000_s1072" style="position:absolute;left:0;text-align:left;margin-left:10.9pt;margin-top:15.95pt;width:112.35pt;height:4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" fillcolor="white [3201]" strokecolor="#70ad47 [3209]" strokeweight="1pt">
            <v:textbox style="mso-next-textbox:#Rectangle 19">
              <w:txbxContent>
                <w:p w14:paraId="5F786C62" w14:textId="0455E0BD" w:rsidR="00F648F3" w:rsidRDefault="00F648F3" w:rsidP="00F648F3">
                  <w:pPr>
                    <w:rPr>
                      <w:sz w:val="20"/>
                    </w:rPr>
                  </w:pPr>
                  <w:r w:rsidRPr="007638DB">
                    <w:rPr>
                      <w:sz w:val="20"/>
                    </w:rPr>
                    <w:t>Sample size</w:t>
                  </w:r>
                  <w:r>
                    <w:rPr>
                      <w:sz w:val="20"/>
                    </w:rPr>
                    <w:t xml:space="preserve"> </w:t>
                  </w:r>
                  <w:r w:rsidR="00FA2356">
                    <w:rPr>
                      <w:sz w:val="20"/>
                    </w:rPr>
                    <w:t>79</w:t>
                  </w:r>
                  <w:r w:rsidR="00796AB2">
                    <w:rPr>
                      <w:sz w:val="20"/>
                    </w:rPr>
                    <w:t>52</w:t>
                  </w:r>
                </w:p>
                <w:p w14:paraId="29E2CF7C" w14:textId="2F8B8EDF" w:rsidR="00F648F3" w:rsidRPr="007638DB" w:rsidRDefault="00F648F3" w:rsidP="00F648F3">
                  <w:pPr>
                    <w:rPr>
                      <w:sz w:val="20"/>
                    </w:rPr>
                  </w:pPr>
                  <w:r>
                    <w:rPr>
                      <w:sz w:val="20"/>
                    </w:rPr>
                    <w:t xml:space="preserve">Features        </w:t>
                  </w:r>
                  <w:r w:rsidR="00A71AE1">
                    <w:rPr>
                      <w:sz w:val="20"/>
                    </w:rPr>
                    <w:t>3</w:t>
                  </w:r>
                  <w:r w:rsidR="00BF279B">
                    <w:rPr>
                      <w:sz w:val="20"/>
                    </w:rPr>
                    <w:t>2</w:t>
                  </w:r>
                </w:p>
              </w:txbxContent>
            </v:textbox>
          </v:rect>
        </w:pict>
      </w:r>
      <w:r w:rsidR="00A71AE1" w:rsidRPr="006F57F6">
        <w:rPr>
          <w:szCs w:val="24"/>
          <w:lang w:val="en-IN" w:eastAsia="en-IN"/>
        </w:rPr>
        <w:t xml:space="preserve">The values in the numerical columns like </w:t>
      </w:r>
      <w:r w:rsidR="00FA09F9" w:rsidRPr="006F57F6">
        <w:rPr>
          <w:szCs w:val="24"/>
          <w:lang w:val="en-IN" w:eastAsia="en-IN"/>
        </w:rPr>
        <w:t>‘</w:t>
      </w:r>
      <w:r w:rsidR="00A71AE1" w:rsidRPr="006F57F6">
        <w:rPr>
          <w:szCs w:val="24"/>
          <w:lang w:val="en-IN" w:eastAsia="en-IN"/>
        </w:rPr>
        <w:t>weight</w:t>
      </w:r>
      <w:r w:rsidR="00FA09F9" w:rsidRPr="006F57F6">
        <w:rPr>
          <w:szCs w:val="24"/>
          <w:lang w:val="en-IN" w:eastAsia="en-IN"/>
        </w:rPr>
        <w:t>1’</w:t>
      </w:r>
      <w:r w:rsidR="00EF07D4" w:rsidRPr="006F57F6">
        <w:rPr>
          <w:szCs w:val="24"/>
          <w:lang w:val="en-IN" w:eastAsia="en-IN"/>
        </w:rPr>
        <w:t xml:space="preserve"> and</w:t>
      </w:r>
      <w:r w:rsidR="00796AB2" w:rsidRPr="006F57F6">
        <w:rPr>
          <w:szCs w:val="24"/>
          <w:lang w:val="en-IN" w:eastAsia="en-IN"/>
        </w:rPr>
        <w:t xml:space="preserve"> </w:t>
      </w:r>
      <w:r w:rsidR="00FA09F9" w:rsidRPr="006F57F6">
        <w:rPr>
          <w:szCs w:val="24"/>
          <w:lang w:val="en-IN" w:eastAsia="en-IN"/>
        </w:rPr>
        <w:t>‘</w:t>
      </w:r>
      <w:r w:rsidR="00796AB2" w:rsidRPr="006F57F6">
        <w:rPr>
          <w:szCs w:val="24"/>
          <w:lang w:val="en-IN" w:eastAsia="en-IN"/>
        </w:rPr>
        <w:t>height</w:t>
      </w:r>
      <w:r w:rsidR="00FA09F9" w:rsidRPr="006F57F6">
        <w:rPr>
          <w:szCs w:val="24"/>
          <w:lang w:val="en-IN" w:eastAsia="en-IN"/>
        </w:rPr>
        <w:t>’</w:t>
      </w:r>
      <w:r w:rsidR="00A71AE1" w:rsidRPr="006F57F6">
        <w:rPr>
          <w:szCs w:val="24"/>
          <w:lang w:val="en-IN" w:eastAsia="en-IN"/>
        </w:rPr>
        <w:t xml:space="preserve"> </w:t>
      </w:r>
      <w:r w:rsidR="00845D9B" w:rsidRPr="006F57F6">
        <w:rPr>
          <w:szCs w:val="24"/>
          <w:lang w:val="en-IN" w:eastAsia="en-IN"/>
        </w:rPr>
        <w:t>are</w:t>
      </w:r>
      <w:r w:rsidR="00A71AE1" w:rsidRPr="006F57F6">
        <w:rPr>
          <w:szCs w:val="24"/>
          <w:lang w:val="en-IN" w:eastAsia="en-IN"/>
        </w:rPr>
        <w:t xml:space="preserve"> considered as outliers if their distance from </w:t>
      </w:r>
      <w:r w:rsidR="00845D9B" w:rsidRPr="006F57F6">
        <w:rPr>
          <w:szCs w:val="24"/>
          <w:lang w:val="en-IN" w:eastAsia="en-IN"/>
        </w:rPr>
        <w:t>the</w:t>
      </w:r>
      <w:r w:rsidR="00C80248" w:rsidRPr="006F57F6">
        <w:rPr>
          <w:szCs w:val="24"/>
          <w:lang w:val="en-IN" w:eastAsia="en-IN"/>
        </w:rPr>
        <w:t>ir</w:t>
      </w:r>
      <w:r w:rsidR="00845D9B" w:rsidRPr="006F57F6">
        <w:rPr>
          <w:szCs w:val="24"/>
          <w:lang w:val="en-IN" w:eastAsia="en-IN"/>
        </w:rPr>
        <w:t xml:space="preserve"> </w:t>
      </w:r>
      <w:r w:rsidR="00A71AE1" w:rsidRPr="006F57F6">
        <w:rPr>
          <w:szCs w:val="24"/>
          <w:lang w:val="en-IN" w:eastAsia="en-IN"/>
        </w:rPr>
        <w:t xml:space="preserve">mean is more than three times </w:t>
      </w:r>
      <w:r w:rsidR="00C80248" w:rsidRPr="006F57F6">
        <w:rPr>
          <w:szCs w:val="24"/>
          <w:lang w:val="en-IN" w:eastAsia="en-IN"/>
        </w:rPr>
        <w:t>their</w:t>
      </w:r>
      <w:r w:rsidR="00A71AE1" w:rsidRPr="006F57F6">
        <w:rPr>
          <w:szCs w:val="24"/>
          <w:lang w:val="en-IN" w:eastAsia="en-IN"/>
        </w:rPr>
        <w:t xml:space="preserve"> standard deviation</w:t>
      </w:r>
      <w:r w:rsidR="007640D0" w:rsidRPr="006F57F6">
        <w:rPr>
          <w:szCs w:val="24"/>
          <w:lang w:val="en-IN" w:eastAsia="en-IN"/>
        </w:rPr>
        <w:t>. Such rows are removed</w:t>
      </w:r>
      <w:r w:rsidR="005562E4" w:rsidRPr="006F57F6">
        <w:rPr>
          <w:szCs w:val="24"/>
          <w:lang w:val="en-IN" w:eastAsia="en-IN"/>
        </w:rPr>
        <w:t xml:space="preserve"> from the dataset</w:t>
      </w:r>
      <w:r w:rsidR="007640D0" w:rsidRPr="006F57F6">
        <w:rPr>
          <w:szCs w:val="24"/>
          <w:lang w:val="en-IN" w:eastAsia="en-IN"/>
        </w:rPr>
        <w:t>.</w:t>
      </w:r>
    </w:p>
    <w:p w14:paraId="7A8E2BE1" w14:textId="639144C8" w:rsidR="00F648F3" w:rsidRPr="006F57F6" w:rsidRDefault="00F648F3" w:rsidP="00E92191">
      <w:pPr>
        <w:spacing w:line="360" w:lineRule="auto"/>
      </w:pPr>
      <w:r w:rsidRPr="006F57F6">
        <w:tab/>
      </w:r>
    </w:p>
    <w:p w14:paraId="508707B0" w14:textId="2AB5D9DE" w:rsidR="00D959B2" w:rsidRPr="006F57F6" w:rsidRDefault="00D959B2" w:rsidP="00E92191">
      <w:pPr>
        <w:spacing w:line="360" w:lineRule="auto"/>
      </w:pPr>
    </w:p>
    <w:p w14:paraId="6F070CD7" w14:textId="260100E5" w:rsidR="00D959B2" w:rsidRPr="006F57F6" w:rsidRDefault="00D959B2" w:rsidP="00E92191">
      <w:pPr>
        <w:spacing w:line="360" w:lineRule="auto"/>
      </w:pPr>
    </w:p>
    <w:p w14:paraId="3B365B83" w14:textId="3DF8ADA0" w:rsidR="00F648F3" w:rsidRPr="006F57F6" w:rsidRDefault="004D2FFA" w:rsidP="00E92191">
      <w:pPr>
        <w:pStyle w:val="ListParagraph"/>
        <w:numPr>
          <w:ilvl w:val="0"/>
          <w:numId w:val="28"/>
        </w:numPr>
        <w:spacing w:line="360" w:lineRule="auto"/>
        <w:rPr>
          <w:lang w:val="en-IN" w:eastAsia="en-IN"/>
        </w:rPr>
      </w:pPr>
      <w:r>
        <w:rPr>
          <w:noProof/>
        </w:rPr>
        <w:pict w14:anchorId="7C653979">
          <v:rect id="Rectangle 20" o:spid="_x0000_s1071" style="position:absolute;left:0;text-align:left;margin-left:15.7pt;margin-top:6.2pt;width:112.3pt;height:40pt;z-index:251658240;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" fillcolor="white [3201]" strokecolor="#70ad47 [3209]" strokeweight="1pt">
            <v:textbox style="mso-next-textbox:#Rectangle 20">
              <w:txbxContent>
                <w:p w14:paraId="387D85DE" w14:textId="285235D7" w:rsidR="00F648F3" w:rsidRDefault="00F648F3" w:rsidP="00F648F3">
                  <w:pPr>
                    <w:rPr>
                      <w:sz w:val="20"/>
                    </w:rPr>
                  </w:pPr>
                  <w:r w:rsidRPr="007638DB">
                    <w:rPr>
                      <w:sz w:val="20"/>
                    </w:rPr>
                    <w:t>Sample size</w:t>
                  </w:r>
                  <w:r>
                    <w:rPr>
                      <w:sz w:val="20"/>
                    </w:rPr>
                    <w:t xml:space="preserve"> </w:t>
                  </w:r>
                  <w:r w:rsidR="00F77C1D">
                    <w:rPr>
                      <w:sz w:val="20"/>
                    </w:rPr>
                    <w:t>7952</w:t>
                  </w:r>
                </w:p>
                <w:p w14:paraId="42855BB5" w14:textId="283D4634" w:rsidR="00F648F3" w:rsidRPr="007638DB" w:rsidRDefault="00F648F3" w:rsidP="00F648F3">
                  <w:pPr>
                    <w:rPr>
                      <w:sz w:val="20"/>
                    </w:rPr>
                  </w:pPr>
                  <w:r>
                    <w:rPr>
                      <w:sz w:val="20"/>
                    </w:rPr>
                    <w:t xml:space="preserve">Features        </w:t>
                  </w:r>
                  <w:r w:rsidR="00C376B6">
                    <w:rPr>
                      <w:sz w:val="20"/>
                    </w:rPr>
                    <w:t>3</w:t>
                  </w:r>
                  <w:r w:rsidR="00BF279B">
                    <w:rPr>
                      <w:sz w:val="20"/>
                    </w:rPr>
                    <w:t>0</w:t>
                  </w:r>
                </w:p>
              </w:txbxContent>
            </v:textbox>
          </v:rect>
        </w:pict>
      </w:r>
      <w:r w:rsidR="00946E60" w:rsidRPr="006F57F6">
        <w:t>S</w:t>
      </w:r>
      <w:r w:rsidR="00A65ED9" w:rsidRPr="006F57F6">
        <w:t xml:space="preserve">elf-reported </w:t>
      </w:r>
      <w:r w:rsidR="00D60953" w:rsidRPr="006F57F6">
        <w:t>weights</w:t>
      </w:r>
      <w:r w:rsidR="0081515E" w:rsidRPr="006F57F6">
        <w:t xml:space="preserve"> have high variation and</w:t>
      </w:r>
      <w:r w:rsidR="002F5433" w:rsidRPr="006F57F6">
        <w:t xml:space="preserve"> differ from measured weights by 3Lb on average. T</w:t>
      </w:r>
      <w:r w:rsidR="00946E60" w:rsidRPr="006F57F6">
        <w:t>herefore, t</w:t>
      </w:r>
      <w:r w:rsidR="002F5433" w:rsidRPr="006F57F6">
        <w:t xml:space="preserve">hey </w:t>
      </w:r>
      <w:r w:rsidR="00A65ED9" w:rsidRPr="006F57F6">
        <w:t xml:space="preserve">are generally unreliable </w:t>
      </w:r>
      <w:r w:rsidR="003C530C" w:rsidRPr="006F57F6">
        <w:rPr>
          <w:color w:val="000000"/>
          <w:sz w:val="20"/>
          <w:shd w:val="clear" w:color="auto" w:fill="FFFFFF"/>
        </w:rPr>
        <w:t>(Rowland, 1990)</w:t>
      </w:r>
      <w:r w:rsidR="00A65ED9" w:rsidRPr="006F57F6">
        <w:t xml:space="preserve"> and are removed </w:t>
      </w:r>
      <w:r w:rsidR="00946E60" w:rsidRPr="006F57F6">
        <w:t xml:space="preserve">from the dataset </w:t>
      </w:r>
      <w:r w:rsidR="00A65ED9" w:rsidRPr="006F57F6">
        <w:t>instead</w:t>
      </w:r>
      <w:r w:rsidR="00946E60" w:rsidRPr="006F57F6">
        <w:t>;</w:t>
      </w:r>
      <w:r w:rsidR="00A65ED9" w:rsidRPr="006F57F6">
        <w:t xml:space="preserve"> measured weights are included</w:t>
      </w:r>
      <w:r w:rsidR="00F648F3" w:rsidRPr="006F57F6">
        <w:t>.</w:t>
      </w:r>
      <w:r w:rsidR="00084CB5" w:rsidRPr="006F57F6">
        <w:t xml:space="preserve"> Although</w:t>
      </w:r>
      <w:r w:rsidR="001626A8" w:rsidRPr="006F57F6">
        <w:t xml:space="preserve"> BMI is correlated to weight and height</w:t>
      </w:r>
      <w:r w:rsidR="00946E60" w:rsidRPr="006F57F6">
        <w:t>,</w:t>
      </w:r>
      <w:r w:rsidR="001626A8" w:rsidRPr="006F57F6">
        <w:t xml:space="preserve"> it is removed</w:t>
      </w:r>
      <w:r w:rsidR="00946E60" w:rsidRPr="006F57F6">
        <w:t xml:space="preserve"> because learning algorithms perform when input features are independent.</w:t>
      </w:r>
      <w:r w:rsidR="0081515E" w:rsidRPr="006F57F6">
        <w:t xml:space="preserve">         </w:t>
      </w:r>
      <w:r w:rsidR="00A45667" w:rsidRPr="006F57F6">
        <w:t xml:space="preserve"> </w:t>
      </w:r>
    </w:p>
    <w:p w14:paraId="380A26F0" w14:textId="4B494692" w:rsidR="00D959B2" w:rsidRPr="006F57F6" w:rsidRDefault="00F648F3" w:rsidP="00E92191">
      <w:pPr>
        <w:spacing w:line="360" w:lineRule="auto"/>
      </w:pPr>
      <w:r w:rsidRPr="006F57F6">
        <w:tab/>
      </w:r>
    </w:p>
    <w:p w14:paraId="0C8019FC" w14:textId="71893077" w:rsidR="007638DB" w:rsidRPr="006F57F6" w:rsidRDefault="004D2FFA" w:rsidP="00E92191">
      <w:pPr>
        <w:pStyle w:val="ListParagraph"/>
        <w:numPr>
          <w:ilvl w:val="0"/>
          <w:numId w:val="28"/>
        </w:numPr>
        <w:spacing w:line="360" w:lineRule="auto"/>
        <w:rPr>
          <w:lang w:val="en-IN" w:eastAsia="en-IN"/>
        </w:rPr>
      </w:pPr>
      <w:r>
        <w:rPr>
          <w:noProof/>
        </w:rPr>
        <w:pict w14:anchorId="137DD14C">
          <v:rect id="Rectangle 21" o:spid="_x0000_s1070" style="position:absolute;left:0;text-align:left;margin-left:15.65pt;margin-top:30.4pt;width:112.35pt;height:40pt;z-index:251659264;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" fillcolor="white [3201]" strokecolor="#70ad47 [3209]" strokeweight="1pt">
            <v:textbox style="mso-next-textbox:#Rectangle 21">
              <w:txbxContent>
                <w:p w14:paraId="3B7E8BA9" w14:textId="208B0ACB" w:rsidR="00F648F3" w:rsidRDefault="00F648F3" w:rsidP="00F648F3">
                  <w:pPr>
                    <w:rPr>
                      <w:sz w:val="20"/>
                    </w:rPr>
                  </w:pPr>
                  <w:r w:rsidRPr="007638DB">
                    <w:rPr>
                      <w:sz w:val="20"/>
                    </w:rPr>
                    <w:t xml:space="preserve">Sample </w:t>
                  </w:r>
                  <w:r w:rsidR="004C450A" w:rsidRPr="007638DB">
                    <w:rPr>
                      <w:sz w:val="20"/>
                    </w:rPr>
                    <w:t>size</w:t>
                  </w:r>
                  <w:r w:rsidR="004C450A">
                    <w:rPr>
                      <w:sz w:val="20"/>
                    </w:rPr>
                    <w:t xml:space="preserve"> 6</w:t>
                  </w:r>
                  <w:r w:rsidR="004C194D">
                    <w:rPr>
                      <w:sz w:val="20"/>
                    </w:rPr>
                    <w:t>698</w:t>
                  </w:r>
                </w:p>
                <w:p w14:paraId="00C0995B" w14:textId="0F96CF72" w:rsidR="00F648F3" w:rsidRPr="007638DB" w:rsidRDefault="00F648F3" w:rsidP="00F648F3">
                  <w:pPr>
                    <w:rPr>
                      <w:sz w:val="20"/>
                    </w:rPr>
                  </w:pPr>
                  <w:r>
                    <w:rPr>
                      <w:sz w:val="20"/>
                    </w:rPr>
                    <w:t xml:space="preserve">Features        </w:t>
                  </w:r>
                  <w:r w:rsidR="009A703C">
                    <w:rPr>
                      <w:sz w:val="20"/>
                    </w:rPr>
                    <w:t>2</w:t>
                  </w:r>
                  <w:r w:rsidR="00BF279B">
                    <w:rPr>
                      <w:sz w:val="20"/>
                    </w:rPr>
                    <w:t>7</w:t>
                  </w:r>
                </w:p>
              </w:txbxContent>
            </v:textbox>
          </v:rect>
        </w:pict>
      </w:r>
      <w:r w:rsidR="00F648F3" w:rsidRPr="006F57F6">
        <w:t xml:space="preserve"> </w:t>
      </w:r>
      <w:r w:rsidR="004679DE" w:rsidRPr="006F57F6">
        <w:t>Some participants have</w:t>
      </w:r>
      <w:r w:rsidR="00084CB5" w:rsidRPr="006F57F6">
        <w:t xml:space="preserve"> no</w:t>
      </w:r>
      <w:r w:rsidR="004679DE" w:rsidRPr="006F57F6">
        <w:t xml:space="preserve">t initiated the program. </w:t>
      </w:r>
      <w:r w:rsidR="00104C77" w:rsidRPr="006F57F6">
        <w:t>Non-initiators are removed from the dataset</w:t>
      </w:r>
      <w:r w:rsidR="00F648F3" w:rsidRPr="006F57F6">
        <w:t>.</w:t>
      </w:r>
      <w:r w:rsidR="0023074E" w:rsidRPr="006F57F6">
        <w:t xml:space="preserve"> </w:t>
      </w:r>
      <w:r w:rsidR="00084CB5" w:rsidRPr="006F57F6">
        <w:t>Furthermore,</w:t>
      </w:r>
      <w:r w:rsidR="0023074E" w:rsidRPr="006F57F6">
        <w:t xml:space="preserve"> </w:t>
      </w:r>
      <w:r w:rsidR="00084CB5" w:rsidRPr="006F57F6">
        <w:t xml:space="preserve">the </w:t>
      </w:r>
      <w:r w:rsidR="0023074E" w:rsidRPr="006F57F6">
        <w:t>Output area is removed as the samples for a given output area are spar</w:t>
      </w:r>
      <w:r w:rsidR="00845D9B" w:rsidRPr="006F57F6">
        <w:t>s</w:t>
      </w:r>
      <w:r w:rsidR="0023074E" w:rsidRPr="006F57F6">
        <w:t>e</w:t>
      </w:r>
      <w:r w:rsidR="00084CB5" w:rsidRPr="006F57F6">
        <w:t>,</w:t>
      </w:r>
      <w:r w:rsidR="0023074E" w:rsidRPr="006F57F6">
        <w:t xml:space="preserve"> and it has </w:t>
      </w:r>
      <w:r w:rsidR="007777F4" w:rsidRPr="006F57F6">
        <w:t>ID ness</w:t>
      </w:r>
      <w:r w:rsidR="00003A4A" w:rsidRPr="006F57F6">
        <w:t xml:space="preserve"> characteristic</w:t>
      </w:r>
      <w:r w:rsidR="004679DE" w:rsidRPr="006F57F6">
        <w:t xml:space="preserve"> or </w:t>
      </w:r>
      <w:r w:rsidR="00084CB5" w:rsidRPr="006F57F6">
        <w:t>hu</w:t>
      </w:r>
      <w:r w:rsidR="004679DE" w:rsidRPr="006F57F6">
        <w:t>ge variance</w:t>
      </w:r>
      <w:r w:rsidR="0023074E" w:rsidRPr="006F57F6">
        <w:t>.</w:t>
      </w:r>
      <w:r w:rsidR="00A7077E" w:rsidRPr="006F57F6">
        <w:t xml:space="preserve"> </w:t>
      </w:r>
      <w:r w:rsidR="004C194D" w:rsidRPr="006F57F6">
        <w:t>A lookup table to map output areas was not found to obtain other features.</w:t>
      </w:r>
      <w:r w:rsidR="00184FD7" w:rsidRPr="006F57F6">
        <w:t xml:space="preserve"> </w:t>
      </w:r>
      <w:r w:rsidR="00084CB5" w:rsidRPr="006F57F6">
        <w:t>Therefore, the o</w:t>
      </w:r>
      <w:r w:rsidR="00184FD7" w:rsidRPr="006F57F6">
        <w:t>utput area is removed.</w:t>
      </w:r>
      <w:r w:rsidR="004C194D" w:rsidRPr="006F57F6">
        <w:t xml:space="preserve"> </w:t>
      </w:r>
      <w:r w:rsidR="00D97D12" w:rsidRPr="006F57F6">
        <w:t>Similarly,</w:t>
      </w:r>
      <w:r w:rsidR="009A703C" w:rsidRPr="006F57F6">
        <w:t xml:space="preserve"> </w:t>
      </w:r>
      <w:r w:rsidR="00845D9B" w:rsidRPr="006F57F6">
        <w:t xml:space="preserve">the </w:t>
      </w:r>
      <w:r w:rsidR="009A703C" w:rsidRPr="006F57F6">
        <w:t>client ID is also removed</w:t>
      </w:r>
      <w:r w:rsidR="002C6D18" w:rsidRPr="006F57F6">
        <w:t xml:space="preserve">. </w:t>
      </w:r>
      <w:r w:rsidR="00084CB5" w:rsidRPr="006F57F6">
        <w:t>Finally, t</w:t>
      </w:r>
      <w:r w:rsidR="00845D9B" w:rsidRPr="006F57F6">
        <w:t xml:space="preserve">he </w:t>
      </w:r>
      <w:r w:rsidR="00845D9B" w:rsidRPr="006F57F6">
        <w:lastRenderedPageBreak/>
        <w:t>p</w:t>
      </w:r>
      <w:r w:rsidR="002C6D18" w:rsidRPr="006F57F6">
        <w:t xml:space="preserve">rogram name is unique to </w:t>
      </w:r>
      <w:r w:rsidR="00CD5D2C" w:rsidRPr="006F57F6">
        <w:t xml:space="preserve">the </w:t>
      </w:r>
      <w:r w:rsidR="002C6D18" w:rsidRPr="006F57F6">
        <w:t xml:space="preserve">program date </w:t>
      </w:r>
      <w:r w:rsidR="00EE7C89" w:rsidRPr="006F57F6">
        <w:t>for a given</w:t>
      </w:r>
      <w:r w:rsidR="002C6D18" w:rsidRPr="006F57F6">
        <w:t xml:space="preserve"> commissioner</w:t>
      </w:r>
      <w:r w:rsidR="00942360" w:rsidRPr="006F57F6">
        <w:t xml:space="preserve"> </w:t>
      </w:r>
      <w:r w:rsidR="002C6D18" w:rsidRPr="006F57F6">
        <w:t>and is removed</w:t>
      </w:r>
      <w:r w:rsidR="008F16D1" w:rsidRPr="006F57F6">
        <w:t>.</w:t>
      </w:r>
    </w:p>
    <w:p w14:paraId="2490BFC0" w14:textId="77777777" w:rsidR="001B448A" w:rsidRPr="006F57F6" w:rsidRDefault="001B448A" w:rsidP="00E92191">
      <w:pPr>
        <w:spacing w:line="360" w:lineRule="auto"/>
      </w:pPr>
    </w:p>
    <w:p w14:paraId="5301D44F" w14:textId="77C43D80" w:rsidR="008F5D76" w:rsidRPr="006F57F6" w:rsidRDefault="008F5D76" w:rsidP="00E92191">
      <w:pPr>
        <w:spacing w:line="360" w:lineRule="auto"/>
      </w:pPr>
      <w:r w:rsidRPr="006F57F6">
        <w:t xml:space="preserve">      </w:t>
      </w:r>
    </w:p>
    <w:p w14:paraId="167A6501" w14:textId="7ED4A74E" w:rsidR="001B448A" w:rsidRPr="006F57F6" w:rsidRDefault="004D2FFA" w:rsidP="00E92191">
      <w:pPr>
        <w:pStyle w:val="ListParagraph"/>
        <w:numPr>
          <w:ilvl w:val="0"/>
          <w:numId w:val="28"/>
        </w:numPr>
        <w:spacing w:line="360" w:lineRule="auto"/>
      </w:pPr>
      <w:r>
        <w:rPr>
          <w:noProof/>
        </w:rPr>
        <w:pict w14:anchorId="4D3D150B">
          <v:rect id="Rectangle 25" o:spid="_x0000_s1069" style="position:absolute;left:0;text-align:left;margin-left:9.45pt;margin-top:11.1pt;width:112.3pt;height:4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" fillcolor="white [3201]" strokecolor="#70ad47 [3209]" strokeweight="1pt">
            <v:textbox style="mso-next-textbox:#Rectangle 25">
              <w:txbxContent>
                <w:p w14:paraId="70D8F353" w14:textId="54269C6A" w:rsidR="008F5D76" w:rsidRDefault="008F5D76" w:rsidP="008F5D76">
                  <w:pPr>
                    <w:rPr>
                      <w:sz w:val="20"/>
                    </w:rPr>
                  </w:pPr>
                  <w:r w:rsidRPr="007638DB">
                    <w:rPr>
                      <w:sz w:val="20"/>
                    </w:rPr>
                    <w:t>Sample size</w:t>
                  </w:r>
                  <w:r>
                    <w:rPr>
                      <w:sz w:val="20"/>
                    </w:rPr>
                    <w:t xml:space="preserve"> </w:t>
                  </w:r>
                  <w:r w:rsidR="00A85AB1">
                    <w:rPr>
                      <w:sz w:val="20"/>
                    </w:rPr>
                    <w:t>6698</w:t>
                  </w:r>
                </w:p>
                <w:p w14:paraId="4DFBAE10" w14:textId="68B22B8E" w:rsidR="008F5D76" w:rsidRPr="007638DB" w:rsidRDefault="008F5D76" w:rsidP="008F5D76">
                  <w:pPr>
                    <w:rPr>
                      <w:sz w:val="20"/>
                    </w:rPr>
                  </w:pPr>
                  <w:r>
                    <w:rPr>
                      <w:sz w:val="20"/>
                    </w:rPr>
                    <w:t xml:space="preserve">Features        </w:t>
                  </w:r>
                  <w:r w:rsidR="00AF309C">
                    <w:rPr>
                      <w:sz w:val="20"/>
                    </w:rPr>
                    <w:t>1</w:t>
                  </w:r>
                  <w:r w:rsidR="00BF279B">
                    <w:rPr>
                      <w:sz w:val="20"/>
                    </w:rPr>
                    <w:t>0</w:t>
                  </w:r>
                </w:p>
              </w:txbxContent>
            </v:textbox>
          </v:rect>
        </w:pict>
      </w:r>
      <w:r w:rsidR="00084CB5" w:rsidRPr="006F57F6">
        <w:t>W</w:t>
      </w:r>
      <w:r w:rsidR="00AF309C" w:rsidRPr="006F57F6">
        <w:t xml:space="preserve">eekly </w:t>
      </w:r>
      <w:r w:rsidR="00D97D12" w:rsidRPr="006F57F6">
        <w:t>attendances</w:t>
      </w:r>
      <w:r w:rsidR="00D87218" w:rsidRPr="006F57F6">
        <w:t>,</w:t>
      </w:r>
      <w:r w:rsidR="00AE58E4" w:rsidRPr="006F57F6">
        <w:t xml:space="preserve"> attended sessions</w:t>
      </w:r>
      <w:r w:rsidR="00D13ACC" w:rsidRPr="006F57F6">
        <w:t>, attendance percent</w:t>
      </w:r>
      <w:r w:rsidR="00175754" w:rsidRPr="006F57F6">
        <w:t>age, post-weight</w:t>
      </w:r>
      <w:r w:rsidR="00AF309C" w:rsidRPr="006F57F6">
        <w:t xml:space="preserve"> </w:t>
      </w:r>
      <w:r w:rsidR="00D245BD" w:rsidRPr="006F57F6">
        <w:t>is</w:t>
      </w:r>
      <w:r w:rsidR="00AF309C" w:rsidRPr="006F57F6">
        <w:t xml:space="preserve"> not known in prior and </w:t>
      </w:r>
      <w:r w:rsidR="001B448A" w:rsidRPr="006F57F6">
        <w:t>can</w:t>
      </w:r>
      <w:r w:rsidR="00084CB5" w:rsidRPr="006F57F6">
        <w:t>no</w:t>
      </w:r>
      <w:r w:rsidR="001B448A" w:rsidRPr="006F57F6">
        <w:t>t</w:t>
      </w:r>
      <w:r w:rsidR="00AF309C" w:rsidRPr="006F57F6">
        <w:t xml:space="preserve"> be predictors</w:t>
      </w:r>
      <w:r w:rsidR="00084CB5" w:rsidRPr="006F57F6">
        <w:t>,</w:t>
      </w:r>
      <w:r w:rsidR="00AF309C" w:rsidRPr="006F57F6">
        <w:t xml:space="preserve"> and hence </w:t>
      </w:r>
      <w:r w:rsidR="007C5C1C" w:rsidRPr="006F57F6">
        <w:t xml:space="preserve">they are </w:t>
      </w:r>
      <w:r w:rsidR="00AF309C" w:rsidRPr="006F57F6">
        <w:t>removed</w:t>
      </w:r>
      <w:r w:rsidR="001B448A" w:rsidRPr="006F57F6">
        <w:t>.</w:t>
      </w:r>
    </w:p>
    <w:p w14:paraId="7E366244" w14:textId="77777777" w:rsidR="009A2F5C" w:rsidRPr="006F57F6" w:rsidRDefault="009A2F5C" w:rsidP="00E92191">
      <w:pPr>
        <w:pStyle w:val="ListParagraph"/>
        <w:spacing w:line="360" w:lineRule="auto"/>
        <w:ind w:left="3720"/>
      </w:pPr>
    </w:p>
    <w:p w14:paraId="5E0D1F00" w14:textId="77777777" w:rsidR="009A2F5C" w:rsidRPr="006F57F6" w:rsidRDefault="009A2F5C" w:rsidP="00E92191">
      <w:pPr>
        <w:spacing w:line="360" w:lineRule="auto"/>
      </w:pPr>
    </w:p>
    <w:p w14:paraId="35422592" w14:textId="7A22B6EB" w:rsidR="001B448A" w:rsidRPr="006F57F6" w:rsidRDefault="001B448A" w:rsidP="00E92191">
      <w:pPr>
        <w:spacing w:line="360" w:lineRule="auto"/>
      </w:pPr>
    </w:p>
    <w:p w14:paraId="2F3D7DCB" w14:textId="2A1E9EB8" w:rsidR="00BD6ED1" w:rsidRPr="006F57F6" w:rsidRDefault="004D2FFA" w:rsidP="00E92191">
      <w:pPr>
        <w:pStyle w:val="ListParagraph"/>
        <w:numPr>
          <w:ilvl w:val="0"/>
          <w:numId w:val="28"/>
        </w:numPr>
        <w:spacing w:line="360" w:lineRule="auto"/>
      </w:pPr>
      <w:r>
        <w:rPr>
          <w:noProof/>
        </w:rPr>
        <w:pict w14:anchorId="27ACC56D">
          <v:rect id="Rectangle 26" o:spid="_x0000_s1068" style="position:absolute;left:0;text-align:left;margin-left:7.8pt;margin-top:14.75pt;width:112.3pt;height:4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" fillcolor="white [3201]" strokecolor="#70ad47 [3209]" strokeweight="1pt">
            <v:textbox style="mso-next-textbox:#Rectangle 26">
              <w:txbxContent>
                <w:p w14:paraId="177ADDCE" w14:textId="7BC7E14C" w:rsidR="001B448A" w:rsidRDefault="001B448A" w:rsidP="001B448A">
                  <w:pPr>
                    <w:rPr>
                      <w:sz w:val="20"/>
                    </w:rPr>
                  </w:pPr>
                  <w:r w:rsidRPr="007638DB">
                    <w:rPr>
                      <w:sz w:val="20"/>
                    </w:rPr>
                    <w:t>Sample size</w:t>
                  </w:r>
                  <w:r>
                    <w:rPr>
                      <w:sz w:val="20"/>
                    </w:rPr>
                    <w:t xml:space="preserve"> </w:t>
                  </w:r>
                  <w:r w:rsidR="00F056C5">
                    <w:rPr>
                      <w:sz w:val="20"/>
                    </w:rPr>
                    <w:t>6698</w:t>
                  </w:r>
                </w:p>
                <w:p w14:paraId="5F9BED11" w14:textId="73CA7BFA" w:rsidR="001B448A" w:rsidRPr="007638DB" w:rsidRDefault="001B448A" w:rsidP="001B448A">
                  <w:pPr>
                    <w:rPr>
                      <w:sz w:val="20"/>
                    </w:rPr>
                  </w:pPr>
                  <w:r>
                    <w:rPr>
                      <w:sz w:val="20"/>
                    </w:rPr>
                    <w:t xml:space="preserve">Features        </w:t>
                  </w:r>
                  <w:r w:rsidR="00BF279B">
                    <w:rPr>
                      <w:sz w:val="20"/>
                    </w:rPr>
                    <w:t>9</w:t>
                  </w:r>
                </w:p>
              </w:txbxContent>
            </v:textbox>
          </v:rect>
        </w:pict>
      </w:r>
      <w:r w:rsidR="00864025" w:rsidRPr="006F57F6">
        <w:t xml:space="preserve">Engagement status is </w:t>
      </w:r>
      <w:r w:rsidR="00845D9B" w:rsidRPr="006F57F6">
        <w:t xml:space="preserve">a </w:t>
      </w:r>
      <w:r w:rsidR="00864025" w:rsidRPr="006F57F6">
        <w:t>predictor class variable and not a feature</w:t>
      </w:r>
      <w:r w:rsidR="00AE58E4" w:rsidRPr="006F57F6">
        <w:t xml:space="preserve">. </w:t>
      </w:r>
      <w:r w:rsidR="00B762E7" w:rsidRPr="006F57F6">
        <w:t xml:space="preserve">The column </w:t>
      </w:r>
      <w:r w:rsidR="007619F7" w:rsidRPr="006F57F6">
        <w:t>program</w:t>
      </w:r>
      <w:r w:rsidR="00B762E7" w:rsidRPr="006F57F6">
        <w:t xml:space="preserve"> start date is replaced by program month</w:t>
      </w:r>
      <w:r w:rsidR="00BD6ED1" w:rsidRPr="006F57F6">
        <w:t>.</w:t>
      </w:r>
    </w:p>
    <w:p w14:paraId="2B5AA3FF" w14:textId="4F52363E" w:rsidR="00BD6ED1" w:rsidRPr="006F57F6" w:rsidRDefault="00BD6ED1" w:rsidP="00E92191">
      <w:pPr>
        <w:spacing w:line="360" w:lineRule="auto"/>
      </w:pPr>
    </w:p>
    <w:p w14:paraId="1FF7C2BD" w14:textId="7116E55E" w:rsidR="00BD6ED1" w:rsidRPr="006F57F6" w:rsidRDefault="00BD6ED1" w:rsidP="00E92191">
      <w:pPr>
        <w:spacing w:line="360" w:lineRule="auto"/>
      </w:pPr>
    </w:p>
    <w:p w14:paraId="166A43D5" w14:textId="77777777" w:rsidR="00BD6ED1" w:rsidRPr="006F57F6" w:rsidRDefault="00BD6ED1" w:rsidP="00E92191">
      <w:pPr>
        <w:spacing w:line="360" w:lineRule="auto"/>
      </w:pPr>
    </w:p>
    <w:p w14:paraId="559DE258" w14:textId="4E1AD139" w:rsidR="00BD6ED1" w:rsidRPr="006F57F6" w:rsidRDefault="00BD6ED1" w:rsidP="00E92191">
      <w:pPr>
        <w:spacing w:line="360" w:lineRule="auto"/>
      </w:pPr>
    </w:p>
    <w:p w14:paraId="3B4DD6FA" w14:textId="1CEFB097" w:rsidR="00BD6ED1" w:rsidRPr="006F57F6" w:rsidRDefault="004D2FFA" w:rsidP="00E92191">
      <w:pPr>
        <w:pStyle w:val="ListParagraph"/>
        <w:numPr>
          <w:ilvl w:val="0"/>
          <w:numId w:val="28"/>
        </w:numPr>
        <w:spacing w:line="360" w:lineRule="auto"/>
      </w:pPr>
      <w:r>
        <w:rPr>
          <w:noProof/>
        </w:rPr>
        <w:pict w14:anchorId="083E6F55">
          <v:rect id="Rectangle 27" o:spid="_x0000_s1067" style="position:absolute;left:0;text-align:left;margin-left:7.6pt;margin-top:16.25pt;width:112.35pt;height:4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" fillcolor="white [3201]" strokecolor="#70ad47 [3209]" strokeweight="1pt">
            <v:textbox style="mso-next-textbox:#Rectangle 27">
              <w:txbxContent>
                <w:p w14:paraId="40A34DEE" w14:textId="579A3166" w:rsidR="00BD6ED1" w:rsidRDefault="00BD6ED1" w:rsidP="00BD6ED1">
                  <w:pPr>
                    <w:rPr>
                      <w:sz w:val="20"/>
                    </w:rPr>
                  </w:pPr>
                  <w:r w:rsidRPr="007638DB">
                    <w:rPr>
                      <w:sz w:val="20"/>
                    </w:rPr>
                    <w:t>Sample size</w:t>
                  </w:r>
                  <w:r>
                    <w:rPr>
                      <w:sz w:val="20"/>
                    </w:rPr>
                    <w:t xml:space="preserve"> </w:t>
                  </w:r>
                  <w:r w:rsidR="0010707A">
                    <w:rPr>
                      <w:sz w:val="20"/>
                    </w:rPr>
                    <w:t>4501</w:t>
                  </w:r>
                </w:p>
                <w:p w14:paraId="53F175A8" w14:textId="5EC32AE8" w:rsidR="00BD6ED1" w:rsidRPr="007638DB" w:rsidRDefault="00BD6ED1" w:rsidP="00BD6ED1">
                  <w:pPr>
                    <w:rPr>
                      <w:sz w:val="20"/>
                    </w:rPr>
                  </w:pPr>
                  <w:r>
                    <w:rPr>
                      <w:sz w:val="20"/>
                    </w:rPr>
                    <w:t xml:space="preserve">Features        </w:t>
                  </w:r>
                  <w:r w:rsidR="00CB7008">
                    <w:rPr>
                      <w:sz w:val="20"/>
                    </w:rPr>
                    <w:t>11</w:t>
                  </w:r>
                </w:p>
              </w:txbxContent>
            </v:textbox>
          </v:rect>
        </w:pict>
      </w:r>
      <w:r w:rsidR="00CB7008" w:rsidRPr="006F57F6">
        <w:t xml:space="preserve">Features </w:t>
      </w:r>
      <w:r w:rsidR="003D7BCD" w:rsidRPr="006F57F6">
        <w:t>‘</w:t>
      </w:r>
      <w:r w:rsidR="00CB7008" w:rsidRPr="006F57F6">
        <w:t>program size</w:t>
      </w:r>
      <w:r w:rsidR="003D7BCD" w:rsidRPr="006F57F6">
        <w:t>’</w:t>
      </w:r>
      <w:r w:rsidR="00CB7008" w:rsidRPr="006F57F6">
        <w:t xml:space="preserve"> and weight loss after </w:t>
      </w:r>
      <w:r w:rsidR="00845D9B" w:rsidRPr="006F57F6">
        <w:t xml:space="preserve">the </w:t>
      </w:r>
      <w:r w:rsidR="00CB7008" w:rsidRPr="006F57F6">
        <w:t xml:space="preserve">first week are derived from other </w:t>
      </w:r>
      <w:r w:rsidR="009E7293" w:rsidRPr="006F57F6">
        <w:t>features.</w:t>
      </w:r>
      <w:r w:rsidR="00C93353" w:rsidRPr="006F57F6">
        <w:t xml:space="preserve"> </w:t>
      </w:r>
      <w:r w:rsidR="00084CB5" w:rsidRPr="006F57F6">
        <w:t>Furthermore,</w:t>
      </w:r>
      <w:r w:rsidR="00C93353" w:rsidRPr="006F57F6">
        <w:t xml:space="preserve"> rows containing null values</w:t>
      </w:r>
      <w:r w:rsidR="0035195A" w:rsidRPr="006F57F6">
        <w:t xml:space="preserve"> in the selected 11 features</w:t>
      </w:r>
      <w:r w:rsidR="00C93353" w:rsidRPr="006F57F6">
        <w:t xml:space="preserve"> are removed</w:t>
      </w:r>
      <w:r w:rsidR="00084CB5" w:rsidRPr="006F57F6">
        <w:t>,</w:t>
      </w:r>
      <w:r w:rsidR="00120811" w:rsidRPr="006F57F6">
        <w:t xml:space="preserve"> reducing </w:t>
      </w:r>
      <w:r w:rsidR="00845D9B" w:rsidRPr="006F57F6">
        <w:t xml:space="preserve">the </w:t>
      </w:r>
      <w:r w:rsidR="00120811" w:rsidRPr="006F57F6">
        <w:t xml:space="preserve">final sample size to </w:t>
      </w:r>
      <w:r w:rsidR="0010707A" w:rsidRPr="006F57F6">
        <w:t>4501</w:t>
      </w:r>
      <w:r w:rsidR="00C26449" w:rsidRPr="006F57F6">
        <w:t>.</w:t>
      </w:r>
    </w:p>
    <w:p w14:paraId="28B83B5F" w14:textId="3DF37994" w:rsidR="008F5D76" w:rsidRPr="006F57F6" w:rsidRDefault="008F5D76" w:rsidP="00E92191">
      <w:pPr>
        <w:spacing w:line="360" w:lineRule="auto"/>
      </w:pPr>
    </w:p>
    <w:p w14:paraId="794E0C2B" w14:textId="40002A6B" w:rsidR="008F5D76" w:rsidRPr="006F57F6" w:rsidRDefault="008F5D76" w:rsidP="00E92191">
      <w:pPr>
        <w:spacing w:line="360" w:lineRule="auto"/>
      </w:pPr>
    </w:p>
    <w:p w14:paraId="22FB2270" w14:textId="0ADE5AE9" w:rsidR="008F5D76" w:rsidRPr="006F57F6" w:rsidRDefault="008F5D76" w:rsidP="00E92191">
      <w:pPr>
        <w:spacing w:line="360" w:lineRule="auto"/>
      </w:pPr>
    </w:p>
    <w:p w14:paraId="12F4755F" w14:textId="60012E16" w:rsidR="008F5D76" w:rsidRPr="006F57F6" w:rsidRDefault="00CC17A4" w:rsidP="00E92191">
      <w:pPr>
        <w:pStyle w:val="Heading3"/>
        <w:spacing w:line="360" w:lineRule="auto"/>
        <w:rPr>
          <w:rFonts w:ascii="Times New Roman" w:hAnsi="Times New Roman" w:cs="Times New Roman"/>
        </w:rPr>
      </w:pPr>
      <w:bookmarkStart w:id="28" w:name="_Toc82181076"/>
      <w:r w:rsidRPr="006F57F6">
        <w:rPr>
          <w:rFonts w:ascii="Times New Roman" w:hAnsi="Times New Roman" w:cs="Times New Roman"/>
        </w:rPr>
        <w:t>Summarizing</w:t>
      </w:r>
      <w:r w:rsidR="005837BA" w:rsidRPr="006F57F6">
        <w:rPr>
          <w:rFonts w:ascii="Times New Roman" w:hAnsi="Times New Roman" w:cs="Times New Roman"/>
        </w:rPr>
        <w:t xml:space="preserve"> </w:t>
      </w:r>
      <w:r w:rsidR="00D440E5" w:rsidRPr="006F57F6">
        <w:rPr>
          <w:rFonts w:ascii="Times New Roman" w:hAnsi="Times New Roman" w:cs="Times New Roman"/>
        </w:rPr>
        <w:t>feature selection</w:t>
      </w:r>
      <w:r w:rsidR="00287743" w:rsidRPr="006F57F6">
        <w:rPr>
          <w:rFonts w:ascii="Times New Roman" w:hAnsi="Times New Roman" w:cs="Times New Roman"/>
        </w:rPr>
        <w:t xml:space="preserve"> and elimination</w:t>
      </w:r>
      <w:bookmarkEnd w:id="28"/>
    </w:p>
    <w:p w14:paraId="155DCD66" w14:textId="77777777" w:rsidR="001070BE" w:rsidRPr="006F57F6" w:rsidRDefault="001070BE" w:rsidP="00E92191">
      <w:pPr>
        <w:spacing w:line="360" w:lineRule="auto"/>
      </w:pPr>
    </w:p>
    <w:p w14:paraId="455D720A" w14:textId="6DB8980A" w:rsidR="006003FB" w:rsidRPr="006F57F6" w:rsidRDefault="006003FB" w:rsidP="00E92191">
      <w:pPr>
        <w:spacing w:line="360" w:lineRule="auto"/>
        <w:ind w:firstLine="720"/>
        <w:rPr>
          <w:szCs w:val="24"/>
          <w:lang w:val="en-IN" w:eastAsia="en-IN"/>
        </w:rPr>
      </w:pPr>
      <w:r w:rsidRPr="006F57F6">
        <w:rPr>
          <w:szCs w:val="24"/>
        </w:rPr>
        <w:t>The missing values in ethnicity and employment status are replaced by ‘not known’ rather than deleting the corresponding rows</w:t>
      </w:r>
      <w:r w:rsidR="00A33475" w:rsidRPr="006F57F6">
        <w:rPr>
          <w:szCs w:val="24"/>
        </w:rPr>
        <w:t>,</w:t>
      </w:r>
      <w:r w:rsidRPr="006F57F6">
        <w:rPr>
          <w:szCs w:val="24"/>
        </w:rPr>
        <w:t xml:space="preserve"> and later these columns are removed to create multiple datasets. Models are studied in both cases. For clients who attended multiple programs</w:t>
      </w:r>
      <w:r w:rsidR="00845D9B" w:rsidRPr="006F57F6">
        <w:rPr>
          <w:szCs w:val="24"/>
        </w:rPr>
        <w:t>,</w:t>
      </w:r>
      <w:r w:rsidRPr="006F57F6">
        <w:rPr>
          <w:szCs w:val="24"/>
        </w:rPr>
        <w:t xml:space="preserve"> the</w:t>
      </w:r>
      <w:r w:rsidR="00A33475" w:rsidRPr="006F57F6">
        <w:rPr>
          <w:szCs w:val="24"/>
        </w:rPr>
        <w:t>ir ethnicity values</w:t>
      </w:r>
      <w:r w:rsidRPr="006F57F6">
        <w:rPr>
          <w:szCs w:val="24"/>
        </w:rPr>
        <w:t xml:space="preserve"> are </w:t>
      </w:r>
      <w:r w:rsidR="00A33475" w:rsidRPr="006F57F6">
        <w:rPr>
          <w:szCs w:val="24"/>
        </w:rPr>
        <w:t>obtained from</w:t>
      </w:r>
      <w:r w:rsidRPr="006F57F6">
        <w:rPr>
          <w:szCs w:val="24"/>
        </w:rPr>
        <w:t xml:space="preserve"> their ethnicity recorded </w:t>
      </w:r>
      <w:r w:rsidR="00A33475" w:rsidRPr="006F57F6">
        <w:rPr>
          <w:szCs w:val="24"/>
        </w:rPr>
        <w:t>before or later</w:t>
      </w:r>
      <w:r w:rsidRPr="006F57F6">
        <w:rPr>
          <w:szCs w:val="24"/>
        </w:rPr>
        <w:t>.</w:t>
      </w:r>
    </w:p>
    <w:p w14:paraId="228437CD" w14:textId="252AD647" w:rsidR="006003FB" w:rsidRDefault="006003FB" w:rsidP="00E92191">
      <w:pPr>
        <w:spacing w:line="360" w:lineRule="auto"/>
      </w:pPr>
    </w:p>
    <w:p w14:paraId="776B2D9E" w14:textId="65C1FFB5" w:rsidR="00770947" w:rsidRDefault="00770947" w:rsidP="00E92191">
      <w:pPr>
        <w:spacing w:line="360" w:lineRule="auto"/>
      </w:pPr>
    </w:p>
    <w:p w14:paraId="5E7B9F97" w14:textId="77777777" w:rsidR="00770947" w:rsidRPr="006F57F6" w:rsidRDefault="00770947" w:rsidP="00E92191">
      <w:pPr>
        <w:spacing w:line="360" w:lineRule="auto"/>
      </w:pPr>
    </w:p>
    <w:tbl>
      <w:tblPr>
        <w:tblStyle w:val="TableGrid"/>
        <w:tblW w:w="9634" w:type="dxa"/>
        <w:tblLook w:val="04A0" w:firstRow="1" w:lastRow="0" w:firstColumn="1" w:lastColumn="0" w:noHBand="0" w:noVBand="1"/>
      </w:tblPr>
      <w:tblGrid>
        <w:gridCol w:w="2405"/>
        <w:gridCol w:w="2977"/>
        <w:gridCol w:w="4252"/>
      </w:tblGrid>
      <w:tr w:rsidR="005837BA" w:rsidRPr="006F57F6" w14:paraId="1941933F" w14:textId="77777777" w:rsidTr="00BB72BC">
        <w:tc>
          <w:tcPr>
            <w:tcW w:w="2405" w:type="dxa"/>
          </w:tcPr>
          <w:p w14:paraId="65C69CEF" w14:textId="323393F4" w:rsidR="005837BA" w:rsidRPr="006F57F6" w:rsidRDefault="005837BA" w:rsidP="00E92191">
            <w:pPr>
              <w:spacing w:line="360" w:lineRule="auto"/>
              <w:rPr>
                <w:b/>
                <w:bCs/>
              </w:rPr>
            </w:pPr>
            <w:r w:rsidRPr="006F57F6">
              <w:rPr>
                <w:b/>
                <w:bCs/>
              </w:rPr>
              <w:lastRenderedPageBreak/>
              <w:t>Features derived</w:t>
            </w:r>
          </w:p>
        </w:tc>
        <w:tc>
          <w:tcPr>
            <w:tcW w:w="2977" w:type="dxa"/>
          </w:tcPr>
          <w:p w14:paraId="0F7F7C6E" w14:textId="6BFEBE88" w:rsidR="005837BA" w:rsidRPr="006F57F6" w:rsidRDefault="005837BA" w:rsidP="00E92191">
            <w:pPr>
              <w:spacing w:line="360" w:lineRule="auto"/>
              <w:rPr>
                <w:b/>
                <w:bCs/>
              </w:rPr>
            </w:pPr>
            <w:r w:rsidRPr="006F57F6">
              <w:rPr>
                <w:b/>
                <w:bCs/>
              </w:rPr>
              <w:t>Features included</w:t>
            </w:r>
          </w:p>
        </w:tc>
        <w:tc>
          <w:tcPr>
            <w:tcW w:w="4252" w:type="dxa"/>
          </w:tcPr>
          <w:p w14:paraId="28D54840" w14:textId="31BBE810" w:rsidR="005837BA" w:rsidRPr="006F57F6" w:rsidRDefault="005837BA" w:rsidP="00E92191">
            <w:pPr>
              <w:spacing w:line="360" w:lineRule="auto"/>
              <w:rPr>
                <w:b/>
                <w:bCs/>
              </w:rPr>
            </w:pPr>
            <w:r w:rsidRPr="006F57F6">
              <w:rPr>
                <w:b/>
                <w:bCs/>
              </w:rPr>
              <w:t>Features removed</w:t>
            </w:r>
          </w:p>
        </w:tc>
      </w:tr>
      <w:tr w:rsidR="005837BA" w:rsidRPr="006F57F6" w14:paraId="74D8ECB1" w14:textId="77777777" w:rsidTr="00BB72BC">
        <w:tc>
          <w:tcPr>
            <w:tcW w:w="2405" w:type="dxa"/>
          </w:tcPr>
          <w:p w14:paraId="57F4C663" w14:textId="16D02528" w:rsidR="005837BA" w:rsidRPr="006F57F6" w:rsidRDefault="008E5751" w:rsidP="00E92191">
            <w:pPr>
              <w:pStyle w:val="ListParagraph"/>
              <w:numPr>
                <w:ilvl w:val="0"/>
                <w:numId w:val="34"/>
              </w:numPr>
              <w:spacing w:line="360" w:lineRule="auto"/>
            </w:pPr>
            <w:r w:rsidRPr="006F57F6">
              <w:t>Program month,</w:t>
            </w:r>
          </w:p>
          <w:p w14:paraId="17E900D0" w14:textId="56248B3B" w:rsidR="008E5751" w:rsidRPr="006F57F6" w:rsidRDefault="00845D9B" w:rsidP="00E92191">
            <w:pPr>
              <w:pStyle w:val="ListParagraph"/>
              <w:numPr>
                <w:ilvl w:val="0"/>
                <w:numId w:val="34"/>
              </w:numPr>
              <w:spacing w:line="360" w:lineRule="auto"/>
            </w:pPr>
            <w:r w:rsidRPr="006F57F6">
              <w:t>The n</w:t>
            </w:r>
            <w:r w:rsidR="008E5751" w:rsidRPr="006F57F6">
              <w:t>umber of participants per program.</w:t>
            </w:r>
          </w:p>
          <w:p w14:paraId="4819C3F0" w14:textId="43205A29" w:rsidR="008E5751" w:rsidRPr="006F57F6" w:rsidRDefault="008E5751" w:rsidP="00E92191">
            <w:pPr>
              <w:pStyle w:val="ListParagraph"/>
              <w:numPr>
                <w:ilvl w:val="0"/>
                <w:numId w:val="34"/>
              </w:numPr>
              <w:spacing w:line="360" w:lineRule="auto"/>
            </w:pPr>
            <w:r w:rsidRPr="006F57F6">
              <w:t xml:space="preserve">Weight loss after first and </w:t>
            </w:r>
            <w:r w:rsidR="007429AA" w:rsidRPr="006F57F6">
              <w:t>second weeks.</w:t>
            </w:r>
          </w:p>
          <w:p w14:paraId="03BAA31E" w14:textId="39E817E2" w:rsidR="008E5751" w:rsidRPr="006F57F6" w:rsidRDefault="008E5751" w:rsidP="00E92191">
            <w:pPr>
              <w:spacing w:line="360" w:lineRule="auto"/>
            </w:pPr>
          </w:p>
        </w:tc>
        <w:tc>
          <w:tcPr>
            <w:tcW w:w="2977" w:type="dxa"/>
          </w:tcPr>
          <w:p w14:paraId="627F9363" w14:textId="77777777" w:rsidR="005837BA" w:rsidRPr="006F57F6" w:rsidRDefault="009B5CA2" w:rsidP="00E92191">
            <w:pPr>
              <w:pStyle w:val="ListParagraph"/>
              <w:numPr>
                <w:ilvl w:val="0"/>
                <w:numId w:val="35"/>
              </w:numPr>
              <w:spacing w:line="360" w:lineRule="auto"/>
            </w:pPr>
            <w:r w:rsidRPr="006F57F6">
              <w:t xml:space="preserve">Commissioner </w:t>
            </w:r>
          </w:p>
          <w:p w14:paraId="3C31D0A5" w14:textId="77777777" w:rsidR="009B5CA2" w:rsidRPr="006F57F6" w:rsidRDefault="009B5CA2" w:rsidP="00E92191">
            <w:pPr>
              <w:pStyle w:val="ListParagraph"/>
              <w:numPr>
                <w:ilvl w:val="0"/>
                <w:numId w:val="35"/>
              </w:numPr>
              <w:spacing w:line="360" w:lineRule="auto"/>
            </w:pPr>
            <w:r w:rsidRPr="006F57F6">
              <w:t>Initial weight</w:t>
            </w:r>
          </w:p>
          <w:p w14:paraId="551A8583" w14:textId="77777777" w:rsidR="009B5CA2" w:rsidRPr="006F57F6" w:rsidRDefault="009B5CA2" w:rsidP="00E92191">
            <w:pPr>
              <w:pStyle w:val="ListParagraph"/>
              <w:numPr>
                <w:ilvl w:val="0"/>
                <w:numId w:val="35"/>
              </w:numPr>
              <w:spacing w:line="360" w:lineRule="auto"/>
            </w:pPr>
            <w:r w:rsidRPr="006F57F6">
              <w:t>Gender</w:t>
            </w:r>
          </w:p>
          <w:p w14:paraId="46776DF7" w14:textId="77777777" w:rsidR="009B5CA2" w:rsidRPr="006F57F6" w:rsidRDefault="009B5CA2" w:rsidP="00E92191">
            <w:pPr>
              <w:pStyle w:val="ListParagraph"/>
              <w:numPr>
                <w:ilvl w:val="0"/>
                <w:numId w:val="35"/>
              </w:numPr>
              <w:spacing w:line="360" w:lineRule="auto"/>
            </w:pPr>
            <w:r w:rsidRPr="006F57F6">
              <w:t xml:space="preserve">Age </w:t>
            </w:r>
          </w:p>
          <w:p w14:paraId="0618C9F4" w14:textId="587C9A7C" w:rsidR="009B5CA2" w:rsidRPr="006F57F6" w:rsidRDefault="009B5CA2" w:rsidP="00E92191">
            <w:pPr>
              <w:pStyle w:val="ListParagraph"/>
              <w:numPr>
                <w:ilvl w:val="0"/>
                <w:numId w:val="35"/>
              </w:numPr>
              <w:spacing w:line="360" w:lineRule="auto"/>
            </w:pPr>
            <w:r w:rsidRPr="006F57F6">
              <w:t>Ethnicity</w:t>
            </w:r>
          </w:p>
          <w:p w14:paraId="28332883" w14:textId="77777777" w:rsidR="009B5CA2" w:rsidRPr="006F57F6" w:rsidRDefault="009B5CA2" w:rsidP="00E92191">
            <w:pPr>
              <w:pStyle w:val="ListParagraph"/>
              <w:numPr>
                <w:ilvl w:val="0"/>
                <w:numId w:val="35"/>
              </w:numPr>
              <w:spacing w:line="360" w:lineRule="auto"/>
            </w:pPr>
            <w:r w:rsidRPr="006F57F6">
              <w:t>Employment status</w:t>
            </w:r>
          </w:p>
          <w:p w14:paraId="175F5ABD" w14:textId="74247448" w:rsidR="009B5CA2" w:rsidRPr="006F57F6" w:rsidRDefault="009B5CA2" w:rsidP="00E92191">
            <w:pPr>
              <w:pStyle w:val="ListParagraph"/>
              <w:numPr>
                <w:ilvl w:val="0"/>
                <w:numId w:val="35"/>
              </w:numPr>
              <w:spacing w:line="360" w:lineRule="auto"/>
            </w:pPr>
            <w:r w:rsidRPr="006F57F6">
              <w:t>Month</w:t>
            </w:r>
          </w:p>
          <w:p w14:paraId="283A1A14" w14:textId="4D0B2F0F" w:rsidR="00CD5E8F" w:rsidRPr="006F57F6" w:rsidRDefault="009B5CA2" w:rsidP="00E92191">
            <w:pPr>
              <w:pStyle w:val="ListParagraph"/>
              <w:numPr>
                <w:ilvl w:val="0"/>
                <w:numId w:val="35"/>
              </w:numPr>
              <w:spacing w:line="360" w:lineRule="auto"/>
            </w:pPr>
            <w:r w:rsidRPr="006F57F6">
              <w:t>Total program sessions</w:t>
            </w:r>
          </w:p>
          <w:p w14:paraId="208EFD52" w14:textId="7F9F7BCB" w:rsidR="009B5CA2" w:rsidRPr="006F57F6" w:rsidRDefault="00845D9B" w:rsidP="00E92191">
            <w:pPr>
              <w:pStyle w:val="ListParagraph"/>
              <w:numPr>
                <w:ilvl w:val="0"/>
                <w:numId w:val="35"/>
              </w:numPr>
              <w:spacing w:line="360" w:lineRule="auto"/>
            </w:pPr>
            <w:r w:rsidRPr="006F57F6">
              <w:t>The n</w:t>
            </w:r>
            <w:r w:rsidR="009B5CA2" w:rsidRPr="006F57F6">
              <w:t xml:space="preserve">umber of participants per </w:t>
            </w:r>
            <w:r w:rsidR="003212BD" w:rsidRPr="006F57F6">
              <w:t>program.</w:t>
            </w:r>
          </w:p>
          <w:p w14:paraId="2A107776" w14:textId="245D0DFD" w:rsidR="00B81A6B" w:rsidRPr="006F57F6" w:rsidRDefault="00B81A6B" w:rsidP="00E92191">
            <w:pPr>
              <w:pStyle w:val="ListParagraph"/>
              <w:numPr>
                <w:ilvl w:val="0"/>
                <w:numId w:val="35"/>
              </w:numPr>
              <w:spacing w:line="360" w:lineRule="auto"/>
            </w:pPr>
            <w:r w:rsidRPr="006F57F6">
              <w:t xml:space="preserve">Weight loss after </w:t>
            </w:r>
            <w:r w:rsidR="00845D9B" w:rsidRPr="006F57F6">
              <w:t xml:space="preserve">the </w:t>
            </w:r>
            <w:r w:rsidRPr="006F57F6">
              <w:t>first week</w:t>
            </w:r>
            <w:r w:rsidR="005E158B" w:rsidRPr="006F57F6">
              <w:t>.</w:t>
            </w:r>
          </w:p>
        </w:tc>
        <w:tc>
          <w:tcPr>
            <w:tcW w:w="4252" w:type="dxa"/>
          </w:tcPr>
          <w:p w14:paraId="53564F82" w14:textId="7DB41E54" w:rsidR="005837BA" w:rsidRPr="006F57F6" w:rsidRDefault="00CD5E8F" w:rsidP="00E92191">
            <w:pPr>
              <w:pStyle w:val="ListParagraph"/>
              <w:numPr>
                <w:ilvl w:val="0"/>
                <w:numId w:val="36"/>
              </w:numPr>
              <w:spacing w:line="360" w:lineRule="auto"/>
            </w:pPr>
            <w:r w:rsidRPr="006F57F6">
              <w:t>Client id</w:t>
            </w:r>
            <w:r w:rsidR="00C42AB3" w:rsidRPr="006F57F6">
              <w:t xml:space="preserve"> (High variance)</w:t>
            </w:r>
          </w:p>
          <w:p w14:paraId="751B0071" w14:textId="60A8FCA3" w:rsidR="00CD5E8F" w:rsidRPr="006F57F6" w:rsidRDefault="00CD5E8F" w:rsidP="00E92191">
            <w:pPr>
              <w:pStyle w:val="ListParagraph"/>
              <w:numPr>
                <w:ilvl w:val="0"/>
                <w:numId w:val="36"/>
              </w:numPr>
              <w:spacing w:line="360" w:lineRule="auto"/>
            </w:pPr>
            <w:r w:rsidRPr="006F57F6">
              <w:t>Program name</w:t>
            </w:r>
            <w:r w:rsidR="00C42AB3" w:rsidRPr="006F57F6">
              <w:t xml:space="preserve"> (</w:t>
            </w:r>
            <w:r w:rsidR="00BB72BC" w:rsidRPr="006F57F6">
              <w:t>high variance and correlation with program start date</w:t>
            </w:r>
            <w:r w:rsidR="00C42AB3" w:rsidRPr="006F57F6">
              <w:t>)</w:t>
            </w:r>
          </w:p>
          <w:p w14:paraId="03FBFA3D" w14:textId="33BCC6B5" w:rsidR="00CD5E8F" w:rsidRPr="006F57F6" w:rsidRDefault="00CD5E8F" w:rsidP="00E92191">
            <w:pPr>
              <w:pStyle w:val="ListParagraph"/>
              <w:numPr>
                <w:ilvl w:val="0"/>
                <w:numId w:val="36"/>
              </w:numPr>
              <w:spacing w:line="360" w:lineRule="auto"/>
            </w:pPr>
            <w:r w:rsidRPr="006F57F6">
              <w:t>Weekly attendances</w:t>
            </w:r>
            <w:r w:rsidR="00365C5C" w:rsidRPr="006F57F6">
              <w:t xml:space="preserve"> (not known in advance and hence </w:t>
            </w:r>
            <w:proofErr w:type="spellStart"/>
            <w:r w:rsidR="00365C5C" w:rsidRPr="006F57F6">
              <w:t>cant</w:t>
            </w:r>
            <w:proofErr w:type="spellEnd"/>
            <w:r w:rsidR="00365C5C" w:rsidRPr="006F57F6">
              <w:t xml:space="preserve"> be predictors)</w:t>
            </w:r>
          </w:p>
          <w:p w14:paraId="0575EE28" w14:textId="28E1016D" w:rsidR="00CD5E8F" w:rsidRPr="006F57F6" w:rsidRDefault="00CD5E8F" w:rsidP="00E92191">
            <w:pPr>
              <w:pStyle w:val="ListParagraph"/>
              <w:numPr>
                <w:ilvl w:val="0"/>
                <w:numId w:val="36"/>
              </w:numPr>
              <w:spacing w:line="360" w:lineRule="auto"/>
            </w:pPr>
            <w:r w:rsidRPr="006F57F6">
              <w:t>Sessions attended</w:t>
            </w:r>
            <w:r w:rsidR="0069025C" w:rsidRPr="006F57F6">
              <w:t xml:space="preserve"> (same as above)</w:t>
            </w:r>
          </w:p>
          <w:p w14:paraId="13DF2855" w14:textId="6927209B" w:rsidR="00CD5E8F" w:rsidRPr="006F57F6" w:rsidRDefault="00CD5E8F" w:rsidP="00E92191">
            <w:pPr>
              <w:pStyle w:val="ListParagraph"/>
              <w:numPr>
                <w:ilvl w:val="0"/>
                <w:numId w:val="36"/>
              </w:numPr>
              <w:spacing w:line="360" w:lineRule="auto"/>
            </w:pPr>
            <w:r w:rsidRPr="006F57F6">
              <w:t>Total sessions</w:t>
            </w:r>
            <w:r w:rsidR="0069025C" w:rsidRPr="006F57F6">
              <w:t xml:space="preserve"> (same as above)</w:t>
            </w:r>
          </w:p>
          <w:p w14:paraId="4C8F71B5" w14:textId="2F4BEFB4" w:rsidR="00CD5E8F" w:rsidRPr="006F57F6" w:rsidRDefault="00CD5E8F" w:rsidP="00E92191">
            <w:pPr>
              <w:pStyle w:val="ListParagraph"/>
              <w:numPr>
                <w:ilvl w:val="0"/>
                <w:numId w:val="36"/>
              </w:numPr>
              <w:spacing w:line="360" w:lineRule="auto"/>
            </w:pPr>
            <w:r w:rsidRPr="006F57F6">
              <w:t xml:space="preserve">Percentage </w:t>
            </w:r>
            <w:r w:rsidR="00244C73" w:rsidRPr="006F57F6">
              <w:t>attendance (</w:t>
            </w:r>
            <w:r w:rsidR="0069025C" w:rsidRPr="006F57F6">
              <w:t>same as above)</w:t>
            </w:r>
          </w:p>
          <w:p w14:paraId="3E926091" w14:textId="62A38487" w:rsidR="00CD5E8F" w:rsidRPr="006F57F6" w:rsidRDefault="00CD5E8F" w:rsidP="00E92191">
            <w:pPr>
              <w:pStyle w:val="ListParagraph"/>
              <w:numPr>
                <w:ilvl w:val="0"/>
                <w:numId w:val="36"/>
              </w:numPr>
              <w:spacing w:line="360" w:lineRule="auto"/>
            </w:pPr>
            <w:r w:rsidRPr="006F57F6">
              <w:t>Status</w:t>
            </w:r>
            <w:r w:rsidR="0069025C" w:rsidRPr="006F57F6">
              <w:t xml:space="preserve"> (Zero variance)</w:t>
            </w:r>
          </w:p>
          <w:p w14:paraId="3A27E12C" w14:textId="3F164BFB" w:rsidR="00CD5E8F" w:rsidRPr="006F57F6" w:rsidRDefault="00CD5E8F" w:rsidP="00E92191">
            <w:pPr>
              <w:pStyle w:val="ListParagraph"/>
              <w:numPr>
                <w:ilvl w:val="0"/>
                <w:numId w:val="36"/>
              </w:numPr>
              <w:spacing w:line="360" w:lineRule="auto"/>
            </w:pPr>
            <w:r w:rsidRPr="006F57F6">
              <w:t>Referred date</w:t>
            </w:r>
            <w:r w:rsidR="0069025C" w:rsidRPr="006F57F6">
              <w:t xml:space="preserve"> (high variance)</w:t>
            </w:r>
          </w:p>
          <w:p w14:paraId="457CF4D7" w14:textId="3EA5B4E1" w:rsidR="00CD5E8F" w:rsidRPr="006F57F6" w:rsidRDefault="00CD5E8F" w:rsidP="00E92191">
            <w:pPr>
              <w:pStyle w:val="ListParagraph"/>
              <w:numPr>
                <w:ilvl w:val="0"/>
                <w:numId w:val="36"/>
              </w:numPr>
              <w:spacing w:line="360" w:lineRule="auto"/>
            </w:pPr>
            <w:r w:rsidRPr="006F57F6">
              <w:t>Program start date</w:t>
            </w:r>
            <w:r w:rsidR="0069025C" w:rsidRPr="006F57F6">
              <w:t xml:space="preserve"> (month is extracted)</w:t>
            </w:r>
          </w:p>
          <w:p w14:paraId="2B4A9253" w14:textId="5F8EC8CE" w:rsidR="00CD5E8F" w:rsidRPr="006F57F6" w:rsidRDefault="00CD5E8F" w:rsidP="00E92191">
            <w:pPr>
              <w:pStyle w:val="ListParagraph"/>
              <w:numPr>
                <w:ilvl w:val="0"/>
                <w:numId w:val="36"/>
              </w:numPr>
              <w:spacing w:line="360" w:lineRule="auto"/>
            </w:pPr>
            <w:r w:rsidRPr="006F57F6">
              <w:t>Attended sessions</w:t>
            </w:r>
            <w:r w:rsidR="0069025C" w:rsidRPr="006F57F6">
              <w:t xml:space="preserve"> (not known in advance and hence </w:t>
            </w:r>
            <w:r w:rsidR="00AD03F7" w:rsidRPr="006F57F6">
              <w:t>can</w:t>
            </w:r>
            <w:r w:rsidR="003431D4" w:rsidRPr="006F57F6">
              <w:t>no</w:t>
            </w:r>
            <w:r w:rsidR="00AD03F7" w:rsidRPr="006F57F6">
              <w:t>t</w:t>
            </w:r>
            <w:r w:rsidR="0069025C" w:rsidRPr="006F57F6">
              <w:t xml:space="preserve"> be predictors)</w:t>
            </w:r>
          </w:p>
          <w:p w14:paraId="2131A1D5" w14:textId="0F497343" w:rsidR="00CD5E8F" w:rsidRPr="006F57F6" w:rsidRDefault="00CD5E8F" w:rsidP="00E92191">
            <w:pPr>
              <w:pStyle w:val="ListParagraph"/>
              <w:numPr>
                <w:ilvl w:val="0"/>
                <w:numId w:val="36"/>
              </w:numPr>
              <w:spacing w:line="360" w:lineRule="auto"/>
            </w:pPr>
            <w:r w:rsidRPr="006F57F6">
              <w:t>Output area</w:t>
            </w:r>
            <w:r w:rsidR="0069025C" w:rsidRPr="006F57F6">
              <w:t xml:space="preserve"> (no lookup table found, very high variance)</w:t>
            </w:r>
          </w:p>
          <w:p w14:paraId="0DD9FCD6" w14:textId="4C59AACB" w:rsidR="00CD5E8F" w:rsidRPr="006F57F6" w:rsidRDefault="00CD5E8F" w:rsidP="00E92191">
            <w:pPr>
              <w:pStyle w:val="ListParagraph"/>
              <w:numPr>
                <w:ilvl w:val="0"/>
                <w:numId w:val="36"/>
              </w:numPr>
              <w:spacing w:line="360" w:lineRule="auto"/>
            </w:pPr>
            <w:r w:rsidRPr="006F57F6">
              <w:t>Self-reported weight</w:t>
            </w:r>
            <w:r w:rsidR="004F56E8" w:rsidRPr="006F57F6">
              <w:t xml:space="preserve"> (errors and unreliability)</w:t>
            </w:r>
          </w:p>
          <w:p w14:paraId="2ED9DCF1" w14:textId="77777777" w:rsidR="008524AB" w:rsidRPr="006F57F6" w:rsidRDefault="00CD5E8F" w:rsidP="00E92191">
            <w:pPr>
              <w:pStyle w:val="ListParagraph"/>
              <w:numPr>
                <w:ilvl w:val="0"/>
                <w:numId w:val="36"/>
              </w:numPr>
              <w:spacing w:line="360" w:lineRule="auto"/>
            </w:pPr>
            <w:r w:rsidRPr="006F57F6">
              <w:t>Self-reported BMI</w:t>
            </w:r>
            <w:r w:rsidR="008524AB" w:rsidRPr="006F57F6">
              <w:t xml:space="preserve"> (errors and unreliability)</w:t>
            </w:r>
          </w:p>
          <w:p w14:paraId="0C13A87D" w14:textId="76FDDB85" w:rsidR="00CD5E8F" w:rsidRPr="006F57F6" w:rsidRDefault="00CD5E8F" w:rsidP="00E92191">
            <w:pPr>
              <w:pStyle w:val="ListParagraph"/>
              <w:spacing w:line="360" w:lineRule="auto"/>
            </w:pPr>
          </w:p>
          <w:p w14:paraId="54C3C13C" w14:textId="66D8497E" w:rsidR="00CD5E8F" w:rsidRPr="006F57F6" w:rsidRDefault="00CD5E8F" w:rsidP="00E92191">
            <w:pPr>
              <w:pStyle w:val="ListParagraph"/>
              <w:numPr>
                <w:ilvl w:val="0"/>
                <w:numId w:val="36"/>
              </w:numPr>
              <w:spacing w:line="360" w:lineRule="auto"/>
            </w:pPr>
            <w:r w:rsidRPr="006F57F6">
              <w:t xml:space="preserve">All weight measurements from </w:t>
            </w:r>
            <w:r w:rsidR="00845D9B" w:rsidRPr="006F57F6">
              <w:t xml:space="preserve">the </w:t>
            </w:r>
            <w:r w:rsidRPr="006F57F6">
              <w:t xml:space="preserve">second week of a </w:t>
            </w:r>
            <w:r w:rsidR="00AD03F7" w:rsidRPr="006F57F6">
              <w:t>program (</w:t>
            </w:r>
            <w:r w:rsidR="008524AB" w:rsidRPr="006F57F6">
              <w:t>more than 30% values missing)</w:t>
            </w:r>
          </w:p>
        </w:tc>
      </w:tr>
    </w:tbl>
    <w:p w14:paraId="20345443" w14:textId="436FB623" w:rsidR="005837BA" w:rsidRPr="006F57F6" w:rsidRDefault="005837BA" w:rsidP="00E92191">
      <w:pPr>
        <w:spacing w:line="360" w:lineRule="auto"/>
      </w:pPr>
    </w:p>
    <w:p w14:paraId="2FAB3B33" w14:textId="77777777" w:rsidR="00903E99" w:rsidRPr="006F57F6" w:rsidRDefault="00903E99" w:rsidP="00E92191">
      <w:pPr>
        <w:spacing w:line="360" w:lineRule="auto"/>
      </w:pPr>
    </w:p>
    <w:p w14:paraId="1D9887AC" w14:textId="2A30820E" w:rsidR="007638DB" w:rsidRPr="006F57F6" w:rsidRDefault="00F128BA" w:rsidP="000C4ABD">
      <w:bookmarkStart w:id="29" w:name="_Toc82181077"/>
      <w:r w:rsidRPr="006F57F6">
        <w:rPr>
          <w:rStyle w:val="Heading3Char"/>
          <w:rFonts w:ascii="Times New Roman" w:hAnsi="Times New Roman" w:cs="Times New Roman"/>
        </w:rPr>
        <w:t xml:space="preserve">Data transformation for making the features </w:t>
      </w:r>
      <w:r w:rsidR="001A006B" w:rsidRPr="006F57F6">
        <w:rPr>
          <w:rStyle w:val="Heading3Char"/>
          <w:rFonts w:ascii="Times New Roman" w:hAnsi="Times New Roman" w:cs="Times New Roman"/>
        </w:rPr>
        <w:t>compatible</w:t>
      </w:r>
      <w:r w:rsidRPr="006F57F6">
        <w:rPr>
          <w:rStyle w:val="Heading3Char"/>
          <w:rFonts w:ascii="Times New Roman" w:hAnsi="Times New Roman" w:cs="Times New Roman"/>
        </w:rPr>
        <w:t xml:space="preserve"> with the learning </w:t>
      </w:r>
      <w:r w:rsidR="001915CF" w:rsidRPr="006F57F6">
        <w:rPr>
          <w:rStyle w:val="Heading3Char"/>
          <w:rFonts w:ascii="Times New Roman" w:hAnsi="Times New Roman" w:cs="Times New Roman"/>
        </w:rPr>
        <w:t>algorithms:</w:t>
      </w:r>
      <w:bookmarkEnd w:id="29"/>
    </w:p>
    <w:p w14:paraId="36DEF50F" w14:textId="77777777" w:rsidR="00AD39E6" w:rsidRPr="006F57F6" w:rsidRDefault="00AD39E6" w:rsidP="000C4ABD"/>
    <w:p w14:paraId="70D1DE62" w14:textId="3E42396C" w:rsidR="00756999" w:rsidRPr="006F57F6" w:rsidRDefault="00756999" w:rsidP="001E2833">
      <w:pPr>
        <w:spacing w:line="360" w:lineRule="auto"/>
        <w:ind w:firstLine="720"/>
        <w:rPr>
          <w:szCs w:val="24"/>
        </w:rPr>
      </w:pPr>
      <w:r w:rsidRPr="006F57F6">
        <w:rPr>
          <w:szCs w:val="24"/>
        </w:rPr>
        <w:t>Many learning algorithms often can</w:t>
      </w:r>
      <w:r w:rsidR="003431D4" w:rsidRPr="006F57F6">
        <w:rPr>
          <w:szCs w:val="24"/>
        </w:rPr>
        <w:t>no</w:t>
      </w:r>
      <w:r w:rsidRPr="006F57F6">
        <w:rPr>
          <w:szCs w:val="24"/>
        </w:rPr>
        <w:t>t handle categorical variables in the training process and expect input variables to be numeric.</w:t>
      </w:r>
      <w:r w:rsidR="00BD58DE" w:rsidRPr="006F57F6">
        <w:rPr>
          <w:szCs w:val="24"/>
        </w:rPr>
        <w:t xml:space="preserve"> For </w:t>
      </w:r>
      <w:r w:rsidR="004346C4" w:rsidRPr="006F57F6">
        <w:rPr>
          <w:szCs w:val="24"/>
        </w:rPr>
        <w:t>example,</w:t>
      </w:r>
      <w:r w:rsidR="00BD58DE" w:rsidRPr="006F57F6">
        <w:rPr>
          <w:szCs w:val="24"/>
        </w:rPr>
        <w:t xml:space="preserve"> in </w:t>
      </w:r>
      <w:r w:rsidR="004346C4" w:rsidRPr="006F57F6">
        <w:rPr>
          <w:szCs w:val="24"/>
        </w:rPr>
        <w:t>tree-based</w:t>
      </w:r>
      <w:r w:rsidR="00BD58DE" w:rsidRPr="006F57F6">
        <w:rPr>
          <w:szCs w:val="24"/>
        </w:rPr>
        <w:t xml:space="preserve"> models like random forests</w:t>
      </w:r>
      <w:r w:rsidR="00791973" w:rsidRPr="006F57F6">
        <w:rPr>
          <w:szCs w:val="24"/>
        </w:rPr>
        <w:t>,</w:t>
      </w:r>
      <w:r w:rsidR="00BC5DF9" w:rsidRPr="006F57F6">
        <w:rPr>
          <w:szCs w:val="24"/>
        </w:rPr>
        <w:t xml:space="preserve"> features are </w:t>
      </w:r>
      <w:r w:rsidR="00BD58DE" w:rsidRPr="006F57F6">
        <w:rPr>
          <w:szCs w:val="24"/>
        </w:rPr>
        <w:t>compar</w:t>
      </w:r>
      <w:r w:rsidR="00BC5DF9" w:rsidRPr="006F57F6">
        <w:rPr>
          <w:szCs w:val="24"/>
        </w:rPr>
        <w:t>ed with a numerical value</w:t>
      </w:r>
      <w:r w:rsidR="00BD58DE" w:rsidRPr="006F57F6">
        <w:rPr>
          <w:szCs w:val="24"/>
        </w:rPr>
        <w:t xml:space="preserve"> </w:t>
      </w:r>
      <w:r w:rsidR="00BC5DF9" w:rsidRPr="006F57F6">
        <w:rPr>
          <w:szCs w:val="24"/>
        </w:rPr>
        <w:t xml:space="preserve">when </w:t>
      </w:r>
      <w:r w:rsidR="00BD58DE" w:rsidRPr="006F57F6">
        <w:rPr>
          <w:szCs w:val="24"/>
        </w:rPr>
        <w:t>split</w:t>
      </w:r>
      <w:r w:rsidR="00BC5DF9" w:rsidRPr="006F57F6">
        <w:rPr>
          <w:szCs w:val="24"/>
        </w:rPr>
        <w:t>ting</w:t>
      </w:r>
      <w:r w:rsidR="00BD58DE" w:rsidRPr="006F57F6">
        <w:rPr>
          <w:szCs w:val="24"/>
        </w:rPr>
        <w:t xml:space="preserve"> a sample set into two disjoint subsets of samples at a node.</w:t>
      </w:r>
      <w:r w:rsidR="00432633" w:rsidRPr="006F57F6">
        <w:rPr>
          <w:szCs w:val="24"/>
        </w:rPr>
        <w:t xml:space="preserve"> </w:t>
      </w:r>
      <w:r w:rsidR="003431D4" w:rsidRPr="006F57F6">
        <w:rPr>
          <w:szCs w:val="24"/>
        </w:rPr>
        <w:t>Moreover,</w:t>
      </w:r>
      <w:r w:rsidR="00432633" w:rsidRPr="006F57F6">
        <w:rPr>
          <w:szCs w:val="24"/>
        </w:rPr>
        <w:t xml:space="preserve"> </w:t>
      </w:r>
      <w:r w:rsidR="00F8738E" w:rsidRPr="006F57F6">
        <w:rPr>
          <w:szCs w:val="24"/>
        </w:rPr>
        <w:t>random forest</w:t>
      </w:r>
      <w:r w:rsidR="00432633" w:rsidRPr="006F57F6">
        <w:rPr>
          <w:szCs w:val="24"/>
        </w:rPr>
        <w:t xml:space="preserve"> estimators in </w:t>
      </w:r>
      <w:r w:rsidR="003431D4" w:rsidRPr="006F57F6">
        <w:rPr>
          <w:szCs w:val="24"/>
        </w:rPr>
        <w:t xml:space="preserve">the </w:t>
      </w:r>
      <w:r w:rsidR="00432633" w:rsidRPr="006F57F6">
        <w:rPr>
          <w:szCs w:val="24"/>
        </w:rPr>
        <w:t>sci</w:t>
      </w:r>
      <w:r w:rsidR="003431D4" w:rsidRPr="006F57F6">
        <w:rPr>
          <w:szCs w:val="24"/>
        </w:rPr>
        <w:t xml:space="preserve">-kit </w:t>
      </w:r>
      <w:r w:rsidR="00432633" w:rsidRPr="006F57F6">
        <w:rPr>
          <w:szCs w:val="24"/>
        </w:rPr>
        <w:lastRenderedPageBreak/>
        <w:t>learn library does</w:t>
      </w:r>
      <w:r w:rsidR="003431D4" w:rsidRPr="006F57F6">
        <w:rPr>
          <w:szCs w:val="24"/>
        </w:rPr>
        <w:t xml:space="preserve"> no</w:t>
      </w:r>
      <w:r w:rsidR="00432633" w:rsidRPr="006F57F6">
        <w:rPr>
          <w:szCs w:val="24"/>
        </w:rPr>
        <w:t>t support categorical features</w:t>
      </w:r>
      <w:r w:rsidR="00876262" w:rsidRPr="006F57F6">
        <w:rPr>
          <w:szCs w:val="24"/>
        </w:rPr>
        <w:t xml:space="preserve"> (sklearn, 2021)</w:t>
      </w:r>
      <w:r w:rsidR="00432633" w:rsidRPr="006F57F6">
        <w:rPr>
          <w:szCs w:val="24"/>
        </w:rPr>
        <w:t>.</w:t>
      </w:r>
      <w:r w:rsidR="00BD58DE" w:rsidRPr="006F57F6">
        <w:rPr>
          <w:szCs w:val="24"/>
        </w:rPr>
        <w:t xml:space="preserve"> In an artificial neural </w:t>
      </w:r>
      <w:r w:rsidR="004346C4" w:rsidRPr="006F57F6">
        <w:rPr>
          <w:szCs w:val="24"/>
        </w:rPr>
        <w:t>network,</w:t>
      </w:r>
      <w:r w:rsidR="00BD58DE" w:rsidRPr="006F57F6">
        <w:rPr>
          <w:szCs w:val="24"/>
        </w:rPr>
        <w:t xml:space="preserve"> the </w:t>
      </w:r>
      <w:r w:rsidR="004346C4" w:rsidRPr="006F57F6">
        <w:rPr>
          <w:szCs w:val="24"/>
        </w:rPr>
        <w:t>output</w:t>
      </w:r>
      <w:r w:rsidR="00BD58DE" w:rsidRPr="006F57F6">
        <w:rPr>
          <w:szCs w:val="24"/>
        </w:rPr>
        <w:t xml:space="preserve"> of a neuron is a linear combination of the input values</w:t>
      </w:r>
      <w:r w:rsidR="003431D4" w:rsidRPr="006F57F6">
        <w:rPr>
          <w:szCs w:val="24"/>
        </w:rPr>
        <w:t>,</w:t>
      </w:r>
      <w:r w:rsidR="00BD58DE" w:rsidRPr="006F57F6">
        <w:rPr>
          <w:szCs w:val="24"/>
        </w:rPr>
        <w:t xml:space="preserve"> which also requires the features to be in numerical format</w:t>
      </w:r>
      <w:r w:rsidR="008F72D0" w:rsidRPr="006F57F6">
        <w:rPr>
          <w:szCs w:val="24"/>
        </w:rPr>
        <w:t xml:space="preserve"> </w:t>
      </w:r>
      <w:r w:rsidR="00F23845" w:rsidRPr="006F57F6">
        <w:rPr>
          <w:szCs w:val="24"/>
        </w:rPr>
        <w:t>(</w:t>
      </w:r>
      <w:proofErr w:type="spellStart"/>
      <w:r w:rsidR="00F23845" w:rsidRPr="006F57F6">
        <w:rPr>
          <w:color w:val="222222"/>
          <w:sz w:val="20"/>
          <w:shd w:val="clear" w:color="auto" w:fill="FFFFFF"/>
        </w:rPr>
        <w:t>Kukreja</w:t>
      </w:r>
      <w:proofErr w:type="spellEnd"/>
      <w:r w:rsidR="00F23845" w:rsidRPr="006F57F6">
        <w:rPr>
          <w:color w:val="222222"/>
          <w:sz w:val="20"/>
          <w:shd w:val="clear" w:color="auto" w:fill="FFFFFF"/>
        </w:rPr>
        <w:t xml:space="preserve"> et al</w:t>
      </w:r>
      <w:r w:rsidR="003431D4" w:rsidRPr="006F57F6">
        <w:rPr>
          <w:color w:val="222222"/>
          <w:sz w:val="20"/>
          <w:shd w:val="clear" w:color="auto" w:fill="FFFFFF"/>
        </w:rPr>
        <w:t>.</w:t>
      </w:r>
      <w:r w:rsidR="00F23845" w:rsidRPr="006F57F6">
        <w:rPr>
          <w:color w:val="222222"/>
          <w:sz w:val="20"/>
          <w:shd w:val="clear" w:color="auto" w:fill="FFFFFF"/>
        </w:rPr>
        <w:t>, 2016)</w:t>
      </w:r>
      <w:r w:rsidR="00BD58DE" w:rsidRPr="006F57F6">
        <w:rPr>
          <w:szCs w:val="24"/>
        </w:rPr>
        <w:t>.</w:t>
      </w:r>
      <w:r w:rsidRPr="006F57F6">
        <w:rPr>
          <w:szCs w:val="24"/>
        </w:rPr>
        <w:t xml:space="preserve"> For this generally</w:t>
      </w:r>
      <w:r w:rsidR="00845D9B" w:rsidRPr="006F57F6">
        <w:rPr>
          <w:szCs w:val="24"/>
        </w:rPr>
        <w:t>,</w:t>
      </w:r>
      <w:r w:rsidRPr="006F57F6">
        <w:rPr>
          <w:szCs w:val="24"/>
        </w:rPr>
        <w:t xml:space="preserve"> encoders are used to convert categorical variables to numerical variables. One way to encode a feature</w:t>
      </w:r>
      <w:r w:rsidR="003431D4" w:rsidRPr="006F57F6">
        <w:rPr>
          <w:szCs w:val="24"/>
        </w:rPr>
        <w:t>,</w:t>
      </w:r>
      <w:r w:rsidRPr="006F57F6">
        <w:rPr>
          <w:szCs w:val="24"/>
        </w:rPr>
        <w:t xml:space="preserve"> for example</w:t>
      </w:r>
      <w:r w:rsidR="003431D4" w:rsidRPr="006F57F6">
        <w:rPr>
          <w:szCs w:val="24"/>
        </w:rPr>
        <w:t>,</w:t>
      </w:r>
      <w:r w:rsidRPr="006F57F6">
        <w:rPr>
          <w:szCs w:val="24"/>
        </w:rPr>
        <w:t xml:space="preserve"> ‘program month</w:t>
      </w:r>
      <w:r w:rsidR="003431D4" w:rsidRPr="006F57F6">
        <w:rPr>
          <w:szCs w:val="24"/>
        </w:rPr>
        <w:t>,’</w:t>
      </w:r>
      <w:r w:rsidRPr="006F57F6">
        <w:rPr>
          <w:szCs w:val="24"/>
        </w:rPr>
        <w:t xml:space="preserve"> is to replace January, February…. etc.</w:t>
      </w:r>
      <w:r w:rsidR="003431D4" w:rsidRPr="006F57F6">
        <w:rPr>
          <w:szCs w:val="24"/>
        </w:rPr>
        <w:t>,</w:t>
      </w:r>
      <w:r w:rsidRPr="006F57F6">
        <w:rPr>
          <w:szCs w:val="24"/>
        </w:rPr>
        <w:t xml:space="preserve"> with natural numbers like 1,2,3</w:t>
      </w:r>
      <w:r w:rsidR="00845D9B" w:rsidRPr="006F57F6">
        <w:rPr>
          <w:szCs w:val="24"/>
        </w:rPr>
        <w:t>,</w:t>
      </w:r>
      <w:r w:rsidRPr="006F57F6">
        <w:rPr>
          <w:szCs w:val="24"/>
        </w:rPr>
        <w:t xml:space="preserve"> etc. This is called label encoding. </w:t>
      </w:r>
      <w:r w:rsidR="003431D4" w:rsidRPr="006F57F6">
        <w:rPr>
          <w:szCs w:val="24"/>
        </w:rPr>
        <w:t>However,</w:t>
      </w:r>
      <w:r w:rsidRPr="006F57F6">
        <w:rPr>
          <w:szCs w:val="24"/>
        </w:rPr>
        <w:t xml:space="preserve"> this process is simple but not always suitable. Natural numbers have ordering property with one number greater than, less than</w:t>
      </w:r>
      <w:r w:rsidR="00845D9B" w:rsidRPr="006F57F6">
        <w:rPr>
          <w:szCs w:val="24"/>
        </w:rPr>
        <w:t>,</w:t>
      </w:r>
      <w:r w:rsidRPr="006F57F6">
        <w:rPr>
          <w:szCs w:val="24"/>
        </w:rPr>
        <w:t xml:space="preserve"> or equal to the other number. </w:t>
      </w:r>
      <w:r w:rsidR="003431D4" w:rsidRPr="006F57F6">
        <w:rPr>
          <w:szCs w:val="24"/>
        </w:rPr>
        <w:t>However,</w:t>
      </w:r>
      <w:r w:rsidRPr="006F57F6">
        <w:rPr>
          <w:szCs w:val="24"/>
        </w:rPr>
        <w:t xml:space="preserve"> categorical variables do</w:t>
      </w:r>
      <w:r w:rsidR="003431D4" w:rsidRPr="006F57F6">
        <w:rPr>
          <w:szCs w:val="24"/>
        </w:rPr>
        <w:t xml:space="preserve"> no</w:t>
      </w:r>
      <w:r w:rsidRPr="006F57F6">
        <w:rPr>
          <w:szCs w:val="24"/>
        </w:rPr>
        <w:t>t obey ordering property</w:t>
      </w:r>
      <w:r w:rsidR="003431D4" w:rsidRPr="006F57F6">
        <w:rPr>
          <w:szCs w:val="24"/>
        </w:rPr>
        <w:t>,</w:t>
      </w:r>
      <w:r w:rsidRPr="006F57F6">
        <w:rPr>
          <w:szCs w:val="24"/>
        </w:rPr>
        <w:t xml:space="preserve"> and learning algorithms </w:t>
      </w:r>
      <w:r w:rsidR="00B57B42" w:rsidRPr="006F57F6">
        <w:rPr>
          <w:szCs w:val="24"/>
        </w:rPr>
        <w:t xml:space="preserve">may </w:t>
      </w:r>
      <w:r w:rsidR="00832A32" w:rsidRPr="006F57F6">
        <w:rPr>
          <w:szCs w:val="24"/>
        </w:rPr>
        <w:t xml:space="preserve">capture such no-existent relations between the categorical variables and can </w:t>
      </w:r>
      <w:r w:rsidR="00B57B42" w:rsidRPr="006F57F6">
        <w:rPr>
          <w:szCs w:val="24"/>
        </w:rPr>
        <w:t>give less accurate predictions when input features are label encoded</w:t>
      </w:r>
      <w:r w:rsidR="00B57B42" w:rsidRPr="006F57F6">
        <w:rPr>
          <w:color w:val="000000"/>
          <w:szCs w:val="24"/>
          <w:shd w:val="clear" w:color="auto" w:fill="FFFFFF"/>
        </w:rPr>
        <w:t xml:space="preserve"> (Brownlee, 2021)</w:t>
      </w:r>
      <w:r w:rsidR="00EB081F" w:rsidRPr="006F57F6">
        <w:rPr>
          <w:color w:val="000000"/>
          <w:szCs w:val="24"/>
          <w:shd w:val="clear" w:color="auto" w:fill="FFFFFF"/>
        </w:rPr>
        <w:t xml:space="preserve">. One way to deal with </w:t>
      </w:r>
      <w:r w:rsidR="00845D9B" w:rsidRPr="006F57F6">
        <w:rPr>
          <w:color w:val="000000"/>
          <w:szCs w:val="24"/>
          <w:shd w:val="clear" w:color="auto" w:fill="FFFFFF"/>
        </w:rPr>
        <w:t xml:space="preserve">the </w:t>
      </w:r>
      <w:r w:rsidR="00EB081F" w:rsidRPr="006F57F6">
        <w:rPr>
          <w:color w:val="000000"/>
          <w:szCs w:val="24"/>
          <w:shd w:val="clear" w:color="auto" w:fill="FFFFFF"/>
        </w:rPr>
        <w:t>problem is to</w:t>
      </w:r>
      <w:r w:rsidR="00832A32" w:rsidRPr="006F57F6">
        <w:rPr>
          <w:color w:val="000000"/>
          <w:szCs w:val="24"/>
          <w:shd w:val="clear" w:color="auto" w:fill="FFFFFF"/>
        </w:rPr>
        <w:t xml:space="preserve"> use</w:t>
      </w:r>
      <w:r w:rsidR="00EB081F" w:rsidRPr="006F57F6">
        <w:rPr>
          <w:color w:val="000000"/>
          <w:szCs w:val="24"/>
          <w:shd w:val="clear" w:color="auto" w:fill="FFFFFF"/>
        </w:rPr>
        <w:t xml:space="preserve"> </w:t>
      </w:r>
      <w:r w:rsidR="00845D9B" w:rsidRPr="006F57F6">
        <w:rPr>
          <w:color w:val="000000"/>
          <w:szCs w:val="24"/>
          <w:shd w:val="clear" w:color="auto" w:fill="FFFFFF"/>
        </w:rPr>
        <w:t xml:space="preserve">a </w:t>
      </w:r>
      <w:r w:rsidR="00EB081F" w:rsidRPr="006F57F6">
        <w:rPr>
          <w:color w:val="000000"/>
          <w:szCs w:val="24"/>
          <w:shd w:val="clear" w:color="auto" w:fill="FFFFFF"/>
        </w:rPr>
        <w:t>one</w:t>
      </w:r>
      <w:r w:rsidR="00845D9B" w:rsidRPr="006F57F6">
        <w:rPr>
          <w:color w:val="000000"/>
          <w:szCs w:val="24"/>
          <w:shd w:val="clear" w:color="auto" w:fill="FFFFFF"/>
        </w:rPr>
        <w:t>-</w:t>
      </w:r>
      <w:r w:rsidR="00EB081F" w:rsidRPr="006F57F6">
        <w:rPr>
          <w:color w:val="000000"/>
          <w:szCs w:val="24"/>
          <w:shd w:val="clear" w:color="auto" w:fill="FFFFFF"/>
        </w:rPr>
        <w:t>hot encoding. In this scenario</w:t>
      </w:r>
      <w:r w:rsidR="00845D9B" w:rsidRPr="006F57F6">
        <w:rPr>
          <w:color w:val="000000"/>
          <w:szCs w:val="24"/>
          <w:shd w:val="clear" w:color="auto" w:fill="FFFFFF"/>
        </w:rPr>
        <w:t>,</w:t>
      </w:r>
      <w:r w:rsidR="00EB081F" w:rsidRPr="006F57F6">
        <w:rPr>
          <w:color w:val="000000"/>
          <w:szCs w:val="24"/>
          <w:shd w:val="clear" w:color="auto" w:fill="FFFFFF"/>
        </w:rPr>
        <w:t xml:space="preserve"> a feature like </w:t>
      </w:r>
      <w:r w:rsidR="00845D9B" w:rsidRPr="006F57F6">
        <w:rPr>
          <w:color w:val="000000"/>
          <w:szCs w:val="24"/>
          <w:shd w:val="clear" w:color="auto" w:fill="FFFFFF"/>
        </w:rPr>
        <w:t xml:space="preserve">a </w:t>
      </w:r>
      <w:r w:rsidR="00EB081F" w:rsidRPr="006F57F6">
        <w:rPr>
          <w:color w:val="000000"/>
          <w:szCs w:val="24"/>
          <w:shd w:val="clear" w:color="auto" w:fill="FFFFFF"/>
        </w:rPr>
        <w:t xml:space="preserve">gender having values male and female </w:t>
      </w:r>
      <w:r w:rsidR="000C7675" w:rsidRPr="006F57F6">
        <w:rPr>
          <w:color w:val="000000"/>
          <w:szCs w:val="24"/>
          <w:shd w:val="clear" w:color="auto" w:fill="FFFFFF"/>
        </w:rPr>
        <w:t>is</w:t>
      </w:r>
      <w:r w:rsidR="00EB081F" w:rsidRPr="006F57F6">
        <w:rPr>
          <w:color w:val="000000"/>
          <w:szCs w:val="24"/>
          <w:shd w:val="clear" w:color="auto" w:fill="FFFFFF"/>
        </w:rPr>
        <w:t xml:space="preserve"> transformed to two new </w:t>
      </w:r>
      <w:r w:rsidR="008725EA" w:rsidRPr="006F57F6">
        <w:rPr>
          <w:color w:val="000000"/>
          <w:szCs w:val="24"/>
          <w:shd w:val="clear" w:color="auto" w:fill="FFFFFF"/>
        </w:rPr>
        <w:t>features with</w:t>
      </w:r>
      <w:r w:rsidR="00EB081F" w:rsidRPr="006F57F6">
        <w:rPr>
          <w:color w:val="000000"/>
          <w:szCs w:val="24"/>
          <w:shd w:val="clear" w:color="auto" w:fill="FFFFFF"/>
        </w:rPr>
        <w:t xml:space="preserve"> values (1,0) or (0,1)</w:t>
      </w:r>
      <w:r w:rsidR="00705DF6" w:rsidRPr="006F57F6">
        <w:rPr>
          <w:color w:val="000000"/>
          <w:szCs w:val="24"/>
          <w:shd w:val="clear" w:color="auto" w:fill="FFFFFF"/>
        </w:rPr>
        <w:t xml:space="preserve">. </w:t>
      </w:r>
      <w:r w:rsidR="00D3194F" w:rsidRPr="006F57F6">
        <w:rPr>
          <w:color w:val="000000"/>
          <w:szCs w:val="24"/>
          <w:shd w:val="clear" w:color="auto" w:fill="FFFFFF"/>
        </w:rPr>
        <w:t xml:space="preserve">The numerical variables are scaled by multiplying them with a fraction obtained by dividing the difference </w:t>
      </w:r>
      <w:r w:rsidR="00236DDD" w:rsidRPr="006F57F6">
        <w:rPr>
          <w:color w:val="000000"/>
          <w:szCs w:val="24"/>
          <w:shd w:val="clear" w:color="auto" w:fill="FFFFFF"/>
        </w:rPr>
        <w:t>between the</w:t>
      </w:r>
      <w:r w:rsidR="00D3194F" w:rsidRPr="006F57F6">
        <w:rPr>
          <w:color w:val="000000"/>
          <w:szCs w:val="24"/>
          <w:shd w:val="clear" w:color="auto" w:fill="FFFFFF"/>
        </w:rPr>
        <w:t xml:space="preserve"> maximum and minimum value</w:t>
      </w:r>
      <w:r w:rsidR="0074009C" w:rsidRPr="006F57F6">
        <w:rPr>
          <w:color w:val="000000"/>
          <w:szCs w:val="24"/>
          <w:shd w:val="clear" w:color="auto" w:fill="FFFFFF"/>
        </w:rPr>
        <w:t xml:space="preserve"> of the feature</w:t>
      </w:r>
      <w:r w:rsidR="00D3194F" w:rsidRPr="006F57F6">
        <w:rPr>
          <w:color w:val="000000"/>
          <w:szCs w:val="24"/>
          <w:shd w:val="clear" w:color="auto" w:fill="FFFFFF"/>
        </w:rPr>
        <w:t xml:space="preserve"> by the maximum value.</w:t>
      </w:r>
    </w:p>
    <w:p w14:paraId="08BF2EAB" w14:textId="77777777" w:rsidR="00983AB5" w:rsidRPr="006F57F6" w:rsidRDefault="00983AB5" w:rsidP="001E2833">
      <w:pPr>
        <w:spacing w:line="360" w:lineRule="auto"/>
      </w:pPr>
    </w:p>
    <w:p w14:paraId="77FA97C2" w14:textId="308BCA9D" w:rsidR="00EB5229" w:rsidRPr="006F57F6" w:rsidRDefault="0024299E" w:rsidP="00971683">
      <w:pPr>
        <w:pStyle w:val="Heading1"/>
        <w:rPr>
          <w:rFonts w:ascii="Times New Roman" w:hAnsi="Times New Roman" w:cs="Times New Roman"/>
        </w:rPr>
      </w:pPr>
      <w:bookmarkStart w:id="30" w:name="_Toc82181078"/>
      <w:r w:rsidRPr="006F57F6">
        <w:rPr>
          <w:rFonts w:ascii="Times New Roman" w:hAnsi="Times New Roman" w:cs="Times New Roman"/>
        </w:rPr>
        <w:t xml:space="preserve">Reflection </w:t>
      </w:r>
      <w:r w:rsidR="002C735D" w:rsidRPr="006F57F6">
        <w:rPr>
          <w:rFonts w:ascii="Times New Roman" w:hAnsi="Times New Roman" w:cs="Times New Roman"/>
        </w:rPr>
        <w:t>on</w:t>
      </w:r>
      <w:r w:rsidRPr="006F57F6">
        <w:rPr>
          <w:rFonts w:ascii="Times New Roman" w:hAnsi="Times New Roman" w:cs="Times New Roman"/>
        </w:rPr>
        <w:t xml:space="preserve"> the exploratory data analysis and </w:t>
      </w:r>
      <w:r w:rsidR="00505B71" w:rsidRPr="006F57F6">
        <w:rPr>
          <w:rFonts w:ascii="Times New Roman" w:hAnsi="Times New Roman" w:cs="Times New Roman"/>
        </w:rPr>
        <w:t>insights obtained from visualizations</w:t>
      </w:r>
      <w:r w:rsidR="007D4E41" w:rsidRPr="006F57F6">
        <w:rPr>
          <w:rFonts w:ascii="Times New Roman" w:hAnsi="Times New Roman" w:cs="Times New Roman"/>
        </w:rPr>
        <w:t>, findings</w:t>
      </w:r>
      <w:r w:rsidR="00B86D55" w:rsidRPr="006F57F6">
        <w:rPr>
          <w:rFonts w:ascii="Times New Roman" w:hAnsi="Times New Roman" w:cs="Times New Roman"/>
        </w:rPr>
        <w:t>,</w:t>
      </w:r>
      <w:r w:rsidR="007D4E41" w:rsidRPr="006F57F6">
        <w:rPr>
          <w:rFonts w:ascii="Times New Roman" w:hAnsi="Times New Roman" w:cs="Times New Roman"/>
        </w:rPr>
        <w:t xml:space="preserve"> and discussion</w:t>
      </w:r>
      <w:bookmarkEnd w:id="30"/>
    </w:p>
    <w:p w14:paraId="2C433B61" w14:textId="77777777" w:rsidR="00390A5D" w:rsidRPr="006F57F6" w:rsidRDefault="00390A5D" w:rsidP="00390A5D"/>
    <w:p w14:paraId="1CFC53C7" w14:textId="4FB73CFC" w:rsidR="003D09E9" w:rsidRPr="006F57F6" w:rsidRDefault="00E0050A" w:rsidP="00BC64D3">
      <w:pPr>
        <w:spacing w:line="360" w:lineRule="auto"/>
        <w:ind w:firstLine="720"/>
      </w:pPr>
      <w:r w:rsidRPr="006F57F6">
        <w:t xml:space="preserve">Data analysis is answering questions by analyzing data. From </w:t>
      </w:r>
      <w:r w:rsidR="00B21301" w:rsidRPr="006F57F6">
        <w:t>More Life’s</w:t>
      </w:r>
      <w:r w:rsidRPr="006F57F6">
        <w:t xml:space="preserve"> perspective</w:t>
      </w:r>
      <w:r w:rsidR="00875836" w:rsidRPr="006F57F6">
        <w:t>,</w:t>
      </w:r>
      <w:r w:rsidRPr="006F57F6">
        <w:t xml:space="preserve"> the following questions are </w:t>
      </w:r>
      <w:r w:rsidR="0074269B" w:rsidRPr="006F57F6">
        <w:t>essential</w:t>
      </w:r>
      <w:r w:rsidRPr="006F57F6">
        <w:t xml:space="preserve"> for program designers to </w:t>
      </w:r>
      <w:r w:rsidR="0074269B" w:rsidRPr="006F57F6">
        <w:t>understand</w:t>
      </w:r>
      <w:r w:rsidRPr="006F57F6">
        <w:t xml:space="preserve"> factors affecting </w:t>
      </w:r>
      <w:r w:rsidR="00B21301" w:rsidRPr="006F57F6">
        <w:t>participant attrition.</w:t>
      </w:r>
      <w:r w:rsidR="008C78A3" w:rsidRPr="006F57F6">
        <w:t xml:space="preserve"> </w:t>
      </w:r>
    </w:p>
    <w:p w14:paraId="56ABD6FB" w14:textId="77777777" w:rsidR="00BF57DD" w:rsidRPr="006F57F6" w:rsidRDefault="00BF57DD" w:rsidP="00BC64D3">
      <w:pPr>
        <w:spacing w:line="360" w:lineRule="auto"/>
        <w:ind w:firstLine="360"/>
      </w:pPr>
    </w:p>
    <w:p w14:paraId="78E04FFA" w14:textId="48513A35" w:rsidR="009F323B" w:rsidRPr="006F57F6" w:rsidRDefault="00A0070B" w:rsidP="00BC64D3">
      <w:pPr>
        <w:pStyle w:val="ListParagraph"/>
        <w:numPr>
          <w:ilvl w:val="0"/>
          <w:numId w:val="24"/>
        </w:numPr>
        <w:spacing w:line="360" w:lineRule="auto"/>
      </w:pPr>
      <w:r w:rsidRPr="006F57F6">
        <w:t>Is</w:t>
      </w:r>
      <w:r w:rsidR="00EB5229" w:rsidRPr="006F57F6">
        <w:t xml:space="preserve"> program month</w:t>
      </w:r>
      <w:r w:rsidR="00FD7FA0" w:rsidRPr="006F57F6">
        <w:t xml:space="preserve"> </w:t>
      </w:r>
      <w:r w:rsidRPr="006F57F6">
        <w:t>related</w:t>
      </w:r>
      <w:r w:rsidR="00EB5229" w:rsidRPr="006F57F6">
        <w:t xml:space="preserve"> </w:t>
      </w:r>
      <w:r w:rsidR="0074269B" w:rsidRPr="006F57F6">
        <w:t xml:space="preserve">to </w:t>
      </w:r>
      <w:r w:rsidR="00EB5229" w:rsidRPr="006F57F6">
        <w:t>participant engagement behavior?</w:t>
      </w:r>
    </w:p>
    <w:p w14:paraId="0F414913" w14:textId="43786242" w:rsidR="00DC00CC" w:rsidRPr="006F57F6" w:rsidRDefault="00A0070B" w:rsidP="00BC64D3">
      <w:pPr>
        <w:pStyle w:val="ListParagraph"/>
        <w:numPr>
          <w:ilvl w:val="0"/>
          <w:numId w:val="24"/>
        </w:numPr>
        <w:spacing w:line="360" w:lineRule="auto"/>
      </w:pPr>
      <w:r w:rsidRPr="006F57F6">
        <w:t>Is</w:t>
      </w:r>
      <w:r w:rsidR="00DC00CC" w:rsidRPr="006F57F6">
        <w:t xml:space="preserve"> the participant group size </w:t>
      </w:r>
      <w:r w:rsidRPr="006F57F6">
        <w:t>related to</w:t>
      </w:r>
      <w:r w:rsidR="00DC00CC" w:rsidRPr="006F57F6">
        <w:t xml:space="preserve"> the participant engagement?</w:t>
      </w:r>
    </w:p>
    <w:p w14:paraId="6FF01EF4" w14:textId="4A713253" w:rsidR="00DC00CC" w:rsidRPr="006F57F6" w:rsidRDefault="00DC00CC" w:rsidP="00BC64D3">
      <w:pPr>
        <w:pStyle w:val="ListParagraph"/>
        <w:numPr>
          <w:ilvl w:val="0"/>
          <w:numId w:val="24"/>
        </w:numPr>
        <w:spacing w:line="360" w:lineRule="auto"/>
      </w:pPr>
      <w:r w:rsidRPr="006F57F6">
        <w:t xml:space="preserve">Who </w:t>
      </w:r>
      <w:r w:rsidR="00875836" w:rsidRPr="006F57F6">
        <w:t>is</w:t>
      </w:r>
      <w:r w:rsidRPr="006F57F6">
        <w:t xml:space="preserve"> more likely to complete the program old or young age groups?</w:t>
      </w:r>
    </w:p>
    <w:p w14:paraId="29596682" w14:textId="6F32D958" w:rsidR="008C78A3" w:rsidRPr="006F57F6" w:rsidRDefault="00DE14A5" w:rsidP="00BC64D3">
      <w:pPr>
        <w:pStyle w:val="ListParagraph"/>
        <w:numPr>
          <w:ilvl w:val="0"/>
          <w:numId w:val="24"/>
        </w:numPr>
        <w:spacing w:line="360" w:lineRule="auto"/>
      </w:pPr>
      <w:r w:rsidRPr="006F57F6">
        <w:t>Is lower weight loss in the initial weeks associated</w:t>
      </w:r>
      <w:r w:rsidR="00A0070B" w:rsidRPr="006F57F6">
        <w:t xml:space="preserve"> with</w:t>
      </w:r>
      <w:r w:rsidRPr="006F57F6">
        <w:t xml:space="preserve"> participant dropout</w:t>
      </w:r>
      <w:r w:rsidR="008C78A3" w:rsidRPr="006F57F6">
        <w:t>?</w:t>
      </w:r>
    </w:p>
    <w:p w14:paraId="199DD4D6" w14:textId="3EC8FD8E" w:rsidR="002653E0" w:rsidRPr="006F57F6" w:rsidRDefault="002653E0" w:rsidP="00BC64D3">
      <w:pPr>
        <w:spacing w:line="360" w:lineRule="auto"/>
      </w:pPr>
    </w:p>
    <w:p w14:paraId="4C706430" w14:textId="462F6492" w:rsidR="00CB12BD" w:rsidRPr="006F57F6" w:rsidRDefault="00CB12BD" w:rsidP="00BC64D3">
      <w:pPr>
        <w:pStyle w:val="ListParagraph"/>
        <w:numPr>
          <w:ilvl w:val="0"/>
          <w:numId w:val="25"/>
        </w:numPr>
        <w:spacing w:line="360" w:lineRule="auto"/>
        <w:rPr>
          <w:b/>
          <w:bCs/>
        </w:rPr>
      </w:pPr>
      <w:r w:rsidRPr="006F57F6">
        <w:rPr>
          <w:b/>
          <w:bCs/>
        </w:rPr>
        <w:t xml:space="preserve">Does program month </w:t>
      </w:r>
      <w:r w:rsidR="00875836" w:rsidRPr="006F57F6">
        <w:rPr>
          <w:b/>
          <w:bCs/>
        </w:rPr>
        <w:t>influence</w:t>
      </w:r>
      <w:r w:rsidRPr="006F57F6">
        <w:rPr>
          <w:b/>
          <w:bCs/>
        </w:rPr>
        <w:t xml:space="preserve"> participant engagement behavior?</w:t>
      </w:r>
    </w:p>
    <w:p w14:paraId="23321A32" w14:textId="77777777" w:rsidR="00DA5FC5" w:rsidRPr="006F57F6" w:rsidRDefault="00DA5FC5" w:rsidP="00BC64D3">
      <w:pPr>
        <w:pStyle w:val="ListParagraph"/>
        <w:spacing w:line="360" w:lineRule="auto"/>
        <w:rPr>
          <w:b/>
          <w:bCs/>
        </w:rPr>
      </w:pPr>
    </w:p>
    <w:p w14:paraId="4F9542DD" w14:textId="7C0C3C69" w:rsidR="00436D90" w:rsidRPr="006F57F6" w:rsidRDefault="00EB5229" w:rsidP="00BC64D3">
      <w:pPr>
        <w:spacing w:line="360" w:lineRule="auto"/>
        <w:ind w:firstLine="720"/>
      </w:pPr>
      <w:r w:rsidRPr="006F57F6">
        <w:t>A distribution plot</w:t>
      </w:r>
      <w:r w:rsidR="00CA0361" w:rsidRPr="006F57F6">
        <w:t xml:space="preserve"> between program month and normalized values of the number of participants</w:t>
      </w:r>
      <w:r w:rsidR="00ED35D2" w:rsidRPr="006F57F6">
        <w:t xml:space="preserve"> on the y axis</w:t>
      </w:r>
      <w:r w:rsidR="00CA0361" w:rsidRPr="006F57F6">
        <w:t xml:space="preserve"> is shown below</w:t>
      </w:r>
      <w:r w:rsidR="00815815" w:rsidRPr="006F57F6">
        <w:t>.</w:t>
      </w:r>
    </w:p>
    <w:p w14:paraId="15BF4B7C" w14:textId="2167FCF2" w:rsidR="008D1220" w:rsidRPr="006F57F6" w:rsidRDefault="00CC75F9" w:rsidP="009F323B">
      <w:r w:rsidRPr="006F57F6">
        <w:lastRenderedPageBreak/>
        <w:t xml:space="preserve">  </w:t>
      </w:r>
      <w:r w:rsidR="003D09E9" w:rsidRPr="006F57F6">
        <w:t xml:space="preserve">                     </w:t>
      </w:r>
      <w:r w:rsidRPr="006F57F6">
        <w:rPr>
          <w:noProof/>
        </w:rPr>
        <w:t xml:space="preserve">          </w:t>
      </w:r>
      <w:r w:rsidR="00C2215D" w:rsidRPr="006F57F6">
        <w:rPr>
          <w:noProof/>
        </w:rPr>
        <w:drawing>
          <wp:inline distT="0" distB="0" distL="0" distR="0" wp14:anchorId="60A8109C" wp14:editId="1D4D03BF">
            <wp:extent cx="5007045" cy="3310663"/>
            <wp:effectExtent l="0" t="0" r="317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6732" cy="3336904"/>
                    </a:xfrm>
                    <a:prstGeom prst="rect">
                      <a:avLst/>
                    </a:prstGeom>
                  </pic:spPr>
                </pic:pic>
              </a:graphicData>
            </a:graphic>
          </wp:inline>
        </w:drawing>
      </w:r>
    </w:p>
    <w:p w14:paraId="698D073E" w14:textId="77777777" w:rsidR="009F323B" w:rsidRPr="006F57F6" w:rsidRDefault="009F323B" w:rsidP="00436D90"/>
    <w:p w14:paraId="54559154" w14:textId="47DCB6BE" w:rsidR="00436D90" w:rsidRPr="006F57F6" w:rsidRDefault="00D57205" w:rsidP="00C133D0">
      <w:pPr>
        <w:spacing w:line="360" w:lineRule="auto"/>
      </w:pPr>
      <w:r w:rsidRPr="006F57F6">
        <w:t>F</w:t>
      </w:r>
      <w:r w:rsidR="00436D90" w:rsidRPr="006F57F6">
        <w:t>rom the above plot</w:t>
      </w:r>
      <w:r w:rsidRPr="006F57F6">
        <w:t>,</w:t>
      </w:r>
      <w:r w:rsidR="00436D90" w:rsidRPr="006F57F6">
        <w:t xml:space="preserve"> if we exclude the probabilities in </w:t>
      </w:r>
      <w:r w:rsidR="00875836" w:rsidRPr="006F57F6">
        <w:t>M</w:t>
      </w:r>
      <w:r w:rsidR="00436D90" w:rsidRPr="006F57F6">
        <w:t>arch</w:t>
      </w:r>
      <w:r w:rsidR="00575406" w:rsidRPr="006F57F6">
        <w:t xml:space="preserve"> and may</w:t>
      </w:r>
      <w:r w:rsidRPr="006F57F6">
        <w:t>,</w:t>
      </w:r>
      <w:r w:rsidR="00575406" w:rsidRPr="006F57F6">
        <w:t xml:space="preserve"> </w:t>
      </w:r>
      <w:r w:rsidR="00436D90" w:rsidRPr="006F57F6">
        <w:t xml:space="preserve">we see that </w:t>
      </w:r>
      <w:r w:rsidRPr="006F57F6">
        <w:t xml:space="preserve">the </w:t>
      </w:r>
      <w:r w:rsidR="00436D90" w:rsidRPr="006F57F6">
        <w:t>participant</w:t>
      </w:r>
      <w:r w:rsidR="00875836" w:rsidRPr="006F57F6">
        <w:t>'</w:t>
      </w:r>
      <w:r w:rsidR="00436D90" w:rsidRPr="006F57F6">
        <w:t>s dropout probability keeps</w:t>
      </w:r>
      <w:r w:rsidR="00575406" w:rsidRPr="006F57F6">
        <w:t xml:space="preserve"> strictly</w:t>
      </w:r>
      <w:r w:rsidR="00436D90" w:rsidRPr="006F57F6">
        <w:t xml:space="preserve"> decreasing with </w:t>
      </w:r>
      <w:r w:rsidR="00875836" w:rsidRPr="006F57F6">
        <w:t xml:space="preserve">the </w:t>
      </w:r>
      <w:r w:rsidR="00436D90" w:rsidRPr="006F57F6">
        <w:t xml:space="preserve">month until </w:t>
      </w:r>
      <w:r w:rsidR="004B7953" w:rsidRPr="006F57F6">
        <w:t>August</w:t>
      </w:r>
      <w:r w:rsidRPr="006F57F6">
        <w:t>,</w:t>
      </w:r>
      <w:r w:rsidR="00436D90" w:rsidRPr="006F57F6">
        <w:t xml:space="preserve"> where dropout probability becomes nearly 50% and the</w:t>
      </w:r>
      <w:r w:rsidR="00ED35D2" w:rsidRPr="006F57F6">
        <w:t>n again strictly</w:t>
      </w:r>
      <w:r w:rsidR="00436D90" w:rsidRPr="006F57F6">
        <w:t xml:space="preserve"> increas</w:t>
      </w:r>
      <w:r w:rsidR="00ED35D2" w:rsidRPr="006F57F6">
        <w:t>ing</w:t>
      </w:r>
      <w:r w:rsidR="00436D90" w:rsidRPr="006F57F6">
        <w:t xml:space="preserve"> with </w:t>
      </w:r>
      <w:r w:rsidR="00B110AA" w:rsidRPr="006F57F6">
        <w:t xml:space="preserve">the </w:t>
      </w:r>
      <w:r w:rsidR="00436D90" w:rsidRPr="006F57F6">
        <w:t xml:space="preserve">month. This means </w:t>
      </w:r>
      <w:r w:rsidR="00875836" w:rsidRPr="006F57F6">
        <w:t xml:space="preserve">a </w:t>
      </w:r>
      <w:r w:rsidR="00436D90" w:rsidRPr="006F57F6">
        <w:t xml:space="preserve">program </w:t>
      </w:r>
      <w:r w:rsidR="00875836" w:rsidRPr="006F57F6">
        <w:t>that</w:t>
      </w:r>
      <w:r w:rsidR="00436D90" w:rsidRPr="006F57F6">
        <w:t xml:space="preserve"> start</w:t>
      </w:r>
      <w:r w:rsidR="00875836" w:rsidRPr="006F57F6">
        <w:t>s</w:t>
      </w:r>
      <w:r w:rsidR="00436D90" w:rsidRPr="006F57F6">
        <w:t xml:space="preserve"> in </w:t>
      </w:r>
      <w:r w:rsidR="001764D3" w:rsidRPr="006F57F6">
        <w:t xml:space="preserve">May, </w:t>
      </w:r>
      <w:r w:rsidR="00436D90" w:rsidRPr="006F57F6">
        <w:t>June, July</w:t>
      </w:r>
      <w:r w:rsidR="00875836" w:rsidRPr="006F57F6">
        <w:t>,</w:t>
      </w:r>
      <w:r w:rsidR="00436D90" w:rsidRPr="006F57F6">
        <w:t xml:space="preserve"> and august ha</w:t>
      </w:r>
      <w:r w:rsidR="00875836" w:rsidRPr="006F57F6">
        <w:t>s</w:t>
      </w:r>
      <w:r w:rsidR="00436D90" w:rsidRPr="006F57F6">
        <w:t xml:space="preserve"> relatively l</w:t>
      </w:r>
      <w:r w:rsidR="00B110AA" w:rsidRPr="006F57F6">
        <w:t>ower</w:t>
      </w:r>
      <w:r w:rsidR="00436D90" w:rsidRPr="006F57F6">
        <w:t xml:space="preserve"> dropout rates </w:t>
      </w:r>
      <w:r w:rsidR="00B110AA" w:rsidRPr="006F57F6">
        <w:t>than</w:t>
      </w:r>
      <w:r w:rsidR="00436D90" w:rsidRPr="006F57F6">
        <w:t xml:space="preserve"> the programs started in other months. </w:t>
      </w:r>
    </w:p>
    <w:p w14:paraId="16755844" w14:textId="0ADFD5E4" w:rsidR="000C3557" w:rsidRPr="006F57F6" w:rsidRDefault="000C3557" w:rsidP="00B90EDC">
      <w:pPr>
        <w:rPr>
          <w:b/>
          <w:bCs/>
          <w:iCs/>
          <w:sz w:val="20"/>
        </w:rPr>
      </w:pPr>
    </w:p>
    <w:p w14:paraId="09ADE283" w14:textId="77777777" w:rsidR="00AF5FFF" w:rsidRPr="006F57F6" w:rsidRDefault="00AF5FFF" w:rsidP="00B90EDC">
      <w:pPr>
        <w:rPr>
          <w:b/>
          <w:bCs/>
          <w:iCs/>
          <w:sz w:val="20"/>
        </w:rPr>
      </w:pPr>
    </w:p>
    <w:p w14:paraId="7BDDA391" w14:textId="4973338A" w:rsidR="00F03259" w:rsidRPr="006F57F6" w:rsidRDefault="00F03259" w:rsidP="00390A5D">
      <w:pPr>
        <w:pStyle w:val="ListParagraph"/>
        <w:numPr>
          <w:ilvl w:val="0"/>
          <w:numId w:val="25"/>
        </w:numPr>
        <w:rPr>
          <w:b/>
          <w:bCs/>
        </w:rPr>
      </w:pPr>
      <w:r w:rsidRPr="006F57F6">
        <w:rPr>
          <w:b/>
          <w:bCs/>
        </w:rPr>
        <w:t>Does the participant group size affect the participant engagement?</w:t>
      </w:r>
    </w:p>
    <w:p w14:paraId="29CEFC1F" w14:textId="77777777" w:rsidR="002517ED" w:rsidRPr="006F57F6" w:rsidRDefault="002517ED" w:rsidP="002517ED">
      <w:pPr>
        <w:ind w:left="360"/>
      </w:pPr>
    </w:p>
    <w:p w14:paraId="0AB505D3" w14:textId="555E9D8D" w:rsidR="00ED19C7" w:rsidRPr="006F57F6" w:rsidRDefault="00ED19C7" w:rsidP="008F6C6B">
      <w:pPr>
        <w:spacing w:line="360" w:lineRule="auto"/>
        <w:ind w:left="360"/>
      </w:pPr>
      <w:r w:rsidRPr="006F57F6">
        <w:t>Below is a normalized distribution bar plot of the probability of dropout or completion based on the number of participants for a program group.</w:t>
      </w:r>
    </w:p>
    <w:p w14:paraId="1C2DF8C0" w14:textId="23FF445C" w:rsidR="00993CE8" w:rsidRPr="006F57F6" w:rsidRDefault="00993CE8" w:rsidP="00993CE8">
      <w:pPr>
        <w:pStyle w:val="ListParagraph"/>
        <w:rPr>
          <w:b/>
          <w:bCs/>
        </w:rPr>
      </w:pPr>
    </w:p>
    <w:p w14:paraId="12EE3506" w14:textId="239C6979" w:rsidR="002C0A54" w:rsidRPr="006F57F6" w:rsidRDefault="002C0A54" w:rsidP="002C0A54">
      <w:pPr>
        <w:rPr>
          <w:b/>
          <w:bCs/>
        </w:rPr>
      </w:pPr>
      <w:r w:rsidRPr="006F57F6">
        <w:rPr>
          <w:b/>
          <w:bCs/>
        </w:rPr>
        <w:lastRenderedPageBreak/>
        <w:t xml:space="preserve">      </w:t>
      </w:r>
      <w:r w:rsidR="00EF7AE1" w:rsidRPr="006F57F6">
        <w:rPr>
          <w:b/>
          <w:bCs/>
          <w:noProof/>
        </w:rPr>
        <w:drawing>
          <wp:inline distT="0" distB="0" distL="0" distR="0" wp14:anchorId="42871EA0" wp14:editId="2E956D63">
            <wp:extent cx="5731510" cy="246634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66340"/>
                    </a:xfrm>
                    <a:prstGeom prst="rect">
                      <a:avLst/>
                    </a:prstGeom>
                  </pic:spPr>
                </pic:pic>
              </a:graphicData>
            </a:graphic>
          </wp:inline>
        </w:drawing>
      </w:r>
    </w:p>
    <w:p w14:paraId="258B6FFE" w14:textId="77777777" w:rsidR="002C0A54" w:rsidRPr="006F57F6" w:rsidRDefault="002C0A54" w:rsidP="00993CE8">
      <w:pPr>
        <w:pStyle w:val="ListParagraph"/>
        <w:rPr>
          <w:b/>
          <w:bCs/>
        </w:rPr>
      </w:pPr>
    </w:p>
    <w:p w14:paraId="3E1D35B0" w14:textId="1E7C1AFA" w:rsidR="0068071C" w:rsidRPr="006F57F6" w:rsidRDefault="00C75D88" w:rsidP="00004863">
      <w:pPr>
        <w:pStyle w:val="ListParagraph"/>
        <w:spacing w:line="360" w:lineRule="auto"/>
      </w:pPr>
      <w:r w:rsidRPr="006F57F6">
        <w:t>From the above bar plot</w:t>
      </w:r>
      <w:r w:rsidR="00767B90" w:rsidRPr="006F57F6">
        <w:t>,</w:t>
      </w:r>
      <w:r w:rsidRPr="006F57F6">
        <w:t xml:space="preserve"> we see no consistent trend between </w:t>
      </w:r>
      <w:r w:rsidR="00F10569" w:rsidRPr="006F57F6">
        <w:t xml:space="preserve">the program size and attrition. </w:t>
      </w:r>
      <w:r w:rsidR="00860E8D" w:rsidRPr="006F57F6">
        <w:t>However,</w:t>
      </w:r>
      <w:r w:rsidR="00F10569" w:rsidRPr="006F57F6">
        <w:t xml:space="preserve"> a reaso</w:t>
      </w:r>
      <w:r w:rsidR="000D4437" w:rsidRPr="006F57F6">
        <w:t>nable inference cannot be made as the frequency of some programs with a given number of participants is very low. For example, programs with participant size</w:t>
      </w:r>
      <w:r w:rsidR="00767B90" w:rsidRPr="006F57F6">
        <w:t>s</w:t>
      </w:r>
      <w:r w:rsidR="000D4437" w:rsidRPr="006F57F6">
        <w:t xml:space="preserve"> between 20 and 43 are </w:t>
      </w:r>
      <w:r w:rsidR="00860E8D" w:rsidRPr="006F57F6">
        <w:t>scarc</w:t>
      </w:r>
      <w:r w:rsidR="000D4437" w:rsidRPr="006F57F6">
        <w:t xml:space="preserve">e. A frequency plot shown below shows the frequency with which a program with a given program size </w:t>
      </w:r>
      <w:r w:rsidR="0068071C" w:rsidRPr="006F57F6">
        <w:t>occurred</w:t>
      </w:r>
      <w:r w:rsidR="000D4437" w:rsidRPr="006F57F6">
        <w:t xml:space="preserve">. </w:t>
      </w:r>
    </w:p>
    <w:p w14:paraId="672E6C4C" w14:textId="77777777" w:rsidR="00A20CAF" w:rsidRPr="006F57F6" w:rsidRDefault="00A20CAF" w:rsidP="00993CE8">
      <w:pPr>
        <w:pStyle w:val="ListParagraph"/>
      </w:pPr>
    </w:p>
    <w:p w14:paraId="2BD8CB7E" w14:textId="7E096425" w:rsidR="0068071C" w:rsidRPr="006F57F6" w:rsidRDefault="0068071C" w:rsidP="00993CE8">
      <w:pPr>
        <w:pStyle w:val="ListParagraph"/>
      </w:pPr>
      <w:r w:rsidRPr="006F57F6">
        <w:rPr>
          <w:noProof/>
        </w:rPr>
        <w:drawing>
          <wp:inline distT="0" distB="0" distL="0" distR="0" wp14:anchorId="176A856A" wp14:editId="35922EE1">
            <wp:extent cx="4682953" cy="2230966"/>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9583" cy="2243652"/>
                    </a:xfrm>
                    <a:prstGeom prst="rect">
                      <a:avLst/>
                    </a:prstGeom>
                  </pic:spPr>
                </pic:pic>
              </a:graphicData>
            </a:graphic>
          </wp:inline>
        </w:drawing>
      </w:r>
    </w:p>
    <w:p w14:paraId="4953D18F" w14:textId="77777777" w:rsidR="00A20CAF" w:rsidRPr="006F57F6" w:rsidRDefault="00A20CAF" w:rsidP="00993CE8">
      <w:pPr>
        <w:pStyle w:val="ListParagraph"/>
      </w:pPr>
    </w:p>
    <w:p w14:paraId="03B5A274" w14:textId="1A23AD75" w:rsidR="00C75D88" w:rsidRPr="006F57F6" w:rsidRDefault="000D4437" w:rsidP="0006450A">
      <w:pPr>
        <w:pStyle w:val="ListParagraph"/>
        <w:spacing w:line="360" w:lineRule="auto"/>
      </w:pPr>
      <w:r w:rsidRPr="006F57F6">
        <w:t>As most of the programs conducted belong to program sizes in between 4 and 19 participants per group</w:t>
      </w:r>
      <w:r w:rsidR="00860E8D" w:rsidRPr="006F57F6">
        <w:t>,</w:t>
      </w:r>
      <w:r w:rsidRPr="006F57F6">
        <w:t xml:space="preserve"> we can find from the above bar chart that participant attrition probability decreases with increases with the program size in this range.</w:t>
      </w:r>
    </w:p>
    <w:p w14:paraId="7B7030A0" w14:textId="1A065E91" w:rsidR="00AC2877" w:rsidRPr="006F57F6" w:rsidRDefault="00AC2877" w:rsidP="0006450A">
      <w:pPr>
        <w:spacing w:line="360" w:lineRule="auto"/>
      </w:pPr>
    </w:p>
    <w:p w14:paraId="01669EA5" w14:textId="58E0DBBC" w:rsidR="00AC2877" w:rsidRPr="006F57F6" w:rsidRDefault="00AC2877" w:rsidP="00993CE8">
      <w:pPr>
        <w:pStyle w:val="ListParagraph"/>
      </w:pPr>
    </w:p>
    <w:p w14:paraId="3ECD8037" w14:textId="372630DC" w:rsidR="00AC2877" w:rsidRDefault="00AC2877" w:rsidP="00AC2877">
      <w:pPr>
        <w:pStyle w:val="ListParagraph"/>
        <w:numPr>
          <w:ilvl w:val="0"/>
          <w:numId w:val="25"/>
        </w:numPr>
        <w:rPr>
          <w:b/>
          <w:bCs/>
        </w:rPr>
      </w:pPr>
      <w:r w:rsidRPr="006F57F6">
        <w:rPr>
          <w:b/>
          <w:bCs/>
        </w:rPr>
        <w:t xml:space="preserve">Who </w:t>
      </w:r>
      <w:r w:rsidR="00BF6F52" w:rsidRPr="006F57F6">
        <w:rPr>
          <w:b/>
          <w:bCs/>
        </w:rPr>
        <w:t>is</w:t>
      </w:r>
      <w:r w:rsidRPr="006F57F6">
        <w:rPr>
          <w:b/>
          <w:bCs/>
        </w:rPr>
        <w:t xml:space="preserve"> more likely to complete the program old or young age groups?</w:t>
      </w:r>
    </w:p>
    <w:p w14:paraId="4F2D26C9" w14:textId="77777777" w:rsidR="00E91949" w:rsidRPr="006F57F6" w:rsidRDefault="00E91949" w:rsidP="00613856">
      <w:pPr>
        <w:pStyle w:val="ListParagraph"/>
        <w:rPr>
          <w:b/>
          <w:bCs/>
        </w:rPr>
      </w:pPr>
    </w:p>
    <w:p w14:paraId="42F89A5E" w14:textId="63DF1981" w:rsidR="0071187E" w:rsidRPr="006F57F6" w:rsidRDefault="0071187E" w:rsidP="00750BF1">
      <w:pPr>
        <w:pStyle w:val="ListParagraph"/>
        <w:spacing w:line="360" w:lineRule="auto"/>
        <w:ind w:firstLine="720"/>
      </w:pPr>
      <w:r w:rsidRPr="006F57F6">
        <w:lastRenderedPageBreak/>
        <w:t>The following probability graph shows that younger age groups are more likely to drop out than older age groups.</w:t>
      </w:r>
      <w:r w:rsidR="005C5ACA" w:rsidRPr="006F57F6">
        <w:t xml:space="preserve"> The anomaly in the trend above the age of 80 should be ignored as </w:t>
      </w:r>
      <w:r w:rsidR="00BF6F52" w:rsidRPr="006F57F6">
        <w:t xml:space="preserve">a few participants </w:t>
      </w:r>
      <w:r w:rsidR="00860E8D" w:rsidRPr="006F57F6">
        <w:t>represent</w:t>
      </w:r>
      <w:r w:rsidR="005C5ACA" w:rsidRPr="006F57F6">
        <w:t xml:space="preserve"> that age group.</w:t>
      </w:r>
    </w:p>
    <w:p w14:paraId="455A9330" w14:textId="77777777" w:rsidR="00AC2877" w:rsidRPr="006F57F6" w:rsidRDefault="00AC2877" w:rsidP="00993CE8">
      <w:pPr>
        <w:pStyle w:val="ListParagraph"/>
      </w:pPr>
    </w:p>
    <w:p w14:paraId="0955F941" w14:textId="3456B5F8" w:rsidR="002039C5" w:rsidRPr="006F57F6" w:rsidRDefault="002039C5" w:rsidP="00B1574C">
      <w:r w:rsidRPr="006F57F6">
        <w:rPr>
          <w:noProof/>
        </w:rPr>
        <w:drawing>
          <wp:inline distT="0" distB="0" distL="0" distR="0" wp14:anchorId="1EEAE0AA" wp14:editId="441D4541">
            <wp:extent cx="5462337" cy="2551430"/>
            <wp:effectExtent l="0" t="0" r="508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0001" cy="2569023"/>
                    </a:xfrm>
                    <a:prstGeom prst="rect">
                      <a:avLst/>
                    </a:prstGeom>
                  </pic:spPr>
                </pic:pic>
              </a:graphicData>
            </a:graphic>
          </wp:inline>
        </w:drawing>
      </w:r>
    </w:p>
    <w:p w14:paraId="7D8FBABD" w14:textId="77777777" w:rsidR="003A6D4B" w:rsidRPr="006F57F6" w:rsidRDefault="003A6D4B" w:rsidP="00B1574C"/>
    <w:p w14:paraId="3D8677F1" w14:textId="16A0F35E" w:rsidR="006C5F58" w:rsidRDefault="00782085" w:rsidP="006C5F58">
      <w:pPr>
        <w:pStyle w:val="ListParagraph"/>
        <w:numPr>
          <w:ilvl w:val="0"/>
          <w:numId w:val="25"/>
        </w:numPr>
      </w:pPr>
      <w:r w:rsidRPr="006F57F6">
        <w:rPr>
          <w:b/>
          <w:bCs/>
        </w:rPr>
        <w:t>Is lower weight loss in the initial weeks associated</w:t>
      </w:r>
      <w:r w:rsidR="00000EBE" w:rsidRPr="006F57F6">
        <w:rPr>
          <w:b/>
          <w:bCs/>
        </w:rPr>
        <w:t xml:space="preserve"> with</w:t>
      </w:r>
      <w:r w:rsidRPr="006F57F6">
        <w:rPr>
          <w:b/>
          <w:bCs/>
        </w:rPr>
        <w:t xml:space="preserve"> participant dropout</w:t>
      </w:r>
      <w:r w:rsidRPr="006F57F6">
        <w:t>?</w:t>
      </w:r>
    </w:p>
    <w:p w14:paraId="37A512DF" w14:textId="77777777" w:rsidR="001332F0" w:rsidRPr="006F57F6" w:rsidRDefault="001332F0" w:rsidP="001332F0">
      <w:pPr>
        <w:pStyle w:val="ListParagraph"/>
      </w:pPr>
    </w:p>
    <w:p w14:paraId="79298E39" w14:textId="39D1E170" w:rsidR="00387E1E" w:rsidRPr="006F57F6" w:rsidRDefault="006F594D" w:rsidP="00810793">
      <w:pPr>
        <w:spacing w:line="360" w:lineRule="auto"/>
        <w:ind w:firstLine="720"/>
      </w:pPr>
      <w:r w:rsidRPr="006F57F6">
        <w:t xml:space="preserve">The average weight loss of </w:t>
      </w:r>
      <w:r w:rsidR="00E053F7" w:rsidRPr="006F57F6">
        <w:t xml:space="preserve">completers and dropouts </w:t>
      </w:r>
      <w:r w:rsidR="00BF6F52" w:rsidRPr="006F57F6">
        <w:t>is</w:t>
      </w:r>
      <w:r w:rsidR="00E053F7" w:rsidRPr="006F57F6">
        <w:t xml:space="preserve"> shown below. From the plots</w:t>
      </w:r>
      <w:r w:rsidR="00BF6F52" w:rsidRPr="006F57F6">
        <w:t>,</w:t>
      </w:r>
      <w:r w:rsidR="00E053F7" w:rsidRPr="006F57F6">
        <w:t xml:space="preserve"> we can see that dropouts tend to lose less weight after </w:t>
      </w:r>
      <w:r w:rsidR="00BF6F52" w:rsidRPr="006F57F6">
        <w:t xml:space="preserve">the </w:t>
      </w:r>
      <w:r w:rsidR="00E053F7" w:rsidRPr="006F57F6">
        <w:t>first and second we</w:t>
      </w:r>
      <w:r w:rsidR="00387E1E" w:rsidRPr="006F57F6">
        <w:t>ek compared to the completers</w:t>
      </w:r>
    </w:p>
    <w:p w14:paraId="6354BAA7" w14:textId="77777777" w:rsidR="00387E1E" w:rsidRPr="006F57F6" w:rsidRDefault="00387E1E" w:rsidP="006A6DA5">
      <w:pPr>
        <w:ind w:firstLine="720"/>
      </w:pPr>
    </w:p>
    <w:p w14:paraId="69BE0298" w14:textId="77777777" w:rsidR="00387E1E" w:rsidRPr="006F57F6" w:rsidRDefault="00387E1E" w:rsidP="006A6DA5">
      <w:pPr>
        <w:ind w:firstLine="720"/>
      </w:pPr>
    </w:p>
    <w:p w14:paraId="26F79C56" w14:textId="3BD458A3" w:rsidR="0078266C" w:rsidRPr="006F57F6" w:rsidRDefault="00387E1E" w:rsidP="00387E1E">
      <w:pPr>
        <w:ind w:firstLine="720"/>
      </w:pPr>
      <w:r w:rsidRPr="006F57F6">
        <w:rPr>
          <w:noProof/>
          <w:szCs w:val="24"/>
        </w:rPr>
        <w:drawing>
          <wp:inline distT="0" distB="0" distL="0" distR="0" wp14:anchorId="6D009E57" wp14:editId="31F6AE73">
            <wp:extent cx="2424223" cy="202675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9614" cy="2081421"/>
                    </a:xfrm>
                    <a:prstGeom prst="rect">
                      <a:avLst/>
                    </a:prstGeom>
                  </pic:spPr>
                </pic:pic>
              </a:graphicData>
            </a:graphic>
          </wp:inline>
        </w:drawing>
      </w:r>
      <w:r w:rsidR="0078266C" w:rsidRPr="006F57F6">
        <w:rPr>
          <w:noProof/>
        </w:rPr>
        <w:t xml:space="preserve"> </w:t>
      </w:r>
      <w:r w:rsidR="006A6DA5" w:rsidRPr="006F57F6">
        <w:rPr>
          <w:noProof/>
        </w:rPr>
        <w:drawing>
          <wp:inline distT="0" distB="0" distL="0" distR="0" wp14:anchorId="243885A6" wp14:editId="5F8F3177">
            <wp:extent cx="2733652" cy="2093093"/>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88796" cy="2135316"/>
                    </a:xfrm>
                    <a:prstGeom prst="rect">
                      <a:avLst/>
                    </a:prstGeom>
                  </pic:spPr>
                </pic:pic>
              </a:graphicData>
            </a:graphic>
          </wp:inline>
        </w:drawing>
      </w:r>
    </w:p>
    <w:p w14:paraId="0B449366" w14:textId="7811C0C5" w:rsidR="0078266C" w:rsidRPr="006F57F6" w:rsidRDefault="0078266C" w:rsidP="00B1574C"/>
    <w:p w14:paraId="23DDE409" w14:textId="77777777" w:rsidR="00354436" w:rsidRPr="006F57F6" w:rsidRDefault="00354436" w:rsidP="00B1574C"/>
    <w:p w14:paraId="00340277" w14:textId="644CA124" w:rsidR="00A34957" w:rsidRPr="006F57F6" w:rsidRDefault="00354436" w:rsidP="00913D1E">
      <w:pPr>
        <w:spacing w:line="360" w:lineRule="auto"/>
      </w:pPr>
      <w:r w:rsidRPr="006F57F6">
        <w:t>Exploratory data analysis show</w:t>
      </w:r>
      <w:r w:rsidR="00C116D1" w:rsidRPr="006F57F6">
        <w:t>ed</w:t>
      </w:r>
      <w:r w:rsidRPr="006F57F6">
        <w:t xml:space="preserve"> the trends in data and </w:t>
      </w:r>
      <w:r w:rsidR="00C116D1" w:rsidRPr="006F57F6">
        <w:t>answered some of the questions about whether a given feature influences attrition</w:t>
      </w:r>
      <w:r w:rsidRPr="006F57F6">
        <w:t xml:space="preserve">. </w:t>
      </w:r>
      <w:r w:rsidR="00C116D1" w:rsidRPr="006F57F6">
        <w:t>However,</w:t>
      </w:r>
      <w:r w:rsidRPr="006F57F6">
        <w:t xml:space="preserve"> for MoreLife </w:t>
      </w:r>
      <w:r w:rsidR="00972A3F" w:rsidRPr="006F57F6">
        <w:t xml:space="preserve">program designers predicting the chances of a participant </w:t>
      </w:r>
      <w:r w:rsidR="00BF6F52" w:rsidRPr="006F57F6">
        <w:t xml:space="preserve">dropping </w:t>
      </w:r>
      <w:r w:rsidR="00972A3F" w:rsidRPr="006F57F6">
        <w:t xml:space="preserve">out early is more important. </w:t>
      </w:r>
      <w:r w:rsidR="00A34957" w:rsidRPr="006F57F6">
        <w:t>For this</w:t>
      </w:r>
      <w:r w:rsidR="00C116D1" w:rsidRPr="006F57F6">
        <w:t>,</w:t>
      </w:r>
      <w:r w:rsidR="00A34957" w:rsidRPr="006F57F6">
        <w:t xml:space="preserve"> machine learning techniques are implemented.</w:t>
      </w:r>
    </w:p>
    <w:p w14:paraId="0AA9DFF0" w14:textId="0FCFFA03" w:rsidR="00A34957" w:rsidRPr="006F57F6" w:rsidRDefault="00A34957" w:rsidP="00B1574C"/>
    <w:p w14:paraId="361DC036" w14:textId="40E2AB38" w:rsidR="0056404E" w:rsidRPr="006F57F6" w:rsidRDefault="0028481A" w:rsidP="00913D1E">
      <w:pPr>
        <w:spacing w:line="360" w:lineRule="auto"/>
        <w:ind w:firstLine="720"/>
      </w:pPr>
      <w:r w:rsidRPr="006F57F6">
        <w:lastRenderedPageBreak/>
        <w:t>While exploratory data analysis gives some insights into the trends in participant’s program engagement</w:t>
      </w:r>
      <w:r w:rsidR="00C116D1" w:rsidRPr="006F57F6">
        <w:t>,</w:t>
      </w:r>
      <w:r w:rsidRPr="006F57F6">
        <w:t xml:space="preserve"> it is not enough to predict because EDA is limited by visualization with a few features taken together. </w:t>
      </w:r>
      <w:r w:rsidR="00C116D1" w:rsidRPr="006F57F6">
        <w:t>Therefore, a model should incorporate influence obtained from many input features taken together to predict participant engagement</w:t>
      </w:r>
      <w:r w:rsidR="00B377FE" w:rsidRPr="006F57F6">
        <w:t>. This is where classification algorithms come in.</w:t>
      </w:r>
      <w:r w:rsidRPr="006F57F6">
        <w:t xml:space="preserve">   </w:t>
      </w:r>
    </w:p>
    <w:p w14:paraId="613162A2" w14:textId="5DA2A85D" w:rsidR="0059078D" w:rsidRPr="006F57F6" w:rsidRDefault="0059078D" w:rsidP="0059078D"/>
    <w:p w14:paraId="1C8C76B0" w14:textId="75402FB3" w:rsidR="00877D14" w:rsidRPr="006F57F6" w:rsidRDefault="00F44D89" w:rsidP="005D1E55">
      <w:pPr>
        <w:pStyle w:val="Heading2"/>
        <w:rPr>
          <w:rFonts w:ascii="Times New Roman" w:hAnsi="Times New Roman" w:cs="Times New Roman"/>
        </w:rPr>
      </w:pPr>
      <w:bookmarkStart w:id="31" w:name="_Toc82181079"/>
      <w:r w:rsidRPr="006F57F6">
        <w:rPr>
          <w:rFonts w:ascii="Times New Roman" w:hAnsi="Times New Roman" w:cs="Times New Roman"/>
        </w:rPr>
        <w:t xml:space="preserve">Setting a </w:t>
      </w:r>
      <w:r w:rsidR="0059078D" w:rsidRPr="006F57F6">
        <w:rPr>
          <w:rFonts w:ascii="Times New Roman" w:hAnsi="Times New Roman" w:cs="Times New Roman"/>
        </w:rPr>
        <w:t>success criterion</w:t>
      </w:r>
      <w:r w:rsidR="00877D14" w:rsidRPr="006F57F6">
        <w:rPr>
          <w:rFonts w:ascii="Times New Roman" w:hAnsi="Times New Roman" w:cs="Times New Roman"/>
        </w:rPr>
        <w:t xml:space="preserve"> for</w:t>
      </w:r>
      <w:r w:rsidRPr="006F57F6">
        <w:rPr>
          <w:rFonts w:ascii="Times New Roman" w:hAnsi="Times New Roman" w:cs="Times New Roman"/>
        </w:rPr>
        <w:t xml:space="preserve"> classifier</w:t>
      </w:r>
      <w:r w:rsidR="00877D14" w:rsidRPr="006F57F6">
        <w:rPr>
          <w:rFonts w:ascii="Times New Roman" w:hAnsi="Times New Roman" w:cs="Times New Roman"/>
        </w:rPr>
        <w:t xml:space="preserve"> prediction</w:t>
      </w:r>
      <w:r w:rsidR="00FD1CFC" w:rsidRPr="006F57F6">
        <w:rPr>
          <w:rFonts w:ascii="Times New Roman" w:hAnsi="Times New Roman" w:cs="Times New Roman"/>
        </w:rPr>
        <w:t xml:space="preserve"> and baseline </w:t>
      </w:r>
      <w:r w:rsidR="007A3BD2" w:rsidRPr="006F57F6">
        <w:rPr>
          <w:rFonts w:ascii="Times New Roman" w:hAnsi="Times New Roman" w:cs="Times New Roman"/>
        </w:rPr>
        <w:t>accuracy</w:t>
      </w:r>
      <w:bookmarkEnd w:id="31"/>
    </w:p>
    <w:p w14:paraId="2DAED8F2" w14:textId="77777777" w:rsidR="005F7185" w:rsidRPr="006F57F6" w:rsidRDefault="005F7185" w:rsidP="00913D1E">
      <w:pPr>
        <w:spacing w:line="360" w:lineRule="auto"/>
      </w:pPr>
    </w:p>
    <w:p w14:paraId="32FE3D76" w14:textId="6F441E12" w:rsidR="005B1583" w:rsidRPr="006F57F6" w:rsidRDefault="00877D14" w:rsidP="00913D1E">
      <w:pPr>
        <w:spacing w:line="360" w:lineRule="auto"/>
        <w:ind w:firstLine="720"/>
      </w:pPr>
      <w:r w:rsidRPr="006F57F6">
        <w:t xml:space="preserve">The final sample after data preparation has </w:t>
      </w:r>
      <w:r w:rsidR="00226A2A" w:rsidRPr="006F57F6">
        <w:t>4501</w:t>
      </w:r>
      <w:r w:rsidRPr="006F57F6">
        <w:t xml:space="preserve"> rows</w:t>
      </w:r>
      <w:r w:rsidR="00786EF0" w:rsidRPr="006F57F6">
        <w:t>,</w:t>
      </w:r>
      <w:r w:rsidRPr="006F57F6">
        <w:t xml:space="preserve"> with </w:t>
      </w:r>
      <w:r w:rsidR="00226A2A" w:rsidRPr="006F57F6">
        <w:t>2331</w:t>
      </w:r>
      <w:r w:rsidRPr="006F57F6">
        <w:t xml:space="preserve"> instances corresponding to participant dropout and </w:t>
      </w:r>
      <w:r w:rsidR="00226A2A" w:rsidRPr="006F57F6">
        <w:t>2170</w:t>
      </w:r>
      <w:r w:rsidRPr="006F57F6">
        <w:t xml:space="preserve"> instances corresponding to successful program completion.</w:t>
      </w:r>
      <w:r w:rsidR="00250CFA" w:rsidRPr="006F57F6">
        <w:t xml:space="preserve"> This means 5</w:t>
      </w:r>
      <w:r w:rsidR="00F31545" w:rsidRPr="006F57F6">
        <w:t>2</w:t>
      </w:r>
      <w:r w:rsidR="00250CFA" w:rsidRPr="006F57F6">
        <w:t xml:space="preserve"> percent are dropouts</w:t>
      </w:r>
      <w:r w:rsidR="00786EF0" w:rsidRPr="006F57F6">
        <w:t>,</w:t>
      </w:r>
      <w:r w:rsidR="00250CFA" w:rsidRPr="006F57F6">
        <w:t xml:space="preserve"> and 4</w:t>
      </w:r>
      <w:r w:rsidR="00F31545" w:rsidRPr="006F57F6">
        <w:t>8</w:t>
      </w:r>
      <w:r w:rsidR="00250CFA" w:rsidRPr="006F57F6">
        <w:t xml:space="preserve"> percent are completers. This implies that a blind prediction that all participants discontinue the program predicts </w:t>
      </w:r>
      <w:r w:rsidR="00BE6F69" w:rsidRPr="006F57F6">
        <w:t>dropouts</w:t>
      </w:r>
      <w:r w:rsidR="00250CFA" w:rsidRPr="006F57F6">
        <w:t xml:space="preserve"> correctly</w:t>
      </w:r>
      <w:r w:rsidR="00BE6F69" w:rsidRPr="006F57F6">
        <w:t xml:space="preserve"> with 5</w:t>
      </w:r>
      <w:r w:rsidR="00F31545" w:rsidRPr="006F57F6">
        <w:t>2</w:t>
      </w:r>
      <w:r w:rsidR="00BE6F69" w:rsidRPr="006F57F6">
        <w:t xml:space="preserve"> percent success</w:t>
      </w:r>
      <w:r w:rsidR="00250CFA" w:rsidRPr="006F57F6">
        <w:t xml:space="preserve"> and </w:t>
      </w:r>
      <w:r w:rsidR="00BF6F52" w:rsidRPr="006F57F6">
        <w:t xml:space="preserve">the </w:t>
      </w:r>
      <w:r w:rsidR="00955A27" w:rsidRPr="006F57F6">
        <w:t>rest of the other 4</w:t>
      </w:r>
      <w:r w:rsidR="00F31545" w:rsidRPr="006F57F6">
        <w:t>8</w:t>
      </w:r>
      <w:r w:rsidR="00955A27" w:rsidRPr="006F57F6">
        <w:t xml:space="preserve"> percent completers are miss classified as dropouts.</w:t>
      </w:r>
      <w:r w:rsidR="00D955D3" w:rsidRPr="006F57F6">
        <w:t xml:space="preserve"> </w:t>
      </w:r>
      <w:r w:rsidR="005B1583" w:rsidRPr="006F57F6">
        <w:t>Thus, a blind prediction that everyone drops out makes the model 5</w:t>
      </w:r>
      <w:r w:rsidR="00F31545" w:rsidRPr="006F57F6">
        <w:t>2</w:t>
      </w:r>
      <w:r w:rsidR="005B1583" w:rsidRPr="006F57F6">
        <w:t xml:space="preserve"> percent accurate. For a machine</w:t>
      </w:r>
      <w:r w:rsidR="00BF6F52" w:rsidRPr="006F57F6">
        <w:t>-</w:t>
      </w:r>
      <w:r w:rsidR="005B1583" w:rsidRPr="006F57F6">
        <w:t xml:space="preserve">learning algorithm to </w:t>
      </w:r>
      <w:r w:rsidR="008D69BC" w:rsidRPr="006F57F6">
        <w:t>be</w:t>
      </w:r>
      <w:r w:rsidR="005B1583" w:rsidRPr="006F57F6">
        <w:t xml:space="preserve"> </w:t>
      </w:r>
      <w:r w:rsidR="00786EF0" w:rsidRPr="006F57F6">
        <w:t>help</w:t>
      </w:r>
      <w:r w:rsidR="005B1583" w:rsidRPr="006F57F6">
        <w:t>ful</w:t>
      </w:r>
      <w:r w:rsidR="00786EF0" w:rsidRPr="006F57F6">
        <w:t>,</w:t>
      </w:r>
      <w:r w:rsidR="005B1583" w:rsidRPr="006F57F6">
        <w:t xml:space="preserve"> it should show a</w:t>
      </w:r>
      <w:r w:rsidR="00786EF0" w:rsidRPr="006F57F6">
        <w:t>t least 52 percent accuracy</w:t>
      </w:r>
      <w:r w:rsidR="005B1583" w:rsidRPr="006F57F6">
        <w:t xml:space="preserve"> </w:t>
      </w:r>
      <w:r w:rsidR="008D69BC" w:rsidRPr="006F57F6">
        <w:t>when tested</w:t>
      </w:r>
      <w:r w:rsidR="00786EF0" w:rsidRPr="006F57F6">
        <w:t xml:space="preserve"> on unseen data</w:t>
      </w:r>
      <w:r w:rsidR="005B1583" w:rsidRPr="006F57F6">
        <w:t>.</w:t>
      </w:r>
      <w:r w:rsidR="008D69BC" w:rsidRPr="006F57F6">
        <w:t xml:space="preserve"> </w:t>
      </w:r>
      <w:r w:rsidR="005B1583" w:rsidRPr="006F57F6">
        <w:t xml:space="preserve">  </w:t>
      </w:r>
    </w:p>
    <w:p w14:paraId="28A08909" w14:textId="23DED3B4" w:rsidR="00E36DFD" w:rsidRPr="006F57F6" w:rsidRDefault="00E36DFD" w:rsidP="00B1574C">
      <w:r w:rsidRPr="006F57F6">
        <w:t xml:space="preserve">                                         </w:t>
      </w:r>
    </w:p>
    <w:p w14:paraId="5104A86B" w14:textId="5E6CC3B1" w:rsidR="00F15C12" w:rsidRPr="006F57F6" w:rsidRDefault="00447B5A" w:rsidP="00B1574C">
      <w:r w:rsidRPr="006F57F6">
        <w:t>Base line accuracy = 52%</w:t>
      </w:r>
    </w:p>
    <w:p w14:paraId="578B0E99" w14:textId="77777777" w:rsidR="00451231" w:rsidRPr="006F57F6" w:rsidRDefault="00451231" w:rsidP="00B1574C"/>
    <w:p w14:paraId="7E26212D" w14:textId="0B8EC62E" w:rsidR="00D955D3" w:rsidRPr="006F57F6" w:rsidRDefault="00427134" w:rsidP="006A6EA4">
      <w:pPr>
        <w:pStyle w:val="Heading1"/>
        <w:rPr>
          <w:rFonts w:ascii="Times New Roman" w:hAnsi="Times New Roman" w:cs="Times New Roman"/>
        </w:rPr>
      </w:pPr>
      <w:bookmarkStart w:id="32" w:name="_Toc82181080"/>
      <w:r w:rsidRPr="006F57F6">
        <w:rPr>
          <w:rStyle w:val="Heading2Char"/>
          <w:rFonts w:ascii="Times New Roman" w:hAnsi="Times New Roman" w:cs="Times New Roman"/>
          <w:sz w:val="32"/>
          <w:szCs w:val="32"/>
          <w:lang w:val="en-IN" w:eastAsia="en-US"/>
        </w:rPr>
        <w:t>Model building through supervised machine learning</w:t>
      </w:r>
      <w:r w:rsidR="00177824" w:rsidRPr="006F57F6">
        <w:rPr>
          <w:rFonts w:ascii="Times New Roman" w:hAnsi="Times New Roman" w:cs="Times New Roman"/>
        </w:rPr>
        <w:t>:</w:t>
      </w:r>
      <w:bookmarkEnd w:id="32"/>
    </w:p>
    <w:p w14:paraId="188610A9" w14:textId="77777777" w:rsidR="00177824" w:rsidRPr="006F57F6" w:rsidRDefault="00177824" w:rsidP="00B1574C"/>
    <w:p w14:paraId="5C1D2DCA" w14:textId="435544D5" w:rsidR="002F7435" w:rsidRPr="00913D1E" w:rsidRDefault="00522A33" w:rsidP="00913D1E">
      <w:pPr>
        <w:spacing w:line="360" w:lineRule="auto"/>
        <w:ind w:firstLine="720"/>
        <w:rPr>
          <w:szCs w:val="24"/>
        </w:rPr>
      </w:pPr>
      <w:r w:rsidRPr="00913D1E">
        <w:rPr>
          <w:szCs w:val="24"/>
        </w:rPr>
        <w:t xml:space="preserve">Supervised learning models like logistic regression, random forest, naïve </w:t>
      </w:r>
      <w:r w:rsidR="00CD5D2C" w:rsidRPr="00913D1E">
        <w:rPr>
          <w:szCs w:val="24"/>
        </w:rPr>
        <w:t>B</w:t>
      </w:r>
      <w:r w:rsidRPr="00913D1E">
        <w:rPr>
          <w:szCs w:val="24"/>
        </w:rPr>
        <w:t>ayes, and artificial neural network models are trained on the data to predict the chances of a participant dropout</w:t>
      </w:r>
      <w:r w:rsidR="00FA58BF" w:rsidRPr="00913D1E">
        <w:rPr>
          <w:szCs w:val="24"/>
        </w:rPr>
        <w:t>. The</w:t>
      </w:r>
      <w:r w:rsidR="00262C61" w:rsidRPr="00913D1E">
        <w:rPr>
          <w:szCs w:val="24"/>
        </w:rPr>
        <w:t xml:space="preserve"> dataset is initially split into train and test samples in the ratio of 7:</w:t>
      </w:r>
      <w:r w:rsidR="00C177DC" w:rsidRPr="00913D1E">
        <w:rPr>
          <w:szCs w:val="24"/>
        </w:rPr>
        <w:t>2</w:t>
      </w:r>
      <w:r w:rsidR="00262C61" w:rsidRPr="00913D1E">
        <w:rPr>
          <w:szCs w:val="24"/>
        </w:rPr>
        <w:t>.</w:t>
      </w:r>
      <w:r w:rsidR="0026704A" w:rsidRPr="00913D1E">
        <w:rPr>
          <w:szCs w:val="24"/>
        </w:rPr>
        <w:t xml:space="preserve"> </w:t>
      </w:r>
      <w:r w:rsidRPr="00913D1E">
        <w:rPr>
          <w:szCs w:val="24"/>
        </w:rPr>
        <w:t>Then, c</w:t>
      </w:r>
      <w:r w:rsidR="0026704A" w:rsidRPr="00913D1E">
        <w:rPr>
          <w:szCs w:val="24"/>
        </w:rPr>
        <w:t>ross</w:t>
      </w:r>
      <w:r w:rsidR="00BF6F52" w:rsidRPr="00913D1E">
        <w:rPr>
          <w:szCs w:val="24"/>
        </w:rPr>
        <w:t>-</w:t>
      </w:r>
      <w:r w:rsidR="0026704A" w:rsidRPr="00913D1E">
        <w:rPr>
          <w:szCs w:val="24"/>
        </w:rPr>
        <w:t>validation is used on the training dataset to reduce</w:t>
      </w:r>
      <w:r w:rsidR="008E09BC" w:rsidRPr="00913D1E">
        <w:rPr>
          <w:szCs w:val="24"/>
        </w:rPr>
        <w:t xml:space="preserve"> model</w:t>
      </w:r>
      <w:r w:rsidR="0026704A" w:rsidRPr="00913D1E">
        <w:rPr>
          <w:szCs w:val="24"/>
        </w:rPr>
        <w:t xml:space="preserve"> overfitting.</w:t>
      </w:r>
      <w:r w:rsidR="00262C61" w:rsidRPr="00913D1E">
        <w:rPr>
          <w:szCs w:val="24"/>
        </w:rPr>
        <w:t xml:space="preserve"> </w:t>
      </w:r>
      <w:r w:rsidRPr="00913D1E">
        <w:rPr>
          <w:szCs w:val="24"/>
        </w:rPr>
        <w:t xml:space="preserve">Finally, the </w:t>
      </w:r>
      <w:r w:rsidR="00FF0421" w:rsidRPr="00913D1E">
        <w:rPr>
          <w:szCs w:val="24"/>
        </w:rPr>
        <w:t>sklearn library is used</w:t>
      </w:r>
      <w:r w:rsidR="002302E2" w:rsidRPr="00913D1E">
        <w:rPr>
          <w:szCs w:val="24"/>
        </w:rPr>
        <w:t xml:space="preserve"> (</w:t>
      </w:r>
      <w:proofErr w:type="spellStart"/>
      <w:r w:rsidR="002302E2" w:rsidRPr="00913D1E">
        <w:rPr>
          <w:color w:val="222222"/>
          <w:szCs w:val="24"/>
          <w:shd w:val="clear" w:color="auto" w:fill="FFFFFF"/>
        </w:rPr>
        <w:t>Pedregosa</w:t>
      </w:r>
      <w:proofErr w:type="spellEnd"/>
      <w:r w:rsidR="002302E2" w:rsidRPr="00913D1E">
        <w:rPr>
          <w:color w:val="222222"/>
          <w:szCs w:val="24"/>
          <w:shd w:val="clear" w:color="auto" w:fill="FFFFFF"/>
        </w:rPr>
        <w:t>, F.</w:t>
      </w:r>
      <w:r w:rsidR="00D76D8E" w:rsidRPr="00913D1E">
        <w:rPr>
          <w:color w:val="222222"/>
          <w:szCs w:val="24"/>
          <w:shd w:val="clear" w:color="auto" w:fill="FFFFFF"/>
        </w:rPr>
        <w:t xml:space="preserve"> </w:t>
      </w:r>
      <w:r w:rsidR="00402BF8" w:rsidRPr="00913D1E">
        <w:rPr>
          <w:color w:val="222222"/>
          <w:szCs w:val="24"/>
          <w:shd w:val="clear" w:color="auto" w:fill="FFFFFF"/>
        </w:rPr>
        <w:t>et</w:t>
      </w:r>
      <w:r w:rsidR="00D76D8E" w:rsidRPr="00913D1E">
        <w:rPr>
          <w:color w:val="222222"/>
          <w:szCs w:val="24"/>
          <w:shd w:val="clear" w:color="auto" w:fill="FFFFFF"/>
        </w:rPr>
        <w:t xml:space="preserve"> </w:t>
      </w:r>
      <w:r w:rsidR="00402BF8" w:rsidRPr="00913D1E">
        <w:rPr>
          <w:color w:val="222222"/>
          <w:szCs w:val="24"/>
          <w:shd w:val="clear" w:color="auto" w:fill="FFFFFF"/>
        </w:rPr>
        <w:t>al</w:t>
      </w:r>
      <w:r w:rsidRPr="00913D1E">
        <w:rPr>
          <w:color w:val="222222"/>
          <w:szCs w:val="24"/>
          <w:shd w:val="clear" w:color="auto" w:fill="FFFFFF"/>
        </w:rPr>
        <w:t>.</w:t>
      </w:r>
      <w:r w:rsidR="002302E2" w:rsidRPr="00913D1E">
        <w:rPr>
          <w:color w:val="222222"/>
          <w:szCs w:val="24"/>
          <w:shd w:val="clear" w:color="auto" w:fill="FFFFFF"/>
        </w:rPr>
        <w:t>, 2011)</w:t>
      </w:r>
      <w:r w:rsidR="00AD7EC3" w:rsidRPr="00913D1E">
        <w:rPr>
          <w:color w:val="222222"/>
          <w:szCs w:val="24"/>
          <w:shd w:val="clear" w:color="auto" w:fill="FFFFFF"/>
        </w:rPr>
        <w:t xml:space="preserve"> for implementing the model</w:t>
      </w:r>
    </w:p>
    <w:p w14:paraId="5A6AEBEA" w14:textId="52E95B4E" w:rsidR="004F2E96" w:rsidRPr="006F57F6" w:rsidRDefault="004F2E96" w:rsidP="00B1574C">
      <w:pPr>
        <w:rPr>
          <w:color w:val="222222"/>
          <w:sz w:val="20"/>
          <w:shd w:val="clear" w:color="auto" w:fill="FFFFFF"/>
        </w:rPr>
      </w:pPr>
    </w:p>
    <w:p w14:paraId="5D609D5F" w14:textId="5C9D6712" w:rsidR="004F2E96" w:rsidRPr="006F57F6" w:rsidRDefault="004F2E96" w:rsidP="004C5274">
      <w:pPr>
        <w:pStyle w:val="Heading3"/>
        <w:rPr>
          <w:rFonts w:ascii="Times New Roman" w:hAnsi="Times New Roman" w:cs="Times New Roman"/>
          <w:shd w:val="clear" w:color="auto" w:fill="FFFFFF"/>
        </w:rPr>
      </w:pPr>
      <w:bookmarkStart w:id="33" w:name="_Toc82181081"/>
      <w:r w:rsidRPr="006F57F6">
        <w:rPr>
          <w:rFonts w:ascii="Times New Roman" w:hAnsi="Times New Roman" w:cs="Times New Roman"/>
          <w:shd w:val="clear" w:color="auto" w:fill="FFFFFF"/>
        </w:rPr>
        <w:t>Logistic Regression:</w:t>
      </w:r>
      <w:bookmarkEnd w:id="33"/>
    </w:p>
    <w:p w14:paraId="1D8806AA" w14:textId="77777777" w:rsidR="00C44965" w:rsidRPr="006F57F6" w:rsidRDefault="00C44965" w:rsidP="00C44965"/>
    <w:p w14:paraId="6E1EB4CC" w14:textId="2B65014A" w:rsidR="00151B25" w:rsidRPr="00913D1E" w:rsidRDefault="00156E3E" w:rsidP="00913D1E">
      <w:pPr>
        <w:spacing w:line="360" w:lineRule="auto"/>
        <w:rPr>
          <w:szCs w:val="24"/>
        </w:rPr>
      </w:pPr>
      <w:r w:rsidRPr="006F57F6">
        <w:tab/>
      </w:r>
      <w:r w:rsidR="004526C5" w:rsidRPr="00913D1E">
        <w:rPr>
          <w:szCs w:val="24"/>
        </w:rPr>
        <w:t xml:space="preserve"> Logistic regression is </w:t>
      </w:r>
      <w:r w:rsidR="009A1FAA" w:rsidRPr="00913D1E">
        <w:rPr>
          <w:szCs w:val="24"/>
        </w:rPr>
        <w:t xml:space="preserve">a </w:t>
      </w:r>
      <w:r w:rsidR="004526C5" w:rsidRPr="00913D1E">
        <w:rPr>
          <w:szCs w:val="24"/>
        </w:rPr>
        <w:t>well</w:t>
      </w:r>
      <w:r w:rsidR="009A1FAA" w:rsidRPr="00913D1E">
        <w:rPr>
          <w:szCs w:val="24"/>
        </w:rPr>
        <w:t>-</w:t>
      </w:r>
      <w:r w:rsidR="004526C5" w:rsidRPr="00913D1E">
        <w:rPr>
          <w:szCs w:val="24"/>
        </w:rPr>
        <w:t>suited model when the outcome is a binary categorical variable like dropout or completer</w:t>
      </w:r>
      <w:r w:rsidR="009A1FAA" w:rsidRPr="00913D1E">
        <w:rPr>
          <w:szCs w:val="24"/>
        </w:rPr>
        <w:t>,</w:t>
      </w:r>
      <w:r w:rsidR="004526C5" w:rsidRPr="00913D1E">
        <w:rPr>
          <w:szCs w:val="24"/>
        </w:rPr>
        <w:t xml:space="preserve"> as in this project. Logistic regression links the probability with which a sample belongs to a class</w:t>
      </w:r>
      <w:r w:rsidR="005C6CFE" w:rsidRPr="00913D1E">
        <w:rPr>
          <w:szCs w:val="24"/>
        </w:rPr>
        <w:t xml:space="preserve"> with </w:t>
      </w:r>
      <w:r w:rsidR="00ED2C7D" w:rsidRPr="00913D1E">
        <w:rPr>
          <w:szCs w:val="24"/>
        </w:rPr>
        <w:t>multiple explanatory variables (</w:t>
      </w:r>
      <w:r w:rsidR="00ED2C7D" w:rsidRPr="00913D1E">
        <w:rPr>
          <w:color w:val="2E2E2E"/>
          <w:szCs w:val="24"/>
        </w:rPr>
        <w:t>Hoffman</w:t>
      </w:r>
      <w:r w:rsidR="009A1FAA" w:rsidRPr="00913D1E">
        <w:rPr>
          <w:color w:val="2E2E2E"/>
          <w:szCs w:val="24"/>
        </w:rPr>
        <w:t>,</w:t>
      </w:r>
      <w:r w:rsidR="00ED2C7D" w:rsidRPr="00913D1E">
        <w:rPr>
          <w:color w:val="2E2E2E"/>
          <w:szCs w:val="24"/>
        </w:rPr>
        <w:t xml:space="preserve"> </w:t>
      </w:r>
      <w:r w:rsidR="001B3000" w:rsidRPr="00913D1E">
        <w:rPr>
          <w:color w:val="2E2E2E"/>
          <w:szCs w:val="24"/>
        </w:rPr>
        <w:t>I.E.,</w:t>
      </w:r>
      <w:r w:rsidR="00ED2C7D" w:rsidRPr="00913D1E">
        <w:rPr>
          <w:color w:val="2E2E2E"/>
          <w:szCs w:val="24"/>
        </w:rPr>
        <w:t xml:space="preserve"> 2019</w:t>
      </w:r>
      <w:r w:rsidR="00ED2C7D" w:rsidRPr="00913D1E">
        <w:rPr>
          <w:szCs w:val="24"/>
        </w:rPr>
        <w:t>)</w:t>
      </w:r>
      <w:r w:rsidR="004526C5" w:rsidRPr="00913D1E">
        <w:rPr>
          <w:szCs w:val="24"/>
        </w:rPr>
        <w:t>.</w:t>
      </w:r>
      <w:r w:rsidR="00642150" w:rsidRPr="00913D1E">
        <w:rPr>
          <w:szCs w:val="24"/>
        </w:rPr>
        <w:t xml:space="preserve"> The model </w:t>
      </w:r>
      <w:r w:rsidR="005C6CFE" w:rsidRPr="00913D1E">
        <w:rPr>
          <w:szCs w:val="24"/>
        </w:rPr>
        <w:t>can</w:t>
      </w:r>
      <w:r w:rsidR="00642150" w:rsidRPr="00913D1E">
        <w:rPr>
          <w:szCs w:val="24"/>
        </w:rPr>
        <w:t xml:space="preserve"> also</w:t>
      </w:r>
      <w:r w:rsidR="005C6CFE" w:rsidRPr="00913D1E">
        <w:rPr>
          <w:szCs w:val="24"/>
        </w:rPr>
        <w:t xml:space="preserve"> be</w:t>
      </w:r>
      <w:r w:rsidR="00642150" w:rsidRPr="00913D1E">
        <w:rPr>
          <w:szCs w:val="24"/>
        </w:rPr>
        <w:t xml:space="preserve"> extended to multinomial dependent class variables.</w:t>
      </w:r>
      <w:r w:rsidR="00DA1D45" w:rsidRPr="00913D1E">
        <w:rPr>
          <w:szCs w:val="24"/>
        </w:rPr>
        <w:t xml:space="preserve"> Logistic regression assumes that the logarithm of the odds ratio can be set equal to a linear combination of input features a</w:t>
      </w:r>
      <w:r w:rsidR="009A1FAA" w:rsidRPr="00913D1E">
        <w:rPr>
          <w:szCs w:val="24"/>
        </w:rPr>
        <w:t>nd</w:t>
      </w:r>
      <w:r w:rsidR="00DA1D45" w:rsidRPr="00913D1E">
        <w:rPr>
          <w:szCs w:val="24"/>
        </w:rPr>
        <w:t xml:space="preserve"> a constant term.</w:t>
      </w:r>
      <w:r w:rsidR="002D7D11" w:rsidRPr="00913D1E">
        <w:rPr>
          <w:szCs w:val="24"/>
        </w:rPr>
        <w:t xml:space="preserve"> </w:t>
      </w:r>
      <w:r w:rsidR="00BF6F52" w:rsidRPr="00913D1E">
        <w:rPr>
          <w:szCs w:val="24"/>
        </w:rPr>
        <w:t>The o</w:t>
      </w:r>
      <w:r w:rsidR="002D7D11" w:rsidRPr="00913D1E">
        <w:rPr>
          <w:szCs w:val="24"/>
        </w:rPr>
        <w:t xml:space="preserve">dds ratio is the ratio </w:t>
      </w:r>
      <w:r w:rsidR="009A1FAA" w:rsidRPr="00913D1E">
        <w:rPr>
          <w:szCs w:val="24"/>
        </w:rPr>
        <w:t>of</w:t>
      </w:r>
      <w:r w:rsidR="002D7D11" w:rsidRPr="00913D1E">
        <w:rPr>
          <w:szCs w:val="24"/>
        </w:rPr>
        <w:t xml:space="preserve"> the </w:t>
      </w:r>
      <w:r w:rsidR="002D7D11" w:rsidRPr="00913D1E">
        <w:rPr>
          <w:szCs w:val="24"/>
        </w:rPr>
        <w:lastRenderedPageBreak/>
        <w:t xml:space="preserve">probability that a sample is in one of the binary </w:t>
      </w:r>
      <w:r w:rsidR="009625DE" w:rsidRPr="00913D1E">
        <w:rPr>
          <w:szCs w:val="24"/>
        </w:rPr>
        <w:t>classes</w:t>
      </w:r>
      <w:r w:rsidR="002D7D11" w:rsidRPr="00913D1E">
        <w:rPr>
          <w:szCs w:val="24"/>
        </w:rPr>
        <w:t xml:space="preserve"> and is not in that binary class. The equation used in logistic regression is</w:t>
      </w:r>
    </w:p>
    <w:p w14:paraId="2EB5AA2B" w14:textId="77777777" w:rsidR="005B5414" w:rsidRPr="00913D1E" w:rsidRDefault="005B5414" w:rsidP="00913D1E">
      <w:pPr>
        <w:spacing w:line="360" w:lineRule="auto"/>
        <w:rPr>
          <w:szCs w:val="24"/>
        </w:rPr>
      </w:pPr>
    </w:p>
    <w:p w14:paraId="1A876961" w14:textId="7DB4F2E6" w:rsidR="002D7D11" w:rsidRPr="00913D1E" w:rsidRDefault="002D7D11" w:rsidP="00913D1E">
      <w:pPr>
        <w:spacing w:line="360" w:lineRule="auto"/>
        <w:rPr>
          <w:szCs w:val="24"/>
        </w:rPr>
      </w:pPr>
      <w:r w:rsidRPr="00913D1E">
        <w:rPr>
          <w:szCs w:val="24"/>
        </w:rPr>
        <w:t xml:space="preserve">   </w:t>
      </w:r>
    </w:p>
    <w:p w14:paraId="21D76595" w14:textId="2DF8794C" w:rsidR="002D7D11" w:rsidRPr="00913D1E" w:rsidRDefault="002D7D11" w:rsidP="00913D1E">
      <w:pPr>
        <w:spacing w:line="360" w:lineRule="auto"/>
        <w:rPr>
          <w:szCs w:val="24"/>
        </w:rPr>
      </w:pPr>
      <w:r w:rsidRPr="00913D1E">
        <w:rPr>
          <w:szCs w:val="24"/>
        </w:rPr>
        <w:t xml:space="preserve">          </w:t>
      </w:r>
      <w:r w:rsidR="00576429" w:rsidRPr="00913D1E">
        <w:rPr>
          <w:szCs w:val="24"/>
        </w:rPr>
        <w:t xml:space="preserve">               </w:t>
      </w:r>
      <w:r w:rsidR="00906030" w:rsidRPr="00913D1E">
        <w:rPr>
          <w:szCs w:val="24"/>
        </w:rPr>
        <w:t xml:space="preserve">      </w:t>
      </w:r>
      <w:r w:rsidR="00576429" w:rsidRPr="00913D1E">
        <w:rPr>
          <w:szCs w:val="24"/>
        </w:rPr>
        <w:t xml:space="preserve">   </w:t>
      </w:r>
      <w:r w:rsidRPr="00913D1E">
        <w:rPr>
          <w:szCs w:val="24"/>
        </w:rPr>
        <w:t xml:space="preserve">   Log(P/1-P) = C0 + C1X1 + C2X2 + …. </w:t>
      </w:r>
      <w:proofErr w:type="spellStart"/>
      <w:r w:rsidRPr="00913D1E">
        <w:rPr>
          <w:szCs w:val="24"/>
        </w:rPr>
        <w:t>CnXn</w:t>
      </w:r>
      <w:proofErr w:type="spellEnd"/>
      <w:r w:rsidRPr="00913D1E">
        <w:rPr>
          <w:szCs w:val="24"/>
        </w:rPr>
        <w:t xml:space="preserve"> </w:t>
      </w:r>
    </w:p>
    <w:p w14:paraId="6AC6EED2" w14:textId="77777777" w:rsidR="005B5414" w:rsidRPr="00913D1E" w:rsidRDefault="005B5414" w:rsidP="00913D1E">
      <w:pPr>
        <w:spacing w:line="360" w:lineRule="auto"/>
        <w:rPr>
          <w:szCs w:val="24"/>
        </w:rPr>
      </w:pPr>
    </w:p>
    <w:p w14:paraId="3DB3C6BB" w14:textId="38E8C649" w:rsidR="00C44965" w:rsidRPr="00913D1E" w:rsidRDefault="009242DD" w:rsidP="00913D1E">
      <w:pPr>
        <w:spacing w:line="360" w:lineRule="auto"/>
        <w:rPr>
          <w:szCs w:val="24"/>
        </w:rPr>
      </w:pPr>
      <w:r w:rsidRPr="00913D1E">
        <w:rPr>
          <w:szCs w:val="24"/>
        </w:rPr>
        <w:t xml:space="preserve">Where </w:t>
      </w:r>
      <w:r w:rsidR="00852785" w:rsidRPr="00913D1E">
        <w:rPr>
          <w:szCs w:val="24"/>
        </w:rPr>
        <w:t>Xi is</w:t>
      </w:r>
      <w:r w:rsidR="00880D77" w:rsidRPr="00913D1E">
        <w:rPr>
          <w:szCs w:val="24"/>
        </w:rPr>
        <w:t>,</w:t>
      </w:r>
      <w:r w:rsidR="00907F21" w:rsidRPr="00913D1E">
        <w:rPr>
          <w:szCs w:val="24"/>
        </w:rPr>
        <w:t xml:space="preserve"> an input </w:t>
      </w:r>
      <w:r w:rsidRPr="00913D1E">
        <w:rPr>
          <w:szCs w:val="24"/>
        </w:rPr>
        <w:t>feature and the constants are coefficients</w:t>
      </w:r>
      <w:r w:rsidR="00A54958" w:rsidRPr="00913D1E">
        <w:rPr>
          <w:szCs w:val="24"/>
        </w:rPr>
        <w:t>. And P is the probability of Completer or Dropout in this case.</w:t>
      </w:r>
      <w:r w:rsidR="006642A8" w:rsidRPr="00913D1E">
        <w:rPr>
          <w:szCs w:val="24"/>
        </w:rPr>
        <w:t xml:space="preserve"> The values of the coefficients are obtained by </w:t>
      </w:r>
      <w:r w:rsidR="0069122F" w:rsidRPr="00913D1E">
        <w:rPr>
          <w:szCs w:val="24"/>
        </w:rPr>
        <w:softHyphen/>
      </w:r>
      <w:r w:rsidR="006642A8" w:rsidRPr="00913D1E">
        <w:rPr>
          <w:szCs w:val="24"/>
        </w:rPr>
        <w:t>training the model with a set of input features whose outcome is already known.</w:t>
      </w:r>
      <w:r w:rsidR="00F40F8D" w:rsidRPr="00913D1E">
        <w:rPr>
          <w:szCs w:val="24"/>
        </w:rPr>
        <w:t xml:space="preserve"> The model is trained to estimate the constants to minimize the classification error.</w:t>
      </w:r>
      <w:r w:rsidR="00F41D9B" w:rsidRPr="00913D1E">
        <w:rPr>
          <w:szCs w:val="24"/>
        </w:rPr>
        <w:t xml:space="preserve"> This is achieved by minimizing a loss function of coefficients.</w:t>
      </w:r>
      <w:r w:rsidR="00E16E08" w:rsidRPr="00913D1E">
        <w:rPr>
          <w:szCs w:val="24"/>
        </w:rPr>
        <w:t xml:space="preserve"> The exponential of the coefficients </w:t>
      </w:r>
      <w:r w:rsidR="004D3F48" w:rsidRPr="00913D1E">
        <w:rPr>
          <w:szCs w:val="24"/>
        </w:rPr>
        <w:t>can be interpreted as</w:t>
      </w:r>
      <w:r w:rsidR="00E16E08" w:rsidRPr="00913D1E">
        <w:rPr>
          <w:szCs w:val="24"/>
        </w:rPr>
        <w:t xml:space="preserve"> the </w:t>
      </w:r>
      <w:r w:rsidR="00DB5241" w:rsidRPr="00913D1E">
        <w:rPr>
          <w:szCs w:val="24"/>
        </w:rPr>
        <w:t>factor by which</w:t>
      </w:r>
      <w:r w:rsidR="00E16E08" w:rsidRPr="00913D1E">
        <w:rPr>
          <w:szCs w:val="24"/>
        </w:rPr>
        <w:t xml:space="preserve"> </w:t>
      </w:r>
      <w:r w:rsidR="00DB5241" w:rsidRPr="00913D1E">
        <w:rPr>
          <w:szCs w:val="24"/>
        </w:rPr>
        <w:t>odds</w:t>
      </w:r>
      <w:r w:rsidR="00A82271" w:rsidRPr="00913D1E">
        <w:rPr>
          <w:szCs w:val="24"/>
        </w:rPr>
        <w:t xml:space="preserve"> (P/1-P)</w:t>
      </w:r>
      <w:r w:rsidR="00DB5241" w:rsidRPr="00913D1E">
        <w:rPr>
          <w:szCs w:val="24"/>
        </w:rPr>
        <w:t xml:space="preserve"> increase</w:t>
      </w:r>
      <w:r w:rsidR="00E16E08" w:rsidRPr="00913D1E">
        <w:rPr>
          <w:szCs w:val="24"/>
        </w:rPr>
        <w:t xml:space="preserve"> for a unit change in the corresponding input feature. This is known as </w:t>
      </w:r>
      <w:r w:rsidR="00BF6F52" w:rsidRPr="00913D1E">
        <w:rPr>
          <w:szCs w:val="24"/>
        </w:rPr>
        <w:t xml:space="preserve">the </w:t>
      </w:r>
      <w:r w:rsidR="00E16E08" w:rsidRPr="00913D1E">
        <w:rPr>
          <w:szCs w:val="24"/>
        </w:rPr>
        <w:t>feature importance score.</w:t>
      </w:r>
      <w:r w:rsidR="00CB587C" w:rsidRPr="00913D1E">
        <w:rPr>
          <w:szCs w:val="24"/>
        </w:rPr>
        <w:t xml:space="preserve"> </w:t>
      </w:r>
    </w:p>
    <w:p w14:paraId="222D7AC1" w14:textId="05AE1EA2" w:rsidR="006642A8" w:rsidRPr="00913D1E" w:rsidRDefault="00DB5241" w:rsidP="00913D1E">
      <w:pPr>
        <w:spacing w:line="360" w:lineRule="auto"/>
        <w:rPr>
          <w:szCs w:val="24"/>
        </w:rPr>
      </w:pPr>
      <w:r w:rsidRPr="00913D1E">
        <w:rPr>
          <w:szCs w:val="24"/>
        </w:rPr>
        <w:t xml:space="preserve"> </w:t>
      </w:r>
    </w:p>
    <w:p w14:paraId="544C4868" w14:textId="393E6C8E" w:rsidR="002F7435" w:rsidRPr="00913D1E" w:rsidRDefault="00614EC6" w:rsidP="00913D1E">
      <w:pPr>
        <w:spacing w:line="360" w:lineRule="auto"/>
        <w:ind w:firstLine="720"/>
        <w:rPr>
          <w:szCs w:val="24"/>
        </w:rPr>
      </w:pPr>
      <w:r w:rsidRPr="00913D1E">
        <w:rPr>
          <w:szCs w:val="24"/>
        </w:rPr>
        <w:t xml:space="preserve">The dataset is initially split in the ratio </w:t>
      </w:r>
      <w:r w:rsidR="00880D77" w:rsidRPr="00913D1E">
        <w:rPr>
          <w:szCs w:val="24"/>
        </w:rPr>
        <w:t xml:space="preserve">of </w:t>
      </w:r>
      <w:r w:rsidRPr="00913D1E">
        <w:rPr>
          <w:szCs w:val="24"/>
        </w:rPr>
        <w:t>8:2 for training and testing</w:t>
      </w:r>
      <w:r w:rsidR="00CD650F" w:rsidRPr="00913D1E">
        <w:rPr>
          <w:szCs w:val="24"/>
        </w:rPr>
        <w:t>.</w:t>
      </w:r>
      <w:r w:rsidR="00CC04EC" w:rsidRPr="00913D1E">
        <w:rPr>
          <w:szCs w:val="24"/>
        </w:rPr>
        <w:t xml:space="preserve"> </w:t>
      </w:r>
      <w:r w:rsidR="00CD650F" w:rsidRPr="00913D1E">
        <w:rPr>
          <w:szCs w:val="24"/>
        </w:rPr>
        <w:t>The logistic model hyperparameter</w:t>
      </w:r>
      <w:r w:rsidR="00CD5D2C" w:rsidRPr="00913D1E">
        <w:rPr>
          <w:szCs w:val="24"/>
        </w:rPr>
        <w:t>s</w:t>
      </w:r>
      <w:r w:rsidR="00CD650F" w:rsidRPr="00913D1E">
        <w:rPr>
          <w:szCs w:val="24"/>
        </w:rPr>
        <w:t xml:space="preserve"> are obtained after evaluating the different combinations for accuracy. The final model</w:t>
      </w:r>
      <w:r w:rsidR="001E2BF3" w:rsidRPr="00913D1E">
        <w:rPr>
          <w:szCs w:val="24"/>
        </w:rPr>
        <w:t xml:space="preserve"> is implemented </w:t>
      </w:r>
      <w:r w:rsidR="00180479" w:rsidRPr="00913D1E">
        <w:rPr>
          <w:szCs w:val="24"/>
        </w:rPr>
        <w:t>with l</w:t>
      </w:r>
      <w:r w:rsidR="001E2BF3" w:rsidRPr="00913D1E">
        <w:rPr>
          <w:szCs w:val="24"/>
        </w:rPr>
        <w:t>2 regularization penalty term, C parameter set to 10000</w:t>
      </w:r>
      <w:r w:rsidR="00880D77" w:rsidRPr="00913D1E">
        <w:rPr>
          <w:szCs w:val="24"/>
        </w:rPr>
        <w:t>,</w:t>
      </w:r>
      <w:r w:rsidR="001E2BF3" w:rsidRPr="00913D1E">
        <w:rPr>
          <w:szCs w:val="24"/>
        </w:rPr>
        <w:t xml:space="preserve"> and ‘newton-cg’ solver</w:t>
      </w:r>
      <w:r w:rsidR="00980AD6" w:rsidRPr="00913D1E">
        <w:rPr>
          <w:szCs w:val="24"/>
        </w:rPr>
        <w:t>.</w:t>
      </w:r>
      <w:r w:rsidR="009B7092" w:rsidRPr="00913D1E">
        <w:rPr>
          <w:szCs w:val="24"/>
        </w:rPr>
        <w:t xml:space="preserve"> The model gave an accuracy of 6</w:t>
      </w:r>
      <w:r w:rsidR="005D620E" w:rsidRPr="00913D1E">
        <w:rPr>
          <w:szCs w:val="24"/>
        </w:rPr>
        <w:t>4</w:t>
      </w:r>
      <w:r w:rsidR="009B7092" w:rsidRPr="00913D1E">
        <w:rPr>
          <w:szCs w:val="24"/>
        </w:rPr>
        <w:t>% on train data and 6</w:t>
      </w:r>
      <w:r w:rsidR="005D620E" w:rsidRPr="00913D1E">
        <w:rPr>
          <w:szCs w:val="24"/>
        </w:rPr>
        <w:t>2</w:t>
      </w:r>
      <w:r w:rsidR="009B7092" w:rsidRPr="00913D1E">
        <w:rPr>
          <w:szCs w:val="24"/>
        </w:rPr>
        <w:t>% on test data</w:t>
      </w:r>
      <w:r w:rsidR="000A7320" w:rsidRPr="00913D1E">
        <w:rPr>
          <w:szCs w:val="24"/>
        </w:rPr>
        <w:t xml:space="preserve"> which is slightly above the baseline accuracy </w:t>
      </w:r>
      <w:r w:rsidR="00BF6F52" w:rsidRPr="00913D1E">
        <w:rPr>
          <w:szCs w:val="24"/>
        </w:rPr>
        <w:t xml:space="preserve">of </w:t>
      </w:r>
      <w:r w:rsidR="000A7320" w:rsidRPr="00913D1E">
        <w:rPr>
          <w:szCs w:val="24"/>
        </w:rPr>
        <w:t>52%.</w:t>
      </w:r>
      <w:r w:rsidR="008140FF" w:rsidRPr="00913D1E">
        <w:rPr>
          <w:szCs w:val="24"/>
        </w:rPr>
        <w:t xml:space="preserve"> </w:t>
      </w:r>
      <w:r w:rsidR="005563B5" w:rsidRPr="00913D1E">
        <w:rPr>
          <w:szCs w:val="24"/>
        </w:rPr>
        <w:t>The obtained</w:t>
      </w:r>
      <w:r w:rsidR="008140FF" w:rsidRPr="00913D1E">
        <w:rPr>
          <w:szCs w:val="24"/>
        </w:rPr>
        <w:t xml:space="preserve"> AUC</w:t>
      </w:r>
      <w:r w:rsidR="00CD49F3" w:rsidRPr="00913D1E">
        <w:rPr>
          <w:szCs w:val="24"/>
        </w:rPr>
        <w:t xml:space="preserve"> </w:t>
      </w:r>
      <w:r w:rsidR="008140FF" w:rsidRPr="00913D1E">
        <w:rPr>
          <w:szCs w:val="24"/>
        </w:rPr>
        <w:t>(</w:t>
      </w:r>
      <w:r w:rsidR="00CD49F3" w:rsidRPr="00913D1E">
        <w:rPr>
          <w:szCs w:val="24"/>
        </w:rPr>
        <w:t>A</w:t>
      </w:r>
      <w:r w:rsidR="008140FF" w:rsidRPr="00913D1E">
        <w:rPr>
          <w:szCs w:val="24"/>
        </w:rPr>
        <w:t>rea under the receiver operator characteristics curve) value</w:t>
      </w:r>
      <w:r w:rsidR="005563B5" w:rsidRPr="00913D1E">
        <w:rPr>
          <w:szCs w:val="24"/>
        </w:rPr>
        <w:t xml:space="preserve"> is 0.68.</w:t>
      </w:r>
    </w:p>
    <w:p w14:paraId="7366274A" w14:textId="30FE24DD" w:rsidR="00FB4A82" w:rsidRPr="006F57F6" w:rsidRDefault="00FB4A82" w:rsidP="00FB4A82"/>
    <w:p w14:paraId="53CA61C9" w14:textId="7C767E14" w:rsidR="002E2884" w:rsidRPr="006F57F6" w:rsidRDefault="00CB1927" w:rsidP="00AE2C48">
      <w:pPr>
        <w:pStyle w:val="Heading3"/>
        <w:rPr>
          <w:rStyle w:val="Heading3Char"/>
          <w:rFonts w:ascii="Times New Roman" w:hAnsi="Times New Roman" w:cs="Times New Roman"/>
        </w:rPr>
      </w:pPr>
      <w:bookmarkStart w:id="34" w:name="_Toc82181082"/>
      <w:r w:rsidRPr="006F57F6">
        <w:rPr>
          <w:rStyle w:val="Heading3Char"/>
          <w:rFonts w:ascii="Times New Roman" w:hAnsi="Times New Roman" w:cs="Times New Roman"/>
        </w:rPr>
        <w:t>Logistic regression model evaluation</w:t>
      </w:r>
      <w:r w:rsidR="00E73E6A" w:rsidRPr="006F57F6">
        <w:rPr>
          <w:rStyle w:val="Heading3Char"/>
          <w:rFonts w:ascii="Times New Roman" w:hAnsi="Times New Roman" w:cs="Times New Roman"/>
        </w:rPr>
        <w:t>:</w:t>
      </w:r>
      <w:bookmarkEnd w:id="34"/>
    </w:p>
    <w:p w14:paraId="68CFC1DF" w14:textId="77777777" w:rsidR="00D4401E" w:rsidRPr="006F57F6" w:rsidRDefault="00D4401E" w:rsidP="00D4401E">
      <w:pPr>
        <w:rPr>
          <w:rFonts w:eastAsiaTheme="majorEastAsia"/>
        </w:rPr>
      </w:pPr>
    </w:p>
    <w:p w14:paraId="20D90A2E" w14:textId="05D83DE0" w:rsidR="00FB4A82" w:rsidRPr="006F57F6" w:rsidRDefault="00FB4A82" w:rsidP="00FB4A82">
      <w:r w:rsidRPr="006F57F6">
        <w:rPr>
          <w:rStyle w:val="Heading4Char"/>
          <w:rFonts w:ascii="Times New Roman" w:hAnsi="Times New Roman" w:cs="Times New Roman"/>
        </w:rPr>
        <w:t>Confusion matrix</w:t>
      </w:r>
      <w:r w:rsidRPr="006F57F6">
        <w:t>:</w:t>
      </w:r>
    </w:p>
    <w:p w14:paraId="1B58935C" w14:textId="00A7C1DC" w:rsidR="006F0F76" w:rsidRPr="006F57F6" w:rsidRDefault="006F0F76" w:rsidP="00FB4A82"/>
    <w:p w14:paraId="3EC4B511" w14:textId="77777777" w:rsidR="001B37A5" w:rsidRPr="006F57F6" w:rsidRDefault="001B37A5" w:rsidP="00FB4A82"/>
    <w:p w14:paraId="2C33C71A" w14:textId="29EC5707" w:rsidR="008941E8" w:rsidRPr="006F57F6" w:rsidRDefault="00B26CAD" w:rsidP="00B1574C">
      <w:r w:rsidRPr="006F57F6">
        <w:t xml:space="preserve">                        </w:t>
      </w:r>
      <w:r w:rsidR="005D620E" w:rsidRPr="006F57F6">
        <w:rPr>
          <w:noProof/>
        </w:rPr>
        <w:t xml:space="preserve"> </w:t>
      </w:r>
      <w:r w:rsidR="005D620E" w:rsidRPr="006F57F6">
        <w:rPr>
          <w:noProof/>
        </w:rPr>
        <w:drawing>
          <wp:inline distT="0" distB="0" distL="0" distR="0" wp14:anchorId="4B7E172F" wp14:editId="13698B35">
            <wp:extent cx="3045165" cy="2252647"/>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55938" cy="2260616"/>
                    </a:xfrm>
                    <a:prstGeom prst="rect">
                      <a:avLst/>
                    </a:prstGeom>
                  </pic:spPr>
                </pic:pic>
              </a:graphicData>
            </a:graphic>
          </wp:inline>
        </w:drawing>
      </w:r>
    </w:p>
    <w:p w14:paraId="0E3980F2" w14:textId="027E1519" w:rsidR="006F0F76" w:rsidRPr="006F57F6" w:rsidRDefault="00B26CAD" w:rsidP="00B1574C">
      <w:pPr>
        <w:rPr>
          <w:sz w:val="20"/>
        </w:rPr>
      </w:pPr>
      <w:r w:rsidRPr="006F57F6">
        <w:t xml:space="preserve">                                          </w:t>
      </w:r>
      <w:r w:rsidRPr="006F57F6">
        <w:rPr>
          <w:b/>
          <w:bCs/>
          <w:sz w:val="20"/>
        </w:rPr>
        <w:t>Logistic regression Testing performance</w:t>
      </w:r>
    </w:p>
    <w:p w14:paraId="5D971B9F" w14:textId="77777777" w:rsidR="006F0F76" w:rsidRPr="006F57F6" w:rsidRDefault="006F0F76" w:rsidP="00B1574C"/>
    <w:p w14:paraId="7FA24773" w14:textId="1A6E1CCE" w:rsidR="00FB4A82" w:rsidRPr="006F57F6" w:rsidRDefault="00FB4A82" w:rsidP="00B1574C">
      <w:r w:rsidRPr="006F57F6">
        <w:rPr>
          <w:rStyle w:val="Heading4Char"/>
          <w:rFonts w:ascii="Times New Roman" w:hAnsi="Times New Roman" w:cs="Times New Roman"/>
        </w:rPr>
        <w:t>Performance metrics</w:t>
      </w:r>
      <w:r w:rsidRPr="006F57F6">
        <w:t>:</w:t>
      </w:r>
    </w:p>
    <w:p w14:paraId="1DBDAAD6" w14:textId="609E0FAB" w:rsidR="00E37A49" w:rsidRPr="006F57F6" w:rsidRDefault="007E7D77" w:rsidP="00B1574C">
      <w:r w:rsidRPr="006F57F6">
        <w:tab/>
      </w:r>
      <w:r w:rsidRPr="006F57F6">
        <w:tab/>
      </w:r>
      <w:r w:rsidRPr="006F57F6">
        <w:tab/>
        <w:t xml:space="preserve">     Model </w:t>
      </w:r>
      <w:r w:rsidR="006B4DAA" w:rsidRPr="006F57F6">
        <w:t>a</w:t>
      </w:r>
      <w:r w:rsidRPr="006F57F6">
        <w:t xml:space="preserve">ccuracy </w:t>
      </w:r>
      <w:r w:rsidR="00DC5F02" w:rsidRPr="006F57F6">
        <w:t>= 0.62</w:t>
      </w:r>
    </w:p>
    <w:tbl>
      <w:tblPr>
        <w:tblStyle w:val="TableGrid"/>
        <w:tblW w:w="0" w:type="auto"/>
        <w:tblInd w:w="2501" w:type="dxa"/>
        <w:tblLook w:val="04A0" w:firstRow="1" w:lastRow="0" w:firstColumn="1" w:lastColumn="0" w:noHBand="0" w:noVBand="1"/>
      </w:tblPr>
      <w:tblGrid>
        <w:gridCol w:w="1103"/>
        <w:gridCol w:w="986"/>
        <w:gridCol w:w="963"/>
        <w:gridCol w:w="963"/>
      </w:tblGrid>
      <w:tr w:rsidR="00E37A49" w:rsidRPr="006F57F6" w14:paraId="0960BF46" w14:textId="77777777" w:rsidTr="00817439">
        <w:trPr>
          <w:trHeight w:val="260"/>
        </w:trPr>
        <w:tc>
          <w:tcPr>
            <w:tcW w:w="1103" w:type="dxa"/>
          </w:tcPr>
          <w:p w14:paraId="0017B094" w14:textId="77777777" w:rsidR="00E37A49" w:rsidRPr="006F57F6" w:rsidRDefault="00E37A49" w:rsidP="00E37A49"/>
        </w:tc>
        <w:tc>
          <w:tcPr>
            <w:tcW w:w="986" w:type="dxa"/>
          </w:tcPr>
          <w:p w14:paraId="27DDBB70" w14:textId="4C674AF4" w:rsidR="00E37A49" w:rsidRPr="006F57F6" w:rsidRDefault="00E37A49" w:rsidP="00E37A49">
            <w:r w:rsidRPr="006F57F6">
              <w:rPr>
                <w:color w:val="000000"/>
                <w:sz w:val="21"/>
                <w:szCs w:val="21"/>
              </w:rPr>
              <w:t xml:space="preserve">precision    </w:t>
            </w:r>
          </w:p>
        </w:tc>
        <w:tc>
          <w:tcPr>
            <w:tcW w:w="963" w:type="dxa"/>
          </w:tcPr>
          <w:p w14:paraId="006C8ED6" w14:textId="39C646D6" w:rsidR="00E37A49" w:rsidRPr="006F57F6" w:rsidRDefault="008062A9" w:rsidP="00E37A49">
            <w:r w:rsidRPr="006F57F6">
              <w:rPr>
                <w:color w:val="000000"/>
                <w:sz w:val="21"/>
                <w:szCs w:val="21"/>
              </w:rPr>
              <w:t>R</w:t>
            </w:r>
            <w:r w:rsidR="00E37A49" w:rsidRPr="006F57F6">
              <w:rPr>
                <w:color w:val="000000"/>
                <w:sz w:val="21"/>
                <w:szCs w:val="21"/>
              </w:rPr>
              <w:t>ecall</w:t>
            </w:r>
          </w:p>
        </w:tc>
        <w:tc>
          <w:tcPr>
            <w:tcW w:w="963" w:type="dxa"/>
          </w:tcPr>
          <w:p w14:paraId="5FB04C02" w14:textId="4567896B" w:rsidR="00E37A49" w:rsidRPr="006F57F6" w:rsidRDefault="00E37A49" w:rsidP="00E37A49">
            <w:r w:rsidRPr="006F57F6">
              <w:rPr>
                <w:color w:val="000000"/>
                <w:sz w:val="21"/>
                <w:szCs w:val="21"/>
              </w:rPr>
              <w:t>f1-score</w:t>
            </w:r>
          </w:p>
        </w:tc>
      </w:tr>
      <w:tr w:rsidR="00E37A49" w:rsidRPr="006F57F6" w14:paraId="2EEDC8D1" w14:textId="77777777" w:rsidTr="00817439">
        <w:trPr>
          <w:trHeight w:val="229"/>
        </w:trPr>
        <w:tc>
          <w:tcPr>
            <w:tcW w:w="1103" w:type="dxa"/>
          </w:tcPr>
          <w:p w14:paraId="5F969780" w14:textId="300FA17E" w:rsidR="00E37A49" w:rsidRPr="006F57F6" w:rsidRDefault="00E37A49" w:rsidP="00E37A49">
            <w:r w:rsidRPr="006F57F6">
              <w:rPr>
                <w:color w:val="000000"/>
                <w:sz w:val="21"/>
                <w:szCs w:val="21"/>
              </w:rPr>
              <w:t>Completer</w:t>
            </w:r>
          </w:p>
        </w:tc>
        <w:tc>
          <w:tcPr>
            <w:tcW w:w="986" w:type="dxa"/>
          </w:tcPr>
          <w:p w14:paraId="2F3EF6BF" w14:textId="44374798" w:rsidR="00E37A49" w:rsidRPr="006F57F6" w:rsidRDefault="00E37A49" w:rsidP="00E37A49">
            <w:r w:rsidRPr="006F57F6">
              <w:rPr>
                <w:color w:val="000000"/>
                <w:sz w:val="21"/>
                <w:szCs w:val="21"/>
              </w:rPr>
              <w:t>0.</w:t>
            </w:r>
            <w:r w:rsidR="00E2144E" w:rsidRPr="006F57F6">
              <w:rPr>
                <w:color w:val="000000"/>
                <w:sz w:val="21"/>
                <w:szCs w:val="21"/>
              </w:rPr>
              <w:t>59</w:t>
            </w:r>
          </w:p>
        </w:tc>
        <w:tc>
          <w:tcPr>
            <w:tcW w:w="963" w:type="dxa"/>
          </w:tcPr>
          <w:p w14:paraId="1D8CD0C9" w14:textId="15C16F44" w:rsidR="00E37A49" w:rsidRPr="006F57F6" w:rsidRDefault="00E37A49" w:rsidP="00E37A49">
            <w:r w:rsidRPr="006F57F6">
              <w:rPr>
                <w:color w:val="000000"/>
                <w:sz w:val="21"/>
                <w:szCs w:val="21"/>
              </w:rPr>
              <w:t>0.6</w:t>
            </w:r>
            <w:r w:rsidR="00E2144E" w:rsidRPr="006F57F6">
              <w:rPr>
                <w:color w:val="000000"/>
                <w:sz w:val="21"/>
                <w:szCs w:val="21"/>
              </w:rPr>
              <w:t>2</w:t>
            </w:r>
          </w:p>
        </w:tc>
        <w:tc>
          <w:tcPr>
            <w:tcW w:w="963" w:type="dxa"/>
          </w:tcPr>
          <w:p w14:paraId="3E3268DD" w14:textId="32C5B154" w:rsidR="00E37A49" w:rsidRPr="006F57F6" w:rsidRDefault="00E37A49" w:rsidP="00E37A49">
            <w:r w:rsidRPr="006F57F6">
              <w:rPr>
                <w:color w:val="000000"/>
                <w:sz w:val="21"/>
                <w:szCs w:val="21"/>
              </w:rPr>
              <w:t>0.61</w:t>
            </w:r>
          </w:p>
        </w:tc>
      </w:tr>
      <w:tr w:rsidR="00E37A49" w:rsidRPr="006F57F6" w14:paraId="5AEB0DAB" w14:textId="77777777" w:rsidTr="00817439">
        <w:trPr>
          <w:trHeight w:val="222"/>
        </w:trPr>
        <w:tc>
          <w:tcPr>
            <w:tcW w:w="1103" w:type="dxa"/>
          </w:tcPr>
          <w:p w14:paraId="733DCE4B" w14:textId="6530A0A8" w:rsidR="00E37A49" w:rsidRPr="006F57F6" w:rsidRDefault="00E37A49" w:rsidP="00E37A49">
            <w:r w:rsidRPr="006F57F6">
              <w:rPr>
                <w:color w:val="000000"/>
                <w:sz w:val="21"/>
                <w:szCs w:val="21"/>
              </w:rPr>
              <w:t>Dropout</w:t>
            </w:r>
          </w:p>
        </w:tc>
        <w:tc>
          <w:tcPr>
            <w:tcW w:w="986" w:type="dxa"/>
          </w:tcPr>
          <w:p w14:paraId="25200151" w14:textId="0F0F5A5E" w:rsidR="00E37A49" w:rsidRPr="006F57F6" w:rsidRDefault="00E37A49" w:rsidP="00E37A49">
            <w:r w:rsidRPr="006F57F6">
              <w:rPr>
                <w:color w:val="000000"/>
                <w:sz w:val="21"/>
                <w:szCs w:val="21"/>
              </w:rPr>
              <w:t>0.6</w:t>
            </w:r>
            <w:r w:rsidR="00E2144E" w:rsidRPr="006F57F6">
              <w:rPr>
                <w:color w:val="000000"/>
                <w:sz w:val="21"/>
                <w:szCs w:val="21"/>
              </w:rPr>
              <w:t>4</w:t>
            </w:r>
          </w:p>
        </w:tc>
        <w:tc>
          <w:tcPr>
            <w:tcW w:w="963" w:type="dxa"/>
          </w:tcPr>
          <w:p w14:paraId="57DF53D2" w14:textId="3B720397" w:rsidR="00E37A49" w:rsidRPr="006F57F6" w:rsidRDefault="00E37A49" w:rsidP="00E37A49">
            <w:r w:rsidRPr="006F57F6">
              <w:rPr>
                <w:color w:val="000000"/>
                <w:sz w:val="21"/>
                <w:szCs w:val="21"/>
              </w:rPr>
              <w:t>0.6</w:t>
            </w:r>
            <w:r w:rsidR="00E2144E" w:rsidRPr="006F57F6">
              <w:rPr>
                <w:color w:val="000000"/>
                <w:sz w:val="21"/>
                <w:szCs w:val="21"/>
              </w:rPr>
              <w:t>1</w:t>
            </w:r>
          </w:p>
        </w:tc>
        <w:tc>
          <w:tcPr>
            <w:tcW w:w="963" w:type="dxa"/>
          </w:tcPr>
          <w:p w14:paraId="2D9F7F80" w14:textId="529157F0" w:rsidR="00E37A49" w:rsidRPr="006F57F6" w:rsidRDefault="00E37A49" w:rsidP="00E37A49">
            <w:r w:rsidRPr="006F57F6">
              <w:rPr>
                <w:color w:val="000000"/>
                <w:sz w:val="21"/>
                <w:szCs w:val="21"/>
              </w:rPr>
              <w:t>0.6</w:t>
            </w:r>
            <w:r w:rsidR="00E2144E" w:rsidRPr="006F57F6">
              <w:rPr>
                <w:color w:val="000000"/>
                <w:sz w:val="21"/>
                <w:szCs w:val="21"/>
              </w:rPr>
              <w:t>3</w:t>
            </w:r>
          </w:p>
        </w:tc>
      </w:tr>
    </w:tbl>
    <w:p w14:paraId="55B70053" w14:textId="75B589F4" w:rsidR="00E37A49" w:rsidRPr="006F57F6" w:rsidRDefault="00E37A49" w:rsidP="00B1574C"/>
    <w:p w14:paraId="664368E1" w14:textId="77777777" w:rsidR="006F0F76" w:rsidRPr="006F57F6" w:rsidRDefault="006F0F76" w:rsidP="00B1574C"/>
    <w:p w14:paraId="4A31DB44" w14:textId="72350557" w:rsidR="006F0F76" w:rsidRPr="006F57F6" w:rsidRDefault="00AD06C5" w:rsidP="00AE2C48">
      <w:pPr>
        <w:pStyle w:val="Heading4"/>
        <w:rPr>
          <w:rFonts w:ascii="Times New Roman" w:hAnsi="Times New Roman" w:cs="Times New Roman"/>
        </w:rPr>
      </w:pPr>
      <w:r w:rsidRPr="006F57F6">
        <w:rPr>
          <w:rFonts w:ascii="Times New Roman" w:hAnsi="Times New Roman" w:cs="Times New Roman"/>
        </w:rPr>
        <w:t>Receiver operator characteristics:</w:t>
      </w:r>
    </w:p>
    <w:p w14:paraId="771AD629" w14:textId="77777777" w:rsidR="00AE2C48" w:rsidRPr="006F57F6" w:rsidRDefault="00AE2C48" w:rsidP="00AE2C48"/>
    <w:p w14:paraId="31103708" w14:textId="7E5E2353" w:rsidR="00ED6755" w:rsidRPr="006F57F6" w:rsidRDefault="000B010F" w:rsidP="00B1574C">
      <w:pPr>
        <w:rPr>
          <w:b/>
          <w:bCs/>
        </w:rPr>
      </w:pPr>
      <w:r w:rsidRPr="006F57F6">
        <w:rPr>
          <w:b/>
          <w:bCs/>
        </w:rPr>
        <w:t xml:space="preserve">                                   </w:t>
      </w:r>
      <w:r w:rsidR="00ED6755" w:rsidRPr="006F57F6">
        <w:rPr>
          <w:b/>
          <w:bCs/>
        </w:rPr>
        <w:t xml:space="preserve">       </w:t>
      </w:r>
      <w:r w:rsidRPr="006F57F6">
        <w:rPr>
          <w:b/>
          <w:bCs/>
        </w:rPr>
        <w:t xml:space="preserve">           </w:t>
      </w:r>
      <w:r w:rsidR="00923ABA" w:rsidRPr="006F57F6">
        <w:rPr>
          <w:b/>
          <w:bCs/>
        </w:rPr>
        <w:t>ROC-CURVE and AUC</w:t>
      </w:r>
      <w:r w:rsidR="00C340C5" w:rsidRPr="006F57F6">
        <w:rPr>
          <w:b/>
          <w:bCs/>
        </w:rPr>
        <w:t xml:space="preserve"> value, Logistic regression</w:t>
      </w:r>
    </w:p>
    <w:p w14:paraId="199FD7E6" w14:textId="20CB0D5E" w:rsidR="00ED6755" w:rsidRPr="006F57F6" w:rsidRDefault="00ED6755" w:rsidP="00ED6755">
      <w:pPr>
        <w:ind w:firstLine="720"/>
        <w:rPr>
          <w:b/>
          <w:bCs/>
        </w:rPr>
      </w:pPr>
      <w:r w:rsidRPr="006F57F6">
        <w:t xml:space="preserve">    </w:t>
      </w:r>
      <w:r w:rsidRPr="006F57F6">
        <w:rPr>
          <w:noProof/>
        </w:rPr>
        <w:drawing>
          <wp:inline distT="0" distB="0" distL="0" distR="0" wp14:anchorId="090641F5" wp14:editId="530E3616">
            <wp:extent cx="4044625" cy="273166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63679" cy="2744537"/>
                    </a:xfrm>
                    <a:prstGeom prst="rect">
                      <a:avLst/>
                    </a:prstGeom>
                  </pic:spPr>
                </pic:pic>
              </a:graphicData>
            </a:graphic>
          </wp:inline>
        </w:drawing>
      </w:r>
    </w:p>
    <w:p w14:paraId="32CD9D11" w14:textId="13411BB2" w:rsidR="00E37A49" w:rsidRPr="006F57F6" w:rsidRDefault="000B010F" w:rsidP="00B1574C">
      <w:r w:rsidRPr="006F57F6">
        <w:t xml:space="preserve">                           </w:t>
      </w:r>
    </w:p>
    <w:p w14:paraId="0AF4EBB5" w14:textId="6D7779D4" w:rsidR="00E37A49" w:rsidRPr="006F57F6" w:rsidRDefault="007C1258" w:rsidP="007C1258">
      <w:pPr>
        <w:pStyle w:val="Heading4"/>
        <w:rPr>
          <w:rFonts w:ascii="Times New Roman" w:hAnsi="Times New Roman" w:cs="Times New Roman"/>
        </w:rPr>
      </w:pPr>
      <w:r w:rsidRPr="006F57F6">
        <w:rPr>
          <w:rFonts w:ascii="Times New Roman" w:hAnsi="Times New Roman" w:cs="Times New Roman"/>
        </w:rPr>
        <w:t>Feature importance</w:t>
      </w:r>
    </w:p>
    <w:p w14:paraId="79E69C63" w14:textId="45E0FC02" w:rsidR="00500B1D" w:rsidRPr="006F57F6" w:rsidRDefault="00737655" w:rsidP="00913D1E">
      <w:pPr>
        <w:spacing w:line="360" w:lineRule="auto"/>
        <w:ind w:firstLine="720"/>
      </w:pPr>
      <w:r w:rsidRPr="006F57F6">
        <w:t>For understanding the contribution of each feature to the logistic model</w:t>
      </w:r>
      <w:r w:rsidR="00B056E2" w:rsidRPr="006F57F6">
        <w:t>,</w:t>
      </w:r>
      <w:r w:rsidRPr="006F57F6">
        <w:t xml:space="preserve"> permutation feature importance is evaluated</w:t>
      </w:r>
      <w:r w:rsidR="00BA791C" w:rsidRPr="006F57F6">
        <w:t>. Commissioner, age, total program sessions</w:t>
      </w:r>
      <w:r w:rsidR="00B056E2" w:rsidRPr="006F57F6">
        <w:t>,</w:t>
      </w:r>
      <w:r w:rsidR="00BA791C" w:rsidRPr="006F57F6">
        <w:t xml:space="preserve"> and program month are strong predictors of participant engagement.</w:t>
      </w:r>
    </w:p>
    <w:p w14:paraId="2265F49D" w14:textId="77777777" w:rsidR="00737655" w:rsidRPr="006F57F6" w:rsidRDefault="00737655" w:rsidP="00913D1E">
      <w:pPr>
        <w:spacing w:line="360" w:lineRule="auto"/>
      </w:pPr>
    </w:p>
    <w:p w14:paraId="56B98098" w14:textId="7CD37B6D" w:rsidR="00535968" w:rsidRPr="006F57F6" w:rsidRDefault="001C6347" w:rsidP="00913D1E">
      <w:pPr>
        <w:spacing w:line="360" w:lineRule="auto"/>
        <w:rPr>
          <w:b/>
          <w:bCs/>
        </w:rPr>
      </w:pPr>
      <w:r w:rsidRPr="006F57F6">
        <w:tab/>
      </w:r>
      <w:r w:rsidRPr="006F57F6">
        <w:tab/>
      </w:r>
      <w:r w:rsidRPr="006F57F6">
        <w:tab/>
      </w:r>
      <w:r w:rsidRPr="006F57F6">
        <w:tab/>
      </w:r>
      <w:r w:rsidRPr="006F57F6">
        <w:rPr>
          <w:b/>
          <w:bCs/>
        </w:rPr>
        <w:t>Permutation feature importance score</w:t>
      </w:r>
    </w:p>
    <w:p w14:paraId="5832F55D" w14:textId="24926F38" w:rsidR="002B1B5D" w:rsidRPr="006F57F6" w:rsidRDefault="002B1B5D" w:rsidP="00913D1E">
      <w:pPr>
        <w:spacing w:line="360" w:lineRule="auto"/>
        <w:rPr>
          <w:b/>
          <w:bCs/>
        </w:rPr>
      </w:pPr>
      <w:r w:rsidRPr="006F57F6">
        <w:rPr>
          <w:b/>
          <w:bCs/>
          <w:noProof/>
        </w:rPr>
        <w:drawing>
          <wp:inline distT="0" distB="0" distL="0" distR="0" wp14:anchorId="20C183EC" wp14:editId="633DCEEB">
            <wp:extent cx="3810709" cy="2181794"/>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26392" cy="2190773"/>
                    </a:xfrm>
                    <a:prstGeom prst="rect">
                      <a:avLst/>
                    </a:prstGeom>
                  </pic:spPr>
                </pic:pic>
              </a:graphicData>
            </a:graphic>
          </wp:inline>
        </w:drawing>
      </w:r>
    </w:p>
    <w:p w14:paraId="0E43B883" w14:textId="225A7FAD" w:rsidR="00E37A49" w:rsidRPr="006F57F6" w:rsidRDefault="00C869E3" w:rsidP="00913D1E">
      <w:pPr>
        <w:spacing w:line="360" w:lineRule="auto"/>
      </w:pPr>
      <w:r w:rsidRPr="006F57F6">
        <w:t xml:space="preserve">              </w:t>
      </w:r>
      <w:r w:rsidR="00500B1D" w:rsidRPr="006F57F6">
        <w:t xml:space="preserve"> </w:t>
      </w:r>
    </w:p>
    <w:p w14:paraId="3C9AD4E9" w14:textId="2C3846DF" w:rsidR="00E37A49" w:rsidRPr="006F57F6" w:rsidRDefault="00151B25" w:rsidP="00151B25">
      <w:pPr>
        <w:pStyle w:val="Heading3"/>
        <w:rPr>
          <w:rFonts w:ascii="Times New Roman" w:hAnsi="Times New Roman" w:cs="Times New Roman"/>
        </w:rPr>
      </w:pPr>
      <w:bookmarkStart w:id="35" w:name="_Toc82181083"/>
      <w:r w:rsidRPr="006F57F6">
        <w:rPr>
          <w:rFonts w:ascii="Times New Roman" w:hAnsi="Times New Roman" w:cs="Times New Roman"/>
        </w:rPr>
        <w:lastRenderedPageBreak/>
        <w:t>Random Forest Classifier</w:t>
      </w:r>
      <w:bookmarkEnd w:id="35"/>
    </w:p>
    <w:p w14:paraId="0603B27B" w14:textId="77777777" w:rsidR="00D420C0" w:rsidRPr="006F57F6" w:rsidRDefault="00D420C0" w:rsidP="00D420C0"/>
    <w:p w14:paraId="67FC7AAB" w14:textId="6E831703" w:rsidR="00151B25" w:rsidRPr="006F57F6" w:rsidRDefault="006731D8" w:rsidP="00913D1E">
      <w:pPr>
        <w:spacing w:line="360" w:lineRule="auto"/>
      </w:pPr>
      <w:r w:rsidRPr="006F57F6">
        <w:tab/>
        <w:t>Random forest</w:t>
      </w:r>
      <w:r w:rsidR="00996C3C" w:rsidRPr="006F57F6">
        <w:t xml:space="preserve"> is a supervised machine learning technique </w:t>
      </w:r>
      <w:r w:rsidR="00BF6F52" w:rsidRPr="006F57F6">
        <w:t>that</w:t>
      </w:r>
      <w:r w:rsidR="00996C3C" w:rsidRPr="006F57F6">
        <w:t xml:space="preserve"> </w:t>
      </w:r>
      <w:r w:rsidRPr="006F57F6">
        <w:t xml:space="preserve">performs classification based on the </w:t>
      </w:r>
      <w:r w:rsidR="00582BF2" w:rsidRPr="006F57F6">
        <w:t>decision</w:t>
      </w:r>
      <w:r w:rsidRPr="006F57F6">
        <w:t xml:space="preserve"> </w:t>
      </w:r>
      <w:r w:rsidR="006A264D" w:rsidRPr="006F57F6">
        <w:t>aggregated</w:t>
      </w:r>
      <w:r w:rsidRPr="006F57F6">
        <w:t xml:space="preserve"> from </w:t>
      </w:r>
      <w:r w:rsidR="00B01FFD" w:rsidRPr="006F57F6">
        <w:t>an</w:t>
      </w:r>
      <w:r w:rsidRPr="006F57F6">
        <w:t xml:space="preserve"> ensemble of trees</w:t>
      </w:r>
      <w:r w:rsidR="00582BF2" w:rsidRPr="006F57F6">
        <w:t>.</w:t>
      </w:r>
      <w:r w:rsidR="00032D9E" w:rsidRPr="006F57F6">
        <w:t xml:space="preserve"> The collective decision obtained from the ensemble minimize</w:t>
      </w:r>
      <w:r w:rsidR="00BF6F52" w:rsidRPr="006F57F6">
        <w:t>s</w:t>
      </w:r>
      <w:r w:rsidR="00032D9E" w:rsidRPr="006F57F6">
        <w:t xml:space="preserve"> learning through overfitting on the training data</w:t>
      </w:r>
      <w:r w:rsidR="00804C9A" w:rsidRPr="006F57F6">
        <w:t xml:space="preserve"> that generally happens with a decision tree</w:t>
      </w:r>
      <w:r w:rsidR="00032D9E" w:rsidRPr="006F57F6">
        <w:t>.</w:t>
      </w:r>
      <w:r w:rsidR="00706BB5" w:rsidRPr="006F57F6">
        <w:t xml:space="preserve"> In random forest models</w:t>
      </w:r>
      <w:r w:rsidR="00BF6F52" w:rsidRPr="006F57F6">
        <w:t>,</w:t>
      </w:r>
      <w:r w:rsidR="00706BB5" w:rsidRPr="006F57F6">
        <w:t xml:space="preserve"> a random subset of </w:t>
      </w:r>
      <w:r w:rsidR="009F3520" w:rsidRPr="006F57F6">
        <w:t xml:space="preserve">input </w:t>
      </w:r>
      <w:r w:rsidR="00706BB5" w:rsidRPr="006F57F6">
        <w:t xml:space="preserve">features and a random subset of the sample </w:t>
      </w:r>
      <w:r w:rsidR="009F3520" w:rsidRPr="006F57F6">
        <w:t>are</w:t>
      </w:r>
      <w:r w:rsidR="00706BB5" w:rsidRPr="006F57F6">
        <w:t xml:space="preserve"> used for training</w:t>
      </w:r>
      <w:r w:rsidR="00F070BB" w:rsidRPr="006F57F6">
        <w:t xml:space="preserve"> the</w:t>
      </w:r>
      <w:r w:rsidR="00706BB5" w:rsidRPr="006F57F6">
        <w:t xml:space="preserve"> individual decision trees.</w:t>
      </w:r>
      <w:r w:rsidR="007440E8" w:rsidRPr="006F57F6">
        <w:t xml:space="preserve"> The sample subsets are extracted </w:t>
      </w:r>
      <w:r w:rsidR="00603BA9" w:rsidRPr="006F57F6">
        <w:t>by</w:t>
      </w:r>
      <w:r w:rsidR="007440E8" w:rsidRPr="006F57F6">
        <w:t xml:space="preserve"> replacing back the selected records from the original population. This is called bootstrapping.</w:t>
      </w:r>
      <w:r w:rsidR="007348C9" w:rsidRPr="006F57F6">
        <w:t xml:space="preserve"> When each subset is trained with the selected features</w:t>
      </w:r>
      <w:r w:rsidR="00603BA9" w:rsidRPr="006F57F6">
        <w:t>,</w:t>
      </w:r>
      <w:r w:rsidR="007348C9" w:rsidRPr="006F57F6">
        <w:t xml:space="preserve"> individual decision trees that are very different from each other are obtained.</w:t>
      </w:r>
      <w:r w:rsidR="00D666DA" w:rsidRPr="006F57F6">
        <w:t xml:space="preserve"> When a</w:t>
      </w:r>
      <w:r w:rsidR="00603BA9" w:rsidRPr="006F57F6">
        <w:t xml:space="preserve"> new</w:t>
      </w:r>
      <w:r w:rsidR="00D666DA" w:rsidRPr="006F57F6">
        <w:t xml:space="preserve"> testing record is given as an input to the</w:t>
      </w:r>
      <w:r w:rsidR="00603BA9" w:rsidRPr="006F57F6">
        <w:t xml:space="preserve"> random</w:t>
      </w:r>
      <w:r w:rsidR="00D666DA" w:rsidRPr="006F57F6">
        <w:t xml:space="preserve"> forest model</w:t>
      </w:r>
      <w:r w:rsidR="00603BA9" w:rsidRPr="006F57F6">
        <w:t>,</w:t>
      </w:r>
      <w:r w:rsidR="00D666DA" w:rsidRPr="006F57F6">
        <w:t xml:space="preserve"> each </w:t>
      </w:r>
      <w:r w:rsidR="00337275" w:rsidRPr="006F57F6">
        <w:t>decision tree classifies</w:t>
      </w:r>
      <w:r w:rsidR="00D666DA" w:rsidRPr="006F57F6">
        <w:t xml:space="preserve"> the testing record</w:t>
      </w:r>
      <w:r w:rsidR="00603BA9" w:rsidRPr="006F57F6">
        <w:t>,</w:t>
      </w:r>
      <w:r w:rsidR="00D666DA" w:rsidRPr="006F57F6">
        <w:t xml:space="preserve"> and the aggregation of all the results gives the final classification output. This whole process is called bagging</w:t>
      </w:r>
      <w:r w:rsidR="0027053E" w:rsidRPr="006F57F6">
        <w:t>. Bootstrapping makes the data less sensitive to the training data set</w:t>
      </w:r>
      <w:r w:rsidR="006363AB" w:rsidRPr="006F57F6">
        <w:t>,</w:t>
      </w:r>
      <w:r w:rsidR="0027053E" w:rsidRPr="006F57F6">
        <w:t xml:space="preserve"> </w:t>
      </w:r>
      <w:r w:rsidR="00DA6F6C" w:rsidRPr="006F57F6">
        <w:t>and random</w:t>
      </w:r>
      <w:r w:rsidR="0027053E" w:rsidRPr="006F57F6">
        <w:t xml:space="preserve"> feature selection makes the trees split in different ways</w:t>
      </w:r>
    </w:p>
    <w:p w14:paraId="6B246414" w14:textId="77777777" w:rsidR="00032D9E" w:rsidRPr="006F57F6" w:rsidRDefault="00032D9E" w:rsidP="00913D1E">
      <w:pPr>
        <w:spacing w:line="360" w:lineRule="auto"/>
      </w:pPr>
    </w:p>
    <w:p w14:paraId="41F910D0" w14:textId="2431C901" w:rsidR="00151B25" w:rsidRPr="006F57F6" w:rsidRDefault="00BF6F52" w:rsidP="00913D1E">
      <w:pPr>
        <w:spacing w:line="360" w:lineRule="auto"/>
        <w:ind w:firstLine="720"/>
      </w:pPr>
      <w:r w:rsidRPr="006F57F6">
        <w:t>The r</w:t>
      </w:r>
      <w:r w:rsidR="00A46396" w:rsidRPr="006F57F6">
        <w:t xml:space="preserve">andom forest model is trained with the </w:t>
      </w:r>
      <w:r w:rsidR="006363AB" w:rsidRPr="006F57F6">
        <w:t>training data</w:t>
      </w:r>
      <w:r w:rsidR="00A46396" w:rsidRPr="006F57F6">
        <w:t xml:space="preserve">. </w:t>
      </w:r>
      <w:r w:rsidR="006363AB" w:rsidRPr="006F57F6">
        <w:t>First, t</w:t>
      </w:r>
      <w:r w:rsidR="00A46396" w:rsidRPr="006F57F6">
        <w:t xml:space="preserve">he models are </w:t>
      </w:r>
      <w:r w:rsidR="00793149" w:rsidRPr="006F57F6">
        <w:t>trained by encoding</w:t>
      </w:r>
      <w:r w:rsidR="00A46396" w:rsidRPr="006F57F6">
        <w:t xml:space="preserve"> </w:t>
      </w:r>
      <w:r w:rsidR="00F7161F" w:rsidRPr="006F57F6">
        <w:t>categorical</w:t>
      </w:r>
      <w:r w:rsidR="00A46396" w:rsidRPr="006F57F6">
        <w:t xml:space="preserve"> variables </w:t>
      </w:r>
      <w:r w:rsidR="00793149" w:rsidRPr="006F57F6">
        <w:t>using ordinal and one-hot encoding</w:t>
      </w:r>
      <w:r w:rsidR="00F7161F" w:rsidRPr="006F57F6">
        <w:t>. Both gave similar accuracies</w:t>
      </w:r>
      <w:r w:rsidR="006363AB" w:rsidRPr="006F57F6">
        <w:t>,</w:t>
      </w:r>
      <w:r w:rsidR="00F7161F" w:rsidRPr="006F57F6">
        <w:t xml:space="preserve"> but </w:t>
      </w:r>
      <w:r w:rsidRPr="006F57F6">
        <w:t xml:space="preserve">the </w:t>
      </w:r>
      <w:r w:rsidR="00F7161F" w:rsidRPr="006F57F6">
        <w:t>ordinal encoding process time is quicker.</w:t>
      </w:r>
      <w:r w:rsidR="00087283" w:rsidRPr="006F57F6">
        <w:t xml:space="preserve"> </w:t>
      </w:r>
      <w:r w:rsidR="006363AB" w:rsidRPr="006F57F6">
        <w:t>After evaluating the random forests' accuracy with different parameter combinations and 10-fold stratified cross-validation, the best model parameters are obtained</w:t>
      </w:r>
      <w:r w:rsidR="00087283" w:rsidRPr="006F57F6">
        <w:t>.</w:t>
      </w:r>
      <w:r w:rsidR="009136E7" w:rsidRPr="006F57F6">
        <w:t xml:space="preserve"> The final model has </w:t>
      </w:r>
      <w:r w:rsidR="00266D8B" w:rsidRPr="006F57F6">
        <w:t>1</w:t>
      </w:r>
      <w:r w:rsidR="00B70CAD" w:rsidRPr="006F57F6">
        <w:t>8</w:t>
      </w:r>
      <w:r w:rsidR="00266D8B" w:rsidRPr="006F57F6">
        <w:t>0</w:t>
      </w:r>
      <w:r w:rsidR="009136E7" w:rsidRPr="006F57F6">
        <w:t xml:space="preserve"> trees, </w:t>
      </w:r>
      <w:r w:rsidR="001316E6" w:rsidRPr="006F57F6">
        <w:t xml:space="preserve">with </w:t>
      </w:r>
      <w:r w:rsidRPr="006F57F6">
        <w:t xml:space="preserve">a </w:t>
      </w:r>
      <w:r w:rsidR="001316E6" w:rsidRPr="006F57F6">
        <w:t xml:space="preserve">maximum tree depth of </w:t>
      </w:r>
      <w:r w:rsidR="002F3D71" w:rsidRPr="006F57F6">
        <w:t>100</w:t>
      </w:r>
      <w:r w:rsidR="001316E6" w:rsidRPr="006F57F6">
        <w:t xml:space="preserve"> nodes, </w:t>
      </w:r>
      <w:r w:rsidR="00266D8B" w:rsidRPr="006F57F6">
        <w:t>1</w:t>
      </w:r>
      <w:r w:rsidR="002B2AA1" w:rsidRPr="006F57F6">
        <w:t>3</w:t>
      </w:r>
      <w:r w:rsidR="00266D8B" w:rsidRPr="006F57F6">
        <w:t>0</w:t>
      </w:r>
      <w:r w:rsidR="001316E6" w:rsidRPr="006F57F6">
        <w:t xml:space="preserve"> samples per node, minimum of </w:t>
      </w:r>
      <w:r w:rsidR="00266D8B" w:rsidRPr="006F57F6">
        <w:t>40</w:t>
      </w:r>
      <w:r w:rsidR="001316E6" w:rsidRPr="006F57F6">
        <w:t xml:space="preserve"> samples per leaf node. </w:t>
      </w:r>
      <w:r w:rsidR="00505412" w:rsidRPr="006F57F6">
        <w:t>Entropy</w:t>
      </w:r>
      <w:r w:rsidR="001316E6" w:rsidRPr="006F57F6">
        <w:t xml:space="preserve"> is used for splitting a node</w:t>
      </w:r>
      <w:r w:rsidR="006363AB" w:rsidRPr="006F57F6">
        <w:t>,</w:t>
      </w:r>
      <w:r w:rsidR="007B47BF" w:rsidRPr="006F57F6">
        <w:t xml:space="preserve"> and </w:t>
      </w:r>
      <w:r w:rsidR="00A11CFF" w:rsidRPr="006F57F6">
        <w:t>10-fold</w:t>
      </w:r>
      <w:r w:rsidR="007B47BF" w:rsidRPr="006F57F6">
        <w:t xml:space="preserve"> cross</w:t>
      </w:r>
      <w:r w:rsidRPr="006F57F6">
        <w:t>-</w:t>
      </w:r>
      <w:r w:rsidR="007B47BF" w:rsidRPr="006F57F6">
        <w:t>validation is also included to avoid overfitting.</w:t>
      </w:r>
      <w:r w:rsidR="00247067" w:rsidRPr="006F57F6">
        <w:t xml:space="preserve"> These parameters are obtained by</w:t>
      </w:r>
      <w:r w:rsidR="00A11CFF" w:rsidRPr="006F57F6">
        <w:t xml:space="preserve"> evaluating model performances on different possible parameters.</w:t>
      </w:r>
      <w:r w:rsidR="00510BE0" w:rsidRPr="006F57F6">
        <w:t xml:space="preserve"> The final model is tested on the test dataset giving an accuracy of 0.6</w:t>
      </w:r>
      <w:r w:rsidR="007E7D77" w:rsidRPr="006F57F6">
        <w:t>4</w:t>
      </w:r>
      <w:r w:rsidR="0043540F" w:rsidRPr="006F57F6">
        <w:t xml:space="preserve">. </w:t>
      </w:r>
      <w:r w:rsidR="00452279" w:rsidRPr="006F57F6">
        <w:t xml:space="preserve"> AUC value is 0.7</w:t>
      </w:r>
      <w:r w:rsidR="00337B7D" w:rsidRPr="006F57F6">
        <w:t>.</w:t>
      </w:r>
    </w:p>
    <w:p w14:paraId="6A0DC393" w14:textId="77777777" w:rsidR="00E74125" w:rsidRPr="006F57F6" w:rsidRDefault="00E74125" w:rsidP="00913D1E">
      <w:pPr>
        <w:spacing w:line="360" w:lineRule="auto"/>
        <w:ind w:firstLine="720"/>
      </w:pPr>
    </w:p>
    <w:p w14:paraId="689DC289" w14:textId="053FCB4E" w:rsidR="0057449C" w:rsidRPr="006F57F6" w:rsidRDefault="0069122F" w:rsidP="0057449C">
      <w:r w:rsidRPr="006F57F6">
        <w:rPr>
          <w:noProof/>
        </w:rPr>
        <w:lastRenderedPageBreak/>
        <w:drawing>
          <wp:inline distT="0" distB="0" distL="0" distR="0" wp14:anchorId="7B672BA6" wp14:editId="553800E9">
            <wp:extent cx="5731510" cy="3089275"/>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089275"/>
                    </a:xfrm>
                    <a:prstGeom prst="rect">
                      <a:avLst/>
                    </a:prstGeom>
                  </pic:spPr>
                </pic:pic>
              </a:graphicData>
            </a:graphic>
          </wp:inline>
        </w:drawing>
      </w:r>
    </w:p>
    <w:p w14:paraId="340107B2" w14:textId="6E1AB105" w:rsidR="0069122F" w:rsidRPr="006F57F6" w:rsidRDefault="0069122F" w:rsidP="0057449C"/>
    <w:p w14:paraId="10DFAA5C" w14:textId="4BA19D23" w:rsidR="00A4582B" w:rsidRPr="006F57F6" w:rsidRDefault="00913D1E" w:rsidP="00266D8B">
      <w:pPr>
        <w:ind w:left="720" w:firstLine="720"/>
        <w:rPr>
          <w:sz w:val="20"/>
        </w:rPr>
      </w:pPr>
      <w:r>
        <w:rPr>
          <w:sz w:val="20"/>
        </w:rPr>
        <w:t xml:space="preserve">           </w:t>
      </w:r>
      <w:r w:rsidR="00266D8B" w:rsidRPr="006F57F6">
        <w:rPr>
          <w:sz w:val="20"/>
        </w:rPr>
        <w:t xml:space="preserve">A decision tree in the forest viewed to a depth of 4 levels </w:t>
      </w:r>
    </w:p>
    <w:p w14:paraId="7C6F526D" w14:textId="176E347A" w:rsidR="00546F7B" w:rsidRPr="006F57F6" w:rsidRDefault="00546F7B" w:rsidP="00151B25"/>
    <w:p w14:paraId="79DFE0D8" w14:textId="1CC1A4F9" w:rsidR="00163663" w:rsidRPr="006F57F6" w:rsidRDefault="00163663" w:rsidP="00151B25"/>
    <w:p w14:paraId="4BE2AA84" w14:textId="77777777" w:rsidR="00163663" w:rsidRPr="006F57F6" w:rsidRDefault="00163663" w:rsidP="00151B25"/>
    <w:p w14:paraId="51665A1C" w14:textId="27F259DD" w:rsidR="00546F7B" w:rsidRPr="006F57F6" w:rsidRDefault="00A4582B" w:rsidP="00151B25">
      <w:bookmarkStart w:id="36" w:name="_Toc82181084"/>
      <w:r w:rsidRPr="006F57F6">
        <w:rPr>
          <w:rStyle w:val="Heading3Char"/>
          <w:rFonts w:ascii="Times New Roman" w:hAnsi="Times New Roman" w:cs="Times New Roman"/>
        </w:rPr>
        <w:t>Confusion Matrix</w:t>
      </w:r>
      <w:bookmarkEnd w:id="36"/>
      <w:r w:rsidRPr="006F57F6">
        <w:t>:</w:t>
      </w:r>
    </w:p>
    <w:p w14:paraId="07683E4E" w14:textId="42749B36" w:rsidR="006A5CFE" w:rsidRPr="006F57F6" w:rsidRDefault="006A5CFE" w:rsidP="00151B25"/>
    <w:p w14:paraId="0E73494D" w14:textId="77CFCAEA" w:rsidR="00C337EA" w:rsidRPr="006F57F6" w:rsidRDefault="00C337EA" w:rsidP="00151B25"/>
    <w:p w14:paraId="79A858D5" w14:textId="4A64DDE3" w:rsidR="00C337EA" w:rsidRPr="006F57F6" w:rsidRDefault="00C337EA" w:rsidP="00151B25"/>
    <w:p w14:paraId="1AA126B5" w14:textId="6D2FB60B" w:rsidR="00C337EA" w:rsidRPr="006F57F6" w:rsidRDefault="00C337EA" w:rsidP="00151B25">
      <w:r w:rsidRPr="006F57F6">
        <w:t xml:space="preserve">                         </w:t>
      </w:r>
      <w:r w:rsidRPr="006F57F6">
        <w:rPr>
          <w:noProof/>
        </w:rPr>
        <w:drawing>
          <wp:inline distT="0" distB="0" distL="0" distR="0" wp14:anchorId="7FC51E18" wp14:editId="6087C7EE">
            <wp:extent cx="3238668" cy="219783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3772" cy="2208084"/>
                    </a:xfrm>
                    <a:prstGeom prst="rect">
                      <a:avLst/>
                    </a:prstGeom>
                  </pic:spPr>
                </pic:pic>
              </a:graphicData>
            </a:graphic>
          </wp:inline>
        </w:drawing>
      </w:r>
    </w:p>
    <w:p w14:paraId="14FB98B3" w14:textId="2EC87981" w:rsidR="00FB4A82" w:rsidRPr="006F57F6" w:rsidRDefault="00FB4A82" w:rsidP="00151B25">
      <w:r w:rsidRPr="006F57F6">
        <w:t xml:space="preserve">                             </w:t>
      </w:r>
    </w:p>
    <w:p w14:paraId="3144EF41" w14:textId="77777777" w:rsidR="00401271" w:rsidRPr="006F57F6" w:rsidRDefault="00401271" w:rsidP="00151B25"/>
    <w:p w14:paraId="33CE809A" w14:textId="1428762E" w:rsidR="00151B25" w:rsidRPr="006F57F6" w:rsidRDefault="00151B25" w:rsidP="00151B25"/>
    <w:p w14:paraId="4B697AFD" w14:textId="77777777" w:rsidR="00A4582B" w:rsidRPr="006F57F6" w:rsidRDefault="00A4582B" w:rsidP="00A4582B">
      <w:bookmarkStart w:id="37" w:name="_Toc82181085"/>
      <w:r w:rsidRPr="006F57F6">
        <w:rPr>
          <w:rStyle w:val="Heading3Char"/>
          <w:rFonts w:ascii="Times New Roman" w:hAnsi="Times New Roman" w:cs="Times New Roman"/>
        </w:rPr>
        <w:t>Performance metrics</w:t>
      </w:r>
      <w:bookmarkEnd w:id="37"/>
      <w:r w:rsidRPr="006F57F6">
        <w:t>:</w:t>
      </w:r>
    </w:p>
    <w:p w14:paraId="28A01680" w14:textId="3093589B" w:rsidR="00A4582B" w:rsidRPr="006F57F6" w:rsidRDefault="00020201" w:rsidP="00A4582B">
      <w:r w:rsidRPr="006F57F6">
        <w:tab/>
      </w:r>
      <w:r w:rsidRPr="006F57F6">
        <w:tab/>
      </w:r>
      <w:r w:rsidRPr="006F57F6">
        <w:tab/>
        <w:t xml:space="preserve">     Model accuracy   0.65</w:t>
      </w:r>
    </w:p>
    <w:tbl>
      <w:tblPr>
        <w:tblStyle w:val="TableGrid"/>
        <w:tblW w:w="0" w:type="auto"/>
        <w:tblInd w:w="2501" w:type="dxa"/>
        <w:tblLook w:val="04A0" w:firstRow="1" w:lastRow="0" w:firstColumn="1" w:lastColumn="0" w:noHBand="0" w:noVBand="1"/>
      </w:tblPr>
      <w:tblGrid>
        <w:gridCol w:w="1103"/>
        <w:gridCol w:w="986"/>
        <w:gridCol w:w="963"/>
        <w:gridCol w:w="963"/>
      </w:tblGrid>
      <w:tr w:rsidR="00A4582B" w:rsidRPr="006F57F6" w14:paraId="6607B4D1" w14:textId="77777777" w:rsidTr="00AF4152">
        <w:trPr>
          <w:trHeight w:val="260"/>
        </w:trPr>
        <w:tc>
          <w:tcPr>
            <w:tcW w:w="1103" w:type="dxa"/>
          </w:tcPr>
          <w:p w14:paraId="208BF721" w14:textId="77777777" w:rsidR="00A4582B" w:rsidRPr="006F57F6" w:rsidRDefault="00A4582B" w:rsidP="00AF4152"/>
        </w:tc>
        <w:tc>
          <w:tcPr>
            <w:tcW w:w="986" w:type="dxa"/>
          </w:tcPr>
          <w:p w14:paraId="34948388" w14:textId="77777777" w:rsidR="00A4582B" w:rsidRPr="006F57F6" w:rsidRDefault="00A4582B" w:rsidP="00AF4152">
            <w:r w:rsidRPr="006F57F6">
              <w:rPr>
                <w:color w:val="000000"/>
                <w:sz w:val="21"/>
                <w:szCs w:val="21"/>
              </w:rPr>
              <w:t xml:space="preserve">precision    </w:t>
            </w:r>
          </w:p>
        </w:tc>
        <w:tc>
          <w:tcPr>
            <w:tcW w:w="963" w:type="dxa"/>
          </w:tcPr>
          <w:p w14:paraId="4086CA61" w14:textId="77777777" w:rsidR="00A4582B" w:rsidRPr="006F57F6" w:rsidRDefault="00A4582B" w:rsidP="00AF4152">
            <w:r w:rsidRPr="006F57F6">
              <w:rPr>
                <w:color w:val="000000"/>
                <w:sz w:val="21"/>
                <w:szCs w:val="21"/>
              </w:rPr>
              <w:t>recall</w:t>
            </w:r>
          </w:p>
        </w:tc>
        <w:tc>
          <w:tcPr>
            <w:tcW w:w="963" w:type="dxa"/>
          </w:tcPr>
          <w:p w14:paraId="0E0EBA24" w14:textId="77777777" w:rsidR="00A4582B" w:rsidRPr="006F57F6" w:rsidRDefault="00A4582B" w:rsidP="00AF4152">
            <w:r w:rsidRPr="006F57F6">
              <w:rPr>
                <w:color w:val="000000"/>
                <w:sz w:val="21"/>
                <w:szCs w:val="21"/>
              </w:rPr>
              <w:t>f1-score</w:t>
            </w:r>
          </w:p>
        </w:tc>
      </w:tr>
      <w:tr w:rsidR="00A4582B" w:rsidRPr="006F57F6" w14:paraId="2CF2F0A6" w14:textId="77777777" w:rsidTr="00AF4152">
        <w:trPr>
          <w:trHeight w:val="229"/>
        </w:trPr>
        <w:tc>
          <w:tcPr>
            <w:tcW w:w="1103" w:type="dxa"/>
          </w:tcPr>
          <w:p w14:paraId="50B0A98A" w14:textId="77777777" w:rsidR="00A4582B" w:rsidRPr="006F57F6" w:rsidRDefault="00A4582B" w:rsidP="00AF4152">
            <w:r w:rsidRPr="006F57F6">
              <w:rPr>
                <w:color w:val="000000"/>
                <w:sz w:val="21"/>
                <w:szCs w:val="21"/>
              </w:rPr>
              <w:t>Completer</w:t>
            </w:r>
          </w:p>
        </w:tc>
        <w:tc>
          <w:tcPr>
            <w:tcW w:w="986" w:type="dxa"/>
          </w:tcPr>
          <w:p w14:paraId="2464F764" w14:textId="08FB8739" w:rsidR="00A4582B" w:rsidRPr="006F57F6" w:rsidRDefault="00A4582B" w:rsidP="00AF4152">
            <w:r w:rsidRPr="006F57F6">
              <w:rPr>
                <w:color w:val="000000"/>
                <w:sz w:val="21"/>
                <w:szCs w:val="21"/>
              </w:rPr>
              <w:t>0.6</w:t>
            </w:r>
            <w:r w:rsidR="00897B5E" w:rsidRPr="006F57F6">
              <w:rPr>
                <w:color w:val="000000"/>
                <w:sz w:val="21"/>
                <w:szCs w:val="21"/>
              </w:rPr>
              <w:t>1</w:t>
            </w:r>
          </w:p>
        </w:tc>
        <w:tc>
          <w:tcPr>
            <w:tcW w:w="963" w:type="dxa"/>
          </w:tcPr>
          <w:p w14:paraId="50736C27" w14:textId="719207C8" w:rsidR="00A4582B" w:rsidRPr="006F57F6" w:rsidRDefault="00A4582B" w:rsidP="00AF4152">
            <w:r w:rsidRPr="006F57F6">
              <w:rPr>
                <w:color w:val="000000"/>
                <w:sz w:val="21"/>
                <w:szCs w:val="21"/>
              </w:rPr>
              <w:t>0.</w:t>
            </w:r>
            <w:r w:rsidR="00502259" w:rsidRPr="006F57F6">
              <w:rPr>
                <w:color w:val="000000"/>
                <w:sz w:val="21"/>
                <w:szCs w:val="21"/>
              </w:rPr>
              <w:t>69</w:t>
            </w:r>
          </w:p>
        </w:tc>
        <w:tc>
          <w:tcPr>
            <w:tcW w:w="963" w:type="dxa"/>
          </w:tcPr>
          <w:p w14:paraId="7708F02D" w14:textId="12470054" w:rsidR="00A4582B" w:rsidRPr="006F57F6" w:rsidRDefault="00A4582B" w:rsidP="00AF4152">
            <w:r w:rsidRPr="006F57F6">
              <w:rPr>
                <w:color w:val="000000"/>
                <w:sz w:val="21"/>
                <w:szCs w:val="21"/>
              </w:rPr>
              <w:t>0.6</w:t>
            </w:r>
            <w:r w:rsidR="00897B5E" w:rsidRPr="006F57F6">
              <w:rPr>
                <w:color w:val="000000"/>
                <w:sz w:val="21"/>
                <w:szCs w:val="21"/>
              </w:rPr>
              <w:t>4</w:t>
            </w:r>
          </w:p>
        </w:tc>
      </w:tr>
      <w:tr w:rsidR="00A4582B" w:rsidRPr="006F57F6" w14:paraId="20A55613" w14:textId="77777777" w:rsidTr="00AF4152">
        <w:trPr>
          <w:trHeight w:val="222"/>
        </w:trPr>
        <w:tc>
          <w:tcPr>
            <w:tcW w:w="1103" w:type="dxa"/>
          </w:tcPr>
          <w:p w14:paraId="7F06E558" w14:textId="77777777" w:rsidR="00A4582B" w:rsidRPr="006F57F6" w:rsidRDefault="00A4582B" w:rsidP="00AF4152">
            <w:r w:rsidRPr="006F57F6">
              <w:rPr>
                <w:color w:val="000000"/>
                <w:sz w:val="21"/>
                <w:szCs w:val="21"/>
              </w:rPr>
              <w:t>Dropout</w:t>
            </w:r>
          </w:p>
        </w:tc>
        <w:tc>
          <w:tcPr>
            <w:tcW w:w="986" w:type="dxa"/>
          </w:tcPr>
          <w:p w14:paraId="46996764" w14:textId="63480D65" w:rsidR="00A4582B" w:rsidRPr="006F57F6" w:rsidRDefault="00A4582B" w:rsidP="00AF4152">
            <w:r w:rsidRPr="006F57F6">
              <w:rPr>
                <w:color w:val="000000"/>
                <w:sz w:val="21"/>
                <w:szCs w:val="21"/>
              </w:rPr>
              <w:t>0.</w:t>
            </w:r>
            <w:r w:rsidR="005E3CC9" w:rsidRPr="006F57F6">
              <w:rPr>
                <w:color w:val="000000"/>
                <w:sz w:val="21"/>
                <w:szCs w:val="21"/>
              </w:rPr>
              <w:t>6</w:t>
            </w:r>
            <w:r w:rsidR="00502259" w:rsidRPr="006F57F6">
              <w:rPr>
                <w:color w:val="000000"/>
                <w:sz w:val="21"/>
                <w:szCs w:val="21"/>
              </w:rPr>
              <w:t>8</w:t>
            </w:r>
          </w:p>
        </w:tc>
        <w:tc>
          <w:tcPr>
            <w:tcW w:w="963" w:type="dxa"/>
          </w:tcPr>
          <w:p w14:paraId="06203C13" w14:textId="77DAD3BF" w:rsidR="00A4582B" w:rsidRPr="006F57F6" w:rsidRDefault="00A4582B" w:rsidP="00AF4152">
            <w:r w:rsidRPr="006F57F6">
              <w:rPr>
                <w:color w:val="000000"/>
                <w:sz w:val="21"/>
                <w:szCs w:val="21"/>
              </w:rPr>
              <w:t>0.</w:t>
            </w:r>
            <w:r w:rsidR="00502259" w:rsidRPr="006F57F6">
              <w:rPr>
                <w:color w:val="000000"/>
                <w:sz w:val="21"/>
                <w:szCs w:val="21"/>
              </w:rPr>
              <w:t>6</w:t>
            </w:r>
            <w:r w:rsidR="00897B5E" w:rsidRPr="006F57F6">
              <w:rPr>
                <w:color w:val="000000"/>
                <w:sz w:val="21"/>
                <w:szCs w:val="21"/>
              </w:rPr>
              <w:t>0</w:t>
            </w:r>
          </w:p>
        </w:tc>
        <w:tc>
          <w:tcPr>
            <w:tcW w:w="963" w:type="dxa"/>
          </w:tcPr>
          <w:p w14:paraId="1DAD6917" w14:textId="00DE7781" w:rsidR="00A4582B" w:rsidRPr="006F57F6" w:rsidRDefault="00A4582B" w:rsidP="00AF4152">
            <w:r w:rsidRPr="006F57F6">
              <w:rPr>
                <w:color w:val="000000"/>
                <w:sz w:val="21"/>
                <w:szCs w:val="21"/>
              </w:rPr>
              <w:t>0.64</w:t>
            </w:r>
          </w:p>
        </w:tc>
      </w:tr>
    </w:tbl>
    <w:p w14:paraId="6F4A7B34" w14:textId="3AD739BA" w:rsidR="00151B25" w:rsidRPr="006F57F6" w:rsidRDefault="00151B25" w:rsidP="00151B25"/>
    <w:p w14:paraId="6DCE57A1" w14:textId="77777777" w:rsidR="000771B0" w:rsidRPr="006F57F6" w:rsidRDefault="000771B0" w:rsidP="00151B25"/>
    <w:p w14:paraId="2ACA7F50" w14:textId="10E7FB87" w:rsidR="00151B25" w:rsidRPr="006F57F6" w:rsidRDefault="00582182" w:rsidP="00582182">
      <w:pPr>
        <w:pStyle w:val="Heading3"/>
        <w:rPr>
          <w:rFonts w:ascii="Times New Roman" w:hAnsi="Times New Roman" w:cs="Times New Roman"/>
        </w:rPr>
      </w:pPr>
      <w:bookmarkStart w:id="38" w:name="_Toc82181086"/>
      <w:r w:rsidRPr="006F57F6">
        <w:rPr>
          <w:rFonts w:ascii="Times New Roman" w:hAnsi="Times New Roman" w:cs="Times New Roman"/>
        </w:rPr>
        <w:lastRenderedPageBreak/>
        <w:t>ROC-Curve and AUC value</w:t>
      </w:r>
      <w:bookmarkEnd w:id="38"/>
    </w:p>
    <w:p w14:paraId="2EA91607" w14:textId="27BED5EC" w:rsidR="006F0B13" w:rsidRPr="006F57F6" w:rsidRDefault="006F0B13" w:rsidP="006F0B13"/>
    <w:p w14:paraId="5F218E3B" w14:textId="0758C47E" w:rsidR="006F0B13" w:rsidRPr="006F57F6" w:rsidRDefault="006F0B13" w:rsidP="006F0B13">
      <w:r w:rsidRPr="006F57F6">
        <w:t xml:space="preserve">                         </w:t>
      </w:r>
    </w:p>
    <w:p w14:paraId="7A0AE37F" w14:textId="49C2154D" w:rsidR="00151B25" w:rsidRPr="006F57F6" w:rsidRDefault="00151B25" w:rsidP="00151B25"/>
    <w:p w14:paraId="35B80663" w14:textId="468F8381" w:rsidR="006207C9" w:rsidRPr="006F57F6" w:rsidRDefault="007133D8" w:rsidP="00151B25">
      <w:r w:rsidRPr="006F57F6">
        <w:t xml:space="preserve">                       </w:t>
      </w:r>
      <w:r w:rsidR="00AF41F3" w:rsidRPr="006F57F6">
        <w:rPr>
          <w:noProof/>
        </w:rPr>
        <w:drawing>
          <wp:inline distT="0" distB="0" distL="0" distR="0" wp14:anchorId="0AB4BF1D" wp14:editId="540DD4C5">
            <wp:extent cx="3339483" cy="2181801"/>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5839" cy="2192487"/>
                    </a:xfrm>
                    <a:prstGeom prst="rect">
                      <a:avLst/>
                    </a:prstGeom>
                  </pic:spPr>
                </pic:pic>
              </a:graphicData>
            </a:graphic>
          </wp:inline>
        </w:drawing>
      </w:r>
    </w:p>
    <w:p w14:paraId="7A31674A" w14:textId="24518890" w:rsidR="007E540B" w:rsidRPr="006F57F6" w:rsidRDefault="007E540B" w:rsidP="007E540B">
      <w:pPr>
        <w:pStyle w:val="Heading3"/>
        <w:rPr>
          <w:rFonts w:ascii="Times New Roman" w:hAnsi="Times New Roman" w:cs="Times New Roman"/>
        </w:rPr>
      </w:pPr>
      <w:bookmarkStart w:id="39" w:name="_Toc82181087"/>
      <w:r w:rsidRPr="006F57F6">
        <w:rPr>
          <w:rFonts w:ascii="Times New Roman" w:hAnsi="Times New Roman" w:cs="Times New Roman"/>
        </w:rPr>
        <w:t>Feature importance</w:t>
      </w:r>
      <w:bookmarkEnd w:id="39"/>
    </w:p>
    <w:p w14:paraId="66F0AF30" w14:textId="77777777" w:rsidR="00407A7F" w:rsidRPr="006F57F6" w:rsidRDefault="00407A7F" w:rsidP="00913D1E">
      <w:pPr>
        <w:spacing w:line="360" w:lineRule="auto"/>
      </w:pPr>
    </w:p>
    <w:p w14:paraId="637D33EF" w14:textId="6D610AC3" w:rsidR="007E540B" w:rsidRPr="006F57F6" w:rsidRDefault="007E540B" w:rsidP="00913D1E">
      <w:pPr>
        <w:spacing w:line="360" w:lineRule="auto"/>
        <w:ind w:firstLine="720"/>
      </w:pPr>
      <w:r w:rsidRPr="006F57F6">
        <w:t xml:space="preserve">Permutation feature importance of the random forest model shows that the </w:t>
      </w:r>
      <w:r w:rsidR="00C9162E" w:rsidRPr="006F57F6">
        <w:t xml:space="preserve">weight change after </w:t>
      </w:r>
      <w:r w:rsidR="00407A7F" w:rsidRPr="006F57F6">
        <w:t xml:space="preserve">the </w:t>
      </w:r>
      <w:r w:rsidR="00C9162E" w:rsidRPr="006F57F6">
        <w:t>first week, ethnicity, program month</w:t>
      </w:r>
      <w:r w:rsidR="00407A7F" w:rsidRPr="006F57F6">
        <w:t>,</w:t>
      </w:r>
      <w:r w:rsidR="00C9162E" w:rsidRPr="006F57F6">
        <w:t xml:space="preserve"> and commissionaire </w:t>
      </w:r>
      <w:r w:rsidRPr="006F57F6">
        <w:t xml:space="preserve">are strong predictors for </w:t>
      </w:r>
      <w:r w:rsidR="00407A7F" w:rsidRPr="006F57F6">
        <w:t>classifying</w:t>
      </w:r>
      <w:r w:rsidRPr="006F57F6">
        <w:t xml:space="preserve"> participants into completers and dropout</w:t>
      </w:r>
      <w:r w:rsidR="00F47FF2" w:rsidRPr="006F57F6">
        <w:t>s</w:t>
      </w:r>
      <w:r w:rsidRPr="006F57F6">
        <w:t xml:space="preserve">. While gender, initial weight, number of participants per program are week predictors. As Employment status has lots of missing values replaced with ‘Not known’ this feature may be included as </w:t>
      </w:r>
      <w:r w:rsidR="00F47FF2" w:rsidRPr="006F57F6">
        <w:t xml:space="preserve">a </w:t>
      </w:r>
      <w:r w:rsidRPr="006F57F6">
        <w:t xml:space="preserve">strong indicator for classification. </w:t>
      </w:r>
    </w:p>
    <w:p w14:paraId="26126BBD" w14:textId="77777777" w:rsidR="007E540B" w:rsidRPr="006F57F6" w:rsidRDefault="007E540B" w:rsidP="00913D1E">
      <w:pPr>
        <w:spacing w:line="360" w:lineRule="auto"/>
      </w:pPr>
    </w:p>
    <w:p w14:paraId="00160C3B" w14:textId="0D7F923D" w:rsidR="003D232A" w:rsidRPr="006F57F6" w:rsidRDefault="003D232A" w:rsidP="00913D1E">
      <w:pPr>
        <w:spacing w:line="360" w:lineRule="auto"/>
      </w:pPr>
    </w:p>
    <w:p w14:paraId="0F6C2862" w14:textId="7AB45076" w:rsidR="003D232A" w:rsidRPr="006F57F6" w:rsidRDefault="00CE5027" w:rsidP="00913D1E">
      <w:pPr>
        <w:spacing w:line="360" w:lineRule="auto"/>
        <w:rPr>
          <w:b/>
          <w:bCs/>
        </w:rPr>
      </w:pPr>
      <w:r w:rsidRPr="006F57F6">
        <w:t xml:space="preserve">  </w:t>
      </w:r>
      <w:r w:rsidR="003D232A" w:rsidRPr="006F57F6">
        <w:t xml:space="preserve">                                      </w:t>
      </w:r>
      <w:r w:rsidR="003D232A" w:rsidRPr="006F57F6">
        <w:rPr>
          <w:b/>
          <w:bCs/>
        </w:rPr>
        <w:t>Permutation feature importance</w:t>
      </w:r>
      <w:r w:rsidRPr="006F57F6">
        <w:rPr>
          <w:b/>
          <w:bCs/>
        </w:rPr>
        <w:t xml:space="preserve"> Random Forest</w:t>
      </w:r>
    </w:p>
    <w:p w14:paraId="727FAEE2" w14:textId="11620EFB" w:rsidR="00AF0CC4" w:rsidRPr="006F57F6" w:rsidRDefault="00AF0CC4" w:rsidP="00913D1E">
      <w:pPr>
        <w:spacing w:line="360" w:lineRule="auto"/>
        <w:rPr>
          <w:b/>
          <w:bCs/>
        </w:rPr>
      </w:pPr>
    </w:p>
    <w:p w14:paraId="51C42351" w14:textId="77777777" w:rsidR="00811B1F" w:rsidRPr="006F57F6" w:rsidRDefault="00811B1F" w:rsidP="00913D1E">
      <w:pPr>
        <w:spacing w:line="360" w:lineRule="auto"/>
        <w:rPr>
          <w:b/>
          <w:bCs/>
        </w:rPr>
      </w:pPr>
    </w:p>
    <w:p w14:paraId="3709CF1A" w14:textId="04E0C281" w:rsidR="007E540B" w:rsidRPr="006F57F6" w:rsidRDefault="003D232A" w:rsidP="00913D1E">
      <w:pPr>
        <w:spacing w:line="360" w:lineRule="auto"/>
      </w:pPr>
      <w:r w:rsidRPr="006F57F6">
        <w:t xml:space="preserve">              </w:t>
      </w:r>
      <w:r w:rsidR="00E60923" w:rsidRPr="006F57F6">
        <w:t xml:space="preserve">  </w:t>
      </w:r>
      <w:r w:rsidR="00101A80" w:rsidRPr="006F57F6">
        <w:rPr>
          <w:noProof/>
        </w:rPr>
        <w:drawing>
          <wp:inline distT="0" distB="0" distL="0" distR="0" wp14:anchorId="043695ED" wp14:editId="31A86534">
            <wp:extent cx="3325864" cy="183156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2436" cy="1835179"/>
                    </a:xfrm>
                    <a:prstGeom prst="rect">
                      <a:avLst/>
                    </a:prstGeom>
                  </pic:spPr>
                </pic:pic>
              </a:graphicData>
            </a:graphic>
          </wp:inline>
        </w:drawing>
      </w:r>
    </w:p>
    <w:p w14:paraId="02FBC033" w14:textId="3D927A3F" w:rsidR="00E50CE3" w:rsidRPr="006F57F6" w:rsidRDefault="00364A89" w:rsidP="002F78B0">
      <w:pPr>
        <w:spacing w:line="360" w:lineRule="auto"/>
      </w:pPr>
      <w:r w:rsidRPr="006F57F6">
        <w:t xml:space="preserve">Commissionaire, </w:t>
      </w:r>
      <w:r w:rsidR="00E50CE3" w:rsidRPr="006F57F6">
        <w:t>program</w:t>
      </w:r>
      <w:r w:rsidRPr="006F57F6">
        <w:t xml:space="preserve"> month</w:t>
      </w:r>
      <w:r w:rsidR="00407A7F" w:rsidRPr="006F57F6">
        <w:t>,</w:t>
      </w:r>
      <w:r w:rsidRPr="006F57F6">
        <w:t xml:space="preserve"> and weight change after </w:t>
      </w:r>
      <w:r w:rsidR="00407A7F" w:rsidRPr="006F57F6">
        <w:t xml:space="preserve">the </w:t>
      </w:r>
      <w:r w:rsidRPr="006F57F6">
        <w:t>first week are better predictors of participant engagement</w:t>
      </w:r>
      <w:r w:rsidR="0020067D" w:rsidRPr="006F57F6">
        <w:t>.</w:t>
      </w:r>
    </w:p>
    <w:p w14:paraId="11D493E5" w14:textId="0175DAFA" w:rsidR="006207C9" w:rsidRPr="006F57F6" w:rsidRDefault="006207C9" w:rsidP="00151B25">
      <w:bookmarkStart w:id="40" w:name="_Toc82181088"/>
      <w:r w:rsidRPr="006F57F6">
        <w:rPr>
          <w:rStyle w:val="Heading3Char"/>
          <w:rFonts w:ascii="Times New Roman" w:hAnsi="Times New Roman" w:cs="Times New Roman"/>
        </w:rPr>
        <w:lastRenderedPageBreak/>
        <w:t>Naïve Bayes</w:t>
      </w:r>
      <w:bookmarkEnd w:id="40"/>
      <w:r w:rsidRPr="006F57F6">
        <w:t>:</w:t>
      </w:r>
    </w:p>
    <w:p w14:paraId="215E637E" w14:textId="77777777" w:rsidR="006255EF" w:rsidRPr="006F57F6" w:rsidRDefault="006255EF" w:rsidP="00151B25"/>
    <w:p w14:paraId="50E58C40" w14:textId="4FA7F955" w:rsidR="006207C9" w:rsidRPr="006F57F6" w:rsidRDefault="00F94C6B" w:rsidP="00913D1E">
      <w:pPr>
        <w:spacing w:line="360" w:lineRule="auto"/>
        <w:ind w:firstLine="720"/>
      </w:pPr>
      <w:r w:rsidRPr="006F57F6">
        <w:t xml:space="preserve">Naïve </w:t>
      </w:r>
      <w:r w:rsidR="00EF6F07" w:rsidRPr="006F57F6">
        <w:t>B</w:t>
      </w:r>
      <w:r w:rsidRPr="006F57F6">
        <w:t>ay</w:t>
      </w:r>
      <w:r w:rsidR="00811DF7" w:rsidRPr="006F57F6">
        <w:t>e</w:t>
      </w:r>
      <w:r w:rsidRPr="006F57F6">
        <w:t>s is a probabilistic approach based on</w:t>
      </w:r>
      <w:r w:rsidR="00A250C7" w:rsidRPr="006F57F6">
        <w:t xml:space="preserve"> </w:t>
      </w:r>
      <w:r w:rsidR="00EF6F07" w:rsidRPr="006F57F6">
        <w:t xml:space="preserve">the </w:t>
      </w:r>
      <w:r w:rsidR="00A250C7" w:rsidRPr="006F57F6">
        <w:t>conditional probability of</w:t>
      </w:r>
      <w:r w:rsidRPr="006F57F6">
        <w:t xml:space="preserve"> </w:t>
      </w:r>
      <w:r w:rsidR="00EF6F07" w:rsidRPr="006F57F6">
        <w:t>B</w:t>
      </w:r>
      <w:r w:rsidRPr="006F57F6">
        <w:t>ayes theorem.</w:t>
      </w:r>
      <w:r w:rsidR="005220C0" w:rsidRPr="006F57F6">
        <w:t xml:space="preserve"> In this model</w:t>
      </w:r>
      <w:r w:rsidR="00EF6F07" w:rsidRPr="006F57F6">
        <w:t>,</w:t>
      </w:r>
      <w:r w:rsidR="005220C0" w:rsidRPr="006F57F6">
        <w:t xml:space="preserve"> it is assumed that the </w:t>
      </w:r>
      <w:r w:rsidR="00811DF7" w:rsidRPr="006F57F6">
        <w:t>input</w:t>
      </w:r>
      <w:r w:rsidR="005220C0" w:rsidRPr="006F57F6">
        <w:t xml:space="preserve"> features are independent of each other.</w:t>
      </w:r>
      <w:r w:rsidR="00CF318D" w:rsidRPr="006F57F6">
        <w:t xml:space="preserve"> </w:t>
      </w:r>
      <w:r w:rsidR="00651A56" w:rsidRPr="006F57F6">
        <w:t xml:space="preserve">The dataset has both continuous and categorical variables. The categorical variables are </w:t>
      </w:r>
      <w:r w:rsidR="00BD7755" w:rsidRPr="006F57F6">
        <w:t>label</w:t>
      </w:r>
      <w:r w:rsidR="00651A56" w:rsidRPr="006F57F6">
        <w:t xml:space="preserve"> encoded</w:t>
      </w:r>
      <w:r w:rsidR="00407A7F" w:rsidRPr="006F57F6">
        <w:t>,</w:t>
      </w:r>
      <w:r w:rsidR="00651A56" w:rsidRPr="006F57F6">
        <w:t xml:space="preserve"> and </w:t>
      </w:r>
      <w:r w:rsidR="00EF6F07" w:rsidRPr="006F57F6">
        <w:t xml:space="preserve">the </w:t>
      </w:r>
      <w:r w:rsidR="00651A56" w:rsidRPr="006F57F6">
        <w:t xml:space="preserve">gaussian </w:t>
      </w:r>
      <w:r w:rsidR="00BD7755" w:rsidRPr="006F57F6">
        <w:t>naive</w:t>
      </w:r>
      <w:r w:rsidR="00651A56" w:rsidRPr="006F57F6">
        <w:t xml:space="preserve"> bays model is trained</w:t>
      </w:r>
      <w:r w:rsidR="00193C0E" w:rsidRPr="006F57F6">
        <w:t xml:space="preserve"> as the continuous variables like age, initial weight, weight change after </w:t>
      </w:r>
      <w:r w:rsidR="00407A7F" w:rsidRPr="006F57F6">
        <w:t xml:space="preserve">the </w:t>
      </w:r>
      <w:r w:rsidR="00193C0E" w:rsidRPr="006F57F6">
        <w:t xml:space="preserve">first week, number of participants per program, height resemble </w:t>
      </w:r>
      <w:r w:rsidR="00407A7F" w:rsidRPr="006F57F6">
        <w:t xml:space="preserve">a </w:t>
      </w:r>
      <w:r w:rsidR="00193C0E" w:rsidRPr="006F57F6">
        <w:t>normal distribution</w:t>
      </w:r>
      <w:r w:rsidR="00651A56" w:rsidRPr="006F57F6">
        <w:t xml:space="preserve">. </w:t>
      </w:r>
      <w:r w:rsidR="00BD7755" w:rsidRPr="006F57F6">
        <w:t>The model accuracy is 61 percent</w:t>
      </w:r>
      <w:r w:rsidR="00445C0C" w:rsidRPr="006F57F6">
        <w:t xml:space="preserve"> and has an AUC value of 0.64.</w:t>
      </w:r>
    </w:p>
    <w:p w14:paraId="7B22555B" w14:textId="6F316B02" w:rsidR="00452279" w:rsidRPr="006F57F6" w:rsidRDefault="00452279" w:rsidP="00151B25"/>
    <w:p w14:paraId="55E31BBE" w14:textId="77777777" w:rsidR="00452279" w:rsidRPr="006F57F6" w:rsidRDefault="00452279" w:rsidP="00151B25"/>
    <w:p w14:paraId="67BC7B43" w14:textId="665C8179" w:rsidR="003121CC" w:rsidRPr="006F57F6" w:rsidRDefault="00452279" w:rsidP="00452279">
      <w:pPr>
        <w:pStyle w:val="Heading3"/>
        <w:rPr>
          <w:rFonts w:ascii="Times New Roman" w:hAnsi="Times New Roman" w:cs="Times New Roman"/>
        </w:rPr>
      </w:pPr>
      <w:bookmarkStart w:id="41" w:name="_Toc82181089"/>
      <w:r w:rsidRPr="006F57F6">
        <w:rPr>
          <w:rFonts w:ascii="Times New Roman" w:hAnsi="Times New Roman" w:cs="Times New Roman"/>
        </w:rPr>
        <w:t>Confusion matrix</w:t>
      </w:r>
      <w:bookmarkEnd w:id="41"/>
    </w:p>
    <w:p w14:paraId="39322A68" w14:textId="7515BE21" w:rsidR="006207C9" w:rsidRPr="006F57F6" w:rsidRDefault="003121CC" w:rsidP="00151B25">
      <w:r w:rsidRPr="006F57F6">
        <w:t xml:space="preserve">                      </w:t>
      </w:r>
      <w:r w:rsidRPr="006F57F6">
        <w:rPr>
          <w:noProof/>
        </w:rPr>
        <w:drawing>
          <wp:inline distT="0" distB="0" distL="0" distR="0" wp14:anchorId="5F209F2D" wp14:editId="243F5B5A">
            <wp:extent cx="3419475" cy="236437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26797" cy="2369440"/>
                    </a:xfrm>
                    <a:prstGeom prst="rect">
                      <a:avLst/>
                    </a:prstGeom>
                  </pic:spPr>
                </pic:pic>
              </a:graphicData>
            </a:graphic>
          </wp:inline>
        </w:drawing>
      </w:r>
    </w:p>
    <w:p w14:paraId="7194D23F" w14:textId="7552A49C" w:rsidR="006207C9" w:rsidRPr="006F57F6" w:rsidRDefault="006207C9" w:rsidP="00151B25"/>
    <w:p w14:paraId="7E81D9E6" w14:textId="569135AE" w:rsidR="006207C9" w:rsidRPr="006F57F6" w:rsidRDefault="006207C9" w:rsidP="00151B25"/>
    <w:p w14:paraId="03C1550E" w14:textId="2F951DFD" w:rsidR="000771B0" w:rsidRDefault="000771B0" w:rsidP="000771B0">
      <w:bookmarkStart w:id="42" w:name="_Toc82181090"/>
      <w:r w:rsidRPr="006F57F6">
        <w:rPr>
          <w:rStyle w:val="Heading3Char"/>
          <w:rFonts w:ascii="Times New Roman" w:hAnsi="Times New Roman" w:cs="Times New Roman"/>
        </w:rPr>
        <w:t>Performance metrics</w:t>
      </w:r>
      <w:bookmarkEnd w:id="42"/>
      <w:r w:rsidRPr="006F57F6">
        <w:t>:</w:t>
      </w:r>
    </w:p>
    <w:p w14:paraId="06AC4BA1" w14:textId="77777777" w:rsidR="00913D1E" w:rsidRPr="006F57F6" w:rsidRDefault="00913D1E" w:rsidP="000771B0"/>
    <w:p w14:paraId="2AE8A4DF" w14:textId="003A7282" w:rsidR="000771B0" w:rsidRPr="006F57F6" w:rsidRDefault="00FC4EC3" w:rsidP="000771B0">
      <w:r w:rsidRPr="006F57F6">
        <w:tab/>
      </w:r>
      <w:r w:rsidRPr="006F57F6">
        <w:tab/>
      </w:r>
      <w:r w:rsidRPr="006F57F6">
        <w:tab/>
        <w:t xml:space="preserve">     Accuracy 0.61</w:t>
      </w:r>
    </w:p>
    <w:tbl>
      <w:tblPr>
        <w:tblStyle w:val="TableGrid"/>
        <w:tblW w:w="0" w:type="auto"/>
        <w:tblInd w:w="2501" w:type="dxa"/>
        <w:tblLook w:val="04A0" w:firstRow="1" w:lastRow="0" w:firstColumn="1" w:lastColumn="0" w:noHBand="0" w:noVBand="1"/>
      </w:tblPr>
      <w:tblGrid>
        <w:gridCol w:w="1103"/>
        <w:gridCol w:w="986"/>
        <w:gridCol w:w="963"/>
        <w:gridCol w:w="963"/>
      </w:tblGrid>
      <w:tr w:rsidR="000771B0" w:rsidRPr="006F57F6" w14:paraId="2FC4122C" w14:textId="77777777" w:rsidTr="00AF4152">
        <w:trPr>
          <w:trHeight w:val="260"/>
        </w:trPr>
        <w:tc>
          <w:tcPr>
            <w:tcW w:w="1103" w:type="dxa"/>
          </w:tcPr>
          <w:p w14:paraId="3A09CDFD" w14:textId="77777777" w:rsidR="000771B0" w:rsidRPr="006F57F6" w:rsidRDefault="000771B0" w:rsidP="00AF4152"/>
        </w:tc>
        <w:tc>
          <w:tcPr>
            <w:tcW w:w="986" w:type="dxa"/>
          </w:tcPr>
          <w:p w14:paraId="2530279F" w14:textId="77777777" w:rsidR="000771B0" w:rsidRPr="006F57F6" w:rsidRDefault="000771B0" w:rsidP="00AF4152">
            <w:r w:rsidRPr="006F57F6">
              <w:rPr>
                <w:color w:val="000000"/>
                <w:sz w:val="21"/>
                <w:szCs w:val="21"/>
              </w:rPr>
              <w:t xml:space="preserve">precision    </w:t>
            </w:r>
          </w:p>
        </w:tc>
        <w:tc>
          <w:tcPr>
            <w:tcW w:w="963" w:type="dxa"/>
          </w:tcPr>
          <w:p w14:paraId="436CC7E4" w14:textId="77777777" w:rsidR="000771B0" w:rsidRPr="006F57F6" w:rsidRDefault="000771B0" w:rsidP="00AF4152">
            <w:r w:rsidRPr="006F57F6">
              <w:rPr>
                <w:color w:val="000000"/>
                <w:sz w:val="21"/>
                <w:szCs w:val="21"/>
              </w:rPr>
              <w:t>recall</w:t>
            </w:r>
          </w:p>
        </w:tc>
        <w:tc>
          <w:tcPr>
            <w:tcW w:w="963" w:type="dxa"/>
          </w:tcPr>
          <w:p w14:paraId="3F3D5A75" w14:textId="77777777" w:rsidR="000771B0" w:rsidRPr="006F57F6" w:rsidRDefault="000771B0" w:rsidP="00AF4152">
            <w:r w:rsidRPr="006F57F6">
              <w:rPr>
                <w:color w:val="000000"/>
                <w:sz w:val="21"/>
                <w:szCs w:val="21"/>
              </w:rPr>
              <w:t>f1-score</w:t>
            </w:r>
          </w:p>
        </w:tc>
      </w:tr>
      <w:tr w:rsidR="000771B0" w:rsidRPr="006F57F6" w14:paraId="0D0DE1BB" w14:textId="77777777" w:rsidTr="00AF4152">
        <w:trPr>
          <w:trHeight w:val="229"/>
        </w:trPr>
        <w:tc>
          <w:tcPr>
            <w:tcW w:w="1103" w:type="dxa"/>
          </w:tcPr>
          <w:p w14:paraId="0FF9E965" w14:textId="77777777" w:rsidR="000771B0" w:rsidRPr="006F57F6" w:rsidRDefault="000771B0" w:rsidP="00AF4152">
            <w:r w:rsidRPr="006F57F6">
              <w:rPr>
                <w:color w:val="000000"/>
                <w:sz w:val="21"/>
                <w:szCs w:val="21"/>
              </w:rPr>
              <w:t>Completer</w:t>
            </w:r>
          </w:p>
        </w:tc>
        <w:tc>
          <w:tcPr>
            <w:tcW w:w="986" w:type="dxa"/>
          </w:tcPr>
          <w:p w14:paraId="017B7F24" w14:textId="1919824C" w:rsidR="000771B0" w:rsidRPr="006F57F6" w:rsidRDefault="000771B0" w:rsidP="00AF4152">
            <w:r w:rsidRPr="006F57F6">
              <w:rPr>
                <w:color w:val="000000"/>
                <w:sz w:val="21"/>
                <w:szCs w:val="21"/>
              </w:rPr>
              <w:t>0.6</w:t>
            </w:r>
            <w:r w:rsidR="00EB6C85" w:rsidRPr="006F57F6">
              <w:rPr>
                <w:color w:val="000000"/>
                <w:sz w:val="21"/>
                <w:szCs w:val="21"/>
              </w:rPr>
              <w:t>1</w:t>
            </w:r>
          </w:p>
        </w:tc>
        <w:tc>
          <w:tcPr>
            <w:tcW w:w="963" w:type="dxa"/>
          </w:tcPr>
          <w:p w14:paraId="79C94B6F" w14:textId="485231A0" w:rsidR="000771B0" w:rsidRPr="006F57F6" w:rsidRDefault="000771B0" w:rsidP="00AF4152">
            <w:r w:rsidRPr="006F57F6">
              <w:rPr>
                <w:color w:val="000000"/>
                <w:sz w:val="21"/>
                <w:szCs w:val="21"/>
              </w:rPr>
              <w:t>0.</w:t>
            </w:r>
            <w:r w:rsidR="00EB6C85" w:rsidRPr="006F57F6">
              <w:rPr>
                <w:color w:val="000000"/>
                <w:sz w:val="21"/>
                <w:szCs w:val="21"/>
              </w:rPr>
              <w:t>51</w:t>
            </w:r>
          </w:p>
        </w:tc>
        <w:tc>
          <w:tcPr>
            <w:tcW w:w="963" w:type="dxa"/>
          </w:tcPr>
          <w:p w14:paraId="3A5FECD8" w14:textId="08D94786" w:rsidR="000771B0" w:rsidRPr="006F57F6" w:rsidRDefault="000771B0" w:rsidP="00AF4152">
            <w:r w:rsidRPr="006F57F6">
              <w:rPr>
                <w:color w:val="000000"/>
                <w:sz w:val="21"/>
                <w:szCs w:val="21"/>
              </w:rPr>
              <w:t>0.</w:t>
            </w:r>
            <w:r w:rsidR="00EB6C85" w:rsidRPr="006F57F6">
              <w:rPr>
                <w:color w:val="000000"/>
                <w:sz w:val="21"/>
                <w:szCs w:val="21"/>
              </w:rPr>
              <w:t>56</w:t>
            </w:r>
          </w:p>
        </w:tc>
      </w:tr>
      <w:tr w:rsidR="000771B0" w:rsidRPr="006F57F6" w14:paraId="2C525558" w14:textId="77777777" w:rsidTr="00AF4152">
        <w:trPr>
          <w:trHeight w:val="222"/>
        </w:trPr>
        <w:tc>
          <w:tcPr>
            <w:tcW w:w="1103" w:type="dxa"/>
          </w:tcPr>
          <w:p w14:paraId="68996C71" w14:textId="77777777" w:rsidR="000771B0" w:rsidRPr="006F57F6" w:rsidRDefault="000771B0" w:rsidP="00AF4152">
            <w:r w:rsidRPr="006F57F6">
              <w:rPr>
                <w:color w:val="000000"/>
                <w:sz w:val="21"/>
                <w:szCs w:val="21"/>
              </w:rPr>
              <w:t>Dropout</w:t>
            </w:r>
          </w:p>
        </w:tc>
        <w:tc>
          <w:tcPr>
            <w:tcW w:w="986" w:type="dxa"/>
          </w:tcPr>
          <w:p w14:paraId="60E21D04" w14:textId="295BAF72" w:rsidR="000771B0" w:rsidRPr="006F57F6" w:rsidRDefault="000771B0" w:rsidP="00AF4152">
            <w:r w:rsidRPr="006F57F6">
              <w:rPr>
                <w:color w:val="000000"/>
                <w:sz w:val="21"/>
                <w:szCs w:val="21"/>
              </w:rPr>
              <w:t>0.</w:t>
            </w:r>
            <w:r w:rsidR="00EB6C85" w:rsidRPr="006F57F6">
              <w:rPr>
                <w:color w:val="000000"/>
                <w:sz w:val="21"/>
                <w:szCs w:val="21"/>
              </w:rPr>
              <w:t>6</w:t>
            </w:r>
            <w:r w:rsidRPr="006F57F6">
              <w:rPr>
                <w:color w:val="000000"/>
                <w:sz w:val="21"/>
                <w:szCs w:val="21"/>
              </w:rPr>
              <w:t>1</w:t>
            </w:r>
          </w:p>
        </w:tc>
        <w:tc>
          <w:tcPr>
            <w:tcW w:w="963" w:type="dxa"/>
          </w:tcPr>
          <w:p w14:paraId="5D8006DB" w14:textId="02C23F6D" w:rsidR="000771B0" w:rsidRPr="006F57F6" w:rsidRDefault="000771B0" w:rsidP="00AF4152">
            <w:r w:rsidRPr="006F57F6">
              <w:rPr>
                <w:color w:val="000000"/>
                <w:sz w:val="21"/>
                <w:szCs w:val="21"/>
              </w:rPr>
              <w:t>0.</w:t>
            </w:r>
            <w:r w:rsidR="00EB6C85" w:rsidRPr="006F57F6">
              <w:rPr>
                <w:color w:val="000000"/>
                <w:sz w:val="21"/>
                <w:szCs w:val="21"/>
              </w:rPr>
              <w:t>71</w:t>
            </w:r>
          </w:p>
        </w:tc>
        <w:tc>
          <w:tcPr>
            <w:tcW w:w="963" w:type="dxa"/>
          </w:tcPr>
          <w:p w14:paraId="1393E8B0" w14:textId="589F1F13" w:rsidR="000771B0" w:rsidRPr="006F57F6" w:rsidRDefault="000771B0" w:rsidP="00AF4152">
            <w:r w:rsidRPr="006F57F6">
              <w:rPr>
                <w:color w:val="000000"/>
                <w:sz w:val="21"/>
                <w:szCs w:val="21"/>
              </w:rPr>
              <w:t>0.6</w:t>
            </w:r>
            <w:r w:rsidR="00EB6C85" w:rsidRPr="006F57F6">
              <w:rPr>
                <w:color w:val="000000"/>
                <w:sz w:val="21"/>
                <w:szCs w:val="21"/>
              </w:rPr>
              <w:t>6</w:t>
            </w:r>
          </w:p>
        </w:tc>
      </w:tr>
    </w:tbl>
    <w:p w14:paraId="6DA0EDA7" w14:textId="77777777" w:rsidR="000771B0" w:rsidRPr="006F57F6" w:rsidRDefault="000771B0" w:rsidP="000771B0"/>
    <w:p w14:paraId="75A31115" w14:textId="77777777" w:rsidR="00C34A16" w:rsidRPr="006F57F6" w:rsidRDefault="00C34A16" w:rsidP="00C34A16">
      <w:pPr>
        <w:pStyle w:val="Heading3"/>
        <w:rPr>
          <w:rFonts w:ascii="Times New Roman" w:hAnsi="Times New Roman" w:cs="Times New Roman"/>
        </w:rPr>
      </w:pPr>
      <w:bookmarkStart w:id="43" w:name="_Toc82181091"/>
      <w:r w:rsidRPr="006F57F6">
        <w:rPr>
          <w:rFonts w:ascii="Times New Roman" w:hAnsi="Times New Roman" w:cs="Times New Roman"/>
        </w:rPr>
        <w:t>ROC-Curve and AUC value</w:t>
      </w:r>
      <w:bookmarkEnd w:id="43"/>
    </w:p>
    <w:p w14:paraId="1BC5280F" w14:textId="759E84BD" w:rsidR="006207C9" w:rsidRPr="006F57F6" w:rsidRDefault="006207C9" w:rsidP="00151B25"/>
    <w:p w14:paraId="5D5736D4" w14:textId="57BC3337" w:rsidR="006207C9" w:rsidRPr="006F57F6" w:rsidRDefault="00F9280D" w:rsidP="00151B25">
      <w:r w:rsidRPr="006F57F6">
        <w:lastRenderedPageBreak/>
        <w:tab/>
      </w:r>
      <w:r w:rsidRPr="006F57F6">
        <w:tab/>
      </w:r>
      <w:r w:rsidR="000C3E9F" w:rsidRPr="006F57F6">
        <w:t xml:space="preserve">         </w:t>
      </w:r>
      <w:r w:rsidR="00450555" w:rsidRPr="006F57F6">
        <w:rPr>
          <w:noProof/>
        </w:rPr>
        <w:drawing>
          <wp:inline distT="0" distB="0" distL="0" distR="0" wp14:anchorId="7BB760B6" wp14:editId="2DA04EE8">
            <wp:extent cx="2922815" cy="254423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39150" cy="2558452"/>
                    </a:xfrm>
                    <a:prstGeom prst="rect">
                      <a:avLst/>
                    </a:prstGeom>
                  </pic:spPr>
                </pic:pic>
              </a:graphicData>
            </a:graphic>
          </wp:inline>
        </w:drawing>
      </w:r>
    </w:p>
    <w:p w14:paraId="3D6842E7" w14:textId="4A3C9DFF" w:rsidR="00F9280D" w:rsidRPr="006F57F6" w:rsidRDefault="00F9280D" w:rsidP="00151B25"/>
    <w:p w14:paraId="12862039" w14:textId="77777777" w:rsidR="00B476A4" w:rsidRPr="006F57F6" w:rsidRDefault="00B476A4" w:rsidP="00151B25"/>
    <w:p w14:paraId="6B725FEE" w14:textId="3052317A" w:rsidR="00B661DA" w:rsidRPr="006F57F6" w:rsidRDefault="00B661DA" w:rsidP="00151B25">
      <w:bookmarkStart w:id="44" w:name="_Toc82181092"/>
      <w:r w:rsidRPr="006F57F6">
        <w:rPr>
          <w:rStyle w:val="Heading3Char"/>
          <w:rFonts w:ascii="Times New Roman" w:hAnsi="Times New Roman" w:cs="Times New Roman"/>
        </w:rPr>
        <w:t xml:space="preserve">Feature </w:t>
      </w:r>
      <w:r w:rsidR="00CD271D" w:rsidRPr="006F57F6">
        <w:rPr>
          <w:rStyle w:val="Heading3Char"/>
          <w:rFonts w:ascii="Times New Roman" w:hAnsi="Times New Roman" w:cs="Times New Roman"/>
        </w:rPr>
        <w:t>importance</w:t>
      </w:r>
      <w:bookmarkEnd w:id="44"/>
      <w:r w:rsidR="00CD271D" w:rsidRPr="006F57F6">
        <w:t>:</w:t>
      </w:r>
    </w:p>
    <w:p w14:paraId="5C40D921" w14:textId="77777777" w:rsidR="00906030" w:rsidRPr="006F57F6" w:rsidRDefault="00906030" w:rsidP="00151B25"/>
    <w:p w14:paraId="0AB4D9D3" w14:textId="1ADE155D" w:rsidR="00B476A4" w:rsidRDefault="00B476A4" w:rsidP="00913D1E">
      <w:pPr>
        <w:spacing w:line="360" w:lineRule="auto"/>
      </w:pPr>
      <w:r w:rsidRPr="006F57F6">
        <w:tab/>
      </w:r>
      <w:r w:rsidR="004E6BF1" w:rsidRPr="006F57F6">
        <w:t>Permutation feature importance shows that employment status, commissioner, ethnicity</w:t>
      </w:r>
      <w:r w:rsidR="006B7A90" w:rsidRPr="006F57F6">
        <w:t>,</w:t>
      </w:r>
      <w:r w:rsidR="004E6BF1" w:rsidRPr="006F57F6">
        <w:t xml:space="preserve"> and age are important factors contributing to classification.</w:t>
      </w:r>
    </w:p>
    <w:p w14:paraId="54E65B43" w14:textId="77777777" w:rsidR="00913D1E" w:rsidRPr="006F57F6" w:rsidRDefault="00913D1E" w:rsidP="00151B25"/>
    <w:p w14:paraId="603DE51D" w14:textId="2137D6E6" w:rsidR="00CD271D" w:rsidRPr="006F57F6" w:rsidRDefault="00CD271D" w:rsidP="00151B25">
      <w:r w:rsidRPr="006F57F6">
        <w:tab/>
      </w:r>
      <w:r w:rsidRPr="006F57F6">
        <w:rPr>
          <w:noProof/>
        </w:rPr>
        <w:drawing>
          <wp:inline distT="0" distB="0" distL="0" distR="0" wp14:anchorId="763BFBD6" wp14:editId="79FFF17F">
            <wp:extent cx="4091038" cy="1706034"/>
            <wp:effectExtent l="0" t="0" r="508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9320" cy="1713658"/>
                    </a:xfrm>
                    <a:prstGeom prst="rect">
                      <a:avLst/>
                    </a:prstGeom>
                  </pic:spPr>
                </pic:pic>
              </a:graphicData>
            </a:graphic>
          </wp:inline>
        </w:drawing>
      </w:r>
    </w:p>
    <w:p w14:paraId="74D02F56" w14:textId="01439653" w:rsidR="00F9280D" w:rsidRPr="006F57F6" w:rsidRDefault="00F9280D" w:rsidP="00151B25"/>
    <w:p w14:paraId="18EAA228" w14:textId="77777777" w:rsidR="00C30B34" w:rsidRPr="006F57F6" w:rsidRDefault="00C30B34" w:rsidP="00151B25"/>
    <w:p w14:paraId="3337D14A" w14:textId="3ED6AF97" w:rsidR="00C34A16" w:rsidRPr="006F57F6" w:rsidRDefault="005A5806" w:rsidP="00EE55BE">
      <w:pPr>
        <w:pStyle w:val="Heading3"/>
        <w:rPr>
          <w:rFonts w:ascii="Times New Roman" w:hAnsi="Times New Roman" w:cs="Times New Roman"/>
        </w:rPr>
      </w:pPr>
      <w:bookmarkStart w:id="45" w:name="_Toc82181093"/>
      <w:r w:rsidRPr="006F57F6">
        <w:rPr>
          <w:rFonts w:ascii="Times New Roman" w:hAnsi="Times New Roman" w:cs="Times New Roman"/>
        </w:rPr>
        <w:t>MLP Classifier</w:t>
      </w:r>
      <w:bookmarkEnd w:id="45"/>
    </w:p>
    <w:p w14:paraId="4D1AFD36" w14:textId="77777777" w:rsidR="00906030" w:rsidRPr="006F57F6" w:rsidRDefault="00906030" w:rsidP="00906030"/>
    <w:p w14:paraId="09DEC446" w14:textId="41635F94" w:rsidR="006F1D1D" w:rsidRPr="006F57F6" w:rsidRDefault="00F15F2A" w:rsidP="00913D1E">
      <w:pPr>
        <w:spacing w:line="360" w:lineRule="auto"/>
        <w:ind w:firstLine="720"/>
      </w:pPr>
      <w:r w:rsidRPr="006F57F6">
        <w:t>The m</w:t>
      </w:r>
      <w:r w:rsidR="005A5806" w:rsidRPr="006F57F6">
        <w:t xml:space="preserve">ultilayer perceptron is a deep neural network </w:t>
      </w:r>
      <w:r w:rsidR="00B661DA" w:rsidRPr="006F57F6">
        <w:t xml:space="preserve">classifier </w:t>
      </w:r>
      <w:r w:rsidR="005A5806" w:rsidRPr="006F57F6">
        <w:t>that approximates a function when learning through training data.</w:t>
      </w:r>
      <w:r w:rsidR="00E40138" w:rsidRPr="006F57F6">
        <w:t xml:space="preserve"> The model consists of layers of artificial neurons with weights and biases that are obtained after training</w:t>
      </w:r>
      <w:r w:rsidR="00B661DA" w:rsidRPr="006F57F6">
        <w:t xml:space="preserve"> the network.</w:t>
      </w:r>
      <w:r w:rsidR="0010423E" w:rsidRPr="006F57F6">
        <w:t xml:space="preserve"> An artificial neuron is characterized by an output obtained after a linear combination of the inputs is passed through an activation function.</w:t>
      </w:r>
      <w:r w:rsidR="00AE3325" w:rsidRPr="006F57F6">
        <w:t xml:space="preserve"> Learning involves adjusting the weights of individual neurons </w:t>
      </w:r>
      <w:r w:rsidR="009D3CF7" w:rsidRPr="006F57F6">
        <w:t>to minimize</w:t>
      </w:r>
      <w:r w:rsidR="00AE3325" w:rsidRPr="006F57F6">
        <w:t xml:space="preserve"> the error in the </w:t>
      </w:r>
      <w:r w:rsidR="008F52C8" w:rsidRPr="006F57F6">
        <w:t>output.</w:t>
      </w:r>
    </w:p>
    <w:p w14:paraId="2783B830" w14:textId="6B73A852" w:rsidR="005C4AA0" w:rsidRPr="006F57F6" w:rsidRDefault="005C4AA0" w:rsidP="00913D1E">
      <w:pPr>
        <w:spacing w:line="360" w:lineRule="auto"/>
        <w:ind w:firstLine="720"/>
      </w:pPr>
      <w:r w:rsidRPr="006F57F6">
        <w:t>The best hyper parameters are obtained after a grid search. They are alpha = 0.0001, hidden layers = 5, learning rate = constant, max iterations = 10000, solver = ‘</w:t>
      </w:r>
      <w:proofErr w:type="spellStart"/>
      <w:r w:rsidRPr="006F57F6">
        <w:t>adam</w:t>
      </w:r>
      <w:proofErr w:type="spellEnd"/>
      <w:r w:rsidRPr="006F57F6">
        <w:t>’.</w:t>
      </w:r>
      <w:r w:rsidR="002E2F04" w:rsidRPr="006F57F6">
        <w:t xml:space="preserve"> The model accuracy is 62%</w:t>
      </w:r>
    </w:p>
    <w:p w14:paraId="4F0D3F69" w14:textId="4A466F18" w:rsidR="000549DA" w:rsidRPr="006F57F6" w:rsidRDefault="000549DA" w:rsidP="00445C0C">
      <w:pPr>
        <w:ind w:firstLine="720"/>
      </w:pPr>
    </w:p>
    <w:p w14:paraId="0B20BE4B" w14:textId="43100281" w:rsidR="000549DA" w:rsidRPr="006F57F6" w:rsidRDefault="000549DA" w:rsidP="00445C0C">
      <w:pPr>
        <w:ind w:firstLine="720"/>
      </w:pPr>
    </w:p>
    <w:p w14:paraId="583CD60B" w14:textId="7C54C3EA" w:rsidR="000549DA" w:rsidRPr="006F57F6" w:rsidRDefault="000549DA" w:rsidP="000549DA">
      <w:pPr>
        <w:pStyle w:val="Heading4"/>
        <w:rPr>
          <w:rFonts w:ascii="Times New Roman" w:hAnsi="Times New Roman" w:cs="Times New Roman"/>
        </w:rPr>
      </w:pPr>
      <w:r w:rsidRPr="006F57F6">
        <w:rPr>
          <w:rFonts w:ascii="Times New Roman" w:hAnsi="Times New Roman" w:cs="Times New Roman"/>
        </w:rPr>
        <w:t>Confusion matrix</w:t>
      </w:r>
    </w:p>
    <w:p w14:paraId="0D6BF846" w14:textId="49604222" w:rsidR="000549DA" w:rsidRPr="006F57F6" w:rsidRDefault="000549DA" w:rsidP="00445C0C">
      <w:pPr>
        <w:ind w:firstLine="720"/>
      </w:pPr>
      <w:r w:rsidRPr="006F57F6">
        <w:rPr>
          <w:noProof/>
        </w:rPr>
        <w:drawing>
          <wp:inline distT="0" distB="0" distL="0" distR="0" wp14:anchorId="0314C6B4" wp14:editId="6AE07F75">
            <wp:extent cx="3522133" cy="2395641"/>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34163" cy="2403823"/>
                    </a:xfrm>
                    <a:prstGeom prst="rect">
                      <a:avLst/>
                    </a:prstGeom>
                  </pic:spPr>
                </pic:pic>
              </a:graphicData>
            </a:graphic>
          </wp:inline>
        </w:drawing>
      </w:r>
    </w:p>
    <w:p w14:paraId="0CD5F14A" w14:textId="2F269527" w:rsidR="00D57E9B" w:rsidRPr="006F57F6" w:rsidRDefault="00D57E9B" w:rsidP="00D57E9B">
      <w:pPr>
        <w:pStyle w:val="Heading4"/>
        <w:rPr>
          <w:rFonts w:ascii="Times New Roman" w:hAnsi="Times New Roman" w:cs="Times New Roman"/>
        </w:rPr>
      </w:pPr>
      <w:r w:rsidRPr="006F57F6">
        <w:rPr>
          <w:rFonts w:ascii="Times New Roman" w:hAnsi="Times New Roman" w:cs="Times New Roman"/>
        </w:rPr>
        <w:t>Performance metrics</w:t>
      </w:r>
    </w:p>
    <w:p w14:paraId="7634D554" w14:textId="6B665B59" w:rsidR="00D57E9B" w:rsidRPr="006F57F6" w:rsidRDefault="00D57E9B" w:rsidP="00D57E9B"/>
    <w:tbl>
      <w:tblPr>
        <w:tblStyle w:val="TableGrid"/>
        <w:tblW w:w="0" w:type="auto"/>
        <w:tblInd w:w="2501" w:type="dxa"/>
        <w:tblLook w:val="04A0" w:firstRow="1" w:lastRow="0" w:firstColumn="1" w:lastColumn="0" w:noHBand="0" w:noVBand="1"/>
      </w:tblPr>
      <w:tblGrid>
        <w:gridCol w:w="1103"/>
        <w:gridCol w:w="986"/>
        <w:gridCol w:w="963"/>
        <w:gridCol w:w="963"/>
      </w:tblGrid>
      <w:tr w:rsidR="005A4C42" w:rsidRPr="006F57F6" w14:paraId="58986282" w14:textId="77777777" w:rsidTr="00AF4152">
        <w:trPr>
          <w:trHeight w:val="260"/>
        </w:trPr>
        <w:tc>
          <w:tcPr>
            <w:tcW w:w="1103" w:type="dxa"/>
          </w:tcPr>
          <w:p w14:paraId="257ED078" w14:textId="77777777" w:rsidR="005A4C42" w:rsidRPr="006F57F6" w:rsidRDefault="005A4C42" w:rsidP="00AF4152"/>
        </w:tc>
        <w:tc>
          <w:tcPr>
            <w:tcW w:w="986" w:type="dxa"/>
          </w:tcPr>
          <w:p w14:paraId="0D104358" w14:textId="77777777" w:rsidR="005A4C42" w:rsidRPr="006F57F6" w:rsidRDefault="005A4C42" w:rsidP="00AF4152">
            <w:r w:rsidRPr="006F57F6">
              <w:rPr>
                <w:color w:val="000000"/>
                <w:sz w:val="21"/>
                <w:szCs w:val="21"/>
              </w:rPr>
              <w:t xml:space="preserve">precision    </w:t>
            </w:r>
          </w:p>
        </w:tc>
        <w:tc>
          <w:tcPr>
            <w:tcW w:w="963" w:type="dxa"/>
          </w:tcPr>
          <w:p w14:paraId="43F43FD7" w14:textId="77777777" w:rsidR="005A4C42" w:rsidRPr="006F57F6" w:rsidRDefault="005A4C42" w:rsidP="00AF4152">
            <w:r w:rsidRPr="006F57F6">
              <w:rPr>
                <w:color w:val="000000"/>
                <w:sz w:val="21"/>
                <w:szCs w:val="21"/>
              </w:rPr>
              <w:t>recall</w:t>
            </w:r>
          </w:p>
        </w:tc>
        <w:tc>
          <w:tcPr>
            <w:tcW w:w="963" w:type="dxa"/>
          </w:tcPr>
          <w:p w14:paraId="0C41EFC7" w14:textId="77777777" w:rsidR="005A4C42" w:rsidRPr="006F57F6" w:rsidRDefault="005A4C42" w:rsidP="00AF4152">
            <w:r w:rsidRPr="006F57F6">
              <w:rPr>
                <w:color w:val="000000"/>
                <w:sz w:val="21"/>
                <w:szCs w:val="21"/>
              </w:rPr>
              <w:t>f1-score</w:t>
            </w:r>
          </w:p>
        </w:tc>
      </w:tr>
      <w:tr w:rsidR="005A4C42" w:rsidRPr="006F57F6" w14:paraId="627088F6" w14:textId="77777777" w:rsidTr="00AF4152">
        <w:trPr>
          <w:trHeight w:val="229"/>
        </w:trPr>
        <w:tc>
          <w:tcPr>
            <w:tcW w:w="1103" w:type="dxa"/>
          </w:tcPr>
          <w:p w14:paraId="6907FE6C" w14:textId="77777777" w:rsidR="005A4C42" w:rsidRPr="006F57F6" w:rsidRDefault="005A4C42" w:rsidP="00AF4152">
            <w:r w:rsidRPr="006F57F6">
              <w:rPr>
                <w:color w:val="000000"/>
                <w:sz w:val="21"/>
                <w:szCs w:val="21"/>
              </w:rPr>
              <w:t>Completer</w:t>
            </w:r>
          </w:p>
        </w:tc>
        <w:tc>
          <w:tcPr>
            <w:tcW w:w="986" w:type="dxa"/>
          </w:tcPr>
          <w:p w14:paraId="72B87655" w14:textId="3F18D835" w:rsidR="005A4C42" w:rsidRPr="006F57F6" w:rsidRDefault="005A4C42" w:rsidP="00AF4152">
            <w:r w:rsidRPr="006F57F6">
              <w:rPr>
                <w:color w:val="000000"/>
                <w:sz w:val="21"/>
                <w:szCs w:val="21"/>
              </w:rPr>
              <w:t>0.59</w:t>
            </w:r>
          </w:p>
        </w:tc>
        <w:tc>
          <w:tcPr>
            <w:tcW w:w="963" w:type="dxa"/>
          </w:tcPr>
          <w:p w14:paraId="29A099CF" w14:textId="208C32C7" w:rsidR="005A4C42" w:rsidRPr="006F57F6" w:rsidRDefault="005A4C42" w:rsidP="00AF4152">
            <w:r w:rsidRPr="006F57F6">
              <w:rPr>
                <w:color w:val="000000"/>
                <w:sz w:val="21"/>
                <w:szCs w:val="21"/>
              </w:rPr>
              <w:t>0.66</w:t>
            </w:r>
          </w:p>
        </w:tc>
        <w:tc>
          <w:tcPr>
            <w:tcW w:w="963" w:type="dxa"/>
          </w:tcPr>
          <w:p w14:paraId="113968A7" w14:textId="491D61DC" w:rsidR="005A4C42" w:rsidRPr="006F57F6" w:rsidRDefault="005A4C42" w:rsidP="00AF4152">
            <w:r w:rsidRPr="006F57F6">
              <w:rPr>
                <w:color w:val="000000"/>
                <w:sz w:val="21"/>
                <w:szCs w:val="21"/>
              </w:rPr>
              <w:t>0.62</w:t>
            </w:r>
          </w:p>
        </w:tc>
      </w:tr>
      <w:tr w:rsidR="005A4C42" w:rsidRPr="006F57F6" w14:paraId="359765BF" w14:textId="77777777" w:rsidTr="00AF4152">
        <w:trPr>
          <w:trHeight w:val="222"/>
        </w:trPr>
        <w:tc>
          <w:tcPr>
            <w:tcW w:w="1103" w:type="dxa"/>
          </w:tcPr>
          <w:p w14:paraId="12432B59" w14:textId="77777777" w:rsidR="005A4C42" w:rsidRPr="006F57F6" w:rsidRDefault="005A4C42" w:rsidP="00AF4152">
            <w:r w:rsidRPr="006F57F6">
              <w:rPr>
                <w:color w:val="000000"/>
                <w:sz w:val="21"/>
                <w:szCs w:val="21"/>
              </w:rPr>
              <w:t>Dropout</w:t>
            </w:r>
          </w:p>
        </w:tc>
        <w:tc>
          <w:tcPr>
            <w:tcW w:w="986" w:type="dxa"/>
          </w:tcPr>
          <w:p w14:paraId="35E2B0FA" w14:textId="3D893746" w:rsidR="005A4C42" w:rsidRPr="006F57F6" w:rsidRDefault="005A4C42" w:rsidP="00AF4152">
            <w:r w:rsidRPr="006F57F6">
              <w:rPr>
                <w:color w:val="000000"/>
                <w:sz w:val="21"/>
                <w:szCs w:val="21"/>
              </w:rPr>
              <w:t>0.65</w:t>
            </w:r>
          </w:p>
        </w:tc>
        <w:tc>
          <w:tcPr>
            <w:tcW w:w="963" w:type="dxa"/>
          </w:tcPr>
          <w:p w14:paraId="54AC30C6" w14:textId="63BCD3FF" w:rsidR="005A4C42" w:rsidRPr="006F57F6" w:rsidRDefault="005A4C42" w:rsidP="00AF4152">
            <w:r w:rsidRPr="006F57F6">
              <w:rPr>
                <w:color w:val="000000"/>
                <w:sz w:val="21"/>
                <w:szCs w:val="21"/>
              </w:rPr>
              <w:t>0.59</w:t>
            </w:r>
          </w:p>
        </w:tc>
        <w:tc>
          <w:tcPr>
            <w:tcW w:w="963" w:type="dxa"/>
          </w:tcPr>
          <w:p w14:paraId="6CD8007B" w14:textId="3878ADF0" w:rsidR="005A4C42" w:rsidRPr="006F57F6" w:rsidRDefault="005A4C42" w:rsidP="00AF4152">
            <w:r w:rsidRPr="006F57F6">
              <w:rPr>
                <w:color w:val="000000"/>
                <w:sz w:val="21"/>
                <w:szCs w:val="21"/>
              </w:rPr>
              <w:t>0.62</w:t>
            </w:r>
          </w:p>
        </w:tc>
      </w:tr>
    </w:tbl>
    <w:p w14:paraId="50CB6216" w14:textId="77777777" w:rsidR="005A4C42" w:rsidRPr="006F57F6" w:rsidRDefault="005A4C42" w:rsidP="00D57E9B"/>
    <w:p w14:paraId="516E4CE9" w14:textId="77777777" w:rsidR="00D57E9B" w:rsidRPr="006F57F6" w:rsidRDefault="00D57E9B" w:rsidP="00445C0C">
      <w:pPr>
        <w:ind w:firstLine="720"/>
      </w:pPr>
    </w:p>
    <w:p w14:paraId="2C6D1DC2" w14:textId="259AEA02" w:rsidR="000549DA" w:rsidRPr="006F57F6" w:rsidRDefault="000549DA" w:rsidP="000549DA">
      <w:pPr>
        <w:pStyle w:val="Heading4"/>
        <w:rPr>
          <w:rFonts w:ascii="Times New Roman" w:hAnsi="Times New Roman" w:cs="Times New Roman"/>
        </w:rPr>
      </w:pPr>
      <w:r w:rsidRPr="006F57F6">
        <w:rPr>
          <w:rFonts w:ascii="Times New Roman" w:hAnsi="Times New Roman" w:cs="Times New Roman"/>
        </w:rPr>
        <w:t>ROC Curve</w:t>
      </w:r>
    </w:p>
    <w:p w14:paraId="06EF303D" w14:textId="3225DFD7" w:rsidR="002E2F04" w:rsidRPr="006F57F6" w:rsidRDefault="002E2F04" w:rsidP="00445C0C">
      <w:pPr>
        <w:ind w:firstLine="720"/>
      </w:pPr>
      <w:r w:rsidRPr="006F57F6">
        <w:rPr>
          <w:noProof/>
        </w:rPr>
        <w:drawing>
          <wp:inline distT="0" distB="0" distL="0" distR="0" wp14:anchorId="0837F175" wp14:editId="4186A21E">
            <wp:extent cx="3601530" cy="2882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11898" cy="2891199"/>
                    </a:xfrm>
                    <a:prstGeom prst="rect">
                      <a:avLst/>
                    </a:prstGeom>
                  </pic:spPr>
                </pic:pic>
              </a:graphicData>
            </a:graphic>
          </wp:inline>
        </w:drawing>
      </w:r>
    </w:p>
    <w:p w14:paraId="72090EDF" w14:textId="4867FD65" w:rsidR="002E2F04" w:rsidRPr="006F57F6" w:rsidRDefault="002E2F04" w:rsidP="00445C0C">
      <w:pPr>
        <w:ind w:firstLine="720"/>
      </w:pPr>
    </w:p>
    <w:p w14:paraId="5870DA11" w14:textId="532B81C3" w:rsidR="002223D6" w:rsidRPr="006F57F6" w:rsidRDefault="002223D6" w:rsidP="002223D6">
      <w:pPr>
        <w:pStyle w:val="Heading4"/>
        <w:rPr>
          <w:rFonts w:ascii="Times New Roman" w:hAnsi="Times New Roman" w:cs="Times New Roman"/>
        </w:rPr>
      </w:pPr>
      <w:r w:rsidRPr="006F57F6">
        <w:rPr>
          <w:rFonts w:ascii="Times New Roman" w:hAnsi="Times New Roman" w:cs="Times New Roman"/>
        </w:rPr>
        <w:lastRenderedPageBreak/>
        <w:t>Permutation importance</w:t>
      </w:r>
    </w:p>
    <w:p w14:paraId="649335D3" w14:textId="10B78901" w:rsidR="002E2F04" w:rsidRPr="006F57F6" w:rsidRDefault="002223D6" w:rsidP="00445C0C">
      <w:pPr>
        <w:ind w:firstLine="720"/>
      </w:pPr>
      <w:r w:rsidRPr="006F57F6">
        <w:rPr>
          <w:noProof/>
        </w:rPr>
        <w:drawing>
          <wp:inline distT="0" distB="0" distL="0" distR="0" wp14:anchorId="6C0FACA0" wp14:editId="6506210D">
            <wp:extent cx="2671233" cy="1505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87927" cy="1514466"/>
                    </a:xfrm>
                    <a:prstGeom prst="rect">
                      <a:avLst/>
                    </a:prstGeom>
                  </pic:spPr>
                </pic:pic>
              </a:graphicData>
            </a:graphic>
          </wp:inline>
        </w:drawing>
      </w:r>
    </w:p>
    <w:p w14:paraId="556C348F" w14:textId="332923FF" w:rsidR="006F1D1D" w:rsidRPr="006F57F6" w:rsidRDefault="006F1D1D" w:rsidP="00C34A16"/>
    <w:p w14:paraId="2EB18BA9" w14:textId="6C4797C7" w:rsidR="00C34A16" w:rsidRPr="006F57F6" w:rsidRDefault="00C34A16" w:rsidP="00C34A16"/>
    <w:p w14:paraId="2614A705" w14:textId="1543AA0A" w:rsidR="00C34A16" w:rsidRPr="006F57F6" w:rsidRDefault="00C34A16" w:rsidP="00DC5F02">
      <w:pPr>
        <w:pStyle w:val="Heading3"/>
        <w:rPr>
          <w:rFonts w:ascii="Times New Roman" w:hAnsi="Times New Roman" w:cs="Times New Roman"/>
        </w:rPr>
      </w:pPr>
      <w:bookmarkStart w:id="46" w:name="_Toc82181094"/>
      <w:r w:rsidRPr="006F57F6">
        <w:rPr>
          <w:rFonts w:ascii="Times New Roman" w:hAnsi="Times New Roman" w:cs="Times New Roman"/>
        </w:rPr>
        <w:t>Comparison of Different models</w:t>
      </w:r>
      <w:bookmarkEnd w:id="46"/>
    </w:p>
    <w:p w14:paraId="499F2594" w14:textId="4F09AB3B" w:rsidR="00DC5F02" w:rsidRPr="006F57F6" w:rsidRDefault="00DC5F02" w:rsidP="00C34A16">
      <w:r w:rsidRPr="006F57F6">
        <w:t xml:space="preserve">  </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C10E9C" w:rsidRPr="006F57F6" w14:paraId="3EF33AA2" w14:textId="77777777" w:rsidTr="00C10E9C">
        <w:tc>
          <w:tcPr>
            <w:tcW w:w="1288" w:type="dxa"/>
          </w:tcPr>
          <w:p w14:paraId="59CFD377" w14:textId="373BCEDB" w:rsidR="00C10E9C" w:rsidRPr="006F57F6" w:rsidRDefault="00761447" w:rsidP="00C10E9C">
            <w:pPr>
              <w:rPr>
                <w:b/>
                <w:bCs/>
              </w:rPr>
            </w:pPr>
            <w:bookmarkStart w:id="47" w:name="_Hlk82605976"/>
            <w:r w:rsidRPr="006F57F6">
              <w:rPr>
                <w:b/>
                <w:bCs/>
              </w:rPr>
              <w:t>Model</w:t>
            </w:r>
          </w:p>
        </w:tc>
        <w:tc>
          <w:tcPr>
            <w:tcW w:w="1288" w:type="dxa"/>
          </w:tcPr>
          <w:p w14:paraId="14F06AC1" w14:textId="4BCC226F" w:rsidR="00C10E9C" w:rsidRPr="006F57F6" w:rsidRDefault="00C10E9C" w:rsidP="00C10E9C">
            <w:pPr>
              <w:rPr>
                <w:b/>
                <w:bCs/>
              </w:rPr>
            </w:pPr>
          </w:p>
        </w:tc>
        <w:tc>
          <w:tcPr>
            <w:tcW w:w="1288" w:type="dxa"/>
          </w:tcPr>
          <w:p w14:paraId="663C1E84" w14:textId="7151DE8D" w:rsidR="00C10E9C" w:rsidRPr="006F57F6" w:rsidRDefault="00C10E9C" w:rsidP="00C10E9C">
            <w:pPr>
              <w:rPr>
                <w:b/>
                <w:bCs/>
              </w:rPr>
            </w:pPr>
            <w:r w:rsidRPr="006F57F6">
              <w:rPr>
                <w:b/>
                <w:bCs/>
              </w:rPr>
              <w:t>Precision</w:t>
            </w:r>
          </w:p>
        </w:tc>
        <w:tc>
          <w:tcPr>
            <w:tcW w:w="1288" w:type="dxa"/>
          </w:tcPr>
          <w:p w14:paraId="2B6B94D5" w14:textId="009DEA38" w:rsidR="00C10E9C" w:rsidRPr="006F57F6" w:rsidRDefault="00C10E9C" w:rsidP="00C10E9C">
            <w:pPr>
              <w:rPr>
                <w:b/>
                <w:bCs/>
              </w:rPr>
            </w:pPr>
            <w:r w:rsidRPr="006F57F6">
              <w:rPr>
                <w:b/>
                <w:bCs/>
              </w:rPr>
              <w:t>Recall</w:t>
            </w:r>
          </w:p>
        </w:tc>
        <w:tc>
          <w:tcPr>
            <w:tcW w:w="1288" w:type="dxa"/>
          </w:tcPr>
          <w:p w14:paraId="593971EA" w14:textId="0BBC7B05" w:rsidR="00C10E9C" w:rsidRPr="006F57F6" w:rsidRDefault="00C10E9C" w:rsidP="00C10E9C">
            <w:pPr>
              <w:rPr>
                <w:b/>
                <w:bCs/>
              </w:rPr>
            </w:pPr>
            <w:r w:rsidRPr="006F57F6">
              <w:rPr>
                <w:b/>
                <w:bCs/>
              </w:rPr>
              <w:t>F1- score</w:t>
            </w:r>
          </w:p>
        </w:tc>
        <w:tc>
          <w:tcPr>
            <w:tcW w:w="1288" w:type="dxa"/>
          </w:tcPr>
          <w:p w14:paraId="0BD4033D" w14:textId="7971A77B" w:rsidR="00C10E9C" w:rsidRPr="006F57F6" w:rsidRDefault="00C10E9C" w:rsidP="00C10E9C">
            <w:pPr>
              <w:rPr>
                <w:b/>
                <w:bCs/>
              </w:rPr>
            </w:pPr>
            <w:r w:rsidRPr="006F57F6">
              <w:rPr>
                <w:b/>
                <w:bCs/>
              </w:rPr>
              <w:t>Accuracy</w:t>
            </w:r>
          </w:p>
        </w:tc>
        <w:tc>
          <w:tcPr>
            <w:tcW w:w="1288" w:type="dxa"/>
          </w:tcPr>
          <w:p w14:paraId="5F8CFDD8" w14:textId="51CC2C4D" w:rsidR="00C10E9C" w:rsidRPr="006F57F6" w:rsidRDefault="00C10E9C" w:rsidP="00C10E9C">
            <w:pPr>
              <w:rPr>
                <w:b/>
                <w:bCs/>
              </w:rPr>
            </w:pPr>
            <w:r w:rsidRPr="006F57F6">
              <w:rPr>
                <w:b/>
                <w:bCs/>
              </w:rPr>
              <w:t>AUC</w:t>
            </w:r>
          </w:p>
        </w:tc>
      </w:tr>
      <w:tr w:rsidR="00017448" w:rsidRPr="006F57F6" w14:paraId="792EA6A4" w14:textId="77777777" w:rsidTr="00C10E9C">
        <w:tc>
          <w:tcPr>
            <w:tcW w:w="1288" w:type="dxa"/>
          </w:tcPr>
          <w:p w14:paraId="141D39A9" w14:textId="77449E58" w:rsidR="00017448" w:rsidRPr="006F57F6" w:rsidRDefault="00017448" w:rsidP="00017448">
            <w:r w:rsidRPr="006F57F6">
              <w:t>Logistic Regression</w:t>
            </w:r>
          </w:p>
        </w:tc>
        <w:tc>
          <w:tcPr>
            <w:tcW w:w="1288" w:type="dxa"/>
          </w:tcPr>
          <w:p w14:paraId="4039D5F2" w14:textId="26BDAA2F" w:rsidR="00017448" w:rsidRPr="006F57F6" w:rsidRDefault="00017448" w:rsidP="00017448"/>
        </w:tc>
        <w:tc>
          <w:tcPr>
            <w:tcW w:w="1288" w:type="dxa"/>
          </w:tcPr>
          <w:p w14:paraId="05D17EAF" w14:textId="77777777" w:rsidR="00017448" w:rsidRPr="006F57F6" w:rsidRDefault="00017448" w:rsidP="00017448"/>
        </w:tc>
        <w:tc>
          <w:tcPr>
            <w:tcW w:w="1288" w:type="dxa"/>
          </w:tcPr>
          <w:p w14:paraId="50F5A3EA" w14:textId="77777777" w:rsidR="00017448" w:rsidRPr="006F57F6" w:rsidRDefault="00017448" w:rsidP="00017448"/>
        </w:tc>
        <w:tc>
          <w:tcPr>
            <w:tcW w:w="1288" w:type="dxa"/>
          </w:tcPr>
          <w:p w14:paraId="7A9E2584" w14:textId="77777777" w:rsidR="00017448" w:rsidRPr="006F57F6" w:rsidRDefault="00017448" w:rsidP="00017448"/>
        </w:tc>
        <w:tc>
          <w:tcPr>
            <w:tcW w:w="1288" w:type="dxa"/>
          </w:tcPr>
          <w:p w14:paraId="20122D2B" w14:textId="1874B1C0" w:rsidR="00017448" w:rsidRPr="006F57F6" w:rsidRDefault="00017448" w:rsidP="00017448">
            <w:r w:rsidRPr="006F57F6">
              <w:t>0.62</w:t>
            </w:r>
          </w:p>
        </w:tc>
        <w:tc>
          <w:tcPr>
            <w:tcW w:w="1288" w:type="dxa"/>
          </w:tcPr>
          <w:p w14:paraId="745B99F8" w14:textId="4FD3CDDE" w:rsidR="00017448" w:rsidRPr="006F57F6" w:rsidRDefault="00017448" w:rsidP="00017448">
            <w:r w:rsidRPr="006F57F6">
              <w:t>0.68</w:t>
            </w:r>
          </w:p>
        </w:tc>
      </w:tr>
      <w:tr w:rsidR="00017448" w:rsidRPr="006F57F6" w14:paraId="76E47C41" w14:textId="77777777" w:rsidTr="00C10E9C">
        <w:tc>
          <w:tcPr>
            <w:tcW w:w="1288" w:type="dxa"/>
          </w:tcPr>
          <w:p w14:paraId="0DBBE2FC" w14:textId="2406B96C" w:rsidR="00017448" w:rsidRPr="006F57F6" w:rsidRDefault="00017448" w:rsidP="00017448"/>
        </w:tc>
        <w:tc>
          <w:tcPr>
            <w:tcW w:w="1288" w:type="dxa"/>
          </w:tcPr>
          <w:p w14:paraId="7BFF8555" w14:textId="44FB3D1C" w:rsidR="00017448" w:rsidRPr="006F57F6" w:rsidRDefault="00017448" w:rsidP="00017448">
            <w:r w:rsidRPr="006F57F6">
              <w:t>Completer</w:t>
            </w:r>
          </w:p>
        </w:tc>
        <w:tc>
          <w:tcPr>
            <w:tcW w:w="1288" w:type="dxa"/>
          </w:tcPr>
          <w:p w14:paraId="14AAF908" w14:textId="147664D9" w:rsidR="00017448" w:rsidRPr="006F57F6" w:rsidRDefault="00017448" w:rsidP="00017448">
            <w:r w:rsidRPr="006F57F6">
              <w:rPr>
                <w:color w:val="000000"/>
                <w:sz w:val="21"/>
                <w:szCs w:val="21"/>
              </w:rPr>
              <w:t>0.59</w:t>
            </w:r>
          </w:p>
        </w:tc>
        <w:tc>
          <w:tcPr>
            <w:tcW w:w="1288" w:type="dxa"/>
          </w:tcPr>
          <w:p w14:paraId="7E2051CA" w14:textId="4511AAB5" w:rsidR="00017448" w:rsidRPr="006F57F6" w:rsidRDefault="00017448" w:rsidP="00017448">
            <w:r w:rsidRPr="006F57F6">
              <w:rPr>
                <w:color w:val="000000"/>
                <w:sz w:val="21"/>
                <w:szCs w:val="21"/>
              </w:rPr>
              <w:t>0.62</w:t>
            </w:r>
          </w:p>
        </w:tc>
        <w:tc>
          <w:tcPr>
            <w:tcW w:w="1288" w:type="dxa"/>
          </w:tcPr>
          <w:p w14:paraId="38EEA0D4" w14:textId="04725736" w:rsidR="00017448" w:rsidRPr="006F57F6" w:rsidRDefault="00017448" w:rsidP="00017448">
            <w:r w:rsidRPr="006F57F6">
              <w:rPr>
                <w:color w:val="000000"/>
                <w:sz w:val="21"/>
                <w:szCs w:val="21"/>
              </w:rPr>
              <w:t>0.61</w:t>
            </w:r>
          </w:p>
        </w:tc>
        <w:tc>
          <w:tcPr>
            <w:tcW w:w="1288" w:type="dxa"/>
          </w:tcPr>
          <w:p w14:paraId="359CB4F7" w14:textId="77777777" w:rsidR="00017448" w:rsidRPr="006F57F6" w:rsidRDefault="00017448" w:rsidP="00017448"/>
        </w:tc>
        <w:tc>
          <w:tcPr>
            <w:tcW w:w="1288" w:type="dxa"/>
          </w:tcPr>
          <w:p w14:paraId="57D73A4D" w14:textId="77777777" w:rsidR="00017448" w:rsidRPr="006F57F6" w:rsidRDefault="00017448" w:rsidP="00017448"/>
        </w:tc>
      </w:tr>
      <w:tr w:rsidR="00017448" w:rsidRPr="006F57F6" w14:paraId="4BA86EB8" w14:textId="77777777" w:rsidTr="00C10E9C">
        <w:tc>
          <w:tcPr>
            <w:tcW w:w="1288" w:type="dxa"/>
          </w:tcPr>
          <w:p w14:paraId="367FB31D" w14:textId="05BCD992" w:rsidR="00017448" w:rsidRPr="006F57F6" w:rsidRDefault="00017448" w:rsidP="00017448"/>
        </w:tc>
        <w:tc>
          <w:tcPr>
            <w:tcW w:w="1288" w:type="dxa"/>
          </w:tcPr>
          <w:p w14:paraId="5C072FC8" w14:textId="4DAF672C" w:rsidR="00017448" w:rsidRPr="006F57F6" w:rsidRDefault="00017448" w:rsidP="00017448">
            <w:r w:rsidRPr="006F57F6">
              <w:t>Dropout</w:t>
            </w:r>
          </w:p>
        </w:tc>
        <w:tc>
          <w:tcPr>
            <w:tcW w:w="1288" w:type="dxa"/>
          </w:tcPr>
          <w:p w14:paraId="1AC0FA1A" w14:textId="59820FB9" w:rsidR="00017448" w:rsidRPr="006F57F6" w:rsidRDefault="00017448" w:rsidP="00017448">
            <w:r w:rsidRPr="006F57F6">
              <w:rPr>
                <w:color w:val="000000"/>
                <w:sz w:val="21"/>
                <w:szCs w:val="21"/>
              </w:rPr>
              <w:t>0.64</w:t>
            </w:r>
          </w:p>
        </w:tc>
        <w:tc>
          <w:tcPr>
            <w:tcW w:w="1288" w:type="dxa"/>
          </w:tcPr>
          <w:p w14:paraId="7847873E" w14:textId="005AF7A9" w:rsidR="00017448" w:rsidRPr="006F57F6" w:rsidRDefault="00017448" w:rsidP="00017448">
            <w:r w:rsidRPr="006F57F6">
              <w:rPr>
                <w:color w:val="000000"/>
                <w:sz w:val="21"/>
                <w:szCs w:val="21"/>
              </w:rPr>
              <w:t>0.61</w:t>
            </w:r>
          </w:p>
        </w:tc>
        <w:tc>
          <w:tcPr>
            <w:tcW w:w="1288" w:type="dxa"/>
          </w:tcPr>
          <w:p w14:paraId="6B1C4085" w14:textId="52B27BD4" w:rsidR="00017448" w:rsidRPr="006F57F6" w:rsidRDefault="00017448" w:rsidP="00017448">
            <w:r w:rsidRPr="006F57F6">
              <w:rPr>
                <w:color w:val="000000"/>
                <w:sz w:val="21"/>
                <w:szCs w:val="21"/>
              </w:rPr>
              <w:t>0.63</w:t>
            </w:r>
          </w:p>
        </w:tc>
        <w:tc>
          <w:tcPr>
            <w:tcW w:w="1288" w:type="dxa"/>
          </w:tcPr>
          <w:p w14:paraId="35E416D8" w14:textId="0BFDFF7A" w:rsidR="00017448" w:rsidRPr="006F57F6" w:rsidRDefault="00017448" w:rsidP="00017448"/>
        </w:tc>
        <w:tc>
          <w:tcPr>
            <w:tcW w:w="1288" w:type="dxa"/>
          </w:tcPr>
          <w:p w14:paraId="0A4D1EEF" w14:textId="11A1EC96" w:rsidR="00017448" w:rsidRPr="006F57F6" w:rsidRDefault="00017448" w:rsidP="00017448"/>
        </w:tc>
      </w:tr>
      <w:tr w:rsidR="00017448" w:rsidRPr="006F57F6" w14:paraId="01D48CED" w14:textId="77777777" w:rsidTr="00C10E9C">
        <w:tc>
          <w:tcPr>
            <w:tcW w:w="1288" w:type="dxa"/>
          </w:tcPr>
          <w:p w14:paraId="17AC7604" w14:textId="38F35C7A" w:rsidR="00017448" w:rsidRPr="006F57F6" w:rsidRDefault="00017448" w:rsidP="00017448">
            <w:r w:rsidRPr="006F57F6">
              <w:t>Random Forest</w:t>
            </w:r>
          </w:p>
        </w:tc>
        <w:tc>
          <w:tcPr>
            <w:tcW w:w="1288" w:type="dxa"/>
          </w:tcPr>
          <w:p w14:paraId="4E3843E1" w14:textId="074AE7FA" w:rsidR="00017448" w:rsidRPr="006F57F6" w:rsidRDefault="00017448" w:rsidP="00017448"/>
        </w:tc>
        <w:tc>
          <w:tcPr>
            <w:tcW w:w="1288" w:type="dxa"/>
          </w:tcPr>
          <w:p w14:paraId="5F90F311" w14:textId="77777777" w:rsidR="00017448" w:rsidRPr="006F57F6" w:rsidRDefault="00017448" w:rsidP="00017448"/>
        </w:tc>
        <w:tc>
          <w:tcPr>
            <w:tcW w:w="1288" w:type="dxa"/>
          </w:tcPr>
          <w:p w14:paraId="56C9B555" w14:textId="77777777" w:rsidR="00017448" w:rsidRPr="006F57F6" w:rsidRDefault="00017448" w:rsidP="00017448"/>
        </w:tc>
        <w:tc>
          <w:tcPr>
            <w:tcW w:w="1288" w:type="dxa"/>
          </w:tcPr>
          <w:p w14:paraId="133E55C6" w14:textId="77777777" w:rsidR="00017448" w:rsidRPr="006F57F6" w:rsidRDefault="00017448" w:rsidP="00017448"/>
        </w:tc>
        <w:tc>
          <w:tcPr>
            <w:tcW w:w="1288" w:type="dxa"/>
          </w:tcPr>
          <w:p w14:paraId="596D42E0" w14:textId="75050E18" w:rsidR="00017448" w:rsidRPr="006F57F6" w:rsidRDefault="00017448" w:rsidP="00017448">
            <w:r w:rsidRPr="006F57F6">
              <w:t>0.64</w:t>
            </w:r>
          </w:p>
        </w:tc>
        <w:tc>
          <w:tcPr>
            <w:tcW w:w="1288" w:type="dxa"/>
          </w:tcPr>
          <w:p w14:paraId="4FAB832F" w14:textId="5DFA937F" w:rsidR="00017448" w:rsidRPr="006F57F6" w:rsidRDefault="00017448" w:rsidP="00017448">
            <w:r w:rsidRPr="006F57F6">
              <w:t>0.70</w:t>
            </w:r>
          </w:p>
        </w:tc>
      </w:tr>
      <w:tr w:rsidR="00017448" w:rsidRPr="006F57F6" w14:paraId="41D7D1B6" w14:textId="77777777" w:rsidTr="00C10E9C">
        <w:tc>
          <w:tcPr>
            <w:tcW w:w="1288" w:type="dxa"/>
          </w:tcPr>
          <w:p w14:paraId="522F1452" w14:textId="5E194B76" w:rsidR="00017448" w:rsidRPr="006F57F6" w:rsidRDefault="00017448" w:rsidP="00017448"/>
        </w:tc>
        <w:tc>
          <w:tcPr>
            <w:tcW w:w="1288" w:type="dxa"/>
          </w:tcPr>
          <w:p w14:paraId="732B7EC8" w14:textId="31F203F8" w:rsidR="00017448" w:rsidRPr="006F57F6" w:rsidRDefault="00017448" w:rsidP="00017448">
            <w:r w:rsidRPr="006F57F6">
              <w:t>Completer</w:t>
            </w:r>
          </w:p>
        </w:tc>
        <w:tc>
          <w:tcPr>
            <w:tcW w:w="1288" w:type="dxa"/>
          </w:tcPr>
          <w:p w14:paraId="66ABAC33" w14:textId="3F775017" w:rsidR="00017448" w:rsidRPr="006F57F6" w:rsidRDefault="00017448" w:rsidP="00017448">
            <w:r w:rsidRPr="006F57F6">
              <w:rPr>
                <w:color w:val="000000"/>
                <w:sz w:val="21"/>
                <w:szCs w:val="21"/>
              </w:rPr>
              <w:t>0.61</w:t>
            </w:r>
          </w:p>
        </w:tc>
        <w:tc>
          <w:tcPr>
            <w:tcW w:w="1288" w:type="dxa"/>
          </w:tcPr>
          <w:p w14:paraId="62FA0FF2" w14:textId="778CAA3F" w:rsidR="00017448" w:rsidRPr="006F57F6" w:rsidRDefault="00017448" w:rsidP="00017448">
            <w:r w:rsidRPr="006F57F6">
              <w:rPr>
                <w:color w:val="000000"/>
                <w:sz w:val="21"/>
                <w:szCs w:val="21"/>
              </w:rPr>
              <w:t>0.69</w:t>
            </w:r>
          </w:p>
        </w:tc>
        <w:tc>
          <w:tcPr>
            <w:tcW w:w="1288" w:type="dxa"/>
          </w:tcPr>
          <w:p w14:paraId="2E429493" w14:textId="505EB43A" w:rsidR="00017448" w:rsidRPr="006F57F6" w:rsidRDefault="00017448" w:rsidP="00017448">
            <w:r w:rsidRPr="006F57F6">
              <w:rPr>
                <w:color w:val="000000"/>
                <w:sz w:val="21"/>
                <w:szCs w:val="21"/>
              </w:rPr>
              <w:t>0.64</w:t>
            </w:r>
          </w:p>
        </w:tc>
        <w:tc>
          <w:tcPr>
            <w:tcW w:w="1288" w:type="dxa"/>
          </w:tcPr>
          <w:p w14:paraId="4B4AA730" w14:textId="77777777" w:rsidR="00017448" w:rsidRPr="006F57F6" w:rsidRDefault="00017448" w:rsidP="00017448"/>
        </w:tc>
        <w:tc>
          <w:tcPr>
            <w:tcW w:w="1288" w:type="dxa"/>
          </w:tcPr>
          <w:p w14:paraId="09FCC9D6" w14:textId="77777777" w:rsidR="00017448" w:rsidRPr="006F57F6" w:rsidRDefault="00017448" w:rsidP="00017448"/>
        </w:tc>
      </w:tr>
      <w:tr w:rsidR="00017448" w:rsidRPr="006F57F6" w14:paraId="5FAEC935" w14:textId="77777777" w:rsidTr="00C10E9C">
        <w:tc>
          <w:tcPr>
            <w:tcW w:w="1288" w:type="dxa"/>
          </w:tcPr>
          <w:p w14:paraId="0F950B16" w14:textId="77777777" w:rsidR="00017448" w:rsidRPr="006F57F6" w:rsidRDefault="00017448" w:rsidP="00017448"/>
        </w:tc>
        <w:tc>
          <w:tcPr>
            <w:tcW w:w="1288" w:type="dxa"/>
          </w:tcPr>
          <w:p w14:paraId="63D707E8" w14:textId="2C8F1A7C" w:rsidR="00017448" w:rsidRPr="006F57F6" w:rsidRDefault="00017448" w:rsidP="00017448">
            <w:r w:rsidRPr="006F57F6">
              <w:t>Dropout</w:t>
            </w:r>
          </w:p>
        </w:tc>
        <w:tc>
          <w:tcPr>
            <w:tcW w:w="1288" w:type="dxa"/>
          </w:tcPr>
          <w:p w14:paraId="4B5742F8" w14:textId="77A3FC75" w:rsidR="00017448" w:rsidRPr="006F57F6" w:rsidRDefault="00017448" w:rsidP="00017448">
            <w:r w:rsidRPr="006F57F6">
              <w:rPr>
                <w:color w:val="000000"/>
                <w:sz w:val="21"/>
                <w:szCs w:val="21"/>
              </w:rPr>
              <w:t>0.68</w:t>
            </w:r>
          </w:p>
        </w:tc>
        <w:tc>
          <w:tcPr>
            <w:tcW w:w="1288" w:type="dxa"/>
          </w:tcPr>
          <w:p w14:paraId="6DB10F50" w14:textId="0147E093" w:rsidR="00017448" w:rsidRPr="006F57F6" w:rsidRDefault="00017448" w:rsidP="00017448">
            <w:r w:rsidRPr="006F57F6">
              <w:rPr>
                <w:color w:val="000000"/>
                <w:sz w:val="21"/>
                <w:szCs w:val="21"/>
              </w:rPr>
              <w:t>0.60</w:t>
            </w:r>
          </w:p>
        </w:tc>
        <w:tc>
          <w:tcPr>
            <w:tcW w:w="1288" w:type="dxa"/>
          </w:tcPr>
          <w:p w14:paraId="3CA56D7E" w14:textId="4D3D3DAF" w:rsidR="00017448" w:rsidRPr="006F57F6" w:rsidRDefault="00017448" w:rsidP="00017448">
            <w:r w:rsidRPr="006F57F6">
              <w:rPr>
                <w:color w:val="000000"/>
                <w:sz w:val="21"/>
                <w:szCs w:val="21"/>
              </w:rPr>
              <w:t>0.64</w:t>
            </w:r>
          </w:p>
        </w:tc>
        <w:tc>
          <w:tcPr>
            <w:tcW w:w="1288" w:type="dxa"/>
          </w:tcPr>
          <w:p w14:paraId="31665750" w14:textId="46F713AA" w:rsidR="00017448" w:rsidRPr="006F57F6" w:rsidRDefault="00017448" w:rsidP="00017448"/>
        </w:tc>
        <w:tc>
          <w:tcPr>
            <w:tcW w:w="1288" w:type="dxa"/>
          </w:tcPr>
          <w:p w14:paraId="3E30580D" w14:textId="1827B929" w:rsidR="00017448" w:rsidRPr="006F57F6" w:rsidRDefault="00017448" w:rsidP="00017448"/>
        </w:tc>
      </w:tr>
      <w:tr w:rsidR="00017448" w:rsidRPr="006F57F6" w14:paraId="3D606A53" w14:textId="77777777" w:rsidTr="00C10E9C">
        <w:tc>
          <w:tcPr>
            <w:tcW w:w="1288" w:type="dxa"/>
          </w:tcPr>
          <w:p w14:paraId="4F69D1F7" w14:textId="0B70DFFD" w:rsidR="00017448" w:rsidRPr="006F57F6" w:rsidRDefault="00017448" w:rsidP="00017448">
            <w:r w:rsidRPr="006F57F6">
              <w:t>Naïve Bayes</w:t>
            </w:r>
          </w:p>
        </w:tc>
        <w:tc>
          <w:tcPr>
            <w:tcW w:w="1288" w:type="dxa"/>
          </w:tcPr>
          <w:p w14:paraId="29A8D729" w14:textId="77777777" w:rsidR="00017448" w:rsidRPr="006F57F6" w:rsidRDefault="00017448" w:rsidP="00017448"/>
        </w:tc>
        <w:tc>
          <w:tcPr>
            <w:tcW w:w="1288" w:type="dxa"/>
          </w:tcPr>
          <w:p w14:paraId="4D52FEFC" w14:textId="77777777" w:rsidR="00017448" w:rsidRPr="006F57F6" w:rsidRDefault="00017448" w:rsidP="00017448"/>
        </w:tc>
        <w:tc>
          <w:tcPr>
            <w:tcW w:w="1288" w:type="dxa"/>
          </w:tcPr>
          <w:p w14:paraId="040CE124" w14:textId="77777777" w:rsidR="00017448" w:rsidRPr="006F57F6" w:rsidRDefault="00017448" w:rsidP="00017448"/>
        </w:tc>
        <w:tc>
          <w:tcPr>
            <w:tcW w:w="1288" w:type="dxa"/>
          </w:tcPr>
          <w:p w14:paraId="7D25E283" w14:textId="77777777" w:rsidR="00017448" w:rsidRPr="006F57F6" w:rsidRDefault="00017448" w:rsidP="00017448"/>
        </w:tc>
        <w:tc>
          <w:tcPr>
            <w:tcW w:w="1288" w:type="dxa"/>
          </w:tcPr>
          <w:p w14:paraId="316FC3E3" w14:textId="0574D688" w:rsidR="00017448" w:rsidRPr="006F57F6" w:rsidRDefault="00017448" w:rsidP="00017448">
            <w:r w:rsidRPr="006F57F6">
              <w:t>0.61</w:t>
            </w:r>
          </w:p>
        </w:tc>
        <w:tc>
          <w:tcPr>
            <w:tcW w:w="1288" w:type="dxa"/>
          </w:tcPr>
          <w:p w14:paraId="27BA9E87" w14:textId="6E56C159" w:rsidR="00017448" w:rsidRPr="006F57F6" w:rsidRDefault="00017448" w:rsidP="00017448">
            <w:r w:rsidRPr="006F57F6">
              <w:t>0.64</w:t>
            </w:r>
          </w:p>
        </w:tc>
      </w:tr>
      <w:tr w:rsidR="00017448" w:rsidRPr="006F57F6" w14:paraId="0464BB63" w14:textId="77777777" w:rsidTr="00C10E9C">
        <w:tc>
          <w:tcPr>
            <w:tcW w:w="1288" w:type="dxa"/>
          </w:tcPr>
          <w:p w14:paraId="36DBBE5B" w14:textId="77777777" w:rsidR="00017448" w:rsidRPr="006F57F6" w:rsidRDefault="00017448" w:rsidP="00017448"/>
        </w:tc>
        <w:tc>
          <w:tcPr>
            <w:tcW w:w="1288" w:type="dxa"/>
          </w:tcPr>
          <w:p w14:paraId="2722787C" w14:textId="2A64709F" w:rsidR="00017448" w:rsidRPr="006F57F6" w:rsidRDefault="00017448" w:rsidP="00017448">
            <w:r w:rsidRPr="006F57F6">
              <w:t>Completer</w:t>
            </w:r>
          </w:p>
        </w:tc>
        <w:tc>
          <w:tcPr>
            <w:tcW w:w="1288" w:type="dxa"/>
          </w:tcPr>
          <w:p w14:paraId="7074F533" w14:textId="4941C7CD" w:rsidR="00017448" w:rsidRPr="006F57F6" w:rsidRDefault="00017448" w:rsidP="00017448">
            <w:r w:rsidRPr="006F57F6">
              <w:rPr>
                <w:color w:val="000000"/>
                <w:sz w:val="21"/>
                <w:szCs w:val="21"/>
              </w:rPr>
              <w:t>0.61</w:t>
            </w:r>
          </w:p>
        </w:tc>
        <w:tc>
          <w:tcPr>
            <w:tcW w:w="1288" w:type="dxa"/>
          </w:tcPr>
          <w:p w14:paraId="51EFA2A8" w14:textId="7F629525" w:rsidR="00017448" w:rsidRPr="006F57F6" w:rsidRDefault="00017448" w:rsidP="00017448">
            <w:r w:rsidRPr="006F57F6">
              <w:rPr>
                <w:color w:val="000000"/>
                <w:sz w:val="21"/>
                <w:szCs w:val="21"/>
              </w:rPr>
              <w:t>0.51</w:t>
            </w:r>
          </w:p>
        </w:tc>
        <w:tc>
          <w:tcPr>
            <w:tcW w:w="1288" w:type="dxa"/>
          </w:tcPr>
          <w:p w14:paraId="713FEE0E" w14:textId="28061209" w:rsidR="00017448" w:rsidRPr="006F57F6" w:rsidRDefault="00017448" w:rsidP="00017448">
            <w:r w:rsidRPr="006F57F6">
              <w:rPr>
                <w:color w:val="000000"/>
                <w:sz w:val="21"/>
                <w:szCs w:val="21"/>
              </w:rPr>
              <w:t>0.56</w:t>
            </w:r>
          </w:p>
        </w:tc>
        <w:tc>
          <w:tcPr>
            <w:tcW w:w="1288" w:type="dxa"/>
          </w:tcPr>
          <w:p w14:paraId="3C9C85EC" w14:textId="77777777" w:rsidR="00017448" w:rsidRPr="006F57F6" w:rsidRDefault="00017448" w:rsidP="00017448"/>
        </w:tc>
        <w:tc>
          <w:tcPr>
            <w:tcW w:w="1288" w:type="dxa"/>
          </w:tcPr>
          <w:p w14:paraId="5BCA8BDE" w14:textId="77777777" w:rsidR="00017448" w:rsidRPr="006F57F6" w:rsidRDefault="00017448" w:rsidP="00017448"/>
        </w:tc>
      </w:tr>
      <w:tr w:rsidR="00017448" w:rsidRPr="006F57F6" w14:paraId="7272715E" w14:textId="77777777" w:rsidTr="00C10E9C">
        <w:tc>
          <w:tcPr>
            <w:tcW w:w="1288" w:type="dxa"/>
          </w:tcPr>
          <w:p w14:paraId="2775827C" w14:textId="77777777" w:rsidR="00017448" w:rsidRPr="006F57F6" w:rsidRDefault="00017448" w:rsidP="00017448"/>
        </w:tc>
        <w:tc>
          <w:tcPr>
            <w:tcW w:w="1288" w:type="dxa"/>
          </w:tcPr>
          <w:p w14:paraId="621B8764" w14:textId="6A413C55" w:rsidR="00017448" w:rsidRPr="006F57F6" w:rsidRDefault="00017448" w:rsidP="00017448">
            <w:r w:rsidRPr="006F57F6">
              <w:t>Dropout</w:t>
            </w:r>
          </w:p>
        </w:tc>
        <w:tc>
          <w:tcPr>
            <w:tcW w:w="1288" w:type="dxa"/>
          </w:tcPr>
          <w:p w14:paraId="5525F7F2" w14:textId="5F7DDC7E" w:rsidR="00017448" w:rsidRPr="006F57F6" w:rsidRDefault="00017448" w:rsidP="00017448">
            <w:r w:rsidRPr="006F57F6">
              <w:rPr>
                <w:color w:val="000000"/>
                <w:sz w:val="21"/>
                <w:szCs w:val="21"/>
              </w:rPr>
              <w:t>0.61</w:t>
            </w:r>
          </w:p>
        </w:tc>
        <w:tc>
          <w:tcPr>
            <w:tcW w:w="1288" w:type="dxa"/>
          </w:tcPr>
          <w:p w14:paraId="2CA5D8FB" w14:textId="3496E49D" w:rsidR="00017448" w:rsidRPr="006F57F6" w:rsidRDefault="00017448" w:rsidP="00017448">
            <w:r w:rsidRPr="006F57F6">
              <w:rPr>
                <w:color w:val="000000"/>
                <w:sz w:val="21"/>
                <w:szCs w:val="21"/>
              </w:rPr>
              <w:t>0.71</w:t>
            </w:r>
          </w:p>
        </w:tc>
        <w:tc>
          <w:tcPr>
            <w:tcW w:w="1288" w:type="dxa"/>
          </w:tcPr>
          <w:p w14:paraId="7181D565" w14:textId="28F6D81F" w:rsidR="00017448" w:rsidRPr="006F57F6" w:rsidRDefault="00017448" w:rsidP="00017448">
            <w:r w:rsidRPr="006F57F6">
              <w:rPr>
                <w:color w:val="000000"/>
                <w:sz w:val="21"/>
                <w:szCs w:val="21"/>
              </w:rPr>
              <w:t>0.66</w:t>
            </w:r>
          </w:p>
        </w:tc>
        <w:tc>
          <w:tcPr>
            <w:tcW w:w="1288" w:type="dxa"/>
          </w:tcPr>
          <w:p w14:paraId="1CE47715" w14:textId="48CB2769" w:rsidR="00017448" w:rsidRPr="006F57F6" w:rsidRDefault="00017448" w:rsidP="00017448"/>
        </w:tc>
        <w:tc>
          <w:tcPr>
            <w:tcW w:w="1288" w:type="dxa"/>
          </w:tcPr>
          <w:p w14:paraId="03B92FFB" w14:textId="4BBA6540" w:rsidR="00017448" w:rsidRPr="006F57F6" w:rsidRDefault="00017448" w:rsidP="00017448"/>
        </w:tc>
      </w:tr>
      <w:tr w:rsidR="00017448" w:rsidRPr="006F57F6" w14:paraId="6E500EDD" w14:textId="77777777" w:rsidTr="00C10E9C">
        <w:tc>
          <w:tcPr>
            <w:tcW w:w="1288" w:type="dxa"/>
          </w:tcPr>
          <w:p w14:paraId="05F22FE8" w14:textId="77777777" w:rsidR="00017448" w:rsidRDefault="00017448" w:rsidP="00017448">
            <w:r w:rsidRPr="006F57F6">
              <w:t>MLP</w:t>
            </w:r>
          </w:p>
          <w:p w14:paraId="2B742467" w14:textId="1144580A" w:rsidR="00017448" w:rsidRPr="006F57F6" w:rsidRDefault="00017448" w:rsidP="00017448"/>
        </w:tc>
        <w:tc>
          <w:tcPr>
            <w:tcW w:w="1288" w:type="dxa"/>
          </w:tcPr>
          <w:p w14:paraId="21A543A2" w14:textId="77777777" w:rsidR="00017448" w:rsidRPr="006F57F6" w:rsidRDefault="00017448" w:rsidP="00017448"/>
        </w:tc>
        <w:tc>
          <w:tcPr>
            <w:tcW w:w="1288" w:type="dxa"/>
          </w:tcPr>
          <w:p w14:paraId="5C206AE0" w14:textId="77777777" w:rsidR="00017448" w:rsidRPr="006F57F6" w:rsidRDefault="00017448" w:rsidP="00017448"/>
        </w:tc>
        <w:tc>
          <w:tcPr>
            <w:tcW w:w="1288" w:type="dxa"/>
          </w:tcPr>
          <w:p w14:paraId="62B10916" w14:textId="77777777" w:rsidR="00017448" w:rsidRPr="006F57F6" w:rsidRDefault="00017448" w:rsidP="00017448"/>
        </w:tc>
        <w:tc>
          <w:tcPr>
            <w:tcW w:w="1288" w:type="dxa"/>
          </w:tcPr>
          <w:p w14:paraId="3CB6788B" w14:textId="77777777" w:rsidR="00017448" w:rsidRPr="006F57F6" w:rsidRDefault="00017448" w:rsidP="00017448"/>
        </w:tc>
        <w:tc>
          <w:tcPr>
            <w:tcW w:w="1288" w:type="dxa"/>
          </w:tcPr>
          <w:p w14:paraId="3F3B4762" w14:textId="0ADE7673" w:rsidR="00017448" w:rsidRPr="006F57F6" w:rsidRDefault="00017448" w:rsidP="00017448">
            <w:r w:rsidRPr="006F57F6">
              <w:t>0.62</w:t>
            </w:r>
          </w:p>
        </w:tc>
        <w:tc>
          <w:tcPr>
            <w:tcW w:w="1288" w:type="dxa"/>
          </w:tcPr>
          <w:p w14:paraId="602E611A" w14:textId="1372C11E" w:rsidR="00017448" w:rsidRPr="006F57F6" w:rsidRDefault="00017448" w:rsidP="00017448">
            <w:r w:rsidRPr="006F57F6">
              <w:t>0.67</w:t>
            </w:r>
          </w:p>
        </w:tc>
      </w:tr>
      <w:tr w:rsidR="00017448" w:rsidRPr="006F57F6" w14:paraId="57B03DAD" w14:textId="77777777" w:rsidTr="00C10E9C">
        <w:tc>
          <w:tcPr>
            <w:tcW w:w="1288" w:type="dxa"/>
          </w:tcPr>
          <w:p w14:paraId="52206C6F" w14:textId="77777777" w:rsidR="00017448" w:rsidRPr="006F57F6" w:rsidRDefault="00017448" w:rsidP="00017448"/>
        </w:tc>
        <w:tc>
          <w:tcPr>
            <w:tcW w:w="1288" w:type="dxa"/>
          </w:tcPr>
          <w:p w14:paraId="40ECC474" w14:textId="6F69834B" w:rsidR="00017448" w:rsidRPr="006F57F6" w:rsidRDefault="00017448" w:rsidP="00017448">
            <w:r w:rsidRPr="006F57F6">
              <w:t>Completer</w:t>
            </w:r>
          </w:p>
        </w:tc>
        <w:tc>
          <w:tcPr>
            <w:tcW w:w="1288" w:type="dxa"/>
          </w:tcPr>
          <w:p w14:paraId="56395FB8" w14:textId="720BBA1F" w:rsidR="00017448" w:rsidRPr="006F57F6" w:rsidRDefault="00017448" w:rsidP="00017448">
            <w:r w:rsidRPr="006F57F6">
              <w:rPr>
                <w:color w:val="000000"/>
                <w:sz w:val="21"/>
                <w:szCs w:val="21"/>
              </w:rPr>
              <w:t>0.59</w:t>
            </w:r>
          </w:p>
        </w:tc>
        <w:tc>
          <w:tcPr>
            <w:tcW w:w="1288" w:type="dxa"/>
          </w:tcPr>
          <w:p w14:paraId="7219FDEB" w14:textId="46F030CC" w:rsidR="00017448" w:rsidRPr="006F57F6" w:rsidRDefault="00017448" w:rsidP="00017448">
            <w:r w:rsidRPr="006F57F6">
              <w:rPr>
                <w:color w:val="000000"/>
                <w:sz w:val="21"/>
                <w:szCs w:val="21"/>
              </w:rPr>
              <w:t>0.66</w:t>
            </w:r>
          </w:p>
        </w:tc>
        <w:tc>
          <w:tcPr>
            <w:tcW w:w="1288" w:type="dxa"/>
          </w:tcPr>
          <w:p w14:paraId="6A2F05AC" w14:textId="078CCD91" w:rsidR="00017448" w:rsidRPr="006F57F6" w:rsidRDefault="00017448" w:rsidP="00017448">
            <w:r w:rsidRPr="006F57F6">
              <w:rPr>
                <w:color w:val="000000"/>
                <w:sz w:val="21"/>
                <w:szCs w:val="21"/>
              </w:rPr>
              <w:t>0.62</w:t>
            </w:r>
          </w:p>
        </w:tc>
        <w:tc>
          <w:tcPr>
            <w:tcW w:w="1288" w:type="dxa"/>
          </w:tcPr>
          <w:p w14:paraId="28F98781" w14:textId="7E3C07DD" w:rsidR="00017448" w:rsidRPr="006F57F6" w:rsidRDefault="00017448" w:rsidP="00017448"/>
        </w:tc>
        <w:tc>
          <w:tcPr>
            <w:tcW w:w="1288" w:type="dxa"/>
          </w:tcPr>
          <w:p w14:paraId="07D0288C" w14:textId="38CF27F1" w:rsidR="00017448" w:rsidRPr="006F57F6" w:rsidRDefault="00017448" w:rsidP="00017448"/>
        </w:tc>
      </w:tr>
      <w:tr w:rsidR="00017448" w:rsidRPr="006F57F6" w14:paraId="7500D33D" w14:textId="77777777" w:rsidTr="00C10E9C">
        <w:tc>
          <w:tcPr>
            <w:tcW w:w="1288" w:type="dxa"/>
          </w:tcPr>
          <w:p w14:paraId="10572E1F" w14:textId="77777777" w:rsidR="00017448" w:rsidRPr="006F57F6" w:rsidRDefault="00017448" w:rsidP="00017448"/>
        </w:tc>
        <w:tc>
          <w:tcPr>
            <w:tcW w:w="1288" w:type="dxa"/>
          </w:tcPr>
          <w:p w14:paraId="7B911C39" w14:textId="3DDECF0E" w:rsidR="00017448" w:rsidRPr="006F57F6" w:rsidRDefault="00017448" w:rsidP="00017448">
            <w:r w:rsidRPr="006F57F6">
              <w:t>Dropout</w:t>
            </w:r>
          </w:p>
        </w:tc>
        <w:tc>
          <w:tcPr>
            <w:tcW w:w="1288" w:type="dxa"/>
          </w:tcPr>
          <w:p w14:paraId="08F4A30F" w14:textId="3FB6E3C8" w:rsidR="00017448" w:rsidRPr="006F57F6" w:rsidRDefault="00017448" w:rsidP="00017448">
            <w:r w:rsidRPr="006F57F6">
              <w:rPr>
                <w:color w:val="000000"/>
                <w:sz w:val="21"/>
                <w:szCs w:val="21"/>
              </w:rPr>
              <w:t>0.65</w:t>
            </w:r>
          </w:p>
        </w:tc>
        <w:tc>
          <w:tcPr>
            <w:tcW w:w="1288" w:type="dxa"/>
          </w:tcPr>
          <w:p w14:paraId="2C201CBD" w14:textId="664D3AA8" w:rsidR="00017448" w:rsidRPr="006F57F6" w:rsidRDefault="00017448" w:rsidP="00017448">
            <w:r w:rsidRPr="006F57F6">
              <w:rPr>
                <w:color w:val="000000"/>
                <w:sz w:val="21"/>
                <w:szCs w:val="21"/>
              </w:rPr>
              <w:t>0.59</w:t>
            </w:r>
          </w:p>
        </w:tc>
        <w:tc>
          <w:tcPr>
            <w:tcW w:w="1288" w:type="dxa"/>
          </w:tcPr>
          <w:p w14:paraId="66FB5187" w14:textId="3BD0386A" w:rsidR="00017448" w:rsidRPr="006F57F6" w:rsidRDefault="00017448" w:rsidP="00017448">
            <w:r w:rsidRPr="006F57F6">
              <w:rPr>
                <w:color w:val="000000"/>
                <w:sz w:val="21"/>
                <w:szCs w:val="21"/>
              </w:rPr>
              <w:t>0.62</w:t>
            </w:r>
          </w:p>
        </w:tc>
        <w:tc>
          <w:tcPr>
            <w:tcW w:w="1288" w:type="dxa"/>
          </w:tcPr>
          <w:p w14:paraId="5273A433" w14:textId="77777777" w:rsidR="00017448" w:rsidRPr="006F57F6" w:rsidRDefault="00017448" w:rsidP="00017448"/>
        </w:tc>
        <w:tc>
          <w:tcPr>
            <w:tcW w:w="1288" w:type="dxa"/>
          </w:tcPr>
          <w:p w14:paraId="396F118B" w14:textId="77777777" w:rsidR="00017448" w:rsidRPr="006F57F6" w:rsidRDefault="00017448" w:rsidP="00017448"/>
        </w:tc>
      </w:tr>
      <w:bookmarkEnd w:id="47"/>
    </w:tbl>
    <w:p w14:paraId="00060AF3" w14:textId="77777777" w:rsidR="00A20271" w:rsidRPr="006F57F6" w:rsidRDefault="00A20271" w:rsidP="00C34A16"/>
    <w:p w14:paraId="2E52409D" w14:textId="0147E138" w:rsidR="00C34A16" w:rsidRPr="006F57F6" w:rsidRDefault="00DB6C70" w:rsidP="005D1E55">
      <w:pPr>
        <w:pStyle w:val="Heading1"/>
        <w:rPr>
          <w:rFonts w:ascii="Times New Roman" w:hAnsi="Times New Roman" w:cs="Times New Roman"/>
        </w:rPr>
      </w:pPr>
      <w:bookmarkStart w:id="48" w:name="_Toc82181095"/>
      <w:r w:rsidRPr="006F57F6">
        <w:rPr>
          <w:rFonts w:ascii="Times New Roman" w:hAnsi="Times New Roman" w:cs="Times New Roman"/>
        </w:rPr>
        <w:t>Survival analysis</w:t>
      </w:r>
      <w:bookmarkEnd w:id="48"/>
    </w:p>
    <w:p w14:paraId="3D97DAAA" w14:textId="77777777" w:rsidR="00B416DE" w:rsidRPr="006F57F6" w:rsidRDefault="00B416DE" w:rsidP="00B416DE"/>
    <w:p w14:paraId="362EA667" w14:textId="05B30158" w:rsidR="00C34A16" w:rsidRPr="006F57F6" w:rsidRDefault="00AA13DE" w:rsidP="00913D1E">
      <w:pPr>
        <w:spacing w:line="360" w:lineRule="auto"/>
        <w:ind w:firstLine="720"/>
      </w:pPr>
      <w:r w:rsidRPr="006F57F6">
        <w:t xml:space="preserve">Survival analysis is a collection of methods used for finding the time </w:t>
      </w:r>
      <w:r w:rsidR="0072693C" w:rsidRPr="006F57F6">
        <w:t xml:space="preserve">duration </w:t>
      </w:r>
      <w:r w:rsidRPr="006F57F6">
        <w:t>after which an event of interest occurs. An example of an event could be the death of a cancer patient after treatment</w:t>
      </w:r>
      <w:r w:rsidR="000713FE" w:rsidRPr="006F57F6">
        <w:t>,</w:t>
      </w:r>
      <w:r w:rsidRPr="006F57F6">
        <w:t xml:space="preserve"> and the duration could be the number of days or mo</w:t>
      </w:r>
      <w:r w:rsidR="000713FE" w:rsidRPr="006F57F6">
        <w:t>n</w:t>
      </w:r>
      <w:r w:rsidRPr="006F57F6">
        <w:t xml:space="preserve">ths after which the event </w:t>
      </w:r>
      <w:r w:rsidR="005C1AF7" w:rsidRPr="006F57F6">
        <w:t>occurred</w:t>
      </w:r>
      <w:r w:rsidRPr="006F57F6">
        <w:t>. The period before which an event occurs is called survival</w:t>
      </w:r>
      <w:r w:rsidR="000713FE" w:rsidRPr="006F57F6">
        <w:t>,</w:t>
      </w:r>
      <w:r w:rsidRPr="006F57F6">
        <w:t xml:space="preserve"> and the event is generally called hazard.</w:t>
      </w:r>
      <w:r w:rsidR="005C1AF7" w:rsidRPr="006F57F6">
        <w:t xml:space="preserve"> </w:t>
      </w:r>
      <w:r w:rsidR="000713FE" w:rsidRPr="006F57F6">
        <w:t>S</w:t>
      </w:r>
      <w:r w:rsidR="005C1AF7" w:rsidRPr="006F57F6">
        <w:t xml:space="preserve">urvival analysis </w:t>
      </w:r>
      <w:r w:rsidR="000713FE" w:rsidRPr="006F57F6">
        <w:t>helps find the duration after which participants could discontinue the program and</w:t>
      </w:r>
      <w:r w:rsidR="005C1AF7" w:rsidRPr="006F57F6">
        <w:t xml:space="preserve"> the factors that influence the survival probability and duration.</w:t>
      </w:r>
    </w:p>
    <w:p w14:paraId="0D9020D5" w14:textId="132DE19B" w:rsidR="00BC1833" w:rsidRPr="006F57F6" w:rsidRDefault="00BC1833" w:rsidP="00BC1833"/>
    <w:p w14:paraId="6234B100" w14:textId="1EE2D1F6" w:rsidR="00BC1833" w:rsidRPr="006F57F6" w:rsidRDefault="00BC1833" w:rsidP="005D1E55">
      <w:pPr>
        <w:pStyle w:val="Heading2"/>
        <w:rPr>
          <w:rFonts w:ascii="Times New Roman" w:hAnsi="Times New Roman" w:cs="Times New Roman"/>
        </w:rPr>
      </w:pPr>
      <w:bookmarkStart w:id="49" w:name="_Toc82181096"/>
      <w:r w:rsidRPr="006F57F6">
        <w:rPr>
          <w:rFonts w:ascii="Times New Roman" w:hAnsi="Times New Roman" w:cs="Times New Roman"/>
        </w:rPr>
        <w:t>Redefining dropout:</w:t>
      </w:r>
      <w:bookmarkEnd w:id="49"/>
    </w:p>
    <w:p w14:paraId="7E9D7D8A" w14:textId="23A889DA" w:rsidR="00BC1833" w:rsidRPr="006F57F6" w:rsidRDefault="00BC1833" w:rsidP="00913D1E">
      <w:pPr>
        <w:spacing w:line="360" w:lineRule="auto"/>
      </w:pPr>
      <w:r w:rsidRPr="006F57F6">
        <w:tab/>
        <w:t>The</w:t>
      </w:r>
      <w:r w:rsidR="00DA7615" w:rsidRPr="006F57F6">
        <w:t xml:space="preserve"> original</w:t>
      </w:r>
      <w:r w:rsidRPr="006F57F6">
        <w:t xml:space="preserve"> dataset </w:t>
      </w:r>
      <w:r w:rsidR="00C948EB" w:rsidRPr="006F57F6">
        <w:t>defines</w:t>
      </w:r>
      <w:r w:rsidRPr="006F57F6">
        <w:t xml:space="preserve"> dropout with a</w:t>
      </w:r>
      <w:r w:rsidR="006E3412" w:rsidRPr="006F57F6">
        <w:t>n</w:t>
      </w:r>
      <w:r w:rsidRPr="006F57F6">
        <w:t xml:space="preserve"> attendance percentage less than a cutoff of 75%</w:t>
      </w:r>
      <w:r w:rsidR="006E3412" w:rsidRPr="006F57F6">
        <w:t>,</w:t>
      </w:r>
      <w:r w:rsidRPr="006F57F6">
        <w:t xml:space="preserve"> but in survival analysis</w:t>
      </w:r>
      <w:r w:rsidR="006E3412" w:rsidRPr="006F57F6">
        <w:t>,</w:t>
      </w:r>
      <w:r w:rsidRPr="006F57F6">
        <w:t xml:space="preserve"> a dropout is an event when a participant is last seen </w:t>
      </w:r>
      <w:r w:rsidRPr="006F57F6">
        <w:lastRenderedPageBreak/>
        <w:t>irrespective of his attendance percentage. The survival duration of such participant</w:t>
      </w:r>
      <w:r w:rsidR="006E3412" w:rsidRPr="006F57F6">
        <w:t>s</w:t>
      </w:r>
      <w:r w:rsidRPr="006F57F6">
        <w:t xml:space="preserve"> is the number of weeks between the program start date and the </w:t>
      </w:r>
      <w:r w:rsidR="00C948EB" w:rsidRPr="006F57F6">
        <w:t>occurrence</w:t>
      </w:r>
      <w:r w:rsidRPr="006F57F6">
        <w:t xml:space="preserve"> of the dropout event.</w:t>
      </w:r>
      <w:r w:rsidR="005B52BE" w:rsidRPr="006F57F6">
        <w:t xml:space="preserve"> </w:t>
      </w:r>
    </w:p>
    <w:p w14:paraId="03C48A65" w14:textId="25FDF087" w:rsidR="006330DC" w:rsidRPr="006F57F6" w:rsidRDefault="006330DC" w:rsidP="00BC1833"/>
    <w:p w14:paraId="1A01287D" w14:textId="6FE4017B" w:rsidR="006330DC" w:rsidRDefault="006330DC" w:rsidP="006330DC">
      <w:pPr>
        <w:pStyle w:val="Heading2"/>
        <w:rPr>
          <w:rFonts w:ascii="Times New Roman" w:hAnsi="Times New Roman" w:cs="Times New Roman"/>
        </w:rPr>
      </w:pPr>
      <w:bookmarkStart w:id="50" w:name="_Toc82181097"/>
      <w:r w:rsidRPr="006F57F6">
        <w:rPr>
          <w:rFonts w:ascii="Times New Roman" w:hAnsi="Times New Roman" w:cs="Times New Roman"/>
        </w:rPr>
        <w:t>Survival models</w:t>
      </w:r>
      <w:bookmarkEnd w:id="50"/>
    </w:p>
    <w:p w14:paraId="1919CC7D" w14:textId="77777777" w:rsidR="00913D1E" w:rsidRPr="00913D1E" w:rsidRDefault="00913D1E" w:rsidP="00913D1E"/>
    <w:p w14:paraId="4D398FD1" w14:textId="0C94B0AA" w:rsidR="00DB6AC8" w:rsidRPr="00913D1E" w:rsidRDefault="005B52BE" w:rsidP="00913D1E">
      <w:pPr>
        <w:spacing w:line="360" w:lineRule="auto"/>
      </w:pPr>
      <w:r w:rsidRPr="006F57F6">
        <w:tab/>
      </w:r>
      <w:r w:rsidRPr="00913D1E">
        <w:t>There are two quantities of interest the survival probability and the hazard function. Survival probability gives the probability of survival at a time t beyond a given program week</w:t>
      </w:r>
      <w:r w:rsidR="00BE1427">
        <w:t>. The hazard function is the probability that an event occurs at a time t in its neighborhood interval ‘</w:t>
      </w:r>
      <w:r w:rsidR="00BE1427">
        <w:rPr>
          <w:rFonts w:ascii="Cambria Math" w:hAnsi="Cambria Math" w:cs="Cambria Math"/>
        </w:rPr>
        <w:t>𝛥</w:t>
      </w:r>
      <w:r w:rsidR="00BE1427">
        <w:t>t.’ The time integral of the hazard function</w:t>
      </w:r>
      <w:r w:rsidRPr="00913D1E">
        <w:t xml:space="preserve"> is the cumulative hazard function</w:t>
      </w:r>
      <w:r w:rsidR="000D592F" w:rsidRPr="00913D1E">
        <w:t>.</w:t>
      </w:r>
      <w:r w:rsidR="003470F2" w:rsidRPr="00913D1E">
        <w:t xml:space="preserve"> Kaplan–Meier estimator S(t) is a survival probability function</w:t>
      </w:r>
      <w:r w:rsidR="0021267A" w:rsidRPr="00913D1E">
        <w:t xml:space="preserve"> defined as</w:t>
      </w:r>
    </w:p>
    <w:p w14:paraId="1C39F41C" w14:textId="7AFD202A" w:rsidR="00863CB0" w:rsidRDefault="00863CB0" w:rsidP="00BC1833"/>
    <w:p w14:paraId="5806E500" w14:textId="2E697E98" w:rsidR="001207C4" w:rsidRPr="006F57F6" w:rsidRDefault="00B80685" w:rsidP="001207C4">
      <w:r>
        <w:tab/>
      </w:r>
      <w:r>
        <w:tab/>
      </w:r>
      <w:r>
        <w:tab/>
      </w:r>
      <w:r w:rsidR="001207C4" w:rsidRPr="006F57F6">
        <w:tab/>
      </w:r>
      <m:oMath>
        <m:r>
          <w:rPr>
            <w:rFonts w:ascii="Cambria Math" w:hAnsi="Cambria Math"/>
          </w:rPr>
          <m:t>s</m:t>
        </m:r>
        <m:d>
          <m:dPr>
            <m:ctrlPr>
              <w:rPr>
                <w:rFonts w:ascii="Cambria Math" w:hAnsi="Cambria Math"/>
              </w:rPr>
            </m:ctrlPr>
          </m:dPr>
          <m:e>
            <m:r>
              <w:rPr>
                <w:rFonts w:ascii="Cambria Math" w:hAnsi="Cambria Math"/>
              </w:rPr>
              <m:t>0</m:t>
            </m:r>
          </m:e>
        </m:d>
        <m:r>
          <w:rPr>
            <w:rFonts w:ascii="Cambria Math" w:hAnsi="Cambria Math"/>
          </w:rPr>
          <m:t>=1</m:t>
        </m:r>
      </m:oMath>
    </w:p>
    <w:p w14:paraId="5BC7F32D" w14:textId="1B8C1D93" w:rsidR="001207C4" w:rsidRPr="006F57F6" w:rsidRDefault="001207C4" w:rsidP="00BC1833"/>
    <w:p w14:paraId="14F152BC" w14:textId="5A17BD3F" w:rsidR="00863CB0" w:rsidRPr="006F57F6" w:rsidRDefault="00863CB0" w:rsidP="00863CB0">
      <w:r w:rsidRPr="006F57F6">
        <w:tab/>
      </w:r>
      <w:r w:rsidR="00B80685" w:rsidRPr="006F57F6">
        <w:tab/>
      </w:r>
      <w:r w:rsidR="00B80685" w:rsidRPr="006F57F6">
        <w:tab/>
      </w:r>
      <w:r w:rsidR="00B80685" w:rsidRPr="006F57F6">
        <w:tab/>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 xml:space="preserve"> = 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1</m:t>
                </m:r>
              </m:sub>
            </m:sSub>
          </m:e>
        </m:d>
        <m:f>
          <m:fPr>
            <m:ctrlPr>
              <w:rPr>
                <w:rFonts w:ascii="Cambria Math" w:hAnsi="Cambria Math"/>
                <w:i/>
              </w:rPr>
            </m:ctrlPr>
          </m:fPr>
          <m:num>
            <m:d>
              <m:dPr>
                <m:ctrlPr>
                  <w:rPr>
                    <w:rFonts w:ascii="Cambria Math" w:hAnsi="Cambria Math"/>
                    <w:i/>
                  </w:rPr>
                </m:ctrlPr>
              </m:dPr>
              <m:e>
                <m:r>
                  <w:rPr>
                    <w:rFonts w:ascii="Cambria Math" w:hAnsi="Cambria Math"/>
                  </w:rPr>
                  <m:t>1-d</m:t>
                </m:r>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e>
            </m:d>
          </m:num>
          <m:den>
            <m:r>
              <w:rPr>
                <w:rFonts w:ascii="Cambria Math" w:hAnsi="Cambria Math"/>
              </w:rPr>
              <m:t>n</m:t>
            </m:r>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den>
        </m:f>
        <m:r>
          <w:rPr>
            <w:rFonts w:ascii="Cambria Math" w:hAnsi="Cambria Math"/>
          </w:rPr>
          <m:t xml:space="preserve"> </m:t>
        </m:r>
      </m:oMath>
    </w:p>
    <w:p w14:paraId="5BC3F0A7" w14:textId="77777777" w:rsidR="005D020D" w:rsidRDefault="005D020D" w:rsidP="00863CB0"/>
    <w:p w14:paraId="3AF2A647" w14:textId="27930FB5" w:rsidR="00863CB0" w:rsidRPr="00913D1E" w:rsidRDefault="005D020D" w:rsidP="00913D1E">
      <w:pPr>
        <w:spacing w:line="360" w:lineRule="auto"/>
      </w:pPr>
      <w:r w:rsidRPr="00913D1E">
        <w:t xml:space="preserve">Where </w:t>
      </w:r>
      <m:oMath>
        <m:r>
          <w:rPr>
            <w:rFonts w:ascii="Cambria Math" w:hAnsi="Cambria Math"/>
          </w:rPr>
          <m:t>d</m:t>
        </m:r>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rsidRPr="00913D1E">
        <w:t xml:space="preserve"> is the number of dropouts at</w:t>
      </w:r>
      <w:r w:rsidR="004B7AB5" w:rsidRPr="00913D1E">
        <w:t xml:space="preserve"> week</w:t>
      </w:r>
      <w:r w:rsidRPr="00913D1E">
        <w:t xml:space="preserve">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rsidR="004B7AB5" w:rsidRPr="00913D1E">
        <w:t xml:space="preserve"> and </w:t>
      </w:r>
      <m:oMath>
        <m:r>
          <w:rPr>
            <w:rFonts w:ascii="Cambria Math" w:hAnsi="Cambria Math"/>
          </w:rPr>
          <m:t>n</m:t>
        </m:r>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rsidR="004B7AB5" w:rsidRPr="00913D1E">
        <w:t xml:space="preserve"> is the number of survivors before </w:t>
      </w:r>
      <w:r w:rsidR="00D01AD6" w:rsidRPr="00913D1E">
        <w:t xml:space="preserve">the </w:t>
      </w:r>
      <w:r w:rsidR="004B7AB5" w:rsidRPr="00913D1E">
        <w:t xml:space="preserve">week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p>
    <w:p w14:paraId="7D087E1C" w14:textId="6CCF5EF0" w:rsidR="00343177" w:rsidRPr="00913D1E" w:rsidRDefault="00343177" w:rsidP="00913D1E">
      <w:pPr>
        <w:spacing w:line="360" w:lineRule="auto"/>
      </w:pPr>
    </w:p>
    <w:p w14:paraId="6A7A1D03" w14:textId="24962C83" w:rsidR="00425EF3" w:rsidRPr="00913D1E" w:rsidRDefault="00425EF3" w:rsidP="00913D1E">
      <w:pPr>
        <w:spacing w:line="360" w:lineRule="auto"/>
      </w:pPr>
      <w:r w:rsidRPr="00913D1E">
        <w:tab/>
        <w:t xml:space="preserve">A new </w:t>
      </w:r>
      <w:r w:rsidR="0071230A" w:rsidRPr="00913D1E">
        <w:t>feature</w:t>
      </w:r>
      <w:r w:rsidRPr="00913D1E">
        <w:t xml:space="preserve"> called survival time is added to the dataset. It indicates the week after which a participant has discontinued from the program or </w:t>
      </w:r>
      <w:r w:rsidR="00D01AD6" w:rsidRPr="00913D1E">
        <w:t xml:space="preserve">the </w:t>
      </w:r>
      <w:r w:rsidRPr="00913D1E">
        <w:t>week last attended</w:t>
      </w:r>
      <w:r w:rsidR="00987DCF" w:rsidRPr="00913D1E">
        <w:t xml:space="preserve">. </w:t>
      </w:r>
      <w:r w:rsidR="0001260B" w:rsidRPr="00913D1E">
        <w:t>S</w:t>
      </w:r>
      <w:r w:rsidR="00987DCF" w:rsidRPr="00913D1E">
        <w:t xml:space="preserve">ome programs have more than </w:t>
      </w:r>
      <w:r w:rsidR="0001260B" w:rsidRPr="00913D1E">
        <w:t>12-week</w:t>
      </w:r>
      <w:r w:rsidR="00987DCF" w:rsidRPr="00913D1E">
        <w:t xml:space="preserve"> sessions</w:t>
      </w:r>
      <w:r w:rsidR="00D01AD6" w:rsidRPr="00913D1E">
        <w:t>. S</w:t>
      </w:r>
      <w:r w:rsidR="0001260B" w:rsidRPr="00913D1E">
        <w:t>ome have even more. For</w:t>
      </w:r>
      <w:r w:rsidR="00987DCF" w:rsidRPr="00913D1E">
        <w:t xml:space="preserve"> survival analysis</w:t>
      </w:r>
      <w:r w:rsidR="00D01AD6" w:rsidRPr="00913D1E">
        <w:t>,</w:t>
      </w:r>
      <w:r w:rsidR="00987DCF" w:rsidRPr="00913D1E">
        <w:t xml:space="preserve"> </w:t>
      </w:r>
      <w:r w:rsidR="0001260B" w:rsidRPr="00913D1E">
        <w:t>only 12 weeks are considered</w:t>
      </w:r>
      <w:r w:rsidR="00D066E8" w:rsidRPr="00913D1E">
        <w:t xml:space="preserve">. The weekly </w:t>
      </w:r>
      <w:r w:rsidR="009E460F" w:rsidRPr="00913D1E">
        <w:t>attendance</w:t>
      </w:r>
      <w:r w:rsidR="00D066E8" w:rsidRPr="00913D1E">
        <w:t xml:space="preserve"> has three unique values 'Y', 'N</w:t>
      </w:r>
      <w:r w:rsidR="00D01AD6" w:rsidRPr="00913D1E">
        <w:t>,'</w:t>
      </w:r>
      <w:r w:rsidR="00D066E8" w:rsidRPr="00913D1E">
        <w:t xml:space="preserve"> 'nan</w:t>
      </w:r>
      <w:r w:rsidR="00D01AD6" w:rsidRPr="00913D1E">
        <w:t>.'</w:t>
      </w:r>
      <w:r w:rsidR="00D066E8" w:rsidRPr="00913D1E">
        <w:t xml:space="preserve"> In the dataset</w:t>
      </w:r>
      <w:r w:rsidR="00D01AD6" w:rsidRPr="00913D1E">
        <w:t>,</w:t>
      </w:r>
      <w:r w:rsidR="00D066E8" w:rsidRPr="00913D1E">
        <w:t xml:space="preserve"> the percentage of attendance is calculated by assuming </w:t>
      </w:r>
      <w:r w:rsidR="00237261" w:rsidRPr="00913D1E">
        <w:t>that null values indicate</w:t>
      </w:r>
      <w:r w:rsidR="00D066E8" w:rsidRPr="00913D1E">
        <w:t xml:space="preserve"> absence. </w:t>
      </w:r>
    </w:p>
    <w:p w14:paraId="547A37FB" w14:textId="77777777" w:rsidR="009F1206" w:rsidRPr="00913D1E" w:rsidRDefault="009F1206" w:rsidP="00913D1E">
      <w:pPr>
        <w:spacing w:line="360" w:lineRule="auto"/>
      </w:pPr>
    </w:p>
    <w:p w14:paraId="576A79C9" w14:textId="15101619" w:rsidR="0096611B" w:rsidRPr="00913D1E" w:rsidRDefault="00BA0D74" w:rsidP="00913D1E">
      <w:pPr>
        <w:spacing w:line="360" w:lineRule="auto"/>
      </w:pPr>
      <w:r w:rsidRPr="00913D1E">
        <w:tab/>
        <w:t>The probability of survival at the end of each program week is shown below</w:t>
      </w:r>
      <w:r w:rsidR="00A67DB9" w:rsidRPr="00913D1E">
        <w:t>.</w:t>
      </w:r>
    </w:p>
    <w:p w14:paraId="252C8743" w14:textId="77777777" w:rsidR="00206A51" w:rsidRPr="00913D1E" w:rsidRDefault="00206A51" w:rsidP="00913D1E">
      <w:pPr>
        <w:spacing w:line="360" w:lineRule="auto"/>
      </w:pPr>
    </w:p>
    <w:p w14:paraId="64C70FAC" w14:textId="43B12DEC" w:rsidR="00A67DB9" w:rsidRPr="006F57F6" w:rsidRDefault="00A67DB9" w:rsidP="00BC1833"/>
    <w:p w14:paraId="7F3B9AE9" w14:textId="79FFA70F" w:rsidR="00A67DB9" w:rsidRPr="006F57F6" w:rsidRDefault="00206A51" w:rsidP="00BC1833">
      <w:r w:rsidRPr="006F57F6">
        <w:rPr>
          <w:noProof/>
        </w:rPr>
        <w:lastRenderedPageBreak/>
        <w:drawing>
          <wp:inline distT="0" distB="0" distL="0" distR="0" wp14:anchorId="5FB8DE83" wp14:editId="372EECDB">
            <wp:extent cx="5731510" cy="2828925"/>
            <wp:effectExtent l="0" t="0" r="254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828925"/>
                    </a:xfrm>
                    <a:prstGeom prst="rect">
                      <a:avLst/>
                    </a:prstGeom>
                  </pic:spPr>
                </pic:pic>
              </a:graphicData>
            </a:graphic>
          </wp:inline>
        </w:drawing>
      </w:r>
    </w:p>
    <w:p w14:paraId="63F7AC34" w14:textId="30D073D4" w:rsidR="00A67DB9" w:rsidRPr="006F57F6" w:rsidRDefault="00A67DB9" w:rsidP="00913D1E">
      <w:pPr>
        <w:spacing w:line="360" w:lineRule="auto"/>
        <w:ind w:firstLine="720"/>
      </w:pPr>
      <w:r w:rsidRPr="006F57F6">
        <w:t>The</w:t>
      </w:r>
      <w:r w:rsidR="00C44850" w:rsidRPr="006F57F6">
        <w:t xml:space="preserve"> participant</w:t>
      </w:r>
      <w:r w:rsidRPr="006F57F6">
        <w:t xml:space="preserve"> survival chances drop rapidly in the </w:t>
      </w:r>
      <w:r w:rsidR="0023478D" w:rsidRPr="006F57F6">
        <w:t>beginning</w:t>
      </w:r>
      <w:r w:rsidRPr="006F57F6">
        <w:t xml:space="preserve"> and ending weeks of the program. The drop in survival between weeks 3 and 9 is relatively low.</w:t>
      </w:r>
      <w:r w:rsidR="002039AF" w:rsidRPr="006F57F6">
        <w:t xml:space="preserve"> Survival functions are </w:t>
      </w:r>
      <w:r w:rsidR="001D147B" w:rsidRPr="006F57F6">
        <w:t xml:space="preserve">also </w:t>
      </w:r>
      <w:r w:rsidR="002039AF" w:rsidRPr="006F57F6">
        <w:t>obtained for each category of the values in a feature.</w:t>
      </w:r>
    </w:p>
    <w:p w14:paraId="2DB494A2" w14:textId="42E38C74" w:rsidR="00A67DB9" w:rsidRPr="006F57F6" w:rsidRDefault="00A67DB9" w:rsidP="00BC1833"/>
    <w:p w14:paraId="12F8DF15" w14:textId="1627892B" w:rsidR="00AC679C" w:rsidRPr="006F57F6" w:rsidRDefault="00246A16" w:rsidP="00BC1833">
      <w:r w:rsidRPr="00246A16">
        <w:rPr>
          <w:noProof/>
        </w:rPr>
        <w:drawing>
          <wp:inline distT="0" distB="0" distL="0" distR="0" wp14:anchorId="05C606E0" wp14:editId="1CE2663A">
            <wp:extent cx="5731510" cy="24085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408555"/>
                    </a:xfrm>
                    <a:prstGeom prst="rect">
                      <a:avLst/>
                    </a:prstGeom>
                  </pic:spPr>
                </pic:pic>
              </a:graphicData>
            </a:graphic>
          </wp:inline>
        </w:drawing>
      </w:r>
    </w:p>
    <w:p w14:paraId="17AA2BEB" w14:textId="2A8BE1D8" w:rsidR="00A67DB9" w:rsidRPr="006F57F6" w:rsidRDefault="00EB670B" w:rsidP="00913D1E">
      <w:pPr>
        <w:spacing w:line="360" w:lineRule="auto"/>
      </w:pPr>
      <w:r w:rsidRPr="006F57F6">
        <w:t>The survival curves show that retired, full-time</w:t>
      </w:r>
      <w:r w:rsidR="00D01AD6" w:rsidRPr="006F57F6">
        <w:t>,</w:t>
      </w:r>
      <w:r w:rsidRPr="006F57F6">
        <w:t xml:space="preserve"> and part-time wage earners, Home-makers</w:t>
      </w:r>
      <w:r w:rsidR="00D01AD6" w:rsidRPr="006F57F6">
        <w:t>,</w:t>
      </w:r>
      <w:r w:rsidRPr="006F57F6">
        <w:t xml:space="preserve"> and full</w:t>
      </w:r>
      <w:r w:rsidR="00D01AD6" w:rsidRPr="006F57F6">
        <w:t>-time students have lower survival rates than unemployed, Part time students, other employment categories,</w:t>
      </w:r>
      <w:r w:rsidRPr="006F57F6">
        <w:t xml:space="preserve"> and unknown employment status. The drop-in survival rates are relatively steady between week6 to week 10. Retired participants have </w:t>
      </w:r>
      <w:r w:rsidR="005675C4" w:rsidRPr="006F57F6">
        <w:t xml:space="preserve">a </w:t>
      </w:r>
      <w:r w:rsidRPr="006F57F6">
        <w:t>relatively higher survival probability at every program week</w:t>
      </w:r>
      <w:r w:rsidR="005675C4" w:rsidRPr="006F57F6">
        <w:t>. T</w:t>
      </w:r>
      <w:r w:rsidRPr="006F57F6">
        <w:t xml:space="preserve">his also supports that age has </w:t>
      </w:r>
      <w:r w:rsidR="005675C4" w:rsidRPr="006F57F6">
        <w:t xml:space="preserve">an </w:t>
      </w:r>
      <w:r w:rsidRPr="006F57F6">
        <w:t>impact</w:t>
      </w:r>
      <w:r w:rsidR="00AB0BCF" w:rsidRPr="006F57F6">
        <w:t>,</w:t>
      </w:r>
      <w:r w:rsidRPr="006F57F6">
        <w:t xml:space="preserve"> as previously seen</w:t>
      </w:r>
      <w:r w:rsidR="00F24006" w:rsidRPr="006F57F6">
        <w:t>.</w:t>
      </w:r>
    </w:p>
    <w:p w14:paraId="613D67D8" w14:textId="25816FB7" w:rsidR="00A60EB7" w:rsidRPr="006F57F6" w:rsidRDefault="00A60EB7" w:rsidP="00BC1833">
      <w:r w:rsidRPr="006F57F6">
        <w:rPr>
          <w:noProof/>
        </w:rPr>
        <w:lastRenderedPageBreak/>
        <w:drawing>
          <wp:inline distT="0" distB="0" distL="0" distR="0" wp14:anchorId="71A794D2" wp14:editId="4A5CF170">
            <wp:extent cx="5731510" cy="2227580"/>
            <wp:effectExtent l="0" t="0" r="2540"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227580"/>
                    </a:xfrm>
                    <a:prstGeom prst="rect">
                      <a:avLst/>
                    </a:prstGeom>
                  </pic:spPr>
                </pic:pic>
              </a:graphicData>
            </a:graphic>
          </wp:inline>
        </w:drawing>
      </w:r>
    </w:p>
    <w:p w14:paraId="66AB98F9" w14:textId="60186E22" w:rsidR="00A67DB9" w:rsidRPr="006F57F6" w:rsidRDefault="00A67DB9" w:rsidP="00BC1833"/>
    <w:p w14:paraId="2445FADA" w14:textId="1C023D11" w:rsidR="00A67DB9" w:rsidRPr="006F57F6" w:rsidRDefault="00F3632B" w:rsidP="00913D1E">
      <w:pPr>
        <w:spacing w:line="360" w:lineRule="auto"/>
      </w:pPr>
      <w:r w:rsidRPr="006F57F6">
        <w:t>The p</w:t>
      </w:r>
      <w:r w:rsidR="00424C0B" w:rsidRPr="006F57F6">
        <w:t>robability of completing(surviving) every week is low in January</w:t>
      </w:r>
      <w:r w:rsidR="003B6DA2">
        <w:t xml:space="preserve">, </w:t>
      </w:r>
      <w:r w:rsidR="00424C0B" w:rsidRPr="006F57F6">
        <w:t>February</w:t>
      </w:r>
      <w:r w:rsidR="003B6DA2">
        <w:t xml:space="preserve"> and march</w:t>
      </w:r>
      <w:r w:rsidR="00424C0B" w:rsidRPr="006F57F6">
        <w:t xml:space="preserve"> compared to other months.</w:t>
      </w:r>
      <w:r w:rsidR="003B6DA2">
        <w:t xml:space="preserve"> The survival chances drop significantly in first 4 weeks in the month of January</w:t>
      </w:r>
      <w:r w:rsidR="00407C85">
        <w:t xml:space="preserve"> with nearly 30% of participants dropping with in first 3 weeks</w:t>
      </w:r>
      <w:r w:rsidR="00E1675A">
        <w:t>. Participants have higher survival rates in the month of November</w:t>
      </w:r>
      <w:r w:rsidR="004F6018">
        <w:t xml:space="preserve"> and march.</w:t>
      </w:r>
    </w:p>
    <w:p w14:paraId="4F740388" w14:textId="30B85133" w:rsidR="00FC0AB2" w:rsidRPr="006F57F6" w:rsidRDefault="00FC0AB2" w:rsidP="00BC1833"/>
    <w:p w14:paraId="2A0FCE5F" w14:textId="4BE1ADB2" w:rsidR="00FC0AB2" w:rsidRPr="006F57F6" w:rsidRDefault="00FC0AB2" w:rsidP="00BC1833">
      <w:r w:rsidRPr="006F57F6">
        <w:rPr>
          <w:noProof/>
        </w:rPr>
        <w:drawing>
          <wp:inline distT="0" distB="0" distL="0" distR="0" wp14:anchorId="4A027D40" wp14:editId="6AA73AEA">
            <wp:extent cx="5731510" cy="2227580"/>
            <wp:effectExtent l="0" t="0" r="2540" b="127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27580"/>
                    </a:xfrm>
                    <a:prstGeom prst="rect">
                      <a:avLst/>
                    </a:prstGeom>
                  </pic:spPr>
                </pic:pic>
              </a:graphicData>
            </a:graphic>
          </wp:inline>
        </w:drawing>
      </w:r>
    </w:p>
    <w:p w14:paraId="24EA7EB8" w14:textId="4264B0CC" w:rsidR="00FC0AB2" w:rsidRPr="006F57F6" w:rsidRDefault="00FC0AB2" w:rsidP="00913D1E">
      <w:pPr>
        <w:spacing w:line="360" w:lineRule="auto"/>
      </w:pPr>
      <w:r w:rsidRPr="006F57F6">
        <w:t>The female completion chances reduce faster than males during the ending program sessions</w:t>
      </w:r>
    </w:p>
    <w:p w14:paraId="530C1649" w14:textId="2BDF54E8" w:rsidR="00FC0AB2" w:rsidRPr="006F57F6" w:rsidRDefault="00FC0AB2" w:rsidP="00913D1E">
      <w:pPr>
        <w:spacing w:line="360" w:lineRule="auto"/>
      </w:pPr>
      <w:r w:rsidRPr="006F57F6">
        <w:t>Is this difference significant?</w:t>
      </w:r>
    </w:p>
    <w:p w14:paraId="11BFC644" w14:textId="0CDE42B5" w:rsidR="00FC0AB2" w:rsidRPr="006F57F6" w:rsidRDefault="00F41C71" w:rsidP="00913D1E">
      <w:pPr>
        <w:spacing w:line="360" w:lineRule="auto"/>
      </w:pPr>
      <w:r w:rsidRPr="006F57F6">
        <w:t>Null hypothesis there is no significant difference between the survival of both gender groups</w:t>
      </w:r>
    </w:p>
    <w:p w14:paraId="1AEF3FB9" w14:textId="76E872C2" w:rsidR="00FC0AB2" w:rsidRPr="006F57F6" w:rsidRDefault="00FC0AB2" w:rsidP="00913D1E">
      <w:pPr>
        <w:spacing w:line="360" w:lineRule="auto"/>
      </w:pPr>
      <w:r w:rsidRPr="006F57F6">
        <w:t>Log</w:t>
      </w:r>
      <w:r w:rsidR="0062283E" w:rsidRPr="006F57F6">
        <w:t>-</w:t>
      </w:r>
      <w:r w:rsidRPr="006F57F6">
        <w:t>rank test</w:t>
      </w:r>
      <w:r w:rsidR="00F41C71" w:rsidRPr="006F57F6">
        <w:t xml:space="preserve"> for statistical significance gave a p</w:t>
      </w:r>
      <w:r w:rsidR="0062283E" w:rsidRPr="006F57F6">
        <w:t>-</w:t>
      </w:r>
      <w:r w:rsidR="00F41C71" w:rsidRPr="006F57F6">
        <w:t xml:space="preserve">value = 0.01 </w:t>
      </w:r>
      <w:r w:rsidR="00063BC8" w:rsidRPr="006F57F6">
        <w:t>and</w:t>
      </w:r>
      <w:r w:rsidR="00F41C71" w:rsidRPr="006F57F6">
        <w:t xml:space="preserve"> test statistic </w:t>
      </w:r>
      <w:r w:rsidR="00E654E0" w:rsidRPr="006F57F6">
        <w:t>=</w:t>
      </w:r>
      <w:r w:rsidR="00F41C71" w:rsidRPr="006F57F6">
        <w:t xml:space="preserve"> 6.36</w:t>
      </w:r>
    </w:p>
    <w:p w14:paraId="2BD15E28" w14:textId="3D45AD4F" w:rsidR="00FC0AB2" w:rsidRPr="006F57F6" w:rsidRDefault="00FC0AB2" w:rsidP="00913D1E">
      <w:pPr>
        <w:spacing w:line="360" w:lineRule="auto"/>
      </w:pPr>
      <w:r w:rsidRPr="006F57F6">
        <w:t>p &lt; 0.05 reject</w:t>
      </w:r>
      <w:r w:rsidR="003D10C7" w:rsidRPr="006F57F6">
        <w:t>s the</w:t>
      </w:r>
      <w:r w:rsidRPr="006F57F6">
        <w:t xml:space="preserve"> null hypothesis</w:t>
      </w:r>
      <w:r w:rsidR="0048287D" w:rsidRPr="006F57F6">
        <w:t xml:space="preserve">. </w:t>
      </w:r>
      <w:r w:rsidR="00092918" w:rsidRPr="006F57F6">
        <w:t>Thus,</w:t>
      </w:r>
      <w:r w:rsidR="0048287D" w:rsidRPr="006F57F6">
        <w:t xml:space="preserve"> there is a significant difference in the program survival of male and female populations</w:t>
      </w:r>
      <w:r w:rsidR="005646FB" w:rsidRPr="006F57F6">
        <w:t>.</w:t>
      </w:r>
    </w:p>
    <w:p w14:paraId="59C8ABFE" w14:textId="2C43E0DF" w:rsidR="00FC0AB2" w:rsidRDefault="00823FEC" w:rsidP="00BC1833">
      <w:r w:rsidRPr="00823FEC">
        <w:rPr>
          <w:noProof/>
        </w:rPr>
        <w:lastRenderedPageBreak/>
        <w:drawing>
          <wp:inline distT="0" distB="0" distL="0" distR="0" wp14:anchorId="04E66513" wp14:editId="63BD960A">
            <wp:extent cx="5731510" cy="24472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447290"/>
                    </a:xfrm>
                    <a:prstGeom prst="rect">
                      <a:avLst/>
                    </a:prstGeom>
                  </pic:spPr>
                </pic:pic>
              </a:graphicData>
            </a:graphic>
          </wp:inline>
        </w:drawing>
      </w:r>
    </w:p>
    <w:p w14:paraId="431693FE" w14:textId="4E900649" w:rsidR="00183247" w:rsidRDefault="00183247" w:rsidP="00BC1833">
      <w:r>
        <w:t>Commissionaires also show differences in survival rates at each week of the program sessions.</w:t>
      </w:r>
      <w:r w:rsidR="00C92271">
        <w:t xml:space="preserve"> Commissionaire 5 has very high drop in survival after 6</w:t>
      </w:r>
      <w:r w:rsidR="00C92271" w:rsidRPr="00C92271">
        <w:rPr>
          <w:vertAlign w:val="superscript"/>
        </w:rPr>
        <w:t>th</w:t>
      </w:r>
      <w:r w:rsidR="00C92271">
        <w:t xml:space="preserve"> week of the program. For commissioner 20 survival rate drops rapidly in first 3 weeks.</w:t>
      </w:r>
    </w:p>
    <w:p w14:paraId="064DF9B7" w14:textId="77777777" w:rsidR="004F6018" w:rsidRDefault="004F6018" w:rsidP="00BC1833"/>
    <w:p w14:paraId="438E3E55" w14:textId="5D5D95A1" w:rsidR="00823FEC" w:rsidRDefault="004F6018" w:rsidP="00BC1833">
      <w:r w:rsidRPr="004F6018">
        <w:rPr>
          <w:noProof/>
        </w:rPr>
        <w:drawing>
          <wp:inline distT="0" distB="0" distL="0" distR="0" wp14:anchorId="196F21F8" wp14:editId="01E879A9">
            <wp:extent cx="5731510" cy="23983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398395"/>
                    </a:xfrm>
                    <a:prstGeom prst="rect">
                      <a:avLst/>
                    </a:prstGeom>
                  </pic:spPr>
                </pic:pic>
              </a:graphicData>
            </a:graphic>
          </wp:inline>
        </w:drawing>
      </w:r>
    </w:p>
    <w:p w14:paraId="6A422870" w14:textId="02AB62F0" w:rsidR="004F6018" w:rsidRDefault="004F6018" w:rsidP="00BC1833">
      <w:r>
        <w:t>The survival of Asian ethnic gro</w:t>
      </w:r>
      <w:r w:rsidR="00F40F56">
        <w:t>u</w:t>
      </w:r>
      <w:r>
        <w:t>p drops highly after the 9</w:t>
      </w:r>
      <w:r w:rsidRPr="004F6018">
        <w:rPr>
          <w:vertAlign w:val="superscript"/>
        </w:rPr>
        <w:t>th</w:t>
      </w:r>
      <w:r>
        <w:t xml:space="preserve"> program week.</w:t>
      </w:r>
    </w:p>
    <w:p w14:paraId="5AA3C289" w14:textId="77777777" w:rsidR="004F6018" w:rsidRPr="006F57F6" w:rsidRDefault="004F6018" w:rsidP="00BC1833"/>
    <w:p w14:paraId="0B10CA42" w14:textId="6F144D96" w:rsidR="00FE0C91" w:rsidRPr="006F57F6" w:rsidRDefault="00FE0C91" w:rsidP="00FE0C91">
      <w:pPr>
        <w:pStyle w:val="Heading2"/>
        <w:rPr>
          <w:rFonts w:ascii="Times New Roman" w:hAnsi="Times New Roman" w:cs="Times New Roman"/>
        </w:rPr>
      </w:pPr>
      <w:bookmarkStart w:id="51" w:name="_Toc82181098"/>
      <w:r w:rsidRPr="006F57F6">
        <w:rPr>
          <w:rFonts w:ascii="Times New Roman" w:hAnsi="Times New Roman" w:cs="Times New Roman"/>
        </w:rPr>
        <w:t>COX model</w:t>
      </w:r>
      <w:r w:rsidR="00090352" w:rsidRPr="006F57F6">
        <w:rPr>
          <w:rFonts w:ascii="Times New Roman" w:hAnsi="Times New Roman" w:cs="Times New Roman"/>
        </w:rPr>
        <w:t xml:space="preserve"> for finding the influence of individual features on attrition</w:t>
      </w:r>
      <w:r w:rsidRPr="006F57F6">
        <w:rPr>
          <w:rFonts w:ascii="Times New Roman" w:hAnsi="Times New Roman" w:cs="Times New Roman"/>
        </w:rPr>
        <w:t>:</w:t>
      </w:r>
      <w:bookmarkEnd w:id="51"/>
    </w:p>
    <w:p w14:paraId="31AB83C7" w14:textId="77777777" w:rsidR="00FE0C91" w:rsidRPr="006F57F6" w:rsidRDefault="00FE0C91" w:rsidP="00BC1833"/>
    <w:p w14:paraId="6130071F" w14:textId="2DF7A1DC" w:rsidR="00A67DB9" w:rsidRPr="00913D1E" w:rsidRDefault="00EC6B6A" w:rsidP="00913D1E">
      <w:pPr>
        <w:spacing w:line="360" w:lineRule="auto"/>
      </w:pPr>
      <w:r w:rsidRPr="006F57F6">
        <w:tab/>
      </w:r>
      <w:r w:rsidRPr="00913D1E">
        <w:t xml:space="preserve">The </w:t>
      </w:r>
      <w:r w:rsidR="00D429A3" w:rsidRPr="00913D1E">
        <w:t>Kaplan</w:t>
      </w:r>
      <w:r w:rsidRPr="00913D1E">
        <w:t xml:space="preserve"> curves take only one variable group. For </w:t>
      </w:r>
      <w:r w:rsidR="00D429A3" w:rsidRPr="00913D1E">
        <w:t>analyzing</w:t>
      </w:r>
      <w:r w:rsidRPr="00913D1E">
        <w:t xml:space="preserve"> the hazard function with multiple </w:t>
      </w:r>
      <w:r w:rsidR="00D429A3" w:rsidRPr="00913D1E">
        <w:t>variables,</w:t>
      </w:r>
      <w:r w:rsidRPr="00913D1E">
        <w:t xml:space="preserve"> we use </w:t>
      </w:r>
      <w:r w:rsidR="00477BAA" w:rsidRPr="00913D1E">
        <w:t xml:space="preserve">the </w:t>
      </w:r>
      <w:r w:rsidRPr="00913D1E">
        <w:t>C</w:t>
      </w:r>
      <w:r w:rsidR="00477BAA" w:rsidRPr="00913D1E">
        <w:t>ox</w:t>
      </w:r>
      <w:r w:rsidRPr="00913D1E">
        <w:t xml:space="preserve"> </w:t>
      </w:r>
      <w:r w:rsidR="00477BAA" w:rsidRPr="00913D1E">
        <w:t>p</w:t>
      </w:r>
      <w:r w:rsidRPr="00913D1E">
        <w:t xml:space="preserve">roportional hazards model.  This model identifies how different factors like age, </w:t>
      </w:r>
      <w:r w:rsidR="00D429A3" w:rsidRPr="00913D1E">
        <w:t>commissioner</w:t>
      </w:r>
      <w:r w:rsidRPr="00913D1E">
        <w:t xml:space="preserve">, </w:t>
      </w:r>
      <w:r w:rsidR="00D429A3" w:rsidRPr="00913D1E">
        <w:t>employment status</w:t>
      </w:r>
      <w:r w:rsidRPr="00913D1E">
        <w:t xml:space="preserve"> </w:t>
      </w:r>
      <w:r w:rsidR="00477BAA" w:rsidRPr="00913D1E">
        <w:t>a</w:t>
      </w:r>
      <w:r w:rsidRPr="00913D1E">
        <w:t xml:space="preserve">ffect </w:t>
      </w:r>
      <w:r w:rsidR="00477BAA" w:rsidRPr="00913D1E">
        <w:t xml:space="preserve">a </w:t>
      </w:r>
      <w:r w:rsidRPr="00913D1E">
        <w:t>participant's survival. COX model also can handle both categorical and numerical variables</w:t>
      </w:r>
      <w:r w:rsidR="00BC4007" w:rsidRPr="00913D1E">
        <w:t>.</w:t>
      </w:r>
    </w:p>
    <w:p w14:paraId="16A9D210" w14:textId="391D9388" w:rsidR="00555DCB" w:rsidRPr="00913D1E" w:rsidRDefault="00555DCB" w:rsidP="00913D1E">
      <w:pPr>
        <w:spacing w:line="360" w:lineRule="auto"/>
      </w:pPr>
      <w:r w:rsidRPr="00913D1E">
        <w:t xml:space="preserve">In </w:t>
      </w:r>
      <w:r w:rsidR="00477BAA" w:rsidRPr="00913D1E">
        <w:t xml:space="preserve">the </w:t>
      </w:r>
      <w:r w:rsidRPr="00913D1E">
        <w:t>proportional hazard model</w:t>
      </w:r>
      <w:r w:rsidR="00477BAA" w:rsidRPr="00913D1E">
        <w:t>,</w:t>
      </w:r>
      <w:r w:rsidRPr="00913D1E">
        <w:t xml:space="preserve"> the hazard </w:t>
      </w:r>
      <w:r w:rsidR="00092918" w:rsidRPr="00913D1E">
        <w:t>function</w:t>
      </w:r>
      <w:r w:rsidRPr="00913D1E">
        <w:t xml:space="preserve"> is modeled in terms of a </w:t>
      </w:r>
      <w:r w:rsidR="00092918" w:rsidRPr="00913D1E">
        <w:t>bassline</w:t>
      </w:r>
      <w:r w:rsidRPr="00913D1E">
        <w:t xml:space="preserve"> hazard function which is independent of the variables like gender, ethnicity</w:t>
      </w:r>
      <w:r w:rsidR="00AB0BCF" w:rsidRPr="00913D1E">
        <w:t>,</w:t>
      </w:r>
      <w:r w:rsidRPr="00913D1E">
        <w:t xml:space="preserve"> etc. The baseline hazard function is</w:t>
      </w:r>
      <w:r w:rsidR="00477BAA" w:rsidRPr="00913D1E">
        <w:t xml:space="preserve"> then</w:t>
      </w:r>
      <w:r w:rsidRPr="00913D1E">
        <w:t xml:space="preserve"> multiplied by an exponential of </w:t>
      </w:r>
      <w:r w:rsidR="00B66283" w:rsidRPr="00913D1E">
        <w:t xml:space="preserve">a </w:t>
      </w:r>
      <w:r w:rsidRPr="00913D1E">
        <w:t>linear sum of the covariates,</w:t>
      </w:r>
      <w:r w:rsidR="00F77EAB" w:rsidRPr="00913D1E">
        <w:t xml:space="preserve"> and</w:t>
      </w:r>
      <w:r w:rsidRPr="00913D1E">
        <w:t xml:space="preserve"> Covariates are the terms like gender, </w:t>
      </w:r>
      <w:r w:rsidR="00092918" w:rsidRPr="00913D1E">
        <w:t>commissioner</w:t>
      </w:r>
      <w:r w:rsidRPr="00913D1E">
        <w:t>, age</w:t>
      </w:r>
      <w:r w:rsidR="00AB0BCF" w:rsidRPr="00913D1E">
        <w:t>,</w:t>
      </w:r>
      <w:r w:rsidRPr="00913D1E">
        <w:t xml:space="preserve"> etc.</w:t>
      </w:r>
      <w:r w:rsidR="003D00A8" w:rsidRPr="00913D1E">
        <w:t xml:space="preserve"> The hazard function is defined as</w:t>
      </w:r>
    </w:p>
    <w:p w14:paraId="6262BE93" w14:textId="313F6249" w:rsidR="0097076C" w:rsidRPr="00913D1E" w:rsidRDefault="0097076C" w:rsidP="00913D1E">
      <w:pPr>
        <w:spacing w:line="360" w:lineRule="auto"/>
      </w:pPr>
    </w:p>
    <w:p w14:paraId="67AA573E" w14:textId="158AAC31" w:rsidR="00F32F88" w:rsidRPr="00913D1E" w:rsidRDefault="00206E41" w:rsidP="00913D1E">
      <w:pPr>
        <w:spacing w:line="360" w:lineRule="auto"/>
        <w:ind w:left="720" w:firstLine="720"/>
      </w:pPr>
      <m:oMath>
        <m:r>
          <w:rPr>
            <w:rFonts w:ascii="Cambria Math" w:hAnsi="Cambria Math"/>
          </w:rPr>
          <w:lastRenderedPageBreak/>
          <m:t xml:space="preserve"> H</m:t>
        </m:r>
        <m:d>
          <m:dPr>
            <m:ctrlPr>
              <w:rPr>
                <w:rFonts w:ascii="Cambria Math" w:hAnsi="Cambria Math"/>
                <w:i/>
              </w:rPr>
            </m:ctrlPr>
          </m:dPr>
          <m:e>
            <m:r>
              <w:rPr>
                <w:rFonts w:ascii="Cambria Math" w:hAnsi="Cambria Math"/>
              </w:rPr>
              <m:t>z,t</m:t>
            </m:r>
          </m:e>
        </m:d>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rPr>
            </m:ctrlPr>
          </m:sSupPr>
          <m:e>
            <m:r>
              <w:rPr>
                <w:rFonts w:ascii="Cambria Math" w:hAnsi="Cambria Math"/>
              </w:rPr>
              <m:t>ⅇ</m:t>
            </m:r>
          </m:e>
          <m:sup>
            <m:r>
              <w:rPr>
                <w:rFonts w:ascii="Cambria Math" w:hAnsi="Cambria Math"/>
              </w:rPr>
              <m:t>Z</m:t>
            </m:r>
          </m:sup>
        </m:sSup>
      </m:oMath>
      <w:r w:rsidR="00F32F88" w:rsidRPr="00913D1E">
        <w:t xml:space="preserve">    where  </w:t>
      </w:r>
      <m:oMath>
        <m:r>
          <w:rPr>
            <w:rFonts w:ascii="Cambria Math" w:hAnsi="Cambria Math"/>
          </w:rPr>
          <m:t>Z=</m:t>
        </m:r>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 ..</m:t>
        </m:r>
      </m:oMath>
    </w:p>
    <w:p w14:paraId="033A9331" w14:textId="792D7831" w:rsidR="0097076C" w:rsidRPr="00913D1E" w:rsidRDefault="0097076C" w:rsidP="00913D1E">
      <w:pPr>
        <w:spacing w:line="360" w:lineRule="auto"/>
      </w:pPr>
    </w:p>
    <w:p w14:paraId="58E7F575" w14:textId="7785D5CE" w:rsidR="00F42AAB" w:rsidRPr="00913D1E" w:rsidRDefault="00CF6790" w:rsidP="00913D1E">
      <w:pPr>
        <w:spacing w:line="360" w:lineRule="auto"/>
      </w:pPr>
      <w:r w:rsidRPr="00913D1E">
        <w:t xml:space="preserve"> </w:t>
      </w:r>
      <m:oMath>
        <m:sSup>
          <m:sSupPr>
            <m:ctrlPr>
              <w:rPr>
                <w:rFonts w:ascii="Cambria Math" w:hAnsi="Cambria Math"/>
              </w:rPr>
            </m:ctrlPr>
          </m:sSupPr>
          <m:e>
            <m:r>
              <w:rPr>
                <w:rFonts w:ascii="Cambria Math" w:hAnsi="Cambria Math"/>
              </w:rPr>
              <m:t>ⅇ</m:t>
            </m:r>
          </m:e>
          <m:sup>
            <m:sSub>
              <m:sSubPr>
                <m:ctrlPr>
                  <w:rPr>
                    <w:rFonts w:ascii="Cambria Math" w:hAnsi="Cambria Math"/>
                  </w:rPr>
                </m:ctrlPr>
              </m:sSubPr>
              <m:e>
                <m:r>
                  <w:rPr>
                    <w:rFonts w:ascii="Cambria Math" w:hAnsi="Cambria Math"/>
                  </w:rPr>
                  <m:t>C</m:t>
                </m:r>
              </m:e>
              <m:sub>
                <m:r>
                  <w:rPr>
                    <w:rFonts w:ascii="Cambria Math" w:hAnsi="Cambria Math"/>
                  </w:rPr>
                  <m:t>i</m:t>
                </m:r>
              </m:sub>
            </m:sSub>
          </m:sup>
        </m:sSup>
      </m:oMath>
      <w:r w:rsidRPr="00913D1E">
        <w:t xml:space="preserve">  </w:t>
      </w:r>
      <w:r w:rsidR="0097076C" w:rsidRPr="00913D1E">
        <w:t>is called the hazard ratio</w:t>
      </w:r>
      <w:r w:rsidR="00DD15A0" w:rsidRPr="00913D1E">
        <w:t xml:space="preserve"> and </w:t>
      </w:r>
      <m:oMath>
        <m:r>
          <w:rPr>
            <w:rFonts w:ascii="Cambria Math" w:hAnsi="Cambria Math"/>
          </w:rPr>
          <m:t>H</m:t>
        </m:r>
        <m:d>
          <m:dPr>
            <m:ctrlPr>
              <w:rPr>
                <w:rFonts w:ascii="Cambria Math" w:hAnsi="Cambria Math"/>
                <w:i/>
              </w:rPr>
            </m:ctrlPr>
          </m:dPr>
          <m:e>
            <m:r>
              <w:rPr>
                <w:rFonts w:ascii="Cambria Math" w:hAnsi="Cambria Math"/>
              </w:rPr>
              <m:t>t</m:t>
            </m:r>
          </m:e>
        </m:d>
      </m:oMath>
      <w:r w:rsidR="00DD15A0" w:rsidRPr="00913D1E">
        <w:t xml:space="preserve"> is the baseline hazard function</w:t>
      </w:r>
      <w:r w:rsidR="0097076C" w:rsidRPr="00913D1E">
        <w:t>.</w:t>
      </w:r>
    </w:p>
    <w:p w14:paraId="1EB7530A" w14:textId="28D8E392" w:rsidR="009910BB" w:rsidRPr="00913D1E" w:rsidRDefault="004D2FFA" w:rsidP="00913D1E">
      <w:pPr>
        <w:spacing w:line="360" w:lineRule="auto"/>
      </w:pPr>
      <m:oMath>
        <m:sSup>
          <m:sSupPr>
            <m:ctrlPr>
              <w:rPr>
                <w:rFonts w:ascii="Cambria Math" w:hAnsi="Cambria Math"/>
              </w:rPr>
            </m:ctrlPr>
          </m:sSupPr>
          <m:e>
            <m:r>
              <w:rPr>
                <w:rFonts w:ascii="Cambria Math" w:hAnsi="Cambria Math"/>
              </w:rPr>
              <m:t>ⅇ</m:t>
            </m:r>
          </m:e>
          <m:sup>
            <m:sSub>
              <m:sSubPr>
                <m:ctrlPr>
                  <w:rPr>
                    <w:rFonts w:ascii="Cambria Math" w:hAnsi="Cambria Math"/>
                  </w:rPr>
                </m:ctrlPr>
              </m:sSubPr>
              <m:e>
                <m:r>
                  <w:rPr>
                    <w:rFonts w:ascii="Cambria Math" w:hAnsi="Cambria Math"/>
                  </w:rPr>
                  <m:t>C</m:t>
                </m:r>
              </m:e>
              <m:sub>
                <m:r>
                  <w:rPr>
                    <w:rFonts w:ascii="Cambria Math" w:hAnsi="Cambria Math"/>
                  </w:rPr>
                  <m:t>i</m:t>
                </m:r>
              </m:sub>
            </m:sSub>
          </m:sup>
        </m:sSup>
      </m:oMath>
      <w:r w:rsidR="009910BB" w:rsidRPr="00913D1E">
        <w:t xml:space="preserve">  &gt; 1 indicates higher participants dropout chances</w:t>
      </w:r>
    </w:p>
    <w:p w14:paraId="4A2DEC44" w14:textId="2D6DF2B4" w:rsidR="00F42AAB" w:rsidRPr="006F57F6" w:rsidRDefault="004D2FFA" w:rsidP="005B040F">
      <w:pPr>
        <w:spacing w:line="360" w:lineRule="auto"/>
      </w:pPr>
      <m:oMath>
        <m:sSup>
          <m:sSupPr>
            <m:ctrlPr>
              <w:rPr>
                <w:rFonts w:ascii="Cambria Math" w:hAnsi="Cambria Math"/>
              </w:rPr>
            </m:ctrlPr>
          </m:sSupPr>
          <m:e>
            <m:r>
              <w:rPr>
                <w:rFonts w:ascii="Cambria Math" w:hAnsi="Cambria Math"/>
              </w:rPr>
              <m:t>ⅇ</m:t>
            </m:r>
          </m:e>
          <m:sup>
            <m:sSub>
              <m:sSubPr>
                <m:ctrlPr>
                  <w:rPr>
                    <w:rFonts w:ascii="Cambria Math" w:hAnsi="Cambria Math"/>
                  </w:rPr>
                </m:ctrlPr>
              </m:sSubPr>
              <m:e>
                <m:r>
                  <w:rPr>
                    <w:rFonts w:ascii="Cambria Math" w:hAnsi="Cambria Math"/>
                  </w:rPr>
                  <m:t>C</m:t>
                </m:r>
              </m:e>
              <m:sub>
                <m:r>
                  <w:rPr>
                    <w:rFonts w:ascii="Cambria Math" w:hAnsi="Cambria Math"/>
                  </w:rPr>
                  <m:t>i</m:t>
                </m:r>
              </m:sub>
            </m:sSub>
          </m:sup>
        </m:sSup>
      </m:oMath>
      <w:r w:rsidR="007B16FC" w:rsidRPr="00913D1E">
        <w:t xml:space="preserve">  &lt; 1 indicates lower participant dropout chances.</w:t>
      </w:r>
    </w:p>
    <w:p w14:paraId="1923BEB4" w14:textId="77777777" w:rsidR="00F42AAB" w:rsidRPr="006F57F6" w:rsidRDefault="00F42AAB" w:rsidP="00BC1833"/>
    <w:p w14:paraId="53CF4300" w14:textId="107A0FB9" w:rsidR="001915CF" w:rsidRDefault="00FE0C91" w:rsidP="001915CF">
      <w:pPr>
        <w:pStyle w:val="Heading3"/>
        <w:rPr>
          <w:rFonts w:ascii="Times New Roman" w:hAnsi="Times New Roman" w:cs="Times New Roman"/>
        </w:rPr>
      </w:pPr>
      <w:bookmarkStart w:id="52" w:name="_Toc82181099"/>
      <w:r w:rsidRPr="006F57F6">
        <w:rPr>
          <w:rFonts w:ascii="Times New Roman" w:hAnsi="Times New Roman" w:cs="Times New Roman"/>
        </w:rPr>
        <w:t>Hazard ratios</w:t>
      </w:r>
      <w:bookmarkEnd w:id="52"/>
    </w:p>
    <w:p w14:paraId="35B9E7DA" w14:textId="77777777" w:rsidR="00913D1E" w:rsidRPr="00913D1E" w:rsidRDefault="00913D1E" w:rsidP="00913D1E"/>
    <w:p w14:paraId="174D5D37" w14:textId="38C1859C" w:rsidR="00930EF0" w:rsidRDefault="001915CF" w:rsidP="00410D5F">
      <w:pPr>
        <w:spacing w:line="360" w:lineRule="auto"/>
      </w:pPr>
      <w:r w:rsidRPr="006F57F6">
        <w:t>The</w:t>
      </w:r>
      <w:r w:rsidR="00930EF0">
        <w:t xml:space="preserve"> complete</w:t>
      </w:r>
      <w:r w:rsidRPr="006F57F6">
        <w:t xml:space="preserve"> hazard ratios</w:t>
      </w:r>
      <w:r w:rsidR="00F42AAB" w:rsidRPr="006F57F6">
        <w:t xml:space="preserve"> and their statistical significance are tabulated in</w:t>
      </w:r>
      <w:r w:rsidRPr="006F57F6">
        <w:t xml:space="preserve"> </w:t>
      </w:r>
      <w:r w:rsidR="00AB0BCF" w:rsidRPr="006F57F6">
        <w:t xml:space="preserve">the </w:t>
      </w:r>
      <w:r w:rsidR="00901044" w:rsidRPr="006F57F6">
        <w:t>appendix</w:t>
      </w:r>
      <w:r w:rsidR="0059300F">
        <w:t xml:space="preserve"> </w:t>
      </w:r>
      <w:r w:rsidR="00FF3170">
        <w:t>section</w:t>
      </w:r>
      <w:r w:rsidR="00FF3170" w:rsidRPr="006F57F6">
        <w:t>:</w:t>
      </w:r>
      <w:r w:rsidR="00FF3170">
        <w:t xml:space="preserve"> -</w:t>
      </w:r>
      <w:r w:rsidR="00F42AAB" w:rsidRPr="006F57F6">
        <w:t>Hazard ratios</w:t>
      </w:r>
      <w:r w:rsidR="00410D5F">
        <w:t>.</w:t>
      </w:r>
    </w:p>
    <w:p w14:paraId="0890C48F" w14:textId="1111B65C" w:rsidR="00686168" w:rsidRDefault="00410D5F" w:rsidP="00410D5F">
      <w:pPr>
        <w:spacing w:line="360" w:lineRule="auto"/>
      </w:pPr>
      <w:r>
        <w:t xml:space="preserve"> </w:t>
      </w:r>
      <w:r w:rsidR="00930EF0">
        <w:t>Here are some of the significant results</w:t>
      </w:r>
      <w:r w:rsidR="00090CC3">
        <w:t>.</w:t>
      </w:r>
    </w:p>
    <w:p w14:paraId="6C680683" w14:textId="77777777" w:rsidR="006A2745" w:rsidRDefault="006A2745" w:rsidP="00410D5F">
      <w:pPr>
        <w:spacing w:line="360" w:lineRule="auto"/>
      </w:pPr>
      <w:r>
        <w:tab/>
      </w:r>
    </w:p>
    <w:tbl>
      <w:tblPr>
        <w:tblStyle w:val="TableGrid"/>
        <w:tblW w:w="0" w:type="auto"/>
        <w:tblInd w:w="250" w:type="dxa"/>
        <w:tblLook w:val="04A0" w:firstRow="1" w:lastRow="0" w:firstColumn="1" w:lastColumn="0" w:noHBand="0" w:noVBand="1"/>
      </w:tblPr>
      <w:tblGrid>
        <w:gridCol w:w="4253"/>
        <w:gridCol w:w="2409"/>
        <w:gridCol w:w="2330"/>
      </w:tblGrid>
      <w:tr w:rsidR="006A2745" w14:paraId="567209EF" w14:textId="77777777" w:rsidTr="004E1269">
        <w:tc>
          <w:tcPr>
            <w:tcW w:w="4253" w:type="dxa"/>
          </w:tcPr>
          <w:p w14:paraId="7D302901" w14:textId="77777777" w:rsidR="006A2745" w:rsidRPr="00460155" w:rsidRDefault="006A2745" w:rsidP="00410D5F">
            <w:pPr>
              <w:spacing w:line="360" w:lineRule="auto"/>
              <w:rPr>
                <w:sz w:val="20"/>
              </w:rPr>
            </w:pPr>
          </w:p>
        </w:tc>
        <w:tc>
          <w:tcPr>
            <w:tcW w:w="2409" w:type="dxa"/>
          </w:tcPr>
          <w:p w14:paraId="3BA20C04" w14:textId="4E24E10F" w:rsidR="006A2745" w:rsidRPr="00460155" w:rsidRDefault="006A2745" w:rsidP="00410D5F">
            <w:pPr>
              <w:spacing w:line="360" w:lineRule="auto"/>
              <w:rPr>
                <w:sz w:val="20"/>
              </w:rPr>
            </w:pPr>
            <w:r w:rsidRPr="00460155">
              <w:rPr>
                <w:sz w:val="20"/>
              </w:rPr>
              <w:t>Hazard ratio</w:t>
            </w:r>
          </w:p>
        </w:tc>
        <w:tc>
          <w:tcPr>
            <w:tcW w:w="2330" w:type="dxa"/>
          </w:tcPr>
          <w:p w14:paraId="52B3CAA5" w14:textId="6E9B0DF0" w:rsidR="006A2745" w:rsidRPr="00460155" w:rsidRDefault="006A2745" w:rsidP="00410D5F">
            <w:pPr>
              <w:spacing w:line="360" w:lineRule="auto"/>
              <w:rPr>
                <w:sz w:val="20"/>
              </w:rPr>
            </w:pPr>
            <w:r w:rsidRPr="00460155">
              <w:rPr>
                <w:sz w:val="20"/>
              </w:rPr>
              <w:t xml:space="preserve"> Statistical significance(p-value)</w:t>
            </w:r>
          </w:p>
        </w:tc>
      </w:tr>
      <w:tr w:rsidR="006A2745" w14:paraId="61497D0E" w14:textId="77777777" w:rsidTr="004E1269">
        <w:tc>
          <w:tcPr>
            <w:tcW w:w="4253" w:type="dxa"/>
          </w:tcPr>
          <w:p w14:paraId="6FF40889" w14:textId="0121ED4A" w:rsidR="006A2745" w:rsidRPr="00460155" w:rsidRDefault="006A2745" w:rsidP="00410D5F">
            <w:pPr>
              <w:spacing w:line="360" w:lineRule="auto"/>
              <w:rPr>
                <w:sz w:val="20"/>
              </w:rPr>
            </w:pPr>
            <w:r w:rsidRPr="00460155">
              <w:rPr>
                <w:color w:val="000000"/>
                <w:sz w:val="20"/>
              </w:rPr>
              <w:t>Ethnicity=White</w:t>
            </w:r>
          </w:p>
        </w:tc>
        <w:tc>
          <w:tcPr>
            <w:tcW w:w="2409" w:type="dxa"/>
          </w:tcPr>
          <w:p w14:paraId="7FF8737D" w14:textId="7927AC23" w:rsidR="006A2745" w:rsidRPr="00460155" w:rsidRDefault="006A2745" w:rsidP="00410D5F">
            <w:pPr>
              <w:spacing w:line="360" w:lineRule="auto"/>
              <w:rPr>
                <w:sz w:val="20"/>
              </w:rPr>
            </w:pPr>
            <w:r w:rsidRPr="00460155">
              <w:rPr>
                <w:sz w:val="20"/>
              </w:rPr>
              <w:t>0.7</w:t>
            </w:r>
          </w:p>
        </w:tc>
        <w:tc>
          <w:tcPr>
            <w:tcW w:w="2330" w:type="dxa"/>
          </w:tcPr>
          <w:p w14:paraId="79738F32" w14:textId="0B240DB9" w:rsidR="006A2745" w:rsidRPr="00460155" w:rsidRDefault="006A2745" w:rsidP="00410D5F">
            <w:pPr>
              <w:spacing w:line="360" w:lineRule="auto"/>
              <w:rPr>
                <w:sz w:val="20"/>
              </w:rPr>
            </w:pPr>
            <w:r w:rsidRPr="00460155">
              <w:rPr>
                <w:sz w:val="20"/>
              </w:rPr>
              <w:t>0.1</w:t>
            </w:r>
          </w:p>
        </w:tc>
      </w:tr>
      <w:tr w:rsidR="006A2745" w14:paraId="51F63C35" w14:textId="77777777" w:rsidTr="004E1269">
        <w:tc>
          <w:tcPr>
            <w:tcW w:w="4253" w:type="dxa"/>
          </w:tcPr>
          <w:p w14:paraId="5B4F60B8" w14:textId="0F91E038" w:rsidR="006A2745" w:rsidRPr="00460155" w:rsidRDefault="004E1269" w:rsidP="00410D5F">
            <w:pPr>
              <w:spacing w:line="360" w:lineRule="auto"/>
              <w:rPr>
                <w:sz w:val="20"/>
              </w:rPr>
            </w:pPr>
            <w:proofErr w:type="spellStart"/>
            <w:r w:rsidRPr="00460155">
              <w:rPr>
                <w:color w:val="000000"/>
                <w:sz w:val="20"/>
              </w:rPr>
              <w:t>Employment_Status</w:t>
            </w:r>
            <w:proofErr w:type="spellEnd"/>
            <w:r w:rsidRPr="00460155">
              <w:rPr>
                <w:color w:val="000000"/>
                <w:sz w:val="20"/>
              </w:rPr>
              <w:t>=Other (please specify)</w:t>
            </w:r>
          </w:p>
        </w:tc>
        <w:tc>
          <w:tcPr>
            <w:tcW w:w="2409" w:type="dxa"/>
          </w:tcPr>
          <w:p w14:paraId="0F3E5C7F" w14:textId="5B2BFDFA" w:rsidR="006A2745" w:rsidRPr="00460155" w:rsidRDefault="004E1269" w:rsidP="00410D5F">
            <w:pPr>
              <w:spacing w:line="360" w:lineRule="auto"/>
              <w:rPr>
                <w:sz w:val="20"/>
              </w:rPr>
            </w:pPr>
            <w:r w:rsidRPr="00460155">
              <w:rPr>
                <w:color w:val="000000"/>
                <w:sz w:val="20"/>
              </w:rPr>
              <w:t>1.19</w:t>
            </w:r>
          </w:p>
        </w:tc>
        <w:tc>
          <w:tcPr>
            <w:tcW w:w="2330" w:type="dxa"/>
          </w:tcPr>
          <w:p w14:paraId="666F2BF5" w14:textId="3E5C0E98" w:rsidR="006A2745" w:rsidRPr="00460155" w:rsidRDefault="004E1269" w:rsidP="00410D5F">
            <w:pPr>
              <w:spacing w:line="360" w:lineRule="auto"/>
              <w:rPr>
                <w:sz w:val="20"/>
              </w:rPr>
            </w:pPr>
            <w:r w:rsidRPr="00460155">
              <w:rPr>
                <w:color w:val="000000"/>
                <w:sz w:val="20"/>
              </w:rPr>
              <w:t>0.13</w:t>
            </w:r>
          </w:p>
        </w:tc>
      </w:tr>
      <w:tr w:rsidR="006A2745" w14:paraId="0441D5BF" w14:textId="77777777" w:rsidTr="004E1269">
        <w:tc>
          <w:tcPr>
            <w:tcW w:w="4253" w:type="dxa"/>
          </w:tcPr>
          <w:p w14:paraId="6E708DCD" w14:textId="022620C0" w:rsidR="006A2745" w:rsidRPr="00460155" w:rsidRDefault="004E1269" w:rsidP="00410D5F">
            <w:pPr>
              <w:spacing w:line="360" w:lineRule="auto"/>
              <w:rPr>
                <w:sz w:val="20"/>
              </w:rPr>
            </w:pPr>
            <w:proofErr w:type="spellStart"/>
            <w:r w:rsidRPr="00460155">
              <w:rPr>
                <w:color w:val="000000"/>
                <w:sz w:val="20"/>
              </w:rPr>
              <w:t>Employment_Status</w:t>
            </w:r>
            <w:proofErr w:type="spellEnd"/>
            <w:r w:rsidRPr="00460155">
              <w:rPr>
                <w:color w:val="000000"/>
                <w:sz w:val="20"/>
              </w:rPr>
              <w:t>=Retired</w:t>
            </w:r>
          </w:p>
        </w:tc>
        <w:tc>
          <w:tcPr>
            <w:tcW w:w="2409" w:type="dxa"/>
          </w:tcPr>
          <w:p w14:paraId="6EFCD56D" w14:textId="205F8A42" w:rsidR="006A2745" w:rsidRPr="00460155" w:rsidRDefault="004E1269" w:rsidP="00410D5F">
            <w:pPr>
              <w:spacing w:line="360" w:lineRule="auto"/>
              <w:rPr>
                <w:sz w:val="20"/>
              </w:rPr>
            </w:pPr>
            <w:r w:rsidRPr="00460155">
              <w:rPr>
                <w:color w:val="000000"/>
                <w:sz w:val="20"/>
              </w:rPr>
              <w:t>0.82</w:t>
            </w:r>
          </w:p>
        </w:tc>
        <w:tc>
          <w:tcPr>
            <w:tcW w:w="2330" w:type="dxa"/>
          </w:tcPr>
          <w:p w14:paraId="74949C6C" w14:textId="0E5DB407" w:rsidR="006A2745" w:rsidRPr="00460155" w:rsidRDefault="004E1269" w:rsidP="00410D5F">
            <w:pPr>
              <w:spacing w:line="360" w:lineRule="auto"/>
              <w:rPr>
                <w:sz w:val="20"/>
              </w:rPr>
            </w:pPr>
            <w:r w:rsidRPr="00460155">
              <w:rPr>
                <w:color w:val="000000"/>
                <w:sz w:val="20"/>
              </w:rPr>
              <w:t>0.1</w:t>
            </w:r>
          </w:p>
        </w:tc>
      </w:tr>
      <w:tr w:rsidR="006A2745" w14:paraId="4AF4A51C" w14:textId="77777777" w:rsidTr="004E1269">
        <w:tc>
          <w:tcPr>
            <w:tcW w:w="4253" w:type="dxa"/>
          </w:tcPr>
          <w:p w14:paraId="6CB1B343" w14:textId="5825E49C" w:rsidR="006A2745" w:rsidRPr="00460155" w:rsidRDefault="004E1269" w:rsidP="00410D5F">
            <w:pPr>
              <w:spacing w:line="360" w:lineRule="auto"/>
              <w:rPr>
                <w:sz w:val="20"/>
              </w:rPr>
            </w:pPr>
            <w:proofErr w:type="spellStart"/>
            <w:r w:rsidRPr="00460155">
              <w:rPr>
                <w:color w:val="000000"/>
                <w:sz w:val="20"/>
              </w:rPr>
              <w:t>Employment_Status</w:t>
            </w:r>
            <w:proofErr w:type="spellEnd"/>
            <w:r w:rsidRPr="00460155">
              <w:rPr>
                <w:color w:val="000000"/>
                <w:sz w:val="20"/>
              </w:rPr>
              <w:t>=Student, part-time</w:t>
            </w:r>
          </w:p>
        </w:tc>
        <w:tc>
          <w:tcPr>
            <w:tcW w:w="2409" w:type="dxa"/>
          </w:tcPr>
          <w:p w14:paraId="7836F7FD" w14:textId="5BA63743" w:rsidR="006A2745" w:rsidRPr="00460155" w:rsidRDefault="004E1269" w:rsidP="00410D5F">
            <w:pPr>
              <w:spacing w:line="360" w:lineRule="auto"/>
              <w:rPr>
                <w:sz w:val="20"/>
              </w:rPr>
            </w:pPr>
            <w:r w:rsidRPr="00460155">
              <w:rPr>
                <w:sz w:val="20"/>
              </w:rPr>
              <w:t>1.47</w:t>
            </w:r>
          </w:p>
        </w:tc>
        <w:tc>
          <w:tcPr>
            <w:tcW w:w="2330" w:type="dxa"/>
          </w:tcPr>
          <w:p w14:paraId="6FD49F6A" w14:textId="6EF2B5AC" w:rsidR="006A2745" w:rsidRPr="00460155" w:rsidRDefault="004E1269" w:rsidP="00410D5F">
            <w:pPr>
              <w:spacing w:line="360" w:lineRule="auto"/>
              <w:rPr>
                <w:sz w:val="20"/>
              </w:rPr>
            </w:pPr>
            <w:r w:rsidRPr="00460155">
              <w:rPr>
                <w:sz w:val="20"/>
              </w:rPr>
              <w:t>0.14</w:t>
            </w:r>
          </w:p>
        </w:tc>
      </w:tr>
      <w:tr w:rsidR="006A2745" w14:paraId="30C16789" w14:textId="77777777" w:rsidTr="004E1269">
        <w:tc>
          <w:tcPr>
            <w:tcW w:w="4253" w:type="dxa"/>
          </w:tcPr>
          <w:p w14:paraId="266F09E7" w14:textId="647092AE" w:rsidR="006A2745" w:rsidRPr="00460155" w:rsidRDefault="004E1269" w:rsidP="00410D5F">
            <w:pPr>
              <w:spacing w:line="360" w:lineRule="auto"/>
              <w:rPr>
                <w:sz w:val="20"/>
              </w:rPr>
            </w:pPr>
            <w:proofErr w:type="spellStart"/>
            <w:r w:rsidRPr="00460155">
              <w:rPr>
                <w:color w:val="000000"/>
                <w:sz w:val="20"/>
              </w:rPr>
              <w:t>Employment_Status</w:t>
            </w:r>
            <w:proofErr w:type="spellEnd"/>
            <w:r w:rsidRPr="00460155">
              <w:rPr>
                <w:color w:val="000000"/>
                <w:sz w:val="20"/>
              </w:rPr>
              <w:t>=Unemployed</w:t>
            </w:r>
          </w:p>
        </w:tc>
        <w:tc>
          <w:tcPr>
            <w:tcW w:w="2409" w:type="dxa"/>
          </w:tcPr>
          <w:p w14:paraId="0CDB9785" w14:textId="62EBAF8A" w:rsidR="006A2745" w:rsidRPr="00460155" w:rsidRDefault="004E1269" w:rsidP="00410D5F">
            <w:pPr>
              <w:spacing w:line="360" w:lineRule="auto"/>
              <w:rPr>
                <w:sz w:val="20"/>
              </w:rPr>
            </w:pPr>
            <w:r w:rsidRPr="00460155">
              <w:rPr>
                <w:color w:val="000000"/>
                <w:sz w:val="20"/>
              </w:rPr>
              <w:t>1.38</w:t>
            </w:r>
          </w:p>
        </w:tc>
        <w:tc>
          <w:tcPr>
            <w:tcW w:w="2330" w:type="dxa"/>
          </w:tcPr>
          <w:p w14:paraId="5F50906C" w14:textId="630FD40F" w:rsidR="006A2745" w:rsidRPr="00460155" w:rsidRDefault="004E1269" w:rsidP="00410D5F">
            <w:pPr>
              <w:spacing w:line="360" w:lineRule="auto"/>
              <w:rPr>
                <w:sz w:val="20"/>
              </w:rPr>
            </w:pPr>
            <w:r w:rsidRPr="00460155">
              <w:rPr>
                <w:sz w:val="20"/>
              </w:rPr>
              <w:t>0.01</w:t>
            </w:r>
          </w:p>
        </w:tc>
      </w:tr>
      <w:tr w:rsidR="006A2745" w14:paraId="2C270A6D" w14:textId="77777777" w:rsidTr="004E1269">
        <w:tc>
          <w:tcPr>
            <w:tcW w:w="4253" w:type="dxa"/>
          </w:tcPr>
          <w:p w14:paraId="06ADC69E" w14:textId="48813679" w:rsidR="006A2745" w:rsidRPr="00460155" w:rsidRDefault="004E1269" w:rsidP="00410D5F">
            <w:pPr>
              <w:spacing w:line="360" w:lineRule="auto"/>
              <w:rPr>
                <w:sz w:val="20"/>
              </w:rPr>
            </w:pPr>
            <w:r w:rsidRPr="00460155">
              <w:rPr>
                <w:color w:val="000000"/>
                <w:sz w:val="20"/>
              </w:rPr>
              <w:t>month=6</w:t>
            </w:r>
          </w:p>
        </w:tc>
        <w:tc>
          <w:tcPr>
            <w:tcW w:w="2409" w:type="dxa"/>
          </w:tcPr>
          <w:p w14:paraId="53A958B0" w14:textId="3662BB9E" w:rsidR="006A2745" w:rsidRPr="00460155" w:rsidRDefault="004E1269" w:rsidP="00410D5F">
            <w:pPr>
              <w:spacing w:line="360" w:lineRule="auto"/>
              <w:rPr>
                <w:sz w:val="20"/>
              </w:rPr>
            </w:pPr>
            <w:r w:rsidRPr="00460155">
              <w:rPr>
                <w:sz w:val="20"/>
              </w:rPr>
              <w:t>0.47</w:t>
            </w:r>
          </w:p>
        </w:tc>
        <w:tc>
          <w:tcPr>
            <w:tcW w:w="2330" w:type="dxa"/>
          </w:tcPr>
          <w:p w14:paraId="22BC481B" w14:textId="424DF578" w:rsidR="006A2745" w:rsidRPr="00460155" w:rsidRDefault="004E1269" w:rsidP="00410D5F">
            <w:pPr>
              <w:spacing w:line="360" w:lineRule="auto"/>
              <w:rPr>
                <w:sz w:val="20"/>
              </w:rPr>
            </w:pPr>
            <w:r w:rsidRPr="00460155">
              <w:rPr>
                <w:sz w:val="20"/>
              </w:rPr>
              <w:t>0.005</w:t>
            </w:r>
          </w:p>
        </w:tc>
      </w:tr>
      <w:tr w:rsidR="006A2745" w14:paraId="5D75D018" w14:textId="77777777" w:rsidTr="004E1269">
        <w:tc>
          <w:tcPr>
            <w:tcW w:w="4253" w:type="dxa"/>
          </w:tcPr>
          <w:p w14:paraId="70C7D089" w14:textId="56994BE4" w:rsidR="006A2745" w:rsidRPr="00460155" w:rsidRDefault="004E1269" w:rsidP="00410D5F">
            <w:pPr>
              <w:spacing w:line="360" w:lineRule="auto"/>
              <w:rPr>
                <w:sz w:val="20"/>
              </w:rPr>
            </w:pPr>
            <w:r w:rsidRPr="00460155">
              <w:rPr>
                <w:color w:val="000000"/>
                <w:sz w:val="20"/>
              </w:rPr>
              <w:t>month=8</w:t>
            </w:r>
          </w:p>
        </w:tc>
        <w:tc>
          <w:tcPr>
            <w:tcW w:w="2409" w:type="dxa"/>
          </w:tcPr>
          <w:p w14:paraId="3C9808E9" w14:textId="5C14B91F" w:rsidR="006A2745" w:rsidRPr="00460155" w:rsidRDefault="004E1269" w:rsidP="00410D5F">
            <w:pPr>
              <w:spacing w:line="360" w:lineRule="auto"/>
              <w:rPr>
                <w:sz w:val="20"/>
              </w:rPr>
            </w:pPr>
            <w:r w:rsidRPr="00460155">
              <w:rPr>
                <w:sz w:val="20"/>
              </w:rPr>
              <w:t>0.53</w:t>
            </w:r>
          </w:p>
        </w:tc>
        <w:tc>
          <w:tcPr>
            <w:tcW w:w="2330" w:type="dxa"/>
          </w:tcPr>
          <w:p w14:paraId="2F9AB746" w14:textId="6FA6E1E1" w:rsidR="006A2745" w:rsidRPr="00460155" w:rsidRDefault="004E1269" w:rsidP="00410D5F">
            <w:pPr>
              <w:spacing w:line="360" w:lineRule="auto"/>
              <w:rPr>
                <w:sz w:val="20"/>
              </w:rPr>
            </w:pPr>
            <w:r w:rsidRPr="00460155">
              <w:rPr>
                <w:sz w:val="20"/>
              </w:rPr>
              <w:t>0.005</w:t>
            </w:r>
          </w:p>
        </w:tc>
      </w:tr>
      <w:tr w:rsidR="006A2745" w14:paraId="78065667" w14:textId="77777777" w:rsidTr="004E1269">
        <w:tc>
          <w:tcPr>
            <w:tcW w:w="4253" w:type="dxa"/>
          </w:tcPr>
          <w:p w14:paraId="0BBD167E" w14:textId="3A245984" w:rsidR="006A2745" w:rsidRPr="00460155" w:rsidRDefault="00E416F8" w:rsidP="00410D5F">
            <w:pPr>
              <w:spacing w:line="360" w:lineRule="auto"/>
              <w:rPr>
                <w:sz w:val="20"/>
              </w:rPr>
            </w:pPr>
            <w:r w:rsidRPr="00460155">
              <w:rPr>
                <w:color w:val="000000"/>
                <w:sz w:val="20"/>
              </w:rPr>
              <w:t>month=9</w:t>
            </w:r>
          </w:p>
        </w:tc>
        <w:tc>
          <w:tcPr>
            <w:tcW w:w="2409" w:type="dxa"/>
          </w:tcPr>
          <w:p w14:paraId="70149738" w14:textId="2C577FA0" w:rsidR="006A2745" w:rsidRPr="00460155" w:rsidRDefault="00E416F8" w:rsidP="00410D5F">
            <w:pPr>
              <w:spacing w:line="360" w:lineRule="auto"/>
              <w:rPr>
                <w:sz w:val="20"/>
              </w:rPr>
            </w:pPr>
            <w:r w:rsidRPr="00460155">
              <w:rPr>
                <w:sz w:val="20"/>
              </w:rPr>
              <w:t>0.47</w:t>
            </w:r>
          </w:p>
        </w:tc>
        <w:tc>
          <w:tcPr>
            <w:tcW w:w="2330" w:type="dxa"/>
          </w:tcPr>
          <w:p w14:paraId="60FA2911" w14:textId="75C39928" w:rsidR="006A2745" w:rsidRPr="00460155" w:rsidRDefault="00E416F8" w:rsidP="00410D5F">
            <w:pPr>
              <w:spacing w:line="360" w:lineRule="auto"/>
              <w:rPr>
                <w:sz w:val="20"/>
              </w:rPr>
            </w:pPr>
            <w:r w:rsidRPr="00460155">
              <w:rPr>
                <w:sz w:val="20"/>
              </w:rPr>
              <w:t>0.005</w:t>
            </w:r>
          </w:p>
        </w:tc>
      </w:tr>
      <w:tr w:rsidR="006A2745" w14:paraId="3432DCD5" w14:textId="77777777" w:rsidTr="004E1269">
        <w:tc>
          <w:tcPr>
            <w:tcW w:w="4253" w:type="dxa"/>
          </w:tcPr>
          <w:p w14:paraId="262D9678" w14:textId="3B52CFB1" w:rsidR="006A2745" w:rsidRPr="00460155" w:rsidRDefault="00E416F8" w:rsidP="00410D5F">
            <w:pPr>
              <w:spacing w:line="360" w:lineRule="auto"/>
              <w:rPr>
                <w:sz w:val="20"/>
              </w:rPr>
            </w:pPr>
            <w:proofErr w:type="spellStart"/>
            <w:r w:rsidRPr="00460155">
              <w:rPr>
                <w:color w:val="000000"/>
                <w:sz w:val="20"/>
              </w:rPr>
              <w:t>GroupSize</w:t>
            </w:r>
            <w:proofErr w:type="spellEnd"/>
            <w:r w:rsidRPr="00460155">
              <w:rPr>
                <w:color w:val="000000"/>
                <w:sz w:val="20"/>
              </w:rPr>
              <w:t>=2</w:t>
            </w:r>
          </w:p>
        </w:tc>
        <w:tc>
          <w:tcPr>
            <w:tcW w:w="2409" w:type="dxa"/>
          </w:tcPr>
          <w:p w14:paraId="3DF2468C" w14:textId="1747AC80" w:rsidR="006A2745" w:rsidRPr="00460155" w:rsidRDefault="00E416F8" w:rsidP="00410D5F">
            <w:pPr>
              <w:spacing w:line="360" w:lineRule="auto"/>
              <w:rPr>
                <w:sz w:val="20"/>
              </w:rPr>
            </w:pPr>
            <w:r w:rsidRPr="00460155">
              <w:rPr>
                <w:color w:val="000000"/>
                <w:sz w:val="20"/>
              </w:rPr>
              <w:t>5.79</w:t>
            </w:r>
          </w:p>
        </w:tc>
        <w:tc>
          <w:tcPr>
            <w:tcW w:w="2330" w:type="dxa"/>
          </w:tcPr>
          <w:p w14:paraId="1289313E" w14:textId="39C27580" w:rsidR="006A2745" w:rsidRPr="00460155" w:rsidRDefault="00E416F8" w:rsidP="00410D5F">
            <w:pPr>
              <w:spacing w:line="360" w:lineRule="auto"/>
              <w:rPr>
                <w:sz w:val="20"/>
              </w:rPr>
            </w:pPr>
            <w:r w:rsidRPr="00460155">
              <w:rPr>
                <w:sz w:val="20"/>
              </w:rPr>
              <w:t>0.02</w:t>
            </w:r>
          </w:p>
        </w:tc>
      </w:tr>
      <w:tr w:rsidR="006A2745" w14:paraId="6B58B897" w14:textId="77777777" w:rsidTr="004E1269">
        <w:tc>
          <w:tcPr>
            <w:tcW w:w="4253" w:type="dxa"/>
          </w:tcPr>
          <w:p w14:paraId="296F4411" w14:textId="1ECE64C9" w:rsidR="006A2745" w:rsidRPr="00460155" w:rsidRDefault="00E416F8" w:rsidP="00410D5F">
            <w:pPr>
              <w:spacing w:line="360" w:lineRule="auto"/>
              <w:rPr>
                <w:sz w:val="20"/>
              </w:rPr>
            </w:pPr>
            <w:proofErr w:type="spellStart"/>
            <w:r w:rsidRPr="00460155">
              <w:rPr>
                <w:color w:val="000000"/>
                <w:sz w:val="20"/>
              </w:rPr>
              <w:t>GroupSize</w:t>
            </w:r>
            <w:proofErr w:type="spellEnd"/>
            <w:r w:rsidRPr="00460155">
              <w:rPr>
                <w:color w:val="000000"/>
                <w:sz w:val="20"/>
              </w:rPr>
              <w:t xml:space="preserve"> = 8</w:t>
            </w:r>
          </w:p>
        </w:tc>
        <w:tc>
          <w:tcPr>
            <w:tcW w:w="2409" w:type="dxa"/>
          </w:tcPr>
          <w:p w14:paraId="2C92FA19" w14:textId="0B7487E8" w:rsidR="006A2745" w:rsidRPr="00460155" w:rsidRDefault="00E416F8" w:rsidP="00410D5F">
            <w:pPr>
              <w:spacing w:line="360" w:lineRule="auto"/>
              <w:rPr>
                <w:sz w:val="20"/>
              </w:rPr>
            </w:pPr>
            <w:r w:rsidRPr="00460155">
              <w:rPr>
                <w:sz w:val="20"/>
              </w:rPr>
              <w:t>2.3</w:t>
            </w:r>
          </w:p>
        </w:tc>
        <w:tc>
          <w:tcPr>
            <w:tcW w:w="2330" w:type="dxa"/>
          </w:tcPr>
          <w:p w14:paraId="1D915438" w14:textId="621552DD" w:rsidR="006A2745" w:rsidRPr="00460155" w:rsidRDefault="00E416F8" w:rsidP="00410D5F">
            <w:pPr>
              <w:spacing w:line="360" w:lineRule="auto"/>
              <w:rPr>
                <w:sz w:val="20"/>
              </w:rPr>
            </w:pPr>
            <w:r w:rsidRPr="00460155">
              <w:rPr>
                <w:sz w:val="20"/>
              </w:rPr>
              <w:t>0.01</w:t>
            </w:r>
          </w:p>
        </w:tc>
      </w:tr>
      <w:tr w:rsidR="006A2745" w14:paraId="4B6CE49E" w14:textId="77777777" w:rsidTr="004E1269">
        <w:tc>
          <w:tcPr>
            <w:tcW w:w="4253" w:type="dxa"/>
          </w:tcPr>
          <w:p w14:paraId="45AE674D" w14:textId="32A7FD6E" w:rsidR="006A2745" w:rsidRPr="00460155" w:rsidRDefault="00E416F8" w:rsidP="00410D5F">
            <w:pPr>
              <w:spacing w:line="360" w:lineRule="auto"/>
              <w:rPr>
                <w:sz w:val="20"/>
              </w:rPr>
            </w:pPr>
            <w:proofErr w:type="spellStart"/>
            <w:r w:rsidRPr="00460155">
              <w:rPr>
                <w:color w:val="000000"/>
                <w:sz w:val="20"/>
              </w:rPr>
              <w:t>GroupSize</w:t>
            </w:r>
            <w:proofErr w:type="spellEnd"/>
            <w:r w:rsidRPr="00460155">
              <w:rPr>
                <w:color w:val="000000"/>
                <w:sz w:val="20"/>
              </w:rPr>
              <w:t xml:space="preserve"> = 14</w:t>
            </w:r>
          </w:p>
        </w:tc>
        <w:tc>
          <w:tcPr>
            <w:tcW w:w="2409" w:type="dxa"/>
          </w:tcPr>
          <w:p w14:paraId="4EBDC4EC" w14:textId="2400225B" w:rsidR="006A2745" w:rsidRPr="00460155" w:rsidRDefault="00E416F8" w:rsidP="00410D5F">
            <w:pPr>
              <w:spacing w:line="360" w:lineRule="auto"/>
              <w:rPr>
                <w:sz w:val="20"/>
              </w:rPr>
            </w:pPr>
            <w:r w:rsidRPr="00460155">
              <w:rPr>
                <w:sz w:val="20"/>
              </w:rPr>
              <w:t>2.23</w:t>
            </w:r>
          </w:p>
        </w:tc>
        <w:tc>
          <w:tcPr>
            <w:tcW w:w="2330" w:type="dxa"/>
          </w:tcPr>
          <w:p w14:paraId="6138644E" w14:textId="376A6A39" w:rsidR="006A2745" w:rsidRPr="00460155" w:rsidRDefault="00E416F8" w:rsidP="00410D5F">
            <w:pPr>
              <w:spacing w:line="360" w:lineRule="auto"/>
              <w:rPr>
                <w:sz w:val="20"/>
              </w:rPr>
            </w:pPr>
            <w:r w:rsidRPr="00460155">
              <w:rPr>
                <w:sz w:val="20"/>
              </w:rPr>
              <w:t>0.01</w:t>
            </w:r>
          </w:p>
        </w:tc>
      </w:tr>
      <w:tr w:rsidR="006A2745" w14:paraId="4FC2262B" w14:textId="77777777" w:rsidTr="004E1269">
        <w:tc>
          <w:tcPr>
            <w:tcW w:w="4253" w:type="dxa"/>
          </w:tcPr>
          <w:p w14:paraId="2B8B6AE6" w14:textId="1AEDDE42" w:rsidR="006A2745" w:rsidRPr="00460155" w:rsidRDefault="00E416F8" w:rsidP="00410D5F">
            <w:pPr>
              <w:spacing w:line="360" w:lineRule="auto"/>
              <w:rPr>
                <w:sz w:val="20"/>
              </w:rPr>
            </w:pPr>
            <w:proofErr w:type="spellStart"/>
            <w:r w:rsidRPr="00460155">
              <w:rPr>
                <w:color w:val="000000"/>
                <w:sz w:val="20"/>
              </w:rPr>
              <w:t>GroupSize</w:t>
            </w:r>
            <w:proofErr w:type="spellEnd"/>
            <w:r w:rsidRPr="00460155">
              <w:rPr>
                <w:color w:val="000000"/>
                <w:sz w:val="20"/>
              </w:rPr>
              <w:t xml:space="preserve"> = 21, 28, 33, 35</w:t>
            </w:r>
          </w:p>
        </w:tc>
        <w:tc>
          <w:tcPr>
            <w:tcW w:w="2409" w:type="dxa"/>
          </w:tcPr>
          <w:p w14:paraId="1E90C9CE" w14:textId="3CABDB7E" w:rsidR="006A2745" w:rsidRPr="00460155" w:rsidRDefault="00E416F8" w:rsidP="00410D5F">
            <w:pPr>
              <w:spacing w:line="360" w:lineRule="auto"/>
              <w:rPr>
                <w:sz w:val="20"/>
              </w:rPr>
            </w:pPr>
            <w:r w:rsidRPr="00460155">
              <w:rPr>
                <w:color w:val="000000"/>
                <w:sz w:val="20"/>
              </w:rPr>
              <w:t xml:space="preserve"> &gt; 3</w:t>
            </w:r>
            <w:r w:rsidR="00E91439">
              <w:rPr>
                <w:color w:val="000000"/>
                <w:sz w:val="20"/>
              </w:rPr>
              <w:t xml:space="preserve"> and &lt;4</w:t>
            </w:r>
          </w:p>
        </w:tc>
        <w:tc>
          <w:tcPr>
            <w:tcW w:w="2330" w:type="dxa"/>
          </w:tcPr>
          <w:p w14:paraId="339AABEB" w14:textId="06C1DC89" w:rsidR="006A2745" w:rsidRPr="00460155" w:rsidRDefault="00E416F8" w:rsidP="00410D5F">
            <w:pPr>
              <w:spacing w:line="360" w:lineRule="auto"/>
              <w:rPr>
                <w:sz w:val="20"/>
              </w:rPr>
            </w:pPr>
            <w:r w:rsidRPr="00460155">
              <w:rPr>
                <w:sz w:val="20"/>
              </w:rPr>
              <w:t>0.005</w:t>
            </w:r>
          </w:p>
        </w:tc>
      </w:tr>
      <w:tr w:rsidR="00E416F8" w14:paraId="23B2E3A0" w14:textId="77777777" w:rsidTr="004E1269">
        <w:tc>
          <w:tcPr>
            <w:tcW w:w="4253" w:type="dxa"/>
          </w:tcPr>
          <w:p w14:paraId="3C980D17" w14:textId="1346DE66" w:rsidR="00E416F8" w:rsidRPr="00460155" w:rsidRDefault="00854997" w:rsidP="00410D5F">
            <w:pPr>
              <w:spacing w:line="360" w:lineRule="auto"/>
              <w:rPr>
                <w:sz w:val="20"/>
              </w:rPr>
            </w:pPr>
            <w:proofErr w:type="spellStart"/>
            <w:r w:rsidRPr="00460155">
              <w:rPr>
                <w:color w:val="000000"/>
                <w:sz w:val="20"/>
              </w:rPr>
              <w:t>GroupSize</w:t>
            </w:r>
            <w:proofErr w:type="spellEnd"/>
            <w:r w:rsidRPr="00460155">
              <w:rPr>
                <w:color w:val="000000"/>
                <w:sz w:val="20"/>
              </w:rPr>
              <w:t xml:space="preserve"> =</w:t>
            </w:r>
            <w:r w:rsidR="00E416F8" w:rsidRPr="00460155">
              <w:rPr>
                <w:color w:val="000000"/>
                <w:sz w:val="20"/>
              </w:rPr>
              <w:t xml:space="preserve"> 37</w:t>
            </w:r>
          </w:p>
        </w:tc>
        <w:tc>
          <w:tcPr>
            <w:tcW w:w="2409" w:type="dxa"/>
          </w:tcPr>
          <w:p w14:paraId="303AF469" w14:textId="78936AF1" w:rsidR="00E416F8" w:rsidRPr="00460155" w:rsidRDefault="00E416F8" w:rsidP="00410D5F">
            <w:pPr>
              <w:spacing w:line="360" w:lineRule="auto"/>
              <w:rPr>
                <w:sz w:val="20"/>
              </w:rPr>
            </w:pPr>
            <w:r w:rsidRPr="00460155">
              <w:rPr>
                <w:sz w:val="20"/>
              </w:rPr>
              <w:t>7.14</w:t>
            </w:r>
          </w:p>
        </w:tc>
        <w:tc>
          <w:tcPr>
            <w:tcW w:w="2330" w:type="dxa"/>
          </w:tcPr>
          <w:p w14:paraId="60BF3DCE" w14:textId="0B9DFBC6" w:rsidR="00E416F8" w:rsidRPr="00460155" w:rsidRDefault="00E416F8" w:rsidP="00410D5F">
            <w:pPr>
              <w:spacing w:line="360" w:lineRule="auto"/>
              <w:rPr>
                <w:sz w:val="20"/>
              </w:rPr>
            </w:pPr>
            <w:r w:rsidRPr="00460155">
              <w:rPr>
                <w:sz w:val="20"/>
              </w:rPr>
              <w:t>0.005</w:t>
            </w:r>
          </w:p>
        </w:tc>
      </w:tr>
      <w:tr w:rsidR="00460155" w14:paraId="09C7B6F7" w14:textId="77777777" w:rsidTr="004E1269">
        <w:tc>
          <w:tcPr>
            <w:tcW w:w="4253" w:type="dxa"/>
          </w:tcPr>
          <w:p w14:paraId="347B8467" w14:textId="09B929F3" w:rsidR="00460155" w:rsidRPr="00460155" w:rsidRDefault="00460155" w:rsidP="00410D5F">
            <w:pPr>
              <w:spacing w:line="360" w:lineRule="auto"/>
              <w:rPr>
                <w:color w:val="000000"/>
                <w:sz w:val="20"/>
              </w:rPr>
            </w:pPr>
            <w:r w:rsidRPr="00460155">
              <w:rPr>
                <w:sz w:val="20"/>
              </w:rPr>
              <w:t>Commissionaire = 3</w:t>
            </w:r>
          </w:p>
        </w:tc>
        <w:tc>
          <w:tcPr>
            <w:tcW w:w="2409" w:type="dxa"/>
          </w:tcPr>
          <w:p w14:paraId="01933F22" w14:textId="6ED031CF" w:rsidR="00460155" w:rsidRPr="00460155" w:rsidRDefault="00460155" w:rsidP="00410D5F">
            <w:pPr>
              <w:spacing w:line="360" w:lineRule="auto"/>
              <w:rPr>
                <w:sz w:val="20"/>
              </w:rPr>
            </w:pPr>
            <w:r w:rsidRPr="00460155">
              <w:rPr>
                <w:sz w:val="20"/>
              </w:rPr>
              <w:t>0.61</w:t>
            </w:r>
          </w:p>
        </w:tc>
        <w:tc>
          <w:tcPr>
            <w:tcW w:w="2330" w:type="dxa"/>
          </w:tcPr>
          <w:p w14:paraId="08E9BB6B" w14:textId="203F47A9" w:rsidR="00460155" w:rsidRPr="00460155" w:rsidRDefault="00460155" w:rsidP="00410D5F">
            <w:pPr>
              <w:spacing w:line="360" w:lineRule="auto"/>
              <w:rPr>
                <w:sz w:val="20"/>
              </w:rPr>
            </w:pPr>
            <w:r w:rsidRPr="00460155">
              <w:rPr>
                <w:sz w:val="20"/>
              </w:rPr>
              <w:t>0.005</w:t>
            </w:r>
          </w:p>
        </w:tc>
      </w:tr>
    </w:tbl>
    <w:p w14:paraId="4E94E1AC" w14:textId="4B573A65" w:rsidR="00295542" w:rsidRDefault="00295542" w:rsidP="00410D5F">
      <w:pPr>
        <w:spacing w:line="360" w:lineRule="auto"/>
      </w:pPr>
    </w:p>
    <w:p w14:paraId="6A6805CC" w14:textId="6057A675" w:rsidR="006526D3" w:rsidRDefault="00295542" w:rsidP="00295542">
      <w:pPr>
        <w:pStyle w:val="ListParagraph"/>
        <w:numPr>
          <w:ilvl w:val="0"/>
          <w:numId w:val="50"/>
        </w:numPr>
        <w:spacing w:line="360" w:lineRule="auto"/>
      </w:pPr>
      <w:r>
        <w:t xml:space="preserve">Commissionaire = 3 reduces the dropout risk </w:t>
      </w:r>
    </w:p>
    <w:p w14:paraId="18F5794F" w14:textId="39ABAA7A" w:rsidR="00295542" w:rsidRDefault="00295542" w:rsidP="00295542">
      <w:pPr>
        <w:pStyle w:val="ListParagraph"/>
        <w:numPr>
          <w:ilvl w:val="0"/>
          <w:numId w:val="50"/>
        </w:numPr>
        <w:spacing w:line="360" w:lineRule="auto"/>
      </w:pPr>
      <w:r>
        <w:t>Commissionaire = 5</w:t>
      </w:r>
      <w:r w:rsidR="00371402">
        <w:t>, 7, 16, 17, 19, 20, 22</w:t>
      </w:r>
      <w:r>
        <w:t xml:space="preserve"> increase the dropout risk</w:t>
      </w:r>
      <w:r w:rsidR="000D5421">
        <w:t xml:space="preserve"> </w:t>
      </w:r>
      <w:r w:rsidR="00240E21">
        <w:t>(p &lt; 0.005)</w:t>
      </w:r>
    </w:p>
    <w:p w14:paraId="78867772" w14:textId="4038702E" w:rsidR="00295542" w:rsidRDefault="000D5421" w:rsidP="00295542">
      <w:pPr>
        <w:pStyle w:val="ListParagraph"/>
        <w:numPr>
          <w:ilvl w:val="0"/>
          <w:numId w:val="50"/>
        </w:numPr>
        <w:spacing w:line="360" w:lineRule="auto"/>
      </w:pPr>
      <w:r>
        <w:t>White ethnicity is associated with reduction in dropout</w:t>
      </w:r>
      <w:r w:rsidR="003667C3">
        <w:t xml:space="preserve"> (p &lt; 0.1)</w:t>
      </w:r>
    </w:p>
    <w:p w14:paraId="50345BAB" w14:textId="0B3782F3" w:rsidR="008F7311" w:rsidRDefault="008F7311" w:rsidP="00295542">
      <w:pPr>
        <w:pStyle w:val="ListParagraph"/>
        <w:numPr>
          <w:ilvl w:val="0"/>
          <w:numId w:val="50"/>
        </w:numPr>
        <w:spacing w:line="360" w:lineRule="auto"/>
      </w:pPr>
      <w:r>
        <w:t>Retired individuals have lower risk associated with dropout (p</w:t>
      </w:r>
      <w:r w:rsidR="00B259FD">
        <w:t xml:space="preserve"> </w:t>
      </w:r>
      <w:r>
        <w:t>&lt;</w:t>
      </w:r>
      <w:r w:rsidR="00B259FD">
        <w:t xml:space="preserve"> </w:t>
      </w:r>
      <w:r>
        <w:t>0.1)</w:t>
      </w:r>
    </w:p>
    <w:p w14:paraId="02112585" w14:textId="0ACDC697" w:rsidR="00AC5EAD" w:rsidRPr="006F57F6" w:rsidRDefault="00AC5EAD" w:rsidP="00686168">
      <w:pPr>
        <w:pStyle w:val="ListParagraph"/>
        <w:numPr>
          <w:ilvl w:val="0"/>
          <w:numId w:val="50"/>
        </w:numPr>
        <w:spacing w:line="360" w:lineRule="auto"/>
      </w:pPr>
      <w:r w:rsidRPr="006F57F6">
        <w:t xml:space="preserve">For </w:t>
      </w:r>
      <w:r w:rsidR="004027EE" w:rsidRPr="006F57F6">
        <w:t xml:space="preserve">the </w:t>
      </w:r>
      <w:r w:rsidRPr="006F57F6">
        <w:t>unemployed category</w:t>
      </w:r>
      <w:r w:rsidR="004027EE" w:rsidRPr="006F57F6">
        <w:t>,</w:t>
      </w:r>
      <w:r w:rsidRPr="006F57F6">
        <w:t xml:space="preserve"> p&lt;0.</w:t>
      </w:r>
      <w:r w:rsidR="0030592E">
        <w:t>1</w:t>
      </w:r>
      <w:r w:rsidR="004027EE" w:rsidRPr="006F57F6">
        <w:t>,</w:t>
      </w:r>
      <w:r w:rsidRPr="006F57F6">
        <w:t xml:space="preserve"> which means unemployment related to dropout. Being unemployed increases the hazard by a factor of 1.41</w:t>
      </w:r>
    </w:p>
    <w:p w14:paraId="6A470DC0" w14:textId="77777777" w:rsidR="006844FF" w:rsidRPr="006F57F6" w:rsidRDefault="006844FF" w:rsidP="00E91439">
      <w:pPr>
        <w:spacing w:line="360" w:lineRule="auto"/>
      </w:pPr>
    </w:p>
    <w:p w14:paraId="3C1E1CE3" w14:textId="5BB9294C" w:rsidR="006844FF" w:rsidRPr="006F57F6" w:rsidRDefault="006844FF" w:rsidP="00BB284E">
      <w:pPr>
        <w:pStyle w:val="ListParagraph"/>
        <w:numPr>
          <w:ilvl w:val="0"/>
          <w:numId w:val="49"/>
        </w:numPr>
        <w:spacing w:line="360" w:lineRule="auto"/>
      </w:pPr>
      <w:r w:rsidRPr="006F57F6">
        <w:lastRenderedPageBreak/>
        <w:t xml:space="preserve">The hazard ratio is high for programs with </w:t>
      </w:r>
      <w:r w:rsidR="00472A9A" w:rsidRPr="006F57F6">
        <w:t>larg</w:t>
      </w:r>
      <w:r w:rsidRPr="006F57F6">
        <w:t xml:space="preserve">er participant sizes. </w:t>
      </w:r>
      <w:r w:rsidR="00472A9A" w:rsidRPr="006F57F6">
        <w:t>Conversely, t</w:t>
      </w:r>
      <w:r w:rsidRPr="006F57F6">
        <w:t>he hazard ratios are relatively small for programs below size 21.</w:t>
      </w:r>
    </w:p>
    <w:p w14:paraId="49CB76A9" w14:textId="77777777" w:rsidR="006844FF" w:rsidRPr="006F57F6" w:rsidRDefault="006844FF" w:rsidP="00BB284E">
      <w:pPr>
        <w:pStyle w:val="ListParagraph"/>
        <w:spacing w:line="360" w:lineRule="auto"/>
      </w:pPr>
    </w:p>
    <w:p w14:paraId="25DD5A1E" w14:textId="28F794B3" w:rsidR="00857B7D" w:rsidRPr="006F57F6" w:rsidRDefault="006844FF" w:rsidP="00BC1833">
      <w:pPr>
        <w:pStyle w:val="ListParagraph"/>
        <w:numPr>
          <w:ilvl w:val="0"/>
          <w:numId w:val="49"/>
        </w:numPr>
        <w:spacing w:line="360" w:lineRule="auto"/>
      </w:pPr>
      <w:r w:rsidRPr="006F57F6">
        <w:t xml:space="preserve">Program months of June, </w:t>
      </w:r>
      <w:r w:rsidR="00472A9A" w:rsidRPr="006F57F6">
        <w:t>A</w:t>
      </w:r>
      <w:r w:rsidRPr="006F57F6">
        <w:t>ugust, September reduces the hazard risk by a factor of 0.47, 0.53, 0.57</w:t>
      </w:r>
      <w:r w:rsidR="00472A9A" w:rsidRPr="006F57F6">
        <w:t>,</w:t>
      </w:r>
      <w:r w:rsidRPr="006F57F6">
        <w:t xml:space="preserve"> respectively</w:t>
      </w:r>
    </w:p>
    <w:p w14:paraId="0B5FB0B9" w14:textId="77777777" w:rsidR="00857B7D" w:rsidRPr="006F57F6" w:rsidRDefault="00857B7D" w:rsidP="00BC1833"/>
    <w:p w14:paraId="737C8355" w14:textId="3B30A874" w:rsidR="00983C54" w:rsidRPr="006F57F6" w:rsidRDefault="00E46ACD" w:rsidP="00C24ADB">
      <w:pPr>
        <w:pStyle w:val="Heading1"/>
        <w:rPr>
          <w:rFonts w:ascii="Times New Roman" w:hAnsi="Times New Roman" w:cs="Times New Roman"/>
        </w:rPr>
      </w:pPr>
      <w:bookmarkStart w:id="53" w:name="_Toc82181100"/>
      <w:r w:rsidRPr="006F57F6">
        <w:rPr>
          <w:rFonts w:ascii="Times New Roman" w:hAnsi="Times New Roman" w:cs="Times New Roman"/>
        </w:rPr>
        <w:t>Conclusion</w:t>
      </w:r>
      <w:bookmarkEnd w:id="53"/>
    </w:p>
    <w:p w14:paraId="5BA29AAE" w14:textId="4268C878" w:rsidR="00241E77" w:rsidRPr="00C505F2" w:rsidRDefault="00CB3956" w:rsidP="00C505F2">
      <w:pPr>
        <w:spacing w:line="360" w:lineRule="auto"/>
        <w:ind w:firstLine="720"/>
        <w:rPr>
          <w:iCs/>
          <w:szCs w:val="24"/>
        </w:rPr>
      </w:pPr>
      <w:r w:rsidRPr="006F57F6">
        <w:rPr>
          <w:iCs/>
          <w:szCs w:val="24"/>
        </w:rPr>
        <w:t>The a</w:t>
      </w:r>
      <w:r w:rsidR="00DB5E88" w:rsidRPr="006F57F6">
        <w:rPr>
          <w:iCs/>
          <w:szCs w:val="24"/>
        </w:rPr>
        <w:t>pplication of machine learning</w:t>
      </w:r>
      <w:r w:rsidR="00795E39">
        <w:rPr>
          <w:iCs/>
          <w:szCs w:val="24"/>
        </w:rPr>
        <w:t xml:space="preserve"> and statistical</w:t>
      </w:r>
      <w:r w:rsidR="00DB5E88" w:rsidRPr="006F57F6">
        <w:rPr>
          <w:iCs/>
          <w:szCs w:val="24"/>
        </w:rPr>
        <w:t xml:space="preserve"> techniques can help </w:t>
      </w:r>
      <w:r w:rsidRPr="006F57F6">
        <w:rPr>
          <w:iCs/>
          <w:szCs w:val="24"/>
        </w:rPr>
        <w:t>predict participants</w:t>
      </w:r>
      <w:r w:rsidR="00DB5E88" w:rsidRPr="006F57F6">
        <w:rPr>
          <w:iCs/>
          <w:szCs w:val="24"/>
        </w:rPr>
        <w:t xml:space="preserve"> at risk of dropout in lifestyle management programs.</w:t>
      </w:r>
      <w:r w:rsidR="000D1711" w:rsidRPr="006F57F6">
        <w:rPr>
          <w:iCs/>
          <w:szCs w:val="24"/>
        </w:rPr>
        <w:t xml:space="preserve"> </w:t>
      </w:r>
      <w:r w:rsidR="004F41D1">
        <w:rPr>
          <w:iCs/>
          <w:szCs w:val="24"/>
        </w:rPr>
        <w:t xml:space="preserve">Logistic regression, random forest, naïve </w:t>
      </w:r>
      <w:r w:rsidR="008B5671">
        <w:rPr>
          <w:iCs/>
          <w:szCs w:val="24"/>
        </w:rPr>
        <w:t>B</w:t>
      </w:r>
      <w:r w:rsidR="004F41D1">
        <w:rPr>
          <w:iCs/>
          <w:szCs w:val="24"/>
        </w:rPr>
        <w:t>ayes</w:t>
      </w:r>
      <w:r w:rsidR="008B5671">
        <w:rPr>
          <w:iCs/>
          <w:szCs w:val="24"/>
        </w:rPr>
        <w:t>,</w:t>
      </w:r>
      <w:r w:rsidR="004F41D1">
        <w:rPr>
          <w:iCs/>
          <w:szCs w:val="24"/>
        </w:rPr>
        <w:t xml:space="preserve"> and multilayer perceptron models </w:t>
      </w:r>
      <w:r w:rsidR="00EB73A8">
        <w:rPr>
          <w:iCs/>
          <w:szCs w:val="24"/>
        </w:rPr>
        <w:t>could predict</w:t>
      </w:r>
      <w:r w:rsidR="004F41D1">
        <w:rPr>
          <w:iCs/>
          <w:szCs w:val="24"/>
        </w:rPr>
        <w:t xml:space="preserve"> participant engagement with accuracies of 62</w:t>
      </w:r>
      <w:r w:rsidR="00095E47">
        <w:rPr>
          <w:iCs/>
          <w:szCs w:val="24"/>
        </w:rPr>
        <w:t>%,</w:t>
      </w:r>
      <w:r w:rsidR="004F41D1">
        <w:rPr>
          <w:iCs/>
          <w:szCs w:val="24"/>
        </w:rPr>
        <w:t xml:space="preserve"> 64</w:t>
      </w:r>
      <w:r w:rsidR="005464A1">
        <w:rPr>
          <w:iCs/>
          <w:szCs w:val="24"/>
        </w:rPr>
        <w:t>%, 61</w:t>
      </w:r>
      <w:r w:rsidR="004F41D1">
        <w:rPr>
          <w:iCs/>
          <w:szCs w:val="24"/>
        </w:rPr>
        <w:t>%</w:t>
      </w:r>
      <w:r w:rsidR="008B5671">
        <w:rPr>
          <w:iCs/>
          <w:szCs w:val="24"/>
        </w:rPr>
        <w:t>,</w:t>
      </w:r>
      <w:r w:rsidR="004F41D1">
        <w:rPr>
          <w:iCs/>
          <w:szCs w:val="24"/>
        </w:rPr>
        <w:t xml:space="preserve"> and 62%</w:t>
      </w:r>
      <w:r w:rsidR="008B5671">
        <w:rPr>
          <w:iCs/>
          <w:szCs w:val="24"/>
        </w:rPr>
        <w:t>,</w:t>
      </w:r>
      <w:r w:rsidR="004F41D1">
        <w:rPr>
          <w:iCs/>
          <w:szCs w:val="24"/>
        </w:rPr>
        <w:t xml:space="preserve"> respectively</w:t>
      </w:r>
      <w:r w:rsidR="00095E47">
        <w:rPr>
          <w:iCs/>
          <w:szCs w:val="24"/>
        </w:rPr>
        <w:t>.</w:t>
      </w:r>
      <w:r w:rsidR="00745EB9">
        <w:rPr>
          <w:iCs/>
          <w:szCs w:val="24"/>
        </w:rPr>
        <w:t xml:space="preserve"> The baseline</w:t>
      </w:r>
      <w:r w:rsidR="00C90851">
        <w:rPr>
          <w:iCs/>
          <w:szCs w:val="24"/>
        </w:rPr>
        <w:t xml:space="preserve"> prediction </w:t>
      </w:r>
      <w:r w:rsidR="00745EB9">
        <w:rPr>
          <w:iCs/>
          <w:szCs w:val="24"/>
        </w:rPr>
        <w:t>accuracy was 52%.</w:t>
      </w:r>
      <w:r w:rsidR="005464A1">
        <w:rPr>
          <w:iCs/>
          <w:szCs w:val="24"/>
        </w:rPr>
        <w:t xml:space="preserve"> </w:t>
      </w:r>
      <w:r w:rsidR="008A3DBE">
        <w:rPr>
          <w:iCs/>
          <w:szCs w:val="24"/>
        </w:rPr>
        <w:t>The r</w:t>
      </w:r>
      <w:r w:rsidR="005464A1">
        <w:rPr>
          <w:iCs/>
          <w:szCs w:val="24"/>
        </w:rPr>
        <w:t>andom forest</w:t>
      </w:r>
      <w:r w:rsidR="00EB73A8">
        <w:rPr>
          <w:iCs/>
          <w:szCs w:val="24"/>
        </w:rPr>
        <w:t xml:space="preserve"> method</w:t>
      </w:r>
      <w:r w:rsidR="005464A1">
        <w:rPr>
          <w:iCs/>
          <w:szCs w:val="24"/>
        </w:rPr>
        <w:t xml:space="preserve"> performed relatively better </w:t>
      </w:r>
      <w:r w:rsidR="008A3DBE">
        <w:rPr>
          <w:iCs/>
          <w:szCs w:val="24"/>
        </w:rPr>
        <w:t>than</w:t>
      </w:r>
      <w:r w:rsidR="005464A1">
        <w:rPr>
          <w:iCs/>
          <w:szCs w:val="24"/>
        </w:rPr>
        <w:t xml:space="preserve"> the other three algorithms</w:t>
      </w:r>
      <w:r w:rsidR="008A3DBE">
        <w:rPr>
          <w:iCs/>
          <w:szCs w:val="24"/>
        </w:rPr>
        <w:t>,</w:t>
      </w:r>
      <w:r w:rsidR="00162709">
        <w:rPr>
          <w:iCs/>
          <w:szCs w:val="24"/>
        </w:rPr>
        <w:t xml:space="preserve"> with an AUC value </w:t>
      </w:r>
      <w:r w:rsidR="008B5671">
        <w:rPr>
          <w:iCs/>
          <w:szCs w:val="24"/>
        </w:rPr>
        <w:t xml:space="preserve">of </w:t>
      </w:r>
      <w:r w:rsidR="00162709">
        <w:rPr>
          <w:iCs/>
          <w:szCs w:val="24"/>
        </w:rPr>
        <w:t>0.7</w:t>
      </w:r>
      <w:r w:rsidR="00745EB9">
        <w:rPr>
          <w:iCs/>
          <w:szCs w:val="24"/>
        </w:rPr>
        <w:t>.</w:t>
      </w:r>
      <w:r w:rsidR="003B4922">
        <w:rPr>
          <w:iCs/>
          <w:szCs w:val="24"/>
        </w:rPr>
        <w:t xml:space="preserve"> </w:t>
      </w:r>
      <w:r w:rsidR="00F40F56">
        <w:rPr>
          <w:iCs/>
          <w:szCs w:val="24"/>
        </w:rPr>
        <w:t>Exploratory data analysis shows that lower age is associated with participant dropout.</w:t>
      </w:r>
      <w:r w:rsidR="00745EB9">
        <w:rPr>
          <w:iCs/>
          <w:szCs w:val="24"/>
        </w:rPr>
        <w:t xml:space="preserve"> </w:t>
      </w:r>
      <w:r w:rsidR="00B843EA">
        <w:rPr>
          <w:iCs/>
          <w:szCs w:val="24"/>
        </w:rPr>
        <w:t xml:space="preserve">Survival analysis shows that </w:t>
      </w:r>
      <w:r w:rsidR="008B5671">
        <w:rPr>
          <w:iCs/>
          <w:szCs w:val="24"/>
        </w:rPr>
        <w:t xml:space="preserve">a </w:t>
      </w:r>
      <w:r w:rsidR="00B843EA">
        <w:rPr>
          <w:iCs/>
          <w:szCs w:val="24"/>
        </w:rPr>
        <w:t xml:space="preserve">decrease in participant’s program survival is higher in the first and the last </w:t>
      </w:r>
      <w:r w:rsidR="008B5671">
        <w:rPr>
          <w:iCs/>
          <w:szCs w:val="24"/>
        </w:rPr>
        <w:t>three</w:t>
      </w:r>
      <w:r w:rsidR="00B843EA">
        <w:rPr>
          <w:iCs/>
          <w:szCs w:val="24"/>
        </w:rPr>
        <w:t xml:space="preserve"> weeks of the program</w:t>
      </w:r>
      <w:r w:rsidR="00C416FE">
        <w:rPr>
          <w:iCs/>
          <w:szCs w:val="24"/>
        </w:rPr>
        <w:t>. It also identifies how participant</w:t>
      </w:r>
      <w:r w:rsidR="008B5671">
        <w:rPr>
          <w:iCs/>
          <w:szCs w:val="24"/>
        </w:rPr>
        <w:t>'</w:t>
      </w:r>
      <w:r w:rsidR="00C416FE">
        <w:rPr>
          <w:iCs/>
          <w:szCs w:val="24"/>
        </w:rPr>
        <w:t>s program survival depends on their employment status, age, program month</w:t>
      </w:r>
      <w:r w:rsidR="008B5671">
        <w:rPr>
          <w:iCs/>
          <w:szCs w:val="24"/>
        </w:rPr>
        <w:t>,</w:t>
      </w:r>
      <w:r w:rsidR="00C416FE">
        <w:rPr>
          <w:iCs/>
          <w:szCs w:val="24"/>
        </w:rPr>
        <w:t xml:space="preserve"> and gender. </w:t>
      </w:r>
      <w:r w:rsidR="008B5671">
        <w:rPr>
          <w:iCs/>
          <w:szCs w:val="24"/>
        </w:rPr>
        <w:t xml:space="preserve">Cox’s proportional hazards model identifies a statistically significant risk associated with </w:t>
      </w:r>
      <w:r w:rsidR="004E038D">
        <w:rPr>
          <w:iCs/>
          <w:szCs w:val="24"/>
        </w:rPr>
        <w:t>unemployed participants</w:t>
      </w:r>
      <w:r w:rsidR="008B5671">
        <w:rPr>
          <w:iCs/>
          <w:szCs w:val="24"/>
        </w:rPr>
        <w:t>, larger program</w:t>
      </w:r>
      <w:r w:rsidR="004E038D">
        <w:rPr>
          <w:iCs/>
          <w:szCs w:val="24"/>
        </w:rPr>
        <w:t xml:space="preserve"> group</w:t>
      </w:r>
      <w:r w:rsidR="008B5671">
        <w:rPr>
          <w:iCs/>
          <w:szCs w:val="24"/>
        </w:rPr>
        <w:t xml:space="preserve"> size, certain commissionaires, and</w:t>
      </w:r>
      <w:r w:rsidR="00C416FE">
        <w:rPr>
          <w:iCs/>
          <w:szCs w:val="24"/>
        </w:rPr>
        <w:t xml:space="preserve"> </w:t>
      </w:r>
      <w:r w:rsidR="003728C9">
        <w:rPr>
          <w:iCs/>
          <w:szCs w:val="24"/>
        </w:rPr>
        <w:t>program start</w:t>
      </w:r>
      <w:r w:rsidR="00C416FE">
        <w:rPr>
          <w:iCs/>
          <w:szCs w:val="24"/>
        </w:rPr>
        <w:t xml:space="preserve"> month</w:t>
      </w:r>
      <w:r w:rsidR="006073BD">
        <w:rPr>
          <w:iCs/>
          <w:szCs w:val="24"/>
        </w:rPr>
        <w:t>s</w:t>
      </w:r>
      <w:r w:rsidR="000F2B5E">
        <w:rPr>
          <w:iCs/>
          <w:szCs w:val="24"/>
        </w:rPr>
        <w:t>.</w:t>
      </w:r>
      <w:r w:rsidR="00B843EA">
        <w:rPr>
          <w:iCs/>
          <w:szCs w:val="24"/>
        </w:rPr>
        <w:t xml:space="preserve"> </w:t>
      </w:r>
    </w:p>
    <w:p w14:paraId="20F194A7" w14:textId="3B8F91D7" w:rsidR="00C6307D" w:rsidRDefault="00C6307D" w:rsidP="00E879A3">
      <w:pPr>
        <w:pStyle w:val="Heading1"/>
        <w:rPr>
          <w:rFonts w:ascii="Times New Roman" w:hAnsi="Times New Roman" w:cs="Times New Roman"/>
        </w:rPr>
      </w:pPr>
      <w:bookmarkStart w:id="54" w:name="_Toc82181101"/>
      <w:r w:rsidRPr="006F57F6">
        <w:rPr>
          <w:rFonts w:ascii="Times New Roman" w:hAnsi="Times New Roman" w:cs="Times New Roman"/>
        </w:rPr>
        <w:t>Study limitations</w:t>
      </w:r>
      <w:bookmarkEnd w:id="54"/>
    </w:p>
    <w:p w14:paraId="0DDAB163" w14:textId="77777777" w:rsidR="00C505F2" w:rsidRPr="00C505F2" w:rsidRDefault="00C505F2" w:rsidP="00C505F2">
      <w:pPr>
        <w:rPr>
          <w:lang w:val="en-IN" w:eastAsia="en-US"/>
        </w:rPr>
      </w:pPr>
    </w:p>
    <w:p w14:paraId="541206D8" w14:textId="55BD7998" w:rsidR="00E676AE" w:rsidRPr="003A6923" w:rsidRDefault="00E879A3" w:rsidP="003A6923">
      <w:pPr>
        <w:pStyle w:val="ListParagraph"/>
        <w:numPr>
          <w:ilvl w:val="0"/>
          <w:numId w:val="37"/>
        </w:numPr>
        <w:spacing w:line="360" w:lineRule="auto"/>
      </w:pPr>
      <w:r w:rsidRPr="003A6923">
        <w:t xml:space="preserve">The study is has considered very features for predictive modeling. </w:t>
      </w:r>
      <w:r w:rsidR="00D51DDA" w:rsidRPr="003A6923">
        <w:t>However, a</w:t>
      </w:r>
      <w:r w:rsidRPr="003A6923">
        <w:t>s attrition has behavioral and socio-economic components</w:t>
      </w:r>
      <w:r w:rsidR="00D51DDA" w:rsidRPr="003A6923">
        <w:t>,</w:t>
      </w:r>
      <w:r w:rsidRPr="003A6923">
        <w:t xml:space="preserve"> further studies </w:t>
      </w:r>
      <w:r w:rsidR="000854D6" w:rsidRPr="003A6923">
        <w:t>should include more features by conducting a questionnaire to estimate participant’s behavioral and psychological factors.</w:t>
      </w:r>
    </w:p>
    <w:p w14:paraId="60EE9F92" w14:textId="77777777" w:rsidR="00AB0B3D" w:rsidRPr="003A6923" w:rsidRDefault="00AB0B3D" w:rsidP="003A6923">
      <w:pPr>
        <w:pStyle w:val="ListParagraph"/>
        <w:spacing w:line="360" w:lineRule="auto"/>
      </w:pPr>
    </w:p>
    <w:p w14:paraId="0BD93A9D" w14:textId="0B7A023D" w:rsidR="00C84BC2" w:rsidRDefault="002272C4" w:rsidP="00813977">
      <w:pPr>
        <w:pStyle w:val="ListParagraph"/>
        <w:numPr>
          <w:ilvl w:val="0"/>
          <w:numId w:val="37"/>
        </w:numPr>
        <w:spacing w:line="360" w:lineRule="auto"/>
      </w:pPr>
      <w:r w:rsidRPr="003A6923">
        <w:t>The data has many missing values</w:t>
      </w:r>
      <w:r w:rsidR="00AB0B3D" w:rsidRPr="003A6923">
        <w:t xml:space="preserve"> making it difficult for reliable and accurate studies. I</w:t>
      </w:r>
      <w:r w:rsidR="00423BF4" w:rsidRPr="003A6923">
        <w:t>n addition, i</w:t>
      </w:r>
      <w:r w:rsidR="00AB0B3D" w:rsidRPr="003A6923">
        <w:t>n this study, the sample size is preserved by data imputation</w:t>
      </w:r>
      <w:r w:rsidR="00934471" w:rsidRPr="003A6923">
        <w:t xml:space="preserve"> rather than removing many rows that contained missing data</w:t>
      </w:r>
      <w:r w:rsidR="00AB0B3D" w:rsidRPr="003A6923">
        <w:t xml:space="preserve">. This has made it </w:t>
      </w:r>
      <w:r w:rsidR="00FB4B06" w:rsidRPr="003A6923">
        <w:t>challenging</w:t>
      </w:r>
      <w:r w:rsidR="00AB0B3D" w:rsidRPr="003A6923">
        <w:t xml:space="preserve"> to understand feature contribution</w:t>
      </w:r>
      <w:r w:rsidR="009A1A6B" w:rsidRPr="003A6923">
        <w:t>s</w:t>
      </w:r>
      <w:r w:rsidR="00AB0B3D" w:rsidRPr="003A6923">
        <w:t xml:space="preserve"> in identifying the participants at risk of dro</w:t>
      </w:r>
      <w:r w:rsidR="00FB4B06" w:rsidRPr="003A6923">
        <w:t>p</w:t>
      </w:r>
      <w:r w:rsidR="00AB0B3D" w:rsidRPr="003A6923">
        <w:t xml:space="preserve">ping.  </w:t>
      </w:r>
      <w:r w:rsidR="00FB4B06" w:rsidRPr="003A6923">
        <w:t xml:space="preserve">Feature importance scores were not </w:t>
      </w:r>
      <w:r w:rsidR="001A194E" w:rsidRPr="003A6923">
        <w:t>consistent and reproducible for some features like ethnicity and employment status</w:t>
      </w:r>
      <w:r w:rsidR="00FB4B06" w:rsidRPr="003A6923">
        <w:t>.</w:t>
      </w:r>
      <w:r w:rsidR="006526D3">
        <w:t xml:space="preserve"> The cox hazard model gives the hazard ratios </w:t>
      </w:r>
      <w:r w:rsidR="00B15C76">
        <w:t>which</w:t>
      </w:r>
      <w:r w:rsidR="006526D3">
        <w:t xml:space="preserve"> </w:t>
      </w:r>
      <w:r w:rsidR="00B15C76">
        <w:t>indicates</w:t>
      </w:r>
      <w:r w:rsidR="006526D3">
        <w:t xml:space="preserve"> the importance of a feature in its contribution for increasing </w:t>
      </w:r>
      <w:proofErr w:type="spellStart"/>
      <w:r w:rsidR="006526D3">
        <w:t>ore</w:t>
      </w:r>
      <w:proofErr w:type="spellEnd"/>
      <w:r w:rsidR="006526D3">
        <w:t xml:space="preserve"> decreasing </w:t>
      </w:r>
      <w:r w:rsidR="001C090C">
        <w:lastRenderedPageBreak/>
        <w:t xml:space="preserve">the </w:t>
      </w:r>
      <w:r w:rsidR="006526D3">
        <w:t>survival risk. But the results are not statistically significant due to missing values.</w:t>
      </w:r>
      <w:r w:rsidR="00B74DCE" w:rsidRPr="003A6923">
        <w:t xml:space="preserve"> Further studies should be based on data with higher quality.</w:t>
      </w:r>
    </w:p>
    <w:p w14:paraId="06ED6F83" w14:textId="77777777" w:rsidR="003D1828" w:rsidRPr="003A6923" w:rsidRDefault="003D1828" w:rsidP="003A6923">
      <w:pPr>
        <w:pStyle w:val="ListParagraph"/>
        <w:spacing w:line="360" w:lineRule="auto"/>
      </w:pPr>
    </w:p>
    <w:p w14:paraId="007E436D" w14:textId="0EB8A16A" w:rsidR="003D1828" w:rsidRPr="003A6923" w:rsidRDefault="003D1828" w:rsidP="003A6923">
      <w:pPr>
        <w:pStyle w:val="ListParagraph"/>
        <w:numPr>
          <w:ilvl w:val="0"/>
          <w:numId w:val="37"/>
        </w:numPr>
        <w:spacing w:line="360" w:lineRule="auto"/>
      </w:pPr>
      <w:r w:rsidRPr="003A6923">
        <w:rPr>
          <w:color w:val="333333"/>
          <w:spacing w:val="3"/>
          <w:szCs w:val="24"/>
          <w:shd w:val="clear" w:color="auto" w:fill="FFFFFF"/>
        </w:rPr>
        <w:t>This study did</w:t>
      </w:r>
      <w:r w:rsidR="00C65772">
        <w:rPr>
          <w:color w:val="333333"/>
          <w:spacing w:val="3"/>
          <w:szCs w:val="24"/>
          <w:shd w:val="clear" w:color="auto" w:fill="FFFFFF"/>
        </w:rPr>
        <w:t xml:space="preserve"> no</w:t>
      </w:r>
      <w:r w:rsidRPr="003A6923">
        <w:rPr>
          <w:color w:val="333333"/>
          <w:spacing w:val="3"/>
          <w:szCs w:val="24"/>
          <w:shd w:val="clear" w:color="auto" w:fill="FFFFFF"/>
        </w:rPr>
        <w:t>t explore any interaction terms in the input features to check if they c</w:t>
      </w:r>
      <w:r w:rsidR="00C65772">
        <w:rPr>
          <w:color w:val="333333"/>
          <w:spacing w:val="3"/>
          <w:szCs w:val="24"/>
          <w:shd w:val="clear" w:color="auto" w:fill="FFFFFF"/>
        </w:rPr>
        <w:t>ould</w:t>
      </w:r>
      <w:r w:rsidRPr="003A6923">
        <w:rPr>
          <w:color w:val="333333"/>
          <w:spacing w:val="3"/>
          <w:szCs w:val="24"/>
          <w:shd w:val="clear" w:color="auto" w:fill="FFFFFF"/>
        </w:rPr>
        <w:t xml:space="preserve"> improve the model</w:t>
      </w:r>
      <w:r w:rsidR="00C542F4" w:rsidRPr="003A6923">
        <w:rPr>
          <w:color w:val="333333"/>
          <w:spacing w:val="3"/>
          <w:szCs w:val="24"/>
          <w:shd w:val="clear" w:color="auto" w:fill="FFFFFF"/>
        </w:rPr>
        <w:t xml:space="preserve"> performances</w:t>
      </w:r>
      <w:r w:rsidR="00B64C32" w:rsidRPr="003A6923">
        <w:rPr>
          <w:color w:val="333333"/>
          <w:spacing w:val="3"/>
          <w:szCs w:val="24"/>
          <w:shd w:val="clear" w:color="auto" w:fill="FFFFFF"/>
        </w:rPr>
        <w:t>. This s</w:t>
      </w:r>
      <w:r w:rsidR="00DA7C67" w:rsidRPr="003A6923">
        <w:rPr>
          <w:color w:val="333333"/>
          <w:spacing w:val="3"/>
          <w:szCs w:val="24"/>
          <w:shd w:val="clear" w:color="auto" w:fill="FFFFFF"/>
        </w:rPr>
        <w:t>t</w:t>
      </w:r>
      <w:r w:rsidR="00B64C32" w:rsidRPr="003A6923">
        <w:rPr>
          <w:color w:val="333333"/>
          <w:spacing w:val="3"/>
          <w:szCs w:val="24"/>
          <w:shd w:val="clear" w:color="auto" w:fill="FFFFFF"/>
        </w:rPr>
        <w:t>udy also has not attempted to</w:t>
      </w:r>
      <w:r w:rsidRPr="003A6923">
        <w:rPr>
          <w:color w:val="333333"/>
          <w:spacing w:val="3"/>
          <w:szCs w:val="24"/>
          <w:shd w:val="clear" w:color="auto" w:fill="FFFFFF"/>
        </w:rPr>
        <w:t xml:space="preserve"> identify</w:t>
      </w:r>
      <w:r w:rsidR="00B64C32" w:rsidRPr="003A6923">
        <w:rPr>
          <w:color w:val="333333"/>
          <w:spacing w:val="3"/>
          <w:szCs w:val="24"/>
          <w:shd w:val="clear" w:color="auto" w:fill="FFFFFF"/>
        </w:rPr>
        <w:t xml:space="preserve"> any</w:t>
      </w:r>
      <w:r w:rsidRPr="003A6923">
        <w:rPr>
          <w:color w:val="333333"/>
          <w:spacing w:val="3"/>
          <w:szCs w:val="24"/>
          <w:shd w:val="clear" w:color="auto" w:fill="FFFFFF"/>
        </w:rPr>
        <w:t xml:space="preserve"> noisy features that</w:t>
      </w:r>
      <w:r w:rsidR="00DA7C67" w:rsidRPr="003A6923">
        <w:rPr>
          <w:color w:val="333333"/>
          <w:spacing w:val="3"/>
          <w:szCs w:val="24"/>
          <w:shd w:val="clear" w:color="auto" w:fill="FFFFFF"/>
        </w:rPr>
        <w:t xml:space="preserve"> contribute </w:t>
      </w:r>
      <w:r w:rsidR="00C65772">
        <w:rPr>
          <w:color w:val="333333"/>
          <w:spacing w:val="3"/>
          <w:szCs w:val="24"/>
          <w:shd w:val="clear" w:color="auto" w:fill="FFFFFF"/>
        </w:rPr>
        <w:t xml:space="preserve">to </w:t>
      </w:r>
      <w:r w:rsidR="00DA7C67" w:rsidRPr="003A6923">
        <w:rPr>
          <w:color w:val="333333"/>
          <w:spacing w:val="3"/>
          <w:szCs w:val="24"/>
          <w:shd w:val="clear" w:color="auto" w:fill="FFFFFF"/>
        </w:rPr>
        <w:t>low model performance</w:t>
      </w:r>
      <w:r w:rsidR="00D03BFF" w:rsidRPr="003A6923">
        <w:rPr>
          <w:color w:val="333333"/>
          <w:spacing w:val="3"/>
          <w:szCs w:val="24"/>
          <w:shd w:val="clear" w:color="auto" w:fill="FFFFFF"/>
        </w:rPr>
        <w:t>.</w:t>
      </w:r>
    </w:p>
    <w:p w14:paraId="3C731E66" w14:textId="513B564B" w:rsidR="00E676AE" w:rsidRPr="003A6923" w:rsidRDefault="00E676AE" w:rsidP="003A6923">
      <w:pPr>
        <w:spacing w:line="360" w:lineRule="auto"/>
      </w:pPr>
    </w:p>
    <w:p w14:paraId="7153B57D" w14:textId="722189D6" w:rsidR="00175D3F" w:rsidRPr="003A6923" w:rsidRDefault="00703D32" w:rsidP="003A6923">
      <w:pPr>
        <w:pStyle w:val="ListParagraph"/>
        <w:numPr>
          <w:ilvl w:val="0"/>
          <w:numId w:val="37"/>
        </w:numPr>
        <w:spacing w:line="360" w:lineRule="auto"/>
      </w:pPr>
      <w:r w:rsidRPr="003A6923">
        <w:t xml:space="preserve">This research </w:t>
      </w:r>
      <w:r w:rsidR="00E676AE" w:rsidRPr="003A6923">
        <w:t>Could</w:t>
      </w:r>
      <w:r w:rsidR="00425765" w:rsidRPr="003A6923">
        <w:t xml:space="preserve"> no</w:t>
      </w:r>
      <w:r w:rsidR="00E676AE" w:rsidRPr="003A6923">
        <w:t xml:space="preserve">t link up the </w:t>
      </w:r>
      <w:r w:rsidRPr="003A6923">
        <w:t>deprivation indices</w:t>
      </w:r>
      <w:r w:rsidR="00E676AE" w:rsidRPr="003A6923">
        <w:t xml:space="preserve"> with output</w:t>
      </w:r>
      <w:r w:rsidR="00425765" w:rsidRPr="003A6923">
        <w:t xml:space="preserve"> </w:t>
      </w:r>
      <w:r w:rsidR="00E676AE" w:rsidRPr="003A6923">
        <w:t>area</w:t>
      </w:r>
      <w:r w:rsidRPr="003A6923">
        <w:t xml:space="preserve">. </w:t>
      </w:r>
      <w:r w:rsidR="00985A48" w:rsidRPr="003A6923">
        <w:t>Further</w:t>
      </w:r>
      <w:r w:rsidRPr="003A6923">
        <w:t xml:space="preserve"> studies should aim to obtain relevant datasets that obtaining more features.</w:t>
      </w:r>
    </w:p>
    <w:p w14:paraId="2C1369E7" w14:textId="4CE03B24" w:rsidR="00224667" w:rsidRPr="006F57F6" w:rsidRDefault="00224667" w:rsidP="00224667">
      <w:pPr>
        <w:pStyle w:val="ListParagraph"/>
      </w:pPr>
    </w:p>
    <w:p w14:paraId="095EE83A" w14:textId="43806F9F" w:rsidR="00C6307D" w:rsidRPr="006F57F6" w:rsidRDefault="00C6307D" w:rsidP="00E879A3">
      <w:pPr>
        <w:pStyle w:val="Heading1"/>
        <w:rPr>
          <w:rFonts w:ascii="Times New Roman" w:hAnsi="Times New Roman" w:cs="Times New Roman"/>
        </w:rPr>
      </w:pPr>
      <w:bookmarkStart w:id="55" w:name="_Toc82181102"/>
      <w:r w:rsidRPr="006F57F6">
        <w:rPr>
          <w:rFonts w:ascii="Times New Roman" w:hAnsi="Times New Roman" w:cs="Times New Roman"/>
        </w:rPr>
        <w:t>Ethic</w:t>
      </w:r>
      <w:r w:rsidR="00835692" w:rsidRPr="006F57F6">
        <w:rPr>
          <w:rFonts w:ascii="Times New Roman" w:hAnsi="Times New Roman" w:cs="Times New Roman"/>
        </w:rPr>
        <w:t xml:space="preserve">al </w:t>
      </w:r>
      <w:r w:rsidR="003078A1" w:rsidRPr="006F57F6">
        <w:rPr>
          <w:rFonts w:ascii="Times New Roman" w:hAnsi="Times New Roman" w:cs="Times New Roman"/>
        </w:rPr>
        <w:t>approval</w:t>
      </w:r>
      <w:r w:rsidR="004431EE" w:rsidRPr="006F57F6">
        <w:rPr>
          <w:rFonts w:ascii="Times New Roman" w:hAnsi="Times New Roman" w:cs="Times New Roman"/>
        </w:rPr>
        <w:t>:</w:t>
      </w:r>
      <w:bookmarkEnd w:id="55"/>
      <w:r w:rsidR="004431EE" w:rsidRPr="006F57F6">
        <w:rPr>
          <w:rFonts w:ascii="Times New Roman" w:hAnsi="Times New Roman" w:cs="Times New Roman"/>
        </w:rPr>
        <w:t xml:space="preserve"> </w:t>
      </w:r>
    </w:p>
    <w:p w14:paraId="0573CB4B" w14:textId="77777777" w:rsidR="0001693B" w:rsidRPr="006F57F6" w:rsidRDefault="0001693B" w:rsidP="00C6307D"/>
    <w:p w14:paraId="31EA4C80" w14:textId="0DC56482" w:rsidR="001547A8" w:rsidRPr="004E038D" w:rsidRDefault="00AF6A15" w:rsidP="00BB284E">
      <w:pPr>
        <w:spacing w:line="360" w:lineRule="auto"/>
        <w:rPr>
          <w:szCs w:val="24"/>
        </w:rPr>
      </w:pPr>
      <w:r w:rsidRPr="006F57F6">
        <w:rPr>
          <w:szCs w:val="24"/>
        </w:rPr>
        <w:t>The data obtained from MoreLife is pseudonymized</w:t>
      </w:r>
      <w:r w:rsidR="003078A1" w:rsidRPr="006F57F6">
        <w:rPr>
          <w:szCs w:val="24"/>
        </w:rPr>
        <w:t xml:space="preserve"> to maintain the anonymity of the participants. The ethics approval for this project was </w:t>
      </w:r>
      <w:r w:rsidR="00382027">
        <w:rPr>
          <w:szCs w:val="24"/>
        </w:rPr>
        <w:t xml:space="preserve">given after a </w:t>
      </w:r>
      <w:r w:rsidR="0068477D">
        <w:rPr>
          <w:szCs w:val="24"/>
        </w:rPr>
        <w:t>two-stage</w:t>
      </w:r>
      <w:r w:rsidR="00382027">
        <w:rPr>
          <w:szCs w:val="24"/>
        </w:rPr>
        <w:t xml:space="preserve"> risk evaluation</w:t>
      </w:r>
      <w:r w:rsidR="003078A1" w:rsidRPr="006F57F6">
        <w:rPr>
          <w:szCs w:val="24"/>
        </w:rPr>
        <w:t xml:space="preserve"> by </w:t>
      </w:r>
      <w:r w:rsidR="001547A8" w:rsidRPr="006F57F6">
        <w:rPr>
          <w:szCs w:val="24"/>
        </w:rPr>
        <w:t xml:space="preserve">the </w:t>
      </w:r>
      <w:r w:rsidR="003078A1" w:rsidRPr="006F57F6">
        <w:rPr>
          <w:szCs w:val="24"/>
        </w:rPr>
        <w:t>ethics board</w:t>
      </w:r>
      <w:r w:rsidR="008164F6">
        <w:rPr>
          <w:szCs w:val="24"/>
        </w:rPr>
        <w:t>,</w:t>
      </w:r>
      <w:r w:rsidR="003078A1" w:rsidRPr="006F57F6">
        <w:rPr>
          <w:szCs w:val="24"/>
        </w:rPr>
        <w:t xml:space="preserve"> </w:t>
      </w:r>
      <w:r w:rsidR="00124DD0" w:rsidRPr="006F57F6">
        <w:rPr>
          <w:szCs w:val="24"/>
        </w:rPr>
        <w:t>Leeds</w:t>
      </w:r>
      <w:r w:rsidR="003078A1" w:rsidRPr="006F57F6">
        <w:rPr>
          <w:szCs w:val="24"/>
        </w:rPr>
        <w:t xml:space="preserve"> </w:t>
      </w:r>
      <w:r w:rsidR="00124DD0" w:rsidRPr="006F57F6">
        <w:rPr>
          <w:szCs w:val="24"/>
        </w:rPr>
        <w:t>Beckett</w:t>
      </w:r>
      <w:r w:rsidR="003078A1" w:rsidRPr="006F57F6">
        <w:rPr>
          <w:szCs w:val="24"/>
        </w:rPr>
        <w:t xml:space="preserve"> </w:t>
      </w:r>
      <w:r w:rsidR="001547A8" w:rsidRPr="006F57F6">
        <w:rPr>
          <w:szCs w:val="24"/>
        </w:rPr>
        <w:t>U</w:t>
      </w:r>
      <w:r w:rsidR="003078A1" w:rsidRPr="006F57F6">
        <w:rPr>
          <w:szCs w:val="24"/>
        </w:rPr>
        <w:t xml:space="preserve">niversity.  </w:t>
      </w:r>
    </w:p>
    <w:p w14:paraId="2452E447" w14:textId="46D6DE4A" w:rsidR="003401E5" w:rsidRPr="006F57F6" w:rsidRDefault="00E16613" w:rsidP="00DB5E88">
      <w:pPr>
        <w:pStyle w:val="Heading1"/>
        <w:rPr>
          <w:rFonts w:ascii="Times New Roman" w:hAnsi="Times New Roman" w:cs="Times New Roman"/>
        </w:rPr>
      </w:pPr>
      <w:bookmarkStart w:id="56" w:name="_Toc82181103"/>
      <w:r w:rsidRPr="006F57F6">
        <w:rPr>
          <w:rFonts w:ascii="Times New Roman" w:hAnsi="Times New Roman" w:cs="Times New Roman"/>
        </w:rPr>
        <w:t>References:</w:t>
      </w:r>
      <w:bookmarkEnd w:id="56"/>
    </w:p>
    <w:p w14:paraId="7B739A4F" w14:textId="3FB59C0B" w:rsidR="003401E5" w:rsidRPr="00BB284E" w:rsidRDefault="003401E5" w:rsidP="00BB284E">
      <w:pPr>
        <w:pStyle w:val="NormalWeb"/>
        <w:spacing w:line="360" w:lineRule="auto"/>
        <w:rPr>
          <w:color w:val="000000"/>
          <w:shd w:val="clear" w:color="auto" w:fill="FFFFFF"/>
        </w:rPr>
      </w:pPr>
      <w:r w:rsidRPr="00BB284E">
        <w:rPr>
          <w:color w:val="222222"/>
          <w:shd w:val="clear" w:color="auto" w:fill="FFFFFF"/>
        </w:rPr>
        <w:t xml:space="preserve">Anwar, S.M., Majid, M., Qayyum, A., </w:t>
      </w:r>
      <w:proofErr w:type="spellStart"/>
      <w:r w:rsidRPr="00BB284E">
        <w:rPr>
          <w:color w:val="222222"/>
          <w:shd w:val="clear" w:color="auto" w:fill="FFFFFF"/>
        </w:rPr>
        <w:t>Awais</w:t>
      </w:r>
      <w:proofErr w:type="spellEnd"/>
      <w:r w:rsidRPr="00BB284E">
        <w:rPr>
          <w:color w:val="222222"/>
          <w:shd w:val="clear" w:color="auto" w:fill="FFFFFF"/>
        </w:rPr>
        <w:t xml:space="preserve">, M., </w:t>
      </w:r>
      <w:proofErr w:type="spellStart"/>
      <w:r w:rsidRPr="00BB284E">
        <w:rPr>
          <w:color w:val="222222"/>
          <w:shd w:val="clear" w:color="auto" w:fill="FFFFFF"/>
        </w:rPr>
        <w:t>Alnowami</w:t>
      </w:r>
      <w:proofErr w:type="spellEnd"/>
      <w:r w:rsidRPr="00BB284E">
        <w:rPr>
          <w:color w:val="222222"/>
          <w:shd w:val="clear" w:color="auto" w:fill="FFFFFF"/>
        </w:rPr>
        <w:t>, M.</w:t>
      </w:r>
      <w:r w:rsidR="00AB0BCF" w:rsidRPr="00BB284E">
        <w:rPr>
          <w:color w:val="222222"/>
          <w:shd w:val="clear" w:color="auto" w:fill="FFFFFF"/>
        </w:rPr>
        <w:t>,</w:t>
      </w:r>
      <w:r w:rsidRPr="00BB284E">
        <w:rPr>
          <w:color w:val="222222"/>
          <w:shd w:val="clear" w:color="auto" w:fill="FFFFFF"/>
        </w:rPr>
        <w:t xml:space="preserve"> and Khan, M.K., 2018. Medical image analysis using convolutional neural networks: a review. </w:t>
      </w:r>
      <w:r w:rsidRPr="00BB284E">
        <w:rPr>
          <w:i/>
          <w:iCs/>
          <w:color w:val="222222"/>
          <w:shd w:val="clear" w:color="auto" w:fill="FFFFFF"/>
        </w:rPr>
        <w:t>Journal of medical systems</w:t>
      </w:r>
      <w:r w:rsidRPr="00BB284E">
        <w:rPr>
          <w:color w:val="222222"/>
          <w:shd w:val="clear" w:color="auto" w:fill="FFFFFF"/>
        </w:rPr>
        <w:t>, </w:t>
      </w:r>
      <w:r w:rsidRPr="00BB284E">
        <w:rPr>
          <w:i/>
          <w:iCs/>
          <w:color w:val="222222"/>
          <w:shd w:val="clear" w:color="auto" w:fill="FFFFFF"/>
        </w:rPr>
        <w:t>42</w:t>
      </w:r>
      <w:r w:rsidRPr="00BB284E">
        <w:rPr>
          <w:color w:val="222222"/>
          <w:shd w:val="clear" w:color="auto" w:fill="FFFFFF"/>
        </w:rPr>
        <w:t>(11), pp.1-13.</w:t>
      </w:r>
    </w:p>
    <w:p w14:paraId="40E71092" w14:textId="78E04BCE" w:rsidR="003401E5" w:rsidRPr="00BB284E" w:rsidRDefault="003401E5" w:rsidP="00BB284E">
      <w:pPr>
        <w:pStyle w:val="NormalWeb"/>
        <w:spacing w:line="360" w:lineRule="auto"/>
        <w:rPr>
          <w:color w:val="000000"/>
        </w:rPr>
      </w:pPr>
      <w:proofErr w:type="spellStart"/>
      <w:r w:rsidRPr="00BB284E">
        <w:rPr>
          <w:color w:val="222222"/>
          <w:shd w:val="clear" w:color="auto" w:fill="FFFFFF"/>
        </w:rPr>
        <w:t>Anguita</w:t>
      </w:r>
      <w:proofErr w:type="spellEnd"/>
      <w:r w:rsidRPr="00BB284E">
        <w:rPr>
          <w:color w:val="222222"/>
          <w:shd w:val="clear" w:color="auto" w:fill="FFFFFF"/>
        </w:rPr>
        <w:t xml:space="preserve">, D., </w:t>
      </w:r>
      <w:proofErr w:type="spellStart"/>
      <w:r w:rsidRPr="00BB284E">
        <w:rPr>
          <w:color w:val="222222"/>
          <w:shd w:val="clear" w:color="auto" w:fill="FFFFFF"/>
        </w:rPr>
        <w:t>Ghelardoni</w:t>
      </w:r>
      <w:proofErr w:type="spellEnd"/>
      <w:r w:rsidRPr="00BB284E">
        <w:rPr>
          <w:color w:val="222222"/>
          <w:shd w:val="clear" w:color="auto" w:fill="FFFFFF"/>
        </w:rPr>
        <w:t xml:space="preserve">, L., </w:t>
      </w:r>
      <w:proofErr w:type="spellStart"/>
      <w:r w:rsidRPr="00BB284E">
        <w:rPr>
          <w:color w:val="222222"/>
          <w:shd w:val="clear" w:color="auto" w:fill="FFFFFF"/>
        </w:rPr>
        <w:t>Ghio</w:t>
      </w:r>
      <w:proofErr w:type="spellEnd"/>
      <w:r w:rsidRPr="00BB284E">
        <w:rPr>
          <w:color w:val="222222"/>
          <w:shd w:val="clear" w:color="auto" w:fill="FFFFFF"/>
        </w:rPr>
        <w:t xml:space="preserve">, A., </w:t>
      </w:r>
      <w:proofErr w:type="spellStart"/>
      <w:r w:rsidRPr="00BB284E">
        <w:rPr>
          <w:color w:val="222222"/>
          <w:shd w:val="clear" w:color="auto" w:fill="FFFFFF"/>
        </w:rPr>
        <w:t>Oneto</w:t>
      </w:r>
      <w:proofErr w:type="spellEnd"/>
      <w:r w:rsidRPr="00BB284E">
        <w:rPr>
          <w:color w:val="222222"/>
          <w:shd w:val="clear" w:color="auto" w:fill="FFFFFF"/>
        </w:rPr>
        <w:t xml:space="preserve">, L. and </w:t>
      </w:r>
      <w:proofErr w:type="spellStart"/>
      <w:r w:rsidRPr="00BB284E">
        <w:rPr>
          <w:color w:val="222222"/>
          <w:shd w:val="clear" w:color="auto" w:fill="FFFFFF"/>
        </w:rPr>
        <w:t>Ridella</w:t>
      </w:r>
      <w:proofErr w:type="spellEnd"/>
      <w:r w:rsidRPr="00BB284E">
        <w:rPr>
          <w:color w:val="222222"/>
          <w:shd w:val="clear" w:color="auto" w:fill="FFFFFF"/>
        </w:rPr>
        <w:t>, S., 2012. The ‘</w:t>
      </w:r>
      <w:proofErr w:type="spellStart"/>
      <w:r w:rsidRPr="00BB284E">
        <w:rPr>
          <w:color w:val="222222"/>
          <w:shd w:val="clear" w:color="auto" w:fill="FFFFFF"/>
        </w:rPr>
        <w:t>K’in</w:t>
      </w:r>
      <w:proofErr w:type="spellEnd"/>
      <w:r w:rsidRPr="00BB284E">
        <w:rPr>
          <w:color w:val="222222"/>
          <w:shd w:val="clear" w:color="auto" w:fill="FFFFFF"/>
        </w:rPr>
        <w:t xml:space="preserve"> K-fold cross validation. In </w:t>
      </w:r>
      <w:r w:rsidRPr="00BB284E">
        <w:rPr>
          <w:i/>
          <w:iCs/>
          <w:color w:val="222222"/>
          <w:shd w:val="clear" w:color="auto" w:fill="FFFFFF"/>
        </w:rPr>
        <w:t>20th European Symposium on Artificial Neural Networks, Computational Intelligence and Machine Learning (ESANN)</w:t>
      </w:r>
      <w:r w:rsidRPr="00BB284E">
        <w:rPr>
          <w:color w:val="222222"/>
          <w:shd w:val="clear" w:color="auto" w:fill="FFFFFF"/>
        </w:rPr>
        <w:t> (pp. 441-446). i6doc. com publ.</w:t>
      </w:r>
    </w:p>
    <w:p w14:paraId="168FADC2" w14:textId="77777777" w:rsidR="00062CFB" w:rsidRPr="00BB284E" w:rsidRDefault="00062CFB" w:rsidP="00BB284E">
      <w:pPr>
        <w:spacing w:line="360" w:lineRule="auto"/>
        <w:rPr>
          <w:color w:val="000000"/>
          <w:szCs w:val="24"/>
        </w:rPr>
      </w:pPr>
      <w:r w:rsidRPr="00BB284E">
        <w:rPr>
          <w:rStyle w:val="selectable"/>
          <w:i/>
          <w:iCs/>
          <w:color w:val="000000"/>
          <w:szCs w:val="24"/>
        </w:rPr>
        <w:t>Adults</w:t>
      </w:r>
      <w:r w:rsidRPr="00BB284E">
        <w:rPr>
          <w:rStyle w:val="selectable"/>
          <w:color w:val="000000"/>
          <w:szCs w:val="24"/>
        </w:rPr>
        <w:t>. [online] Ncbi.nlm.nih.gov. Available at: &lt;https://www.ncbi.nlm.nih.gov/books/NBK2003/&gt; [Accessed 28 June 2021].</w:t>
      </w:r>
    </w:p>
    <w:p w14:paraId="2109A121" w14:textId="77777777" w:rsidR="00062CFB" w:rsidRPr="00BB284E" w:rsidRDefault="00062CFB" w:rsidP="00BB284E">
      <w:pPr>
        <w:pStyle w:val="NormalWeb"/>
        <w:spacing w:line="360" w:lineRule="auto"/>
        <w:rPr>
          <w:color w:val="000000"/>
        </w:rPr>
      </w:pPr>
      <w:r w:rsidRPr="00BB284E">
        <w:rPr>
          <w:rStyle w:val="selectable"/>
          <w:color w:val="000000"/>
        </w:rPr>
        <w:t xml:space="preserve">Baker, C., 2021. </w:t>
      </w:r>
      <w:r w:rsidRPr="00BB284E">
        <w:rPr>
          <w:rStyle w:val="selectable"/>
          <w:i/>
          <w:iCs/>
          <w:color w:val="000000"/>
        </w:rPr>
        <w:t>Obesity Statistics</w:t>
      </w:r>
      <w:r w:rsidRPr="00BB284E">
        <w:rPr>
          <w:rStyle w:val="selectable"/>
          <w:color w:val="000000"/>
        </w:rPr>
        <w:t>. [online] House of Commons Library. Available at: &lt;https://commonslibrary.parliament.uk/research-briefings/sn03336/&gt; [Accessed 31 August 2021].</w:t>
      </w:r>
    </w:p>
    <w:p w14:paraId="09772491" w14:textId="77777777" w:rsidR="00062CFB" w:rsidRPr="00BB284E" w:rsidRDefault="00062CFB" w:rsidP="00BB284E">
      <w:pPr>
        <w:pStyle w:val="NormalWeb"/>
        <w:spacing w:line="360" w:lineRule="auto"/>
        <w:rPr>
          <w:color w:val="000000"/>
          <w:shd w:val="clear" w:color="auto" w:fill="FFFFFF"/>
        </w:rPr>
      </w:pPr>
      <w:r w:rsidRPr="00BB284E">
        <w:rPr>
          <w:color w:val="000000"/>
        </w:rPr>
        <w:t>‌</w:t>
      </w:r>
      <w:r w:rsidRPr="00BB284E">
        <w:rPr>
          <w:color w:val="000000"/>
          <w:shd w:val="clear" w:color="auto" w:fill="FFFFFF"/>
        </w:rPr>
        <w:t>Bali, J., Garg, R. and Bali, R., 2019. Artificial intelligence (AI) in healthcare and biomedical research: Why a strong computational/AI bioethics framework is required?. </w:t>
      </w:r>
      <w:r w:rsidRPr="00BB284E">
        <w:rPr>
          <w:i/>
          <w:iCs/>
          <w:color w:val="000000"/>
          <w:shd w:val="clear" w:color="auto" w:fill="FFFFFF"/>
        </w:rPr>
        <w:t>Indian Journal of Ophthalmology</w:t>
      </w:r>
      <w:r w:rsidRPr="00BB284E">
        <w:rPr>
          <w:color w:val="000000"/>
          <w:shd w:val="clear" w:color="auto" w:fill="FFFFFF"/>
        </w:rPr>
        <w:t>, 67(1), p.3.</w:t>
      </w:r>
    </w:p>
    <w:p w14:paraId="3AC27D48" w14:textId="77777777" w:rsidR="00062CFB" w:rsidRPr="00BB284E" w:rsidRDefault="00062CFB" w:rsidP="00BB284E">
      <w:pPr>
        <w:spacing w:line="360" w:lineRule="auto"/>
        <w:rPr>
          <w:color w:val="000000"/>
          <w:szCs w:val="24"/>
          <w:shd w:val="clear" w:color="auto" w:fill="FFFFFF"/>
        </w:rPr>
      </w:pPr>
      <w:proofErr w:type="spellStart"/>
      <w:r w:rsidRPr="00BB284E">
        <w:rPr>
          <w:color w:val="000000"/>
          <w:szCs w:val="24"/>
          <w:shd w:val="clear" w:color="auto" w:fill="FFFFFF"/>
        </w:rPr>
        <w:lastRenderedPageBreak/>
        <w:t>Babajide</w:t>
      </w:r>
      <w:proofErr w:type="spellEnd"/>
      <w:r w:rsidRPr="00BB284E">
        <w:rPr>
          <w:color w:val="000000"/>
          <w:szCs w:val="24"/>
          <w:shd w:val="clear" w:color="auto" w:fill="FFFFFF"/>
        </w:rPr>
        <w:t xml:space="preserve">, O., Tawfik, H., </w:t>
      </w:r>
      <w:proofErr w:type="spellStart"/>
      <w:r w:rsidRPr="00BB284E">
        <w:rPr>
          <w:color w:val="000000"/>
          <w:szCs w:val="24"/>
          <w:shd w:val="clear" w:color="auto" w:fill="FFFFFF"/>
        </w:rPr>
        <w:t>Palczewska</w:t>
      </w:r>
      <w:proofErr w:type="spellEnd"/>
      <w:r w:rsidRPr="00BB284E">
        <w:rPr>
          <w:color w:val="000000"/>
          <w:szCs w:val="24"/>
          <w:shd w:val="clear" w:color="auto" w:fill="FFFFFF"/>
        </w:rPr>
        <w:t xml:space="preserve">, A., </w:t>
      </w:r>
      <w:proofErr w:type="spellStart"/>
      <w:r w:rsidRPr="00BB284E">
        <w:rPr>
          <w:color w:val="000000"/>
          <w:szCs w:val="24"/>
          <w:shd w:val="clear" w:color="auto" w:fill="FFFFFF"/>
        </w:rPr>
        <w:t>Gorbenko</w:t>
      </w:r>
      <w:proofErr w:type="spellEnd"/>
      <w:r w:rsidRPr="00BB284E">
        <w:rPr>
          <w:color w:val="000000"/>
          <w:szCs w:val="24"/>
          <w:shd w:val="clear" w:color="auto" w:fill="FFFFFF"/>
        </w:rPr>
        <w:t xml:space="preserve">, A., </w:t>
      </w:r>
      <w:proofErr w:type="spellStart"/>
      <w:r w:rsidRPr="00BB284E">
        <w:rPr>
          <w:color w:val="000000"/>
          <w:szCs w:val="24"/>
          <w:shd w:val="clear" w:color="auto" w:fill="FFFFFF"/>
        </w:rPr>
        <w:t>Astrup</w:t>
      </w:r>
      <w:proofErr w:type="spellEnd"/>
      <w:r w:rsidRPr="00BB284E">
        <w:rPr>
          <w:color w:val="000000"/>
          <w:szCs w:val="24"/>
          <w:shd w:val="clear" w:color="auto" w:fill="FFFFFF"/>
        </w:rPr>
        <w:t xml:space="preserve">, A., Martinez, J., </w:t>
      </w:r>
      <w:proofErr w:type="spellStart"/>
      <w:r w:rsidRPr="00BB284E">
        <w:rPr>
          <w:color w:val="000000"/>
          <w:szCs w:val="24"/>
          <w:shd w:val="clear" w:color="auto" w:fill="FFFFFF"/>
        </w:rPr>
        <w:t>Oppert</w:t>
      </w:r>
      <w:proofErr w:type="spellEnd"/>
      <w:r w:rsidRPr="00BB284E">
        <w:rPr>
          <w:color w:val="000000"/>
          <w:szCs w:val="24"/>
          <w:shd w:val="clear" w:color="auto" w:fill="FFFFFF"/>
        </w:rPr>
        <w:t xml:space="preserve">, J. and Sorensen, T., 2019. Application of Unsupervised Learning in Weight-Loss </w:t>
      </w:r>
      <w:proofErr w:type="spellStart"/>
      <w:r w:rsidRPr="00BB284E">
        <w:rPr>
          <w:color w:val="000000"/>
          <w:szCs w:val="24"/>
          <w:shd w:val="clear" w:color="auto" w:fill="FFFFFF"/>
        </w:rPr>
        <w:t>Categorisation</w:t>
      </w:r>
      <w:proofErr w:type="spellEnd"/>
      <w:r w:rsidRPr="00BB284E">
        <w:rPr>
          <w:color w:val="000000"/>
          <w:szCs w:val="24"/>
          <w:shd w:val="clear" w:color="auto" w:fill="FFFFFF"/>
        </w:rPr>
        <w:t xml:space="preserve"> for Weight Management Programs. </w:t>
      </w:r>
      <w:r w:rsidRPr="00BB284E">
        <w:rPr>
          <w:i/>
          <w:iCs/>
          <w:color w:val="000000"/>
          <w:szCs w:val="24"/>
          <w:shd w:val="clear" w:color="auto" w:fill="FFFFFF"/>
        </w:rPr>
        <w:t>2019 10th International Conference on Dependable Systems, Services and Technologies (DESSERT)</w:t>
      </w:r>
    </w:p>
    <w:p w14:paraId="040D30BA" w14:textId="4FC90576" w:rsidR="0042575E" w:rsidRPr="00BB284E" w:rsidRDefault="00062CFB" w:rsidP="00BB284E">
      <w:pPr>
        <w:pStyle w:val="NormalWeb"/>
        <w:spacing w:line="360" w:lineRule="auto"/>
        <w:rPr>
          <w:color w:val="000000"/>
        </w:rPr>
      </w:pPr>
      <w:r w:rsidRPr="00BB284E">
        <w:rPr>
          <w:color w:val="222222"/>
          <w:shd w:val="clear" w:color="auto" w:fill="FFFFFF"/>
        </w:rPr>
        <w:t xml:space="preserve">Burgess, E., </w:t>
      </w:r>
      <w:proofErr w:type="spellStart"/>
      <w:r w:rsidRPr="00BB284E">
        <w:rPr>
          <w:color w:val="222222"/>
          <w:shd w:val="clear" w:color="auto" w:fill="FFFFFF"/>
        </w:rPr>
        <w:t>Hassmén</w:t>
      </w:r>
      <w:proofErr w:type="spellEnd"/>
      <w:r w:rsidRPr="00BB284E">
        <w:rPr>
          <w:color w:val="222222"/>
          <w:shd w:val="clear" w:color="auto" w:fill="FFFFFF"/>
        </w:rPr>
        <w:t xml:space="preserve">, P. and </w:t>
      </w:r>
      <w:proofErr w:type="spellStart"/>
      <w:r w:rsidRPr="00BB284E">
        <w:rPr>
          <w:color w:val="222222"/>
          <w:shd w:val="clear" w:color="auto" w:fill="FFFFFF"/>
        </w:rPr>
        <w:t>Pumpa</w:t>
      </w:r>
      <w:proofErr w:type="spellEnd"/>
      <w:r w:rsidRPr="00BB284E">
        <w:rPr>
          <w:color w:val="222222"/>
          <w:shd w:val="clear" w:color="auto" w:fill="FFFFFF"/>
        </w:rPr>
        <w:t>, K.L., 2017. Determinants of adherence to lifestyle intervention in adults with obesity: a systematic review. </w:t>
      </w:r>
      <w:r w:rsidRPr="00BB284E">
        <w:rPr>
          <w:i/>
          <w:iCs/>
          <w:color w:val="222222"/>
          <w:shd w:val="clear" w:color="auto" w:fill="FFFFFF"/>
        </w:rPr>
        <w:t>Clinical obesity</w:t>
      </w:r>
      <w:r w:rsidRPr="00BB284E">
        <w:rPr>
          <w:color w:val="222222"/>
          <w:shd w:val="clear" w:color="auto" w:fill="FFFFFF"/>
        </w:rPr>
        <w:t>, </w:t>
      </w:r>
      <w:r w:rsidRPr="00BB284E">
        <w:rPr>
          <w:i/>
          <w:iCs/>
          <w:color w:val="222222"/>
          <w:shd w:val="clear" w:color="auto" w:fill="FFFFFF"/>
        </w:rPr>
        <w:t>7</w:t>
      </w:r>
      <w:r w:rsidRPr="00BB284E">
        <w:rPr>
          <w:color w:val="222222"/>
          <w:shd w:val="clear" w:color="auto" w:fill="FFFFFF"/>
        </w:rPr>
        <w:t>(3), pp.123-135.</w:t>
      </w:r>
    </w:p>
    <w:p w14:paraId="4DCE2912" w14:textId="6DE361CC" w:rsidR="00CE2D06" w:rsidRPr="00BB284E" w:rsidRDefault="00CE2D06" w:rsidP="00BB284E">
      <w:pPr>
        <w:spacing w:line="360" w:lineRule="auto"/>
        <w:rPr>
          <w:szCs w:val="24"/>
          <w:lang w:val="en-IN" w:eastAsia="en-US"/>
        </w:rPr>
      </w:pPr>
      <w:r w:rsidRPr="00BB284E">
        <w:rPr>
          <w:rStyle w:val="selectable"/>
          <w:color w:val="000000"/>
          <w:szCs w:val="24"/>
        </w:rPr>
        <w:t xml:space="preserve">BBC News. 2021. </w:t>
      </w:r>
      <w:r w:rsidRPr="00BB284E">
        <w:rPr>
          <w:rStyle w:val="selectable"/>
          <w:i/>
          <w:iCs/>
          <w:color w:val="000000"/>
          <w:szCs w:val="24"/>
        </w:rPr>
        <w:t>Anti-obesity drive: Junk food TV adverts to be banned before 9pm</w:t>
      </w:r>
      <w:r w:rsidRPr="00BB284E">
        <w:rPr>
          <w:rStyle w:val="selectable"/>
          <w:color w:val="000000"/>
          <w:szCs w:val="24"/>
        </w:rPr>
        <w:t>. [online] Available at: &lt;https://www.bbc.co.uk/news/uk-politics-57593599&gt; [Accessed 6 September 2021].</w:t>
      </w:r>
    </w:p>
    <w:p w14:paraId="2150408A" w14:textId="77777777" w:rsidR="00CE2D06" w:rsidRPr="00BB284E" w:rsidRDefault="00CE2D06" w:rsidP="00BB284E">
      <w:pPr>
        <w:spacing w:line="360" w:lineRule="auto"/>
        <w:rPr>
          <w:szCs w:val="24"/>
          <w:lang w:val="en-IN" w:eastAsia="en-US"/>
        </w:rPr>
      </w:pPr>
    </w:p>
    <w:p w14:paraId="3B06A269" w14:textId="656F59F6" w:rsidR="0042575E" w:rsidRPr="00BB284E" w:rsidRDefault="00B57B42" w:rsidP="00BB284E">
      <w:pPr>
        <w:spacing w:line="360" w:lineRule="auto"/>
        <w:rPr>
          <w:color w:val="000000"/>
          <w:szCs w:val="24"/>
          <w:shd w:val="clear" w:color="auto" w:fill="FFFFFF"/>
        </w:rPr>
      </w:pPr>
      <w:r w:rsidRPr="00BB284E">
        <w:rPr>
          <w:color w:val="000000"/>
          <w:szCs w:val="24"/>
          <w:shd w:val="clear" w:color="auto" w:fill="FFFFFF"/>
        </w:rPr>
        <w:t>Brownlee, J., 2021. </w:t>
      </w:r>
      <w:r w:rsidRPr="00BB284E">
        <w:rPr>
          <w:i/>
          <w:iCs/>
          <w:color w:val="000000"/>
          <w:szCs w:val="24"/>
          <w:shd w:val="clear" w:color="auto" w:fill="FFFFFF"/>
        </w:rPr>
        <w:t>Why One-Hot Encode Data in Machine Learning?</w:t>
      </w:r>
      <w:r w:rsidRPr="00BB284E">
        <w:rPr>
          <w:color w:val="000000"/>
          <w:szCs w:val="24"/>
          <w:shd w:val="clear" w:color="auto" w:fill="FFFFFF"/>
        </w:rPr>
        <w:t>. [online] Machine Learning Mastery. Available at: &lt;https://machinelearningmastery.com/why-one-hot-encode-data-in-machine-learning/&gt; [Accessed 22 August 2021].</w:t>
      </w:r>
    </w:p>
    <w:p w14:paraId="7BDB205C" w14:textId="67775676" w:rsidR="00977641" w:rsidRPr="00BB284E" w:rsidRDefault="00977641" w:rsidP="00BB284E">
      <w:pPr>
        <w:spacing w:line="360" w:lineRule="auto"/>
        <w:rPr>
          <w:color w:val="000000"/>
          <w:szCs w:val="24"/>
          <w:shd w:val="clear" w:color="auto" w:fill="FFFFFF"/>
        </w:rPr>
      </w:pPr>
    </w:p>
    <w:p w14:paraId="7F85D513" w14:textId="77777777" w:rsidR="00977641" w:rsidRPr="00BB284E" w:rsidRDefault="00977641" w:rsidP="00BB284E">
      <w:pPr>
        <w:spacing w:line="360" w:lineRule="auto"/>
        <w:rPr>
          <w:szCs w:val="24"/>
        </w:rPr>
      </w:pPr>
      <w:r w:rsidRPr="00BB284E">
        <w:rPr>
          <w:color w:val="222222"/>
          <w:szCs w:val="24"/>
          <w:shd w:val="clear" w:color="auto" w:fill="FFFFFF"/>
        </w:rPr>
        <w:t xml:space="preserve">Chapman, P., Clinton, J., Kerber, R., </w:t>
      </w:r>
      <w:proofErr w:type="spellStart"/>
      <w:r w:rsidRPr="00BB284E">
        <w:rPr>
          <w:color w:val="222222"/>
          <w:szCs w:val="24"/>
          <w:shd w:val="clear" w:color="auto" w:fill="FFFFFF"/>
        </w:rPr>
        <w:t>Khabaza</w:t>
      </w:r>
      <w:proofErr w:type="spellEnd"/>
      <w:r w:rsidRPr="00BB284E">
        <w:rPr>
          <w:color w:val="222222"/>
          <w:szCs w:val="24"/>
          <w:shd w:val="clear" w:color="auto" w:fill="FFFFFF"/>
        </w:rPr>
        <w:t xml:space="preserve">, T., </w:t>
      </w:r>
      <w:proofErr w:type="spellStart"/>
      <w:r w:rsidRPr="00BB284E">
        <w:rPr>
          <w:color w:val="222222"/>
          <w:szCs w:val="24"/>
          <w:shd w:val="clear" w:color="auto" w:fill="FFFFFF"/>
        </w:rPr>
        <w:t>Reinartz</w:t>
      </w:r>
      <w:proofErr w:type="spellEnd"/>
      <w:r w:rsidRPr="00BB284E">
        <w:rPr>
          <w:color w:val="222222"/>
          <w:szCs w:val="24"/>
          <w:shd w:val="clear" w:color="auto" w:fill="FFFFFF"/>
        </w:rPr>
        <w:t>, T., Shearer, C. and Wirth, R., 1999, March. The CRISP-DM user guide. In </w:t>
      </w:r>
      <w:r w:rsidRPr="00BB284E">
        <w:rPr>
          <w:i/>
          <w:iCs/>
          <w:color w:val="222222"/>
          <w:szCs w:val="24"/>
          <w:shd w:val="clear" w:color="auto" w:fill="FFFFFF"/>
        </w:rPr>
        <w:t>4th CRISP-DM SIG Workshop in Brussels in March</w:t>
      </w:r>
      <w:r w:rsidRPr="00BB284E">
        <w:rPr>
          <w:color w:val="222222"/>
          <w:szCs w:val="24"/>
          <w:shd w:val="clear" w:color="auto" w:fill="FFFFFF"/>
        </w:rPr>
        <w:t xml:space="preserve"> (Vol. 1999). </w:t>
      </w:r>
      <w:proofErr w:type="spellStart"/>
      <w:r w:rsidRPr="00BB284E">
        <w:rPr>
          <w:color w:val="222222"/>
          <w:szCs w:val="24"/>
          <w:shd w:val="clear" w:color="auto" w:fill="FFFFFF"/>
        </w:rPr>
        <w:t>sn</w:t>
      </w:r>
      <w:proofErr w:type="spellEnd"/>
      <w:r w:rsidRPr="00BB284E">
        <w:rPr>
          <w:color w:val="222222"/>
          <w:szCs w:val="24"/>
          <w:shd w:val="clear" w:color="auto" w:fill="FFFFFF"/>
        </w:rPr>
        <w:t>.</w:t>
      </w:r>
    </w:p>
    <w:p w14:paraId="683CCCB3" w14:textId="527A7E8A" w:rsidR="00977641" w:rsidRPr="00BB284E" w:rsidRDefault="00977641" w:rsidP="00BB284E">
      <w:pPr>
        <w:spacing w:line="360" w:lineRule="auto"/>
        <w:rPr>
          <w:color w:val="000000"/>
          <w:szCs w:val="24"/>
          <w:shd w:val="clear" w:color="auto" w:fill="FFFFFF"/>
        </w:rPr>
      </w:pPr>
    </w:p>
    <w:p w14:paraId="73504953" w14:textId="77777777" w:rsidR="009052D5" w:rsidRPr="00BB284E" w:rsidRDefault="009052D5" w:rsidP="00BB284E">
      <w:pPr>
        <w:pStyle w:val="NormalWeb"/>
        <w:spacing w:line="360" w:lineRule="auto"/>
        <w:rPr>
          <w:color w:val="222222"/>
          <w:shd w:val="clear" w:color="auto" w:fill="FFFFFF"/>
        </w:rPr>
      </w:pPr>
      <w:r w:rsidRPr="00BB284E">
        <w:rPr>
          <w:color w:val="222222"/>
          <w:shd w:val="clear" w:color="auto" w:fill="FFFFFF"/>
        </w:rPr>
        <w:t xml:space="preserve">Chicco, D. and </w:t>
      </w:r>
      <w:proofErr w:type="spellStart"/>
      <w:r w:rsidRPr="00BB284E">
        <w:rPr>
          <w:color w:val="222222"/>
          <w:shd w:val="clear" w:color="auto" w:fill="FFFFFF"/>
        </w:rPr>
        <w:t>Jurman</w:t>
      </w:r>
      <w:proofErr w:type="spellEnd"/>
      <w:r w:rsidRPr="00BB284E">
        <w:rPr>
          <w:color w:val="222222"/>
          <w:shd w:val="clear" w:color="auto" w:fill="FFFFFF"/>
        </w:rPr>
        <w:t>, G., 2020. The advantages of the Matthews correlation coefficient (MCC) over F1 score and accuracy in binary classification evaluation. </w:t>
      </w:r>
      <w:r w:rsidRPr="00BB284E">
        <w:rPr>
          <w:i/>
          <w:iCs/>
          <w:color w:val="222222"/>
          <w:shd w:val="clear" w:color="auto" w:fill="FFFFFF"/>
        </w:rPr>
        <w:t>BMC genomics</w:t>
      </w:r>
      <w:r w:rsidRPr="00BB284E">
        <w:rPr>
          <w:color w:val="222222"/>
          <w:shd w:val="clear" w:color="auto" w:fill="FFFFFF"/>
        </w:rPr>
        <w:t>, </w:t>
      </w:r>
      <w:r w:rsidRPr="00BB284E">
        <w:rPr>
          <w:i/>
          <w:iCs/>
          <w:color w:val="222222"/>
          <w:shd w:val="clear" w:color="auto" w:fill="FFFFFF"/>
        </w:rPr>
        <w:t>21</w:t>
      </w:r>
      <w:r w:rsidRPr="00BB284E">
        <w:rPr>
          <w:color w:val="222222"/>
          <w:shd w:val="clear" w:color="auto" w:fill="FFFFFF"/>
        </w:rPr>
        <w:t>(1), pp.1-13.</w:t>
      </w:r>
    </w:p>
    <w:p w14:paraId="029FC7C5" w14:textId="77777777" w:rsidR="00CE2D06" w:rsidRPr="00BB284E" w:rsidRDefault="00CE2D06" w:rsidP="00BB284E">
      <w:pPr>
        <w:spacing w:line="360" w:lineRule="auto"/>
        <w:rPr>
          <w:szCs w:val="24"/>
          <w:lang w:val="en-IN" w:eastAsia="en-US"/>
        </w:rPr>
      </w:pPr>
    </w:p>
    <w:p w14:paraId="46BF932D" w14:textId="77777777" w:rsidR="00CE2D06" w:rsidRPr="00BB284E" w:rsidRDefault="00CE2D06" w:rsidP="00BB284E">
      <w:pPr>
        <w:spacing w:line="360" w:lineRule="auto"/>
        <w:rPr>
          <w:color w:val="222222"/>
          <w:szCs w:val="24"/>
          <w:shd w:val="clear" w:color="auto" w:fill="FFFFFF"/>
        </w:rPr>
      </w:pPr>
      <w:r w:rsidRPr="00BB284E">
        <w:rPr>
          <w:color w:val="222222"/>
          <w:szCs w:val="24"/>
          <w:shd w:val="clear" w:color="auto" w:fill="FFFFFF"/>
        </w:rPr>
        <w:t>Cockburn, A., 2000. Selecting a project's methodology. </w:t>
      </w:r>
      <w:r w:rsidRPr="00BB284E">
        <w:rPr>
          <w:i/>
          <w:iCs/>
          <w:color w:val="222222"/>
          <w:szCs w:val="24"/>
          <w:shd w:val="clear" w:color="auto" w:fill="FFFFFF"/>
        </w:rPr>
        <w:t>IEEE software</w:t>
      </w:r>
      <w:r w:rsidRPr="00BB284E">
        <w:rPr>
          <w:color w:val="222222"/>
          <w:szCs w:val="24"/>
          <w:shd w:val="clear" w:color="auto" w:fill="FFFFFF"/>
        </w:rPr>
        <w:t>, </w:t>
      </w:r>
      <w:r w:rsidRPr="00BB284E">
        <w:rPr>
          <w:i/>
          <w:iCs/>
          <w:color w:val="222222"/>
          <w:szCs w:val="24"/>
          <w:shd w:val="clear" w:color="auto" w:fill="FFFFFF"/>
        </w:rPr>
        <w:t>17</w:t>
      </w:r>
      <w:r w:rsidRPr="00BB284E">
        <w:rPr>
          <w:color w:val="222222"/>
          <w:szCs w:val="24"/>
          <w:shd w:val="clear" w:color="auto" w:fill="FFFFFF"/>
        </w:rPr>
        <w:t>(4), pp.64-71.</w:t>
      </w:r>
    </w:p>
    <w:p w14:paraId="40554BA6" w14:textId="77777777" w:rsidR="00CE2D06" w:rsidRPr="00BB284E" w:rsidRDefault="00CE2D06" w:rsidP="00BB284E">
      <w:pPr>
        <w:spacing w:line="360" w:lineRule="auto"/>
        <w:rPr>
          <w:color w:val="000000"/>
          <w:szCs w:val="24"/>
          <w:shd w:val="clear" w:color="auto" w:fill="FFFFFF"/>
        </w:rPr>
      </w:pPr>
    </w:p>
    <w:p w14:paraId="515C8826" w14:textId="65E0070C" w:rsidR="00977641" w:rsidRPr="00BB284E" w:rsidRDefault="00977641" w:rsidP="00BB284E">
      <w:pPr>
        <w:spacing w:line="360" w:lineRule="auto"/>
        <w:rPr>
          <w:color w:val="000000"/>
          <w:szCs w:val="24"/>
          <w:shd w:val="clear" w:color="auto" w:fill="FFFFFF"/>
        </w:rPr>
      </w:pPr>
    </w:p>
    <w:p w14:paraId="51162461" w14:textId="77777777" w:rsidR="00811FC7" w:rsidRPr="00BB284E" w:rsidRDefault="00811FC7" w:rsidP="00BB284E">
      <w:pPr>
        <w:spacing w:line="360" w:lineRule="auto"/>
        <w:rPr>
          <w:szCs w:val="24"/>
          <w:lang w:val="en-IN" w:eastAsia="en-US"/>
        </w:rPr>
      </w:pPr>
      <w:r w:rsidRPr="00BB284E">
        <w:rPr>
          <w:rStyle w:val="selectable"/>
          <w:color w:val="000000"/>
          <w:szCs w:val="24"/>
        </w:rPr>
        <w:t xml:space="preserve">En.wikipedia.org. 2021. </w:t>
      </w:r>
      <w:r w:rsidRPr="00BB284E">
        <w:rPr>
          <w:rStyle w:val="selectable"/>
          <w:i/>
          <w:iCs/>
          <w:color w:val="000000"/>
          <w:szCs w:val="24"/>
        </w:rPr>
        <w:t>SEMMA - Wikipedia</w:t>
      </w:r>
      <w:r w:rsidRPr="00BB284E">
        <w:rPr>
          <w:rStyle w:val="selectable"/>
          <w:color w:val="000000"/>
          <w:szCs w:val="24"/>
        </w:rPr>
        <w:t>. [online] Available at: &lt;https://en.wikipedia.org/wiki/SEMMA&gt; [Accessed 2 September 2021].</w:t>
      </w:r>
    </w:p>
    <w:p w14:paraId="597E725B" w14:textId="77777777" w:rsidR="00811FC7" w:rsidRPr="00BB284E" w:rsidRDefault="00811FC7" w:rsidP="00BB284E">
      <w:pPr>
        <w:spacing w:line="360" w:lineRule="auto"/>
        <w:rPr>
          <w:color w:val="000000"/>
          <w:szCs w:val="24"/>
          <w:shd w:val="clear" w:color="auto" w:fill="FFFFFF"/>
        </w:rPr>
      </w:pPr>
    </w:p>
    <w:p w14:paraId="62F5F415" w14:textId="77777777" w:rsidR="00811FC7" w:rsidRPr="00BB284E" w:rsidRDefault="00811FC7" w:rsidP="00BB284E">
      <w:pPr>
        <w:spacing w:line="360" w:lineRule="auto"/>
        <w:rPr>
          <w:rStyle w:val="selectable"/>
          <w:color w:val="000000"/>
          <w:szCs w:val="24"/>
        </w:rPr>
      </w:pPr>
      <w:r w:rsidRPr="00BB284E">
        <w:rPr>
          <w:rStyle w:val="selectable"/>
          <w:color w:val="000000"/>
          <w:szCs w:val="24"/>
        </w:rPr>
        <w:t xml:space="preserve">En.wikipedia.org. 2021. </w:t>
      </w:r>
      <w:r w:rsidRPr="00BB284E">
        <w:rPr>
          <w:rStyle w:val="selectable"/>
          <w:i/>
          <w:iCs/>
          <w:color w:val="000000"/>
          <w:szCs w:val="24"/>
        </w:rPr>
        <w:t>Machine learning - Wikipedia</w:t>
      </w:r>
      <w:r w:rsidRPr="00BB284E">
        <w:rPr>
          <w:rStyle w:val="selectable"/>
          <w:color w:val="000000"/>
          <w:szCs w:val="24"/>
        </w:rPr>
        <w:t>. [online] Available at: &lt;https://en.wikipedia.org/wiki/Machine_learning&gt; [Accessed 14 August 2021].</w:t>
      </w:r>
    </w:p>
    <w:p w14:paraId="10A1C078" w14:textId="77777777" w:rsidR="00811FC7" w:rsidRPr="00BB284E" w:rsidRDefault="00811FC7" w:rsidP="00BB284E">
      <w:pPr>
        <w:spacing w:line="360" w:lineRule="auto"/>
        <w:rPr>
          <w:rStyle w:val="selectable"/>
          <w:color w:val="000000"/>
          <w:szCs w:val="24"/>
        </w:rPr>
      </w:pPr>
    </w:p>
    <w:p w14:paraId="28617238" w14:textId="77777777" w:rsidR="00811FC7" w:rsidRPr="00BB284E" w:rsidRDefault="00811FC7" w:rsidP="00BB284E">
      <w:pPr>
        <w:pStyle w:val="NormalWeb"/>
        <w:spacing w:before="0" w:beforeAutospacing="0" w:after="0" w:afterAutospacing="0" w:line="360" w:lineRule="auto"/>
        <w:rPr>
          <w:color w:val="000000"/>
        </w:rPr>
      </w:pPr>
      <w:proofErr w:type="spellStart"/>
      <w:r w:rsidRPr="00BB284E">
        <w:rPr>
          <w:color w:val="222222"/>
          <w:shd w:val="clear" w:color="auto" w:fill="FFFFFF"/>
        </w:rPr>
        <w:lastRenderedPageBreak/>
        <w:t>Eysenbach</w:t>
      </w:r>
      <w:proofErr w:type="spellEnd"/>
      <w:r w:rsidRPr="00BB284E">
        <w:rPr>
          <w:color w:val="222222"/>
          <w:shd w:val="clear" w:color="auto" w:fill="FFFFFF"/>
        </w:rPr>
        <w:t>, G., 2005. The law of attrition. </w:t>
      </w:r>
      <w:r w:rsidRPr="00BB284E">
        <w:rPr>
          <w:i/>
          <w:iCs/>
          <w:color w:val="222222"/>
          <w:shd w:val="clear" w:color="auto" w:fill="FFFFFF"/>
        </w:rPr>
        <w:t>Journal of medical Internet research</w:t>
      </w:r>
      <w:r w:rsidRPr="00BB284E">
        <w:rPr>
          <w:color w:val="222222"/>
          <w:shd w:val="clear" w:color="auto" w:fill="FFFFFF"/>
        </w:rPr>
        <w:t>, </w:t>
      </w:r>
      <w:r w:rsidRPr="00BB284E">
        <w:rPr>
          <w:i/>
          <w:iCs/>
          <w:color w:val="222222"/>
          <w:shd w:val="clear" w:color="auto" w:fill="FFFFFF"/>
        </w:rPr>
        <w:t>7</w:t>
      </w:r>
      <w:r w:rsidRPr="00BB284E">
        <w:rPr>
          <w:color w:val="222222"/>
          <w:shd w:val="clear" w:color="auto" w:fill="FFFFFF"/>
        </w:rPr>
        <w:t>(1), p.e402.</w:t>
      </w:r>
    </w:p>
    <w:p w14:paraId="19CC43B0" w14:textId="53888241" w:rsidR="009D4D5F" w:rsidRPr="00BB284E" w:rsidRDefault="009D4D5F" w:rsidP="00BB284E">
      <w:pPr>
        <w:spacing w:line="360" w:lineRule="auto"/>
        <w:rPr>
          <w:szCs w:val="24"/>
          <w:lang w:val="en-IN" w:eastAsia="en-US"/>
        </w:rPr>
      </w:pPr>
    </w:p>
    <w:p w14:paraId="36F9CC82" w14:textId="059601D4" w:rsidR="00230556" w:rsidRPr="006D0C21" w:rsidRDefault="00230556" w:rsidP="00BB284E">
      <w:pPr>
        <w:spacing w:line="360" w:lineRule="auto"/>
        <w:rPr>
          <w:color w:val="222222"/>
          <w:szCs w:val="24"/>
          <w:shd w:val="clear" w:color="auto" w:fill="FFFFFF"/>
        </w:rPr>
      </w:pPr>
      <w:r w:rsidRPr="00BB284E">
        <w:rPr>
          <w:color w:val="222222"/>
          <w:szCs w:val="24"/>
          <w:shd w:val="clear" w:color="auto" w:fill="FFFFFF"/>
        </w:rPr>
        <w:t>Finley, C.E., Barlow, C.E., Greenway, F.L., Rock, C.L., Rolls, B.J. and Blair, S.N., 2007. Retention rates and weight loss in a commercial weight loss program. </w:t>
      </w:r>
      <w:r w:rsidRPr="00BB284E">
        <w:rPr>
          <w:i/>
          <w:iCs/>
          <w:color w:val="222222"/>
          <w:szCs w:val="24"/>
          <w:shd w:val="clear" w:color="auto" w:fill="FFFFFF"/>
        </w:rPr>
        <w:t>International journal of obesity</w:t>
      </w:r>
      <w:r w:rsidRPr="00BB284E">
        <w:rPr>
          <w:color w:val="222222"/>
          <w:szCs w:val="24"/>
          <w:shd w:val="clear" w:color="auto" w:fill="FFFFFF"/>
        </w:rPr>
        <w:t>, </w:t>
      </w:r>
      <w:r w:rsidRPr="00BB284E">
        <w:rPr>
          <w:i/>
          <w:iCs/>
          <w:color w:val="222222"/>
          <w:szCs w:val="24"/>
          <w:shd w:val="clear" w:color="auto" w:fill="FFFFFF"/>
        </w:rPr>
        <w:t>31</w:t>
      </w:r>
      <w:r w:rsidRPr="00BB284E">
        <w:rPr>
          <w:color w:val="222222"/>
          <w:szCs w:val="24"/>
          <w:shd w:val="clear" w:color="auto" w:fill="FFFFFF"/>
        </w:rPr>
        <w:t>(2), pp.292-298.</w:t>
      </w:r>
    </w:p>
    <w:p w14:paraId="4FD948F9" w14:textId="77777777" w:rsidR="00EE0A51" w:rsidRPr="00BB284E" w:rsidRDefault="00EE0A51" w:rsidP="00BB284E">
      <w:pPr>
        <w:pStyle w:val="NormalWeb"/>
        <w:spacing w:line="360" w:lineRule="auto"/>
        <w:rPr>
          <w:color w:val="222222"/>
          <w:shd w:val="clear" w:color="auto" w:fill="FFFFFF"/>
        </w:rPr>
      </w:pPr>
      <w:proofErr w:type="spellStart"/>
      <w:r w:rsidRPr="00BB284E">
        <w:rPr>
          <w:color w:val="222222"/>
          <w:shd w:val="clear" w:color="auto" w:fill="FFFFFF"/>
        </w:rPr>
        <w:t>Germann</w:t>
      </w:r>
      <w:proofErr w:type="spellEnd"/>
      <w:r w:rsidRPr="00BB284E">
        <w:rPr>
          <w:color w:val="222222"/>
          <w:shd w:val="clear" w:color="auto" w:fill="FFFFFF"/>
        </w:rPr>
        <w:t xml:space="preserve">, J.N., Kirschenbaum, D.S. and Rich, B.H., 2006. Use of an orientation session may help decrease attrition in a </w:t>
      </w:r>
      <w:proofErr w:type="spellStart"/>
      <w:r w:rsidRPr="00BB284E">
        <w:rPr>
          <w:color w:val="222222"/>
          <w:shd w:val="clear" w:color="auto" w:fill="FFFFFF"/>
        </w:rPr>
        <w:t>pediatric</w:t>
      </w:r>
      <w:proofErr w:type="spellEnd"/>
      <w:r w:rsidRPr="00BB284E">
        <w:rPr>
          <w:color w:val="222222"/>
          <w:shd w:val="clear" w:color="auto" w:fill="FFFFFF"/>
        </w:rPr>
        <w:t xml:space="preserve"> weight management program for low-income minority adolescents. </w:t>
      </w:r>
      <w:r w:rsidRPr="00BB284E">
        <w:rPr>
          <w:i/>
          <w:iCs/>
          <w:color w:val="222222"/>
          <w:shd w:val="clear" w:color="auto" w:fill="FFFFFF"/>
        </w:rPr>
        <w:t>Journal of Clinical Psychology in Medical Settings</w:t>
      </w:r>
      <w:r w:rsidRPr="00BB284E">
        <w:rPr>
          <w:color w:val="222222"/>
          <w:shd w:val="clear" w:color="auto" w:fill="FFFFFF"/>
        </w:rPr>
        <w:t>, </w:t>
      </w:r>
      <w:r w:rsidRPr="00BB284E">
        <w:rPr>
          <w:i/>
          <w:iCs/>
          <w:color w:val="222222"/>
          <w:shd w:val="clear" w:color="auto" w:fill="FFFFFF"/>
        </w:rPr>
        <w:t>13</w:t>
      </w:r>
      <w:r w:rsidRPr="00BB284E">
        <w:rPr>
          <w:color w:val="222222"/>
          <w:shd w:val="clear" w:color="auto" w:fill="FFFFFF"/>
        </w:rPr>
        <w:t>(2), pp.169-179.</w:t>
      </w:r>
    </w:p>
    <w:p w14:paraId="5DD14808" w14:textId="77777777" w:rsidR="00EE0A51" w:rsidRPr="00BB284E" w:rsidRDefault="00EE0A51" w:rsidP="00BB284E">
      <w:pPr>
        <w:spacing w:line="360" w:lineRule="auto"/>
        <w:rPr>
          <w:color w:val="222222"/>
          <w:szCs w:val="24"/>
          <w:shd w:val="clear" w:color="auto" w:fill="FFFFFF"/>
        </w:rPr>
      </w:pPr>
      <w:r w:rsidRPr="00BB284E">
        <w:rPr>
          <w:rStyle w:val="selectable"/>
          <w:color w:val="000000"/>
          <w:szCs w:val="24"/>
        </w:rPr>
        <w:t xml:space="preserve">GOV.UK. 2021. </w:t>
      </w:r>
      <w:r w:rsidRPr="00BB284E">
        <w:rPr>
          <w:rStyle w:val="selectable"/>
          <w:i/>
          <w:iCs/>
          <w:color w:val="000000"/>
          <w:szCs w:val="24"/>
        </w:rPr>
        <w:t>Health matters: obesity and the food environment</w:t>
      </w:r>
      <w:r w:rsidRPr="00BB284E">
        <w:rPr>
          <w:rStyle w:val="selectable"/>
          <w:color w:val="000000"/>
          <w:szCs w:val="24"/>
        </w:rPr>
        <w:t>. [online] Available at: &lt;https://www.gov.uk/government/publications/health-matters-obesity-and-the-food-environment/health-matters-obesity-and-the-food-environment--2&gt; [Accessed 12 August 2021].</w:t>
      </w:r>
    </w:p>
    <w:p w14:paraId="4BBEC808" w14:textId="0FECB045" w:rsidR="0042575E" w:rsidRPr="00BB284E" w:rsidRDefault="0042575E" w:rsidP="00BB284E">
      <w:pPr>
        <w:spacing w:line="360" w:lineRule="auto"/>
        <w:rPr>
          <w:szCs w:val="24"/>
          <w:lang w:val="en-IN" w:eastAsia="en-US"/>
        </w:rPr>
      </w:pPr>
    </w:p>
    <w:p w14:paraId="06330E8D" w14:textId="47A2B876" w:rsidR="004B08BB" w:rsidRPr="00BB284E" w:rsidRDefault="004B08BB" w:rsidP="00BB284E">
      <w:pPr>
        <w:spacing w:line="360" w:lineRule="auto"/>
        <w:rPr>
          <w:szCs w:val="24"/>
          <w:lang w:val="en-IN" w:eastAsia="en-US"/>
        </w:rPr>
      </w:pPr>
      <w:r w:rsidRPr="00BB284E">
        <w:rPr>
          <w:color w:val="222222"/>
          <w:szCs w:val="24"/>
          <w:shd w:val="clear" w:color="auto" w:fill="FFFFFF"/>
        </w:rPr>
        <w:t>Hand, D.J., 2007. Principles of data mining. </w:t>
      </w:r>
      <w:r w:rsidRPr="00BB284E">
        <w:rPr>
          <w:i/>
          <w:iCs/>
          <w:color w:val="222222"/>
          <w:szCs w:val="24"/>
          <w:shd w:val="clear" w:color="auto" w:fill="FFFFFF"/>
        </w:rPr>
        <w:t>Drug safety</w:t>
      </w:r>
      <w:r w:rsidRPr="00BB284E">
        <w:rPr>
          <w:color w:val="222222"/>
          <w:szCs w:val="24"/>
          <w:shd w:val="clear" w:color="auto" w:fill="FFFFFF"/>
        </w:rPr>
        <w:t>, </w:t>
      </w:r>
      <w:r w:rsidRPr="00BB284E">
        <w:rPr>
          <w:i/>
          <w:iCs/>
          <w:color w:val="222222"/>
          <w:szCs w:val="24"/>
          <w:shd w:val="clear" w:color="auto" w:fill="FFFFFF"/>
        </w:rPr>
        <w:t>30</w:t>
      </w:r>
      <w:r w:rsidRPr="00BB284E">
        <w:rPr>
          <w:color w:val="222222"/>
          <w:szCs w:val="24"/>
          <w:shd w:val="clear" w:color="auto" w:fill="FFFFFF"/>
        </w:rPr>
        <w:t>(7), pp.621-622.</w:t>
      </w:r>
    </w:p>
    <w:p w14:paraId="151A8A42" w14:textId="129C5128" w:rsidR="00CE2D06" w:rsidRPr="00BB284E" w:rsidRDefault="00CE2D06" w:rsidP="00BB284E">
      <w:pPr>
        <w:spacing w:line="360" w:lineRule="auto"/>
        <w:rPr>
          <w:szCs w:val="24"/>
          <w:lang w:val="en-IN" w:eastAsia="en-US"/>
        </w:rPr>
      </w:pPr>
    </w:p>
    <w:p w14:paraId="5BF6DD13" w14:textId="1F36C353" w:rsidR="00EE0A51" w:rsidRPr="00BB284E" w:rsidRDefault="00EE0A51" w:rsidP="00BB284E">
      <w:pPr>
        <w:spacing w:line="360" w:lineRule="auto"/>
        <w:rPr>
          <w:color w:val="222222"/>
          <w:szCs w:val="24"/>
          <w:shd w:val="clear" w:color="auto" w:fill="FFFFFF"/>
        </w:rPr>
      </w:pPr>
      <w:proofErr w:type="spellStart"/>
      <w:r w:rsidRPr="00BB284E">
        <w:rPr>
          <w:color w:val="222222"/>
          <w:szCs w:val="24"/>
          <w:shd w:val="clear" w:color="auto" w:fill="FFFFFF"/>
        </w:rPr>
        <w:t>Hodneland</w:t>
      </w:r>
      <w:proofErr w:type="spellEnd"/>
      <w:r w:rsidRPr="00BB284E">
        <w:rPr>
          <w:color w:val="222222"/>
          <w:szCs w:val="24"/>
          <w:shd w:val="clear" w:color="auto" w:fill="FFFFFF"/>
        </w:rPr>
        <w:t xml:space="preserve">, E., </w:t>
      </w:r>
      <w:proofErr w:type="spellStart"/>
      <w:r w:rsidRPr="00BB284E">
        <w:rPr>
          <w:color w:val="222222"/>
          <w:szCs w:val="24"/>
          <w:shd w:val="clear" w:color="auto" w:fill="FFFFFF"/>
        </w:rPr>
        <w:t>Dybvik</w:t>
      </w:r>
      <w:proofErr w:type="spellEnd"/>
      <w:r w:rsidRPr="00BB284E">
        <w:rPr>
          <w:color w:val="222222"/>
          <w:szCs w:val="24"/>
          <w:shd w:val="clear" w:color="auto" w:fill="FFFFFF"/>
        </w:rPr>
        <w:t xml:space="preserve">, J.A., Wagner-Larsen, K.S., </w:t>
      </w:r>
      <w:proofErr w:type="spellStart"/>
      <w:r w:rsidRPr="00BB284E">
        <w:rPr>
          <w:color w:val="222222"/>
          <w:szCs w:val="24"/>
          <w:shd w:val="clear" w:color="auto" w:fill="FFFFFF"/>
        </w:rPr>
        <w:t>Šoltészová</w:t>
      </w:r>
      <w:proofErr w:type="spellEnd"/>
      <w:r w:rsidRPr="00BB284E">
        <w:rPr>
          <w:color w:val="222222"/>
          <w:szCs w:val="24"/>
          <w:shd w:val="clear" w:color="auto" w:fill="FFFFFF"/>
        </w:rPr>
        <w:t xml:space="preserve">, V., </w:t>
      </w:r>
      <w:proofErr w:type="spellStart"/>
      <w:r w:rsidRPr="00BB284E">
        <w:rPr>
          <w:color w:val="222222"/>
          <w:szCs w:val="24"/>
          <w:shd w:val="clear" w:color="auto" w:fill="FFFFFF"/>
        </w:rPr>
        <w:t>Munthe</w:t>
      </w:r>
      <w:proofErr w:type="spellEnd"/>
      <w:r w:rsidRPr="00BB284E">
        <w:rPr>
          <w:color w:val="222222"/>
          <w:szCs w:val="24"/>
          <w:shd w:val="clear" w:color="auto" w:fill="FFFFFF"/>
        </w:rPr>
        <w:t xml:space="preserve">-Kaas, A.Z., </w:t>
      </w:r>
      <w:proofErr w:type="spellStart"/>
      <w:r w:rsidRPr="00BB284E">
        <w:rPr>
          <w:color w:val="222222"/>
          <w:szCs w:val="24"/>
          <w:shd w:val="clear" w:color="auto" w:fill="FFFFFF"/>
        </w:rPr>
        <w:t>Fasmer</w:t>
      </w:r>
      <w:proofErr w:type="spellEnd"/>
      <w:r w:rsidRPr="00BB284E">
        <w:rPr>
          <w:color w:val="222222"/>
          <w:szCs w:val="24"/>
          <w:shd w:val="clear" w:color="auto" w:fill="FFFFFF"/>
        </w:rPr>
        <w:t xml:space="preserve">, K.E., </w:t>
      </w:r>
      <w:proofErr w:type="spellStart"/>
      <w:r w:rsidRPr="00BB284E">
        <w:rPr>
          <w:color w:val="222222"/>
          <w:szCs w:val="24"/>
          <w:shd w:val="clear" w:color="auto" w:fill="FFFFFF"/>
        </w:rPr>
        <w:t>Krakstad</w:t>
      </w:r>
      <w:proofErr w:type="spellEnd"/>
      <w:r w:rsidRPr="00BB284E">
        <w:rPr>
          <w:color w:val="222222"/>
          <w:szCs w:val="24"/>
          <w:shd w:val="clear" w:color="auto" w:fill="FFFFFF"/>
        </w:rPr>
        <w:t xml:space="preserve">, C., </w:t>
      </w:r>
      <w:proofErr w:type="spellStart"/>
      <w:r w:rsidRPr="00BB284E">
        <w:rPr>
          <w:color w:val="222222"/>
          <w:szCs w:val="24"/>
          <w:shd w:val="clear" w:color="auto" w:fill="FFFFFF"/>
        </w:rPr>
        <w:t>Lundervold</w:t>
      </w:r>
      <w:proofErr w:type="spellEnd"/>
      <w:r w:rsidRPr="00BB284E">
        <w:rPr>
          <w:color w:val="222222"/>
          <w:szCs w:val="24"/>
          <w:shd w:val="clear" w:color="auto" w:fill="FFFFFF"/>
        </w:rPr>
        <w:t xml:space="preserve">, A., </w:t>
      </w:r>
      <w:proofErr w:type="spellStart"/>
      <w:r w:rsidRPr="00BB284E">
        <w:rPr>
          <w:color w:val="222222"/>
          <w:szCs w:val="24"/>
          <w:shd w:val="clear" w:color="auto" w:fill="FFFFFF"/>
        </w:rPr>
        <w:t>Lundervold</w:t>
      </w:r>
      <w:proofErr w:type="spellEnd"/>
      <w:r w:rsidRPr="00BB284E">
        <w:rPr>
          <w:color w:val="222222"/>
          <w:szCs w:val="24"/>
          <w:shd w:val="clear" w:color="auto" w:fill="FFFFFF"/>
        </w:rPr>
        <w:t>, A.S., Salvesen, Ø. and Erickson, B.J., 2021. Automated segmentation of endometrial cancer on MR images using deep learning. </w:t>
      </w:r>
      <w:r w:rsidRPr="00BB284E">
        <w:rPr>
          <w:i/>
          <w:iCs/>
          <w:color w:val="222222"/>
          <w:szCs w:val="24"/>
          <w:shd w:val="clear" w:color="auto" w:fill="FFFFFF"/>
        </w:rPr>
        <w:t>Scientific reports</w:t>
      </w:r>
      <w:r w:rsidRPr="00BB284E">
        <w:rPr>
          <w:color w:val="222222"/>
          <w:szCs w:val="24"/>
          <w:shd w:val="clear" w:color="auto" w:fill="FFFFFF"/>
        </w:rPr>
        <w:t>, </w:t>
      </w:r>
      <w:r w:rsidRPr="00BB284E">
        <w:rPr>
          <w:i/>
          <w:iCs/>
          <w:color w:val="222222"/>
          <w:szCs w:val="24"/>
          <w:shd w:val="clear" w:color="auto" w:fill="FFFFFF"/>
        </w:rPr>
        <w:t>11</w:t>
      </w:r>
      <w:r w:rsidRPr="00BB284E">
        <w:rPr>
          <w:color w:val="222222"/>
          <w:szCs w:val="24"/>
          <w:shd w:val="clear" w:color="auto" w:fill="FFFFFF"/>
        </w:rPr>
        <w:t>(1), pp.1-8.</w:t>
      </w:r>
    </w:p>
    <w:p w14:paraId="288C08B5" w14:textId="77777777" w:rsidR="00EE0A51" w:rsidRPr="00BB284E" w:rsidRDefault="00EE0A51" w:rsidP="00BB284E">
      <w:pPr>
        <w:pStyle w:val="NormalWeb"/>
        <w:spacing w:line="360" w:lineRule="auto"/>
        <w:rPr>
          <w:color w:val="222222"/>
          <w:shd w:val="clear" w:color="auto" w:fill="FFFFFF"/>
        </w:rPr>
      </w:pPr>
      <w:r w:rsidRPr="00BB284E">
        <w:rPr>
          <w:color w:val="222222"/>
          <w:shd w:val="clear" w:color="auto" w:fill="FFFFFF"/>
        </w:rPr>
        <w:t xml:space="preserve">Hoffman, J.I.E., </w:t>
      </w:r>
      <w:proofErr w:type="spellStart"/>
      <w:r w:rsidRPr="00BB284E">
        <w:rPr>
          <w:color w:val="222222"/>
          <w:shd w:val="clear" w:color="auto" w:fill="FFFFFF"/>
        </w:rPr>
        <w:t>Baic</w:t>
      </w:r>
      <w:proofErr w:type="spellEnd"/>
      <w:r w:rsidRPr="00BB284E">
        <w:rPr>
          <w:color w:val="222222"/>
          <w:shd w:val="clear" w:color="auto" w:fill="FFFFFF"/>
        </w:rPr>
        <w:t xml:space="preserve"> Biostatistics for Medical and Biomedical Practitioners.</w:t>
      </w:r>
    </w:p>
    <w:p w14:paraId="5C4DED0D" w14:textId="19393EBC" w:rsidR="00875F15" w:rsidRPr="00BB284E" w:rsidRDefault="00875F15" w:rsidP="00BB284E">
      <w:pPr>
        <w:spacing w:line="360" w:lineRule="auto"/>
        <w:rPr>
          <w:szCs w:val="24"/>
          <w:lang w:val="en-GB"/>
        </w:rPr>
      </w:pPr>
      <w:r w:rsidRPr="00BB284E">
        <w:rPr>
          <w:rStyle w:val="selectable"/>
          <w:color w:val="000000"/>
          <w:szCs w:val="24"/>
        </w:rPr>
        <w:t xml:space="preserve">Johnson, M., 2021. </w:t>
      </w:r>
      <w:r w:rsidRPr="00BB284E">
        <w:rPr>
          <w:rStyle w:val="selectable"/>
          <w:i/>
          <w:iCs/>
          <w:color w:val="000000"/>
          <w:szCs w:val="24"/>
        </w:rPr>
        <w:t>1.1 A Simple Example | Feature Engineering and Selection: A Practical Approach for Predictive Models</w:t>
      </w:r>
      <w:r w:rsidRPr="00BB284E">
        <w:rPr>
          <w:rStyle w:val="selectable"/>
          <w:color w:val="000000"/>
          <w:szCs w:val="24"/>
        </w:rPr>
        <w:t>. [online] Bookdown.org. Available at: &lt;https://bookdown.org/max/FES/a-simple-example.html&gt; [Accessed 4 September 2021].</w:t>
      </w:r>
    </w:p>
    <w:p w14:paraId="773D281C" w14:textId="77777777" w:rsidR="00875F15" w:rsidRPr="00BB284E" w:rsidRDefault="00875F15" w:rsidP="00BB284E">
      <w:pPr>
        <w:spacing w:line="360" w:lineRule="auto"/>
        <w:rPr>
          <w:color w:val="222222"/>
          <w:szCs w:val="24"/>
          <w:shd w:val="clear" w:color="auto" w:fill="FFFFFF"/>
        </w:rPr>
      </w:pPr>
    </w:p>
    <w:p w14:paraId="4E8D78BD" w14:textId="1E96E8EF" w:rsidR="00113CC4" w:rsidRPr="00BB284E" w:rsidRDefault="00113CC4" w:rsidP="00BB284E">
      <w:pPr>
        <w:spacing w:line="360" w:lineRule="auto"/>
        <w:rPr>
          <w:color w:val="222222"/>
          <w:szCs w:val="24"/>
          <w:shd w:val="clear" w:color="auto" w:fill="FFFFFF"/>
        </w:rPr>
      </w:pPr>
      <w:r w:rsidRPr="00BB284E">
        <w:rPr>
          <w:color w:val="222222"/>
          <w:szCs w:val="24"/>
          <w:shd w:val="clear" w:color="auto" w:fill="FFFFFF"/>
        </w:rPr>
        <w:t>Kim, E., Park, Y.B., Choi, K., Lim, Y.W., Ok, J.M., Noh, E.Y., Song, T.M., Kang, J., Lee, H. and Kim, S.Y., 2020. Application of Machine Learning to Predict Weight Loss in Overweight, and Obese Patients on Korean Medicine Weight Management Program. </w:t>
      </w:r>
      <w:r w:rsidRPr="00BB284E">
        <w:rPr>
          <w:i/>
          <w:iCs/>
          <w:color w:val="222222"/>
          <w:szCs w:val="24"/>
          <w:shd w:val="clear" w:color="auto" w:fill="FFFFFF"/>
        </w:rPr>
        <w:t>The Journal of Korean Medicine</w:t>
      </w:r>
      <w:r w:rsidRPr="00BB284E">
        <w:rPr>
          <w:color w:val="222222"/>
          <w:szCs w:val="24"/>
          <w:shd w:val="clear" w:color="auto" w:fill="FFFFFF"/>
        </w:rPr>
        <w:t>, </w:t>
      </w:r>
      <w:r w:rsidRPr="00BB284E">
        <w:rPr>
          <w:i/>
          <w:iCs/>
          <w:color w:val="222222"/>
          <w:szCs w:val="24"/>
          <w:shd w:val="clear" w:color="auto" w:fill="FFFFFF"/>
        </w:rPr>
        <w:t>41</w:t>
      </w:r>
      <w:r w:rsidRPr="00BB284E">
        <w:rPr>
          <w:color w:val="222222"/>
          <w:szCs w:val="24"/>
          <w:shd w:val="clear" w:color="auto" w:fill="FFFFFF"/>
        </w:rPr>
        <w:t>(2), pp.58-79.</w:t>
      </w:r>
    </w:p>
    <w:p w14:paraId="245DCD45" w14:textId="77777777" w:rsidR="00113CC4" w:rsidRPr="00BB284E" w:rsidRDefault="00113CC4" w:rsidP="00BB284E">
      <w:pPr>
        <w:pStyle w:val="NormalWeb"/>
        <w:spacing w:line="360" w:lineRule="auto"/>
        <w:rPr>
          <w:color w:val="222222"/>
          <w:shd w:val="clear" w:color="auto" w:fill="FFFFFF"/>
        </w:rPr>
      </w:pPr>
      <w:proofErr w:type="spellStart"/>
      <w:r w:rsidRPr="00BB284E">
        <w:rPr>
          <w:color w:val="222222"/>
          <w:shd w:val="clear" w:color="auto" w:fill="FFFFFF"/>
        </w:rPr>
        <w:t>Kukreja</w:t>
      </w:r>
      <w:proofErr w:type="spellEnd"/>
      <w:r w:rsidRPr="00BB284E">
        <w:rPr>
          <w:color w:val="222222"/>
          <w:shd w:val="clear" w:color="auto" w:fill="FFFFFF"/>
        </w:rPr>
        <w:t xml:space="preserve">, H., Bharath, N., </w:t>
      </w:r>
      <w:proofErr w:type="spellStart"/>
      <w:r w:rsidRPr="00BB284E">
        <w:rPr>
          <w:color w:val="222222"/>
          <w:shd w:val="clear" w:color="auto" w:fill="FFFFFF"/>
        </w:rPr>
        <w:t>Siddesh</w:t>
      </w:r>
      <w:proofErr w:type="spellEnd"/>
      <w:r w:rsidRPr="00BB284E">
        <w:rPr>
          <w:color w:val="222222"/>
          <w:shd w:val="clear" w:color="auto" w:fill="FFFFFF"/>
        </w:rPr>
        <w:t>, C.S. and Kuldeep, S., 2016. An introduction to artificial neural network. </w:t>
      </w:r>
      <w:r w:rsidRPr="00BB284E">
        <w:rPr>
          <w:i/>
          <w:iCs/>
          <w:color w:val="222222"/>
          <w:shd w:val="clear" w:color="auto" w:fill="FFFFFF"/>
        </w:rPr>
        <w:t xml:space="preserve">Int J Adv Res </w:t>
      </w:r>
      <w:proofErr w:type="spellStart"/>
      <w:r w:rsidRPr="00BB284E">
        <w:rPr>
          <w:i/>
          <w:iCs/>
          <w:color w:val="222222"/>
          <w:shd w:val="clear" w:color="auto" w:fill="FFFFFF"/>
        </w:rPr>
        <w:t>Innov</w:t>
      </w:r>
      <w:proofErr w:type="spellEnd"/>
      <w:r w:rsidRPr="00BB284E">
        <w:rPr>
          <w:i/>
          <w:iCs/>
          <w:color w:val="222222"/>
          <w:shd w:val="clear" w:color="auto" w:fill="FFFFFF"/>
        </w:rPr>
        <w:t xml:space="preserve"> Ideas </w:t>
      </w:r>
      <w:proofErr w:type="spellStart"/>
      <w:r w:rsidRPr="00BB284E">
        <w:rPr>
          <w:i/>
          <w:iCs/>
          <w:color w:val="222222"/>
          <w:shd w:val="clear" w:color="auto" w:fill="FFFFFF"/>
        </w:rPr>
        <w:t>Educ</w:t>
      </w:r>
      <w:proofErr w:type="spellEnd"/>
      <w:r w:rsidRPr="00BB284E">
        <w:rPr>
          <w:color w:val="222222"/>
          <w:shd w:val="clear" w:color="auto" w:fill="FFFFFF"/>
        </w:rPr>
        <w:t>, </w:t>
      </w:r>
      <w:r w:rsidRPr="00BB284E">
        <w:rPr>
          <w:i/>
          <w:iCs/>
          <w:color w:val="222222"/>
          <w:shd w:val="clear" w:color="auto" w:fill="FFFFFF"/>
        </w:rPr>
        <w:t>1</w:t>
      </w:r>
      <w:r w:rsidRPr="00BB284E">
        <w:rPr>
          <w:color w:val="222222"/>
          <w:shd w:val="clear" w:color="auto" w:fill="FFFFFF"/>
        </w:rPr>
        <w:t>, pp.27-30.</w:t>
      </w:r>
    </w:p>
    <w:p w14:paraId="3D98850B" w14:textId="77777777" w:rsidR="00113CC4" w:rsidRPr="00BB284E" w:rsidRDefault="00113CC4" w:rsidP="00BB284E">
      <w:pPr>
        <w:pStyle w:val="NormalWeb"/>
        <w:spacing w:before="0" w:beforeAutospacing="0" w:after="0" w:afterAutospacing="0" w:line="360" w:lineRule="auto"/>
        <w:rPr>
          <w:color w:val="222222"/>
          <w:shd w:val="clear" w:color="auto" w:fill="FFFFFF"/>
        </w:rPr>
      </w:pPr>
      <w:r w:rsidRPr="00BB284E">
        <w:rPr>
          <w:color w:val="222222"/>
          <w:shd w:val="clear" w:color="auto" w:fill="FFFFFF"/>
        </w:rPr>
        <w:lastRenderedPageBreak/>
        <w:t>Kuhn, M. and Johnson, K., 2013. </w:t>
      </w:r>
      <w:r w:rsidRPr="00BB284E">
        <w:rPr>
          <w:i/>
          <w:iCs/>
          <w:color w:val="222222"/>
          <w:shd w:val="clear" w:color="auto" w:fill="FFFFFF"/>
        </w:rPr>
        <w:t xml:space="preserve">Applied predictive </w:t>
      </w:r>
      <w:proofErr w:type="spellStart"/>
      <w:r w:rsidRPr="00BB284E">
        <w:rPr>
          <w:i/>
          <w:iCs/>
          <w:color w:val="222222"/>
          <w:shd w:val="clear" w:color="auto" w:fill="FFFFFF"/>
        </w:rPr>
        <w:t>modeling</w:t>
      </w:r>
      <w:proofErr w:type="spellEnd"/>
      <w:r w:rsidRPr="00BB284E">
        <w:rPr>
          <w:color w:val="222222"/>
          <w:shd w:val="clear" w:color="auto" w:fill="FFFFFF"/>
        </w:rPr>
        <w:t> (Vol. 26, p. 13). New York: Springer.</w:t>
      </w:r>
    </w:p>
    <w:p w14:paraId="1F34BA95" w14:textId="77777777" w:rsidR="00113CC4" w:rsidRPr="00BB284E" w:rsidRDefault="00113CC4" w:rsidP="00BB284E">
      <w:pPr>
        <w:pStyle w:val="NormalWeb"/>
        <w:spacing w:before="0" w:beforeAutospacing="0" w:after="0" w:afterAutospacing="0" w:line="360" w:lineRule="auto"/>
        <w:rPr>
          <w:color w:val="000000"/>
        </w:rPr>
      </w:pPr>
    </w:p>
    <w:p w14:paraId="6273A95E" w14:textId="598D58DC" w:rsidR="00113CC4" w:rsidRPr="00BB284E" w:rsidRDefault="00113CC4" w:rsidP="00BB284E">
      <w:pPr>
        <w:spacing w:line="360" w:lineRule="auto"/>
        <w:rPr>
          <w:color w:val="222222"/>
          <w:szCs w:val="24"/>
          <w:shd w:val="clear" w:color="auto" w:fill="FFFFFF"/>
        </w:rPr>
      </w:pPr>
      <w:r w:rsidRPr="00BB284E">
        <w:rPr>
          <w:color w:val="222222"/>
          <w:szCs w:val="24"/>
          <w:shd w:val="clear" w:color="auto" w:fill="FFFFFF"/>
        </w:rPr>
        <w:t xml:space="preserve">Kim, M., Yang, J., </w:t>
      </w:r>
      <w:proofErr w:type="spellStart"/>
      <w:r w:rsidRPr="00BB284E">
        <w:rPr>
          <w:color w:val="222222"/>
          <w:szCs w:val="24"/>
          <w:shd w:val="clear" w:color="auto" w:fill="FFFFFF"/>
        </w:rPr>
        <w:t>Ahn</w:t>
      </w:r>
      <w:proofErr w:type="spellEnd"/>
      <w:r w:rsidRPr="00BB284E">
        <w:rPr>
          <w:color w:val="222222"/>
          <w:szCs w:val="24"/>
          <w:shd w:val="clear" w:color="auto" w:fill="FFFFFF"/>
        </w:rPr>
        <w:t>, W.Y. and Choi, H.J., 2021. Machine Learning Analysis to Identify Digital Behavioral Phenotypes for Engagement and Health Outcome Efficacy of an mHealth Intervention for Obesity: Randomized Controlled Trial. </w:t>
      </w:r>
      <w:r w:rsidRPr="00BB284E">
        <w:rPr>
          <w:i/>
          <w:iCs/>
          <w:color w:val="222222"/>
          <w:szCs w:val="24"/>
          <w:shd w:val="clear" w:color="auto" w:fill="FFFFFF"/>
        </w:rPr>
        <w:t>Journal of medical Internet research</w:t>
      </w:r>
      <w:r w:rsidRPr="00BB284E">
        <w:rPr>
          <w:color w:val="222222"/>
          <w:szCs w:val="24"/>
          <w:shd w:val="clear" w:color="auto" w:fill="FFFFFF"/>
        </w:rPr>
        <w:t>, </w:t>
      </w:r>
      <w:r w:rsidRPr="00BB284E">
        <w:rPr>
          <w:i/>
          <w:iCs/>
          <w:color w:val="222222"/>
          <w:szCs w:val="24"/>
          <w:shd w:val="clear" w:color="auto" w:fill="FFFFFF"/>
        </w:rPr>
        <w:t>23</w:t>
      </w:r>
      <w:r w:rsidRPr="00BB284E">
        <w:rPr>
          <w:color w:val="222222"/>
          <w:szCs w:val="24"/>
          <w:shd w:val="clear" w:color="auto" w:fill="FFFFFF"/>
        </w:rPr>
        <w:t>(6), p.e27218.</w:t>
      </w:r>
    </w:p>
    <w:p w14:paraId="0A357390" w14:textId="09DA23F6" w:rsidR="00113CC4" w:rsidRPr="00BB284E" w:rsidRDefault="00113CC4" w:rsidP="00BB284E">
      <w:pPr>
        <w:spacing w:line="360" w:lineRule="auto"/>
        <w:rPr>
          <w:color w:val="222222"/>
          <w:szCs w:val="24"/>
          <w:shd w:val="clear" w:color="auto" w:fill="FFFFFF"/>
        </w:rPr>
      </w:pPr>
    </w:p>
    <w:p w14:paraId="6487CDFD" w14:textId="7ADF09F1" w:rsidR="0089287D" w:rsidRPr="00BB284E" w:rsidRDefault="0089287D" w:rsidP="00BB284E">
      <w:pPr>
        <w:spacing w:line="360" w:lineRule="auto"/>
        <w:rPr>
          <w:rStyle w:val="selectable"/>
          <w:color w:val="000000"/>
          <w:szCs w:val="24"/>
        </w:rPr>
      </w:pPr>
      <w:r w:rsidRPr="00BB284E">
        <w:rPr>
          <w:rStyle w:val="selectable"/>
          <w:color w:val="000000"/>
          <w:szCs w:val="24"/>
        </w:rPr>
        <w:t xml:space="preserve">Medium. 2021.Spring board. </w:t>
      </w:r>
      <w:r w:rsidRPr="00BB284E">
        <w:rPr>
          <w:rStyle w:val="selectable"/>
          <w:i/>
          <w:iCs/>
          <w:color w:val="000000"/>
          <w:szCs w:val="24"/>
        </w:rPr>
        <w:t>Data Science vs Data Analytics — How to decide which one is right for you?</w:t>
      </w:r>
      <w:r w:rsidRPr="00BB284E">
        <w:rPr>
          <w:rStyle w:val="selectable"/>
          <w:color w:val="000000"/>
          <w:szCs w:val="24"/>
        </w:rPr>
        <w:t>. [online] Available at: &lt;https://medium.com/@springboard_ind/data-science-vs-data-analytics-how-to-decide-which-one-is-right-for-you-41e7bdec080e&gt; [Accessed 14 August 2021].</w:t>
      </w:r>
    </w:p>
    <w:p w14:paraId="48F66210" w14:textId="77777777" w:rsidR="0089287D" w:rsidRPr="00BB284E" w:rsidRDefault="0089287D" w:rsidP="00BB284E">
      <w:pPr>
        <w:pStyle w:val="NormalWeb"/>
        <w:spacing w:line="360" w:lineRule="auto"/>
        <w:rPr>
          <w:color w:val="222222"/>
          <w:shd w:val="clear" w:color="auto" w:fill="FFFFFF"/>
        </w:rPr>
      </w:pPr>
      <w:proofErr w:type="spellStart"/>
      <w:r w:rsidRPr="00BB284E">
        <w:rPr>
          <w:color w:val="222222"/>
          <w:shd w:val="clear" w:color="auto" w:fill="FFFFFF"/>
        </w:rPr>
        <w:t>Marbán</w:t>
      </w:r>
      <w:proofErr w:type="spellEnd"/>
      <w:r w:rsidRPr="00BB284E">
        <w:rPr>
          <w:color w:val="222222"/>
          <w:shd w:val="clear" w:color="auto" w:fill="FFFFFF"/>
        </w:rPr>
        <w:t>, Ó., Mariscal, G. and Segovia, J., 2009. </w:t>
      </w:r>
      <w:r w:rsidRPr="00BB284E">
        <w:rPr>
          <w:i/>
          <w:iCs/>
          <w:color w:val="222222"/>
          <w:shd w:val="clear" w:color="auto" w:fill="FFFFFF"/>
        </w:rPr>
        <w:t>A data mining &amp; knowledge discovery process model</w:t>
      </w:r>
      <w:r w:rsidRPr="00BB284E">
        <w:rPr>
          <w:color w:val="222222"/>
          <w:shd w:val="clear" w:color="auto" w:fill="FFFFFF"/>
        </w:rPr>
        <w:t xml:space="preserve">. </w:t>
      </w:r>
      <w:proofErr w:type="spellStart"/>
      <w:r w:rsidRPr="00BB284E">
        <w:rPr>
          <w:color w:val="222222"/>
          <w:shd w:val="clear" w:color="auto" w:fill="FFFFFF"/>
        </w:rPr>
        <w:t>IntechOpen</w:t>
      </w:r>
      <w:proofErr w:type="spellEnd"/>
      <w:r w:rsidRPr="00BB284E">
        <w:rPr>
          <w:color w:val="222222"/>
          <w:shd w:val="clear" w:color="auto" w:fill="FFFFFF"/>
        </w:rPr>
        <w:t>.</w:t>
      </w:r>
    </w:p>
    <w:p w14:paraId="10A2594E" w14:textId="07A5B35F" w:rsidR="0089287D" w:rsidRPr="00BB284E" w:rsidRDefault="0089287D" w:rsidP="00BB284E">
      <w:pPr>
        <w:pStyle w:val="NormalWeb"/>
        <w:spacing w:before="0" w:beforeAutospacing="0" w:after="0" w:afterAutospacing="0" w:line="360" w:lineRule="auto"/>
        <w:rPr>
          <w:color w:val="000000"/>
        </w:rPr>
      </w:pPr>
      <w:r w:rsidRPr="00BB284E">
        <w:rPr>
          <w:color w:val="222222"/>
          <w:shd w:val="clear" w:color="auto" w:fill="FFFFFF"/>
        </w:rPr>
        <w:t>Moore, A.W., 2001. Cross-validation for detecting and preventing overfitting. </w:t>
      </w:r>
      <w:r w:rsidRPr="00BB284E">
        <w:rPr>
          <w:i/>
          <w:iCs/>
          <w:color w:val="222222"/>
          <w:shd w:val="clear" w:color="auto" w:fill="FFFFFF"/>
        </w:rPr>
        <w:t xml:space="preserve">School of Computer Science </w:t>
      </w:r>
      <w:proofErr w:type="spellStart"/>
      <w:r w:rsidRPr="00BB284E">
        <w:rPr>
          <w:i/>
          <w:iCs/>
          <w:color w:val="222222"/>
          <w:shd w:val="clear" w:color="auto" w:fill="FFFFFF"/>
        </w:rPr>
        <w:t>Carneigie</w:t>
      </w:r>
      <w:proofErr w:type="spellEnd"/>
      <w:r w:rsidRPr="00BB284E">
        <w:rPr>
          <w:i/>
          <w:iCs/>
          <w:color w:val="222222"/>
          <w:shd w:val="clear" w:color="auto" w:fill="FFFFFF"/>
        </w:rPr>
        <w:t xml:space="preserve"> Mellon University</w:t>
      </w:r>
      <w:r w:rsidRPr="00BB284E">
        <w:rPr>
          <w:color w:val="222222"/>
          <w:shd w:val="clear" w:color="auto" w:fill="FFFFFF"/>
        </w:rPr>
        <w:t>.</w:t>
      </w:r>
    </w:p>
    <w:p w14:paraId="2673261D" w14:textId="77777777" w:rsidR="005D5ECA" w:rsidRPr="00BB284E" w:rsidRDefault="005D5ECA" w:rsidP="00BB284E">
      <w:pPr>
        <w:pStyle w:val="NormalWeb"/>
        <w:spacing w:line="360" w:lineRule="auto"/>
        <w:rPr>
          <w:color w:val="222222"/>
          <w:shd w:val="clear" w:color="auto" w:fill="FFFFFF"/>
        </w:rPr>
      </w:pPr>
      <w:proofErr w:type="spellStart"/>
      <w:r w:rsidRPr="00BB284E">
        <w:rPr>
          <w:color w:val="222222"/>
          <w:shd w:val="clear" w:color="auto" w:fill="FFFFFF"/>
        </w:rPr>
        <w:t>Nadali</w:t>
      </w:r>
      <w:proofErr w:type="spellEnd"/>
      <w:r w:rsidRPr="00BB284E">
        <w:rPr>
          <w:color w:val="222222"/>
          <w:shd w:val="clear" w:color="auto" w:fill="FFFFFF"/>
        </w:rPr>
        <w:t xml:space="preserve">, A., </w:t>
      </w:r>
      <w:proofErr w:type="spellStart"/>
      <w:r w:rsidRPr="00BB284E">
        <w:rPr>
          <w:color w:val="222222"/>
          <w:shd w:val="clear" w:color="auto" w:fill="FFFFFF"/>
        </w:rPr>
        <w:t>Kakhky</w:t>
      </w:r>
      <w:proofErr w:type="spellEnd"/>
      <w:r w:rsidRPr="00BB284E">
        <w:rPr>
          <w:color w:val="222222"/>
          <w:shd w:val="clear" w:color="auto" w:fill="FFFFFF"/>
        </w:rPr>
        <w:t xml:space="preserve">, E.N. and </w:t>
      </w:r>
      <w:proofErr w:type="spellStart"/>
      <w:r w:rsidRPr="00BB284E">
        <w:rPr>
          <w:color w:val="222222"/>
          <w:shd w:val="clear" w:color="auto" w:fill="FFFFFF"/>
        </w:rPr>
        <w:t>Nosratabadi</w:t>
      </w:r>
      <w:proofErr w:type="spellEnd"/>
      <w:r w:rsidRPr="00BB284E">
        <w:rPr>
          <w:color w:val="222222"/>
          <w:shd w:val="clear" w:color="auto" w:fill="FFFFFF"/>
        </w:rPr>
        <w:t>, H.E., 2011, April. Evaluating the success level of data mining projects based on CRISP-DM methodology by a Fuzzy expert system. In </w:t>
      </w:r>
      <w:r w:rsidRPr="00BB284E">
        <w:rPr>
          <w:i/>
          <w:iCs/>
          <w:color w:val="222222"/>
          <w:shd w:val="clear" w:color="auto" w:fill="FFFFFF"/>
        </w:rPr>
        <w:t>2011 3rd International Conference on Electronics Computer Technology</w:t>
      </w:r>
      <w:r w:rsidRPr="00BB284E">
        <w:rPr>
          <w:color w:val="222222"/>
          <w:shd w:val="clear" w:color="auto" w:fill="FFFFFF"/>
        </w:rPr>
        <w:t> (Vol. 6, pp. 161-165). IEEE.</w:t>
      </w:r>
    </w:p>
    <w:p w14:paraId="2A89E7A6" w14:textId="77777777" w:rsidR="005D5ECA" w:rsidRPr="00BB284E" w:rsidRDefault="005D5ECA" w:rsidP="00BB284E">
      <w:pPr>
        <w:spacing w:line="360" w:lineRule="auto"/>
        <w:rPr>
          <w:rStyle w:val="selectable"/>
          <w:i/>
          <w:iCs/>
          <w:color w:val="000000"/>
          <w:szCs w:val="24"/>
        </w:rPr>
      </w:pPr>
      <w:r w:rsidRPr="00BB284E">
        <w:rPr>
          <w:rStyle w:val="selectable"/>
          <w:color w:val="000000"/>
          <w:szCs w:val="24"/>
        </w:rPr>
        <w:t xml:space="preserve">NHLBI Obesity Education Initiative Expert Panel on the Identification, a., 2021. </w:t>
      </w:r>
      <w:r w:rsidRPr="00BB284E">
        <w:rPr>
          <w:rStyle w:val="selectable"/>
          <w:i/>
          <w:iCs/>
          <w:color w:val="000000"/>
          <w:szCs w:val="24"/>
        </w:rPr>
        <w:t xml:space="preserve">Clinical Guidelines on the Identification, Evaluation, and Treatment of Overweight and Obesity  </w:t>
      </w:r>
    </w:p>
    <w:p w14:paraId="07889F3A" w14:textId="77777777" w:rsidR="005D5ECA" w:rsidRPr="00BB284E" w:rsidRDefault="005D5ECA" w:rsidP="00BB284E">
      <w:pPr>
        <w:spacing w:line="360" w:lineRule="auto"/>
        <w:rPr>
          <w:color w:val="000000"/>
          <w:szCs w:val="24"/>
        </w:rPr>
      </w:pPr>
    </w:p>
    <w:p w14:paraId="09EADA91" w14:textId="10076B22" w:rsidR="005D5ECA" w:rsidRPr="00BB284E" w:rsidRDefault="005D5ECA" w:rsidP="00BB284E">
      <w:pPr>
        <w:spacing w:line="360" w:lineRule="auto"/>
        <w:rPr>
          <w:szCs w:val="24"/>
        </w:rPr>
      </w:pPr>
      <w:r w:rsidRPr="00BB284E">
        <w:rPr>
          <w:rStyle w:val="selectable"/>
          <w:color w:val="000000"/>
          <w:szCs w:val="24"/>
        </w:rPr>
        <w:t xml:space="preserve">nhs.uk. 2021. </w:t>
      </w:r>
      <w:r w:rsidRPr="00BB284E">
        <w:rPr>
          <w:rStyle w:val="selectable"/>
          <w:i/>
          <w:iCs/>
          <w:color w:val="000000"/>
          <w:szCs w:val="24"/>
        </w:rPr>
        <w:t>What is the body mass index (BMI)?</w:t>
      </w:r>
      <w:r w:rsidRPr="00BB284E">
        <w:rPr>
          <w:rStyle w:val="selectable"/>
          <w:color w:val="000000"/>
          <w:szCs w:val="24"/>
        </w:rPr>
        <w:t>. [online] Available at: &lt;https://www.nhs.uk/common-health-questions/lifestyle/what-is-the-body-mass-index-bmi/&gt; [Accessed 12 August 2021].</w:t>
      </w:r>
      <w:r w:rsidRPr="00BB284E">
        <w:rPr>
          <w:szCs w:val="24"/>
        </w:rPr>
        <w:t xml:space="preserve"> Available at:</w:t>
      </w:r>
      <w:r w:rsidRPr="00BB284E">
        <w:rPr>
          <w:szCs w:val="24"/>
          <w:lang w:val="en-IN" w:eastAsia="en-IN"/>
        </w:rPr>
        <w:t xml:space="preserve"> </w:t>
      </w:r>
      <w:r w:rsidRPr="00BB284E">
        <w:rPr>
          <w:szCs w:val="24"/>
        </w:rPr>
        <w:t>https://www.nhs.uk/common-health-questions/lifestyle/what-is-the-body-mass-index-bmi/ (Accessed: 1 August 2021)</w:t>
      </w:r>
    </w:p>
    <w:p w14:paraId="3B411F04" w14:textId="71A2DD0F" w:rsidR="005D5ECA" w:rsidRPr="00BB284E" w:rsidRDefault="005D5ECA" w:rsidP="00BB284E">
      <w:pPr>
        <w:pStyle w:val="NormalWeb"/>
        <w:spacing w:line="360" w:lineRule="auto"/>
        <w:rPr>
          <w:color w:val="222222"/>
          <w:shd w:val="clear" w:color="auto" w:fill="FFFFFF"/>
        </w:rPr>
      </w:pPr>
      <w:r w:rsidRPr="00BB284E">
        <w:rPr>
          <w:color w:val="222222"/>
          <w:shd w:val="clear" w:color="auto" w:fill="FFFFFF"/>
        </w:rPr>
        <w:t xml:space="preserve">Nielsen, R.L., </w:t>
      </w:r>
      <w:proofErr w:type="spellStart"/>
      <w:r w:rsidRPr="00BB284E">
        <w:rPr>
          <w:color w:val="222222"/>
          <w:shd w:val="clear" w:color="auto" w:fill="FFFFFF"/>
        </w:rPr>
        <w:t>Helenius</w:t>
      </w:r>
      <w:proofErr w:type="spellEnd"/>
      <w:r w:rsidRPr="00BB284E">
        <w:rPr>
          <w:color w:val="222222"/>
          <w:shd w:val="clear" w:color="auto" w:fill="FFFFFF"/>
        </w:rPr>
        <w:t xml:space="preserve">, M., Garcia, S.L., </w:t>
      </w:r>
      <w:proofErr w:type="spellStart"/>
      <w:r w:rsidRPr="00BB284E">
        <w:rPr>
          <w:color w:val="222222"/>
          <w:shd w:val="clear" w:color="auto" w:fill="FFFFFF"/>
        </w:rPr>
        <w:t>Roager</w:t>
      </w:r>
      <w:proofErr w:type="spellEnd"/>
      <w:r w:rsidRPr="00BB284E">
        <w:rPr>
          <w:color w:val="222222"/>
          <w:shd w:val="clear" w:color="auto" w:fill="FFFFFF"/>
        </w:rPr>
        <w:t xml:space="preserve">, H.M., </w:t>
      </w:r>
      <w:proofErr w:type="spellStart"/>
      <w:r w:rsidRPr="00BB284E">
        <w:rPr>
          <w:color w:val="222222"/>
          <w:shd w:val="clear" w:color="auto" w:fill="FFFFFF"/>
        </w:rPr>
        <w:t>Aytan-Aktug</w:t>
      </w:r>
      <w:proofErr w:type="spellEnd"/>
      <w:r w:rsidRPr="00BB284E">
        <w:rPr>
          <w:color w:val="222222"/>
          <w:shd w:val="clear" w:color="auto" w:fill="FFFFFF"/>
        </w:rPr>
        <w:t xml:space="preserve">, D., Hansen, L.B.S., Lind, M.V., Vogt, J.K., </w:t>
      </w:r>
      <w:proofErr w:type="spellStart"/>
      <w:r w:rsidRPr="00BB284E">
        <w:rPr>
          <w:color w:val="222222"/>
          <w:shd w:val="clear" w:color="auto" w:fill="FFFFFF"/>
        </w:rPr>
        <w:t>Dalgaard</w:t>
      </w:r>
      <w:proofErr w:type="spellEnd"/>
      <w:r w:rsidRPr="00BB284E">
        <w:rPr>
          <w:color w:val="222222"/>
          <w:shd w:val="clear" w:color="auto" w:fill="FFFFFF"/>
        </w:rPr>
        <w:t xml:space="preserve">, M.D., </w:t>
      </w:r>
      <w:proofErr w:type="spellStart"/>
      <w:r w:rsidRPr="00BB284E">
        <w:rPr>
          <w:color w:val="222222"/>
          <w:shd w:val="clear" w:color="auto" w:fill="FFFFFF"/>
        </w:rPr>
        <w:t>Bahl</w:t>
      </w:r>
      <w:proofErr w:type="spellEnd"/>
      <w:r w:rsidRPr="00BB284E">
        <w:rPr>
          <w:color w:val="222222"/>
          <w:shd w:val="clear" w:color="auto" w:fill="FFFFFF"/>
        </w:rPr>
        <w:t xml:space="preserve">, M.I. and Jensen, C.B., 2020. Data integration </w:t>
      </w:r>
      <w:r w:rsidRPr="00BB284E">
        <w:rPr>
          <w:color w:val="222222"/>
          <w:shd w:val="clear" w:color="auto" w:fill="FFFFFF"/>
        </w:rPr>
        <w:lastRenderedPageBreak/>
        <w:t>for prediction of weight loss in randomized controlled dietary trials. </w:t>
      </w:r>
      <w:r w:rsidRPr="00BB284E">
        <w:rPr>
          <w:i/>
          <w:iCs/>
          <w:color w:val="222222"/>
          <w:shd w:val="clear" w:color="auto" w:fill="FFFFFF"/>
        </w:rPr>
        <w:t>Scientific reports</w:t>
      </w:r>
      <w:r w:rsidRPr="00BB284E">
        <w:rPr>
          <w:color w:val="222222"/>
          <w:shd w:val="clear" w:color="auto" w:fill="FFFFFF"/>
        </w:rPr>
        <w:t>, </w:t>
      </w:r>
      <w:r w:rsidRPr="00BB284E">
        <w:rPr>
          <w:i/>
          <w:iCs/>
          <w:color w:val="222222"/>
          <w:shd w:val="clear" w:color="auto" w:fill="FFFFFF"/>
        </w:rPr>
        <w:t>10</w:t>
      </w:r>
      <w:r w:rsidRPr="00BB284E">
        <w:rPr>
          <w:color w:val="222222"/>
          <w:shd w:val="clear" w:color="auto" w:fill="FFFFFF"/>
        </w:rPr>
        <w:t>(1), pp.1-15.</w:t>
      </w:r>
    </w:p>
    <w:p w14:paraId="64D28EC1" w14:textId="08C11081" w:rsidR="005D5ECA" w:rsidRPr="00BB284E" w:rsidRDefault="005D5ECA" w:rsidP="00BB284E">
      <w:pPr>
        <w:spacing w:line="360" w:lineRule="auto"/>
        <w:rPr>
          <w:color w:val="222222"/>
          <w:szCs w:val="24"/>
          <w:shd w:val="clear" w:color="auto" w:fill="FFFFFF"/>
        </w:rPr>
      </w:pPr>
      <w:r w:rsidRPr="00BB284E">
        <w:rPr>
          <w:color w:val="222222"/>
          <w:szCs w:val="24"/>
          <w:shd w:val="clear" w:color="auto" w:fill="FFFFFF"/>
        </w:rPr>
        <w:t xml:space="preserve">Nobles, J., Griffiths, C., Pringle, A. and Gately, P., 2016. Design </w:t>
      </w:r>
      <w:proofErr w:type="spellStart"/>
      <w:r w:rsidRPr="00BB284E">
        <w:rPr>
          <w:color w:val="222222"/>
          <w:szCs w:val="24"/>
          <w:shd w:val="clear" w:color="auto" w:fill="FFFFFF"/>
        </w:rPr>
        <w:t>programmes</w:t>
      </w:r>
      <w:proofErr w:type="spellEnd"/>
      <w:r w:rsidRPr="00BB284E">
        <w:rPr>
          <w:color w:val="222222"/>
          <w:szCs w:val="24"/>
          <w:shd w:val="clear" w:color="auto" w:fill="FFFFFF"/>
        </w:rPr>
        <w:t xml:space="preserve"> to </w:t>
      </w:r>
      <w:proofErr w:type="spellStart"/>
      <w:r w:rsidRPr="00BB284E">
        <w:rPr>
          <w:color w:val="222222"/>
          <w:szCs w:val="24"/>
          <w:shd w:val="clear" w:color="auto" w:fill="FFFFFF"/>
        </w:rPr>
        <w:t>maximise</w:t>
      </w:r>
      <w:proofErr w:type="spellEnd"/>
      <w:r w:rsidRPr="00BB284E">
        <w:rPr>
          <w:color w:val="222222"/>
          <w:szCs w:val="24"/>
          <w:shd w:val="clear" w:color="auto" w:fill="FFFFFF"/>
        </w:rPr>
        <w:t xml:space="preserve"> participant engagement: a predictive study of </w:t>
      </w:r>
      <w:proofErr w:type="spellStart"/>
      <w:r w:rsidRPr="00BB284E">
        <w:rPr>
          <w:color w:val="222222"/>
          <w:szCs w:val="24"/>
          <w:shd w:val="clear" w:color="auto" w:fill="FFFFFF"/>
        </w:rPr>
        <w:t>programme</w:t>
      </w:r>
      <w:proofErr w:type="spellEnd"/>
      <w:r w:rsidRPr="00BB284E">
        <w:rPr>
          <w:color w:val="222222"/>
          <w:szCs w:val="24"/>
          <w:shd w:val="clear" w:color="auto" w:fill="FFFFFF"/>
        </w:rPr>
        <w:t xml:space="preserve"> and participant characteristics associated with engagement in </w:t>
      </w:r>
      <w:proofErr w:type="spellStart"/>
      <w:r w:rsidRPr="00BB284E">
        <w:rPr>
          <w:color w:val="222222"/>
          <w:szCs w:val="24"/>
          <w:shd w:val="clear" w:color="auto" w:fill="FFFFFF"/>
        </w:rPr>
        <w:t>paediatric</w:t>
      </w:r>
      <w:proofErr w:type="spellEnd"/>
      <w:r w:rsidRPr="00BB284E">
        <w:rPr>
          <w:color w:val="222222"/>
          <w:szCs w:val="24"/>
          <w:shd w:val="clear" w:color="auto" w:fill="FFFFFF"/>
        </w:rPr>
        <w:t xml:space="preserve"> weight management. </w:t>
      </w:r>
      <w:r w:rsidRPr="00BB284E">
        <w:rPr>
          <w:i/>
          <w:iCs/>
          <w:color w:val="222222"/>
          <w:szCs w:val="24"/>
          <w:shd w:val="clear" w:color="auto" w:fill="FFFFFF"/>
        </w:rPr>
        <w:t>International Journal of Behavioral Nutrition and Physical Activity</w:t>
      </w:r>
      <w:r w:rsidRPr="00BB284E">
        <w:rPr>
          <w:color w:val="222222"/>
          <w:szCs w:val="24"/>
          <w:shd w:val="clear" w:color="auto" w:fill="FFFFFF"/>
        </w:rPr>
        <w:t>, </w:t>
      </w:r>
      <w:r w:rsidRPr="00BB284E">
        <w:rPr>
          <w:i/>
          <w:iCs/>
          <w:color w:val="222222"/>
          <w:szCs w:val="24"/>
          <w:shd w:val="clear" w:color="auto" w:fill="FFFFFF"/>
        </w:rPr>
        <w:t>13</w:t>
      </w:r>
      <w:r w:rsidRPr="00BB284E">
        <w:rPr>
          <w:color w:val="222222"/>
          <w:szCs w:val="24"/>
          <w:shd w:val="clear" w:color="auto" w:fill="FFFFFF"/>
        </w:rPr>
        <w:t>(1), pp.1-10.</w:t>
      </w:r>
    </w:p>
    <w:p w14:paraId="11E22B99" w14:textId="065F154E" w:rsidR="00EE0A51" w:rsidRPr="00BB284E" w:rsidRDefault="005D5ECA" w:rsidP="00BB284E">
      <w:pPr>
        <w:pStyle w:val="NormalWeb"/>
        <w:spacing w:line="360" w:lineRule="auto"/>
        <w:rPr>
          <w:color w:val="000000"/>
        </w:rPr>
      </w:pPr>
      <w:r w:rsidRPr="00BB284E">
        <w:rPr>
          <w:rStyle w:val="selectable"/>
          <w:color w:val="000000"/>
        </w:rPr>
        <w:t xml:space="preserve">Oecd-ilibrary.org. 2021. </w:t>
      </w:r>
      <w:r w:rsidRPr="00BB284E">
        <w:rPr>
          <w:rStyle w:val="selectable"/>
          <w:i/>
          <w:iCs/>
          <w:color w:val="000000"/>
        </w:rPr>
        <w:t xml:space="preserve">OECD </w:t>
      </w:r>
      <w:proofErr w:type="spellStart"/>
      <w:r w:rsidRPr="00BB284E">
        <w:rPr>
          <w:rStyle w:val="selectable"/>
          <w:i/>
          <w:iCs/>
          <w:color w:val="000000"/>
        </w:rPr>
        <w:t>iLibrary</w:t>
      </w:r>
      <w:proofErr w:type="spellEnd"/>
      <w:r w:rsidRPr="00BB284E">
        <w:rPr>
          <w:rStyle w:val="selectable"/>
          <w:i/>
          <w:iCs/>
          <w:color w:val="000000"/>
        </w:rPr>
        <w:t xml:space="preserve"> | Overweight or obese population</w:t>
      </w:r>
      <w:r w:rsidRPr="00BB284E">
        <w:rPr>
          <w:rStyle w:val="selectable"/>
          <w:color w:val="000000"/>
        </w:rPr>
        <w:t>. [online] Available at: &lt;https://www.oecd-ilibrary.org/social-issues-migration-health/overweight-or-obese-population/indicator/english_86583552-en&gt; [Accessed 12 August 2021].</w:t>
      </w:r>
    </w:p>
    <w:p w14:paraId="1C87DE15" w14:textId="77777777" w:rsidR="005D5ECA" w:rsidRPr="00BB284E" w:rsidRDefault="005D5ECA" w:rsidP="00BB284E">
      <w:pPr>
        <w:spacing w:line="360" w:lineRule="auto"/>
        <w:rPr>
          <w:color w:val="222222"/>
          <w:szCs w:val="24"/>
          <w:shd w:val="clear" w:color="auto" w:fill="FFFFFF"/>
        </w:rPr>
      </w:pPr>
      <w:r w:rsidRPr="00BB284E">
        <w:rPr>
          <w:color w:val="222222"/>
          <w:szCs w:val="24"/>
          <w:shd w:val="clear" w:color="auto" w:fill="FFFFFF"/>
        </w:rPr>
        <w:t xml:space="preserve">Pedersen, D.H., </w:t>
      </w:r>
      <w:proofErr w:type="spellStart"/>
      <w:r w:rsidRPr="00BB284E">
        <w:rPr>
          <w:color w:val="222222"/>
          <w:szCs w:val="24"/>
          <w:shd w:val="clear" w:color="auto" w:fill="FFFFFF"/>
        </w:rPr>
        <w:t>Mansourvar</w:t>
      </w:r>
      <w:proofErr w:type="spellEnd"/>
      <w:r w:rsidRPr="00BB284E">
        <w:rPr>
          <w:color w:val="222222"/>
          <w:szCs w:val="24"/>
          <w:shd w:val="clear" w:color="auto" w:fill="FFFFFF"/>
        </w:rPr>
        <w:t xml:space="preserve">, M., </w:t>
      </w:r>
      <w:proofErr w:type="spellStart"/>
      <w:r w:rsidRPr="00BB284E">
        <w:rPr>
          <w:color w:val="222222"/>
          <w:szCs w:val="24"/>
          <w:shd w:val="clear" w:color="auto" w:fill="FFFFFF"/>
        </w:rPr>
        <w:t>Sortsø</w:t>
      </w:r>
      <w:proofErr w:type="spellEnd"/>
      <w:r w:rsidRPr="00BB284E">
        <w:rPr>
          <w:color w:val="222222"/>
          <w:szCs w:val="24"/>
          <w:shd w:val="clear" w:color="auto" w:fill="FFFFFF"/>
        </w:rPr>
        <w:t>, C. and Schmidt, T., 2019. Predicting dropouts from an electronic health platform for lifestyle interventions: analysis of methods and predictors. </w:t>
      </w:r>
      <w:r w:rsidRPr="00BB284E">
        <w:rPr>
          <w:i/>
          <w:iCs/>
          <w:color w:val="222222"/>
          <w:szCs w:val="24"/>
          <w:shd w:val="clear" w:color="auto" w:fill="FFFFFF"/>
        </w:rPr>
        <w:t>Journal of medical Internet research</w:t>
      </w:r>
      <w:r w:rsidRPr="00BB284E">
        <w:rPr>
          <w:color w:val="222222"/>
          <w:szCs w:val="24"/>
          <w:shd w:val="clear" w:color="auto" w:fill="FFFFFF"/>
        </w:rPr>
        <w:t>, </w:t>
      </w:r>
      <w:r w:rsidRPr="00BB284E">
        <w:rPr>
          <w:i/>
          <w:iCs/>
          <w:color w:val="222222"/>
          <w:szCs w:val="24"/>
          <w:shd w:val="clear" w:color="auto" w:fill="FFFFFF"/>
        </w:rPr>
        <w:t>21</w:t>
      </w:r>
      <w:r w:rsidRPr="00BB284E">
        <w:rPr>
          <w:color w:val="222222"/>
          <w:szCs w:val="24"/>
          <w:shd w:val="clear" w:color="auto" w:fill="FFFFFF"/>
        </w:rPr>
        <w:t>(9), p.e13617.</w:t>
      </w:r>
    </w:p>
    <w:p w14:paraId="235F9FDA" w14:textId="77777777" w:rsidR="005D5ECA" w:rsidRPr="00BB284E" w:rsidRDefault="005D5ECA" w:rsidP="00BB284E">
      <w:pPr>
        <w:spacing w:line="360" w:lineRule="auto"/>
        <w:rPr>
          <w:color w:val="222222"/>
          <w:szCs w:val="24"/>
          <w:shd w:val="clear" w:color="auto" w:fill="FFFFFF"/>
        </w:rPr>
      </w:pPr>
    </w:p>
    <w:p w14:paraId="268427F8" w14:textId="77777777" w:rsidR="005D5ECA" w:rsidRPr="00BB284E" w:rsidRDefault="005D5ECA" w:rsidP="00BB284E">
      <w:pPr>
        <w:spacing w:line="360" w:lineRule="auto"/>
        <w:rPr>
          <w:szCs w:val="24"/>
          <w:lang w:val="en-IN" w:eastAsia="en-US"/>
        </w:rPr>
      </w:pPr>
      <w:proofErr w:type="spellStart"/>
      <w:r w:rsidRPr="00BB284E">
        <w:rPr>
          <w:color w:val="222222"/>
          <w:szCs w:val="24"/>
          <w:shd w:val="clear" w:color="auto" w:fill="FFFFFF"/>
        </w:rPr>
        <w:t>Pedregosa</w:t>
      </w:r>
      <w:proofErr w:type="spellEnd"/>
      <w:r w:rsidRPr="00BB284E">
        <w:rPr>
          <w:color w:val="222222"/>
          <w:szCs w:val="24"/>
          <w:shd w:val="clear" w:color="auto" w:fill="FFFFFF"/>
        </w:rPr>
        <w:t xml:space="preserve">, F., </w:t>
      </w:r>
      <w:proofErr w:type="spellStart"/>
      <w:r w:rsidRPr="00BB284E">
        <w:rPr>
          <w:color w:val="222222"/>
          <w:szCs w:val="24"/>
          <w:shd w:val="clear" w:color="auto" w:fill="FFFFFF"/>
        </w:rPr>
        <w:t>Varoquaux</w:t>
      </w:r>
      <w:proofErr w:type="spellEnd"/>
      <w:r w:rsidRPr="00BB284E">
        <w:rPr>
          <w:color w:val="222222"/>
          <w:szCs w:val="24"/>
          <w:shd w:val="clear" w:color="auto" w:fill="FFFFFF"/>
        </w:rPr>
        <w:t xml:space="preserve">, G., </w:t>
      </w:r>
      <w:proofErr w:type="spellStart"/>
      <w:r w:rsidRPr="00BB284E">
        <w:rPr>
          <w:color w:val="222222"/>
          <w:szCs w:val="24"/>
          <w:shd w:val="clear" w:color="auto" w:fill="FFFFFF"/>
        </w:rPr>
        <w:t>Gramfort</w:t>
      </w:r>
      <w:proofErr w:type="spellEnd"/>
      <w:r w:rsidRPr="00BB284E">
        <w:rPr>
          <w:color w:val="222222"/>
          <w:szCs w:val="24"/>
          <w:shd w:val="clear" w:color="auto" w:fill="FFFFFF"/>
        </w:rPr>
        <w:t xml:space="preserve">, A., Michel, V., </w:t>
      </w:r>
      <w:proofErr w:type="spellStart"/>
      <w:r w:rsidRPr="00BB284E">
        <w:rPr>
          <w:color w:val="222222"/>
          <w:szCs w:val="24"/>
          <w:shd w:val="clear" w:color="auto" w:fill="FFFFFF"/>
        </w:rPr>
        <w:t>Thirion</w:t>
      </w:r>
      <w:proofErr w:type="spellEnd"/>
      <w:r w:rsidRPr="00BB284E">
        <w:rPr>
          <w:color w:val="222222"/>
          <w:szCs w:val="24"/>
          <w:shd w:val="clear" w:color="auto" w:fill="FFFFFF"/>
        </w:rPr>
        <w:t xml:space="preserve">, B., Grisel, O., Blondel, M., </w:t>
      </w:r>
      <w:proofErr w:type="spellStart"/>
      <w:r w:rsidRPr="00BB284E">
        <w:rPr>
          <w:color w:val="222222"/>
          <w:szCs w:val="24"/>
          <w:shd w:val="clear" w:color="auto" w:fill="FFFFFF"/>
        </w:rPr>
        <w:t>Prettenhofer</w:t>
      </w:r>
      <w:proofErr w:type="spellEnd"/>
      <w:r w:rsidRPr="00BB284E">
        <w:rPr>
          <w:color w:val="222222"/>
          <w:szCs w:val="24"/>
          <w:shd w:val="clear" w:color="auto" w:fill="FFFFFF"/>
        </w:rPr>
        <w:t xml:space="preserve">, P., Weiss, R., </w:t>
      </w:r>
      <w:proofErr w:type="spellStart"/>
      <w:r w:rsidRPr="00BB284E">
        <w:rPr>
          <w:color w:val="222222"/>
          <w:szCs w:val="24"/>
          <w:shd w:val="clear" w:color="auto" w:fill="FFFFFF"/>
        </w:rPr>
        <w:t>Dubourg</w:t>
      </w:r>
      <w:proofErr w:type="spellEnd"/>
      <w:r w:rsidRPr="00BB284E">
        <w:rPr>
          <w:color w:val="222222"/>
          <w:szCs w:val="24"/>
          <w:shd w:val="clear" w:color="auto" w:fill="FFFFFF"/>
        </w:rPr>
        <w:t xml:space="preserve">, V. and </w:t>
      </w:r>
      <w:proofErr w:type="spellStart"/>
      <w:r w:rsidRPr="00BB284E">
        <w:rPr>
          <w:color w:val="222222"/>
          <w:szCs w:val="24"/>
          <w:shd w:val="clear" w:color="auto" w:fill="FFFFFF"/>
        </w:rPr>
        <w:t>Vanderplas</w:t>
      </w:r>
      <w:proofErr w:type="spellEnd"/>
      <w:r w:rsidRPr="00BB284E">
        <w:rPr>
          <w:color w:val="222222"/>
          <w:szCs w:val="24"/>
          <w:shd w:val="clear" w:color="auto" w:fill="FFFFFF"/>
        </w:rPr>
        <w:t>, J., 2011. Scikit-learn: Machine learning in Python. </w:t>
      </w:r>
      <w:r w:rsidRPr="00BB284E">
        <w:rPr>
          <w:i/>
          <w:iCs/>
          <w:color w:val="222222"/>
          <w:szCs w:val="24"/>
          <w:shd w:val="clear" w:color="auto" w:fill="FFFFFF"/>
        </w:rPr>
        <w:t>the Journal of machine Learning research</w:t>
      </w:r>
      <w:r w:rsidRPr="00BB284E">
        <w:rPr>
          <w:color w:val="222222"/>
          <w:szCs w:val="24"/>
          <w:shd w:val="clear" w:color="auto" w:fill="FFFFFF"/>
        </w:rPr>
        <w:t>, </w:t>
      </w:r>
      <w:r w:rsidRPr="00BB284E">
        <w:rPr>
          <w:i/>
          <w:iCs/>
          <w:color w:val="222222"/>
          <w:szCs w:val="24"/>
          <w:shd w:val="clear" w:color="auto" w:fill="FFFFFF"/>
        </w:rPr>
        <w:t>12</w:t>
      </w:r>
      <w:r w:rsidRPr="00BB284E">
        <w:rPr>
          <w:color w:val="222222"/>
          <w:szCs w:val="24"/>
          <w:shd w:val="clear" w:color="auto" w:fill="FFFFFF"/>
        </w:rPr>
        <w:t>, pp.2825-2830.</w:t>
      </w:r>
    </w:p>
    <w:p w14:paraId="6CC02573" w14:textId="22698E1D" w:rsidR="00CE2D06" w:rsidRPr="00BB284E" w:rsidRDefault="00CE2D06" w:rsidP="00BB284E">
      <w:pPr>
        <w:spacing w:line="360" w:lineRule="auto"/>
        <w:rPr>
          <w:szCs w:val="24"/>
          <w:lang w:val="en-IN" w:eastAsia="en-US"/>
        </w:rPr>
      </w:pPr>
    </w:p>
    <w:p w14:paraId="5C7821DD" w14:textId="77777777" w:rsidR="00CE2D06" w:rsidRPr="00BB284E" w:rsidRDefault="00CE2D06" w:rsidP="00BB284E">
      <w:pPr>
        <w:spacing w:line="360" w:lineRule="auto"/>
        <w:rPr>
          <w:szCs w:val="24"/>
          <w:lang w:val="en-IN" w:eastAsia="en-US"/>
        </w:rPr>
      </w:pPr>
      <w:r w:rsidRPr="00BB284E">
        <w:rPr>
          <w:color w:val="222222"/>
          <w:szCs w:val="24"/>
          <w:shd w:val="clear" w:color="auto" w:fill="FFFFFF"/>
        </w:rPr>
        <w:t>Rosenblatt, F., 1958. The perceptron: a probabilistic model for information storage and organization in the brain. </w:t>
      </w:r>
      <w:r w:rsidRPr="00BB284E">
        <w:rPr>
          <w:i/>
          <w:iCs/>
          <w:color w:val="222222"/>
          <w:szCs w:val="24"/>
          <w:shd w:val="clear" w:color="auto" w:fill="FFFFFF"/>
        </w:rPr>
        <w:t>Psychological review</w:t>
      </w:r>
      <w:r w:rsidRPr="00BB284E">
        <w:rPr>
          <w:color w:val="222222"/>
          <w:szCs w:val="24"/>
          <w:shd w:val="clear" w:color="auto" w:fill="FFFFFF"/>
        </w:rPr>
        <w:t>, </w:t>
      </w:r>
      <w:r w:rsidRPr="00BB284E">
        <w:rPr>
          <w:i/>
          <w:iCs/>
          <w:color w:val="222222"/>
          <w:szCs w:val="24"/>
          <w:shd w:val="clear" w:color="auto" w:fill="FFFFFF"/>
        </w:rPr>
        <w:t>65</w:t>
      </w:r>
      <w:r w:rsidRPr="00BB284E">
        <w:rPr>
          <w:color w:val="222222"/>
          <w:szCs w:val="24"/>
          <w:shd w:val="clear" w:color="auto" w:fill="FFFFFF"/>
        </w:rPr>
        <w:t>(6), p.386.</w:t>
      </w:r>
    </w:p>
    <w:p w14:paraId="3A8538CB" w14:textId="4BA926E9" w:rsidR="00CE2D06" w:rsidRPr="00BB284E" w:rsidRDefault="00CE2D06" w:rsidP="00BB284E">
      <w:pPr>
        <w:spacing w:line="360" w:lineRule="auto"/>
        <w:rPr>
          <w:color w:val="000000"/>
          <w:szCs w:val="24"/>
          <w:shd w:val="clear" w:color="auto" w:fill="FFFFFF"/>
        </w:rPr>
      </w:pPr>
    </w:p>
    <w:p w14:paraId="33F5ED20" w14:textId="77777777" w:rsidR="004465B7" w:rsidRPr="00BB284E" w:rsidRDefault="004465B7" w:rsidP="00BB284E">
      <w:pPr>
        <w:spacing w:line="360" w:lineRule="auto"/>
        <w:rPr>
          <w:color w:val="000000"/>
          <w:szCs w:val="24"/>
          <w:shd w:val="clear" w:color="auto" w:fill="FFFFFF"/>
        </w:rPr>
      </w:pPr>
      <w:r w:rsidRPr="00BB284E">
        <w:rPr>
          <w:color w:val="000000"/>
          <w:szCs w:val="24"/>
          <w:shd w:val="clear" w:color="auto" w:fill="FFFFFF"/>
        </w:rPr>
        <w:t>Rowland, M., 1990. Self-reported weight and height. </w:t>
      </w:r>
      <w:r w:rsidRPr="00BB284E">
        <w:rPr>
          <w:i/>
          <w:iCs/>
          <w:color w:val="000000"/>
          <w:szCs w:val="24"/>
          <w:shd w:val="clear" w:color="auto" w:fill="FFFFFF"/>
        </w:rPr>
        <w:t>The American Journal of Clinical Nutrition</w:t>
      </w:r>
      <w:r w:rsidRPr="00BB284E">
        <w:rPr>
          <w:color w:val="000000"/>
          <w:szCs w:val="24"/>
          <w:shd w:val="clear" w:color="auto" w:fill="FFFFFF"/>
        </w:rPr>
        <w:t>, 52(6), pp.1125-1133.</w:t>
      </w:r>
    </w:p>
    <w:p w14:paraId="7C96B8C4" w14:textId="77777777" w:rsidR="004465B7" w:rsidRPr="00BB284E" w:rsidRDefault="004465B7" w:rsidP="00BB284E">
      <w:pPr>
        <w:spacing w:line="360" w:lineRule="auto"/>
        <w:rPr>
          <w:color w:val="222222"/>
          <w:szCs w:val="24"/>
          <w:shd w:val="clear" w:color="auto" w:fill="FFFFFF"/>
        </w:rPr>
      </w:pPr>
    </w:p>
    <w:p w14:paraId="3D3B36BB" w14:textId="77777777" w:rsidR="004465B7" w:rsidRPr="00BB284E" w:rsidRDefault="004465B7" w:rsidP="00BB284E">
      <w:pPr>
        <w:spacing w:line="360" w:lineRule="auto"/>
        <w:rPr>
          <w:color w:val="222222"/>
          <w:szCs w:val="24"/>
          <w:shd w:val="clear" w:color="auto" w:fill="FFFFFF"/>
        </w:rPr>
      </w:pPr>
      <w:proofErr w:type="spellStart"/>
      <w:r w:rsidRPr="00BB284E">
        <w:rPr>
          <w:color w:val="222222"/>
          <w:szCs w:val="24"/>
          <w:shd w:val="clear" w:color="auto" w:fill="FFFFFF"/>
        </w:rPr>
        <w:t>Ruparelia</w:t>
      </w:r>
      <w:proofErr w:type="spellEnd"/>
      <w:r w:rsidRPr="00BB284E">
        <w:rPr>
          <w:color w:val="222222"/>
          <w:szCs w:val="24"/>
          <w:shd w:val="clear" w:color="auto" w:fill="FFFFFF"/>
        </w:rPr>
        <w:t>, N.B., 2010. Software development lifecycle models. </w:t>
      </w:r>
      <w:r w:rsidRPr="00BB284E">
        <w:rPr>
          <w:i/>
          <w:iCs/>
          <w:color w:val="222222"/>
          <w:szCs w:val="24"/>
          <w:shd w:val="clear" w:color="auto" w:fill="FFFFFF"/>
        </w:rPr>
        <w:t>ACM SIGSOFT Software Engineering Notes</w:t>
      </w:r>
      <w:r w:rsidRPr="00BB284E">
        <w:rPr>
          <w:color w:val="222222"/>
          <w:szCs w:val="24"/>
          <w:shd w:val="clear" w:color="auto" w:fill="FFFFFF"/>
        </w:rPr>
        <w:t>, </w:t>
      </w:r>
      <w:r w:rsidRPr="00BB284E">
        <w:rPr>
          <w:i/>
          <w:iCs/>
          <w:color w:val="222222"/>
          <w:szCs w:val="24"/>
          <w:shd w:val="clear" w:color="auto" w:fill="FFFFFF"/>
        </w:rPr>
        <w:t>35</w:t>
      </w:r>
      <w:r w:rsidRPr="00BB284E">
        <w:rPr>
          <w:color w:val="222222"/>
          <w:szCs w:val="24"/>
          <w:shd w:val="clear" w:color="auto" w:fill="FFFFFF"/>
        </w:rPr>
        <w:t>(3), pp.8-13.</w:t>
      </w:r>
    </w:p>
    <w:p w14:paraId="23E0974B" w14:textId="77777777" w:rsidR="00CE2D06" w:rsidRPr="00BB284E" w:rsidRDefault="00CE2D06" w:rsidP="00BB284E">
      <w:pPr>
        <w:spacing w:line="360" w:lineRule="auto"/>
        <w:rPr>
          <w:szCs w:val="24"/>
          <w:lang w:val="en-IN" w:eastAsia="en-US"/>
        </w:rPr>
      </w:pPr>
    </w:p>
    <w:p w14:paraId="7A18E006" w14:textId="77777777" w:rsidR="00CE2D06" w:rsidRPr="00BB284E" w:rsidRDefault="00CE2D06" w:rsidP="00BB284E">
      <w:pPr>
        <w:spacing w:line="360" w:lineRule="auto"/>
        <w:rPr>
          <w:szCs w:val="24"/>
          <w:lang w:val="en-IN" w:eastAsia="en-US"/>
        </w:rPr>
      </w:pPr>
      <w:r w:rsidRPr="00BB284E">
        <w:rPr>
          <w:color w:val="222222"/>
          <w:szCs w:val="24"/>
          <w:shd w:val="clear" w:color="auto" w:fill="FFFFFF"/>
        </w:rPr>
        <w:t xml:space="preserve">Skelton, J.A. and Beech, B.M., 2011. Attrition in </w:t>
      </w:r>
      <w:proofErr w:type="spellStart"/>
      <w:r w:rsidRPr="00BB284E">
        <w:rPr>
          <w:color w:val="222222"/>
          <w:szCs w:val="24"/>
          <w:shd w:val="clear" w:color="auto" w:fill="FFFFFF"/>
        </w:rPr>
        <w:t>paediatric</w:t>
      </w:r>
      <w:proofErr w:type="spellEnd"/>
      <w:r w:rsidRPr="00BB284E">
        <w:rPr>
          <w:color w:val="222222"/>
          <w:szCs w:val="24"/>
          <w:shd w:val="clear" w:color="auto" w:fill="FFFFFF"/>
        </w:rPr>
        <w:t xml:space="preserve"> weight management: a review of the literature and new directions. </w:t>
      </w:r>
      <w:r w:rsidRPr="00BB284E">
        <w:rPr>
          <w:i/>
          <w:iCs/>
          <w:color w:val="222222"/>
          <w:szCs w:val="24"/>
          <w:shd w:val="clear" w:color="auto" w:fill="FFFFFF"/>
        </w:rPr>
        <w:t>Obesity reviews</w:t>
      </w:r>
      <w:r w:rsidRPr="00BB284E">
        <w:rPr>
          <w:color w:val="222222"/>
          <w:szCs w:val="24"/>
          <w:shd w:val="clear" w:color="auto" w:fill="FFFFFF"/>
        </w:rPr>
        <w:t>, </w:t>
      </w:r>
      <w:r w:rsidRPr="00BB284E">
        <w:rPr>
          <w:i/>
          <w:iCs/>
          <w:color w:val="222222"/>
          <w:szCs w:val="24"/>
          <w:shd w:val="clear" w:color="auto" w:fill="FFFFFF"/>
        </w:rPr>
        <w:t>12</w:t>
      </w:r>
      <w:r w:rsidRPr="00BB284E">
        <w:rPr>
          <w:color w:val="222222"/>
          <w:szCs w:val="24"/>
          <w:shd w:val="clear" w:color="auto" w:fill="FFFFFF"/>
        </w:rPr>
        <w:t>(5), pp.e273-e281.</w:t>
      </w:r>
    </w:p>
    <w:p w14:paraId="3D960778" w14:textId="3FA956B1" w:rsidR="008A32D3" w:rsidRPr="00BB284E" w:rsidRDefault="008A32D3" w:rsidP="00BB284E">
      <w:pPr>
        <w:spacing w:line="360" w:lineRule="auto"/>
        <w:rPr>
          <w:color w:val="222222"/>
          <w:szCs w:val="24"/>
          <w:shd w:val="clear" w:color="auto" w:fill="FFFFFF"/>
        </w:rPr>
      </w:pPr>
    </w:p>
    <w:p w14:paraId="5E6FA4CF" w14:textId="793A6CD7" w:rsidR="008A32D3" w:rsidRPr="00BB284E" w:rsidRDefault="008A32D3" w:rsidP="00BB284E">
      <w:pPr>
        <w:spacing w:line="360" w:lineRule="auto"/>
        <w:rPr>
          <w:color w:val="222222"/>
          <w:szCs w:val="24"/>
          <w:shd w:val="clear" w:color="auto" w:fill="FFFFFF"/>
        </w:rPr>
      </w:pPr>
      <w:proofErr w:type="spellStart"/>
      <w:r w:rsidRPr="00BB284E">
        <w:rPr>
          <w:color w:val="222222"/>
          <w:szCs w:val="24"/>
          <w:shd w:val="clear" w:color="auto" w:fill="FFFFFF"/>
        </w:rPr>
        <w:t>Soru</w:t>
      </w:r>
      <w:proofErr w:type="spellEnd"/>
      <w:r w:rsidRPr="00BB284E">
        <w:rPr>
          <w:color w:val="222222"/>
          <w:szCs w:val="24"/>
          <w:shd w:val="clear" w:color="auto" w:fill="FFFFFF"/>
        </w:rPr>
        <w:t xml:space="preserve">, T. and </w:t>
      </w:r>
      <w:proofErr w:type="spellStart"/>
      <w:r w:rsidRPr="00BB284E">
        <w:rPr>
          <w:color w:val="222222"/>
          <w:szCs w:val="24"/>
          <w:shd w:val="clear" w:color="auto" w:fill="FFFFFF"/>
        </w:rPr>
        <w:t>Ngomo</w:t>
      </w:r>
      <w:proofErr w:type="spellEnd"/>
      <w:r w:rsidRPr="00BB284E">
        <w:rPr>
          <w:color w:val="222222"/>
          <w:szCs w:val="24"/>
          <w:shd w:val="clear" w:color="auto" w:fill="FFFFFF"/>
        </w:rPr>
        <w:t>, A.C.N., 2014, September. A comparison of supervised learning classifiers for link discovery. In </w:t>
      </w:r>
      <w:r w:rsidRPr="00BB284E">
        <w:rPr>
          <w:i/>
          <w:iCs/>
          <w:color w:val="222222"/>
          <w:szCs w:val="24"/>
          <w:shd w:val="clear" w:color="auto" w:fill="FFFFFF"/>
        </w:rPr>
        <w:t>Proceedings of the 10th international conference on semantic systems</w:t>
      </w:r>
      <w:r w:rsidRPr="00BB284E">
        <w:rPr>
          <w:color w:val="222222"/>
          <w:szCs w:val="24"/>
          <w:shd w:val="clear" w:color="auto" w:fill="FFFFFF"/>
        </w:rPr>
        <w:t> (pp. 41-44).</w:t>
      </w:r>
    </w:p>
    <w:p w14:paraId="72253B39" w14:textId="195DF591" w:rsidR="00774294" w:rsidRPr="00BB284E" w:rsidRDefault="00774294" w:rsidP="00BB284E">
      <w:pPr>
        <w:spacing w:line="360" w:lineRule="auto"/>
        <w:rPr>
          <w:color w:val="222222"/>
          <w:szCs w:val="24"/>
          <w:shd w:val="clear" w:color="auto" w:fill="FFFFFF"/>
        </w:rPr>
      </w:pPr>
    </w:p>
    <w:p w14:paraId="44A278E4" w14:textId="1D7ED3A3" w:rsidR="00774294" w:rsidRPr="00BB284E" w:rsidRDefault="00174588" w:rsidP="00BB284E">
      <w:pPr>
        <w:spacing w:line="360" w:lineRule="auto"/>
        <w:rPr>
          <w:color w:val="222222"/>
          <w:szCs w:val="24"/>
          <w:shd w:val="clear" w:color="auto" w:fill="FFFFFF"/>
        </w:rPr>
      </w:pPr>
      <w:proofErr w:type="spellStart"/>
      <w:r w:rsidRPr="00BB284E">
        <w:rPr>
          <w:color w:val="222222"/>
          <w:szCs w:val="24"/>
          <w:shd w:val="clear" w:color="auto" w:fill="FFFFFF"/>
        </w:rPr>
        <w:t>Saltz</w:t>
      </w:r>
      <w:proofErr w:type="spellEnd"/>
      <w:r w:rsidRPr="00BB284E">
        <w:rPr>
          <w:color w:val="222222"/>
          <w:szCs w:val="24"/>
          <w:shd w:val="clear" w:color="auto" w:fill="FFFFFF"/>
        </w:rPr>
        <w:t xml:space="preserve">, J. and </w:t>
      </w:r>
      <w:proofErr w:type="spellStart"/>
      <w:r w:rsidRPr="00BB284E">
        <w:rPr>
          <w:color w:val="222222"/>
          <w:szCs w:val="24"/>
          <w:shd w:val="clear" w:color="auto" w:fill="FFFFFF"/>
        </w:rPr>
        <w:t>Crowston</w:t>
      </w:r>
      <w:proofErr w:type="spellEnd"/>
      <w:r w:rsidRPr="00BB284E">
        <w:rPr>
          <w:color w:val="222222"/>
          <w:szCs w:val="24"/>
          <w:shd w:val="clear" w:color="auto" w:fill="FFFFFF"/>
        </w:rPr>
        <w:t>, K., 2017. Comparing data science project management methodologies via a controlled experiment.</w:t>
      </w:r>
    </w:p>
    <w:p w14:paraId="269C5FC8" w14:textId="77777777" w:rsidR="004465B7" w:rsidRPr="00BB284E" w:rsidRDefault="004465B7" w:rsidP="00BB284E">
      <w:pPr>
        <w:spacing w:line="360" w:lineRule="auto"/>
        <w:rPr>
          <w:color w:val="222222"/>
          <w:szCs w:val="24"/>
          <w:shd w:val="clear" w:color="auto" w:fill="FFFFFF"/>
        </w:rPr>
      </w:pPr>
    </w:p>
    <w:p w14:paraId="58133666" w14:textId="77777777" w:rsidR="004465B7" w:rsidRPr="00BB284E" w:rsidRDefault="004465B7" w:rsidP="00BB284E">
      <w:pPr>
        <w:spacing w:line="360" w:lineRule="auto"/>
        <w:rPr>
          <w:color w:val="333333"/>
          <w:spacing w:val="3"/>
          <w:szCs w:val="24"/>
          <w:shd w:val="clear" w:color="auto" w:fill="FFFFFF"/>
        </w:rPr>
      </w:pPr>
      <w:r w:rsidRPr="00BB284E">
        <w:rPr>
          <w:rStyle w:val="selectable"/>
          <w:color w:val="000000"/>
          <w:szCs w:val="24"/>
        </w:rPr>
        <w:t xml:space="preserve">Scikit-learn.org. 2021. </w:t>
      </w:r>
      <w:r w:rsidRPr="00BB284E">
        <w:rPr>
          <w:rStyle w:val="selectable"/>
          <w:i/>
          <w:iCs/>
          <w:color w:val="000000"/>
          <w:szCs w:val="24"/>
        </w:rPr>
        <w:t>4.2. Permutation feature importance — scikit-learn 0.24.2 documentation</w:t>
      </w:r>
      <w:r w:rsidRPr="00BB284E">
        <w:rPr>
          <w:rStyle w:val="selectable"/>
          <w:color w:val="000000"/>
          <w:szCs w:val="24"/>
        </w:rPr>
        <w:t>. [online] Available at: &lt;https://scikit-learn.org/stable/modules/permutation_importance.html&gt; [Accessed 4 September 2021].</w:t>
      </w:r>
    </w:p>
    <w:p w14:paraId="741AD07A" w14:textId="77777777" w:rsidR="004465B7" w:rsidRPr="00BB284E" w:rsidRDefault="004465B7" w:rsidP="00BB284E">
      <w:pPr>
        <w:pStyle w:val="NormalWeb"/>
        <w:spacing w:line="360" w:lineRule="auto"/>
        <w:rPr>
          <w:color w:val="000000"/>
        </w:rPr>
      </w:pPr>
      <w:r w:rsidRPr="00BB284E">
        <w:rPr>
          <w:color w:val="222222"/>
          <w:shd w:val="clear" w:color="auto" w:fill="FFFFFF"/>
        </w:rPr>
        <w:t>Samuel, A.L., 1959. Some studies in machine learning using the game of checkers. </w:t>
      </w:r>
      <w:r w:rsidRPr="00BB284E">
        <w:rPr>
          <w:i/>
          <w:iCs/>
          <w:color w:val="222222"/>
          <w:shd w:val="clear" w:color="auto" w:fill="FFFFFF"/>
        </w:rPr>
        <w:t>IBM Journal of research and development</w:t>
      </w:r>
      <w:r w:rsidRPr="00BB284E">
        <w:rPr>
          <w:color w:val="222222"/>
          <w:shd w:val="clear" w:color="auto" w:fill="FFFFFF"/>
        </w:rPr>
        <w:t>, </w:t>
      </w:r>
      <w:r w:rsidRPr="00BB284E">
        <w:rPr>
          <w:i/>
          <w:iCs/>
          <w:color w:val="222222"/>
          <w:shd w:val="clear" w:color="auto" w:fill="FFFFFF"/>
        </w:rPr>
        <w:t>3</w:t>
      </w:r>
      <w:r w:rsidRPr="00BB284E">
        <w:rPr>
          <w:color w:val="222222"/>
          <w:shd w:val="clear" w:color="auto" w:fill="FFFFFF"/>
        </w:rPr>
        <w:t>(3), pp.210-229.</w:t>
      </w:r>
    </w:p>
    <w:p w14:paraId="43BCC7F7" w14:textId="77777777" w:rsidR="004465B7" w:rsidRPr="00BB284E" w:rsidRDefault="004465B7" w:rsidP="00BB284E">
      <w:pPr>
        <w:pStyle w:val="NormalWeb"/>
        <w:spacing w:line="360" w:lineRule="auto"/>
        <w:rPr>
          <w:color w:val="222222"/>
          <w:shd w:val="clear" w:color="auto" w:fill="FFFFFF"/>
        </w:rPr>
      </w:pPr>
      <w:r w:rsidRPr="00BB284E">
        <w:rPr>
          <w:color w:val="222222"/>
          <w:shd w:val="clear" w:color="auto" w:fill="FFFFFF"/>
        </w:rPr>
        <w:t>Sharma, S. and Osei-Bryson, K.M., 2009. Framework for formal implementation of the business understanding phase of data mining projects. </w:t>
      </w:r>
      <w:r w:rsidRPr="00BB284E">
        <w:rPr>
          <w:i/>
          <w:iCs/>
          <w:color w:val="222222"/>
          <w:shd w:val="clear" w:color="auto" w:fill="FFFFFF"/>
        </w:rPr>
        <w:t>Expert Systems with Applications</w:t>
      </w:r>
      <w:r w:rsidRPr="00BB284E">
        <w:rPr>
          <w:color w:val="222222"/>
          <w:shd w:val="clear" w:color="auto" w:fill="FFFFFF"/>
        </w:rPr>
        <w:t>, </w:t>
      </w:r>
      <w:r w:rsidRPr="00BB284E">
        <w:rPr>
          <w:i/>
          <w:iCs/>
          <w:color w:val="222222"/>
          <w:shd w:val="clear" w:color="auto" w:fill="FFFFFF"/>
        </w:rPr>
        <w:t>36</w:t>
      </w:r>
      <w:r w:rsidRPr="00BB284E">
        <w:rPr>
          <w:color w:val="222222"/>
          <w:shd w:val="clear" w:color="auto" w:fill="FFFFFF"/>
        </w:rPr>
        <w:t>(2), pp.4114-4124.</w:t>
      </w:r>
    </w:p>
    <w:p w14:paraId="682BD1FD" w14:textId="594D23DE" w:rsidR="004465B7" w:rsidRPr="00BB284E" w:rsidRDefault="004465B7" w:rsidP="00BB284E">
      <w:pPr>
        <w:pStyle w:val="NormalWeb"/>
        <w:spacing w:line="360" w:lineRule="auto"/>
        <w:rPr>
          <w:color w:val="222222"/>
          <w:shd w:val="clear" w:color="auto" w:fill="FFFFFF"/>
        </w:rPr>
      </w:pPr>
      <w:r w:rsidRPr="00BB284E">
        <w:rPr>
          <w:color w:val="222222"/>
          <w:shd w:val="clear" w:color="auto" w:fill="FFFFFF"/>
        </w:rPr>
        <w:t xml:space="preserve">Shafique, U. and </w:t>
      </w:r>
      <w:proofErr w:type="spellStart"/>
      <w:r w:rsidRPr="00BB284E">
        <w:rPr>
          <w:color w:val="222222"/>
          <w:shd w:val="clear" w:color="auto" w:fill="FFFFFF"/>
        </w:rPr>
        <w:t>Qaiser</w:t>
      </w:r>
      <w:proofErr w:type="spellEnd"/>
      <w:r w:rsidRPr="00BB284E">
        <w:rPr>
          <w:color w:val="222222"/>
          <w:shd w:val="clear" w:color="auto" w:fill="FFFFFF"/>
        </w:rPr>
        <w:t>, H., 2014. A comparative study of data mining process models (KDD, CRISP-DM and SEMMA). </w:t>
      </w:r>
      <w:r w:rsidRPr="00BB284E">
        <w:rPr>
          <w:i/>
          <w:iCs/>
          <w:color w:val="222222"/>
          <w:shd w:val="clear" w:color="auto" w:fill="FFFFFF"/>
        </w:rPr>
        <w:t>International Journal of Innovation and Scientific Research</w:t>
      </w:r>
      <w:r w:rsidRPr="00BB284E">
        <w:rPr>
          <w:color w:val="222222"/>
          <w:shd w:val="clear" w:color="auto" w:fill="FFFFFF"/>
        </w:rPr>
        <w:t>, </w:t>
      </w:r>
      <w:r w:rsidRPr="00BB284E">
        <w:rPr>
          <w:i/>
          <w:iCs/>
          <w:color w:val="222222"/>
          <w:shd w:val="clear" w:color="auto" w:fill="FFFFFF"/>
        </w:rPr>
        <w:t>12</w:t>
      </w:r>
      <w:r w:rsidRPr="00BB284E">
        <w:rPr>
          <w:color w:val="222222"/>
          <w:shd w:val="clear" w:color="auto" w:fill="FFFFFF"/>
        </w:rPr>
        <w:t>(1), pp.217-222.</w:t>
      </w:r>
    </w:p>
    <w:p w14:paraId="7423BD2F" w14:textId="77777777" w:rsidR="004465B7" w:rsidRPr="00BB284E" w:rsidRDefault="004465B7" w:rsidP="00BB284E">
      <w:pPr>
        <w:pStyle w:val="NormalWeb"/>
        <w:spacing w:line="360" w:lineRule="auto"/>
        <w:rPr>
          <w:rStyle w:val="selectable"/>
          <w:color w:val="000000"/>
        </w:rPr>
      </w:pPr>
      <w:r w:rsidRPr="00BB284E">
        <w:rPr>
          <w:rStyle w:val="selectable"/>
          <w:color w:val="000000"/>
        </w:rPr>
        <w:t xml:space="preserve">Sisense. 2021. </w:t>
      </w:r>
      <w:r w:rsidRPr="00BB284E">
        <w:rPr>
          <w:rStyle w:val="selectable"/>
          <w:i/>
          <w:iCs/>
          <w:color w:val="000000"/>
        </w:rPr>
        <w:t xml:space="preserve">Data Science vs. Data Analytics - </w:t>
      </w:r>
      <w:proofErr w:type="spellStart"/>
      <w:r w:rsidRPr="00BB284E">
        <w:rPr>
          <w:rStyle w:val="selectable"/>
          <w:i/>
          <w:iCs/>
          <w:color w:val="000000"/>
        </w:rPr>
        <w:t>Defenitions</w:t>
      </w:r>
      <w:proofErr w:type="spellEnd"/>
      <w:r w:rsidRPr="00BB284E">
        <w:rPr>
          <w:rStyle w:val="selectable"/>
          <w:i/>
          <w:iCs/>
          <w:color w:val="000000"/>
        </w:rPr>
        <w:t xml:space="preserve"> &amp; Differences Explained</w:t>
      </w:r>
      <w:r w:rsidRPr="00BB284E">
        <w:rPr>
          <w:rStyle w:val="selectable"/>
          <w:color w:val="000000"/>
        </w:rPr>
        <w:t>. [online] Available at: &lt;https://www.sisense.com/blog/data-science-vs-data-analytics/&gt; [Accessed 14 August 2021].</w:t>
      </w:r>
    </w:p>
    <w:p w14:paraId="5D9935A3" w14:textId="26804BD9" w:rsidR="00361A80" w:rsidRPr="00BB284E" w:rsidRDefault="004465B7" w:rsidP="00BB284E">
      <w:pPr>
        <w:pStyle w:val="NormalWeb"/>
        <w:spacing w:line="360" w:lineRule="auto"/>
        <w:rPr>
          <w:color w:val="222222"/>
          <w:shd w:val="clear" w:color="auto" w:fill="FFFFFF"/>
        </w:rPr>
      </w:pPr>
      <w:r w:rsidRPr="00BB284E">
        <w:rPr>
          <w:color w:val="222222"/>
          <w:shd w:val="clear" w:color="auto" w:fill="FFFFFF"/>
        </w:rPr>
        <w:t xml:space="preserve">Skelton, J.A., Goff Jr, D.C., Ip, E. and Beech, B.M., 2011. Attrition in a multidisciplinary </w:t>
      </w:r>
      <w:proofErr w:type="spellStart"/>
      <w:r w:rsidRPr="00BB284E">
        <w:rPr>
          <w:color w:val="222222"/>
          <w:shd w:val="clear" w:color="auto" w:fill="FFFFFF"/>
        </w:rPr>
        <w:t>pediatric</w:t>
      </w:r>
      <w:proofErr w:type="spellEnd"/>
      <w:r w:rsidRPr="00BB284E">
        <w:rPr>
          <w:color w:val="222222"/>
          <w:shd w:val="clear" w:color="auto" w:fill="FFFFFF"/>
        </w:rPr>
        <w:t xml:space="preserve"> weight management clinic. </w:t>
      </w:r>
      <w:r w:rsidRPr="00BB284E">
        <w:rPr>
          <w:i/>
          <w:iCs/>
          <w:color w:val="222222"/>
          <w:shd w:val="clear" w:color="auto" w:fill="FFFFFF"/>
        </w:rPr>
        <w:t>Childhood Obesity</w:t>
      </w:r>
      <w:r w:rsidRPr="00BB284E">
        <w:rPr>
          <w:color w:val="222222"/>
          <w:shd w:val="clear" w:color="auto" w:fill="FFFFFF"/>
        </w:rPr>
        <w:t>, </w:t>
      </w:r>
      <w:r w:rsidRPr="00BB284E">
        <w:rPr>
          <w:i/>
          <w:iCs/>
          <w:color w:val="222222"/>
          <w:shd w:val="clear" w:color="auto" w:fill="FFFFFF"/>
        </w:rPr>
        <w:t>7</w:t>
      </w:r>
      <w:r w:rsidRPr="00BB284E">
        <w:rPr>
          <w:color w:val="222222"/>
          <w:shd w:val="clear" w:color="auto" w:fill="FFFFFF"/>
        </w:rPr>
        <w:t>(3), pp.185-193.</w:t>
      </w:r>
    </w:p>
    <w:p w14:paraId="7F185BB5" w14:textId="7735F670" w:rsidR="00A125E3" w:rsidRDefault="00934074" w:rsidP="00BB284E">
      <w:pPr>
        <w:pStyle w:val="NormalWeb"/>
        <w:spacing w:before="0" w:beforeAutospacing="0" w:after="0" w:afterAutospacing="0" w:line="360" w:lineRule="auto"/>
        <w:rPr>
          <w:color w:val="000000"/>
        </w:rPr>
      </w:pPr>
      <w:r w:rsidRPr="00BB284E">
        <w:rPr>
          <w:color w:val="000000"/>
        </w:rPr>
        <w:t xml:space="preserve">Thomas, D.M., Martin, C.K., </w:t>
      </w:r>
      <w:proofErr w:type="spellStart"/>
      <w:r w:rsidRPr="00BB284E">
        <w:rPr>
          <w:color w:val="000000"/>
        </w:rPr>
        <w:t>Heymsfield</w:t>
      </w:r>
      <w:proofErr w:type="spellEnd"/>
      <w:r w:rsidRPr="00BB284E">
        <w:rPr>
          <w:color w:val="000000"/>
        </w:rPr>
        <w:t xml:space="preserve">, S., Redman, L.M., </w:t>
      </w:r>
      <w:proofErr w:type="spellStart"/>
      <w:r w:rsidRPr="00BB284E">
        <w:rPr>
          <w:color w:val="000000"/>
        </w:rPr>
        <w:t>Schoeller</w:t>
      </w:r>
      <w:proofErr w:type="spellEnd"/>
      <w:r w:rsidRPr="00BB284E">
        <w:rPr>
          <w:color w:val="000000"/>
        </w:rPr>
        <w:t>, D.A. and Levine, J.A. (2011). A simple model predicting individual weight change in humans. </w:t>
      </w:r>
      <w:r w:rsidRPr="00BB284E">
        <w:rPr>
          <w:i/>
          <w:iCs/>
          <w:color w:val="000000"/>
        </w:rPr>
        <w:t>Journal of Biological Dynamics</w:t>
      </w:r>
      <w:r w:rsidRPr="00BB284E">
        <w:rPr>
          <w:color w:val="000000"/>
        </w:rPr>
        <w:t xml:space="preserve">, [online] 5(6), pp.579–599. Available at: </w:t>
      </w:r>
      <w:hyperlink r:id="rId46" w:history="1">
        <w:r w:rsidR="00A125E3" w:rsidRPr="00BB284E">
          <w:rPr>
            <w:rStyle w:val="Hyperlink"/>
          </w:rPr>
          <w:t>https://www.ncbi.nlm.nih.gov/pmc/articles/PMC3975626/</w:t>
        </w:r>
      </w:hyperlink>
      <w:r w:rsidRPr="00BB284E">
        <w:rPr>
          <w:color w:val="000000"/>
        </w:rPr>
        <w:t>.</w:t>
      </w:r>
    </w:p>
    <w:p w14:paraId="6C3C296F" w14:textId="77777777" w:rsidR="006D0C21" w:rsidRPr="00BB284E" w:rsidRDefault="006D0C21" w:rsidP="00BB284E">
      <w:pPr>
        <w:pStyle w:val="NormalWeb"/>
        <w:spacing w:before="0" w:beforeAutospacing="0" w:after="0" w:afterAutospacing="0" w:line="360" w:lineRule="auto"/>
        <w:rPr>
          <w:color w:val="000000"/>
        </w:rPr>
      </w:pPr>
    </w:p>
    <w:p w14:paraId="573E5A1E" w14:textId="0E140EB6" w:rsidR="006D0C21" w:rsidRPr="006D0C21" w:rsidRDefault="00DA242B" w:rsidP="00BB284E">
      <w:pPr>
        <w:pStyle w:val="NormalWeb"/>
        <w:spacing w:line="360" w:lineRule="auto"/>
        <w:rPr>
          <w:color w:val="222222"/>
          <w:shd w:val="clear" w:color="auto" w:fill="FFFFFF"/>
        </w:rPr>
      </w:pPr>
      <w:r w:rsidRPr="00BB284E">
        <w:rPr>
          <w:color w:val="222222"/>
          <w:shd w:val="clear" w:color="auto" w:fill="FFFFFF"/>
        </w:rPr>
        <w:t xml:space="preserve">Tollefson, D.R., Gross, E. and </w:t>
      </w:r>
      <w:proofErr w:type="spellStart"/>
      <w:r w:rsidRPr="00BB284E">
        <w:rPr>
          <w:color w:val="222222"/>
          <w:shd w:val="clear" w:color="auto" w:fill="FFFFFF"/>
        </w:rPr>
        <w:t>Lundahl</w:t>
      </w:r>
      <w:proofErr w:type="spellEnd"/>
      <w:r w:rsidRPr="00BB284E">
        <w:rPr>
          <w:color w:val="222222"/>
          <w:shd w:val="clear" w:color="auto" w:fill="FFFFFF"/>
        </w:rPr>
        <w:t>, B., 2008. Factors that predict attrition from a state-sponsored rural batterer treatment program. </w:t>
      </w:r>
      <w:r w:rsidRPr="00BB284E">
        <w:rPr>
          <w:i/>
          <w:iCs/>
          <w:color w:val="222222"/>
          <w:shd w:val="clear" w:color="auto" w:fill="FFFFFF"/>
        </w:rPr>
        <w:t>Journal of Aggression, Maltreatment &amp; Trauma</w:t>
      </w:r>
      <w:r w:rsidRPr="00BB284E">
        <w:rPr>
          <w:color w:val="222222"/>
          <w:shd w:val="clear" w:color="auto" w:fill="FFFFFF"/>
        </w:rPr>
        <w:t>, </w:t>
      </w:r>
      <w:r w:rsidRPr="00BB284E">
        <w:rPr>
          <w:i/>
          <w:iCs/>
          <w:color w:val="222222"/>
          <w:shd w:val="clear" w:color="auto" w:fill="FFFFFF"/>
        </w:rPr>
        <w:t>17</w:t>
      </w:r>
      <w:r w:rsidRPr="00BB284E">
        <w:rPr>
          <w:color w:val="222222"/>
          <w:shd w:val="clear" w:color="auto" w:fill="FFFFFF"/>
        </w:rPr>
        <w:t>(4), pp.453-477.</w:t>
      </w:r>
    </w:p>
    <w:p w14:paraId="28A6E63D" w14:textId="32851F7B" w:rsidR="008B38C3" w:rsidRPr="00BB284E" w:rsidRDefault="00BA077B" w:rsidP="00BB284E">
      <w:pPr>
        <w:pStyle w:val="NormalWeb"/>
        <w:spacing w:line="360" w:lineRule="auto"/>
        <w:rPr>
          <w:rStyle w:val="selectable"/>
          <w:color w:val="000000"/>
        </w:rPr>
      </w:pPr>
      <w:proofErr w:type="spellStart"/>
      <w:r w:rsidRPr="00BB284E">
        <w:rPr>
          <w:color w:val="222222"/>
          <w:shd w:val="clear" w:color="auto" w:fill="FFFFFF"/>
        </w:rPr>
        <w:lastRenderedPageBreak/>
        <w:t>Vamathevan</w:t>
      </w:r>
      <w:proofErr w:type="spellEnd"/>
      <w:r w:rsidRPr="00BB284E">
        <w:rPr>
          <w:color w:val="222222"/>
          <w:shd w:val="clear" w:color="auto" w:fill="FFFFFF"/>
        </w:rPr>
        <w:t xml:space="preserve">, J., Clark, D., </w:t>
      </w:r>
      <w:proofErr w:type="spellStart"/>
      <w:r w:rsidRPr="00BB284E">
        <w:rPr>
          <w:color w:val="222222"/>
          <w:shd w:val="clear" w:color="auto" w:fill="FFFFFF"/>
        </w:rPr>
        <w:t>Czodrowski</w:t>
      </w:r>
      <w:proofErr w:type="spellEnd"/>
      <w:r w:rsidRPr="00BB284E">
        <w:rPr>
          <w:color w:val="222222"/>
          <w:shd w:val="clear" w:color="auto" w:fill="FFFFFF"/>
        </w:rPr>
        <w:t xml:space="preserve">, P., Dunham, I., </w:t>
      </w:r>
      <w:proofErr w:type="spellStart"/>
      <w:r w:rsidRPr="00BB284E">
        <w:rPr>
          <w:color w:val="222222"/>
          <w:shd w:val="clear" w:color="auto" w:fill="FFFFFF"/>
        </w:rPr>
        <w:t>Ferran</w:t>
      </w:r>
      <w:proofErr w:type="spellEnd"/>
      <w:r w:rsidRPr="00BB284E">
        <w:rPr>
          <w:color w:val="222222"/>
          <w:shd w:val="clear" w:color="auto" w:fill="FFFFFF"/>
        </w:rPr>
        <w:t xml:space="preserve">, E., Lee, G., Li, B., </w:t>
      </w:r>
      <w:proofErr w:type="spellStart"/>
      <w:r w:rsidRPr="00BB284E">
        <w:rPr>
          <w:color w:val="222222"/>
          <w:shd w:val="clear" w:color="auto" w:fill="FFFFFF"/>
        </w:rPr>
        <w:t>Madabhushi</w:t>
      </w:r>
      <w:proofErr w:type="spellEnd"/>
      <w:r w:rsidRPr="00BB284E">
        <w:rPr>
          <w:color w:val="222222"/>
          <w:shd w:val="clear" w:color="auto" w:fill="FFFFFF"/>
        </w:rPr>
        <w:t>, A., Shah, P., Spitzer, M. and Zhao, S., 2019. Applications of machine learning in drug discovery and development. </w:t>
      </w:r>
      <w:r w:rsidRPr="00BB284E">
        <w:rPr>
          <w:i/>
          <w:iCs/>
          <w:color w:val="222222"/>
          <w:shd w:val="clear" w:color="auto" w:fill="FFFFFF"/>
        </w:rPr>
        <w:t>Nature Reviews Drug Discovery</w:t>
      </w:r>
      <w:r w:rsidRPr="00BB284E">
        <w:rPr>
          <w:color w:val="222222"/>
          <w:shd w:val="clear" w:color="auto" w:fill="FFFFFF"/>
        </w:rPr>
        <w:t>, </w:t>
      </w:r>
      <w:r w:rsidRPr="00BB284E">
        <w:rPr>
          <w:i/>
          <w:iCs/>
          <w:color w:val="222222"/>
          <w:shd w:val="clear" w:color="auto" w:fill="FFFFFF"/>
        </w:rPr>
        <w:t>18</w:t>
      </w:r>
      <w:r w:rsidRPr="00BB284E">
        <w:rPr>
          <w:color w:val="222222"/>
          <w:shd w:val="clear" w:color="auto" w:fill="FFFFFF"/>
        </w:rPr>
        <w:t>(6), pp.463-477.</w:t>
      </w:r>
    </w:p>
    <w:p w14:paraId="035DF09C" w14:textId="4C242EBE" w:rsidR="00113CC4" w:rsidRPr="00BB284E" w:rsidRDefault="00A125E3" w:rsidP="00BB284E">
      <w:pPr>
        <w:pStyle w:val="NormalWeb"/>
        <w:spacing w:before="0" w:beforeAutospacing="0" w:after="0" w:afterAutospacing="0" w:line="360" w:lineRule="auto"/>
        <w:rPr>
          <w:color w:val="000000"/>
        </w:rPr>
      </w:pPr>
      <w:r w:rsidRPr="00BB284E">
        <w:rPr>
          <w:color w:val="000000"/>
        </w:rPr>
        <w:t>World Health Organization (2021). </w:t>
      </w:r>
      <w:r w:rsidRPr="00BB284E">
        <w:rPr>
          <w:i/>
          <w:iCs/>
          <w:color w:val="000000"/>
        </w:rPr>
        <w:t>Obesity</w:t>
      </w:r>
      <w:r w:rsidRPr="00BB284E">
        <w:rPr>
          <w:color w:val="000000"/>
        </w:rPr>
        <w:t xml:space="preserve">. [online] www.who.int. Available at: </w:t>
      </w:r>
      <w:hyperlink r:id="rId47" w:anchor="tab=tab_1" w:history="1">
        <w:r w:rsidR="00CD4B56" w:rsidRPr="00BB284E">
          <w:rPr>
            <w:rStyle w:val="Hyperlink"/>
          </w:rPr>
          <w:t>https://www.who.int/health-topics/obesity#tab=tab_1</w:t>
        </w:r>
      </w:hyperlink>
      <w:r w:rsidRPr="00BB284E">
        <w:rPr>
          <w:color w:val="000000"/>
        </w:rPr>
        <w:t>.</w:t>
      </w:r>
    </w:p>
    <w:p w14:paraId="0CC25271" w14:textId="77777777" w:rsidR="00113CC4" w:rsidRPr="00BB284E" w:rsidRDefault="00113CC4" w:rsidP="00BB284E">
      <w:pPr>
        <w:pStyle w:val="NormalWeb"/>
        <w:spacing w:before="0" w:beforeAutospacing="0" w:after="0" w:afterAutospacing="0" w:line="360" w:lineRule="auto"/>
        <w:rPr>
          <w:color w:val="000000"/>
        </w:rPr>
      </w:pPr>
    </w:p>
    <w:p w14:paraId="4A9A1722" w14:textId="4EB1B102" w:rsidR="005D5ECA" w:rsidRPr="00BB284E" w:rsidRDefault="00F8541B" w:rsidP="00BB284E">
      <w:pPr>
        <w:spacing w:line="360" w:lineRule="auto"/>
        <w:rPr>
          <w:rStyle w:val="selectable"/>
          <w:szCs w:val="24"/>
          <w:lang w:val="en-GB"/>
        </w:rPr>
      </w:pPr>
      <w:r w:rsidRPr="00BB284E">
        <w:rPr>
          <w:color w:val="222222"/>
          <w:szCs w:val="24"/>
          <w:shd w:val="clear" w:color="auto" w:fill="FFFFFF"/>
        </w:rPr>
        <w:t>Wolpert, D.H. and Macready, W.G., 1997. No free lunch theorems for optimization. </w:t>
      </w:r>
      <w:r w:rsidRPr="00BB284E">
        <w:rPr>
          <w:i/>
          <w:iCs/>
          <w:color w:val="222222"/>
          <w:szCs w:val="24"/>
          <w:shd w:val="clear" w:color="auto" w:fill="FFFFFF"/>
        </w:rPr>
        <w:t>IEEE transactions on evolutionary computation</w:t>
      </w:r>
      <w:r w:rsidRPr="00BB284E">
        <w:rPr>
          <w:color w:val="222222"/>
          <w:szCs w:val="24"/>
          <w:shd w:val="clear" w:color="auto" w:fill="FFFFFF"/>
        </w:rPr>
        <w:t>, </w:t>
      </w:r>
      <w:r w:rsidRPr="00BB284E">
        <w:rPr>
          <w:i/>
          <w:iCs/>
          <w:color w:val="222222"/>
          <w:szCs w:val="24"/>
          <w:shd w:val="clear" w:color="auto" w:fill="FFFFFF"/>
        </w:rPr>
        <w:t>1</w:t>
      </w:r>
      <w:r w:rsidRPr="00BB284E">
        <w:rPr>
          <w:color w:val="222222"/>
          <w:szCs w:val="24"/>
          <w:shd w:val="clear" w:color="auto" w:fill="FFFFFF"/>
        </w:rPr>
        <w:t>(1), pp.67-82.</w:t>
      </w:r>
    </w:p>
    <w:p w14:paraId="3D173FAF" w14:textId="77777777" w:rsidR="005F786A" w:rsidRPr="006F57F6" w:rsidRDefault="005F786A" w:rsidP="00B90EDC">
      <w:pPr>
        <w:rPr>
          <w:szCs w:val="24"/>
        </w:rPr>
      </w:pPr>
    </w:p>
    <w:p w14:paraId="3388FAD0" w14:textId="646E8C04" w:rsidR="00122C52" w:rsidRPr="006F57F6" w:rsidRDefault="00287783" w:rsidP="00C3741F">
      <w:pPr>
        <w:pStyle w:val="Heading1"/>
        <w:rPr>
          <w:rFonts w:ascii="Times New Roman" w:hAnsi="Times New Roman" w:cs="Times New Roman"/>
        </w:rPr>
      </w:pPr>
      <w:bookmarkStart w:id="57" w:name="_Toc82181104"/>
      <w:r w:rsidRPr="006F57F6">
        <w:rPr>
          <w:rFonts w:ascii="Times New Roman" w:hAnsi="Times New Roman" w:cs="Times New Roman"/>
        </w:rPr>
        <w:t>Appendi</w:t>
      </w:r>
      <w:r w:rsidR="006D0C21">
        <w:rPr>
          <w:rFonts w:ascii="Times New Roman" w:hAnsi="Times New Roman" w:cs="Times New Roman"/>
        </w:rPr>
        <w:t>ces</w:t>
      </w:r>
      <w:r w:rsidRPr="006F57F6">
        <w:rPr>
          <w:rFonts w:ascii="Times New Roman" w:hAnsi="Times New Roman" w:cs="Times New Roman"/>
        </w:rPr>
        <w:t>:</w:t>
      </w:r>
      <w:bookmarkEnd w:id="57"/>
    </w:p>
    <w:p w14:paraId="0AB5A853" w14:textId="77777777" w:rsidR="001915CF" w:rsidRPr="006F57F6" w:rsidRDefault="001915CF" w:rsidP="001915CF">
      <w:pPr>
        <w:rPr>
          <w:lang w:val="en-IN" w:eastAsia="en-US"/>
        </w:rPr>
      </w:pPr>
    </w:p>
    <w:p w14:paraId="161E3A92" w14:textId="77777777" w:rsidR="00EC73FC" w:rsidRPr="006F57F6" w:rsidRDefault="00EC73FC" w:rsidP="00EC73FC">
      <w:pPr>
        <w:pStyle w:val="Heading2"/>
        <w:rPr>
          <w:rFonts w:ascii="Times New Roman" w:hAnsi="Times New Roman" w:cs="Times New Roman"/>
        </w:rPr>
      </w:pPr>
      <w:bookmarkStart w:id="58" w:name="_Toc82181105"/>
      <w:r w:rsidRPr="006F57F6">
        <w:rPr>
          <w:rFonts w:ascii="Times New Roman" w:hAnsi="Times New Roman" w:cs="Times New Roman"/>
        </w:rPr>
        <w:t>Dataset dictionary</w:t>
      </w:r>
      <w:bookmarkEnd w:id="58"/>
    </w:p>
    <w:p w14:paraId="20B99F40" w14:textId="77777777" w:rsidR="00EC73FC" w:rsidRPr="006F57F6" w:rsidRDefault="00EC73FC" w:rsidP="00EC73FC">
      <w:pPr>
        <w:pStyle w:val="ListParagraph"/>
        <w:rPr>
          <w:sz w:val="20"/>
        </w:rPr>
      </w:pPr>
      <w:r w:rsidRPr="006F57F6">
        <w:rPr>
          <w:sz w:val="20"/>
        </w:rPr>
        <w:t xml:space="preserve">                       </w:t>
      </w:r>
      <w:r w:rsidRPr="006F57F6">
        <w:rPr>
          <w:color w:val="000000"/>
          <w:sz w:val="20"/>
        </w:rPr>
        <w:t xml:space="preserve">        </w:t>
      </w:r>
    </w:p>
    <w:tbl>
      <w:tblPr>
        <w:tblStyle w:val="TableGrid"/>
        <w:tblW w:w="0" w:type="auto"/>
        <w:tblLook w:val="04A0" w:firstRow="1" w:lastRow="0" w:firstColumn="1" w:lastColumn="0" w:noHBand="0" w:noVBand="1"/>
      </w:tblPr>
      <w:tblGrid>
        <w:gridCol w:w="2830"/>
        <w:gridCol w:w="1843"/>
        <w:gridCol w:w="4343"/>
      </w:tblGrid>
      <w:tr w:rsidR="00EC73FC" w:rsidRPr="006F57F6" w14:paraId="7972C1AB" w14:textId="77777777" w:rsidTr="00AF4152">
        <w:tc>
          <w:tcPr>
            <w:tcW w:w="2830" w:type="dxa"/>
          </w:tcPr>
          <w:p w14:paraId="0C1F142C" w14:textId="77777777" w:rsidR="00EC73FC" w:rsidRPr="006F57F6" w:rsidRDefault="00EC73FC" w:rsidP="00AF4152">
            <w:pPr>
              <w:pStyle w:val="HTMLPreformatted"/>
              <w:wordWrap w:val="0"/>
              <w:textAlignment w:val="baseline"/>
              <w:rPr>
                <w:rFonts w:ascii="Times New Roman" w:hAnsi="Times New Roman" w:cs="Times New Roman"/>
                <w:b/>
                <w:bCs/>
                <w:color w:val="000000"/>
              </w:rPr>
            </w:pPr>
            <w:r w:rsidRPr="006F57F6">
              <w:rPr>
                <w:rFonts w:ascii="Times New Roman" w:hAnsi="Times New Roman" w:cs="Times New Roman"/>
                <w:b/>
                <w:bCs/>
                <w:color w:val="000000"/>
              </w:rPr>
              <w:t>Attribute</w:t>
            </w:r>
          </w:p>
        </w:tc>
        <w:tc>
          <w:tcPr>
            <w:tcW w:w="1843" w:type="dxa"/>
          </w:tcPr>
          <w:p w14:paraId="1F559F1F" w14:textId="77777777" w:rsidR="00EC73FC" w:rsidRPr="006F57F6" w:rsidRDefault="00EC73FC" w:rsidP="00AF4152">
            <w:pPr>
              <w:pStyle w:val="HTMLPreformatted"/>
              <w:wordWrap w:val="0"/>
              <w:textAlignment w:val="baseline"/>
              <w:rPr>
                <w:rFonts w:ascii="Times New Roman" w:hAnsi="Times New Roman" w:cs="Times New Roman"/>
                <w:b/>
                <w:bCs/>
                <w:color w:val="000000"/>
              </w:rPr>
            </w:pPr>
            <w:r w:rsidRPr="006F57F6">
              <w:rPr>
                <w:rFonts w:ascii="Times New Roman" w:hAnsi="Times New Roman" w:cs="Times New Roman"/>
                <w:b/>
                <w:bCs/>
                <w:color w:val="000000"/>
              </w:rPr>
              <w:t>Data type</w:t>
            </w:r>
          </w:p>
        </w:tc>
        <w:tc>
          <w:tcPr>
            <w:tcW w:w="4343" w:type="dxa"/>
          </w:tcPr>
          <w:p w14:paraId="32C63883" w14:textId="6175FB28" w:rsidR="00EC73FC" w:rsidRPr="006F57F6" w:rsidRDefault="00F5643E" w:rsidP="00AF4152">
            <w:pPr>
              <w:pStyle w:val="HTMLPreformatted"/>
              <w:wordWrap w:val="0"/>
              <w:textAlignment w:val="baseline"/>
              <w:rPr>
                <w:rFonts w:ascii="Times New Roman" w:hAnsi="Times New Roman" w:cs="Times New Roman"/>
                <w:b/>
                <w:bCs/>
                <w:color w:val="000000"/>
              </w:rPr>
            </w:pPr>
            <w:r w:rsidRPr="006F57F6">
              <w:rPr>
                <w:rFonts w:ascii="Times New Roman" w:hAnsi="Times New Roman" w:cs="Times New Roman"/>
                <w:b/>
                <w:bCs/>
                <w:color w:val="000000"/>
              </w:rPr>
              <w:t>E</w:t>
            </w:r>
            <w:r w:rsidR="00EC73FC" w:rsidRPr="006F57F6">
              <w:rPr>
                <w:rFonts w:ascii="Times New Roman" w:hAnsi="Times New Roman" w:cs="Times New Roman"/>
                <w:b/>
                <w:bCs/>
                <w:color w:val="000000"/>
              </w:rPr>
              <w:t>xamples</w:t>
            </w:r>
          </w:p>
        </w:tc>
      </w:tr>
      <w:tr w:rsidR="00EC73FC" w:rsidRPr="006F57F6" w14:paraId="3A4334F1" w14:textId="77777777" w:rsidTr="00AF4152">
        <w:tc>
          <w:tcPr>
            <w:tcW w:w="2830" w:type="dxa"/>
          </w:tcPr>
          <w:p w14:paraId="427CB348"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Client Id</w:t>
            </w:r>
          </w:p>
        </w:tc>
        <w:tc>
          <w:tcPr>
            <w:tcW w:w="1843" w:type="dxa"/>
          </w:tcPr>
          <w:p w14:paraId="44F6BC3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489FEC90"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C58504, C58937 . . .</w:t>
            </w:r>
          </w:p>
        </w:tc>
      </w:tr>
      <w:tr w:rsidR="00EC73FC" w:rsidRPr="006F57F6" w14:paraId="71F88EAC" w14:textId="77777777" w:rsidTr="00AF4152">
        <w:tc>
          <w:tcPr>
            <w:tcW w:w="2830" w:type="dxa"/>
          </w:tcPr>
          <w:p w14:paraId="3F52D938"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Programme Name</w:t>
            </w:r>
          </w:p>
        </w:tc>
        <w:tc>
          <w:tcPr>
            <w:tcW w:w="1843" w:type="dxa"/>
          </w:tcPr>
          <w:p w14:paraId="686400C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5F7DA38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P1, P2, p3, . . . P642</w:t>
            </w:r>
          </w:p>
        </w:tc>
      </w:tr>
      <w:tr w:rsidR="00EC73FC" w:rsidRPr="006F57F6" w14:paraId="2F36459F" w14:textId="77777777" w:rsidTr="00AF4152">
        <w:tc>
          <w:tcPr>
            <w:tcW w:w="2830" w:type="dxa"/>
          </w:tcPr>
          <w:p w14:paraId="678641A3"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Commissioner</w:t>
            </w:r>
          </w:p>
        </w:tc>
        <w:tc>
          <w:tcPr>
            <w:tcW w:w="1843" w:type="dxa"/>
          </w:tcPr>
          <w:p w14:paraId="2490EC7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66CBB045"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1, 2, 3, . . . . 22</w:t>
            </w:r>
          </w:p>
        </w:tc>
      </w:tr>
      <w:tr w:rsidR="00EC73FC" w:rsidRPr="006F57F6" w14:paraId="739EBEE9" w14:textId="77777777" w:rsidTr="00AF4152">
        <w:tc>
          <w:tcPr>
            <w:tcW w:w="2830" w:type="dxa"/>
          </w:tcPr>
          <w:p w14:paraId="5019B695"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1</w:t>
            </w:r>
          </w:p>
        </w:tc>
        <w:tc>
          <w:tcPr>
            <w:tcW w:w="1843" w:type="dxa"/>
          </w:tcPr>
          <w:p w14:paraId="057E5975"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5B3AA37C"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75510F43" w14:textId="77777777" w:rsidTr="00AF4152">
        <w:tc>
          <w:tcPr>
            <w:tcW w:w="2830" w:type="dxa"/>
          </w:tcPr>
          <w:p w14:paraId="2C0EDBF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2</w:t>
            </w:r>
          </w:p>
        </w:tc>
        <w:tc>
          <w:tcPr>
            <w:tcW w:w="1843" w:type="dxa"/>
          </w:tcPr>
          <w:p w14:paraId="51188A9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358974C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72E770A8" w14:textId="77777777" w:rsidTr="00AF4152">
        <w:tc>
          <w:tcPr>
            <w:tcW w:w="2830" w:type="dxa"/>
          </w:tcPr>
          <w:p w14:paraId="41C386E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3</w:t>
            </w:r>
          </w:p>
        </w:tc>
        <w:tc>
          <w:tcPr>
            <w:tcW w:w="1843" w:type="dxa"/>
          </w:tcPr>
          <w:p w14:paraId="051B5F0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0618725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41DECE32" w14:textId="77777777" w:rsidTr="00AF4152">
        <w:tc>
          <w:tcPr>
            <w:tcW w:w="2830" w:type="dxa"/>
          </w:tcPr>
          <w:p w14:paraId="33D9E34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4</w:t>
            </w:r>
          </w:p>
        </w:tc>
        <w:tc>
          <w:tcPr>
            <w:tcW w:w="1843" w:type="dxa"/>
          </w:tcPr>
          <w:p w14:paraId="48F1EDF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04440E2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500A8E19" w14:textId="77777777" w:rsidTr="00AF4152">
        <w:tc>
          <w:tcPr>
            <w:tcW w:w="2830" w:type="dxa"/>
          </w:tcPr>
          <w:p w14:paraId="1B99359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5</w:t>
            </w:r>
          </w:p>
        </w:tc>
        <w:tc>
          <w:tcPr>
            <w:tcW w:w="1843" w:type="dxa"/>
          </w:tcPr>
          <w:p w14:paraId="5FA900F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71972F9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2CAECC00" w14:textId="77777777" w:rsidTr="00AF4152">
        <w:tc>
          <w:tcPr>
            <w:tcW w:w="2830" w:type="dxa"/>
          </w:tcPr>
          <w:p w14:paraId="3FFA3CDC"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6</w:t>
            </w:r>
          </w:p>
        </w:tc>
        <w:tc>
          <w:tcPr>
            <w:tcW w:w="1843" w:type="dxa"/>
          </w:tcPr>
          <w:p w14:paraId="7DFD8D5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03248FD7"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5E665243" w14:textId="77777777" w:rsidTr="00AF4152">
        <w:tc>
          <w:tcPr>
            <w:tcW w:w="2830" w:type="dxa"/>
          </w:tcPr>
          <w:p w14:paraId="48D4EBE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7</w:t>
            </w:r>
          </w:p>
        </w:tc>
        <w:tc>
          <w:tcPr>
            <w:tcW w:w="1843" w:type="dxa"/>
          </w:tcPr>
          <w:p w14:paraId="2B69D2F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15CFC28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008349B1" w14:textId="77777777" w:rsidTr="00AF4152">
        <w:tc>
          <w:tcPr>
            <w:tcW w:w="2830" w:type="dxa"/>
          </w:tcPr>
          <w:p w14:paraId="166ECE67"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8</w:t>
            </w:r>
          </w:p>
        </w:tc>
        <w:tc>
          <w:tcPr>
            <w:tcW w:w="1843" w:type="dxa"/>
          </w:tcPr>
          <w:p w14:paraId="33F0F4C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3DEB21F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63D0EA53" w14:textId="77777777" w:rsidTr="00AF4152">
        <w:tc>
          <w:tcPr>
            <w:tcW w:w="2830" w:type="dxa"/>
          </w:tcPr>
          <w:p w14:paraId="47AEC4EC"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9</w:t>
            </w:r>
          </w:p>
        </w:tc>
        <w:tc>
          <w:tcPr>
            <w:tcW w:w="1843" w:type="dxa"/>
          </w:tcPr>
          <w:p w14:paraId="16C55F5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2CE8389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3AC89D1C" w14:textId="77777777" w:rsidTr="00AF4152">
        <w:tc>
          <w:tcPr>
            <w:tcW w:w="2830" w:type="dxa"/>
          </w:tcPr>
          <w:p w14:paraId="60BA65B1"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10</w:t>
            </w:r>
          </w:p>
        </w:tc>
        <w:tc>
          <w:tcPr>
            <w:tcW w:w="1843" w:type="dxa"/>
          </w:tcPr>
          <w:p w14:paraId="69DC149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3B0E9DC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05AC7BDF" w14:textId="77777777" w:rsidTr="00AF4152">
        <w:tc>
          <w:tcPr>
            <w:tcW w:w="2830" w:type="dxa"/>
          </w:tcPr>
          <w:p w14:paraId="3D401AA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11</w:t>
            </w:r>
          </w:p>
        </w:tc>
        <w:tc>
          <w:tcPr>
            <w:tcW w:w="1843" w:type="dxa"/>
          </w:tcPr>
          <w:p w14:paraId="5F4A7C1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47864907"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20C57CE3" w14:textId="77777777" w:rsidTr="00AF4152">
        <w:tc>
          <w:tcPr>
            <w:tcW w:w="2830" w:type="dxa"/>
          </w:tcPr>
          <w:p w14:paraId="4518C3D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12</w:t>
            </w:r>
          </w:p>
        </w:tc>
        <w:tc>
          <w:tcPr>
            <w:tcW w:w="1843" w:type="dxa"/>
          </w:tcPr>
          <w:p w14:paraId="621D36C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15CAD12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1CFC7895" w14:textId="77777777" w:rsidTr="00AF4152">
        <w:tc>
          <w:tcPr>
            <w:tcW w:w="2830" w:type="dxa"/>
          </w:tcPr>
          <w:p w14:paraId="5354D62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ek13</w:t>
            </w:r>
          </w:p>
        </w:tc>
        <w:tc>
          <w:tcPr>
            <w:tcW w:w="1843" w:type="dxa"/>
          </w:tcPr>
          <w:p w14:paraId="78A846C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6AB0D58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29BCC37E" w14:textId="77777777" w:rsidTr="00AF4152">
        <w:tc>
          <w:tcPr>
            <w:tcW w:w="2830" w:type="dxa"/>
          </w:tcPr>
          <w:p w14:paraId="1CAAAC1F"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rPr>
              <w:t>week14</w:t>
            </w:r>
          </w:p>
        </w:tc>
        <w:tc>
          <w:tcPr>
            <w:tcW w:w="1843" w:type="dxa"/>
          </w:tcPr>
          <w:p w14:paraId="5A99D96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5B35605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Y’, ‘N’, nan or null, Unique values</w:t>
            </w:r>
          </w:p>
        </w:tc>
      </w:tr>
      <w:tr w:rsidR="00EC73FC" w:rsidRPr="006F57F6" w14:paraId="1280D525" w14:textId="77777777" w:rsidTr="00AF4152">
        <w:tc>
          <w:tcPr>
            <w:tcW w:w="2830" w:type="dxa"/>
          </w:tcPr>
          <w:p w14:paraId="49A477DD"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Sessions </w:t>
            </w:r>
          </w:p>
          <w:p w14:paraId="459730E0" w14:textId="6EAAEA3C" w:rsidR="00EC73FC" w:rsidRPr="006F57F6" w:rsidRDefault="001915CF"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A</w:t>
            </w:r>
            <w:r w:rsidR="00EC73FC" w:rsidRPr="006F57F6">
              <w:rPr>
                <w:color w:val="000000"/>
                <w:sz w:val="20"/>
                <w:lang w:val="en-IN" w:eastAsia="en-IN"/>
              </w:rPr>
              <w:t>ttended</w:t>
            </w:r>
          </w:p>
        </w:tc>
        <w:tc>
          <w:tcPr>
            <w:tcW w:w="1843" w:type="dxa"/>
          </w:tcPr>
          <w:p w14:paraId="543AE82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72E9E847"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0,1,2,3, . . . . 11, 12 Total sessions attended</w:t>
            </w:r>
          </w:p>
        </w:tc>
      </w:tr>
      <w:tr w:rsidR="00EC73FC" w:rsidRPr="006F57F6" w14:paraId="7A508021" w14:textId="77777777" w:rsidTr="00AF4152">
        <w:tc>
          <w:tcPr>
            <w:tcW w:w="2830" w:type="dxa"/>
          </w:tcPr>
          <w:p w14:paraId="737DAEE6"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Total </w:t>
            </w:r>
          </w:p>
          <w:p w14:paraId="37ABB22E" w14:textId="5CD4A737" w:rsidR="00EC73FC" w:rsidRPr="006F57F6" w:rsidRDefault="001915CF"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w:t>
            </w:r>
            <w:r w:rsidR="00EC73FC" w:rsidRPr="006F57F6">
              <w:rPr>
                <w:color w:val="000000"/>
                <w:sz w:val="20"/>
                <w:lang w:val="en-IN" w:eastAsia="en-IN"/>
              </w:rPr>
              <w:t>essions</w:t>
            </w:r>
          </w:p>
        </w:tc>
        <w:tc>
          <w:tcPr>
            <w:tcW w:w="1843" w:type="dxa"/>
          </w:tcPr>
          <w:p w14:paraId="50DF55A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22E65B7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12, 13, 14 Unique values</w:t>
            </w:r>
          </w:p>
        </w:tc>
      </w:tr>
      <w:tr w:rsidR="00EC73FC" w:rsidRPr="006F57F6" w14:paraId="1B6D86F7" w14:textId="77777777" w:rsidTr="00AF4152">
        <w:tc>
          <w:tcPr>
            <w:tcW w:w="2830" w:type="dxa"/>
          </w:tcPr>
          <w:p w14:paraId="7D507B41"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Attendance</w:t>
            </w:r>
          </w:p>
        </w:tc>
        <w:tc>
          <w:tcPr>
            <w:tcW w:w="1843" w:type="dxa"/>
          </w:tcPr>
          <w:p w14:paraId="139563D4"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65236F31"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0% to 100%</w:t>
            </w:r>
          </w:p>
        </w:tc>
      </w:tr>
      <w:tr w:rsidR="00EC73FC" w:rsidRPr="006F57F6" w14:paraId="5601810C" w14:textId="77777777" w:rsidTr="00AF4152">
        <w:tc>
          <w:tcPr>
            <w:tcW w:w="2830" w:type="dxa"/>
          </w:tcPr>
          <w:p w14:paraId="53DF753D"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Engagement </w:t>
            </w:r>
          </w:p>
          <w:p w14:paraId="3EA19840" w14:textId="0E84A3D6" w:rsidR="00EC73FC" w:rsidRPr="006F57F6" w:rsidRDefault="001915CF"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w:t>
            </w:r>
            <w:r w:rsidR="00EC73FC" w:rsidRPr="006F57F6">
              <w:rPr>
                <w:color w:val="000000"/>
                <w:sz w:val="20"/>
                <w:lang w:val="en-IN" w:eastAsia="en-IN"/>
              </w:rPr>
              <w:t>tatus</w:t>
            </w:r>
          </w:p>
        </w:tc>
        <w:tc>
          <w:tcPr>
            <w:tcW w:w="1843" w:type="dxa"/>
          </w:tcPr>
          <w:p w14:paraId="585AA91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2915A907"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Dropout’, ’</w:t>
            </w:r>
            <w:proofErr w:type="spellStart"/>
            <w:r w:rsidRPr="006F57F6">
              <w:rPr>
                <w:rFonts w:ascii="Times New Roman" w:hAnsi="Times New Roman" w:cs="Times New Roman"/>
                <w:color w:val="000000"/>
              </w:rPr>
              <w:t>NonInitiator</w:t>
            </w:r>
            <w:proofErr w:type="spellEnd"/>
            <w:r w:rsidRPr="006F57F6">
              <w:rPr>
                <w:rFonts w:ascii="Times New Roman" w:hAnsi="Times New Roman" w:cs="Times New Roman"/>
                <w:color w:val="000000"/>
              </w:rPr>
              <w:t xml:space="preserve">’, </w:t>
            </w:r>
          </w:p>
          <w:p w14:paraId="3F024AEF"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 xml:space="preserve">‘Completer’           </w:t>
            </w:r>
          </w:p>
        </w:tc>
      </w:tr>
      <w:tr w:rsidR="00EC73FC" w:rsidRPr="006F57F6" w14:paraId="4E0E254B" w14:textId="77777777" w:rsidTr="00AF4152">
        <w:tc>
          <w:tcPr>
            <w:tcW w:w="2830" w:type="dxa"/>
          </w:tcPr>
          <w:p w14:paraId="12C09B7A"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Status      </w:t>
            </w:r>
          </w:p>
        </w:tc>
        <w:tc>
          <w:tcPr>
            <w:tcW w:w="1843" w:type="dxa"/>
          </w:tcPr>
          <w:p w14:paraId="0219634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23033B7E"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Accepted’</w:t>
            </w:r>
          </w:p>
        </w:tc>
      </w:tr>
      <w:tr w:rsidR="00EC73FC" w:rsidRPr="006F57F6" w14:paraId="0512B6EE" w14:textId="77777777" w:rsidTr="00AF4152">
        <w:tc>
          <w:tcPr>
            <w:tcW w:w="2830" w:type="dxa"/>
          </w:tcPr>
          <w:p w14:paraId="0FB99AE5"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Referred Date</w:t>
            </w:r>
          </w:p>
        </w:tc>
        <w:tc>
          <w:tcPr>
            <w:tcW w:w="1843" w:type="dxa"/>
          </w:tcPr>
          <w:p w14:paraId="5E780534"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datetime</w:t>
            </w:r>
          </w:p>
        </w:tc>
        <w:tc>
          <w:tcPr>
            <w:tcW w:w="4343" w:type="dxa"/>
          </w:tcPr>
          <w:p w14:paraId="3D6C76B4"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Values from 2011-05-19 To 2018-02-21</w:t>
            </w:r>
          </w:p>
        </w:tc>
      </w:tr>
      <w:tr w:rsidR="00EC73FC" w:rsidRPr="006F57F6" w14:paraId="0E85ACEA" w14:textId="77777777" w:rsidTr="00AF4152">
        <w:tc>
          <w:tcPr>
            <w:tcW w:w="2830" w:type="dxa"/>
          </w:tcPr>
          <w:p w14:paraId="3A006C47"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Programme Start Date</w:t>
            </w:r>
          </w:p>
        </w:tc>
        <w:tc>
          <w:tcPr>
            <w:tcW w:w="1843" w:type="dxa"/>
          </w:tcPr>
          <w:p w14:paraId="3D46B2E4"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datetime</w:t>
            </w:r>
          </w:p>
        </w:tc>
        <w:tc>
          <w:tcPr>
            <w:tcW w:w="4343" w:type="dxa"/>
          </w:tcPr>
          <w:p w14:paraId="5C499929"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Values from 2011-09-14 To 2018-01-23</w:t>
            </w:r>
          </w:p>
        </w:tc>
      </w:tr>
      <w:tr w:rsidR="00EC73FC" w:rsidRPr="006F57F6" w14:paraId="626D3B2A" w14:textId="77777777" w:rsidTr="00AF4152">
        <w:tc>
          <w:tcPr>
            <w:tcW w:w="2830" w:type="dxa"/>
          </w:tcPr>
          <w:p w14:paraId="39473984"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Attended Sessions</w:t>
            </w:r>
          </w:p>
        </w:tc>
        <w:tc>
          <w:tcPr>
            <w:tcW w:w="1843" w:type="dxa"/>
          </w:tcPr>
          <w:p w14:paraId="7C7652B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6251426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0,1,2,3, . . . . 11, 12</w:t>
            </w:r>
          </w:p>
        </w:tc>
      </w:tr>
      <w:tr w:rsidR="00EC73FC" w:rsidRPr="006F57F6" w14:paraId="5EFCE9BA" w14:textId="77777777" w:rsidTr="00AF4152">
        <w:tc>
          <w:tcPr>
            <w:tcW w:w="2830" w:type="dxa"/>
          </w:tcPr>
          <w:p w14:paraId="13839A9E"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Total Programme sessions</w:t>
            </w:r>
          </w:p>
        </w:tc>
        <w:tc>
          <w:tcPr>
            <w:tcW w:w="1843" w:type="dxa"/>
          </w:tcPr>
          <w:p w14:paraId="3ACF6981"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420F45F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12, 13, 14</w:t>
            </w:r>
          </w:p>
        </w:tc>
      </w:tr>
      <w:tr w:rsidR="00EC73FC" w:rsidRPr="006F57F6" w14:paraId="1E42CEC5" w14:textId="77777777" w:rsidTr="00AF4152">
        <w:tc>
          <w:tcPr>
            <w:tcW w:w="2830" w:type="dxa"/>
          </w:tcPr>
          <w:p w14:paraId="279F7736"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Gender</w:t>
            </w:r>
          </w:p>
        </w:tc>
        <w:tc>
          <w:tcPr>
            <w:tcW w:w="1843" w:type="dxa"/>
          </w:tcPr>
          <w:p w14:paraId="2BAD290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2D0B1C2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 ‘M’</w:t>
            </w:r>
          </w:p>
        </w:tc>
      </w:tr>
      <w:tr w:rsidR="00EC73FC" w:rsidRPr="006F57F6" w14:paraId="5AE9E891" w14:textId="77777777" w:rsidTr="00AF4152">
        <w:tc>
          <w:tcPr>
            <w:tcW w:w="2830" w:type="dxa"/>
          </w:tcPr>
          <w:p w14:paraId="04031890"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Age                                    </w:t>
            </w:r>
          </w:p>
        </w:tc>
        <w:tc>
          <w:tcPr>
            <w:tcW w:w="1843" w:type="dxa"/>
          </w:tcPr>
          <w:p w14:paraId="05D1FA3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Integer</w:t>
            </w:r>
          </w:p>
        </w:tc>
        <w:tc>
          <w:tcPr>
            <w:tcW w:w="4343" w:type="dxa"/>
          </w:tcPr>
          <w:p w14:paraId="637A039F" w14:textId="24C618BA"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 xml:space="preserve">25 </w:t>
            </w:r>
            <w:r w:rsidR="00F5643E">
              <w:rPr>
                <w:rFonts w:ascii="Times New Roman" w:hAnsi="Times New Roman" w:cs="Times New Roman"/>
                <w:color w:val="000000"/>
              </w:rPr>
              <w:t>–</w:t>
            </w:r>
            <w:r w:rsidRPr="006F57F6">
              <w:rPr>
                <w:rFonts w:ascii="Times New Roman" w:hAnsi="Times New Roman" w:cs="Times New Roman"/>
                <w:color w:val="000000"/>
              </w:rPr>
              <w:t xml:space="preserve"> 87</w:t>
            </w:r>
          </w:p>
        </w:tc>
      </w:tr>
      <w:tr w:rsidR="00EC73FC" w:rsidRPr="006F57F6" w14:paraId="251B978B" w14:textId="77777777" w:rsidTr="00AF4152">
        <w:tc>
          <w:tcPr>
            <w:tcW w:w="2830" w:type="dxa"/>
          </w:tcPr>
          <w:p w14:paraId="5A8BDB8A"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 xml:space="preserve">Ethnicity                             </w:t>
            </w:r>
          </w:p>
        </w:tc>
        <w:tc>
          <w:tcPr>
            <w:tcW w:w="1843" w:type="dxa"/>
          </w:tcPr>
          <w:p w14:paraId="4272274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305AC3F0"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nan, 'Asian', 'White', 'Any other ethnic group', 'Mixed', 'Black'</w:t>
            </w:r>
          </w:p>
        </w:tc>
      </w:tr>
      <w:tr w:rsidR="00EC73FC" w:rsidRPr="006F57F6" w14:paraId="5DD9FEF2" w14:textId="77777777" w:rsidTr="00AF4152">
        <w:tc>
          <w:tcPr>
            <w:tcW w:w="2830" w:type="dxa"/>
          </w:tcPr>
          <w:p w14:paraId="2E9182AB"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Employment</w:t>
            </w:r>
          </w:p>
          <w:p w14:paraId="1F4EA56D"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tatus</w:t>
            </w:r>
          </w:p>
        </w:tc>
        <w:tc>
          <w:tcPr>
            <w:tcW w:w="1843" w:type="dxa"/>
          </w:tcPr>
          <w:p w14:paraId="272D0F21"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06AA383D" w14:textId="77777777" w:rsidR="00EC73FC" w:rsidRPr="006F57F6" w:rsidRDefault="00EC73FC" w:rsidP="00AF4152">
            <w:pPr>
              <w:pStyle w:val="HTMLPreformatted"/>
              <w:shd w:val="clear" w:color="auto" w:fill="FFFFFF"/>
              <w:wordWrap w:val="0"/>
              <w:textAlignment w:val="baseline"/>
              <w:rPr>
                <w:rFonts w:ascii="Times New Roman" w:hAnsi="Times New Roman" w:cs="Times New Roman"/>
                <w:color w:val="000000"/>
              </w:rPr>
            </w:pPr>
            <w:r w:rsidRPr="006F57F6">
              <w:rPr>
                <w:rFonts w:ascii="Times New Roman" w:hAnsi="Times New Roman" w:cs="Times New Roman"/>
                <w:color w:val="000000"/>
              </w:rPr>
              <w:t xml:space="preserve">Null, “Retired”, “Other (please specify)”, “Unemployed”, “Wage earner, part-time”, “Wage </w:t>
            </w:r>
            <w:r w:rsidRPr="006F57F6">
              <w:rPr>
                <w:rFonts w:ascii="Times New Roman" w:hAnsi="Times New Roman" w:cs="Times New Roman"/>
                <w:color w:val="000000"/>
              </w:rPr>
              <w:lastRenderedPageBreak/>
              <w:t>earner, full-time”, “Homemaker”, “Student, part-time”, “Student, full-time”</w:t>
            </w:r>
          </w:p>
          <w:p w14:paraId="4B3C2811" w14:textId="77777777" w:rsidR="00EC73FC" w:rsidRPr="006F57F6" w:rsidRDefault="00EC73FC" w:rsidP="00AF4152">
            <w:pPr>
              <w:pStyle w:val="HTMLPreformatted"/>
              <w:wordWrap w:val="0"/>
              <w:textAlignment w:val="baseline"/>
              <w:rPr>
                <w:rFonts w:ascii="Times New Roman" w:hAnsi="Times New Roman" w:cs="Times New Roman"/>
                <w:color w:val="000000"/>
              </w:rPr>
            </w:pPr>
          </w:p>
        </w:tc>
      </w:tr>
      <w:tr w:rsidR="00EC73FC" w:rsidRPr="006F57F6" w14:paraId="7FED0F4D" w14:textId="77777777" w:rsidTr="00AF4152">
        <w:tc>
          <w:tcPr>
            <w:tcW w:w="2830" w:type="dxa"/>
          </w:tcPr>
          <w:p w14:paraId="0F1683E7"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lastRenderedPageBreak/>
              <w:t>Output Area</w:t>
            </w:r>
          </w:p>
        </w:tc>
        <w:tc>
          <w:tcPr>
            <w:tcW w:w="1843" w:type="dxa"/>
          </w:tcPr>
          <w:p w14:paraId="6DCEDD4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String</w:t>
            </w:r>
          </w:p>
        </w:tc>
        <w:tc>
          <w:tcPr>
            <w:tcW w:w="4343" w:type="dxa"/>
          </w:tcPr>
          <w:p w14:paraId="340CCF81"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13UBGL0002', '13UBGG0019',...</w:t>
            </w:r>
          </w:p>
          <w:p w14:paraId="6A815D81" w14:textId="77777777" w:rsidR="00EC73FC" w:rsidRPr="006F57F6" w:rsidRDefault="00EC73FC" w:rsidP="00AF4152">
            <w:pPr>
              <w:pStyle w:val="HTMLPreformatted"/>
              <w:wordWrap w:val="0"/>
              <w:textAlignment w:val="baseline"/>
              <w:rPr>
                <w:rFonts w:ascii="Times New Roman" w:hAnsi="Times New Roman" w:cs="Times New Roman"/>
                <w:color w:val="000000"/>
              </w:rPr>
            </w:pPr>
          </w:p>
        </w:tc>
      </w:tr>
      <w:tr w:rsidR="00EC73FC" w:rsidRPr="006F57F6" w14:paraId="2F235FC7" w14:textId="77777777" w:rsidTr="00AF4152">
        <w:tc>
          <w:tcPr>
            <w:tcW w:w="2830" w:type="dxa"/>
          </w:tcPr>
          <w:p w14:paraId="4470FD53"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elf-reported Weight</w:t>
            </w:r>
          </w:p>
        </w:tc>
        <w:tc>
          <w:tcPr>
            <w:tcW w:w="1843" w:type="dxa"/>
          </w:tcPr>
          <w:p w14:paraId="3DB338D6"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Float</w:t>
            </w:r>
          </w:p>
        </w:tc>
        <w:tc>
          <w:tcPr>
            <w:tcW w:w="4343" w:type="dxa"/>
          </w:tcPr>
          <w:p w14:paraId="1F9841DC"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320CCEF8" w14:textId="77777777" w:rsidTr="00AF4152">
        <w:tc>
          <w:tcPr>
            <w:tcW w:w="2830" w:type="dxa"/>
          </w:tcPr>
          <w:p w14:paraId="7B1E1A60"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elf-reported Height</w:t>
            </w:r>
          </w:p>
        </w:tc>
        <w:tc>
          <w:tcPr>
            <w:tcW w:w="1843" w:type="dxa"/>
          </w:tcPr>
          <w:p w14:paraId="4CE6C0D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4B8114E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Height in centimetre</w:t>
            </w:r>
          </w:p>
        </w:tc>
      </w:tr>
      <w:tr w:rsidR="00EC73FC" w:rsidRPr="006F57F6" w14:paraId="732D32F6" w14:textId="77777777" w:rsidTr="00AF4152">
        <w:tc>
          <w:tcPr>
            <w:tcW w:w="2830" w:type="dxa"/>
          </w:tcPr>
          <w:p w14:paraId="306CD823"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Self-reported BMI</w:t>
            </w:r>
          </w:p>
        </w:tc>
        <w:tc>
          <w:tcPr>
            <w:tcW w:w="1843" w:type="dxa"/>
          </w:tcPr>
          <w:p w14:paraId="5AAC7A9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5E82F27"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Values between 0.33 and 488(need to remove outliers)</w:t>
            </w:r>
          </w:p>
          <w:p w14:paraId="5765B067" w14:textId="77777777" w:rsidR="00EC73FC" w:rsidRPr="006F57F6" w:rsidRDefault="00EC73FC" w:rsidP="00AF4152">
            <w:pPr>
              <w:pStyle w:val="HTMLPreformatted"/>
              <w:wordWrap w:val="0"/>
              <w:textAlignment w:val="baseline"/>
              <w:rPr>
                <w:rFonts w:ascii="Times New Roman" w:hAnsi="Times New Roman" w:cs="Times New Roman"/>
                <w:color w:val="000000"/>
              </w:rPr>
            </w:pPr>
          </w:p>
        </w:tc>
      </w:tr>
      <w:tr w:rsidR="00EC73FC" w:rsidRPr="006F57F6" w14:paraId="034FC485" w14:textId="77777777" w:rsidTr="00AF4152">
        <w:tc>
          <w:tcPr>
            <w:tcW w:w="2830" w:type="dxa"/>
          </w:tcPr>
          <w:p w14:paraId="2808F583"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r w:rsidRPr="006F57F6">
              <w:rPr>
                <w:color w:val="000000"/>
                <w:sz w:val="20"/>
                <w:lang w:val="en-IN" w:eastAsia="en-IN"/>
              </w:rPr>
              <w:t>Weight1</w:t>
            </w:r>
          </w:p>
        </w:tc>
        <w:tc>
          <w:tcPr>
            <w:tcW w:w="1843" w:type="dxa"/>
          </w:tcPr>
          <w:p w14:paraId="7ABF7D0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1F2C589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741FB741" w14:textId="77777777" w:rsidTr="00AF4152">
        <w:tc>
          <w:tcPr>
            <w:tcW w:w="2830" w:type="dxa"/>
          </w:tcPr>
          <w:p w14:paraId="2632DB1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2</w:t>
            </w:r>
          </w:p>
        </w:tc>
        <w:tc>
          <w:tcPr>
            <w:tcW w:w="1843" w:type="dxa"/>
          </w:tcPr>
          <w:p w14:paraId="080CB53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6A91BD8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26D9D7B7" w14:textId="77777777" w:rsidTr="00AF4152">
        <w:tc>
          <w:tcPr>
            <w:tcW w:w="2830" w:type="dxa"/>
          </w:tcPr>
          <w:p w14:paraId="7FC63E0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3</w:t>
            </w:r>
          </w:p>
        </w:tc>
        <w:tc>
          <w:tcPr>
            <w:tcW w:w="1843" w:type="dxa"/>
          </w:tcPr>
          <w:p w14:paraId="7347B29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09C4A44"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32A07899" w14:textId="77777777" w:rsidTr="00AF4152">
        <w:tc>
          <w:tcPr>
            <w:tcW w:w="2830" w:type="dxa"/>
          </w:tcPr>
          <w:p w14:paraId="0E35462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4</w:t>
            </w:r>
          </w:p>
        </w:tc>
        <w:tc>
          <w:tcPr>
            <w:tcW w:w="1843" w:type="dxa"/>
          </w:tcPr>
          <w:p w14:paraId="2CCFE768"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3EED59F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591F440B" w14:textId="77777777" w:rsidTr="00AF4152">
        <w:tc>
          <w:tcPr>
            <w:tcW w:w="2830" w:type="dxa"/>
          </w:tcPr>
          <w:p w14:paraId="513F5DB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5</w:t>
            </w:r>
          </w:p>
        </w:tc>
        <w:tc>
          <w:tcPr>
            <w:tcW w:w="1843" w:type="dxa"/>
          </w:tcPr>
          <w:p w14:paraId="06FA66E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4F49B12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562CCC08" w14:textId="77777777" w:rsidTr="00AF4152">
        <w:tc>
          <w:tcPr>
            <w:tcW w:w="2830" w:type="dxa"/>
          </w:tcPr>
          <w:p w14:paraId="1F82506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6</w:t>
            </w:r>
          </w:p>
        </w:tc>
        <w:tc>
          <w:tcPr>
            <w:tcW w:w="1843" w:type="dxa"/>
          </w:tcPr>
          <w:p w14:paraId="65529924"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CC9D63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04F1D3D1" w14:textId="77777777" w:rsidTr="00AF4152">
        <w:tc>
          <w:tcPr>
            <w:tcW w:w="2830" w:type="dxa"/>
          </w:tcPr>
          <w:p w14:paraId="0F9C420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7</w:t>
            </w:r>
          </w:p>
        </w:tc>
        <w:tc>
          <w:tcPr>
            <w:tcW w:w="1843" w:type="dxa"/>
          </w:tcPr>
          <w:p w14:paraId="789CAD7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DB7F2F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25B6C7E6" w14:textId="77777777" w:rsidTr="00AF4152">
        <w:tc>
          <w:tcPr>
            <w:tcW w:w="2830" w:type="dxa"/>
          </w:tcPr>
          <w:p w14:paraId="4C57AEB9"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8</w:t>
            </w:r>
          </w:p>
        </w:tc>
        <w:tc>
          <w:tcPr>
            <w:tcW w:w="1843" w:type="dxa"/>
          </w:tcPr>
          <w:p w14:paraId="5AD6D914"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7F52C75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780D1B6A" w14:textId="77777777" w:rsidTr="00AF4152">
        <w:tc>
          <w:tcPr>
            <w:tcW w:w="2830" w:type="dxa"/>
          </w:tcPr>
          <w:p w14:paraId="701F944D"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9</w:t>
            </w:r>
          </w:p>
        </w:tc>
        <w:tc>
          <w:tcPr>
            <w:tcW w:w="1843" w:type="dxa"/>
          </w:tcPr>
          <w:p w14:paraId="06892E5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57C33D22"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01C128B4" w14:textId="77777777" w:rsidTr="00AF4152">
        <w:tc>
          <w:tcPr>
            <w:tcW w:w="2830" w:type="dxa"/>
          </w:tcPr>
          <w:p w14:paraId="29E19816"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10</w:t>
            </w:r>
          </w:p>
        </w:tc>
        <w:tc>
          <w:tcPr>
            <w:tcW w:w="1843" w:type="dxa"/>
          </w:tcPr>
          <w:p w14:paraId="4E945118"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AF7DC0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27E12016" w14:textId="77777777" w:rsidTr="00AF4152">
        <w:tc>
          <w:tcPr>
            <w:tcW w:w="2830" w:type="dxa"/>
          </w:tcPr>
          <w:p w14:paraId="6A43364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11</w:t>
            </w:r>
          </w:p>
        </w:tc>
        <w:tc>
          <w:tcPr>
            <w:tcW w:w="1843" w:type="dxa"/>
          </w:tcPr>
          <w:p w14:paraId="2F8697D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597CE81A"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30902E70" w14:textId="77777777" w:rsidTr="00AF4152">
        <w:tc>
          <w:tcPr>
            <w:tcW w:w="2830" w:type="dxa"/>
          </w:tcPr>
          <w:p w14:paraId="0298C26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12</w:t>
            </w:r>
          </w:p>
        </w:tc>
        <w:tc>
          <w:tcPr>
            <w:tcW w:w="1843" w:type="dxa"/>
          </w:tcPr>
          <w:p w14:paraId="3966140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1C1A1B25"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331656B3" w14:textId="77777777" w:rsidTr="00AF4152">
        <w:tc>
          <w:tcPr>
            <w:tcW w:w="2830" w:type="dxa"/>
          </w:tcPr>
          <w:p w14:paraId="265249E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13</w:t>
            </w:r>
          </w:p>
        </w:tc>
        <w:tc>
          <w:tcPr>
            <w:tcW w:w="1843" w:type="dxa"/>
          </w:tcPr>
          <w:p w14:paraId="3DEA7DEF"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67EE1130"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1D954159" w14:textId="77777777" w:rsidTr="00AF4152">
        <w:tc>
          <w:tcPr>
            <w:tcW w:w="2830" w:type="dxa"/>
          </w:tcPr>
          <w:p w14:paraId="7B08D8F5"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rPr>
            </w:pPr>
            <w:r w:rsidRPr="006F57F6">
              <w:rPr>
                <w:color w:val="000000"/>
                <w:sz w:val="20"/>
                <w:lang w:val="en-IN" w:eastAsia="en-IN"/>
              </w:rPr>
              <w:t>Weight</w:t>
            </w:r>
            <w:r w:rsidRPr="006F57F6">
              <w:rPr>
                <w:color w:val="000000"/>
                <w:sz w:val="20"/>
              </w:rPr>
              <w:t>14</w:t>
            </w:r>
          </w:p>
        </w:tc>
        <w:tc>
          <w:tcPr>
            <w:tcW w:w="1843" w:type="dxa"/>
          </w:tcPr>
          <w:p w14:paraId="1D78173B"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231FFF63"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63E9DCE7" w14:textId="77777777" w:rsidTr="00AF4152">
        <w:tc>
          <w:tcPr>
            <w:tcW w:w="2830" w:type="dxa"/>
          </w:tcPr>
          <w:p w14:paraId="01F8B8A5"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proofErr w:type="spellStart"/>
            <w:r w:rsidRPr="006F57F6">
              <w:rPr>
                <w:color w:val="000000"/>
                <w:sz w:val="20"/>
                <w:lang w:val="en-IN" w:eastAsia="en-IN"/>
              </w:rPr>
              <w:t>PreWeight</w:t>
            </w:r>
            <w:proofErr w:type="spellEnd"/>
          </w:p>
        </w:tc>
        <w:tc>
          <w:tcPr>
            <w:tcW w:w="1843" w:type="dxa"/>
          </w:tcPr>
          <w:p w14:paraId="3DD04618"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7A1DCA61"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r w:rsidR="00EC73FC" w:rsidRPr="006F57F6" w14:paraId="0C111793" w14:textId="77777777" w:rsidTr="00AF4152">
        <w:tc>
          <w:tcPr>
            <w:tcW w:w="2830" w:type="dxa"/>
          </w:tcPr>
          <w:p w14:paraId="1DCC78E4" w14:textId="77777777" w:rsidR="00EC73FC" w:rsidRPr="006F57F6" w:rsidRDefault="00EC73FC" w:rsidP="00AF41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20"/>
                <w:lang w:val="en-IN" w:eastAsia="en-IN"/>
              </w:rPr>
            </w:pPr>
            <w:proofErr w:type="spellStart"/>
            <w:r w:rsidRPr="006F57F6">
              <w:rPr>
                <w:color w:val="000000"/>
                <w:sz w:val="20"/>
                <w:lang w:val="en-IN" w:eastAsia="en-IN"/>
              </w:rPr>
              <w:t>PostWeight</w:t>
            </w:r>
            <w:proofErr w:type="spellEnd"/>
            <w:r w:rsidRPr="006F57F6">
              <w:rPr>
                <w:color w:val="000000"/>
                <w:sz w:val="20"/>
                <w:lang w:val="en-IN" w:eastAsia="en-IN"/>
              </w:rPr>
              <w:t xml:space="preserve"> </w:t>
            </w:r>
          </w:p>
        </w:tc>
        <w:tc>
          <w:tcPr>
            <w:tcW w:w="1843" w:type="dxa"/>
          </w:tcPr>
          <w:p w14:paraId="484676AE"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Float</w:t>
            </w:r>
          </w:p>
        </w:tc>
        <w:tc>
          <w:tcPr>
            <w:tcW w:w="4343" w:type="dxa"/>
          </w:tcPr>
          <w:p w14:paraId="5243BF5C" w14:textId="77777777" w:rsidR="00EC73FC" w:rsidRPr="006F57F6" w:rsidRDefault="00EC73FC" w:rsidP="00AF4152">
            <w:pPr>
              <w:pStyle w:val="HTMLPreformatted"/>
              <w:wordWrap w:val="0"/>
              <w:textAlignment w:val="baseline"/>
              <w:rPr>
                <w:rFonts w:ascii="Times New Roman" w:hAnsi="Times New Roman" w:cs="Times New Roman"/>
                <w:color w:val="000000"/>
              </w:rPr>
            </w:pPr>
            <w:r w:rsidRPr="006F57F6">
              <w:rPr>
                <w:rFonts w:ascii="Times New Roman" w:hAnsi="Times New Roman" w:cs="Times New Roman"/>
                <w:color w:val="000000"/>
              </w:rPr>
              <w:t>Weight in lb</w:t>
            </w:r>
          </w:p>
        </w:tc>
      </w:tr>
    </w:tbl>
    <w:p w14:paraId="06C20C24" w14:textId="77777777" w:rsidR="00EC73FC" w:rsidRPr="006F57F6" w:rsidRDefault="00EC73FC" w:rsidP="00EC73FC">
      <w:pPr>
        <w:rPr>
          <w:sz w:val="20"/>
        </w:rPr>
      </w:pPr>
    </w:p>
    <w:p w14:paraId="29DFD40C" w14:textId="43A25CEE" w:rsidR="00EC73FC" w:rsidRPr="006F57F6" w:rsidRDefault="00EC73FC" w:rsidP="00EC73FC"/>
    <w:p w14:paraId="46D3E8F5" w14:textId="76451BD8" w:rsidR="001915CF" w:rsidRPr="006F57F6" w:rsidRDefault="001915CF" w:rsidP="001915CF">
      <w:pPr>
        <w:pStyle w:val="Heading2"/>
        <w:rPr>
          <w:rFonts w:ascii="Times New Roman" w:hAnsi="Times New Roman" w:cs="Times New Roman"/>
        </w:rPr>
      </w:pPr>
      <w:bookmarkStart w:id="59" w:name="_Toc82181106"/>
      <w:r w:rsidRPr="006F57F6">
        <w:rPr>
          <w:rFonts w:ascii="Times New Roman" w:hAnsi="Times New Roman" w:cs="Times New Roman"/>
        </w:rPr>
        <w:t>Hazard ratios COX model</w:t>
      </w:r>
      <w:bookmarkEnd w:id="59"/>
    </w:p>
    <w:p w14:paraId="19A0FEFB" w14:textId="6B61920D" w:rsidR="001915CF" w:rsidRDefault="004D2FFA" w:rsidP="00427BB7">
      <m:oMath>
        <m:sSup>
          <m:sSupPr>
            <m:ctrlPr>
              <w:rPr>
                <w:rFonts w:ascii="Cambria Math" w:hAnsi="Cambria Math"/>
              </w:rPr>
            </m:ctrlPr>
          </m:sSupPr>
          <m:e>
            <m:r>
              <w:rPr>
                <w:rFonts w:ascii="Cambria Math" w:hAnsi="Cambria Math"/>
              </w:rPr>
              <m:t>ⅇ</m:t>
            </m:r>
          </m:e>
          <m:sup>
            <m:sSub>
              <m:sSubPr>
                <m:ctrlPr>
                  <w:rPr>
                    <w:rFonts w:ascii="Cambria Math" w:hAnsi="Cambria Math"/>
                  </w:rPr>
                </m:ctrlPr>
              </m:sSubPr>
              <m:e>
                <m:r>
                  <w:rPr>
                    <w:rFonts w:ascii="Cambria Math" w:hAnsi="Cambria Math"/>
                  </w:rPr>
                  <m:t>C</m:t>
                </m:r>
              </m:e>
              <m:sub>
                <m:r>
                  <w:rPr>
                    <w:rFonts w:ascii="Cambria Math" w:hAnsi="Cambria Math"/>
                  </w:rPr>
                  <m:t>i</m:t>
                </m:r>
              </m:sub>
            </m:sSub>
          </m:sup>
        </m:sSup>
      </m:oMath>
      <w:r w:rsidR="00427BB7">
        <w:t xml:space="preserve"> is the hazard ratios</w:t>
      </w:r>
    </w:p>
    <w:p w14:paraId="192CF968" w14:textId="72F285AA" w:rsidR="00427BB7" w:rsidRDefault="00427BB7" w:rsidP="00427BB7">
      <w:r>
        <w:t>P is the statistical significance of a feature in influencing participant dropout.</w:t>
      </w:r>
    </w:p>
    <w:p w14:paraId="5CFEACB0" w14:textId="77777777" w:rsidR="00427BB7" w:rsidRPr="00427BB7" w:rsidRDefault="00427BB7" w:rsidP="00427BB7"/>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84"/>
        <w:gridCol w:w="763"/>
        <w:gridCol w:w="691"/>
        <w:gridCol w:w="35"/>
        <w:gridCol w:w="625"/>
        <w:gridCol w:w="625"/>
        <w:gridCol w:w="784"/>
        <w:gridCol w:w="784"/>
        <w:gridCol w:w="836"/>
        <w:gridCol w:w="555"/>
        <w:gridCol w:w="659"/>
        <w:gridCol w:w="625"/>
      </w:tblGrid>
      <w:tr w:rsidR="001915CF" w:rsidRPr="006F57F6" w14:paraId="0741D197" w14:textId="77777777" w:rsidTr="00AF4152">
        <w:trPr>
          <w:gridAfter w:val="1"/>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62A5CB"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br/>
            </w:r>
            <w:r w:rsidRPr="006F57F6">
              <w:rPr>
                <w:b/>
                <w:bCs/>
                <w:color w:val="FFFFFF" w:themeColor="background1"/>
                <w:sz w:val="18"/>
                <w:szCs w:val="18"/>
                <w:lang w:val="en-IN" w:eastAsia="en-IN"/>
              </w:rPr>
              <w:t>c</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6F57F6">
              <w:rPr>
                <w:b/>
                <w:bCs/>
                <w:color w:val="FFFFFF" w:themeColor="background1"/>
                <w:sz w:val="18"/>
                <w:szCs w:val="18"/>
                <w:lang w:val="en-IN" w:eastAsia="en-IN"/>
              </w:rPr>
              <w:t>oef</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7F48F1" w14:textId="77777777" w:rsidR="001915CF" w:rsidRPr="006F57F6" w:rsidRDefault="004D2FFA" w:rsidP="00AF4152">
            <w:pPr>
              <w:spacing w:before="240"/>
              <w:jc w:val="right"/>
              <w:rPr>
                <w:b/>
                <w:bCs/>
                <w:color w:val="000000"/>
                <w:sz w:val="18"/>
                <w:szCs w:val="18"/>
                <w:lang w:val="en-IN" w:eastAsia="en-IN"/>
              </w:rPr>
            </w:pPr>
            <m:oMath>
              <m:sSup>
                <m:sSupPr>
                  <m:ctrlPr>
                    <w:rPr>
                      <w:rFonts w:ascii="Cambria Math" w:hAnsi="Cambria Math"/>
                    </w:rPr>
                  </m:ctrlPr>
                </m:sSupPr>
                <m:e>
                  <m:r>
                    <w:rPr>
                      <w:rFonts w:ascii="Cambria Math" w:hAnsi="Cambria Math"/>
                    </w:rPr>
                    <m:t>ⅇ</m:t>
                  </m:r>
                </m:e>
                <m:sup>
                  <m:sSub>
                    <m:sSubPr>
                      <m:ctrlPr>
                        <w:rPr>
                          <w:rFonts w:ascii="Cambria Math" w:hAnsi="Cambria Math"/>
                        </w:rPr>
                      </m:ctrlPr>
                    </m:sSubPr>
                    <m:e>
                      <m:r>
                        <w:rPr>
                          <w:rFonts w:ascii="Cambria Math" w:hAnsi="Cambria Math"/>
                        </w:rPr>
                        <m:t>C</m:t>
                      </m:r>
                    </m:e>
                    <m:sub>
                      <m:r>
                        <w:rPr>
                          <w:rFonts w:ascii="Cambria Math" w:hAnsi="Cambria Math"/>
                        </w:rPr>
                        <m:t>i</m:t>
                      </m:r>
                    </m:sub>
                  </m:sSub>
                </m:sup>
              </m:sSup>
            </m:oMath>
            <w:r w:rsidR="001915CF" w:rsidRPr="006F57F6">
              <w:rPr>
                <w:b/>
                <w:bCs/>
                <w:color w:val="FFFFFF" w:themeColor="background1"/>
                <w:sz w:val="18"/>
                <w:szCs w:val="18"/>
                <w:lang w:val="en-IN" w:eastAsia="en-IN"/>
              </w:rPr>
              <w:t>coef)</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1E2A7A"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se(</w:t>
            </w:r>
            <w:proofErr w:type="spellStart"/>
            <w:r w:rsidRPr="006F57F6">
              <w:rPr>
                <w:b/>
                <w:bCs/>
                <w:color w:val="000000"/>
                <w:sz w:val="18"/>
                <w:szCs w:val="18"/>
                <w:lang w:val="en-IN" w:eastAsia="en-IN"/>
              </w:rPr>
              <w:t>coef</w:t>
            </w:r>
            <w:proofErr w:type="spellEnd"/>
            <w:r w:rsidRPr="006F57F6">
              <w:rPr>
                <w:b/>
                <w:bCs/>
                <w:color w:val="000000"/>
                <w:sz w:val="18"/>
                <w:szCs w:val="18"/>
                <w:lang w:val="en-IN" w:eastAsia="en-IN"/>
              </w:rPr>
              <w:t>)</w:t>
            </w:r>
          </w:p>
        </w:tc>
        <w:tc>
          <w:tcPr>
            <w:tcW w:w="0" w:type="auto"/>
            <w:tcBorders>
              <w:top w:val="nil"/>
              <w:left w:val="nil"/>
              <w:bottom w:val="nil"/>
              <w:right w:val="nil"/>
            </w:tcBorders>
            <w:shd w:val="clear" w:color="auto" w:fill="FFFFFF"/>
          </w:tcPr>
          <w:p w14:paraId="21507DF0" w14:textId="77777777" w:rsidR="001915CF" w:rsidRPr="006F57F6" w:rsidRDefault="001915CF" w:rsidP="00AF4152">
            <w:pPr>
              <w:spacing w:before="240"/>
              <w:jc w:val="right"/>
              <w:rPr>
                <w:b/>
                <w:bCs/>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FC1E28"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coef</w:t>
            </w:r>
            <w:proofErr w:type="spellEnd"/>
            <w:r w:rsidRPr="006F57F6">
              <w:rPr>
                <w:b/>
                <w:bCs/>
                <w:color w:val="000000"/>
                <w:sz w:val="18"/>
                <w:szCs w:val="18"/>
                <w:lang w:val="en-IN" w:eastAsia="en-IN"/>
              </w:rPr>
              <w:t xml:space="preserve"> lower 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1DA054"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coef</w:t>
            </w:r>
            <w:proofErr w:type="spellEnd"/>
            <w:r w:rsidRPr="006F57F6">
              <w:rPr>
                <w:b/>
                <w:bCs/>
                <w:color w:val="000000"/>
                <w:sz w:val="18"/>
                <w:szCs w:val="18"/>
                <w:lang w:val="en-IN" w:eastAsia="en-IN"/>
              </w:rPr>
              <w:t xml:space="preserve"> upper 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9C680C"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xp(</w:t>
            </w:r>
            <w:proofErr w:type="spellStart"/>
            <w:r w:rsidRPr="006F57F6">
              <w:rPr>
                <w:b/>
                <w:bCs/>
                <w:color w:val="000000"/>
                <w:sz w:val="18"/>
                <w:szCs w:val="18"/>
                <w:lang w:val="en-IN" w:eastAsia="en-IN"/>
              </w:rPr>
              <w:t>coef</w:t>
            </w:r>
            <w:proofErr w:type="spellEnd"/>
            <w:r w:rsidRPr="006F57F6">
              <w:rPr>
                <w:b/>
                <w:bCs/>
                <w:color w:val="000000"/>
                <w:sz w:val="18"/>
                <w:szCs w:val="18"/>
                <w:lang w:val="en-IN" w:eastAsia="en-IN"/>
              </w:rPr>
              <w:t>) lower 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504A50"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xp(</w:t>
            </w:r>
            <w:proofErr w:type="spellStart"/>
            <w:r w:rsidRPr="006F57F6">
              <w:rPr>
                <w:b/>
                <w:bCs/>
                <w:color w:val="000000"/>
                <w:sz w:val="18"/>
                <w:szCs w:val="18"/>
                <w:lang w:val="en-IN" w:eastAsia="en-IN"/>
              </w:rPr>
              <w:t>coef</w:t>
            </w:r>
            <w:proofErr w:type="spellEnd"/>
            <w:r w:rsidRPr="006F57F6">
              <w:rPr>
                <w:b/>
                <w:bCs/>
                <w:color w:val="000000"/>
                <w:sz w:val="18"/>
                <w:szCs w:val="18"/>
                <w:lang w:val="en-IN" w:eastAsia="en-IN"/>
              </w:rPr>
              <w:t>) upper 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3F8A26"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z</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A3984B"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p</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162978"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log2(p)</w:t>
            </w:r>
          </w:p>
        </w:tc>
      </w:tr>
      <w:tr w:rsidR="001915CF" w:rsidRPr="006F57F6" w14:paraId="54FE47C5"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123E0A"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E2B13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B6666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5</w:t>
            </w:r>
          </w:p>
        </w:tc>
        <w:tc>
          <w:tcPr>
            <w:tcW w:w="0" w:type="auto"/>
            <w:tcBorders>
              <w:top w:val="nil"/>
              <w:left w:val="nil"/>
              <w:bottom w:val="nil"/>
              <w:right w:val="nil"/>
            </w:tcBorders>
            <w:shd w:val="clear" w:color="auto" w:fill="F5F5F5"/>
          </w:tcPr>
          <w:p w14:paraId="6C84385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724C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E0596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D260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D625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75F07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96AC6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615E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7B3DC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18</w:t>
            </w:r>
          </w:p>
        </w:tc>
      </w:tr>
      <w:tr w:rsidR="001915CF" w:rsidRPr="006F57F6" w14:paraId="5BB0F36F"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144528"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ADDB4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C24B7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0</w:t>
            </w:r>
          </w:p>
        </w:tc>
        <w:tc>
          <w:tcPr>
            <w:tcW w:w="0" w:type="auto"/>
            <w:tcBorders>
              <w:top w:val="nil"/>
              <w:left w:val="nil"/>
              <w:bottom w:val="nil"/>
              <w:right w:val="nil"/>
            </w:tcBorders>
            <w:shd w:val="clear" w:color="auto" w:fill="FFFFFF"/>
          </w:tcPr>
          <w:p w14:paraId="26D7280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271C5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276E4E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37A38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89E57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35A5A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20EF2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8486B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2FD2A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9.76</w:t>
            </w:r>
          </w:p>
        </w:tc>
      </w:tr>
      <w:tr w:rsidR="001915CF" w:rsidRPr="006F57F6" w14:paraId="5FF65BD9"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77CDF4"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24E1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E45B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1</w:t>
            </w:r>
          </w:p>
        </w:tc>
        <w:tc>
          <w:tcPr>
            <w:tcW w:w="0" w:type="auto"/>
            <w:tcBorders>
              <w:top w:val="nil"/>
              <w:left w:val="nil"/>
              <w:bottom w:val="nil"/>
              <w:right w:val="nil"/>
            </w:tcBorders>
            <w:shd w:val="clear" w:color="auto" w:fill="F5F5F5"/>
          </w:tcPr>
          <w:p w14:paraId="7D87F89E"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59AF1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A01D7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982D7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14D4A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2F84E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0B6C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3B88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FE044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4</w:t>
            </w:r>
          </w:p>
        </w:tc>
      </w:tr>
      <w:tr w:rsidR="001915CF" w:rsidRPr="006F57F6" w14:paraId="5F926FFC"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2E880D"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2603A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2663E7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29</w:t>
            </w:r>
          </w:p>
        </w:tc>
        <w:tc>
          <w:tcPr>
            <w:tcW w:w="0" w:type="auto"/>
            <w:tcBorders>
              <w:top w:val="nil"/>
              <w:left w:val="nil"/>
              <w:bottom w:val="nil"/>
              <w:right w:val="nil"/>
            </w:tcBorders>
            <w:shd w:val="clear" w:color="auto" w:fill="FFFFFF"/>
          </w:tcPr>
          <w:p w14:paraId="4776075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042E0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65CC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5BB46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25057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4ED6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85290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B82EC8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B980E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0.88</w:t>
            </w:r>
          </w:p>
        </w:tc>
      </w:tr>
      <w:tr w:rsidR="001915CF" w:rsidRPr="006F57F6" w14:paraId="7CFAEFB1"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DF097D"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7BCC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59F2F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4</w:t>
            </w:r>
          </w:p>
        </w:tc>
        <w:tc>
          <w:tcPr>
            <w:tcW w:w="0" w:type="auto"/>
            <w:tcBorders>
              <w:top w:val="nil"/>
              <w:left w:val="nil"/>
              <w:bottom w:val="nil"/>
              <w:right w:val="nil"/>
            </w:tcBorders>
            <w:shd w:val="clear" w:color="auto" w:fill="F5F5F5"/>
          </w:tcPr>
          <w:p w14:paraId="67CB397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6839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67A23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1C5CFB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BDCB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3CDC1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D4F3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91C46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2816A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69</w:t>
            </w:r>
          </w:p>
        </w:tc>
      </w:tr>
      <w:tr w:rsidR="001915CF" w:rsidRPr="006F57F6" w14:paraId="18577D1B"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CA5B60"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20584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E8676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7</w:t>
            </w:r>
          </w:p>
        </w:tc>
        <w:tc>
          <w:tcPr>
            <w:tcW w:w="0" w:type="auto"/>
            <w:tcBorders>
              <w:top w:val="nil"/>
              <w:left w:val="nil"/>
              <w:bottom w:val="nil"/>
              <w:right w:val="nil"/>
            </w:tcBorders>
            <w:shd w:val="clear" w:color="auto" w:fill="FFFFFF"/>
          </w:tcPr>
          <w:p w14:paraId="58D49830"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DF505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18F5F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A0C39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7C87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5E2ED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38DB8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7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4AC4E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718DB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22</w:t>
            </w:r>
          </w:p>
        </w:tc>
      </w:tr>
      <w:tr w:rsidR="001915CF" w:rsidRPr="006F57F6" w14:paraId="14254F97"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67286E"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lastRenderedPageBreak/>
              <w:t>Commissioner=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8709E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94E6F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5F5F5"/>
          </w:tcPr>
          <w:p w14:paraId="416DAD6F"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A3400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DC626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B7C7A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745C3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037E1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08B1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7BA1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F243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95</w:t>
            </w:r>
          </w:p>
        </w:tc>
      </w:tr>
      <w:tr w:rsidR="001915CF" w:rsidRPr="006F57F6" w14:paraId="53641945"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6B21EE"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018BA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156E6D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6</w:t>
            </w:r>
          </w:p>
        </w:tc>
        <w:tc>
          <w:tcPr>
            <w:tcW w:w="0" w:type="auto"/>
            <w:tcBorders>
              <w:top w:val="nil"/>
              <w:left w:val="nil"/>
              <w:bottom w:val="nil"/>
              <w:right w:val="nil"/>
            </w:tcBorders>
            <w:shd w:val="clear" w:color="auto" w:fill="FFFFFF"/>
          </w:tcPr>
          <w:p w14:paraId="5DE3E01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198FF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B542B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CC1D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9E10F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FE83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FE9AD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884EA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3F31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4</w:t>
            </w:r>
          </w:p>
        </w:tc>
      </w:tr>
      <w:tr w:rsidR="001915CF" w:rsidRPr="006F57F6" w14:paraId="0D21A207"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2A3E56"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A654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F1F1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3</w:t>
            </w:r>
          </w:p>
        </w:tc>
        <w:tc>
          <w:tcPr>
            <w:tcW w:w="0" w:type="auto"/>
            <w:tcBorders>
              <w:top w:val="nil"/>
              <w:left w:val="nil"/>
              <w:bottom w:val="nil"/>
              <w:right w:val="nil"/>
            </w:tcBorders>
            <w:shd w:val="clear" w:color="auto" w:fill="F5F5F5"/>
          </w:tcPr>
          <w:p w14:paraId="58BA34A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82C0D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2CA73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188C6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CE28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E43BA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D0DB2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73E8E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BA537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44</w:t>
            </w:r>
          </w:p>
        </w:tc>
      </w:tr>
      <w:tr w:rsidR="001915CF" w:rsidRPr="006F57F6" w14:paraId="75A80D4D"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51A22F"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C7D56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5241E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3</w:t>
            </w:r>
          </w:p>
        </w:tc>
        <w:tc>
          <w:tcPr>
            <w:tcW w:w="0" w:type="auto"/>
            <w:tcBorders>
              <w:top w:val="nil"/>
              <w:left w:val="nil"/>
              <w:bottom w:val="nil"/>
              <w:right w:val="nil"/>
            </w:tcBorders>
            <w:shd w:val="clear" w:color="auto" w:fill="FFFFFF"/>
          </w:tcPr>
          <w:p w14:paraId="03B64BF4"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8C82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80883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F693F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97AA2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68375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20113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42756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9ED04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91</w:t>
            </w:r>
          </w:p>
        </w:tc>
      </w:tr>
      <w:tr w:rsidR="001915CF" w:rsidRPr="006F57F6" w14:paraId="2F7DEABD"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132BF2"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989CF3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DE29F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4</w:t>
            </w:r>
          </w:p>
        </w:tc>
        <w:tc>
          <w:tcPr>
            <w:tcW w:w="0" w:type="auto"/>
            <w:tcBorders>
              <w:top w:val="nil"/>
              <w:left w:val="nil"/>
              <w:bottom w:val="nil"/>
              <w:right w:val="nil"/>
            </w:tcBorders>
            <w:shd w:val="clear" w:color="auto" w:fill="F5F5F5"/>
          </w:tcPr>
          <w:p w14:paraId="43FCFE83"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BCC55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EAE3E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36248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253D5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B01A9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2F7D0D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14A43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ECF4F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9</w:t>
            </w:r>
          </w:p>
        </w:tc>
      </w:tr>
      <w:tr w:rsidR="001915CF" w:rsidRPr="006F57F6" w14:paraId="12EFF9E1"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A3340C"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106C9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232B4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9</w:t>
            </w:r>
          </w:p>
        </w:tc>
        <w:tc>
          <w:tcPr>
            <w:tcW w:w="0" w:type="auto"/>
            <w:tcBorders>
              <w:top w:val="nil"/>
              <w:left w:val="nil"/>
              <w:bottom w:val="nil"/>
              <w:right w:val="nil"/>
            </w:tcBorders>
            <w:shd w:val="clear" w:color="auto" w:fill="FFFFFF"/>
          </w:tcPr>
          <w:p w14:paraId="5940532E"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C3E66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69C27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566E6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D5519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A7B2E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85E4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9C44B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204F32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r>
      <w:tr w:rsidR="001915CF" w:rsidRPr="006F57F6" w14:paraId="0DF7334B"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51EBC2"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CE32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7D5E8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6</w:t>
            </w:r>
          </w:p>
        </w:tc>
        <w:tc>
          <w:tcPr>
            <w:tcW w:w="0" w:type="auto"/>
            <w:tcBorders>
              <w:top w:val="nil"/>
              <w:left w:val="nil"/>
              <w:bottom w:val="nil"/>
              <w:right w:val="nil"/>
            </w:tcBorders>
            <w:shd w:val="clear" w:color="auto" w:fill="F5F5F5"/>
          </w:tcPr>
          <w:p w14:paraId="719FD05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0839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9C51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F8BB7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3BBA9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71F2E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6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8106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F2841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C32F3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7</w:t>
            </w:r>
          </w:p>
        </w:tc>
      </w:tr>
      <w:tr w:rsidR="001915CF" w:rsidRPr="006F57F6" w14:paraId="4DC537A1"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777459"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B76BB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AB850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5</w:t>
            </w:r>
          </w:p>
        </w:tc>
        <w:tc>
          <w:tcPr>
            <w:tcW w:w="0" w:type="auto"/>
            <w:tcBorders>
              <w:top w:val="nil"/>
              <w:left w:val="nil"/>
              <w:bottom w:val="nil"/>
              <w:right w:val="nil"/>
            </w:tcBorders>
            <w:shd w:val="clear" w:color="auto" w:fill="FFFFFF"/>
          </w:tcPr>
          <w:p w14:paraId="4E1C011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62A02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A5E47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3B425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6DB10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2DC2E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99B09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195B7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D5D7D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8</w:t>
            </w:r>
          </w:p>
        </w:tc>
      </w:tr>
      <w:tr w:rsidR="001915CF" w:rsidRPr="006F57F6" w14:paraId="133EAAD2"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1F3F900"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A442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A5747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5</w:t>
            </w:r>
          </w:p>
        </w:tc>
        <w:tc>
          <w:tcPr>
            <w:tcW w:w="0" w:type="auto"/>
            <w:tcBorders>
              <w:top w:val="nil"/>
              <w:left w:val="nil"/>
              <w:bottom w:val="nil"/>
              <w:right w:val="nil"/>
            </w:tcBorders>
            <w:shd w:val="clear" w:color="auto" w:fill="F5F5F5"/>
          </w:tcPr>
          <w:p w14:paraId="5D72002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7D9D5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0A922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9705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AB326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B9543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9E1723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E686F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D457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57</w:t>
            </w:r>
          </w:p>
        </w:tc>
      </w:tr>
      <w:tr w:rsidR="001915CF" w:rsidRPr="006F57F6" w14:paraId="6C0288FD"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2BEDD6"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5029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5E59A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3</w:t>
            </w:r>
          </w:p>
        </w:tc>
        <w:tc>
          <w:tcPr>
            <w:tcW w:w="0" w:type="auto"/>
            <w:tcBorders>
              <w:top w:val="nil"/>
              <w:left w:val="nil"/>
              <w:bottom w:val="nil"/>
              <w:right w:val="nil"/>
            </w:tcBorders>
            <w:shd w:val="clear" w:color="auto" w:fill="FFFFFF"/>
          </w:tcPr>
          <w:p w14:paraId="52A250A1"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FC1F1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41465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35408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F9D76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C9927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0599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EC353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C30E2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48</w:t>
            </w:r>
          </w:p>
        </w:tc>
      </w:tr>
      <w:tr w:rsidR="001915CF" w:rsidRPr="006F57F6" w14:paraId="4BC19BDD"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4E532A"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D9327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7218F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5</w:t>
            </w:r>
          </w:p>
        </w:tc>
        <w:tc>
          <w:tcPr>
            <w:tcW w:w="0" w:type="auto"/>
            <w:tcBorders>
              <w:top w:val="nil"/>
              <w:left w:val="nil"/>
              <w:bottom w:val="nil"/>
              <w:right w:val="nil"/>
            </w:tcBorders>
            <w:shd w:val="clear" w:color="auto" w:fill="F5F5F5"/>
          </w:tcPr>
          <w:p w14:paraId="46354AE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871A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19C5E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CA622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2411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CE1EC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8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7EB97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9CEA0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CB27C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8.49</w:t>
            </w:r>
          </w:p>
        </w:tc>
      </w:tr>
      <w:tr w:rsidR="001915CF" w:rsidRPr="006F57F6" w14:paraId="073D75A8"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854B52"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DA7610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432ED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2</w:t>
            </w:r>
          </w:p>
        </w:tc>
        <w:tc>
          <w:tcPr>
            <w:tcW w:w="0" w:type="auto"/>
            <w:tcBorders>
              <w:top w:val="nil"/>
              <w:left w:val="nil"/>
              <w:bottom w:val="nil"/>
              <w:right w:val="nil"/>
            </w:tcBorders>
            <w:shd w:val="clear" w:color="auto" w:fill="FFFFFF"/>
          </w:tcPr>
          <w:p w14:paraId="216A2A9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F05C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018F06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CB030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23FC23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0B006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1BB8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719B6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62900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2</w:t>
            </w:r>
          </w:p>
        </w:tc>
      </w:tr>
      <w:tr w:rsidR="001915CF" w:rsidRPr="006F57F6" w14:paraId="01440103"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D75837"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Commissioner=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6019E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CFCB8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9</w:t>
            </w:r>
          </w:p>
        </w:tc>
        <w:tc>
          <w:tcPr>
            <w:tcW w:w="0" w:type="auto"/>
            <w:tcBorders>
              <w:top w:val="nil"/>
              <w:left w:val="nil"/>
              <w:bottom w:val="nil"/>
              <w:right w:val="nil"/>
            </w:tcBorders>
            <w:shd w:val="clear" w:color="auto" w:fill="F5F5F5"/>
          </w:tcPr>
          <w:p w14:paraId="42BEDA12"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C0C5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76B3D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DE6AF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BB5FF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5DBB2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E1D65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E93F5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2EF39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74</w:t>
            </w:r>
          </w:p>
        </w:tc>
      </w:tr>
      <w:tr w:rsidR="001915CF" w:rsidRPr="006F57F6" w14:paraId="3CC365E6"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E78E0F"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Gender=M</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419CB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26F49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5</w:t>
            </w:r>
          </w:p>
        </w:tc>
        <w:tc>
          <w:tcPr>
            <w:tcW w:w="0" w:type="auto"/>
            <w:tcBorders>
              <w:top w:val="nil"/>
              <w:left w:val="nil"/>
              <w:bottom w:val="nil"/>
              <w:right w:val="nil"/>
            </w:tcBorders>
            <w:shd w:val="clear" w:color="auto" w:fill="FFFFFF"/>
          </w:tcPr>
          <w:p w14:paraId="2780F7B4"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AB817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93951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CB76C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B98D84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AE252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D3878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0341C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FE385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5</w:t>
            </w:r>
          </w:p>
        </w:tc>
      </w:tr>
      <w:tr w:rsidR="001915CF" w:rsidRPr="006F57F6" w14:paraId="42436E62"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2906AA"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lastRenderedPageBreak/>
              <w:t>Ag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F186F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D492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9</w:t>
            </w:r>
          </w:p>
        </w:tc>
        <w:tc>
          <w:tcPr>
            <w:tcW w:w="0" w:type="auto"/>
            <w:tcBorders>
              <w:top w:val="nil"/>
              <w:left w:val="nil"/>
              <w:bottom w:val="nil"/>
              <w:right w:val="nil"/>
            </w:tcBorders>
            <w:shd w:val="clear" w:color="auto" w:fill="F5F5F5"/>
          </w:tcPr>
          <w:p w14:paraId="3D160B22"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B5DA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831E0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92486C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545B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477FC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FE42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3996A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54CCD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0.09</w:t>
            </w:r>
          </w:p>
        </w:tc>
      </w:tr>
      <w:tr w:rsidR="001915CF" w:rsidRPr="006F57F6" w14:paraId="241CF8D5"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EE7F5E"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thnicity=Asian</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B9903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359FB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1</w:t>
            </w:r>
          </w:p>
        </w:tc>
        <w:tc>
          <w:tcPr>
            <w:tcW w:w="0" w:type="auto"/>
            <w:tcBorders>
              <w:top w:val="nil"/>
              <w:left w:val="nil"/>
              <w:bottom w:val="nil"/>
              <w:right w:val="nil"/>
            </w:tcBorders>
            <w:shd w:val="clear" w:color="auto" w:fill="FFFFFF"/>
          </w:tcPr>
          <w:p w14:paraId="6C3CB09A"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4FF99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26A9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4F49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D4876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5B66F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8AD95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BFD75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B5C39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9</w:t>
            </w:r>
          </w:p>
        </w:tc>
      </w:tr>
      <w:tr w:rsidR="001915CF" w:rsidRPr="006F57F6" w14:paraId="385D9EAD"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82C4B8"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thnicity=Black</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C1894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BD539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7</w:t>
            </w:r>
          </w:p>
        </w:tc>
        <w:tc>
          <w:tcPr>
            <w:tcW w:w="0" w:type="auto"/>
            <w:tcBorders>
              <w:top w:val="nil"/>
              <w:left w:val="nil"/>
              <w:bottom w:val="nil"/>
              <w:right w:val="nil"/>
            </w:tcBorders>
            <w:shd w:val="clear" w:color="auto" w:fill="F5F5F5"/>
          </w:tcPr>
          <w:p w14:paraId="723CDB63"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B957C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686B7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EEB03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EAB92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CD9CD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0649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3EC78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7AA6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3</w:t>
            </w:r>
          </w:p>
        </w:tc>
      </w:tr>
      <w:tr w:rsidR="001915CF" w:rsidRPr="006F57F6" w14:paraId="390E90E5"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9D2018"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thnicity=Mix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E5435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E55159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6</w:t>
            </w:r>
          </w:p>
        </w:tc>
        <w:tc>
          <w:tcPr>
            <w:tcW w:w="0" w:type="auto"/>
            <w:tcBorders>
              <w:top w:val="nil"/>
              <w:left w:val="nil"/>
              <w:bottom w:val="nil"/>
              <w:right w:val="nil"/>
            </w:tcBorders>
            <w:shd w:val="clear" w:color="auto" w:fill="FFFFFF"/>
          </w:tcPr>
          <w:p w14:paraId="7129B8C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A2F80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12B6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E10A2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4FDDB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F9F4B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2D3F7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E9445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EEFA8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6</w:t>
            </w:r>
          </w:p>
        </w:tc>
      </w:tr>
      <w:tr w:rsidR="001915CF" w:rsidRPr="006F57F6" w14:paraId="43C07A6E"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D97854"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thnicity=Not know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EA383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7C2A3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7</w:t>
            </w:r>
          </w:p>
        </w:tc>
        <w:tc>
          <w:tcPr>
            <w:tcW w:w="0" w:type="auto"/>
            <w:tcBorders>
              <w:top w:val="nil"/>
              <w:left w:val="nil"/>
              <w:bottom w:val="nil"/>
              <w:right w:val="nil"/>
            </w:tcBorders>
            <w:shd w:val="clear" w:color="auto" w:fill="F5F5F5"/>
          </w:tcPr>
          <w:p w14:paraId="096D5B4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5362A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0FD3C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17EF4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44194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8B0E3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AC2D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515DC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7472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1</w:t>
            </w:r>
          </w:p>
        </w:tc>
      </w:tr>
      <w:tr w:rsidR="001915CF" w:rsidRPr="006F57F6" w14:paraId="3B580756"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A25A5B4"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Ethnicity=Whit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52B8C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8710E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0</w:t>
            </w:r>
          </w:p>
        </w:tc>
        <w:tc>
          <w:tcPr>
            <w:tcW w:w="0" w:type="auto"/>
            <w:tcBorders>
              <w:top w:val="nil"/>
              <w:left w:val="nil"/>
              <w:bottom w:val="nil"/>
              <w:right w:val="nil"/>
            </w:tcBorders>
            <w:shd w:val="clear" w:color="auto" w:fill="FFFFFF"/>
          </w:tcPr>
          <w:p w14:paraId="419FE4E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1E39B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99886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12F6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984A6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6A22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A79E7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776F8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3196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06</w:t>
            </w:r>
          </w:p>
        </w:tc>
      </w:tr>
      <w:tr w:rsidR="001915CF" w:rsidRPr="006F57F6" w14:paraId="24E1E113"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B1E484E"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Not know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C8BEE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50E40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2</w:t>
            </w:r>
          </w:p>
        </w:tc>
        <w:tc>
          <w:tcPr>
            <w:tcW w:w="0" w:type="auto"/>
            <w:tcBorders>
              <w:top w:val="nil"/>
              <w:left w:val="nil"/>
              <w:bottom w:val="nil"/>
              <w:right w:val="nil"/>
            </w:tcBorders>
            <w:shd w:val="clear" w:color="auto" w:fill="F5F5F5"/>
          </w:tcPr>
          <w:p w14:paraId="1548FC9F"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1020F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CCE52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8062C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5998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4B9A0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60DCA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FDD1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6A5F9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38</w:t>
            </w:r>
          </w:p>
        </w:tc>
      </w:tr>
      <w:tr w:rsidR="001915CF" w:rsidRPr="006F57F6" w14:paraId="160F417F"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8458D1"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Other (please specif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50054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E6FC8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9</w:t>
            </w:r>
          </w:p>
        </w:tc>
        <w:tc>
          <w:tcPr>
            <w:tcW w:w="0" w:type="auto"/>
            <w:tcBorders>
              <w:top w:val="nil"/>
              <w:left w:val="nil"/>
              <w:bottom w:val="nil"/>
              <w:right w:val="nil"/>
            </w:tcBorders>
            <w:shd w:val="clear" w:color="auto" w:fill="FFFFFF"/>
          </w:tcPr>
          <w:p w14:paraId="0871FC4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E78BE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EEF68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74A28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8C478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A0ACE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170A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05C98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2118B0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9</w:t>
            </w:r>
          </w:p>
        </w:tc>
      </w:tr>
      <w:tr w:rsidR="001915CF" w:rsidRPr="006F57F6" w14:paraId="16A7D531"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505038"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Retire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225F3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AAB56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2</w:t>
            </w:r>
          </w:p>
        </w:tc>
        <w:tc>
          <w:tcPr>
            <w:tcW w:w="0" w:type="auto"/>
            <w:tcBorders>
              <w:top w:val="nil"/>
              <w:left w:val="nil"/>
              <w:bottom w:val="nil"/>
              <w:right w:val="nil"/>
            </w:tcBorders>
            <w:shd w:val="clear" w:color="auto" w:fill="F5F5F5"/>
          </w:tcPr>
          <w:p w14:paraId="7AFD87F4"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55988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CA04E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2B0E3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CD87A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DA27E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3983A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7CD3D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D6E8A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0</w:t>
            </w:r>
          </w:p>
        </w:tc>
      </w:tr>
      <w:tr w:rsidR="001915CF" w:rsidRPr="006F57F6" w14:paraId="6AE96468"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AA64C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Student, full-tim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E93E6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0B9E8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FFFFF"/>
          </w:tcPr>
          <w:p w14:paraId="01CE7CB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99324C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CF634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3952B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27E43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6AFDB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94AA0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4C9A9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D4C72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r>
      <w:tr w:rsidR="001915CF" w:rsidRPr="006F57F6" w14:paraId="1E8B4AAF"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6BDD4EE"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Student, part-tim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9E7E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6FD43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5</w:t>
            </w:r>
          </w:p>
        </w:tc>
        <w:tc>
          <w:tcPr>
            <w:tcW w:w="0" w:type="auto"/>
            <w:tcBorders>
              <w:top w:val="nil"/>
              <w:left w:val="nil"/>
              <w:bottom w:val="nil"/>
              <w:right w:val="nil"/>
            </w:tcBorders>
            <w:shd w:val="clear" w:color="auto" w:fill="F5F5F5"/>
          </w:tcPr>
          <w:p w14:paraId="0F2C7854"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10F3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4CE15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6D3C4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ADD42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B068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9E62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35FD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57776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75</w:t>
            </w:r>
          </w:p>
        </w:tc>
      </w:tr>
      <w:tr w:rsidR="001915CF" w:rsidRPr="006F57F6" w14:paraId="26D1FF74"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BCE6E0"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Unemploy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F20E4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1A40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8</w:t>
            </w:r>
          </w:p>
        </w:tc>
        <w:tc>
          <w:tcPr>
            <w:tcW w:w="0" w:type="auto"/>
            <w:tcBorders>
              <w:top w:val="nil"/>
              <w:left w:val="nil"/>
              <w:bottom w:val="nil"/>
              <w:right w:val="nil"/>
            </w:tcBorders>
            <w:shd w:val="clear" w:color="auto" w:fill="FFFFFF"/>
          </w:tcPr>
          <w:p w14:paraId="18220F56"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B31AA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124C4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0581A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4AFA0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6667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9625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1E1E1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766A1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71</w:t>
            </w:r>
          </w:p>
        </w:tc>
      </w:tr>
      <w:tr w:rsidR="001915CF" w:rsidRPr="006F57F6" w14:paraId="2F50C94D"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41D6F6"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Wage earner, full-tim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E082B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02ACA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2</w:t>
            </w:r>
          </w:p>
        </w:tc>
        <w:tc>
          <w:tcPr>
            <w:tcW w:w="0" w:type="auto"/>
            <w:tcBorders>
              <w:top w:val="nil"/>
              <w:left w:val="nil"/>
              <w:bottom w:val="nil"/>
              <w:right w:val="nil"/>
            </w:tcBorders>
            <w:shd w:val="clear" w:color="auto" w:fill="F5F5F5"/>
          </w:tcPr>
          <w:p w14:paraId="5EA628CE"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78522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F3CB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E03A7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2EEF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A6AAE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F87DD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FFC9D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EE196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8</w:t>
            </w:r>
          </w:p>
        </w:tc>
      </w:tr>
      <w:tr w:rsidR="001915CF" w:rsidRPr="006F57F6" w14:paraId="2C4E222C"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475CBF"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Employment_Status</w:t>
            </w:r>
            <w:proofErr w:type="spellEnd"/>
            <w:r w:rsidRPr="006F57F6">
              <w:rPr>
                <w:b/>
                <w:bCs/>
                <w:color w:val="000000"/>
                <w:sz w:val="18"/>
                <w:szCs w:val="18"/>
                <w:lang w:val="en-IN" w:eastAsia="en-IN"/>
              </w:rPr>
              <w:t>=Wage earner, part-tim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BDFA0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2ECF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4</w:t>
            </w:r>
          </w:p>
        </w:tc>
        <w:tc>
          <w:tcPr>
            <w:tcW w:w="0" w:type="auto"/>
            <w:tcBorders>
              <w:top w:val="nil"/>
              <w:left w:val="nil"/>
              <w:bottom w:val="nil"/>
              <w:right w:val="nil"/>
            </w:tcBorders>
            <w:shd w:val="clear" w:color="auto" w:fill="FFFFFF"/>
          </w:tcPr>
          <w:p w14:paraId="1EE6570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A51E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80B80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2052D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17A0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B82D0B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8DF08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451EC3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DF22F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7</w:t>
            </w:r>
          </w:p>
        </w:tc>
      </w:tr>
      <w:tr w:rsidR="001915CF" w:rsidRPr="006F57F6" w14:paraId="756A9FA1"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81B8CB"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lastRenderedPageBreak/>
              <w:t>Weigh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9B102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C84C5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w:t>
            </w:r>
          </w:p>
        </w:tc>
        <w:tc>
          <w:tcPr>
            <w:tcW w:w="0" w:type="auto"/>
            <w:tcBorders>
              <w:top w:val="nil"/>
              <w:left w:val="nil"/>
              <w:bottom w:val="nil"/>
              <w:right w:val="nil"/>
            </w:tcBorders>
            <w:shd w:val="clear" w:color="auto" w:fill="F5F5F5"/>
          </w:tcPr>
          <w:p w14:paraId="59247B3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97EB3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28501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9630E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DF6CA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5929B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4A2883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511A1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6302A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3</w:t>
            </w:r>
          </w:p>
        </w:tc>
      </w:tr>
      <w:tr w:rsidR="001915CF" w:rsidRPr="006F57F6" w14:paraId="6C2A7362"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7ADC33"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25E5BF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8FB82A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0</w:t>
            </w:r>
          </w:p>
        </w:tc>
        <w:tc>
          <w:tcPr>
            <w:tcW w:w="0" w:type="auto"/>
            <w:tcBorders>
              <w:top w:val="nil"/>
              <w:left w:val="nil"/>
              <w:bottom w:val="nil"/>
              <w:right w:val="nil"/>
            </w:tcBorders>
            <w:shd w:val="clear" w:color="auto" w:fill="FFFFFF"/>
          </w:tcPr>
          <w:p w14:paraId="63D00BAC"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5CAF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1C5E8E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8444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41DC0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A27E2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CEE83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B0B4A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0FE0A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05</w:t>
            </w:r>
          </w:p>
        </w:tc>
      </w:tr>
      <w:tr w:rsidR="001915CF" w:rsidRPr="006F57F6" w14:paraId="2AD94422"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995516"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6208C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F7A7A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0</w:t>
            </w:r>
          </w:p>
        </w:tc>
        <w:tc>
          <w:tcPr>
            <w:tcW w:w="0" w:type="auto"/>
            <w:tcBorders>
              <w:top w:val="nil"/>
              <w:left w:val="nil"/>
              <w:bottom w:val="nil"/>
              <w:right w:val="nil"/>
            </w:tcBorders>
            <w:shd w:val="clear" w:color="auto" w:fill="F5F5F5"/>
          </w:tcPr>
          <w:p w14:paraId="72E8EC44"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BCEB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94552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92C99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4CE10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61995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44899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6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5FC17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8E016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91</w:t>
            </w:r>
          </w:p>
        </w:tc>
      </w:tr>
      <w:tr w:rsidR="001915CF" w:rsidRPr="006F57F6" w14:paraId="2C7ECCA8"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179328"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75585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CA261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9</w:t>
            </w:r>
          </w:p>
        </w:tc>
        <w:tc>
          <w:tcPr>
            <w:tcW w:w="0" w:type="auto"/>
            <w:tcBorders>
              <w:top w:val="nil"/>
              <w:left w:val="nil"/>
              <w:bottom w:val="nil"/>
              <w:right w:val="nil"/>
            </w:tcBorders>
            <w:shd w:val="clear" w:color="auto" w:fill="FFFFFF"/>
          </w:tcPr>
          <w:p w14:paraId="6D252F0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8B03F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246A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0B4BA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62C5D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4CF0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BE893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A2EB4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28FD0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3</w:t>
            </w:r>
          </w:p>
        </w:tc>
      </w:tr>
      <w:tr w:rsidR="001915CF" w:rsidRPr="006F57F6" w14:paraId="1028283F"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7E12D7"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A5725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210C5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0</w:t>
            </w:r>
          </w:p>
        </w:tc>
        <w:tc>
          <w:tcPr>
            <w:tcW w:w="0" w:type="auto"/>
            <w:tcBorders>
              <w:top w:val="nil"/>
              <w:left w:val="nil"/>
              <w:bottom w:val="nil"/>
              <w:right w:val="nil"/>
            </w:tcBorders>
            <w:shd w:val="clear" w:color="auto" w:fill="F5F5F5"/>
          </w:tcPr>
          <w:p w14:paraId="46E41690"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4276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D4137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FBFEF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714D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A9C1E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81D5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2F4DDF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F500A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4.45</w:t>
            </w:r>
          </w:p>
        </w:tc>
      </w:tr>
      <w:tr w:rsidR="001915CF" w:rsidRPr="006F57F6" w14:paraId="32CD167D"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9CB739"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2E0AB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5D851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7</w:t>
            </w:r>
          </w:p>
        </w:tc>
        <w:tc>
          <w:tcPr>
            <w:tcW w:w="0" w:type="auto"/>
            <w:tcBorders>
              <w:top w:val="nil"/>
              <w:left w:val="nil"/>
              <w:bottom w:val="nil"/>
              <w:right w:val="nil"/>
            </w:tcBorders>
            <w:shd w:val="clear" w:color="auto" w:fill="FFFFFF"/>
          </w:tcPr>
          <w:p w14:paraId="35C88EB0"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A16D80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6A08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DE1B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C238C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098B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4333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A2C93A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29EF4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7.36</w:t>
            </w:r>
          </w:p>
        </w:tc>
      </w:tr>
      <w:tr w:rsidR="001915CF" w:rsidRPr="006F57F6" w14:paraId="2445871F"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E48CE2"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FD7AE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61416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6</w:t>
            </w:r>
          </w:p>
        </w:tc>
        <w:tc>
          <w:tcPr>
            <w:tcW w:w="0" w:type="auto"/>
            <w:tcBorders>
              <w:top w:val="nil"/>
              <w:left w:val="nil"/>
              <w:bottom w:val="nil"/>
              <w:right w:val="nil"/>
            </w:tcBorders>
            <w:shd w:val="clear" w:color="auto" w:fill="F5F5F5"/>
          </w:tcPr>
          <w:p w14:paraId="3317861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7F8FC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BC597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4C18B6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0D4EA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8F0F8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542E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7B3BF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B7B27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66</w:t>
            </w:r>
          </w:p>
        </w:tc>
      </w:tr>
      <w:tr w:rsidR="001915CF" w:rsidRPr="006F57F6" w14:paraId="6ACAA8A7"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5D8396"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8DC45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B330C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Pr>
          <w:p w14:paraId="5A63FC7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D952D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4B2A3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9F575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E6C33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DC765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4B5B6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8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145DF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65B4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6.95</w:t>
            </w:r>
          </w:p>
        </w:tc>
      </w:tr>
      <w:tr w:rsidR="001915CF" w:rsidRPr="006F57F6" w14:paraId="61C81DCA"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B50F2B"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13D23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75647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7</w:t>
            </w:r>
          </w:p>
        </w:tc>
        <w:tc>
          <w:tcPr>
            <w:tcW w:w="0" w:type="auto"/>
            <w:tcBorders>
              <w:top w:val="nil"/>
              <w:left w:val="nil"/>
              <w:bottom w:val="nil"/>
              <w:right w:val="nil"/>
            </w:tcBorders>
            <w:shd w:val="clear" w:color="auto" w:fill="F5F5F5"/>
          </w:tcPr>
          <w:p w14:paraId="659C489A"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9A233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451A8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18171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3BC4D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FA8DD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20847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8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87944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4FBB0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5.45</w:t>
            </w:r>
          </w:p>
        </w:tc>
      </w:tr>
      <w:tr w:rsidR="001915CF" w:rsidRPr="006F57F6" w14:paraId="74606EC3"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2BCB70"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28679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1B1F3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3</w:t>
            </w:r>
          </w:p>
        </w:tc>
        <w:tc>
          <w:tcPr>
            <w:tcW w:w="0" w:type="auto"/>
            <w:tcBorders>
              <w:top w:val="nil"/>
              <w:left w:val="nil"/>
              <w:bottom w:val="nil"/>
              <w:right w:val="nil"/>
            </w:tcBorders>
            <w:shd w:val="clear" w:color="auto" w:fill="FFFFFF"/>
          </w:tcPr>
          <w:p w14:paraId="7C8A4C03"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92FBA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1CD63E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7D6E4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FC74D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1AF47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21079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8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2E0D7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C688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95</w:t>
            </w:r>
          </w:p>
        </w:tc>
      </w:tr>
      <w:tr w:rsidR="001915CF" w:rsidRPr="006F57F6" w14:paraId="44B871F0"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8631E4"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34C5D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96333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7</w:t>
            </w:r>
          </w:p>
        </w:tc>
        <w:tc>
          <w:tcPr>
            <w:tcW w:w="0" w:type="auto"/>
            <w:tcBorders>
              <w:top w:val="nil"/>
              <w:left w:val="nil"/>
              <w:bottom w:val="nil"/>
              <w:right w:val="nil"/>
            </w:tcBorders>
            <w:shd w:val="clear" w:color="auto" w:fill="F5F5F5"/>
          </w:tcPr>
          <w:p w14:paraId="5D38106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DA6BE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6A5C0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5859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5ED98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CC6B9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4814E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570A0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29AC0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42</w:t>
            </w:r>
          </w:p>
        </w:tc>
      </w:tr>
      <w:tr w:rsidR="001915CF" w:rsidRPr="006F57F6" w14:paraId="16CA0774"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F7DA47" w14:textId="77777777" w:rsidR="001915CF" w:rsidRPr="006F57F6" w:rsidRDefault="001915CF" w:rsidP="00AF4152">
            <w:pPr>
              <w:spacing w:before="240"/>
              <w:jc w:val="right"/>
              <w:rPr>
                <w:b/>
                <w:bCs/>
                <w:color w:val="000000"/>
                <w:sz w:val="18"/>
                <w:szCs w:val="18"/>
                <w:lang w:val="en-IN" w:eastAsia="en-IN"/>
              </w:rPr>
            </w:pPr>
            <w:r w:rsidRPr="006F57F6">
              <w:rPr>
                <w:b/>
                <w:bCs/>
                <w:color w:val="000000"/>
                <w:sz w:val="18"/>
                <w:szCs w:val="18"/>
                <w:lang w:val="en-IN" w:eastAsia="en-IN"/>
              </w:rPr>
              <w:t>month=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7DCAA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D55CD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3</w:t>
            </w:r>
          </w:p>
        </w:tc>
        <w:tc>
          <w:tcPr>
            <w:tcW w:w="0" w:type="auto"/>
            <w:tcBorders>
              <w:top w:val="nil"/>
              <w:left w:val="nil"/>
              <w:bottom w:val="nil"/>
              <w:right w:val="nil"/>
            </w:tcBorders>
            <w:shd w:val="clear" w:color="auto" w:fill="FFFFFF"/>
          </w:tcPr>
          <w:p w14:paraId="69575F9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FB52F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FAA942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02DF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F39C6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8D6CF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98F65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92E9E6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7F9D8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54</w:t>
            </w:r>
          </w:p>
        </w:tc>
      </w:tr>
      <w:tr w:rsidR="001915CF" w:rsidRPr="006F57F6" w14:paraId="705D7F5D"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8C995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E3CB9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072F8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84</w:t>
            </w:r>
          </w:p>
        </w:tc>
        <w:tc>
          <w:tcPr>
            <w:tcW w:w="0" w:type="auto"/>
            <w:tcBorders>
              <w:top w:val="nil"/>
              <w:left w:val="nil"/>
              <w:bottom w:val="nil"/>
              <w:right w:val="nil"/>
            </w:tcBorders>
            <w:shd w:val="clear" w:color="auto" w:fill="F5F5F5"/>
          </w:tcPr>
          <w:p w14:paraId="1BB76B0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9166E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25555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4848B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2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1996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BC057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6.9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A2AF79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68D5E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E4249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39</w:t>
            </w:r>
          </w:p>
        </w:tc>
      </w:tr>
      <w:tr w:rsidR="001915CF" w:rsidRPr="006F57F6" w14:paraId="1DB18825"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EBF4F1"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2099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B120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32</w:t>
            </w:r>
          </w:p>
        </w:tc>
        <w:tc>
          <w:tcPr>
            <w:tcW w:w="0" w:type="auto"/>
            <w:tcBorders>
              <w:top w:val="nil"/>
              <w:left w:val="nil"/>
              <w:bottom w:val="nil"/>
              <w:right w:val="nil"/>
            </w:tcBorders>
            <w:shd w:val="clear" w:color="auto" w:fill="FFFFFF"/>
          </w:tcPr>
          <w:p w14:paraId="7F29752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809F6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710A6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A95B0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16D3B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C4229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4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56ED26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78B202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5C298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29</w:t>
            </w:r>
          </w:p>
        </w:tc>
      </w:tr>
      <w:tr w:rsidR="001915CF" w:rsidRPr="006F57F6" w14:paraId="16C02972"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C0A917"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lastRenderedPageBreak/>
              <w:t>NumPerProgram</w:t>
            </w:r>
            <w:proofErr w:type="spellEnd"/>
            <w:r w:rsidRPr="006F57F6">
              <w:rPr>
                <w:b/>
                <w:bCs/>
                <w:color w:val="000000"/>
                <w:sz w:val="18"/>
                <w:szCs w:val="18"/>
                <w:lang w:val="en-IN" w:eastAsia="en-IN"/>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23B34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A2193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4</w:t>
            </w:r>
          </w:p>
        </w:tc>
        <w:tc>
          <w:tcPr>
            <w:tcW w:w="0" w:type="auto"/>
            <w:tcBorders>
              <w:top w:val="nil"/>
              <w:left w:val="nil"/>
              <w:bottom w:val="nil"/>
              <w:right w:val="nil"/>
            </w:tcBorders>
            <w:shd w:val="clear" w:color="auto" w:fill="F5F5F5"/>
          </w:tcPr>
          <w:p w14:paraId="09AE2C13"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DD95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C56BE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C8DE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0F71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856C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A2F8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16C53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9888A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5</w:t>
            </w:r>
          </w:p>
        </w:tc>
      </w:tr>
      <w:tr w:rsidR="001915CF" w:rsidRPr="006F57F6" w14:paraId="34DC1741"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02B0A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4030B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99B6D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8</w:t>
            </w:r>
          </w:p>
        </w:tc>
        <w:tc>
          <w:tcPr>
            <w:tcW w:w="0" w:type="auto"/>
            <w:tcBorders>
              <w:top w:val="nil"/>
              <w:left w:val="nil"/>
              <w:bottom w:val="nil"/>
              <w:right w:val="nil"/>
            </w:tcBorders>
            <w:shd w:val="clear" w:color="auto" w:fill="FFFFFF"/>
          </w:tcPr>
          <w:p w14:paraId="6408588E"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3A22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44A0C9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D3093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615CB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23B75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3D2A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97E69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75A23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28</w:t>
            </w:r>
          </w:p>
        </w:tc>
      </w:tr>
      <w:tr w:rsidR="001915CF" w:rsidRPr="006F57F6" w14:paraId="1C9F1D97"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74F034"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2FE1B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F2253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9</w:t>
            </w:r>
          </w:p>
        </w:tc>
        <w:tc>
          <w:tcPr>
            <w:tcW w:w="0" w:type="auto"/>
            <w:tcBorders>
              <w:top w:val="nil"/>
              <w:left w:val="nil"/>
              <w:bottom w:val="nil"/>
              <w:right w:val="nil"/>
            </w:tcBorders>
            <w:shd w:val="clear" w:color="auto" w:fill="F5F5F5"/>
          </w:tcPr>
          <w:p w14:paraId="7A8B31DB"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048E3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D02D3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6480E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B1446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9914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BE0F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769CF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7098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13</w:t>
            </w:r>
          </w:p>
        </w:tc>
      </w:tr>
      <w:tr w:rsidR="001915CF" w:rsidRPr="006F57F6" w14:paraId="2FE36F72"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F3EE86C"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B67446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3B84D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1</w:t>
            </w:r>
          </w:p>
        </w:tc>
        <w:tc>
          <w:tcPr>
            <w:tcW w:w="0" w:type="auto"/>
            <w:tcBorders>
              <w:top w:val="nil"/>
              <w:left w:val="nil"/>
              <w:bottom w:val="nil"/>
              <w:right w:val="nil"/>
            </w:tcBorders>
            <w:shd w:val="clear" w:color="auto" w:fill="FFFFFF"/>
          </w:tcPr>
          <w:p w14:paraId="607F544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FD0B6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4FDF6D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DF3CC6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F588F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9588F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4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B4159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AE168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A41C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75</w:t>
            </w:r>
          </w:p>
        </w:tc>
      </w:tr>
      <w:tr w:rsidR="001915CF" w:rsidRPr="006F57F6" w14:paraId="479CDE31"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3726D4"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D9789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2F52AE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31</w:t>
            </w:r>
          </w:p>
        </w:tc>
        <w:tc>
          <w:tcPr>
            <w:tcW w:w="0" w:type="auto"/>
            <w:tcBorders>
              <w:top w:val="nil"/>
              <w:left w:val="nil"/>
              <w:bottom w:val="nil"/>
              <w:right w:val="nil"/>
            </w:tcBorders>
            <w:shd w:val="clear" w:color="auto" w:fill="F5F5F5"/>
          </w:tcPr>
          <w:p w14:paraId="427CA4A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C5A3D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2C1F2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B46BD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9A124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BC6C0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89763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5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896A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CF813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59</w:t>
            </w:r>
          </w:p>
        </w:tc>
      </w:tr>
      <w:tr w:rsidR="001915CF" w:rsidRPr="006F57F6" w14:paraId="1C8A8EC1"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04D504"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6CE4C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891767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7</w:t>
            </w:r>
          </w:p>
        </w:tc>
        <w:tc>
          <w:tcPr>
            <w:tcW w:w="0" w:type="auto"/>
            <w:tcBorders>
              <w:top w:val="nil"/>
              <w:left w:val="nil"/>
              <w:bottom w:val="nil"/>
              <w:right w:val="nil"/>
            </w:tcBorders>
            <w:shd w:val="clear" w:color="auto" w:fill="FFFFFF"/>
          </w:tcPr>
          <w:p w14:paraId="1F7A9AB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8DE5A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B0E21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DF11D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BCD58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5957A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4840B1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8AB3DF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C74EB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r>
      <w:tr w:rsidR="001915CF" w:rsidRPr="006F57F6" w14:paraId="2B4B23D5"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933E6F"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CEE4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17EA8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5</w:t>
            </w:r>
          </w:p>
        </w:tc>
        <w:tc>
          <w:tcPr>
            <w:tcW w:w="0" w:type="auto"/>
            <w:tcBorders>
              <w:top w:val="nil"/>
              <w:left w:val="nil"/>
              <w:bottom w:val="nil"/>
              <w:right w:val="nil"/>
            </w:tcBorders>
            <w:shd w:val="clear" w:color="auto" w:fill="F5F5F5"/>
          </w:tcPr>
          <w:p w14:paraId="518D377A"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96158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C44C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C1863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946E0B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27CC8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7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DE678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335A17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81529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57</w:t>
            </w:r>
          </w:p>
        </w:tc>
      </w:tr>
      <w:tr w:rsidR="001915CF" w:rsidRPr="006F57F6" w14:paraId="6253A307"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AA7146"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C894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0508C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2</w:t>
            </w:r>
          </w:p>
        </w:tc>
        <w:tc>
          <w:tcPr>
            <w:tcW w:w="0" w:type="auto"/>
            <w:tcBorders>
              <w:top w:val="nil"/>
              <w:left w:val="nil"/>
              <w:bottom w:val="nil"/>
              <w:right w:val="nil"/>
            </w:tcBorders>
            <w:shd w:val="clear" w:color="auto" w:fill="FFFFFF"/>
          </w:tcPr>
          <w:p w14:paraId="172FAB1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C36CB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62DAC4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135E6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E9A7A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DD0C3E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6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F8247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9D031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8C52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48</w:t>
            </w:r>
          </w:p>
        </w:tc>
      </w:tr>
      <w:tr w:rsidR="001915CF" w:rsidRPr="006F57F6" w14:paraId="7B162AC6"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A22CF8"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A3EF6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2302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7</w:t>
            </w:r>
          </w:p>
        </w:tc>
        <w:tc>
          <w:tcPr>
            <w:tcW w:w="0" w:type="auto"/>
            <w:tcBorders>
              <w:top w:val="nil"/>
              <w:left w:val="nil"/>
              <w:bottom w:val="nil"/>
              <w:right w:val="nil"/>
            </w:tcBorders>
            <w:shd w:val="clear" w:color="auto" w:fill="F5F5F5"/>
          </w:tcPr>
          <w:p w14:paraId="2F1388B1"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6FB67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B77D4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4DA6F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0A547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56A50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05006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EDAF4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6B4A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r>
      <w:tr w:rsidR="001915CF" w:rsidRPr="006F57F6" w14:paraId="2217DF98"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73EE0F"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80804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C6F56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6</w:t>
            </w:r>
          </w:p>
        </w:tc>
        <w:tc>
          <w:tcPr>
            <w:tcW w:w="0" w:type="auto"/>
            <w:tcBorders>
              <w:top w:val="nil"/>
              <w:left w:val="nil"/>
              <w:bottom w:val="nil"/>
              <w:right w:val="nil"/>
            </w:tcBorders>
            <w:shd w:val="clear" w:color="auto" w:fill="FFFFFF"/>
          </w:tcPr>
          <w:p w14:paraId="2DC1F5D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012F7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87CE5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02AF3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09079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74AB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F1CA6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EE7CB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33C4F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16</w:t>
            </w:r>
          </w:p>
        </w:tc>
      </w:tr>
      <w:tr w:rsidR="001915CF" w:rsidRPr="006F57F6" w14:paraId="0A14D00C"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E995FA"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2B3D7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E0AC3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5</w:t>
            </w:r>
          </w:p>
        </w:tc>
        <w:tc>
          <w:tcPr>
            <w:tcW w:w="0" w:type="auto"/>
            <w:tcBorders>
              <w:top w:val="nil"/>
              <w:left w:val="nil"/>
              <w:bottom w:val="nil"/>
              <w:right w:val="nil"/>
            </w:tcBorders>
            <w:shd w:val="clear" w:color="auto" w:fill="F5F5F5"/>
          </w:tcPr>
          <w:p w14:paraId="0B3B41C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571E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3CB87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7E20D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BE05D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F2ABA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2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AFCF1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5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A9038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F8CE7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38</w:t>
            </w:r>
          </w:p>
        </w:tc>
      </w:tr>
      <w:tr w:rsidR="001915CF" w:rsidRPr="006F57F6" w14:paraId="0E34D6DE"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7E0DA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DEFA2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2FFB1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9</w:t>
            </w:r>
          </w:p>
        </w:tc>
        <w:tc>
          <w:tcPr>
            <w:tcW w:w="0" w:type="auto"/>
            <w:tcBorders>
              <w:top w:val="nil"/>
              <w:left w:val="nil"/>
              <w:bottom w:val="nil"/>
              <w:right w:val="nil"/>
            </w:tcBorders>
            <w:shd w:val="clear" w:color="auto" w:fill="FFFFFF"/>
          </w:tcPr>
          <w:p w14:paraId="51BFA4E6"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025F0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A9031D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D4AFA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63ED3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E8F41D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DEF68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A4963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24DCB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82</w:t>
            </w:r>
          </w:p>
        </w:tc>
      </w:tr>
      <w:tr w:rsidR="001915CF" w:rsidRPr="006F57F6" w14:paraId="63632385"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23A977"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28F1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B8447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6</w:t>
            </w:r>
          </w:p>
        </w:tc>
        <w:tc>
          <w:tcPr>
            <w:tcW w:w="0" w:type="auto"/>
            <w:tcBorders>
              <w:top w:val="nil"/>
              <w:left w:val="nil"/>
              <w:bottom w:val="nil"/>
              <w:right w:val="nil"/>
            </w:tcBorders>
            <w:shd w:val="clear" w:color="auto" w:fill="F5F5F5"/>
          </w:tcPr>
          <w:p w14:paraId="3827D7F5"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94B17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68F0E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EEC3A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D3DF0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205D8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B09DD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A3475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F4F4E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70</w:t>
            </w:r>
          </w:p>
        </w:tc>
      </w:tr>
      <w:tr w:rsidR="001915CF" w:rsidRPr="006F57F6" w14:paraId="0EA13519"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567F9A"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6A32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71D66A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5</w:t>
            </w:r>
          </w:p>
        </w:tc>
        <w:tc>
          <w:tcPr>
            <w:tcW w:w="0" w:type="auto"/>
            <w:tcBorders>
              <w:top w:val="nil"/>
              <w:left w:val="nil"/>
              <w:bottom w:val="nil"/>
              <w:right w:val="nil"/>
            </w:tcBorders>
            <w:shd w:val="clear" w:color="auto" w:fill="FFFFFF"/>
          </w:tcPr>
          <w:p w14:paraId="4DF6D89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E042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669E7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DA74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1A4013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BCFDF8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BEB5C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51541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E12B47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02</w:t>
            </w:r>
          </w:p>
        </w:tc>
      </w:tr>
      <w:tr w:rsidR="001915CF" w:rsidRPr="006F57F6" w14:paraId="1E58280C"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7EBA60"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C0DA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98BF3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6</w:t>
            </w:r>
          </w:p>
        </w:tc>
        <w:tc>
          <w:tcPr>
            <w:tcW w:w="0" w:type="auto"/>
            <w:tcBorders>
              <w:top w:val="nil"/>
              <w:left w:val="nil"/>
              <w:bottom w:val="nil"/>
              <w:right w:val="nil"/>
            </w:tcBorders>
            <w:shd w:val="clear" w:color="auto" w:fill="F5F5F5"/>
          </w:tcPr>
          <w:p w14:paraId="70EBF7D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8FFE0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10FD0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8C7CF0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5D54E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B8FA95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161478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00D6D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3F9C3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67</w:t>
            </w:r>
          </w:p>
        </w:tc>
      </w:tr>
      <w:tr w:rsidR="001915CF" w:rsidRPr="006F57F6" w14:paraId="7F989DB7"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7050DD5"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F0641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C3BC9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6</w:t>
            </w:r>
          </w:p>
        </w:tc>
        <w:tc>
          <w:tcPr>
            <w:tcW w:w="0" w:type="auto"/>
            <w:tcBorders>
              <w:top w:val="nil"/>
              <w:left w:val="nil"/>
              <w:bottom w:val="nil"/>
              <w:right w:val="nil"/>
            </w:tcBorders>
            <w:shd w:val="clear" w:color="auto" w:fill="FFFFFF"/>
          </w:tcPr>
          <w:p w14:paraId="5CA0A300"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9A1BE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82E46A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58B88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AAE5D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3F11D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5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9C1E3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3F74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E55E0A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10</w:t>
            </w:r>
          </w:p>
        </w:tc>
      </w:tr>
      <w:tr w:rsidR="001915CF" w:rsidRPr="006F57F6" w14:paraId="73DE1894"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E76C05"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527BD1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8D8A2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7</w:t>
            </w:r>
          </w:p>
        </w:tc>
        <w:tc>
          <w:tcPr>
            <w:tcW w:w="0" w:type="auto"/>
            <w:tcBorders>
              <w:top w:val="nil"/>
              <w:left w:val="nil"/>
              <w:bottom w:val="nil"/>
              <w:right w:val="nil"/>
            </w:tcBorders>
            <w:shd w:val="clear" w:color="auto" w:fill="F5F5F5"/>
          </w:tcPr>
          <w:p w14:paraId="20F8A9CB"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96A51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49379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E708B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45C1A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23CCF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7BAFC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C13ED3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7F409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r>
      <w:tr w:rsidR="001915CF" w:rsidRPr="006F57F6" w14:paraId="0E81419B"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61CE4B"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533D5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9A5F0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5</w:t>
            </w:r>
          </w:p>
        </w:tc>
        <w:tc>
          <w:tcPr>
            <w:tcW w:w="0" w:type="auto"/>
            <w:tcBorders>
              <w:top w:val="nil"/>
              <w:left w:val="nil"/>
              <w:bottom w:val="nil"/>
              <w:right w:val="nil"/>
            </w:tcBorders>
            <w:shd w:val="clear" w:color="auto" w:fill="FFFFFF"/>
          </w:tcPr>
          <w:p w14:paraId="2D3BE343"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8A4DC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DD63C8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EDD0FA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1ADBF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8AF3F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5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BE18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BC1BA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7E0B3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9.06</w:t>
            </w:r>
          </w:p>
        </w:tc>
      </w:tr>
      <w:tr w:rsidR="001915CF" w:rsidRPr="006F57F6" w14:paraId="6F5DE279"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BE9E1E"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lastRenderedPageBreak/>
              <w:t>NumPerProgram</w:t>
            </w:r>
            <w:proofErr w:type="spellEnd"/>
            <w:r w:rsidRPr="006F57F6">
              <w:rPr>
                <w:b/>
                <w:bCs/>
                <w:color w:val="000000"/>
                <w:sz w:val="18"/>
                <w:szCs w:val="18"/>
                <w:lang w:val="en-IN" w:eastAsia="en-IN"/>
              </w:rPr>
              <w:t>=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EC4B15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D3A17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24</w:t>
            </w:r>
          </w:p>
        </w:tc>
        <w:tc>
          <w:tcPr>
            <w:tcW w:w="0" w:type="auto"/>
            <w:tcBorders>
              <w:top w:val="nil"/>
              <w:left w:val="nil"/>
              <w:bottom w:val="nil"/>
              <w:right w:val="nil"/>
            </w:tcBorders>
            <w:shd w:val="clear" w:color="auto" w:fill="F5F5F5"/>
          </w:tcPr>
          <w:p w14:paraId="23E6CDD7"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73892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613AB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1561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34A7D7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BBEB6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4.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43094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C8362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D30B1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63</w:t>
            </w:r>
          </w:p>
        </w:tc>
      </w:tr>
      <w:tr w:rsidR="001915CF" w:rsidRPr="006F57F6" w14:paraId="588E45F4"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C629B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3BA27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AD42CE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4</w:t>
            </w:r>
          </w:p>
        </w:tc>
        <w:tc>
          <w:tcPr>
            <w:tcW w:w="0" w:type="auto"/>
            <w:tcBorders>
              <w:top w:val="nil"/>
              <w:left w:val="nil"/>
              <w:bottom w:val="nil"/>
              <w:right w:val="nil"/>
            </w:tcBorders>
            <w:shd w:val="clear" w:color="auto" w:fill="FFFFFF"/>
          </w:tcPr>
          <w:p w14:paraId="78CBA85A"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806905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DD097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0BFFCB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4F734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05CFA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FCB66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EE5A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81C163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3</w:t>
            </w:r>
          </w:p>
        </w:tc>
      </w:tr>
      <w:tr w:rsidR="001915CF" w:rsidRPr="006F57F6" w14:paraId="17606AB1"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1E7E06"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D5AAF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0C5FB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8</w:t>
            </w:r>
          </w:p>
        </w:tc>
        <w:tc>
          <w:tcPr>
            <w:tcW w:w="0" w:type="auto"/>
            <w:tcBorders>
              <w:top w:val="nil"/>
              <w:left w:val="nil"/>
              <w:bottom w:val="nil"/>
              <w:right w:val="nil"/>
            </w:tcBorders>
            <w:shd w:val="clear" w:color="auto" w:fill="F5F5F5"/>
          </w:tcPr>
          <w:p w14:paraId="1AC163E6"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2235A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717CB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C98C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203AE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7FB9E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0BCFF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836635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8ED3C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8</w:t>
            </w:r>
          </w:p>
        </w:tc>
      </w:tr>
      <w:tr w:rsidR="001915CF" w:rsidRPr="006F57F6" w14:paraId="7F918A07"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8E9CE82"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A432A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374FC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1</w:t>
            </w:r>
          </w:p>
        </w:tc>
        <w:tc>
          <w:tcPr>
            <w:tcW w:w="0" w:type="auto"/>
            <w:tcBorders>
              <w:top w:val="nil"/>
              <w:left w:val="nil"/>
              <w:bottom w:val="nil"/>
              <w:right w:val="nil"/>
            </w:tcBorders>
            <w:shd w:val="clear" w:color="auto" w:fill="FFFFFF"/>
          </w:tcPr>
          <w:p w14:paraId="4EFCB141"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F28DF5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0D909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9716F6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CB04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A6B282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BF148A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7CDD4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419F8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6</w:t>
            </w:r>
          </w:p>
        </w:tc>
      </w:tr>
      <w:tr w:rsidR="001915CF" w:rsidRPr="006F57F6" w14:paraId="3A442309"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693125"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8F22F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3E60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86</w:t>
            </w:r>
          </w:p>
        </w:tc>
        <w:tc>
          <w:tcPr>
            <w:tcW w:w="0" w:type="auto"/>
            <w:tcBorders>
              <w:top w:val="nil"/>
              <w:left w:val="nil"/>
              <w:bottom w:val="nil"/>
              <w:right w:val="nil"/>
            </w:tcBorders>
            <w:shd w:val="clear" w:color="auto" w:fill="F5F5F5"/>
          </w:tcPr>
          <w:p w14:paraId="18FDCDB6"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C98DA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4BB43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4D10C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8851C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4B5B90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8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8704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D5B0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EE551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06</w:t>
            </w:r>
          </w:p>
        </w:tc>
      </w:tr>
      <w:tr w:rsidR="001915CF" w:rsidRPr="006F57F6" w14:paraId="515B93C4"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300E084"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2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B2166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1216D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08</w:t>
            </w:r>
          </w:p>
        </w:tc>
        <w:tc>
          <w:tcPr>
            <w:tcW w:w="0" w:type="auto"/>
            <w:tcBorders>
              <w:top w:val="nil"/>
              <w:left w:val="nil"/>
              <w:bottom w:val="nil"/>
              <w:right w:val="nil"/>
            </w:tcBorders>
            <w:shd w:val="clear" w:color="auto" w:fill="FFFFFF"/>
          </w:tcPr>
          <w:p w14:paraId="1B039432"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59045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07CCE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4C915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3714F4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FB8DD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97D67A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0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AFDE6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9753AB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67</w:t>
            </w:r>
          </w:p>
        </w:tc>
      </w:tr>
      <w:tr w:rsidR="001915CF" w:rsidRPr="006F57F6" w14:paraId="259D05B2"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40B300"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1FD6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85FAD9"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88</w:t>
            </w:r>
          </w:p>
        </w:tc>
        <w:tc>
          <w:tcPr>
            <w:tcW w:w="0" w:type="auto"/>
            <w:tcBorders>
              <w:top w:val="nil"/>
              <w:left w:val="nil"/>
              <w:bottom w:val="nil"/>
              <w:right w:val="nil"/>
            </w:tcBorders>
            <w:shd w:val="clear" w:color="auto" w:fill="F5F5F5"/>
          </w:tcPr>
          <w:p w14:paraId="48F5371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2503D0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42528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64806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9EAFD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CD46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3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41612C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DA85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332F99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00</w:t>
            </w:r>
          </w:p>
        </w:tc>
      </w:tr>
      <w:tr w:rsidR="001915CF" w:rsidRPr="006F57F6" w14:paraId="55887CF8"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F04539"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39C611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14590D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8</w:t>
            </w:r>
          </w:p>
        </w:tc>
        <w:tc>
          <w:tcPr>
            <w:tcW w:w="0" w:type="auto"/>
            <w:tcBorders>
              <w:top w:val="nil"/>
              <w:left w:val="nil"/>
              <w:bottom w:val="nil"/>
              <w:right w:val="nil"/>
            </w:tcBorders>
            <w:shd w:val="clear" w:color="auto" w:fill="FFFFFF"/>
          </w:tcPr>
          <w:p w14:paraId="04D247A6"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2135FF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55EE4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A23E2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8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3758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4549DE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6.2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39C2AB"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BEDCC3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C17A94"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8.09</w:t>
            </w:r>
          </w:p>
        </w:tc>
      </w:tr>
      <w:tr w:rsidR="001915CF" w:rsidRPr="006F57F6" w14:paraId="152FFB9B"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02F2403"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8572D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9935D6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53</w:t>
            </w:r>
          </w:p>
        </w:tc>
        <w:tc>
          <w:tcPr>
            <w:tcW w:w="0" w:type="auto"/>
            <w:tcBorders>
              <w:top w:val="nil"/>
              <w:left w:val="nil"/>
              <w:bottom w:val="nil"/>
              <w:right w:val="nil"/>
            </w:tcBorders>
            <w:shd w:val="clear" w:color="auto" w:fill="FFFFFF"/>
          </w:tcPr>
          <w:p w14:paraId="1571F95B"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77C4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DB9E49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F839EB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76CCA3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6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96840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0532D7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2035DC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630B22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0.25</w:t>
            </w:r>
          </w:p>
        </w:tc>
      </w:tr>
      <w:tr w:rsidR="001915CF" w:rsidRPr="006F57F6" w14:paraId="6FAF3451"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CD436EF"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44C4F8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98</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94E79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7.24</w:t>
            </w:r>
          </w:p>
        </w:tc>
        <w:tc>
          <w:tcPr>
            <w:tcW w:w="0" w:type="auto"/>
            <w:tcBorders>
              <w:top w:val="nil"/>
              <w:left w:val="nil"/>
              <w:bottom w:val="nil"/>
              <w:right w:val="nil"/>
            </w:tcBorders>
            <w:shd w:val="clear" w:color="auto" w:fill="FFFFFF"/>
          </w:tcPr>
          <w:p w14:paraId="51860A29"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E40B37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31BDA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644F52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7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E7D91F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34</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557E6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4E029B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0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AE011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lt;0.00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C6CA97E"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0.78</w:t>
            </w:r>
          </w:p>
        </w:tc>
      </w:tr>
      <w:tr w:rsidR="001915CF" w:rsidRPr="006F57F6" w14:paraId="5998D51B"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76F6D8"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E89A3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709FA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1</w:t>
            </w:r>
          </w:p>
        </w:tc>
        <w:tc>
          <w:tcPr>
            <w:tcW w:w="0" w:type="auto"/>
            <w:tcBorders>
              <w:top w:val="nil"/>
              <w:left w:val="nil"/>
              <w:bottom w:val="nil"/>
              <w:right w:val="nil"/>
            </w:tcBorders>
            <w:shd w:val="clear" w:color="auto" w:fill="F5F5F5"/>
          </w:tcPr>
          <w:p w14:paraId="22A96638"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C344B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2F05A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F9B3B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701C5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2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FB290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6247C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67E9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79395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3.11</w:t>
            </w:r>
          </w:p>
        </w:tc>
      </w:tr>
      <w:tr w:rsidR="001915CF" w:rsidRPr="006F57F6" w14:paraId="64CBA260" w14:textId="77777777" w:rsidTr="00AF4152">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734503D"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CF70F6D"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D17853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13</w:t>
            </w:r>
          </w:p>
        </w:tc>
        <w:tc>
          <w:tcPr>
            <w:tcW w:w="0" w:type="auto"/>
            <w:tcBorders>
              <w:top w:val="nil"/>
              <w:left w:val="nil"/>
              <w:bottom w:val="nil"/>
              <w:right w:val="nil"/>
            </w:tcBorders>
            <w:shd w:val="clear" w:color="auto" w:fill="FFFFFF"/>
          </w:tcPr>
          <w:p w14:paraId="0A5E66CD"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29A757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A98B8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65</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FF2E23A"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8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3DDA92F"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5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9B028F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4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61FA09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66057B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76</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911A3F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39</w:t>
            </w:r>
          </w:p>
        </w:tc>
      </w:tr>
      <w:tr w:rsidR="001915CF" w:rsidRPr="006F57F6" w14:paraId="3F2E645F" w14:textId="77777777" w:rsidTr="00AF4152">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213BCD" w14:textId="77777777" w:rsidR="001915CF" w:rsidRPr="006F57F6" w:rsidRDefault="001915CF" w:rsidP="00AF4152">
            <w:pPr>
              <w:spacing w:before="240"/>
              <w:jc w:val="right"/>
              <w:rPr>
                <w:b/>
                <w:bCs/>
                <w:color w:val="000000"/>
                <w:sz w:val="18"/>
                <w:szCs w:val="18"/>
                <w:lang w:val="en-IN" w:eastAsia="en-IN"/>
              </w:rPr>
            </w:pPr>
            <w:proofErr w:type="spellStart"/>
            <w:r w:rsidRPr="006F57F6">
              <w:rPr>
                <w:b/>
                <w:bCs/>
                <w:color w:val="000000"/>
                <w:sz w:val="18"/>
                <w:szCs w:val="18"/>
                <w:lang w:val="en-IN" w:eastAsia="en-IN"/>
              </w:rPr>
              <w:t>NumPerProgram</w:t>
            </w:r>
            <w:proofErr w:type="spellEnd"/>
            <w:r w:rsidRPr="006F57F6">
              <w:rPr>
                <w:b/>
                <w:bCs/>
                <w:color w:val="000000"/>
                <w:sz w:val="18"/>
                <w:szCs w:val="18"/>
                <w:lang w:val="en-IN" w:eastAsia="en-IN"/>
              </w:rPr>
              <w:t>=4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001C2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4.5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8443D82"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Pr>
          <w:p w14:paraId="1CF8996B" w14:textId="77777777" w:rsidR="001915CF" w:rsidRPr="006F57F6" w:rsidRDefault="001915CF" w:rsidP="00AF4152">
            <w:pPr>
              <w:spacing w:before="240"/>
              <w:jc w:val="right"/>
              <w:rPr>
                <w:color w:val="000000"/>
                <w:sz w:val="18"/>
                <w:szCs w:val="18"/>
                <w:lang w:val="en-IN" w:eastAsia="en-IN"/>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2254A6"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291.8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160F51"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86.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5653F0"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557.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DF2343"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588B97"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1.29e+24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DF02048"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01350BC"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00D0965" w14:textId="77777777" w:rsidR="001915CF" w:rsidRPr="006F57F6" w:rsidRDefault="001915CF" w:rsidP="00AF4152">
            <w:pPr>
              <w:spacing w:before="240"/>
              <w:jc w:val="right"/>
              <w:rPr>
                <w:color w:val="000000"/>
                <w:sz w:val="18"/>
                <w:szCs w:val="18"/>
                <w:lang w:val="en-IN" w:eastAsia="en-IN"/>
              </w:rPr>
            </w:pPr>
            <w:r w:rsidRPr="006F57F6">
              <w:rPr>
                <w:color w:val="000000"/>
                <w:sz w:val="18"/>
                <w:szCs w:val="18"/>
                <w:lang w:val="en-IN" w:eastAsia="en-IN"/>
              </w:rPr>
              <w:t>0.06</w:t>
            </w:r>
          </w:p>
        </w:tc>
      </w:tr>
    </w:tbl>
    <w:p w14:paraId="71CD73F0" w14:textId="5EAF4C05" w:rsidR="001915CF" w:rsidRDefault="001915CF" w:rsidP="001915CF"/>
    <w:p w14:paraId="06043B5B" w14:textId="77777777" w:rsidR="00F5643E" w:rsidRPr="006F57F6" w:rsidRDefault="00F5643E" w:rsidP="001915CF"/>
    <w:p w14:paraId="71E5BFD0" w14:textId="77777777" w:rsidR="001915CF" w:rsidRPr="006F57F6" w:rsidRDefault="001915CF" w:rsidP="001915CF"/>
    <w:p w14:paraId="3F936F36" w14:textId="77777777" w:rsidR="00EC73FC" w:rsidRPr="00EC73FC" w:rsidRDefault="00EC73FC" w:rsidP="00EC73FC">
      <w:pPr>
        <w:rPr>
          <w:lang w:val="en-IN" w:eastAsia="en-US"/>
        </w:rPr>
      </w:pPr>
    </w:p>
    <w:p w14:paraId="59564E9D" w14:textId="40666061" w:rsidR="00B136E7" w:rsidRDefault="00AC2487" w:rsidP="00B136E7">
      <w:pPr>
        <w:pStyle w:val="Heading2"/>
        <w:rPr>
          <w:rFonts w:ascii="Times New Roman" w:hAnsi="Times New Roman" w:cs="Times New Roman"/>
          <w:lang w:val="en-IN" w:eastAsia="en-US"/>
        </w:rPr>
      </w:pPr>
      <w:bookmarkStart w:id="60" w:name="_Toc82181107"/>
      <w:r w:rsidRPr="000E6C33">
        <w:rPr>
          <w:rFonts w:ascii="Times New Roman" w:hAnsi="Times New Roman" w:cs="Times New Roman"/>
          <w:lang w:val="en-IN" w:eastAsia="en-US"/>
        </w:rPr>
        <w:lastRenderedPageBreak/>
        <w:t>python</w:t>
      </w:r>
      <w:r w:rsidR="00F34367" w:rsidRPr="000E6C33">
        <w:rPr>
          <w:rFonts w:ascii="Times New Roman" w:hAnsi="Times New Roman" w:cs="Times New Roman"/>
          <w:lang w:val="en-IN" w:eastAsia="en-US"/>
        </w:rPr>
        <w:t xml:space="preserve"> code</w:t>
      </w:r>
      <w:bookmarkEnd w:id="60"/>
    </w:p>
    <w:p w14:paraId="328C4D7E" w14:textId="77777777" w:rsidR="00B850DD" w:rsidRPr="00B850DD" w:rsidRDefault="00B850DD" w:rsidP="00B850DD">
      <w:pPr>
        <w:rPr>
          <w:lang w:val="en-IN" w:eastAsia="en-US"/>
        </w:rPr>
      </w:pPr>
    </w:p>
    <w:p w14:paraId="0009F979" w14:textId="2EF36BB3" w:rsidR="004F55B3" w:rsidRPr="000E6C33" w:rsidRDefault="004F55B3" w:rsidP="00441C66">
      <w:pPr>
        <w:pStyle w:val="Heading3"/>
        <w:rPr>
          <w:rFonts w:ascii="Times New Roman" w:hAnsi="Times New Roman" w:cs="Times New Roman"/>
          <w:lang w:val="en-IN" w:eastAsia="en-US"/>
        </w:rPr>
      </w:pPr>
      <w:bookmarkStart w:id="61" w:name="_Toc82181108"/>
      <w:r w:rsidRPr="000E6C33">
        <w:rPr>
          <w:rFonts w:ascii="Times New Roman" w:hAnsi="Times New Roman" w:cs="Times New Roman"/>
          <w:lang w:val="en-IN" w:eastAsia="en-US"/>
        </w:rPr>
        <w:t>Importing libraries</w:t>
      </w:r>
      <w:bookmarkEnd w:id="61"/>
    </w:p>
    <w:p w14:paraId="017EDD63" w14:textId="77777777" w:rsidR="004F55B3" w:rsidRPr="000E6C33" w:rsidRDefault="004F55B3" w:rsidP="004F55B3">
      <w:pPr>
        <w:rPr>
          <w:lang w:val="en-IN" w:eastAsia="en-US"/>
        </w:rPr>
      </w:pPr>
      <w:r w:rsidRPr="000E6C33">
        <w:rPr>
          <w:lang w:val="en-IN" w:eastAsia="en-US"/>
        </w:rPr>
        <w:t>import pandas as pd</w:t>
      </w:r>
    </w:p>
    <w:p w14:paraId="7AFFC925" w14:textId="77777777" w:rsidR="004F55B3" w:rsidRPr="000E6C33" w:rsidRDefault="004F55B3" w:rsidP="004F55B3">
      <w:pPr>
        <w:rPr>
          <w:lang w:val="en-IN" w:eastAsia="en-US"/>
        </w:rPr>
      </w:pPr>
      <w:r w:rsidRPr="000E6C33">
        <w:rPr>
          <w:lang w:val="en-IN" w:eastAsia="en-US"/>
        </w:rPr>
        <w:t xml:space="preserve">import </w:t>
      </w:r>
      <w:proofErr w:type="spellStart"/>
      <w:r w:rsidRPr="000E6C33">
        <w:rPr>
          <w:lang w:val="en-IN" w:eastAsia="en-US"/>
        </w:rPr>
        <w:t>numpy</w:t>
      </w:r>
      <w:proofErr w:type="spellEnd"/>
      <w:r w:rsidRPr="000E6C33">
        <w:rPr>
          <w:lang w:val="en-IN" w:eastAsia="en-US"/>
        </w:rPr>
        <w:t xml:space="preserve"> as np</w:t>
      </w:r>
    </w:p>
    <w:p w14:paraId="41D49AC3" w14:textId="77777777" w:rsidR="004F55B3" w:rsidRPr="000E6C33" w:rsidRDefault="004F55B3" w:rsidP="004F55B3">
      <w:pPr>
        <w:rPr>
          <w:lang w:val="en-IN" w:eastAsia="en-US"/>
        </w:rPr>
      </w:pPr>
      <w:r w:rsidRPr="000E6C33">
        <w:rPr>
          <w:lang w:val="en-IN" w:eastAsia="en-US"/>
        </w:rPr>
        <w:t xml:space="preserve">from matplotlib import </w:t>
      </w:r>
      <w:proofErr w:type="spellStart"/>
      <w:r w:rsidRPr="000E6C33">
        <w:rPr>
          <w:lang w:val="en-IN" w:eastAsia="en-US"/>
        </w:rPr>
        <w:t>pyplot</w:t>
      </w:r>
      <w:proofErr w:type="spellEnd"/>
      <w:r w:rsidRPr="000E6C33">
        <w:rPr>
          <w:lang w:val="en-IN" w:eastAsia="en-US"/>
        </w:rPr>
        <w:t xml:space="preserve"> as </w:t>
      </w:r>
      <w:proofErr w:type="spellStart"/>
      <w:r w:rsidRPr="000E6C33">
        <w:rPr>
          <w:lang w:val="en-IN" w:eastAsia="en-US"/>
        </w:rPr>
        <w:t>plt</w:t>
      </w:r>
      <w:proofErr w:type="spellEnd"/>
    </w:p>
    <w:p w14:paraId="1441F5B2" w14:textId="77777777" w:rsidR="004F55B3" w:rsidRPr="000E6C33" w:rsidRDefault="004F55B3" w:rsidP="004F55B3">
      <w:pPr>
        <w:rPr>
          <w:lang w:val="en-IN" w:eastAsia="en-US"/>
        </w:rPr>
      </w:pPr>
      <w:r w:rsidRPr="000E6C33">
        <w:rPr>
          <w:lang w:val="en-IN" w:eastAsia="en-US"/>
        </w:rPr>
        <w:t>import matplotlib</w:t>
      </w:r>
    </w:p>
    <w:p w14:paraId="417B72C0" w14:textId="77777777" w:rsidR="004F55B3" w:rsidRPr="000E6C33" w:rsidRDefault="004F55B3" w:rsidP="004F55B3">
      <w:pPr>
        <w:rPr>
          <w:lang w:val="en-IN" w:eastAsia="en-US"/>
        </w:rPr>
      </w:pPr>
      <w:r w:rsidRPr="000E6C33">
        <w:rPr>
          <w:lang w:val="en-IN" w:eastAsia="en-US"/>
        </w:rPr>
        <w:t>from datetime import datetime</w:t>
      </w:r>
    </w:p>
    <w:p w14:paraId="37EDF55C" w14:textId="77777777" w:rsidR="004F55B3" w:rsidRPr="000E6C33" w:rsidRDefault="004F55B3" w:rsidP="004F55B3">
      <w:pPr>
        <w:rPr>
          <w:lang w:val="en-IN" w:eastAsia="en-US"/>
        </w:rPr>
      </w:pPr>
      <w:r w:rsidRPr="000E6C33">
        <w:rPr>
          <w:lang w:val="en-IN" w:eastAsia="en-US"/>
        </w:rPr>
        <w:t xml:space="preserve">import seaborn as </w:t>
      </w:r>
      <w:proofErr w:type="spellStart"/>
      <w:r w:rsidRPr="000E6C33">
        <w:rPr>
          <w:lang w:val="en-IN" w:eastAsia="en-US"/>
        </w:rPr>
        <w:t>sns</w:t>
      </w:r>
      <w:proofErr w:type="spellEnd"/>
    </w:p>
    <w:p w14:paraId="3EEA9A72" w14:textId="77777777" w:rsidR="004F55B3" w:rsidRPr="000E6C33" w:rsidRDefault="004F55B3" w:rsidP="004F55B3">
      <w:pPr>
        <w:rPr>
          <w:lang w:val="en-IN" w:eastAsia="en-US"/>
        </w:rPr>
      </w:pPr>
      <w:r w:rsidRPr="000E6C33">
        <w:rPr>
          <w:lang w:val="en-IN" w:eastAsia="en-US"/>
        </w:rPr>
        <w:t xml:space="preserve">from </w:t>
      </w:r>
      <w:proofErr w:type="spellStart"/>
      <w:r w:rsidRPr="000E6C33">
        <w:rPr>
          <w:lang w:val="en-IN" w:eastAsia="en-US"/>
        </w:rPr>
        <w:t>scipy</w:t>
      </w:r>
      <w:proofErr w:type="spellEnd"/>
      <w:r w:rsidRPr="000E6C33">
        <w:rPr>
          <w:lang w:val="en-IN" w:eastAsia="en-US"/>
        </w:rPr>
        <w:t xml:space="preserve"> import stats</w:t>
      </w:r>
    </w:p>
    <w:p w14:paraId="4933E0F4" w14:textId="77777777" w:rsidR="004F55B3" w:rsidRPr="000E6C33" w:rsidRDefault="004F55B3" w:rsidP="004F55B3">
      <w:pPr>
        <w:rPr>
          <w:lang w:val="en-IN" w:eastAsia="en-US"/>
        </w:rPr>
      </w:pPr>
      <w:r w:rsidRPr="000E6C33">
        <w:rPr>
          <w:lang w:val="en-IN" w:eastAsia="en-US"/>
        </w:rPr>
        <w:t xml:space="preserve">from </w:t>
      </w:r>
      <w:proofErr w:type="spellStart"/>
      <w:r w:rsidRPr="000E6C33">
        <w:rPr>
          <w:lang w:val="en-IN" w:eastAsia="en-US"/>
        </w:rPr>
        <w:t>sklearn.preprocessing</w:t>
      </w:r>
      <w:proofErr w:type="spellEnd"/>
      <w:r w:rsidRPr="000E6C33">
        <w:rPr>
          <w:lang w:val="en-IN" w:eastAsia="en-US"/>
        </w:rPr>
        <w:t xml:space="preserve"> import </w:t>
      </w:r>
      <w:proofErr w:type="spellStart"/>
      <w:r w:rsidRPr="000E6C33">
        <w:rPr>
          <w:lang w:val="en-IN" w:eastAsia="en-US"/>
        </w:rPr>
        <w:t>MinMaxScaler,OneHotEncoder</w:t>
      </w:r>
      <w:proofErr w:type="spellEnd"/>
    </w:p>
    <w:p w14:paraId="6649CCCD"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compose</w:t>
      </w:r>
      <w:proofErr w:type="spellEnd"/>
      <w:r w:rsidRPr="004F55B3">
        <w:rPr>
          <w:lang w:val="en-IN" w:eastAsia="en-US"/>
        </w:rPr>
        <w:t xml:space="preserve"> import </w:t>
      </w:r>
      <w:proofErr w:type="spellStart"/>
      <w:r w:rsidRPr="004F55B3">
        <w:rPr>
          <w:lang w:val="en-IN" w:eastAsia="en-US"/>
        </w:rPr>
        <w:t>ColumnTransformer</w:t>
      </w:r>
      <w:proofErr w:type="spellEnd"/>
    </w:p>
    <w:p w14:paraId="3842BE59"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model_selection</w:t>
      </w:r>
      <w:proofErr w:type="spellEnd"/>
      <w:r w:rsidRPr="004F55B3">
        <w:rPr>
          <w:lang w:val="en-IN" w:eastAsia="en-US"/>
        </w:rPr>
        <w:t xml:space="preserve"> import </w:t>
      </w:r>
      <w:proofErr w:type="spellStart"/>
      <w:r w:rsidRPr="004F55B3">
        <w:rPr>
          <w:lang w:val="en-IN" w:eastAsia="en-US"/>
        </w:rPr>
        <w:t>train_test_split</w:t>
      </w:r>
      <w:proofErr w:type="spellEnd"/>
    </w:p>
    <w:p w14:paraId="738D290E"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linear_model</w:t>
      </w:r>
      <w:proofErr w:type="spellEnd"/>
      <w:r w:rsidRPr="004F55B3">
        <w:rPr>
          <w:lang w:val="en-IN" w:eastAsia="en-US"/>
        </w:rPr>
        <w:t xml:space="preserve"> import </w:t>
      </w:r>
      <w:proofErr w:type="spellStart"/>
      <w:r w:rsidRPr="004F55B3">
        <w:rPr>
          <w:lang w:val="en-IN" w:eastAsia="en-US"/>
        </w:rPr>
        <w:t>LogisticRegression</w:t>
      </w:r>
      <w:proofErr w:type="spellEnd"/>
    </w:p>
    <w:p w14:paraId="096CFE4B"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pipeline</w:t>
      </w:r>
      <w:proofErr w:type="spellEnd"/>
      <w:r w:rsidRPr="004F55B3">
        <w:rPr>
          <w:lang w:val="en-IN" w:eastAsia="en-US"/>
        </w:rPr>
        <w:t xml:space="preserve"> import Pipeline</w:t>
      </w:r>
    </w:p>
    <w:p w14:paraId="35642EA1" w14:textId="77777777" w:rsidR="004F55B3" w:rsidRPr="004F55B3" w:rsidRDefault="004F55B3" w:rsidP="004F55B3">
      <w:pPr>
        <w:rPr>
          <w:lang w:val="en-IN" w:eastAsia="en-US"/>
        </w:rPr>
      </w:pPr>
      <w:r w:rsidRPr="004F55B3">
        <w:rPr>
          <w:lang w:val="en-IN" w:eastAsia="en-US"/>
        </w:rPr>
        <w:t xml:space="preserve">from sklearn import </w:t>
      </w:r>
      <w:proofErr w:type="spellStart"/>
      <w:r w:rsidRPr="004F55B3">
        <w:rPr>
          <w:lang w:val="en-IN" w:eastAsia="en-US"/>
        </w:rPr>
        <w:t>set_config</w:t>
      </w:r>
      <w:proofErr w:type="spellEnd"/>
    </w:p>
    <w:p w14:paraId="5F5DB6D8"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model_selection</w:t>
      </w:r>
      <w:proofErr w:type="spellEnd"/>
      <w:r w:rsidRPr="004F55B3">
        <w:rPr>
          <w:lang w:val="en-IN" w:eastAsia="en-US"/>
        </w:rPr>
        <w:t xml:space="preserve"> import </w:t>
      </w:r>
      <w:proofErr w:type="spellStart"/>
      <w:r w:rsidRPr="004F55B3">
        <w:rPr>
          <w:lang w:val="en-IN" w:eastAsia="en-US"/>
        </w:rPr>
        <w:t>KFold</w:t>
      </w:r>
      <w:proofErr w:type="spellEnd"/>
      <w:r w:rsidRPr="004F55B3">
        <w:rPr>
          <w:lang w:val="en-IN" w:eastAsia="en-US"/>
        </w:rPr>
        <w:t xml:space="preserve">, </w:t>
      </w:r>
      <w:proofErr w:type="spellStart"/>
      <w:r w:rsidRPr="004F55B3">
        <w:rPr>
          <w:lang w:val="en-IN" w:eastAsia="en-US"/>
        </w:rPr>
        <w:t>StratifiedKFold</w:t>
      </w:r>
      <w:proofErr w:type="spellEnd"/>
    </w:p>
    <w:p w14:paraId="293C6CF0"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model_selection</w:t>
      </w:r>
      <w:proofErr w:type="spellEnd"/>
      <w:r w:rsidRPr="004F55B3">
        <w:rPr>
          <w:lang w:val="en-IN" w:eastAsia="en-US"/>
        </w:rPr>
        <w:t xml:space="preserve"> import </w:t>
      </w:r>
      <w:proofErr w:type="spellStart"/>
      <w:r w:rsidRPr="004F55B3">
        <w:rPr>
          <w:lang w:val="en-IN" w:eastAsia="en-US"/>
        </w:rPr>
        <w:t>cross_val_score</w:t>
      </w:r>
      <w:proofErr w:type="spellEnd"/>
    </w:p>
    <w:p w14:paraId="0E2BFF51"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model_selection</w:t>
      </w:r>
      <w:proofErr w:type="spellEnd"/>
      <w:r w:rsidRPr="004F55B3">
        <w:rPr>
          <w:lang w:val="en-IN" w:eastAsia="en-US"/>
        </w:rPr>
        <w:t xml:space="preserve"> import </w:t>
      </w:r>
      <w:proofErr w:type="spellStart"/>
      <w:r w:rsidRPr="004F55B3">
        <w:rPr>
          <w:lang w:val="en-IN" w:eastAsia="en-US"/>
        </w:rPr>
        <w:t>GridSearchCV</w:t>
      </w:r>
      <w:proofErr w:type="spellEnd"/>
    </w:p>
    <w:p w14:paraId="48EE8EE2" w14:textId="77777777" w:rsidR="004F55B3" w:rsidRPr="004F55B3" w:rsidRDefault="004F55B3" w:rsidP="004F55B3">
      <w:pPr>
        <w:rPr>
          <w:lang w:val="en-IN" w:eastAsia="en-US"/>
        </w:rPr>
      </w:pPr>
      <w:r w:rsidRPr="004F55B3">
        <w:rPr>
          <w:lang w:val="en-IN" w:eastAsia="en-US"/>
        </w:rPr>
        <w:t xml:space="preserve">import </w:t>
      </w:r>
      <w:proofErr w:type="spellStart"/>
      <w:r w:rsidRPr="004F55B3">
        <w:rPr>
          <w:lang w:val="en-IN" w:eastAsia="en-US"/>
        </w:rPr>
        <w:t>scikitplot</w:t>
      </w:r>
      <w:proofErr w:type="spellEnd"/>
      <w:r w:rsidRPr="004F55B3">
        <w:rPr>
          <w:lang w:val="en-IN" w:eastAsia="en-US"/>
        </w:rPr>
        <w:t xml:space="preserve"> as </w:t>
      </w:r>
      <w:proofErr w:type="spellStart"/>
      <w:r w:rsidRPr="004F55B3">
        <w:rPr>
          <w:lang w:val="en-IN" w:eastAsia="en-US"/>
        </w:rPr>
        <w:t>skplt</w:t>
      </w:r>
      <w:proofErr w:type="spellEnd"/>
    </w:p>
    <w:p w14:paraId="02EC4062" w14:textId="77777777" w:rsidR="004F55B3" w:rsidRPr="004F55B3" w:rsidRDefault="004F55B3" w:rsidP="004F55B3">
      <w:pPr>
        <w:rPr>
          <w:lang w:val="en-IN" w:eastAsia="en-US"/>
        </w:rPr>
      </w:pPr>
      <w:r w:rsidRPr="004F55B3">
        <w:rPr>
          <w:lang w:val="en-IN" w:eastAsia="en-US"/>
        </w:rPr>
        <w:t>from sklearn import metrics</w:t>
      </w:r>
    </w:p>
    <w:p w14:paraId="3C6E9FA2"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metrics</w:t>
      </w:r>
      <w:proofErr w:type="spellEnd"/>
      <w:r w:rsidRPr="004F55B3">
        <w:rPr>
          <w:lang w:val="en-IN" w:eastAsia="en-US"/>
        </w:rPr>
        <w:t xml:space="preserve"> import </w:t>
      </w:r>
      <w:proofErr w:type="spellStart"/>
      <w:r w:rsidRPr="004F55B3">
        <w:rPr>
          <w:lang w:val="en-IN" w:eastAsia="en-US"/>
        </w:rPr>
        <w:t>roc_curve</w:t>
      </w:r>
      <w:proofErr w:type="spellEnd"/>
      <w:r w:rsidRPr="004F55B3">
        <w:rPr>
          <w:lang w:val="en-IN" w:eastAsia="en-US"/>
        </w:rPr>
        <w:t xml:space="preserve"> </w:t>
      </w:r>
    </w:p>
    <w:p w14:paraId="7AEECDE3" w14:textId="77777777"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sklearn.inspection</w:t>
      </w:r>
      <w:proofErr w:type="spellEnd"/>
      <w:r w:rsidRPr="004F55B3">
        <w:rPr>
          <w:lang w:val="en-IN" w:eastAsia="en-US"/>
        </w:rPr>
        <w:t xml:space="preserve"> import </w:t>
      </w:r>
      <w:proofErr w:type="spellStart"/>
      <w:r w:rsidRPr="004F55B3">
        <w:rPr>
          <w:lang w:val="en-IN" w:eastAsia="en-US"/>
        </w:rPr>
        <w:t>permutation_importance</w:t>
      </w:r>
      <w:proofErr w:type="spellEnd"/>
    </w:p>
    <w:p w14:paraId="5454873A" w14:textId="2D6D3979" w:rsidR="004F55B3" w:rsidRPr="004F55B3" w:rsidRDefault="004F55B3" w:rsidP="004F55B3">
      <w:pPr>
        <w:rPr>
          <w:lang w:val="en-IN" w:eastAsia="en-US"/>
        </w:rPr>
      </w:pPr>
      <w:r w:rsidRPr="004F55B3">
        <w:rPr>
          <w:lang w:val="en-IN" w:eastAsia="en-US"/>
        </w:rPr>
        <w:t xml:space="preserve">from </w:t>
      </w:r>
      <w:proofErr w:type="spellStart"/>
      <w:r w:rsidRPr="004F55B3">
        <w:rPr>
          <w:lang w:val="en-IN" w:eastAsia="en-US"/>
        </w:rPr>
        <w:t>rfpimp</w:t>
      </w:r>
      <w:proofErr w:type="spellEnd"/>
      <w:r w:rsidRPr="004F55B3">
        <w:rPr>
          <w:lang w:val="en-IN" w:eastAsia="en-US"/>
        </w:rPr>
        <w:t xml:space="preserve"> import *</w:t>
      </w:r>
    </w:p>
    <w:p w14:paraId="49D49ADB" w14:textId="77777777" w:rsidR="004F55B3" w:rsidRPr="004F55B3" w:rsidRDefault="004F55B3" w:rsidP="004F55B3">
      <w:pPr>
        <w:rPr>
          <w:lang w:val="en-IN" w:eastAsia="en-US"/>
        </w:rPr>
      </w:pPr>
      <w:proofErr w:type="spellStart"/>
      <w:r w:rsidRPr="004F55B3">
        <w:rPr>
          <w:lang w:val="en-IN" w:eastAsia="en-US"/>
        </w:rPr>
        <w:t>set_config</w:t>
      </w:r>
      <w:proofErr w:type="spellEnd"/>
      <w:r w:rsidRPr="004F55B3">
        <w:rPr>
          <w:lang w:val="en-IN" w:eastAsia="en-US"/>
        </w:rPr>
        <w:t>(display='diagram')</w:t>
      </w:r>
    </w:p>
    <w:p w14:paraId="5F4104EC" w14:textId="66A90906" w:rsidR="005022C6" w:rsidRDefault="004F55B3" w:rsidP="004F55B3">
      <w:pPr>
        <w:rPr>
          <w:lang w:val="en-IN" w:eastAsia="en-US"/>
        </w:rPr>
      </w:pPr>
      <w:r w:rsidRPr="004F55B3">
        <w:rPr>
          <w:lang w:val="en-IN" w:eastAsia="en-US"/>
        </w:rPr>
        <w:t>%matplotlib inline</w:t>
      </w:r>
    </w:p>
    <w:p w14:paraId="7DCC217D" w14:textId="77777777" w:rsidR="005022C6" w:rsidRDefault="005022C6" w:rsidP="004F55B3">
      <w:pPr>
        <w:rPr>
          <w:lang w:val="en-IN" w:eastAsia="en-US"/>
        </w:rPr>
      </w:pPr>
    </w:p>
    <w:p w14:paraId="42578BDE" w14:textId="6E770288" w:rsidR="003C47C4" w:rsidRDefault="003C47C4" w:rsidP="005022C6">
      <w:pPr>
        <w:pStyle w:val="Heading3"/>
        <w:rPr>
          <w:lang w:val="en-IN" w:eastAsia="en-US"/>
        </w:rPr>
      </w:pPr>
      <w:bookmarkStart w:id="62" w:name="_Toc82181109"/>
      <w:r w:rsidRPr="009E6640">
        <w:rPr>
          <w:lang w:val="en-IN" w:eastAsia="en-US"/>
        </w:rPr>
        <w:t>Loading dataset</w:t>
      </w:r>
      <w:bookmarkEnd w:id="62"/>
    </w:p>
    <w:p w14:paraId="19032E8D" w14:textId="19D6305C" w:rsidR="003C47C4" w:rsidRPr="003C47C4" w:rsidRDefault="003C47C4" w:rsidP="003C47C4">
      <w:pPr>
        <w:rPr>
          <w:lang w:val="en-IN" w:eastAsia="en-US"/>
        </w:rPr>
      </w:pPr>
      <w:proofErr w:type="spellStart"/>
      <w:r w:rsidRPr="003C47C4">
        <w:rPr>
          <w:lang w:val="en-IN" w:eastAsia="en-US"/>
        </w:rPr>
        <w:t>df_adult</w:t>
      </w:r>
      <w:proofErr w:type="spellEnd"/>
      <w:r w:rsidRPr="003C47C4">
        <w:rPr>
          <w:lang w:val="en-IN" w:eastAsia="en-US"/>
        </w:rPr>
        <w:t xml:space="preserve"> = </w:t>
      </w:r>
      <w:proofErr w:type="spellStart"/>
      <w:r w:rsidRPr="003C47C4">
        <w:rPr>
          <w:lang w:val="en-IN" w:eastAsia="en-US"/>
        </w:rPr>
        <w:t>pd.read_excel</w:t>
      </w:r>
      <w:proofErr w:type="spellEnd"/>
      <w:r w:rsidRPr="003C47C4">
        <w:rPr>
          <w:lang w:val="en-IN" w:eastAsia="en-US"/>
        </w:rPr>
        <w:t>("ML_Adults_data.xlsx")</w:t>
      </w:r>
    </w:p>
    <w:p w14:paraId="2A1D8D66" w14:textId="44ED96FF" w:rsidR="003C47C4" w:rsidRPr="003C47C4" w:rsidRDefault="003C47C4" w:rsidP="003C47C4">
      <w:pPr>
        <w:rPr>
          <w:lang w:val="en-IN" w:eastAsia="en-US"/>
        </w:rPr>
      </w:pPr>
      <w:proofErr w:type="spellStart"/>
      <w:r w:rsidRPr="003C47C4">
        <w:rPr>
          <w:lang w:val="en-IN" w:eastAsia="en-US"/>
        </w:rPr>
        <w:t>pd.set_option</w:t>
      </w:r>
      <w:proofErr w:type="spellEnd"/>
      <w:r w:rsidRPr="003C47C4">
        <w:rPr>
          <w:lang w:val="en-IN" w:eastAsia="en-US"/>
        </w:rPr>
        <w:t>('</w:t>
      </w:r>
      <w:proofErr w:type="spellStart"/>
      <w:r w:rsidRPr="003C47C4">
        <w:rPr>
          <w:lang w:val="en-IN" w:eastAsia="en-US"/>
        </w:rPr>
        <w:t>display.max_rows</w:t>
      </w:r>
      <w:proofErr w:type="spellEnd"/>
      <w:r w:rsidRPr="003C47C4">
        <w:rPr>
          <w:lang w:val="en-IN" w:eastAsia="en-US"/>
        </w:rPr>
        <w:t>', None</w:t>
      </w:r>
    </w:p>
    <w:p w14:paraId="4AC6420B" w14:textId="18A9CB6B" w:rsidR="003C47C4" w:rsidRPr="003C47C4" w:rsidRDefault="003C47C4" w:rsidP="003C47C4">
      <w:pPr>
        <w:rPr>
          <w:lang w:val="en-IN" w:eastAsia="en-US"/>
        </w:rPr>
      </w:pPr>
      <w:proofErr w:type="spellStart"/>
      <w:r w:rsidRPr="003C47C4">
        <w:rPr>
          <w:lang w:val="en-IN" w:eastAsia="en-US"/>
        </w:rPr>
        <w:t>pd.set_option</w:t>
      </w:r>
      <w:proofErr w:type="spellEnd"/>
      <w:r w:rsidRPr="003C47C4">
        <w:rPr>
          <w:lang w:val="en-IN" w:eastAsia="en-US"/>
        </w:rPr>
        <w:t>('display.max_columns',</w:t>
      </w:r>
      <w:proofErr w:type="spellStart"/>
      <w:r w:rsidRPr="003C47C4">
        <w:rPr>
          <w:lang w:val="en-IN" w:eastAsia="en-US"/>
        </w:rPr>
        <w:t>df_adult.shape</w:t>
      </w:r>
      <w:proofErr w:type="spellEnd"/>
      <w:r w:rsidRPr="003C47C4">
        <w:rPr>
          <w:lang w:val="en-IN" w:eastAsia="en-US"/>
        </w:rPr>
        <w:t>[1]+1</w:t>
      </w:r>
    </w:p>
    <w:p w14:paraId="03A55672" w14:textId="2DA73ABF" w:rsidR="00EE69D2" w:rsidRDefault="003C47C4" w:rsidP="003C47C4">
      <w:pPr>
        <w:rPr>
          <w:lang w:val="en-IN" w:eastAsia="en-US"/>
        </w:rPr>
      </w:pPr>
      <w:r w:rsidRPr="003C47C4">
        <w:rPr>
          <w:lang w:val="en-IN" w:eastAsia="en-US"/>
        </w:rPr>
        <w:t>print('The number of rows and columns in the adult dataset are',</w:t>
      </w:r>
      <w:r w:rsidR="007A3886">
        <w:rPr>
          <w:lang w:val="en-IN" w:eastAsia="en-US"/>
        </w:rPr>
        <w:t xml:space="preserve"> </w:t>
      </w:r>
      <w:proofErr w:type="spellStart"/>
      <w:r w:rsidRPr="003C47C4">
        <w:rPr>
          <w:lang w:val="en-IN" w:eastAsia="en-US"/>
        </w:rPr>
        <w:t>df_adult.shape</w:t>
      </w:r>
      <w:proofErr w:type="spellEnd"/>
      <w:r w:rsidRPr="003C47C4">
        <w:rPr>
          <w:lang w:val="en-IN" w:eastAsia="en-US"/>
        </w:rPr>
        <w:t xml:space="preserve">) </w:t>
      </w:r>
    </w:p>
    <w:p w14:paraId="038578A6" w14:textId="56049A9A" w:rsidR="00585F88" w:rsidRDefault="00585F88" w:rsidP="003C47C4">
      <w:pPr>
        <w:rPr>
          <w:lang w:val="en-IN" w:eastAsia="en-US"/>
        </w:rPr>
      </w:pPr>
    </w:p>
    <w:p w14:paraId="09ABFA3D" w14:textId="50798D38" w:rsidR="00CE6A96" w:rsidRDefault="00CE6A96" w:rsidP="00CE6A96">
      <w:pPr>
        <w:pStyle w:val="Heading3"/>
        <w:rPr>
          <w:lang w:val="en-IN" w:eastAsia="en-US"/>
        </w:rPr>
      </w:pPr>
      <w:bookmarkStart w:id="63" w:name="_Toc82181110"/>
      <w:r>
        <w:rPr>
          <w:lang w:val="en-IN" w:eastAsia="en-US"/>
        </w:rPr>
        <w:t>Data Cleaning</w:t>
      </w:r>
      <w:bookmarkEnd w:id="63"/>
    </w:p>
    <w:p w14:paraId="3B56B76A" w14:textId="7DF4C546" w:rsidR="00CE6A96" w:rsidRDefault="00A946EF" w:rsidP="001915CF">
      <w:pPr>
        <w:pStyle w:val="Heading4"/>
        <w:rPr>
          <w:lang w:val="en-IN" w:eastAsia="en-US"/>
        </w:rPr>
      </w:pPr>
      <w:r>
        <w:rPr>
          <w:lang w:val="en-IN" w:eastAsia="en-US"/>
        </w:rPr>
        <w:t>Deriving new features</w:t>
      </w:r>
    </w:p>
    <w:p w14:paraId="5433939B" w14:textId="77777777" w:rsidR="00A946EF" w:rsidRPr="00A946EF" w:rsidRDefault="00A946EF" w:rsidP="00A946EF">
      <w:pPr>
        <w:rPr>
          <w:lang w:val="en-IN" w:eastAsia="en-US"/>
        </w:rPr>
      </w:pPr>
      <w:r w:rsidRPr="00A946EF">
        <w:rPr>
          <w:lang w:val="en-IN" w:eastAsia="en-US"/>
        </w:rPr>
        <w:t>#1 month</w:t>
      </w:r>
    </w:p>
    <w:p w14:paraId="59B27DB2" w14:textId="77777777" w:rsidR="00A946EF" w:rsidRPr="00A946EF" w:rsidRDefault="00A946EF" w:rsidP="00A946EF">
      <w:pPr>
        <w:rPr>
          <w:lang w:val="en-IN" w:eastAsia="en-US"/>
        </w:rPr>
      </w:pPr>
      <w:proofErr w:type="spellStart"/>
      <w:r w:rsidRPr="00A946EF">
        <w:rPr>
          <w:lang w:val="en-IN" w:eastAsia="en-US"/>
        </w:rPr>
        <w:t>df_adult</w:t>
      </w:r>
      <w:proofErr w:type="spellEnd"/>
      <w:r w:rsidRPr="00A946EF">
        <w:rPr>
          <w:lang w:val="en-IN" w:eastAsia="en-US"/>
        </w:rPr>
        <w:t xml:space="preserve">['month'] =  </w:t>
      </w:r>
      <w:proofErr w:type="spellStart"/>
      <w:r w:rsidRPr="00A946EF">
        <w:rPr>
          <w:lang w:val="en-IN" w:eastAsia="en-US"/>
        </w:rPr>
        <w:t>pd.DatetimeIndex</w:t>
      </w:r>
      <w:proofErr w:type="spellEnd"/>
      <w:r w:rsidRPr="00A946EF">
        <w:rPr>
          <w:lang w:val="en-IN" w:eastAsia="en-US"/>
        </w:rPr>
        <w:t>(</w:t>
      </w:r>
      <w:proofErr w:type="spellStart"/>
      <w:r w:rsidRPr="00A946EF">
        <w:rPr>
          <w:lang w:val="en-IN" w:eastAsia="en-US"/>
        </w:rPr>
        <w:t>df_adult</w:t>
      </w:r>
      <w:proofErr w:type="spellEnd"/>
      <w:r w:rsidRPr="00A946EF">
        <w:rPr>
          <w:lang w:val="en-IN" w:eastAsia="en-US"/>
        </w:rPr>
        <w:t>['</w:t>
      </w:r>
      <w:proofErr w:type="spellStart"/>
      <w:r w:rsidRPr="00A946EF">
        <w:rPr>
          <w:lang w:val="en-IN" w:eastAsia="en-US"/>
        </w:rPr>
        <w:t>Programme_Start_Date</w:t>
      </w:r>
      <w:proofErr w:type="spellEnd"/>
      <w:r w:rsidRPr="00A946EF">
        <w:rPr>
          <w:lang w:val="en-IN" w:eastAsia="en-US"/>
        </w:rPr>
        <w:t>']).month</w:t>
      </w:r>
    </w:p>
    <w:p w14:paraId="2F8CEE15" w14:textId="77777777" w:rsidR="00A946EF" w:rsidRPr="00A946EF" w:rsidRDefault="00A946EF" w:rsidP="00A946EF">
      <w:pPr>
        <w:rPr>
          <w:lang w:val="en-IN" w:eastAsia="en-US"/>
        </w:rPr>
      </w:pPr>
    </w:p>
    <w:p w14:paraId="4C965BFE" w14:textId="77777777" w:rsidR="00A946EF" w:rsidRPr="00A946EF" w:rsidRDefault="00A946EF" w:rsidP="00A946EF">
      <w:pPr>
        <w:rPr>
          <w:lang w:val="en-IN" w:eastAsia="en-US"/>
        </w:rPr>
      </w:pPr>
      <w:r w:rsidRPr="00A946EF">
        <w:rPr>
          <w:lang w:val="en-IN" w:eastAsia="en-US"/>
        </w:rPr>
        <w:t xml:space="preserve">#2 adding number of participants per group in a program session </w:t>
      </w:r>
    </w:p>
    <w:p w14:paraId="3F53FA3D" w14:textId="77777777" w:rsidR="00A946EF" w:rsidRPr="00A946EF" w:rsidRDefault="00A946EF" w:rsidP="00A946EF">
      <w:pPr>
        <w:rPr>
          <w:lang w:val="en-IN" w:eastAsia="en-US"/>
        </w:rPr>
      </w:pPr>
      <w:r w:rsidRPr="00A946EF">
        <w:rPr>
          <w:lang w:val="en-IN" w:eastAsia="en-US"/>
        </w:rPr>
        <w:t xml:space="preserve">df = </w:t>
      </w:r>
      <w:proofErr w:type="spellStart"/>
      <w:r w:rsidRPr="00A946EF">
        <w:rPr>
          <w:lang w:val="en-IN" w:eastAsia="en-US"/>
        </w:rPr>
        <w:t>df_adult</w:t>
      </w:r>
      <w:proofErr w:type="spellEnd"/>
      <w:r w:rsidRPr="00A946EF">
        <w:rPr>
          <w:lang w:val="en-IN" w:eastAsia="en-US"/>
        </w:rPr>
        <w:t>[['</w:t>
      </w:r>
      <w:proofErr w:type="spellStart"/>
      <w:r w:rsidRPr="00A946EF">
        <w:rPr>
          <w:lang w:val="en-IN" w:eastAsia="en-US"/>
        </w:rPr>
        <w:t>ProgrammeName</w:t>
      </w:r>
      <w:proofErr w:type="spellEnd"/>
      <w:r w:rsidRPr="00A946EF">
        <w:rPr>
          <w:lang w:val="en-IN" w:eastAsia="en-US"/>
        </w:rPr>
        <w:t>','</w:t>
      </w:r>
      <w:proofErr w:type="spellStart"/>
      <w:r w:rsidRPr="00A946EF">
        <w:rPr>
          <w:lang w:val="en-IN" w:eastAsia="en-US"/>
        </w:rPr>
        <w:t>Programme_Start_Date</w:t>
      </w:r>
      <w:proofErr w:type="spellEnd"/>
      <w:r w:rsidRPr="00A946EF">
        <w:rPr>
          <w:lang w:val="en-IN" w:eastAsia="en-US"/>
        </w:rPr>
        <w:t>']]</w:t>
      </w:r>
    </w:p>
    <w:p w14:paraId="13B3BD45" w14:textId="77777777" w:rsidR="00A946EF" w:rsidRPr="00A946EF" w:rsidRDefault="00A946EF" w:rsidP="00A946EF">
      <w:pPr>
        <w:rPr>
          <w:lang w:val="en-IN" w:eastAsia="en-US"/>
        </w:rPr>
      </w:pPr>
      <w:r w:rsidRPr="00A946EF">
        <w:rPr>
          <w:lang w:val="en-IN" w:eastAsia="en-US"/>
        </w:rPr>
        <w:t>grp = df.groupby(['ProgrammeName']).count()#.sort_values(['Programme_Start_Date'])</w:t>
      </w:r>
    </w:p>
    <w:p w14:paraId="7170C200" w14:textId="77777777" w:rsidR="00A946EF" w:rsidRPr="00A946EF" w:rsidRDefault="00A946EF" w:rsidP="00A946EF">
      <w:pPr>
        <w:rPr>
          <w:lang w:val="en-IN" w:eastAsia="en-US"/>
        </w:rPr>
      </w:pPr>
      <w:proofErr w:type="spellStart"/>
      <w:r w:rsidRPr="00A946EF">
        <w:rPr>
          <w:lang w:val="en-IN" w:eastAsia="en-US"/>
        </w:rPr>
        <w:t>grp.reset_index</w:t>
      </w:r>
      <w:proofErr w:type="spellEnd"/>
      <w:r w:rsidRPr="00A946EF">
        <w:rPr>
          <w:lang w:val="en-IN" w:eastAsia="en-US"/>
        </w:rPr>
        <w:t>(</w:t>
      </w:r>
      <w:proofErr w:type="spellStart"/>
      <w:r w:rsidRPr="00A946EF">
        <w:rPr>
          <w:lang w:val="en-IN" w:eastAsia="en-US"/>
        </w:rPr>
        <w:t>inplace</w:t>
      </w:r>
      <w:proofErr w:type="spellEnd"/>
      <w:r w:rsidRPr="00A946EF">
        <w:rPr>
          <w:lang w:val="en-IN" w:eastAsia="en-US"/>
        </w:rPr>
        <w:t xml:space="preserve"> = True)</w:t>
      </w:r>
    </w:p>
    <w:p w14:paraId="0DCF7436" w14:textId="77777777" w:rsidR="00A946EF" w:rsidRPr="00A946EF" w:rsidRDefault="00A946EF" w:rsidP="00A946EF">
      <w:pPr>
        <w:rPr>
          <w:lang w:val="en-IN" w:eastAsia="en-US"/>
        </w:rPr>
      </w:pPr>
      <w:r w:rsidRPr="00A946EF">
        <w:rPr>
          <w:lang w:val="en-IN" w:eastAsia="en-US"/>
        </w:rPr>
        <w:t xml:space="preserve">grp = </w:t>
      </w:r>
      <w:proofErr w:type="spellStart"/>
      <w:r w:rsidRPr="00A946EF">
        <w:rPr>
          <w:lang w:val="en-IN" w:eastAsia="en-US"/>
        </w:rPr>
        <w:t>grp.rename</w:t>
      </w:r>
      <w:proofErr w:type="spellEnd"/>
      <w:r w:rsidRPr="00A946EF">
        <w:rPr>
          <w:lang w:val="en-IN" w:eastAsia="en-US"/>
        </w:rPr>
        <w:t>(columns = {'</w:t>
      </w:r>
      <w:proofErr w:type="spellStart"/>
      <w:r w:rsidRPr="00A946EF">
        <w:rPr>
          <w:lang w:val="en-IN" w:eastAsia="en-US"/>
        </w:rPr>
        <w:t>Programme_Start_Date</w:t>
      </w:r>
      <w:proofErr w:type="spellEnd"/>
      <w:r w:rsidRPr="00A946EF">
        <w:rPr>
          <w:lang w:val="en-IN" w:eastAsia="en-US"/>
        </w:rPr>
        <w:t>' : '</w:t>
      </w:r>
      <w:proofErr w:type="spellStart"/>
      <w:r w:rsidRPr="00A946EF">
        <w:rPr>
          <w:lang w:val="en-IN" w:eastAsia="en-US"/>
        </w:rPr>
        <w:t>NumPerProgram</w:t>
      </w:r>
      <w:proofErr w:type="spellEnd"/>
      <w:r w:rsidRPr="00A946EF">
        <w:rPr>
          <w:lang w:val="en-IN" w:eastAsia="en-US"/>
        </w:rPr>
        <w:t>'})</w:t>
      </w:r>
    </w:p>
    <w:p w14:paraId="6AA9F8FB" w14:textId="77777777" w:rsidR="00A946EF" w:rsidRPr="00A946EF" w:rsidRDefault="00A946EF" w:rsidP="00A946EF">
      <w:pPr>
        <w:rPr>
          <w:lang w:val="en-IN" w:eastAsia="en-US"/>
        </w:rPr>
      </w:pPr>
      <w:proofErr w:type="spellStart"/>
      <w:r w:rsidRPr="00A946EF">
        <w:rPr>
          <w:lang w:val="en-IN" w:eastAsia="en-US"/>
        </w:rPr>
        <w:t>grp.head</w:t>
      </w:r>
      <w:proofErr w:type="spellEnd"/>
      <w:r w:rsidRPr="00A946EF">
        <w:rPr>
          <w:lang w:val="en-IN" w:eastAsia="en-US"/>
        </w:rPr>
        <w:t>(2)</w:t>
      </w:r>
    </w:p>
    <w:p w14:paraId="5E669A35" w14:textId="22BE5C3A" w:rsidR="00CE6A96" w:rsidRDefault="00A946EF" w:rsidP="00A946EF">
      <w:pPr>
        <w:rPr>
          <w:lang w:val="en-IN" w:eastAsia="en-US"/>
        </w:rPr>
      </w:pPr>
      <w:proofErr w:type="spellStart"/>
      <w:r w:rsidRPr="00A946EF">
        <w:rPr>
          <w:lang w:val="en-IN" w:eastAsia="en-US"/>
        </w:rPr>
        <w:t>df_adult</w:t>
      </w:r>
      <w:proofErr w:type="spellEnd"/>
      <w:r w:rsidRPr="00A946EF">
        <w:rPr>
          <w:lang w:val="en-IN" w:eastAsia="en-US"/>
        </w:rPr>
        <w:t xml:space="preserve"> = </w:t>
      </w:r>
      <w:proofErr w:type="spellStart"/>
      <w:r w:rsidRPr="00A946EF">
        <w:rPr>
          <w:lang w:val="en-IN" w:eastAsia="en-US"/>
        </w:rPr>
        <w:t>pd.merge</w:t>
      </w:r>
      <w:proofErr w:type="spellEnd"/>
      <w:r w:rsidRPr="00A946EF">
        <w:rPr>
          <w:lang w:val="en-IN" w:eastAsia="en-US"/>
        </w:rPr>
        <w:t>(</w:t>
      </w:r>
      <w:proofErr w:type="spellStart"/>
      <w:r w:rsidRPr="00A946EF">
        <w:rPr>
          <w:lang w:val="en-IN" w:eastAsia="en-US"/>
        </w:rPr>
        <w:t>df_adult</w:t>
      </w:r>
      <w:proofErr w:type="spellEnd"/>
      <w:r w:rsidRPr="00A946EF">
        <w:rPr>
          <w:lang w:val="en-IN" w:eastAsia="en-US"/>
        </w:rPr>
        <w:t>, grp, how="left", on="</w:t>
      </w:r>
      <w:proofErr w:type="spellStart"/>
      <w:r w:rsidRPr="00A946EF">
        <w:rPr>
          <w:lang w:val="en-IN" w:eastAsia="en-US"/>
        </w:rPr>
        <w:t>ProgrammeName</w:t>
      </w:r>
      <w:proofErr w:type="spellEnd"/>
      <w:r w:rsidRPr="00A946EF">
        <w:rPr>
          <w:lang w:val="en-IN" w:eastAsia="en-US"/>
        </w:rPr>
        <w:t>")</w:t>
      </w:r>
    </w:p>
    <w:p w14:paraId="7BE4DFD4" w14:textId="18CC5771" w:rsidR="004D76D9" w:rsidRDefault="004D76D9" w:rsidP="00A946EF">
      <w:pPr>
        <w:rPr>
          <w:lang w:val="en-IN" w:eastAsia="en-US"/>
        </w:rPr>
      </w:pPr>
    </w:p>
    <w:p w14:paraId="7243580C" w14:textId="082E0293" w:rsidR="004D76D9" w:rsidRPr="00810B79" w:rsidRDefault="004D76D9" w:rsidP="001915CF">
      <w:pPr>
        <w:pStyle w:val="Heading2"/>
        <w:rPr>
          <w:rFonts w:ascii="Times New Roman" w:hAnsi="Times New Roman" w:cs="Times New Roman"/>
          <w:lang w:val="en-IN" w:eastAsia="en-US"/>
        </w:rPr>
      </w:pPr>
      <w:bookmarkStart w:id="64" w:name="_Toc82181111"/>
      <w:r w:rsidRPr="00810B79">
        <w:rPr>
          <w:rFonts w:ascii="Times New Roman" w:hAnsi="Times New Roman" w:cs="Times New Roman"/>
          <w:lang w:val="en-IN" w:eastAsia="en-US"/>
        </w:rPr>
        <w:lastRenderedPageBreak/>
        <w:t>EDA</w:t>
      </w:r>
      <w:bookmarkEnd w:id="64"/>
    </w:p>
    <w:p w14:paraId="01913B70" w14:textId="77777777" w:rsidR="001915CF" w:rsidRPr="00810B79" w:rsidRDefault="001915CF" w:rsidP="001915CF">
      <w:pPr>
        <w:pStyle w:val="Heading3"/>
        <w:rPr>
          <w:rFonts w:ascii="Times New Roman" w:hAnsi="Times New Roman" w:cs="Times New Roman"/>
          <w:lang w:val="en-IN" w:eastAsia="en-IN"/>
        </w:rPr>
      </w:pPr>
      <w:bookmarkStart w:id="65" w:name="_Toc82181112"/>
      <w:r w:rsidRPr="00810B79">
        <w:rPr>
          <w:rFonts w:ascii="Times New Roman" w:hAnsi="Times New Roman" w:cs="Times New Roman"/>
          <w:lang w:val="en-IN" w:eastAsia="en-IN"/>
        </w:rPr>
        <w:t>Commissionaire</w:t>
      </w:r>
      <w:bookmarkEnd w:id="65"/>
    </w:p>
    <w:p w14:paraId="3BA1ED56" w14:textId="77777777" w:rsidR="001915CF" w:rsidRPr="00810B79" w:rsidRDefault="001915CF" w:rsidP="001915CF">
      <w:r w:rsidRPr="00810B79">
        <w:rPr>
          <w:lang w:val="en-IN" w:eastAsia="en-IN"/>
        </w:rPr>
        <w:t xml:space="preserve">                  There are 22 Commissionaires. The programs p1 to p52 are conducted at Commissionair-1, p53 to p87 at Commissionair-2 and so on.  </w:t>
      </w:r>
      <w:r w:rsidRPr="00810B79">
        <w:t>Program names are serially ordered for a given commissioner and they are unique to a commissioner.</w:t>
      </w:r>
    </w:p>
    <w:p w14:paraId="4E1AD82E" w14:textId="77777777" w:rsidR="001915CF" w:rsidRPr="00810B79" w:rsidRDefault="001915CF" w:rsidP="001915CF"/>
    <w:p w14:paraId="76E43D24" w14:textId="77777777" w:rsidR="001915CF" w:rsidRPr="00810B79" w:rsidRDefault="001915CF" w:rsidP="001915CF">
      <w:pPr>
        <w:pStyle w:val="Heading3"/>
        <w:rPr>
          <w:rFonts w:ascii="Times New Roman" w:hAnsi="Times New Roman" w:cs="Times New Roman"/>
        </w:rPr>
      </w:pPr>
      <w:bookmarkStart w:id="66" w:name="_Toc82181113"/>
      <w:r w:rsidRPr="00810B79">
        <w:rPr>
          <w:rFonts w:ascii="Times New Roman" w:hAnsi="Times New Roman" w:cs="Times New Roman"/>
        </w:rPr>
        <w:t>Program Name</w:t>
      </w:r>
      <w:bookmarkEnd w:id="66"/>
    </w:p>
    <w:p w14:paraId="2D0A8584" w14:textId="77777777" w:rsidR="001915CF" w:rsidRPr="00810B79" w:rsidRDefault="001915CF" w:rsidP="001915CF">
      <w:r w:rsidRPr="00810B79">
        <w:tab/>
        <w:t xml:space="preserve">     There are 642 unique program sessions conducted across different commissioners and the programs are named as p1, p2, p3, .... p642. Exploration of the data shows that program names at a given commissionaire correspond to program start date.</w:t>
      </w:r>
    </w:p>
    <w:p w14:paraId="07B0E11D" w14:textId="77777777" w:rsidR="001915CF" w:rsidRPr="00810B79" w:rsidRDefault="001915CF" w:rsidP="001915CF">
      <w:r w:rsidRPr="00810B79">
        <w:t>There are 52 programs in commissionair-1 with 52 unique start dates. Thus, program names correspond to program start date. The name given to a program no matter what cannot influence the participants outcome. Hence this feature can be removed. The month part of the program start date is selected as a feature. This will group together different programs which occurred in month which could be a characteristic feature for determining participants engagement.</w:t>
      </w:r>
    </w:p>
    <w:p w14:paraId="68257F4A" w14:textId="77777777" w:rsidR="001915CF" w:rsidRPr="00810B79" w:rsidRDefault="001915CF" w:rsidP="001915CF">
      <w:pPr>
        <w:rPr>
          <w:lang w:val="en-IN" w:eastAsia="en-US"/>
        </w:rPr>
      </w:pPr>
    </w:p>
    <w:p w14:paraId="1A167C0B" w14:textId="02E22035" w:rsidR="001B0665" w:rsidRPr="00810B79" w:rsidRDefault="001B0665" w:rsidP="001B0665">
      <w:pPr>
        <w:pStyle w:val="Heading4"/>
        <w:rPr>
          <w:rFonts w:ascii="Times New Roman" w:hAnsi="Times New Roman" w:cs="Times New Roman"/>
          <w:lang w:val="en-IN" w:eastAsia="en-US"/>
        </w:rPr>
      </w:pPr>
      <w:r w:rsidRPr="00810B79">
        <w:rPr>
          <w:rFonts w:ascii="Times New Roman" w:hAnsi="Times New Roman" w:cs="Times New Roman"/>
          <w:lang w:val="en-IN" w:eastAsia="en-US"/>
        </w:rPr>
        <w:t>Probability of dropout VS Programme start month</w:t>
      </w:r>
    </w:p>
    <w:p w14:paraId="73CFB7D5" w14:textId="77777777" w:rsidR="00053F34" w:rsidRPr="00810B79" w:rsidRDefault="00053F34" w:rsidP="00053F34">
      <w:pPr>
        <w:rPr>
          <w:lang w:val="en-IN" w:eastAsia="en-US"/>
        </w:rPr>
      </w:pPr>
      <w:r w:rsidRPr="00810B79">
        <w:rPr>
          <w:lang w:val="en-IN" w:eastAsia="en-US"/>
        </w:rPr>
        <w:t xml:space="preserve">df = </w:t>
      </w:r>
      <w:proofErr w:type="spellStart"/>
      <w:r w:rsidRPr="00810B79">
        <w:rPr>
          <w:lang w:val="en-IN" w:eastAsia="en-US"/>
        </w:rPr>
        <w:t>df_adult</w:t>
      </w:r>
      <w:proofErr w:type="spellEnd"/>
      <w:r w:rsidRPr="00810B79">
        <w:rPr>
          <w:lang w:val="en-IN" w:eastAsia="en-US"/>
        </w:rPr>
        <w:t>[['month','</w:t>
      </w:r>
      <w:proofErr w:type="spellStart"/>
      <w:r w:rsidRPr="00810B79">
        <w:rPr>
          <w:lang w:val="en-IN" w:eastAsia="en-US"/>
        </w:rPr>
        <w:t>Engagement_status</w:t>
      </w:r>
      <w:proofErr w:type="spellEnd"/>
      <w:r w:rsidRPr="00810B79">
        <w:rPr>
          <w:lang w:val="en-IN" w:eastAsia="en-US"/>
        </w:rPr>
        <w:t>']]</w:t>
      </w:r>
    </w:p>
    <w:p w14:paraId="02CC6D07" w14:textId="77777777" w:rsidR="00053F34" w:rsidRPr="00810B79" w:rsidRDefault="00053F34" w:rsidP="00053F34">
      <w:pPr>
        <w:rPr>
          <w:lang w:val="en-IN" w:eastAsia="en-US"/>
        </w:rPr>
      </w:pPr>
      <w:r w:rsidRPr="00810B79">
        <w:rPr>
          <w:lang w:val="en-IN" w:eastAsia="en-US"/>
        </w:rPr>
        <w:t>df =df[~(df['</w:t>
      </w:r>
      <w:proofErr w:type="spellStart"/>
      <w:r w:rsidRPr="00810B79">
        <w:rPr>
          <w:lang w:val="en-IN" w:eastAsia="en-US"/>
        </w:rPr>
        <w:t>Engagement_status</w:t>
      </w:r>
      <w:proofErr w:type="spellEnd"/>
      <w:r w:rsidRPr="00810B79">
        <w:rPr>
          <w:lang w:val="en-IN" w:eastAsia="en-US"/>
        </w:rPr>
        <w:t>'] =='</w:t>
      </w:r>
      <w:proofErr w:type="spellStart"/>
      <w:r w:rsidRPr="00810B79">
        <w:rPr>
          <w:lang w:val="en-IN" w:eastAsia="en-US"/>
        </w:rPr>
        <w:t>NonInitiator</w:t>
      </w:r>
      <w:proofErr w:type="spellEnd"/>
      <w:r w:rsidRPr="00810B79">
        <w:rPr>
          <w:lang w:val="en-IN" w:eastAsia="en-US"/>
        </w:rPr>
        <w:t>')]</w:t>
      </w:r>
    </w:p>
    <w:p w14:paraId="777F68C0" w14:textId="77777777" w:rsidR="00053F34" w:rsidRPr="00810B79" w:rsidRDefault="00053F34" w:rsidP="00053F34">
      <w:pPr>
        <w:rPr>
          <w:lang w:val="en-IN" w:eastAsia="en-US"/>
        </w:rPr>
      </w:pPr>
    </w:p>
    <w:p w14:paraId="6DE28B54" w14:textId="77777777" w:rsidR="00053F34" w:rsidRPr="00810B79" w:rsidRDefault="00053F34" w:rsidP="00053F34">
      <w:pPr>
        <w:rPr>
          <w:lang w:val="en-IN" w:eastAsia="en-US"/>
        </w:rPr>
      </w:pPr>
      <w:r w:rsidRPr="00810B79">
        <w:rPr>
          <w:lang w:val="en-IN" w:eastAsia="en-US"/>
        </w:rPr>
        <w:t>(</w:t>
      </w:r>
      <w:proofErr w:type="spellStart"/>
      <w:r w:rsidRPr="00810B79">
        <w:rPr>
          <w:lang w:val="en-IN" w:eastAsia="en-US"/>
        </w:rPr>
        <w:t>df.groupby</w:t>
      </w:r>
      <w:proofErr w:type="spellEnd"/>
      <w:r w:rsidRPr="00810B79">
        <w:rPr>
          <w:lang w:val="en-IN" w:eastAsia="en-US"/>
        </w:rPr>
        <w:t>('month')['</w:t>
      </w:r>
      <w:proofErr w:type="spellStart"/>
      <w:r w:rsidRPr="00810B79">
        <w:rPr>
          <w:lang w:val="en-IN" w:eastAsia="en-US"/>
        </w:rPr>
        <w:t>Engagement_status</w:t>
      </w:r>
      <w:proofErr w:type="spellEnd"/>
      <w:r w:rsidRPr="00810B79">
        <w:rPr>
          <w:lang w:val="en-IN" w:eastAsia="en-US"/>
        </w:rPr>
        <w:t xml:space="preserve">']        #group rows by month and for each month count the rows by </w:t>
      </w:r>
      <w:proofErr w:type="spellStart"/>
      <w:r w:rsidRPr="00810B79">
        <w:rPr>
          <w:lang w:val="en-IN" w:eastAsia="en-US"/>
        </w:rPr>
        <w:t>engagement_status</w:t>
      </w:r>
      <w:proofErr w:type="spellEnd"/>
    </w:p>
    <w:p w14:paraId="270816EB" w14:textId="77777777" w:rsidR="00053F34" w:rsidRPr="00810B79" w:rsidRDefault="00053F34" w:rsidP="00053F34">
      <w:pPr>
        <w:rPr>
          <w:lang w:val="en-IN" w:eastAsia="en-US"/>
        </w:rPr>
      </w:pPr>
      <w:r w:rsidRPr="00810B79">
        <w:rPr>
          <w:lang w:val="en-IN" w:eastAsia="en-US"/>
        </w:rPr>
        <w:t>.</w:t>
      </w:r>
      <w:proofErr w:type="spellStart"/>
      <w:r w:rsidRPr="00810B79">
        <w:rPr>
          <w:lang w:val="en-IN" w:eastAsia="en-US"/>
        </w:rPr>
        <w:t>value_counts</w:t>
      </w:r>
      <w:proofErr w:type="spellEnd"/>
      <w:r w:rsidRPr="00810B79">
        <w:rPr>
          <w:lang w:val="en-IN" w:eastAsia="en-US"/>
        </w:rPr>
        <w:t xml:space="preserve">(normalize=True)                    # </w:t>
      </w:r>
      <w:proofErr w:type="spellStart"/>
      <w:r w:rsidRPr="00810B79">
        <w:rPr>
          <w:lang w:val="en-IN" w:eastAsia="en-US"/>
        </w:rPr>
        <w:t>values_count</w:t>
      </w:r>
      <w:proofErr w:type="spellEnd"/>
      <w:r w:rsidRPr="00810B79">
        <w:rPr>
          <w:lang w:val="en-IN" w:eastAsia="en-US"/>
        </w:rPr>
        <w:t xml:space="preserve"> ignores null rows</w:t>
      </w:r>
    </w:p>
    <w:p w14:paraId="7C640385" w14:textId="77777777" w:rsidR="00053F34" w:rsidRPr="00810B79" w:rsidRDefault="00053F34" w:rsidP="00053F34">
      <w:pPr>
        <w:rPr>
          <w:lang w:val="en-IN" w:eastAsia="en-US"/>
        </w:rPr>
      </w:pPr>
      <w:r w:rsidRPr="00810B79">
        <w:rPr>
          <w:lang w:val="en-IN" w:eastAsia="en-US"/>
        </w:rPr>
        <w:t xml:space="preserve">.rename('Probability')                           # renaming the column obtained by </w:t>
      </w:r>
      <w:proofErr w:type="spellStart"/>
      <w:r w:rsidRPr="00810B79">
        <w:rPr>
          <w:lang w:val="en-IN" w:eastAsia="en-US"/>
        </w:rPr>
        <w:t>value_counts</w:t>
      </w:r>
      <w:proofErr w:type="spellEnd"/>
      <w:r w:rsidRPr="00810B79">
        <w:rPr>
          <w:lang w:val="en-IN" w:eastAsia="en-US"/>
        </w:rPr>
        <w:t xml:space="preserve"> to probability</w:t>
      </w:r>
    </w:p>
    <w:p w14:paraId="23E7F077" w14:textId="77777777" w:rsidR="00053F34" w:rsidRPr="00810B79" w:rsidRDefault="00053F34" w:rsidP="00053F34">
      <w:pPr>
        <w:rPr>
          <w:lang w:val="en-IN" w:eastAsia="en-US"/>
        </w:rPr>
      </w:pPr>
      <w:r w:rsidRPr="00810B79">
        <w:rPr>
          <w:lang w:val="en-IN" w:eastAsia="en-US"/>
        </w:rPr>
        <w:t>.</w:t>
      </w:r>
      <w:proofErr w:type="spellStart"/>
      <w:r w:rsidRPr="00810B79">
        <w:rPr>
          <w:lang w:val="en-IN" w:eastAsia="en-US"/>
        </w:rPr>
        <w:t>reset_index</w:t>
      </w:r>
      <w:proofErr w:type="spellEnd"/>
      <w:r w:rsidRPr="00810B79">
        <w:rPr>
          <w:lang w:val="en-IN" w:eastAsia="en-US"/>
        </w:rPr>
        <w:t>()                                   # If the index has multiple levels, we can reset a subset of them:(remove index month)</w:t>
      </w:r>
    </w:p>
    <w:p w14:paraId="1400D57B" w14:textId="77777777" w:rsidR="00053F34" w:rsidRPr="00810B79" w:rsidRDefault="00053F34" w:rsidP="00053F34">
      <w:pPr>
        <w:rPr>
          <w:lang w:val="en-IN" w:eastAsia="en-US"/>
        </w:rPr>
      </w:pPr>
      <w:r w:rsidRPr="00810B79">
        <w:rPr>
          <w:lang w:val="en-IN" w:eastAsia="en-US"/>
        </w:rPr>
        <w:t>.pipe((sns.</w:t>
      </w:r>
      <w:proofErr w:type="spellStart"/>
      <w:r w:rsidRPr="00810B79">
        <w:rPr>
          <w:lang w:val="en-IN" w:eastAsia="en-US"/>
        </w:rPr>
        <w:t>catplot</w:t>
      </w:r>
      <w:proofErr w:type="spellEnd"/>
      <w:r w:rsidRPr="00810B79">
        <w:rPr>
          <w:lang w:val="en-IN" w:eastAsia="en-US"/>
        </w:rPr>
        <w:t>,'data'), x='</w:t>
      </w:r>
      <w:proofErr w:type="spellStart"/>
      <w:r w:rsidRPr="00810B79">
        <w:rPr>
          <w:lang w:val="en-IN" w:eastAsia="en-US"/>
        </w:rPr>
        <w:t>month',y</w:t>
      </w:r>
      <w:proofErr w:type="spellEnd"/>
      <w:r w:rsidRPr="00810B79">
        <w:rPr>
          <w:lang w:val="en-IN" w:eastAsia="en-US"/>
        </w:rPr>
        <w:t>='</w:t>
      </w:r>
      <w:proofErr w:type="spellStart"/>
      <w:r w:rsidRPr="00810B79">
        <w:rPr>
          <w:lang w:val="en-IN" w:eastAsia="en-US"/>
        </w:rPr>
        <w:t>Probability',hue</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height=6, aspect=8/6, palette=('</w:t>
      </w:r>
      <w:proofErr w:type="spellStart"/>
      <w:r w:rsidRPr="00810B79">
        <w:rPr>
          <w:lang w:val="en-IN" w:eastAsia="en-US"/>
        </w:rPr>
        <w:t>orange','teal</w:t>
      </w:r>
      <w:proofErr w:type="spellEnd"/>
      <w:r w:rsidRPr="00810B79">
        <w:rPr>
          <w:lang w:val="en-IN" w:eastAsia="en-US"/>
        </w:rPr>
        <w:t>')))</w:t>
      </w:r>
    </w:p>
    <w:p w14:paraId="7F0A97C3" w14:textId="77777777" w:rsidR="00053F34" w:rsidRPr="00810B79" w:rsidRDefault="00053F34" w:rsidP="00053F34">
      <w:pPr>
        <w:rPr>
          <w:lang w:val="en-IN" w:eastAsia="en-US"/>
        </w:rPr>
      </w:pPr>
    </w:p>
    <w:p w14:paraId="546D0A00" w14:textId="77777777" w:rsidR="00053F34" w:rsidRPr="00810B79" w:rsidRDefault="00053F34" w:rsidP="00053F34">
      <w:pPr>
        <w:rPr>
          <w:lang w:val="en-IN" w:eastAsia="en-US"/>
        </w:rPr>
      </w:pPr>
      <w:proofErr w:type="spellStart"/>
      <w:r w:rsidRPr="00810B79">
        <w:rPr>
          <w:lang w:val="en-IN" w:eastAsia="en-US"/>
        </w:rPr>
        <w:t>plt.title</w:t>
      </w:r>
      <w:proofErr w:type="spellEnd"/>
      <w:r w:rsidRPr="00810B79">
        <w:rPr>
          <w:lang w:val="en-IN" w:eastAsia="en-US"/>
        </w:rPr>
        <w:t xml:space="preserve">('Probability of dropout VS Programme start month', </w:t>
      </w:r>
      <w:proofErr w:type="spellStart"/>
      <w:r w:rsidRPr="00810B79">
        <w:rPr>
          <w:lang w:val="en-IN" w:eastAsia="en-US"/>
        </w:rPr>
        <w:t>fontsize</w:t>
      </w:r>
      <w:proofErr w:type="spellEnd"/>
      <w:r w:rsidRPr="00810B79">
        <w:rPr>
          <w:lang w:val="en-IN" w:eastAsia="en-US"/>
        </w:rPr>
        <w:t>=20, weight = 'bold')</w:t>
      </w:r>
    </w:p>
    <w:p w14:paraId="76258D12" w14:textId="77777777" w:rsidR="00053F34" w:rsidRPr="00810B79" w:rsidRDefault="00053F34" w:rsidP="00053F34">
      <w:pPr>
        <w:rPr>
          <w:lang w:val="en-IN" w:eastAsia="en-US"/>
        </w:rPr>
      </w:pPr>
      <w:proofErr w:type="spellStart"/>
      <w:r w:rsidRPr="00810B79">
        <w:rPr>
          <w:lang w:val="en-IN" w:eastAsia="en-US"/>
        </w:rPr>
        <w:t>plt.xlabel</w:t>
      </w:r>
      <w:proofErr w:type="spellEnd"/>
      <w:r w:rsidRPr="00810B79">
        <w:rPr>
          <w:lang w:val="en-IN" w:eastAsia="en-US"/>
        </w:rPr>
        <w:t xml:space="preserve">('Month', </w:t>
      </w:r>
      <w:proofErr w:type="spellStart"/>
      <w:r w:rsidRPr="00810B79">
        <w:rPr>
          <w:lang w:val="en-IN" w:eastAsia="en-US"/>
        </w:rPr>
        <w:t>color</w:t>
      </w:r>
      <w:proofErr w:type="spellEnd"/>
      <w:r w:rsidRPr="00810B79">
        <w:rPr>
          <w:lang w:val="en-IN" w:eastAsia="en-US"/>
        </w:rPr>
        <w:t xml:space="preserve">='#AF5050',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 xml:space="preserve">=25, weight = 'bold') </w:t>
      </w:r>
    </w:p>
    <w:p w14:paraId="19A1DB09" w14:textId="77777777" w:rsidR="00053F34" w:rsidRPr="00810B79" w:rsidRDefault="00053F34" w:rsidP="00053F34">
      <w:pPr>
        <w:rPr>
          <w:lang w:val="en-IN" w:eastAsia="en-US"/>
        </w:rPr>
      </w:pPr>
      <w:proofErr w:type="spellStart"/>
      <w:r w:rsidRPr="00810B79">
        <w:rPr>
          <w:lang w:val="en-IN" w:eastAsia="en-US"/>
        </w:rPr>
        <w:t>plt.ylabel</w:t>
      </w:r>
      <w:proofErr w:type="spellEnd"/>
      <w:r w:rsidRPr="00810B79">
        <w:rPr>
          <w:lang w:val="en-IN" w:eastAsia="en-US"/>
        </w:rPr>
        <w:t xml:space="preserve">('Probability', </w:t>
      </w:r>
      <w:proofErr w:type="spellStart"/>
      <w:r w:rsidRPr="00810B79">
        <w:rPr>
          <w:lang w:val="en-IN" w:eastAsia="en-US"/>
        </w:rPr>
        <w:t>color</w:t>
      </w:r>
      <w:proofErr w:type="spellEnd"/>
      <w:r w:rsidRPr="00810B79">
        <w:rPr>
          <w:lang w:val="en-IN" w:eastAsia="en-US"/>
        </w:rPr>
        <w:t xml:space="preserve">='#af5050',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5, weight = 'bold')</w:t>
      </w:r>
    </w:p>
    <w:p w14:paraId="715CA688" w14:textId="77777777" w:rsidR="00053F34" w:rsidRPr="00810B79" w:rsidRDefault="00053F34" w:rsidP="00053F34">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4, weight = 'bold')</w:t>
      </w:r>
    </w:p>
    <w:p w14:paraId="547947E3" w14:textId="6D68ABC2" w:rsidR="004D76D9" w:rsidRPr="00810B79" w:rsidRDefault="00053F34" w:rsidP="00053F34">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4, weight = 'bold')</w:t>
      </w:r>
    </w:p>
    <w:p w14:paraId="639232E0" w14:textId="3C4D9149" w:rsidR="00053F34" w:rsidRPr="00810B79" w:rsidRDefault="00053F34" w:rsidP="00053F34">
      <w:pPr>
        <w:rPr>
          <w:lang w:val="en-IN" w:eastAsia="en-US"/>
        </w:rPr>
      </w:pPr>
    </w:p>
    <w:p w14:paraId="06CB659B" w14:textId="10943058" w:rsidR="00053F34" w:rsidRPr="00810B79" w:rsidRDefault="00053F34" w:rsidP="00053F34">
      <w:pPr>
        <w:rPr>
          <w:lang w:val="en-IN" w:eastAsia="en-US"/>
        </w:rPr>
      </w:pPr>
    </w:p>
    <w:p w14:paraId="200F625C" w14:textId="042DA3C1" w:rsidR="00053F34" w:rsidRPr="00810B79" w:rsidRDefault="00053F34" w:rsidP="001B0665">
      <w:pPr>
        <w:pStyle w:val="Heading4"/>
        <w:rPr>
          <w:rFonts w:ascii="Times New Roman" w:hAnsi="Times New Roman" w:cs="Times New Roman"/>
          <w:lang w:val="en-IN" w:eastAsia="en-US"/>
        </w:rPr>
      </w:pPr>
      <w:r w:rsidRPr="00810B79">
        <w:rPr>
          <w:rFonts w:ascii="Times New Roman" w:hAnsi="Times New Roman" w:cs="Times New Roman"/>
          <w:lang w:val="en-IN" w:eastAsia="en-US"/>
        </w:rPr>
        <w:t>participant distribution by program group size</w:t>
      </w:r>
    </w:p>
    <w:p w14:paraId="5B638C94" w14:textId="77777777" w:rsidR="00053F34" w:rsidRPr="00810B79" w:rsidRDefault="00053F34" w:rsidP="00053F34">
      <w:pPr>
        <w:rPr>
          <w:lang w:val="en-IN" w:eastAsia="en-US"/>
        </w:rPr>
      </w:pPr>
      <w:r w:rsidRPr="00810B79">
        <w:rPr>
          <w:lang w:val="en-IN" w:eastAsia="en-US"/>
        </w:rPr>
        <w:t xml:space="preserve">df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1514EFE5" w14:textId="77777777" w:rsidR="00053F34" w:rsidRPr="00810B79" w:rsidRDefault="00053F34" w:rsidP="00053F34">
      <w:pPr>
        <w:rPr>
          <w:lang w:val="en-IN" w:eastAsia="en-US"/>
        </w:rPr>
      </w:pPr>
      <w:proofErr w:type="spellStart"/>
      <w:r w:rsidRPr="00810B79">
        <w:rPr>
          <w:lang w:val="en-IN" w:eastAsia="en-US"/>
        </w:rPr>
        <w:t>sns.displot</w:t>
      </w:r>
      <w:proofErr w:type="spellEnd"/>
      <w:r w:rsidRPr="00810B79">
        <w:rPr>
          <w:lang w:val="en-IN" w:eastAsia="en-US"/>
        </w:rPr>
        <w:t>(df, x="</w:t>
      </w:r>
      <w:proofErr w:type="spellStart"/>
      <w:r w:rsidRPr="00810B79">
        <w:rPr>
          <w:lang w:val="en-IN" w:eastAsia="en-US"/>
        </w:rPr>
        <w:t>NumPerProgram</w:t>
      </w:r>
      <w:proofErr w:type="spellEnd"/>
      <w:r w:rsidRPr="00810B79">
        <w:rPr>
          <w:lang w:val="en-IN" w:eastAsia="en-US"/>
        </w:rPr>
        <w:t>",</w:t>
      </w:r>
      <w:proofErr w:type="spellStart"/>
      <w:r w:rsidRPr="00810B79">
        <w:rPr>
          <w:lang w:val="en-IN" w:eastAsia="en-US"/>
        </w:rPr>
        <w:t>color</w:t>
      </w:r>
      <w:proofErr w:type="spellEnd"/>
      <w:r w:rsidRPr="00810B79">
        <w:rPr>
          <w:lang w:val="en-IN" w:eastAsia="en-US"/>
        </w:rPr>
        <w:t>="</w:t>
      </w:r>
      <w:proofErr w:type="spellStart"/>
      <w:r w:rsidRPr="00810B79">
        <w:rPr>
          <w:lang w:val="en-IN" w:eastAsia="en-US"/>
        </w:rPr>
        <w:t>y",element</w:t>
      </w:r>
      <w:proofErr w:type="spellEnd"/>
      <w:r w:rsidRPr="00810B79">
        <w:rPr>
          <w:lang w:val="en-IN" w:eastAsia="en-US"/>
        </w:rPr>
        <w:t>="step")</w:t>
      </w:r>
    </w:p>
    <w:p w14:paraId="5F43EDC5" w14:textId="77777777" w:rsidR="00053F34" w:rsidRPr="00810B79" w:rsidRDefault="00053F34" w:rsidP="00053F34">
      <w:pPr>
        <w:rPr>
          <w:lang w:val="en-IN" w:eastAsia="en-US"/>
        </w:rPr>
      </w:pPr>
      <w:proofErr w:type="spellStart"/>
      <w:r w:rsidRPr="00810B79">
        <w:rPr>
          <w:lang w:val="en-IN" w:eastAsia="en-US"/>
        </w:rPr>
        <w:t>plt.title</w:t>
      </w:r>
      <w:proofErr w:type="spellEnd"/>
      <w:r w:rsidRPr="00810B79">
        <w:rPr>
          <w:lang w:val="en-IN" w:eastAsia="en-US"/>
        </w:rPr>
        <w:t xml:space="preserve">('Number of programs with a given group size', </w:t>
      </w:r>
      <w:proofErr w:type="spellStart"/>
      <w:r w:rsidRPr="00810B79">
        <w:rPr>
          <w:lang w:val="en-IN" w:eastAsia="en-US"/>
        </w:rPr>
        <w:t>fontsize</w:t>
      </w:r>
      <w:proofErr w:type="spellEnd"/>
      <w:r w:rsidRPr="00810B79">
        <w:rPr>
          <w:lang w:val="en-IN" w:eastAsia="en-US"/>
        </w:rPr>
        <w:t>=15, weight = 'bold')</w:t>
      </w:r>
    </w:p>
    <w:p w14:paraId="4C0586A4" w14:textId="77777777" w:rsidR="00053F34" w:rsidRPr="00810B79" w:rsidRDefault="00053F34" w:rsidP="00053F34">
      <w:pPr>
        <w:rPr>
          <w:lang w:val="en-IN" w:eastAsia="en-US"/>
        </w:rPr>
      </w:pPr>
      <w:proofErr w:type="spellStart"/>
      <w:r w:rsidRPr="00810B79">
        <w:rPr>
          <w:lang w:val="en-IN" w:eastAsia="en-US"/>
        </w:rPr>
        <w:t>plt.xlabel</w:t>
      </w:r>
      <w:proofErr w:type="spellEnd"/>
      <w:r w:rsidRPr="00810B79">
        <w:rPr>
          <w:lang w:val="en-IN" w:eastAsia="en-US"/>
        </w:rPr>
        <w:t xml:space="preserve">("number of participants in the group",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5, weight = 'bold')</w:t>
      </w:r>
    </w:p>
    <w:p w14:paraId="0B0B26E2" w14:textId="77777777" w:rsidR="00053F34" w:rsidRPr="00810B79" w:rsidRDefault="00053F34" w:rsidP="00053F34">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5, weight = 'bold')</w:t>
      </w:r>
    </w:p>
    <w:p w14:paraId="45DF75C2" w14:textId="77777777" w:rsidR="00053F34" w:rsidRPr="00810B79" w:rsidRDefault="00053F34" w:rsidP="00053F34">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737B9972" w14:textId="582D7D53" w:rsidR="00053F34" w:rsidRPr="00810B79" w:rsidRDefault="00053F34" w:rsidP="00053F34">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642DCB6B" w14:textId="4BE1A1C9" w:rsidR="00053F34" w:rsidRPr="00810B79" w:rsidRDefault="00053F34" w:rsidP="00053F34">
      <w:pPr>
        <w:rPr>
          <w:lang w:val="en-IN" w:eastAsia="en-US"/>
        </w:rPr>
      </w:pPr>
    </w:p>
    <w:p w14:paraId="2A0874A9" w14:textId="0E3F299C" w:rsidR="00053F34" w:rsidRPr="00810B79" w:rsidRDefault="0081465C" w:rsidP="001B0665">
      <w:pPr>
        <w:pStyle w:val="Heading4"/>
        <w:rPr>
          <w:rFonts w:ascii="Times New Roman" w:hAnsi="Times New Roman" w:cs="Times New Roman"/>
          <w:lang w:val="en-IN" w:eastAsia="en-US"/>
        </w:rPr>
      </w:pPr>
      <w:bookmarkStart w:id="67" w:name="_Toc82181114"/>
      <w:r w:rsidRPr="00810B79">
        <w:rPr>
          <w:rStyle w:val="Heading3Char"/>
          <w:rFonts w:ascii="Times New Roman" w:hAnsi="Times New Roman" w:cs="Times New Roman"/>
          <w:lang w:val="en-IN" w:eastAsia="en-US"/>
        </w:rPr>
        <w:t xml:space="preserve">probability of Dropout or completer by </w:t>
      </w:r>
      <w:r w:rsidR="001B0665" w:rsidRPr="00810B79">
        <w:rPr>
          <w:rStyle w:val="Heading3Char"/>
          <w:rFonts w:ascii="Times New Roman" w:hAnsi="Times New Roman" w:cs="Times New Roman"/>
          <w:lang w:val="en-IN" w:eastAsia="en-US"/>
        </w:rPr>
        <w:t>program Size</w:t>
      </w:r>
      <w:bookmarkEnd w:id="67"/>
    </w:p>
    <w:p w14:paraId="2013EF1B" w14:textId="77777777" w:rsidR="00E55023" w:rsidRPr="00810B79" w:rsidRDefault="00E55023" w:rsidP="00E55023">
      <w:pPr>
        <w:rPr>
          <w:lang w:val="en-IN" w:eastAsia="en-US"/>
        </w:rPr>
      </w:pPr>
      <w:r w:rsidRPr="00810B79">
        <w:rPr>
          <w:lang w:val="en-IN" w:eastAsia="en-US"/>
        </w:rPr>
        <w:t>p = '</w:t>
      </w:r>
      <w:proofErr w:type="spellStart"/>
      <w:r w:rsidRPr="00810B79">
        <w:rPr>
          <w:lang w:val="en-IN" w:eastAsia="en-US"/>
        </w:rPr>
        <w:t>gist_earth_r</w:t>
      </w:r>
      <w:proofErr w:type="spellEnd"/>
      <w:r w:rsidRPr="00810B79">
        <w:rPr>
          <w:lang w:val="en-IN" w:eastAsia="en-US"/>
        </w:rPr>
        <w:t>'</w:t>
      </w:r>
    </w:p>
    <w:p w14:paraId="37C89CED" w14:textId="77777777" w:rsidR="00E55023" w:rsidRPr="00810B79" w:rsidRDefault="00E55023" w:rsidP="00E55023">
      <w:pPr>
        <w:rPr>
          <w:lang w:val="en-IN" w:eastAsia="en-US"/>
        </w:rPr>
      </w:pPr>
      <w:r w:rsidRPr="00810B79">
        <w:rPr>
          <w:lang w:val="en-IN" w:eastAsia="en-US"/>
        </w:rPr>
        <w:lastRenderedPageBreak/>
        <w:t xml:space="preserve">df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2638F9D4" w14:textId="77777777" w:rsidR="00E55023" w:rsidRPr="00810B79" w:rsidRDefault="00E55023" w:rsidP="00E55023">
      <w:pPr>
        <w:rPr>
          <w:lang w:val="en-IN" w:eastAsia="en-US"/>
        </w:rPr>
      </w:pPr>
      <w:r w:rsidRPr="00810B79">
        <w:rPr>
          <w:lang w:val="en-IN" w:eastAsia="en-US"/>
        </w:rPr>
        <w:t>group, column = '</w:t>
      </w:r>
      <w:proofErr w:type="spellStart"/>
      <w:r w:rsidRPr="00810B79">
        <w:rPr>
          <w:lang w:val="en-IN" w:eastAsia="en-US"/>
        </w:rPr>
        <w:t>NumPerProgram</w:t>
      </w:r>
      <w:proofErr w:type="spellEnd"/>
      <w:r w:rsidRPr="00810B79">
        <w:rPr>
          <w:lang w:val="en-IN" w:eastAsia="en-US"/>
        </w:rPr>
        <w:t>', '</w:t>
      </w:r>
      <w:proofErr w:type="spellStart"/>
      <w:r w:rsidRPr="00810B79">
        <w:rPr>
          <w:lang w:val="en-IN" w:eastAsia="en-US"/>
        </w:rPr>
        <w:t>Engagement_status</w:t>
      </w:r>
      <w:proofErr w:type="spellEnd"/>
      <w:r w:rsidRPr="00810B79">
        <w:rPr>
          <w:lang w:val="en-IN" w:eastAsia="en-US"/>
        </w:rPr>
        <w:t>'</w:t>
      </w:r>
    </w:p>
    <w:p w14:paraId="72D509A9" w14:textId="77777777" w:rsidR="00E55023" w:rsidRPr="00810B79" w:rsidRDefault="00E55023" w:rsidP="00E55023">
      <w:pPr>
        <w:rPr>
          <w:lang w:val="en-IN" w:eastAsia="en-US"/>
        </w:rPr>
      </w:pPr>
      <w:proofErr w:type="spellStart"/>
      <w:r w:rsidRPr="00810B79">
        <w:rPr>
          <w:lang w:val="en-IN" w:eastAsia="en-US"/>
        </w:rPr>
        <w:t>grp_obj</w:t>
      </w:r>
      <w:proofErr w:type="spellEnd"/>
      <w:r w:rsidRPr="00810B79">
        <w:rPr>
          <w:lang w:val="en-IN" w:eastAsia="en-US"/>
        </w:rPr>
        <w:t xml:space="preserve"> = </w:t>
      </w:r>
      <w:proofErr w:type="spellStart"/>
      <w:r w:rsidRPr="00810B79">
        <w:rPr>
          <w:lang w:val="en-IN" w:eastAsia="en-US"/>
        </w:rPr>
        <w:t>df.groupby</w:t>
      </w:r>
      <w:proofErr w:type="spellEnd"/>
      <w:r w:rsidRPr="00810B79">
        <w:rPr>
          <w:lang w:val="en-IN" w:eastAsia="en-US"/>
        </w:rPr>
        <w:t>(group)[column]</w:t>
      </w:r>
    </w:p>
    <w:p w14:paraId="71E09BD1" w14:textId="77777777" w:rsidR="00E55023" w:rsidRPr="00810B79" w:rsidRDefault="00E55023" w:rsidP="00E55023">
      <w:pPr>
        <w:rPr>
          <w:lang w:val="en-IN" w:eastAsia="en-US"/>
        </w:rPr>
      </w:pPr>
      <w:r w:rsidRPr="00810B79">
        <w:rPr>
          <w:lang w:val="en-IN" w:eastAsia="en-US"/>
        </w:rPr>
        <w:t>grp_obj.value_counts(normalize=True).rename('Probability').reset_index().pipe((sns.catplot,'data'),palette =p ,height=6, aspect=15/6, x=group, y='</w:t>
      </w:r>
      <w:proofErr w:type="spellStart"/>
      <w:r w:rsidRPr="00810B79">
        <w:rPr>
          <w:lang w:val="en-IN" w:eastAsia="en-US"/>
        </w:rPr>
        <w:t>Probability',hue</w:t>
      </w:r>
      <w:proofErr w:type="spellEnd"/>
      <w:r w:rsidRPr="00810B79">
        <w:rPr>
          <w:lang w:val="en-IN" w:eastAsia="en-US"/>
        </w:rPr>
        <w:t>=</w:t>
      </w:r>
      <w:proofErr w:type="spellStart"/>
      <w:r w:rsidRPr="00810B79">
        <w:rPr>
          <w:lang w:val="en-IN" w:eastAsia="en-US"/>
        </w:rPr>
        <w:t>column,kind</w:t>
      </w:r>
      <w:proofErr w:type="spellEnd"/>
      <w:r w:rsidRPr="00810B79">
        <w:rPr>
          <w:lang w:val="en-IN" w:eastAsia="en-US"/>
        </w:rPr>
        <w:t>='bar')</w:t>
      </w:r>
    </w:p>
    <w:p w14:paraId="50C691D8" w14:textId="77777777" w:rsidR="00E55023" w:rsidRPr="00810B79" w:rsidRDefault="00E55023" w:rsidP="00E55023">
      <w:pPr>
        <w:rPr>
          <w:lang w:val="en-IN" w:eastAsia="en-US"/>
        </w:rPr>
      </w:pPr>
    </w:p>
    <w:p w14:paraId="6CD5DB1D" w14:textId="77777777" w:rsidR="00E55023" w:rsidRPr="00810B79" w:rsidRDefault="00E55023" w:rsidP="00E55023">
      <w:pPr>
        <w:rPr>
          <w:lang w:val="en-IN" w:eastAsia="en-US"/>
        </w:rPr>
      </w:pPr>
      <w:proofErr w:type="spellStart"/>
      <w:r w:rsidRPr="00810B79">
        <w:rPr>
          <w:lang w:val="en-IN" w:eastAsia="en-US"/>
        </w:rPr>
        <w:t>plt.title</w:t>
      </w:r>
      <w:proofErr w:type="spellEnd"/>
      <w:r w:rsidRPr="00810B79">
        <w:rPr>
          <w:lang w:val="en-IN" w:eastAsia="en-US"/>
        </w:rPr>
        <w:t xml:space="preserve">(' probability of Dropout or completer by </w:t>
      </w:r>
      <w:proofErr w:type="spellStart"/>
      <w:r w:rsidRPr="00810B79">
        <w:rPr>
          <w:lang w:val="en-IN" w:eastAsia="en-US"/>
        </w:rPr>
        <w:t>programSize</w:t>
      </w:r>
      <w:proofErr w:type="spellEnd"/>
      <w:r w:rsidRPr="00810B79">
        <w:rPr>
          <w:lang w:val="en-IN" w:eastAsia="en-US"/>
        </w:rPr>
        <w:t xml:space="preserve">', </w:t>
      </w:r>
      <w:proofErr w:type="spellStart"/>
      <w:r w:rsidRPr="00810B79">
        <w:rPr>
          <w:lang w:val="en-IN" w:eastAsia="en-US"/>
        </w:rPr>
        <w:t>fontsize</w:t>
      </w:r>
      <w:proofErr w:type="spellEnd"/>
      <w:r w:rsidRPr="00810B79">
        <w:rPr>
          <w:lang w:val="en-IN" w:eastAsia="en-US"/>
        </w:rPr>
        <w:t>=20, weight = 'bold')</w:t>
      </w:r>
    </w:p>
    <w:p w14:paraId="6343EAF5" w14:textId="77777777" w:rsidR="00E55023" w:rsidRPr="00810B79" w:rsidRDefault="00E55023" w:rsidP="00E55023">
      <w:pPr>
        <w:rPr>
          <w:lang w:val="en-IN" w:eastAsia="en-US"/>
        </w:rPr>
      </w:pPr>
      <w:proofErr w:type="spellStart"/>
      <w:r w:rsidRPr="00810B79">
        <w:rPr>
          <w:lang w:val="en-IN" w:eastAsia="en-US"/>
        </w:rPr>
        <w:t>plt.xlabel</w:t>
      </w:r>
      <w:proofErr w:type="spellEnd"/>
      <w:r w:rsidRPr="00810B79">
        <w:rPr>
          <w:lang w:val="en-IN" w:eastAsia="en-US"/>
        </w:rPr>
        <w:t xml:space="preserve">("Number of participants in a program group",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3F99A9EC" w14:textId="77777777" w:rsidR="00E55023" w:rsidRPr="00810B79" w:rsidRDefault="00E55023" w:rsidP="00E55023">
      <w:pPr>
        <w:rPr>
          <w:lang w:val="en-IN" w:eastAsia="en-US"/>
        </w:rPr>
      </w:pPr>
      <w:proofErr w:type="spellStart"/>
      <w:r w:rsidRPr="00810B79">
        <w:rPr>
          <w:lang w:val="en-IN" w:eastAsia="en-US"/>
        </w:rPr>
        <w:t>plt.ylabel</w:t>
      </w:r>
      <w:proofErr w:type="spellEnd"/>
      <w:r w:rsidRPr="00810B79">
        <w:rPr>
          <w:lang w:val="en-IN" w:eastAsia="en-US"/>
        </w:rPr>
        <w:t xml:space="preserve">("Probabil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05189250" w14:textId="77777777" w:rsidR="00E55023" w:rsidRPr="00810B79" w:rsidRDefault="00E55023" w:rsidP="00E55023">
      <w:pPr>
        <w:rPr>
          <w:lang w:val="en-IN" w:eastAsia="en-US"/>
        </w:rPr>
      </w:pPr>
    </w:p>
    <w:p w14:paraId="1AB1B6CB" w14:textId="77777777" w:rsidR="00E55023" w:rsidRPr="00810B79" w:rsidRDefault="00E55023" w:rsidP="00E55023">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2EBE5846" w14:textId="77777777" w:rsidR="00E55023" w:rsidRPr="00810B79" w:rsidRDefault="00E55023" w:rsidP="00E55023">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381A9567" w14:textId="574D36B1" w:rsidR="00053F34" w:rsidRPr="00810B79" w:rsidRDefault="00E55023" w:rsidP="00E55023">
      <w:pPr>
        <w:rPr>
          <w:lang w:val="en-IN" w:eastAsia="en-US"/>
        </w:rPr>
      </w:pP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20)</w:t>
      </w:r>
    </w:p>
    <w:p w14:paraId="187F06E5" w14:textId="34A49D73" w:rsidR="00053F34" w:rsidRPr="00810B79" w:rsidRDefault="00053F34" w:rsidP="00053F34">
      <w:pPr>
        <w:rPr>
          <w:lang w:val="en-IN" w:eastAsia="en-US"/>
        </w:rPr>
      </w:pPr>
    </w:p>
    <w:p w14:paraId="2A390E95" w14:textId="48380628" w:rsidR="00053F34" w:rsidRPr="00810B79" w:rsidRDefault="00053F34" w:rsidP="00053F34">
      <w:pPr>
        <w:rPr>
          <w:lang w:val="en-IN" w:eastAsia="en-US"/>
        </w:rPr>
      </w:pPr>
    </w:p>
    <w:p w14:paraId="28510EEA" w14:textId="3D717C3E" w:rsidR="00E55023" w:rsidRPr="00810B79" w:rsidRDefault="00096227" w:rsidP="001B0665">
      <w:pPr>
        <w:pStyle w:val="Heading4"/>
        <w:rPr>
          <w:rFonts w:ascii="Times New Roman" w:hAnsi="Times New Roman" w:cs="Times New Roman"/>
          <w:lang w:val="en-IN" w:eastAsia="en-US"/>
        </w:rPr>
      </w:pPr>
      <w:r w:rsidRPr="00810B79">
        <w:rPr>
          <w:rFonts w:ascii="Times New Roman" w:hAnsi="Times New Roman" w:cs="Times New Roman"/>
          <w:lang w:val="en-IN" w:eastAsia="en-US"/>
        </w:rPr>
        <w:t>Participant distribution by program engagement status</w:t>
      </w:r>
    </w:p>
    <w:p w14:paraId="46C17E2F" w14:textId="77777777" w:rsidR="00096227" w:rsidRPr="00810B79" w:rsidRDefault="00096227" w:rsidP="00096227">
      <w:pPr>
        <w:rPr>
          <w:lang w:val="en-IN" w:eastAsia="en-US"/>
        </w:rPr>
      </w:pPr>
      <w:r w:rsidRPr="00810B79">
        <w:rPr>
          <w:lang w:val="en-IN" w:eastAsia="en-US"/>
        </w:rPr>
        <w:t xml:space="preserve">Total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sum()</w:t>
      </w:r>
    </w:p>
    <w:p w14:paraId="08129C28" w14:textId="77777777" w:rsidR="00096227" w:rsidRPr="00810B79" w:rsidRDefault="00096227" w:rsidP="00096227">
      <w:pPr>
        <w:rPr>
          <w:lang w:val="en-IN" w:eastAsia="en-US"/>
        </w:rPr>
      </w:pPr>
      <w:r w:rsidRPr="00810B79">
        <w:rPr>
          <w:lang w:val="en-IN" w:eastAsia="en-US"/>
        </w:rPr>
        <w:t xml:space="preserve">Dropout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0]*100/Total</w:t>
      </w:r>
    </w:p>
    <w:p w14:paraId="4CFD5E28" w14:textId="77777777" w:rsidR="00096227" w:rsidRPr="00810B79" w:rsidRDefault="00096227" w:rsidP="00096227">
      <w:pPr>
        <w:rPr>
          <w:lang w:val="en-IN" w:eastAsia="en-US"/>
        </w:rPr>
      </w:pPr>
      <w:r w:rsidRPr="00810B79">
        <w:rPr>
          <w:lang w:val="en-IN" w:eastAsia="en-US"/>
        </w:rPr>
        <w:t xml:space="preserve">Completer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1]*100/Total</w:t>
      </w:r>
    </w:p>
    <w:p w14:paraId="2F120424" w14:textId="77777777" w:rsidR="00096227" w:rsidRPr="00810B79" w:rsidRDefault="00096227" w:rsidP="00096227">
      <w:pPr>
        <w:rPr>
          <w:lang w:val="en-IN" w:eastAsia="en-US"/>
        </w:rPr>
      </w:pPr>
      <w:proofErr w:type="spellStart"/>
      <w:r w:rsidRPr="00810B79">
        <w:rPr>
          <w:lang w:val="en-IN" w:eastAsia="en-US"/>
        </w:rPr>
        <w:t>NonInitiator</w:t>
      </w:r>
      <w:proofErr w:type="spellEnd"/>
      <w:r w:rsidRPr="00810B79">
        <w:rPr>
          <w:lang w:val="en-IN" w:eastAsia="en-US"/>
        </w:rPr>
        <w:t xml:space="preserve">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2]*100/Total</w:t>
      </w:r>
    </w:p>
    <w:p w14:paraId="6135AA39" w14:textId="77777777" w:rsidR="00096227" w:rsidRPr="00810B79" w:rsidRDefault="00096227" w:rsidP="00096227">
      <w:pPr>
        <w:rPr>
          <w:lang w:val="en-IN" w:eastAsia="en-US"/>
        </w:rPr>
      </w:pPr>
      <w:r w:rsidRPr="00810B79">
        <w:rPr>
          <w:lang w:val="en-IN" w:eastAsia="en-US"/>
        </w:rPr>
        <w:t xml:space="preserve">print('\n Dropout% = ',Dropout,'\n Completer% = ', Completer, '\n </w:t>
      </w:r>
      <w:proofErr w:type="spellStart"/>
      <w:r w:rsidRPr="00810B79">
        <w:rPr>
          <w:lang w:val="en-IN" w:eastAsia="en-US"/>
        </w:rPr>
        <w:t>NonInitiator</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62D0420B" w14:textId="77777777" w:rsidR="00096227" w:rsidRPr="00810B79" w:rsidRDefault="00096227" w:rsidP="00096227">
      <w:pPr>
        <w:rPr>
          <w:lang w:val="en-IN" w:eastAsia="en-US"/>
        </w:rPr>
      </w:pPr>
    </w:p>
    <w:p w14:paraId="6A828B11" w14:textId="77777777" w:rsidR="00096227" w:rsidRPr="00810B79" w:rsidRDefault="00096227" w:rsidP="00096227">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9,6))</w:t>
      </w:r>
    </w:p>
    <w:p w14:paraId="2D1DFAAC" w14:textId="77777777" w:rsidR="00096227" w:rsidRPr="00810B79" w:rsidRDefault="00096227" w:rsidP="00096227">
      <w:pPr>
        <w:rPr>
          <w:lang w:val="en-IN" w:eastAsia="en-US"/>
        </w:rPr>
      </w:pPr>
      <w:proofErr w:type="spellStart"/>
      <w:r w:rsidRPr="00810B79">
        <w:rPr>
          <w:lang w:val="en-IN" w:eastAsia="en-US"/>
        </w:rPr>
        <w:t>colors_list</w:t>
      </w:r>
      <w:proofErr w:type="spellEnd"/>
      <w:r w:rsidRPr="00810B79">
        <w:rPr>
          <w:lang w:val="en-IN" w:eastAsia="en-US"/>
        </w:rPr>
        <w:t xml:space="preserve"> = ['</w:t>
      </w:r>
      <w:proofErr w:type="spellStart"/>
      <w:r w:rsidRPr="00810B79">
        <w:rPr>
          <w:lang w:val="en-IN" w:eastAsia="en-US"/>
        </w:rPr>
        <w:t>c','c','c</w:t>
      </w:r>
      <w:proofErr w:type="spellEnd"/>
      <w:r w:rsidRPr="00810B79">
        <w:rPr>
          <w:lang w:val="en-IN" w:eastAsia="en-US"/>
        </w:rPr>
        <w:t>']</w:t>
      </w:r>
    </w:p>
    <w:p w14:paraId="722656BF" w14:textId="77777777" w:rsidR="00096227" w:rsidRPr="00810B79" w:rsidRDefault="00096227" w:rsidP="00096227">
      <w:pPr>
        <w:rPr>
          <w:lang w:val="en-IN" w:eastAsia="en-US"/>
        </w:rPr>
      </w:pPr>
    </w:p>
    <w:p w14:paraId="43DADB6B" w14:textId="77777777" w:rsidR="00096227" w:rsidRPr="00810B79" w:rsidRDefault="00096227" w:rsidP="00096227">
      <w:pPr>
        <w:rPr>
          <w:lang w:val="en-IN" w:eastAsia="en-US"/>
        </w:rPr>
      </w:pPr>
      <w:r w:rsidRPr="00810B79">
        <w:rPr>
          <w:lang w:val="en-IN" w:eastAsia="en-US"/>
        </w:rPr>
        <w:t xml:space="preserve">x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w:t>
      </w:r>
      <w:proofErr w:type="spellStart"/>
      <w:r w:rsidRPr="00810B79">
        <w:rPr>
          <w:lang w:val="en-IN" w:eastAsia="en-US"/>
        </w:rPr>
        <w:t>sort_index</w:t>
      </w:r>
      <w:proofErr w:type="spellEnd"/>
      <w:r w:rsidRPr="00810B79">
        <w:rPr>
          <w:lang w:val="en-IN" w:eastAsia="en-US"/>
        </w:rPr>
        <w:t>()</w:t>
      </w:r>
    </w:p>
    <w:p w14:paraId="3E205F6E" w14:textId="77777777" w:rsidR="00096227" w:rsidRPr="00810B79" w:rsidRDefault="00096227" w:rsidP="00096227">
      <w:pPr>
        <w:rPr>
          <w:lang w:val="en-IN" w:eastAsia="en-US"/>
        </w:rPr>
      </w:pPr>
      <w:proofErr w:type="spellStart"/>
      <w:r w:rsidRPr="00810B79">
        <w:rPr>
          <w:lang w:val="en-IN" w:eastAsia="en-US"/>
        </w:rPr>
        <w:t>ax</w:t>
      </w:r>
      <w:proofErr w:type="spellEnd"/>
      <w:r w:rsidRPr="00810B79">
        <w:rPr>
          <w:lang w:val="en-IN" w:eastAsia="en-US"/>
        </w:rPr>
        <w:t xml:space="preserve"> = </w:t>
      </w:r>
      <w:proofErr w:type="spellStart"/>
      <w:r w:rsidRPr="00810B79">
        <w:rPr>
          <w:lang w:val="en-IN" w:eastAsia="en-US"/>
        </w:rPr>
        <w:t>x.plot</w:t>
      </w:r>
      <w:proofErr w:type="spellEnd"/>
      <w:r w:rsidRPr="00810B79">
        <w:rPr>
          <w:lang w:val="en-IN" w:eastAsia="en-US"/>
        </w:rPr>
        <w:t>(kind='bar',</w:t>
      </w:r>
      <w:proofErr w:type="spellStart"/>
      <w:r w:rsidRPr="00810B79">
        <w:rPr>
          <w:lang w:val="en-IN" w:eastAsia="en-US"/>
        </w:rPr>
        <w:t>edgecolor</w:t>
      </w:r>
      <w:proofErr w:type="spellEnd"/>
      <w:r w:rsidRPr="00810B79">
        <w:rPr>
          <w:lang w:val="en-IN" w:eastAsia="en-US"/>
        </w:rPr>
        <w:t>=</w:t>
      </w:r>
      <w:proofErr w:type="spellStart"/>
      <w:r w:rsidRPr="00810B79">
        <w:rPr>
          <w:lang w:val="en-IN" w:eastAsia="en-US"/>
        </w:rPr>
        <w:t>None,legend</w:t>
      </w:r>
      <w:proofErr w:type="spellEnd"/>
      <w:r w:rsidRPr="00810B79">
        <w:rPr>
          <w:lang w:val="en-IN" w:eastAsia="en-US"/>
        </w:rPr>
        <w:t>=</w:t>
      </w:r>
      <w:proofErr w:type="spellStart"/>
      <w:r w:rsidRPr="00810B79">
        <w:rPr>
          <w:lang w:val="en-IN" w:eastAsia="en-US"/>
        </w:rPr>
        <w:t>True,width</w:t>
      </w:r>
      <w:proofErr w:type="spellEnd"/>
      <w:r w:rsidRPr="00810B79">
        <w:rPr>
          <w:lang w:val="en-IN" w:eastAsia="en-US"/>
        </w:rPr>
        <w:t xml:space="preserve"> = 0.8,rot=0,color = </w:t>
      </w:r>
      <w:proofErr w:type="spellStart"/>
      <w:r w:rsidRPr="00810B79">
        <w:rPr>
          <w:lang w:val="en-IN" w:eastAsia="en-US"/>
        </w:rPr>
        <w:t>colors_list</w:t>
      </w:r>
      <w:proofErr w:type="spellEnd"/>
      <w:r w:rsidRPr="00810B79">
        <w:rPr>
          <w:lang w:val="en-IN" w:eastAsia="en-US"/>
        </w:rPr>
        <w:t>)</w:t>
      </w:r>
    </w:p>
    <w:p w14:paraId="7AF9C457" w14:textId="77777777" w:rsidR="00096227" w:rsidRPr="00810B79" w:rsidRDefault="00096227" w:rsidP="00096227">
      <w:pPr>
        <w:rPr>
          <w:lang w:val="en-IN" w:eastAsia="en-US"/>
        </w:rPr>
      </w:pP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loc</w:t>
      </w:r>
      <w:proofErr w:type="spellEnd"/>
      <w:r w:rsidRPr="00810B79">
        <w:rPr>
          <w:lang w:val="en-IN" w:eastAsia="en-US"/>
        </w:rPr>
        <w:t>='upper right',</w:t>
      </w:r>
      <w:proofErr w:type="spellStart"/>
      <w:r w:rsidRPr="00810B79">
        <w:rPr>
          <w:lang w:val="en-IN" w:eastAsia="en-US"/>
        </w:rPr>
        <w:t>fontsize</w:t>
      </w:r>
      <w:proofErr w:type="spellEnd"/>
      <w:r w:rsidRPr="00810B79">
        <w:rPr>
          <w:lang w:val="en-IN" w:eastAsia="en-US"/>
        </w:rPr>
        <w:t>=13)</w:t>
      </w:r>
    </w:p>
    <w:p w14:paraId="5AEE4573" w14:textId="77777777" w:rsidR="00096227" w:rsidRPr="00810B79" w:rsidRDefault="00096227" w:rsidP="00096227">
      <w:pPr>
        <w:rPr>
          <w:lang w:val="en-IN" w:eastAsia="en-US"/>
        </w:rPr>
      </w:pPr>
    </w:p>
    <w:p w14:paraId="01EB32C2" w14:textId="77777777" w:rsidR="00096227" w:rsidRPr="00810B79" w:rsidRDefault="00096227" w:rsidP="00096227">
      <w:pPr>
        <w:rPr>
          <w:lang w:val="en-IN" w:eastAsia="en-US"/>
        </w:rPr>
      </w:pPr>
      <w:proofErr w:type="spellStart"/>
      <w:r w:rsidRPr="00810B79">
        <w:rPr>
          <w:lang w:val="en-IN" w:eastAsia="en-US"/>
        </w:rPr>
        <w:t>plt.title</w:t>
      </w:r>
      <w:proofErr w:type="spellEnd"/>
      <w:r w:rsidRPr="00810B79">
        <w:rPr>
          <w:lang w:val="en-IN" w:eastAsia="en-US"/>
        </w:rPr>
        <w:t>('</w:t>
      </w:r>
      <w:proofErr w:type="spellStart"/>
      <w:r w:rsidRPr="00810B79">
        <w:rPr>
          <w:lang w:val="en-IN" w:eastAsia="en-US"/>
        </w:rPr>
        <w:t>Distritibution</w:t>
      </w:r>
      <w:proofErr w:type="spellEnd"/>
      <w:r w:rsidRPr="00810B79">
        <w:rPr>
          <w:lang w:val="en-IN" w:eastAsia="en-US"/>
        </w:rPr>
        <w:t xml:space="preserve"> of participants at MoreLife by their </w:t>
      </w:r>
      <w:proofErr w:type="spellStart"/>
      <w:r w:rsidRPr="00810B79">
        <w:rPr>
          <w:lang w:val="en-IN" w:eastAsia="en-US"/>
        </w:rPr>
        <w:t>Programe</w:t>
      </w:r>
      <w:proofErr w:type="spellEnd"/>
      <w:r w:rsidRPr="00810B79">
        <w:rPr>
          <w:lang w:val="en-IN" w:eastAsia="en-US"/>
        </w:rPr>
        <w:t xml:space="preserve"> engagement status \n', </w:t>
      </w:r>
      <w:proofErr w:type="spellStart"/>
      <w:r w:rsidRPr="00810B79">
        <w:rPr>
          <w:lang w:val="en-IN" w:eastAsia="en-US"/>
        </w:rPr>
        <w:t>fontsize</w:t>
      </w:r>
      <w:proofErr w:type="spellEnd"/>
      <w:r w:rsidRPr="00810B79">
        <w:rPr>
          <w:lang w:val="en-IN" w:eastAsia="en-US"/>
        </w:rPr>
        <w:t>=20, weight = 'bold')</w:t>
      </w:r>
    </w:p>
    <w:p w14:paraId="3706F81F" w14:textId="77777777" w:rsidR="00096227" w:rsidRPr="00810B79" w:rsidRDefault="00096227" w:rsidP="00096227">
      <w:pPr>
        <w:rPr>
          <w:lang w:val="en-IN" w:eastAsia="en-US"/>
        </w:rPr>
      </w:pPr>
      <w:proofErr w:type="spellStart"/>
      <w:r w:rsidRPr="00810B79">
        <w:rPr>
          <w:lang w:val="en-IN" w:eastAsia="en-US"/>
        </w:rPr>
        <w:t>plt.xlabel</w:t>
      </w:r>
      <w:proofErr w:type="spellEnd"/>
      <w:r w:rsidRPr="00810B79">
        <w:rPr>
          <w:lang w:val="en-IN" w:eastAsia="en-US"/>
        </w:rPr>
        <w:t xml:space="preserve">("Engagement status",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font ='bold')</w:t>
      </w:r>
    </w:p>
    <w:p w14:paraId="21698738" w14:textId="77777777" w:rsidR="00096227" w:rsidRPr="00810B79" w:rsidRDefault="00096227" w:rsidP="00096227">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font ='bold')</w:t>
      </w:r>
    </w:p>
    <w:p w14:paraId="68754489" w14:textId="77777777" w:rsidR="00096227" w:rsidRPr="00810B79" w:rsidRDefault="00096227" w:rsidP="00096227">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75D329C3" w14:textId="77777777" w:rsidR="00096227" w:rsidRPr="00810B79" w:rsidRDefault="00096227" w:rsidP="00096227">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7C93D6B9" w14:textId="19CB0E6D" w:rsidR="00053F34" w:rsidRPr="00810B79" w:rsidRDefault="00096227" w:rsidP="00096227">
      <w:pPr>
        <w:rPr>
          <w:lang w:val="en-IN" w:eastAsia="en-US"/>
        </w:rPr>
      </w:pP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0)</w:t>
      </w:r>
    </w:p>
    <w:p w14:paraId="2FABA846" w14:textId="676345B7" w:rsidR="006D1479" w:rsidRPr="00810B79" w:rsidRDefault="006D1479" w:rsidP="00096227">
      <w:pPr>
        <w:rPr>
          <w:lang w:val="en-IN" w:eastAsia="en-US"/>
        </w:rPr>
      </w:pPr>
    </w:p>
    <w:p w14:paraId="3FF49331" w14:textId="24BF9C50" w:rsidR="001B0665" w:rsidRPr="00810B79" w:rsidRDefault="006D1479" w:rsidP="001B0665">
      <w:pPr>
        <w:pStyle w:val="Heading4"/>
        <w:rPr>
          <w:rFonts w:ascii="Times New Roman" w:hAnsi="Times New Roman" w:cs="Times New Roman"/>
          <w:lang w:val="en-IN" w:eastAsia="en-US"/>
        </w:rPr>
      </w:pPr>
      <w:r w:rsidRPr="00810B79">
        <w:rPr>
          <w:rFonts w:ascii="Times New Roman" w:hAnsi="Times New Roman" w:cs="Times New Roman"/>
          <w:lang w:val="en-IN" w:eastAsia="en-US"/>
        </w:rPr>
        <w:t>Participant distribution by gender</w:t>
      </w:r>
    </w:p>
    <w:p w14:paraId="61FB9546" w14:textId="77777777" w:rsidR="006D1479" w:rsidRPr="00810B79" w:rsidRDefault="006D1479" w:rsidP="006D1479">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6,4))</w:t>
      </w:r>
    </w:p>
    <w:p w14:paraId="0B9A8C21" w14:textId="77777777" w:rsidR="006D1479" w:rsidRPr="00810B79" w:rsidRDefault="006D1479" w:rsidP="006D1479">
      <w:pPr>
        <w:rPr>
          <w:lang w:val="en-IN" w:eastAsia="en-US"/>
        </w:rPr>
      </w:pPr>
      <w:proofErr w:type="spellStart"/>
      <w:r w:rsidRPr="00810B79">
        <w:rPr>
          <w:lang w:val="en-IN" w:eastAsia="en-US"/>
        </w:rPr>
        <w:t>plt.title</w:t>
      </w:r>
      <w:proofErr w:type="spellEnd"/>
      <w:r w:rsidRPr="00810B79">
        <w:rPr>
          <w:lang w:val="en-IN" w:eastAsia="en-US"/>
        </w:rPr>
        <w:t xml:space="preserve">(' participant distribution by gender', </w:t>
      </w:r>
      <w:proofErr w:type="spellStart"/>
      <w:r w:rsidRPr="00810B79">
        <w:rPr>
          <w:lang w:val="en-IN" w:eastAsia="en-US"/>
        </w:rPr>
        <w:t>fontsize</w:t>
      </w:r>
      <w:proofErr w:type="spellEnd"/>
      <w:r w:rsidRPr="00810B79">
        <w:rPr>
          <w:lang w:val="en-IN" w:eastAsia="en-US"/>
        </w:rPr>
        <w:t>=20, weight = 'bold')</w:t>
      </w:r>
    </w:p>
    <w:p w14:paraId="42FE7E78" w14:textId="77777777" w:rsidR="006D1479" w:rsidRPr="00810B79" w:rsidRDefault="006D1479" w:rsidP="006D1479">
      <w:pPr>
        <w:rPr>
          <w:lang w:val="en-IN" w:eastAsia="en-US"/>
        </w:rPr>
      </w:pPr>
      <w:proofErr w:type="spellStart"/>
      <w:r w:rsidRPr="00810B79">
        <w:rPr>
          <w:lang w:val="en-IN" w:eastAsia="en-US"/>
        </w:rPr>
        <w:t>plt.xlabel</w:t>
      </w:r>
      <w:proofErr w:type="spellEnd"/>
      <w:r w:rsidRPr="00810B79">
        <w:rPr>
          <w:lang w:val="en-IN" w:eastAsia="en-US"/>
        </w:rPr>
        <w:t xml:space="preserve">("Gender",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38468913" w14:textId="77777777" w:rsidR="006D1479" w:rsidRPr="00810B79" w:rsidRDefault="006D1479" w:rsidP="006D1479">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050582AF" w14:textId="77777777" w:rsidR="006D1479" w:rsidRPr="00810B79" w:rsidRDefault="006D1479" w:rsidP="006D1479">
      <w:pPr>
        <w:rPr>
          <w:lang w:val="en-IN" w:eastAsia="en-US"/>
        </w:rPr>
      </w:pPr>
      <w:r w:rsidRPr="00810B79">
        <w:rPr>
          <w:lang w:val="en-IN" w:eastAsia="en-US"/>
        </w:rPr>
        <w:t>#plt.style.use('fivethirtyeight')</w:t>
      </w:r>
    </w:p>
    <w:p w14:paraId="3F7332D0" w14:textId="77777777" w:rsidR="006D1479" w:rsidRPr="00810B79" w:rsidRDefault="006D1479" w:rsidP="006D1479">
      <w:pPr>
        <w:rPr>
          <w:lang w:val="en-IN" w:eastAsia="en-US"/>
        </w:rPr>
      </w:pPr>
      <w:proofErr w:type="spellStart"/>
      <w:r w:rsidRPr="00810B79">
        <w:rPr>
          <w:lang w:val="en-IN" w:eastAsia="en-US"/>
        </w:rPr>
        <w:t>ax</w:t>
      </w:r>
      <w:proofErr w:type="spellEnd"/>
      <w:r w:rsidRPr="00810B79">
        <w:rPr>
          <w:lang w:val="en-IN" w:eastAsia="en-US"/>
        </w:rPr>
        <w:t xml:space="preserve"> = </w:t>
      </w:r>
      <w:proofErr w:type="spellStart"/>
      <w:r w:rsidRPr="00810B79">
        <w:rPr>
          <w:lang w:val="en-IN" w:eastAsia="en-US"/>
        </w:rPr>
        <w:t>sns.countplot</w:t>
      </w:r>
      <w:proofErr w:type="spellEnd"/>
      <w:r w:rsidRPr="00810B79">
        <w:rPr>
          <w:lang w:val="en-IN" w:eastAsia="en-US"/>
        </w:rPr>
        <w:t>(x="Gender", data=</w:t>
      </w:r>
      <w:proofErr w:type="spellStart"/>
      <w:r w:rsidRPr="00810B79">
        <w:rPr>
          <w:lang w:val="en-IN" w:eastAsia="en-US"/>
        </w:rPr>
        <w:t>df_adult</w:t>
      </w:r>
      <w:proofErr w:type="spellEnd"/>
      <w:r w:rsidRPr="00810B79">
        <w:rPr>
          <w:lang w:val="en-IN" w:eastAsia="en-US"/>
        </w:rPr>
        <w:t>, palette="copper")</w:t>
      </w:r>
    </w:p>
    <w:p w14:paraId="41713B17" w14:textId="77777777" w:rsidR="006D1479" w:rsidRPr="00810B79" w:rsidRDefault="006D1479" w:rsidP="006D1479">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6400B4C9" w14:textId="27B8C5F1" w:rsidR="006D1479" w:rsidRPr="00810B79" w:rsidRDefault="006D1479" w:rsidP="00096227">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768E6F10" w14:textId="77777777" w:rsidR="001915CF" w:rsidRPr="00810B79" w:rsidRDefault="001915CF" w:rsidP="00096227">
      <w:pPr>
        <w:rPr>
          <w:lang w:val="en-IN" w:eastAsia="en-US"/>
        </w:rPr>
      </w:pPr>
    </w:p>
    <w:p w14:paraId="4F247340" w14:textId="412E2105" w:rsidR="006D1479" w:rsidRPr="00810B79" w:rsidRDefault="00DE7ABA" w:rsidP="00DE7ABA">
      <w:pPr>
        <w:pStyle w:val="Heading4"/>
        <w:rPr>
          <w:rFonts w:ascii="Times New Roman" w:hAnsi="Times New Roman" w:cs="Times New Roman"/>
          <w:lang w:val="en-IN" w:eastAsia="en-US"/>
        </w:rPr>
      </w:pPr>
      <w:r w:rsidRPr="00810B79">
        <w:rPr>
          <w:rFonts w:ascii="Times New Roman" w:hAnsi="Times New Roman" w:cs="Times New Roman"/>
          <w:lang w:val="en-IN" w:eastAsia="en-US"/>
        </w:rPr>
        <w:lastRenderedPageBreak/>
        <w:t>Age distribution</w:t>
      </w:r>
    </w:p>
    <w:p w14:paraId="21B5899F" w14:textId="77777777" w:rsidR="001915CF" w:rsidRPr="00810B79" w:rsidRDefault="001915CF" w:rsidP="001915CF">
      <w:pPr>
        <w:rPr>
          <w:lang w:val="en-IN" w:eastAsia="en-US"/>
        </w:rPr>
      </w:pPr>
    </w:p>
    <w:p w14:paraId="6D51318E" w14:textId="77777777" w:rsidR="00DE7ABA" w:rsidRPr="00810B79" w:rsidRDefault="00DE7ABA" w:rsidP="00DE7ABA">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16, 6))</w:t>
      </w:r>
    </w:p>
    <w:p w14:paraId="5EE70221" w14:textId="77777777" w:rsidR="00DE7ABA" w:rsidRPr="00810B79" w:rsidRDefault="00DE7ABA" w:rsidP="00DE7ABA">
      <w:pPr>
        <w:rPr>
          <w:lang w:val="en-IN" w:eastAsia="en-US"/>
        </w:rPr>
      </w:pPr>
      <w:proofErr w:type="spellStart"/>
      <w:r w:rsidRPr="00810B79">
        <w:rPr>
          <w:lang w:val="en-IN" w:eastAsia="en-US"/>
        </w:rPr>
        <w:t>plt.title</w:t>
      </w:r>
      <w:proofErr w:type="spellEnd"/>
      <w:r w:rsidRPr="00810B79">
        <w:rPr>
          <w:lang w:val="en-IN" w:eastAsia="en-US"/>
        </w:rPr>
        <w:t xml:space="preserve">('Participant distribution by their age', </w:t>
      </w:r>
      <w:proofErr w:type="spellStart"/>
      <w:r w:rsidRPr="00810B79">
        <w:rPr>
          <w:lang w:val="en-IN" w:eastAsia="en-US"/>
        </w:rPr>
        <w:t>fontsize</w:t>
      </w:r>
      <w:proofErr w:type="spellEnd"/>
      <w:r w:rsidRPr="00810B79">
        <w:rPr>
          <w:lang w:val="en-IN" w:eastAsia="en-US"/>
        </w:rPr>
        <w:t>=20, weight = 'bold')</w:t>
      </w:r>
    </w:p>
    <w:p w14:paraId="5F499B68" w14:textId="77777777" w:rsidR="00DE7ABA" w:rsidRPr="00810B79" w:rsidRDefault="00DE7ABA" w:rsidP="00DE7ABA">
      <w:pPr>
        <w:rPr>
          <w:lang w:val="en-IN" w:eastAsia="en-US"/>
        </w:rPr>
      </w:pPr>
      <w:proofErr w:type="spellStart"/>
      <w:r w:rsidRPr="00810B79">
        <w:rPr>
          <w:lang w:val="en-IN" w:eastAsia="en-US"/>
        </w:rPr>
        <w:t>plt.xlabel</w:t>
      </w:r>
      <w:proofErr w:type="spellEnd"/>
      <w:r w:rsidRPr="00810B79">
        <w:rPr>
          <w:lang w:val="en-IN" w:eastAsia="en-US"/>
        </w:rPr>
        <w:t xml:space="preserve">("Age",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25DBC272" w14:textId="77777777" w:rsidR="00DE7ABA" w:rsidRPr="00810B79" w:rsidRDefault="00DE7ABA" w:rsidP="00DE7ABA">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7ABF44D6" w14:textId="77777777" w:rsidR="00DE7ABA" w:rsidRPr="00810B79" w:rsidRDefault="00DE7ABA" w:rsidP="00DE7ABA">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 xml:space="preserve">=15, rotation=90,fontname = "Times New </w:t>
      </w:r>
      <w:proofErr w:type="spellStart"/>
      <w:r w:rsidRPr="00810B79">
        <w:rPr>
          <w:lang w:val="en-IN" w:eastAsia="en-US"/>
        </w:rPr>
        <w:t>Roman",weight</w:t>
      </w:r>
      <w:proofErr w:type="spellEnd"/>
      <w:r w:rsidRPr="00810B79">
        <w:rPr>
          <w:lang w:val="en-IN" w:eastAsia="en-US"/>
        </w:rPr>
        <w:t xml:space="preserve"> = 'bold')</w:t>
      </w:r>
    </w:p>
    <w:p w14:paraId="16C0B324" w14:textId="77777777" w:rsidR="00DE7ABA" w:rsidRPr="00810B79" w:rsidRDefault="00DE7ABA" w:rsidP="00DE7ABA">
      <w:pPr>
        <w:rPr>
          <w:lang w:val="en-IN" w:eastAsia="en-US"/>
        </w:rPr>
      </w:pPr>
    </w:p>
    <w:p w14:paraId="79A5270B" w14:textId="77777777" w:rsidR="00DE7ABA" w:rsidRPr="00810B79" w:rsidRDefault="00DE7ABA" w:rsidP="00DE7ABA">
      <w:pPr>
        <w:rPr>
          <w:lang w:val="en-IN" w:eastAsia="en-US"/>
        </w:rPr>
      </w:pPr>
      <w:proofErr w:type="spellStart"/>
      <w:r w:rsidRPr="00810B79">
        <w:rPr>
          <w:lang w:val="en-IN" w:eastAsia="en-US"/>
        </w:rPr>
        <w:t>sns.countplot</w:t>
      </w:r>
      <w:proofErr w:type="spellEnd"/>
      <w:r w:rsidRPr="00810B79">
        <w:rPr>
          <w:lang w:val="en-IN" w:eastAsia="en-US"/>
        </w:rPr>
        <w:t>(data=</w:t>
      </w:r>
      <w:proofErr w:type="spellStart"/>
      <w:r w:rsidRPr="00810B79">
        <w:rPr>
          <w:lang w:val="en-IN" w:eastAsia="en-US"/>
        </w:rPr>
        <w:t>df_adult</w:t>
      </w:r>
      <w:proofErr w:type="spellEnd"/>
      <w:r w:rsidRPr="00810B79">
        <w:rPr>
          <w:lang w:val="en-IN" w:eastAsia="en-US"/>
        </w:rPr>
        <w:t>, x='Age', order=</w:t>
      </w:r>
      <w:proofErr w:type="spellStart"/>
      <w:r w:rsidRPr="00810B79">
        <w:rPr>
          <w:lang w:val="en-IN" w:eastAsia="en-US"/>
        </w:rPr>
        <w:t>df_adult.Age.value_counts</w:t>
      </w:r>
      <w:proofErr w:type="spellEnd"/>
      <w:r w:rsidRPr="00810B79">
        <w:rPr>
          <w:lang w:val="en-IN" w:eastAsia="en-US"/>
        </w:rPr>
        <w:t>().</w:t>
      </w:r>
      <w:proofErr w:type="spellStart"/>
      <w:r w:rsidRPr="00810B79">
        <w:rPr>
          <w:lang w:val="en-IN" w:eastAsia="en-US"/>
        </w:rPr>
        <w:t>sort_index</w:t>
      </w:r>
      <w:proofErr w:type="spellEnd"/>
      <w:r w:rsidRPr="00810B79">
        <w:rPr>
          <w:lang w:val="en-IN" w:eastAsia="en-US"/>
        </w:rPr>
        <w:t>().index)</w:t>
      </w:r>
    </w:p>
    <w:p w14:paraId="23CCD623" w14:textId="4FD7CF53" w:rsidR="006D1479" w:rsidRPr="00810B79" w:rsidRDefault="00DE7ABA" w:rsidP="00DE7ABA">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33385DA8" w14:textId="77777777" w:rsidR="002C3BE7" w:rsidRPr="00810B79" w:rsidRDefault="002C3BE7" w:rsidP="00096227">
      <w:pPr>
        <w:rPr>
          <w:lang w:val="en-IN" w:eastAsia="en-US"/>
        </w:rPr>
      </w:pPr>
    </w:p>
    <w:p w14:paraId="14DB59E3" w14:textId="5147A1B6" w:rsidR="006D1479" w:rsidRPr="00810B79" w:rsidRDefault="002C3BE7" w:rsidP="002C3BE7">
      <w:pPr>
        <w:pStyle w:val="Heading4"/>
        <w:rPr>
          <w:rFonts w:ascii="Times New Roman" w:hAnsi="Times New Roman" w:cs="Times New Roman"/>
          <w:lang w:val="en-IN" w:eastAsia="en-US"/>
        </w:rPr>
      </w:pPr>
      <w:r w:rsidRPr="00810B79">
        <w:rPr>
          <w:rFonts w:ascii="Times New Roman" w:hAnsi="Times New Roman" w:cs="Times New Roman"/>
          <w:lang w:val="en-IN" w:eastAsia="en-US"/>
        </w:rPr>
        <w:t>Probability of Dropout, completer by age</w:t>
      </w:r>
    </w:p>
    <w:p w14:paraId="4413A858" w14:textId="77777777" w:rsidR="001915CF" w:rsidRPr="00810B79" w:rsidRDefault="001915CF" w:rsidP="001915CF">
      <w:pPr>
        <w:rPr>
          <w:lang w:val="en-IN" w:eastAsia="en-US"/>
        </w:rPr>
      </w:pPr>
    </w:p>
    <w:p w14:paraId="160C19CB" w14:textId="77777777" w:rsidR="00CF5DC8" w:rsidRPr="00810B79" w:rsidRDefault="00CF5DC8" w:rsidP="00CF5DC8">
      <w:pPr>
        <w:rPr>
          <w:lang w:val="en-IN" w:eastAsia="en-US"/>
        </w:rPr>
      </w:pPr>
      <w:r w:rsidRPr="00810B79">
        <w:rPr>
          <w:lang w:val="en-IN" w:eastAsia="en-US"/>
        </w:rPr>
        <w:t>group, column = 'Age', '</w:t>
      </w:r>
      <w:proofErr w:type="spellStart"/>
      <w:r w:rsidRPr="00810B79">
        <w:rPr>
          <w:lang w:val="en-IN" w:eastAsia="en-US"/>
        </w:rPr>
        <w:t>Engagement_status</w:t>
      </w:r>
      <w:proofErr w:type="spellEnd"/>
      <w:r w:rsidRPr="00810B79">
        <w:rPr>
          <w:lang w:val="en-IN" w:eastAsia="en-US"/>
        </w:rPr>
        <w:t>'</w:t>
      </w:r>
    </w:p>
    <w:p w14:paraId="69464DC5" w14:textId="77777777" w:rsidR="00CF5DC8" w:rsidRPr="00810B79" w:rsidRDefault="00CF5DC8" w:rsidP="00CF5DC8">
      <w:pPr>
        <w:rPr>
          <w:lang w:val="en-IN" w:eastAsia="en-US"/>
        </w:rPr>
      </w:pPr>
      <w:proofErr w:type="spellStart"/>
      <w:r w:rsidRPr="00810B79">
        <w:rPr>
          <w:lang w:val="en-IN" w:eastAsia="en-US"/>
        </w:rPr>
        <w:t>grp_obj</w:t>
      </w:r>
      <w:proofErr w:type="spellEnd"/>
      <w:r w:rsidRPr="00810B79">
        <w:rPr>
          <w:lang w:val="en-IN" w:eastAsia="en-US"/>
        </w:rPr>
        <w:t xml:space="preserve"> = </w:t>
      </w:r>
      <w:proofErr w:type="spellStart"/>
      <w:r w:rsidRPr="00810B79">
        <w:rPr>
          <w:lang w:val="en-IN" w:eastAsia="en-US"/>
        </w:rPr>
        <w:t>df.groupby</w:t>
      </w:r>
      <w:proofErr w:type="spellEnd"/>
      <w:r w:rsidRPr="00810B79">
        <w:rPr>
          <w:lang w:val="en-IN" w:eastAsia="en-US"/>
        </w:rPr>
        <w:t>(group)[column]</w:t>
      </w:r>
    </w:p>
    <w:p w14:paraId="49227447" w14:textId="77777777" w:rsidR="00CF5DC8" w:rsidRPr="00810B79" w:rsidRDefault="00CF5DC8" w:rsidP="00CF5DC8">
      <w:pPr>
        <w:rPr>
          <w:lang w:val="en-IN" w:eastAsia="en-US"/>
        </w:rPr>
      </w:pPr>
      <w:r w:rsidRPr="00810B79">
        <w:rPr>
          <w:lang w:val="en-IN" w:eastAsia="en-US"/>
        </w:rPr>
        <w:t>grp_obj.value_counts(normalize=True).rename('Probability').reset_index().pipe((sns.catplot,'data'), x=group, y='</w:t>
      </w:r>
      <w:proofErr w:type="spellStart"/>
      <w:r w:rsidRPr="00810B79">
        <w:rPr>
          <w:lang w:val="en-IN" w:eastAsia="en-US"/>
        </w:rPr>
        <w:t>Probability',hue</w:t>
      </w:r>
      <w:proofErr w:type="spellEnd"/>
      <w:r w:rsidRPr="00810B79">
        <w:rPr>
          <w:lang w:val="en-IN" w:eastAsia="en-US"/>
        </w:rPr>
        <w:t>=</w:t>
      </w:r>
      <w:proofErr w:type="spellStart"/>
      <w:r w:rsidRPr="00810B79">
        <w:rPr>
          <w:lang w:val="en-IN" w:eastAsia="en-US"/>
        </w:rPr>
        <w:t>column,palette</w:t>
      </w:r>
      <w:proofErr w:type="spellEnd"/>
      <w:r w:rsidRPr="00810B79">
        <w:rPr>
          <w:lang w:val="en-IN" w:eastAsia="en-US"/>
        </w:rPr>
        <w:t>="Set2",kind='</w:t>
      </w:r>
      <w:proofErr w:type="spellStart"/>
      <w:r w:rsidRPr="00810B79">
        <w:rPr>
          <w:lang w:val="en-IN" w:eastAsia="en-US"/>
        </w:rPr>
        <w:t>bar',height</w:t>
      </w:r>
      <w:proofErr w:type="spellEnd"/>
      <w:r w:rsidRPr="00810B79">
        <w:rPr>
          <w:lang w:val="en-IN" w:eastAsia="en-US"/>
        </w:rPr>
        <w:t>=12, aspect=28/12)</w:t>
      </w:r>
    </w:p>
    <w:p w14:paraId="49D3AF58" w14:textId="77777777" w:rsidR="00CF5DC8" w:rsidRPr="00810B79" w:rsidRDefault="00CF5DC8" w:rsidP="00CF5DC8">
      <w:pPr>
        <w:rPr>
          <w:lang w:val="en-IN" w:eastAsia="en-US"/>
        </w:rPr>
      </w:pPr>
    </w:p>
    <w:p w14:paraId="58FA9DDB" w14:textId="77777777" w:rsidR="00CF5DC8" w:rsidRPr="00810B79" w:rsidRDefault="00CF5DC8" w:rsidP="00CF5DC8">
      <w:pPr>
        <w:rPr>
          <w:lang w:val="en-IN" w:eastAsia="en-US"/>
        </w:rPr>
      </w:pPr>
      <w:proofErr w:type="spellStart"/>
      <w:r w:rsidRPr="00810B79">
        <w:rPr>
          <w:lang w:val="en-IN" w:eastAsia="en-US"/>
        </w:rPr>
        <w:t>plt.title</w:t>
      </w:r>
      <w:proofErr w:type="spellEnd"/>
      <w:r w:rsidRPr="00810B79">
        <w:rPr>
          <w:lang w:val="en-IN" w:eastAsia="en-US"/>
        </w:rPr>
        <w:t xml:space="preserve">('Probability of Dropout, completer by age', </w:t>
      </w:r>
      <w:proofErr w:type="spellStart"/>
      <w:r w:rsidRPr="00810B79">
        <w:rPr>
          <w:lang w:val="en-IN" w:eastAsia="en-US"/>
        </w:rPr>
        <w:t>fontsize</w:t>
      </w:r>
      <w:proofErr w:type="spellEnd"/>
      <w:r w:rsidRPr="00810B79">
        <w:rPr>
          <w:lang w:val="en-IN" w:eastAsia="en-US"/>
        </w:rPr>
        <w:t>=40, weight = 'bold')</w:t>
      </w:r>
    </w:p>
    <w:p w14:paraId="2186C110" w14:textId="77777777" w:rsidR="00CF5DC8" w:rsidRPr="00810B79" w:rsidRDefault="00CF5DC8" w:rsidP="00CF5DC8">
      <w:pPr>
        <w:rPr>
          <w:lang w:val="en-IN" w:eastAsia="en-US"/>
        </w:rPr>
      </w:pPr>
      <w:proofErr w:type="spellStart"/>
      <w:r w:rsidRPr="00810B79">
        <w:rPr>
          <w:lang w:val="en-IN" w:eastAsia="en-US"/>
        </w:rPr>
        <w:t>plt.xlabel</w:t>
      </w:r>
      <w:proofErr w:type="spellEnd"/>
      <w:r w:rsidRPr="00810B79">
        <w:rPr>
          <w:lang w:val="en-IN" w:eastAsia="en-US"/>
        </w:rPr>
        <w:t xml:space="preserve">("Age",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40, weight = 'bold')</w:t>
      </w:r>
    </w:p>
    <w:p w14:paraId="49A948DF" w14:textId="77777777" w:rsidR="00CF5DC8" w:rsidRPr="00810B79" w:rsidRDefault="00CF5DC8" w:rsidP="00CF5DC8">
      <w:pPr>
        <w:rPr>
          <w:lang w:val="en-IN" w:eastAsia="en-US"/>
        </w:rPr>
      </w:pPr>
      <w:proofErr w:type="spellStart"/>
      <w:r w:rsidRPr="00810B79">
        <w:rPr>
          <w:lang w:val="en-IN" w:eastAsia="en-US"/>
        </w:rPr>
        <w:t>plt.ylabel</w:t>
      </w:r>
      <w:proofErr w:type="spellEnd"/>
      <w:r w:rsidRPr="00810B79">
        <w:rPr>
          <w:lang w:val="en-IN" w:eastAsia="en-US"/>
        </w:rPr>
        <w:t xml:space="preserve">("Probabil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40, weight = 'bold')</w:t>
      </w:r>
    </w:p>
    <w:p w14:paraId="7E5D667A" w14:textId="77777777" w:rsidR="00CF5DC8" w:rsidRPr="00810B79" w:rsidRDefault="00CF5DC8" w:rsidP="00CF5DC8">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25, rotation=90,weight = 'bold')</w:t>
      </w:r>
    </w:p>
    <w:p w14:paraId="603163DC" w14:textId="77777777" w:rsidR="00CF5DC8" w:rsidRPr="00810B79" w:rsidRDefault="00CF5DC8" w:rsidP="00CF5DC8">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25, weight = 'bold')</w:t>
      </w:r>
    </w:p>
    <w:p w14:paraId="17123D0F" w14:textId="2264EA7F" w:rsidR="00053F34" w:rsidRPr="00810B79" w:rsidRDefault="00CF5DC8" w:rsidP="00CF5DC8">
      <w:pPr>
        <w:rPr>
          <w:lang w:val="en-IN" w:eastAsia="en-US"/>
        </w:rPr>
      </w:pP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40)</w:t>
      </w:r>
    </w:p>
    <w:p w14:paraId="1484CA34" w14:textId="454DEBFB" w:rsidR="00CF5DC8" w:rsidRPr="00810B79" w:rsidRDefault="00CF5DC8" w:rsidP="00CF5DC8">
      <w:pPr>
        <w:rPr>
          <w:lang w:val="en-IN" w:eastAsia="en-US"/>
        </w:rPr>
      </w:pPr>
    </w:p>
    <w:p w14:paraId="5962D3C6" w14:textId="3F6339BB" w:rsidR="00CF5DC8" w:rsidRPr="00810B79" w:rsidRDefault="00CF5DC8" w:rsidP="00CF5DC8">
      <w:pPr>
        <w:rPr>
          <w:lang w:val="en-IN" w:eastAsia="en-US"/>
        </w:rPr>
      </w:pPr>
    </w:p>
    <w:p w14:paraId="5CAA9CDD" w14:textId="4C6D5335" w:rsidR="00CF5DC8" w:rsidRPr="00810B79" w:rsidRDefault="00CF5DC8" w:rsidP="00CF5DC8">
      <w:pPr>
        <w:pStyle w:val="Heading4"/>
        <w:rPr>
          <w:rFonts w:ascii="Times New Roman" w:hAnsi="Times New Roman" w:cs="Times New Roman"/>
          <w:lang w:val="en-IN" w:eastAsia="en-US"/>
        </w:rPr>
      </w:pPr>
      <w:r w:rsidRPr="00810B79">
        <w:rPr>
          <w:rFonts w:ascii="Times New Roman" w:hAnsi="Times New Roman" w:cs="Times New Roman"/>
          <w:lang w:val="en-IN" w:eastAsia="en-US"/>
        </w:rPr>
        <w:t>participant Engagement status by ethnicity</w:t>
      </w:r>
    </w:p>
    <w:p w14:paraId="191DE5CF" w14:textId="77777777" w:rsidR="001915CF" w:rsidRPr="00810B79" w:rsidRDefault="001915CF" w:rsidP="001915CF">
      <w:pPr>
        <w:rPr>
          <w:lang w:val="en-IN" w:eastAsia="en-US"/>
        </w:rPr>
      </w:pPr>
    </w:p>
    <w:p w14:paraId="421A9060" w14:textId="77777777" w:rsidR="00CF5DC8" w:rsidRPr="00810B79" w:rsidRDefault="00CF5DC8" w:rsidP="00CF5DC8">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16, 4))</w:t>
      </w:r>
    </w:p>
    <w:p w14:paraId="102191BD" w14:textId="77777777" w:rsidR="00CF5DC8" w:rsidRPr="00810B79" w:rsidRDefault="00CF5DC8" w:rsidP="00CF5DC8">
      <w:pPr>
        <w:rPr>
          <w:lang w:val="en-IN" w:eastAsia="en-US"/>
        </w:rPr>
      </w:pPr>
      <w:proofErr w:type="spellStart"/>
      <w:r w:rsidRPr="00810B79">
        <w:rPr>
          <w:lang w:val="en-IN" w:eastAsia="en-US"/>
        </w:rPr>
        <w:t>plt.title</w:t>
      </w:r>
      <w:proofErr w:type="spellEnd"/>
      <w:r w:rsidRPr="00810B79">
        <w:rPr>
          <w:lang w:val="en-IN" w:eastAsia="en-US"/>
        </w:rPr>
        <w:t xml:space="preserve">(' Participant distribution by their ethnicity', </w:t>
      </w:r>
      <w:proofErr w:type="spellStart"/>
      <w:r w:rsidRPr="00810B79">
        <w:rPr>
          <w:lang w:val="en-IN" w:eastAsia="en-US"/>
        </w:rPr>
        <w:t>fontsize</w:t>
      </w:r>
      <w:proofErr w:type="spellEnd"/>
      <w:r w:rsidRPr="00810B79">
        <w:rPr>
          <w:lang w:val="en-IN" w:eastAsia="en-US"/>
        </w:rPr>
        <w:t>=20, weight = 'bold')</w:t>
      </w:r>
    </w:p>
    <w:p w14:paraId="72E0B17C" w14:textId="77777777" w:rsidR="00CF5DC8" w:rsidRPr="00810B79" w:rsidRDefault="00CF5DC8" w:rsidP="00CF5DC8">
      <w:pPr>
        <w:rPr>
          <w:lang w:val="en-IN" w:eastAsia="en-US"/>
        </w:rPr>
      </w:pPr>
      <w:proofErr w:type="spellStart"/>
      <w:r w:rsidRPr="00810B79">
        <w:rPr>
          <w:lang w:val="en-IN" w:eastAsia="en-US"/>
        </w:rPr>
        <w:t>sns.countplot</w:t>
      </w:r>
      <w:proofErr w:type="spellEnd"/>
      <w:r w:rsidRPr="00810B79">
        <w:rPr>
          <w:lang w:val="en-IN" w:eastAsia="en-US"/>
        </w:rPr>
        <w:t>(data=</w:t>
      </w:r>
      <w:proofErr w:type="spellStart"/>
      <w:r w:rsidRPr="00810B79">
        <w:rPr>
          <w:lang w:val="en-IN" w:eastAsia="en-US"/>
        </w:rPr>
        <w:t>df_adult</w:t>
      </w:r>
      <w:proofErr w:type="spellEnd"/>
      <w:r w:rsidRPr="00810B79">
        <w:rPr>
          <w:lang w:val="en-IN" w:eastAsia="en-US"/>
        </w:rPr>
        <w:t>, x='Ethnicity', order=</w:t>
      </w:r>
      <w:proofErr w:type="spellStart"/>
      <w:r w:rsidRPr="00810B79">
        <w:rPr>
          <w:lang w:val="en-IN" w:eastAsia="en-US"/>
        </w:rPr>
        <w:t>df_adult.Ethnicity.value_counts</w:t>
      </w:r>
      <w:proofErr w:type="spellEnd"/>
      <w:r w:rsidRPr="00810B79">
        <w:rPr>
          <w:lang w:val="en-IN" w:eastAsia="en-US"/>
        </w:rPr>
        <w:t>().</w:t>
      </w:r>
      <w:proofErr w:type="spellStart"/>
      <w:r w:rsidRPr="00810B79">
        <w:rPr>
          <w:lang w:val="en-IN" w:eastAsia="en-US"/>
        </w:rPr>
        <w:t>sort_index</w:t>
      </w:r>
      <w:proofErr w:type="spellEnd"/>
      <w:r w:rsidRPr="00810B79">
        <w:rPr>
          <w:lang w:val="en-IN" w:eastAsia="en-US"/>
        </w:rPr>
        <w:t>().index)</w:t>
      </w:r>
    </w:p>
    <w:p w14:paraId="3105DA3C" w14:textId="77777777" w:rsidR="00CF5DC8" w:rsidRPr="00810B79" w:rsidRDefault="00CF5DC8" w:rsidP="00CF5DC8">
      <w:pPr>
        <w:rPr>
          <w:lang w:val="en-IN" w:eastAsia="en-US"/>
        </w:rPr>
      </w:pPr>
    </w:p>
    <w:p w14:paraId="4891F0C2" w14:textId="77777777" w:rsidR="00CF5DC8" w:rsidRPr="00810B79" w:rsidRDefault="00CF5DC8" w:rsidP="00CF5DC8">
      <w:pPr>
        <w:rPr>
          <w:lang w:val="en-IN" w:eastAsia="en-US"/>
        </w:rPr>
      </w:pPr>
      <w:proofErr w:type="spellStart"/>
      <w:r w:rsidRPr="00810B79">
        <w:rPr>
          <w:lang w:val="en-IN" w:eastAsia="en-US"/>
        </w:rPr>
        <w:t>plt.xlabel</w:t>
      </w:r>
      <w:proofErr w:type="spellEnd"/>
      <w:r w:rsidRPr="00810B79">
        <w:rPr>
          <w:lang w:val="en-IN" w:eastAsia="en-US"/>
        </w:rPr>
        <w:t xml:space="preserve">("Ethnic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21CE2ED3" w14:textId="77777777" w:rsidR="00CF5DC8" w:rsidRPr="00810B79" w:rsidRDefault="00CF5DC8" w:rsidP="00CF5DC8">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7DE72127" w14:textId="77777777" w:rsidR="00CF5DC8" w:rsidRPr="00810B79" w:rsidRDefault="00CF5DC8" w:rsidP="00CF5DC8">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20,weight = 'bold')</w:t>
      </w:r>
    </w:p>
    <w:p w14:paraId="1BA64F59" w14:textId="26EFC078" w:rsidR="00CF5DC8" w:rsidRPr="00810B79" w:rsidRDefault="00CF5DC8" w:rsidP="00CF5DC8">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20, weight = 'bold')</w:t>
      </w:r>
    </w:p>
    <w:p w14:paraId="1C5E258E" w14:textId="4159A381" w:rsidR="00053F34" w:rsidRPr="00810B79" w:rsidRDefault="00053F34" w:rsidP="00053F34">
      <w:pPr>
        <w:rPr>
          <w:lang w:val="en-IN" w:eastAsia="en-US"/>
        </w:rPr>
      </w:pPr>
    </w:p>
    <w:p w14:paraId="26E26987" w14:textId="2B05E99A"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t>Probability of Dropout, completer by Ethnicity</w:t>
      </w:r>
    </w:p>
    <w:p w14:paraId="1CDF83A7" w14:textId="77777777" w:rsidR="001915CF" w:rsidRPr="00810B79" w:rsidRDefault="001915CF" w:rsidP="001915CF">
      <w:pPr>
        <w:rPr>
          <w:lang w:val="en-IN" w:eastAsia="en-US"/>
        </w:rPr>
      </w:pPr>
    </w:p>
    <w:p w14:paraId="2C9FD6EF" w14:textId="77777777" w:rsidR="000F4834" w:rsidRPr="00810B79" w:rsidRDefault="000F4834" w:rsidP="000F4834">
      <w:pPr>
        <w:rPr>
          <w:lang w:val="en-IN" w:eastAsia="en-US"/>
        </w:rPr>
      </w:pPr>
      <w:r w:rsidRPr="00810B79">
        <w:rPr>
          <w:lang w:val="en-IN" w:eastAsia="en-US"/>
        </w:rPr>
        <w:t xml:space="preserve">df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0B055CC1" w14:textId="77777777" w:rsidR="000F4834" w:rsidRPr="00810B79" w:rsidRDefault="000F4834" w:rsidP="000F4834">
      <w:pPr>
        <w:rPr>
          <w:lang w:val="en-IN" w:eastAsia="en-US"/>
        </w:rPr>
      </w:pPr>
      <w:r w:rsidRPr="00810B79">
        <w:rPr>
          <w:lang w:val="en-IN" w:eastAsia="en-US"/>
        </w:rPr>
        <w:t>group, column = 'Ethnicity', '</w:t>
      </w:r>
      <w:proofErr w:type="spellStart"/>
      <w:r w:rsidRPr="00810B79">
        <w:rPr>
          <w:lang w:val="en-IN" w:eastAsia="en-US"/>
        </w:rPr>
        <w:t>Engagement_status</w:t>
      </w:r>
      <w:proofErr w:type="spellEnd"/>
      <w:r w:rsidRPr="00810B79">
        <w:rPr>
          <w:lang w:val="en-IN" w:eastAsia="en-US"/>
        </w:rPr>
        <w:t>'</w:t>
      </w:r>
    </w:p>
    <w:p w14:paraId="67C407FE" w14:textId="77777777" w:rsidR="000F4834" w:rsidRPr="00810B79" w:rsidRDefault="000F4834" w:rsidP="000F4834">
      <w:pPr>
        <w:rPr>
          <w:lang w:val="en-IN" w:eastAsia="en-US"/>
        </w:rPr>
      </w:pPr>
      <w:proofErr w:type="spellStart"/>
      <w:r w:rsidRPr="00810B79">
        <w:rPr>
          <w:lang w:val="en-IN" w:eastAsia="en-US"/>
        </w:rPr>
        <w:t>grp_obj</w:t>
      </w:r>
      <w:proofErr w:type="spellEnd"/>
      <w:r w:rsidRPr="00810B79">
        <w:rPr>
          <w:lang w:val="en-IN" w:eastAsia="en-US"/>
        </w:rPr>
        <w:t xml:space="preserve"> = </w:t>
      </w:r>
      <w:proofErr w:type="spellStart"/>
      <w:r w:rsidRPr="00810B79">
        <w:rPr>
          <w:lang w:val="en-IN" w:eastAsia="en-US"/>
        </w:rPr>
        <w:t>df.groupby</w:t>
      </w:r>
      <w:proofErr w:type="spellEnd"/>
      <w:r w:rsidRPr="00810B79">
        <w:rPr>
          <w:lang w:val="en-IN" w:eastAsia="en-US"/>
        </w:rPr>
        <w:t>(group)[column]</w:t>
      </w:r>
    </w:p>
    <w:p w14:paraId="667377BC" w14:textId="77777777" w:rsidR="000F4834" w:rsidRPr="00810B79" w:rsidRDefault="000F4834" w:rsidP="000F4834">
      <w:pPr>
        <w:rPr>
          <w:lang w:val="en-IN" w:eastAsia="en-US"/>
        </w:rPr>
      </w:pPr>
      <w:r w:rsidRPr="00810B79">
        <w:rPr>
          <w:lang w:val="en-IN" w:eastAsia="en-US"/>
        </w:rPr>
        <w:t>grp_obj.value_counts(normalize=True).rename('Probability').reset_index().pipe((sns.catplot,'data'), x=group, y='</w:t>
      </w:r>
      <w:proofErr w:type="spellStart"/>
      <w:r w:rsidRPr="00810B79">
        <w:rPr>
          <w:lang w:val="en-IN" w:eastAsia="en-US"/>
        </w:rPr>
        <w:t>Probability',palette</w:t>
      </w:r>
      <w:proofErr w:type="spellEnd"/>
      <w:r w:rsidRPr="00810B79">
        <w:rPr>
          <w:lang w:val="en-IN" w:eastAsia="en-US"/>
        </w:rPr>
        <w:t>="Set2",hue=</w:t>
      </w:r>
      <w:proofErr w:type="spellStart"/>
      <w:r w:rsidRPr="00810B79">
        <w:rPr>
          <w:lang w:val="en-IN" w:eastAsia="en-US"/>
        </w:rPr>
        <w:t>column,kind</w:t>
      </w:r>
      <w:proofErr w:type="spellEnd"/>
      <w:r w:rsidRPr="00810B79">
        <w:rPr>
          <w:lang w:val="en-IN" w:eastAsia="en-US"/>
        </w:rPr>
        <w:t>='</w:t>
      </w:r>
      <w:proofErr w:type="spellStart"/>
      <w:r w:rsidRPr="00810B79">
        <w:rPr>
          <w:lang w:val="en-IN" w:eastAsia="en-US"/>
        </w:rPr>
        <w:t>bar',height</w:t>
      </w:r>
      <w:proofErr w:type="spellEnd"/>
      <w:r w:rsidRPr="00810B79">
        <w:rPr>
          <w:lang w:val="en-IN" w:eastAsia="en-US"/>
        </w:rPr>
        <w:t>=4, aspect=12/4)</w:t>
      </w:r>
    </w:p>
    <w:p w14:paraId="76C546AD" w14:textId="77777777" w:rsidR="000F4834" w:rsidRPr="00810B79" w:rsidRDefault="000F4834" w:rsidP="000F4834">
      <w:pPr>
        <w:rPr>
          <w:lang w:val="en-IN" w:eastAsia="en-US"/>
        </w:rPr>
      </w:pPr>
    </w:p>
    <w:p w14:paraId="093563D2" w14:textId="77777777" w:rsidR="000F4834" w:rsidRPr="00810B79" w:rsidRDefault="000F4834" w:rsidP="000F4834">
      <w:pPr>
        <w:rPr>
          <w:lang w:val="en-IN" w:eastAsia="en-US"/>
        </w:rPr>
      </w:pPr>
      <w:proofErr w:type="spellStart"/>
      <w:r w:rsidRPr="00810B79">
        <w:rPr>
          <w:lang w:val="en-IN" w:eastAsia="en-US"/>
        </w:rPr>
        <w:t>plt.title</w:t>
      </w:r>
      <w:proofErr w:type="spellEnd"/>
      <w:r w:rsidRPr="00810B79">
        <w:rPr>
          <w:lang w:val="en-IN" w:eastAsia="en-US"/>
        </w:rPr>
        <w:t xml:space="preserve">('Probability of Dropout, completer by Ethnicity', </w:t>
      </w:r>
      <w:proofErr w:type="spellStart"/>
      <w:r w:rsidRPr="00810B79">
        <w:rPr>
          <w:lang w:val="en-IN" w:eastAsia="en-US"/>
        </w:rPr>
        <w:t>fontsize</w:t>
      </w:r>
      <w:proofErr w:type="spellEnd"/>
      <w:r w:rsidRPr="00810B79">
        <w:rPr>
          <w:lang w:val="en-IN" w:eastAsia="en-US"/>
        </w:rPr>
        <w:t>=20, weight = 'bold')</w:t>
      </w:r>
    </w:p>
    <w:p w14:paraId="60432443" w14:textId="77777777" w:rsidR="000F4834" w:rsidRPr="00810B79" w:rsidRDefault="000F4834" w:rsidP="000F4834">
      <w:pPr>
        <w:rPr>
          <w:lang w:val="en-IN" w:eastAsia="en-US"/>
        </w:rPr>
      </w:pPr>
      <w:proofErr w:type="spellStart"/>
      <w:r w:rsidRPr="00810B79">
        <w:rPr>
          <w:lang w:val="en-IN" w:eastAsia="en-US"/>
        </w:rPr>
        <w:t>plt.xlabel</w:t>
      </w:r>
      <w:proofErr w:type="spellEnd"/>
      <w:r w:rsidRPr="00810B79">
        <w:rPr>
          <w:lang w:val="en-IN" w:eastAsia="en-US"/>
        </w:rPr>
        <w:t xml:space="preserve">("Ethnic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2D42D40B" w14:textId="56404E96" w:rsidR="000F4834" w:rsidRPr="00810B79" w:rsidRDefault="000F4834" w:rsidP="000F4834">
      <w:pPr>
        <w:rPr>
          <w:lang w:val="en-IN" w:eastAsia="en-US"/>
        </w:rPr>
      </w:pPr>
      <w:proofErr w:type="spellStart"/>
      <w:r w:rsidRPr="00810B79">
        <w:rPr>
          <w:lang w:val="en-IN" w:eastAsia="en-US"/>
        </w:rPr>
        <w:t>plt.ylabel</w:t>
      </w:r>
      <w:proofErr w:type="spellEnd"/>
      <w:r w:rsidRPr="00810B79">
        <w:rPr>
          <w:lang w:val="en-IN" w:eastAsia="en-US"/>
        </w:rPr>
        <w:t xml:space="preserve">("Probabil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7C13B079" w14:textId="1A6605F3" w:rsidR="000F4834" w:rsidRPr="00810B79" w:rsidRDefault="000F4834" w:rsidP="000F4834">
      <w:pPr>
        <w:rPr>
          <w:lang w:val="en-IN" w:eastAsia="en-US"/>
        </w:rPr>
      </w:pPr>
    </w:p>
    <w:p w14:paraId="56FEF5A5" w14:textId="45CA54D1"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t xml:space="preserve">Participant distribution by their </w:t>
      </w:r>
      <w:r w:rsidR="00311412" w:rsidRPr="00810B79">
        <w:rPr>
          <w:rFonts w:ascii="Times New Roman" w:hAnsi="Times New Roman" w:cs="Times New Roman"/>
          <w:lang w:val="en-IN" w:eastAsia="en-US"/>
        </w:rPr>
        <w:t>Employment Status</w:t>
      </w:r>
    </w:p>
    <w:p w14:paraId="7E24A3C6" w14:textId="77777777" w:rsidR="001915CF" w:rsidRPr="00810B79" w:rsidRDefault="001915CF" w:rsidP="001915CF">
      <w:pPr>
        <w:rPr>
          <w:lang w:val="en-IN" w:eastAsia="en-US"/>
        </w:rPr>
      </w:pPr>
    </w:p>
    <w:p w14:paraId="7A246EB1" w14:textId="77777777" w:rsidR="000F4834" w:rsidRPr="00810B79" w:rsidRDefault="000F4834" w:rsidP="000F4834">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18, 4))</w:t>
      </w:r>
    </w:p>
    <w:p w14:paraId="62B775AF" w14:textId="77777777" w:rsidR="000F4834" w:rsidRPr="00810B79" w:rsidRDefault="000F4834" w:rsidP="000F4834">
      <w:pPr>
        <w:rPr>
          <w:lang w:val="en-IN" w:eastAsia="en-US"/>
        </w:rPr>
      </w:pPr>
      <w:proofErr w:type="spellStart"/>
      <w:r w:rsidRPr="00810B79">
        <w:rPr>
          <w:lang w:val="en-IN" w:eastAsia="en-US"/>
        </w:rPr>
        <w:t>sns.countplot</w:t>
      </w:r>
      <w:proofErr w:type="spellEnd"/>
      <w:r w:rsidRPr="00810B79">
        <w:rPr>
          <w:lang w:val="en-IN" w:eastAsia="en-US"/>
        </w:rPr>
        <w:t>(data=</w:t>
      </w:r>
      <w:proofErr w:type="spellStart"/>
      <w:r w:rsidRPr="00810B79">
        <w:rPr>
          <w:lang w:val="en-IN" w:eastAsia="en-US"/>
        </w:rPr>
        <w:t>df_adult</w:t>
      </w:r>
      <w:proofErr w:type="spellEnd"/>
      <w:r w:rsidRPr="00810B79">
        <w:rPr>
          <w:lang w:val="en-IN" w:eastAsia="en-US"/>
        </w:rPr>
        <w:t>, x='</w:t>
      </w:r>
      <w:proofErr w:type="spellStart"/>
      <w:r w:rsidRPr="00810B79">
        <w:rPr>
          <w:lang w:val="en-IN" w:eastAsia="en-US"/>
        </w:rPr>
        <w:t>Employment_Status',palette</w:t>
      </w:r>
      <w:proofErr w:type="spellEnd"/>
      <w:r w:rsidRPr="00810B79">
        <w:rPr>
          <w:lang w:val="en-IN" w:eastAsia="en-US"/>
        </w:rPr>
        <w:t>="Set2" ,order=df_adult.Employment_Status.value_counts().sort_index().index)</w:t>
      </w:r>
    </w:p>
    <w:p w14:paraId="332A9E4E" w14:textId="77777777" w:rsidR="000F4834" w:rsidRPr="00810B79" w:rsidRDefault="000F4834" w:rsidP="000F4834">
      <w:pPr>
        <w:rPr>
          <w:lang w:val="en-IN" w:eastAsia="en-US"/>
        </w:rPr>
      </w:pPr>
    </w:p>
    <w:p w14:paraId="0507E71D" w14:textId="77777777" w:rsidR="000F4834" w:rsidRPr="00810B79" w:rsidRDefault="000F4834" w:rsidP="000F4834">
      <w:pPr>
        <w:rPr>
          <w:lang w:val="en-IN" w:eastAsia="en-US"/>
        </w:rPr>
      </w:pPr>
      <w:proofErr w:type="spellStart"/>
      <w:r w:rsidRPr="00810B79">
        <w:rPr>
          <w:lang w:val="en-IN" w:eastAsia="en-US"/>
        </w:rPr>
        <w:t>plt.title</w:t>
      </w:r>
      <w:proofErr w:type="spellEnd"/>
      <w:r w:rsidRPr="00810B79">
        <w:rPr>
          <w:lang w:val="en-IN" w:eastAsia="en-US"/>
        </w:rPr>
        <w:t xml:space="preserve">('Participant distribution by their </w:t>
      </w:r>
      <w:proofErr w:type="spellStart"/>
      <w:r w:rsidRPr="00810B79">
        <w:rPr>
          <w:lang w:val="en-IN" w:eastAsia="en-US"/>
        </w:rPr>
        <w:t>Employment_Status</w:t>
      </w:r>
      <w:proofErr w:type="spellEnd"/>
      <w:r w:rsidRPr="00810B79">
        <w:rPr>
          <w:lang w:val="en-IN" w:eastAsia="en-US"/>
        </w:rPr>
        <w:t xml:space="preserve">', </w:t>
      </w:r>
      <w:proofErr w:type="spellStart"/>
      <w:r w:rsidRPr="00810B79">
        <w:rPr>
          <w:lang w:val="en-IN" w:eastAsia="en-US"/>
        </w:rPr>
        <w:t>fontsize</w:t>
      </w:r>
      <w:proofErr w:type="spellEnd"/>
      <w:r w:rsidRPr="00810B79">
        <w:rPr>
          <w:lang w:val="en-IN" w:eastAsia="en-US"/>
        </w:rPr>
        <w:t>=20, weight = 'bold')</w:t>
      </w:r>
    </w:p>
    <w:p w14:paraId="1B39EFAC" w14:textId="77777777" w:rsidR="000F4834" w:rsidRPr="00810B79" w:rsidRDefault="000F4834" w:rsidP="000F4834">
      <w:pPr>
        <w:rPr>
          <w:lang w:val="en-IN" w:eastAsia="en-US"/>
        </w:rPr>
      </w:pPr>
      <w:proofErr w:type="spellStart"/>
      <w:r w:rsidRPr="00810B79">
        <w:rPr>
          <w:lang w:val="en-IN" w:eastAsia="en-US"/>
        </w:rPr>
        <w:t>plt.xlabel</w:t>
      </w:r>
      <w:proofErr w:type="spellEnd"/>
      <w:r w:rsidRPr="00810B79">
        <w:rPr>
          <w:lang w:val="en-IN" w:eastAsia="en-US"/>
        </w:rPr>
        <w:t>("</w:t>
      </w:r>
      <w:proofErr w:type="spellStart"/>
      <w:r w:rsidRPr="00810B79">
        <w:rPr>
          <w:lang w:val="en-IN" w:eastAsia="en-US"/>
        </w:rPr>
        <w:t>Employment_status</w:t>
      </w:r>
      <w:proofErr w:type="spellEnd"/>
      <w:r w:rsidRPr="00810B79">
        <w:rPr>
          <w:lang w:val="en-IN" w:eastAsia="en-US"/>
        </w:rPr>
        <w:t xml:space="preserve">",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18AC4C70" w14:textId="77777777" w:rsidR="000F4834" w:rsidRPr="00810B79" w:rsidRDefault="000F4834" w:rsidP="000F4834">
      <w:pPr>
        <w:rPr>
          <w:lang w:val="en-IN" w:eastAsia="en-US"/>
        </w:rPr>
      </w:pPr>
      <w:proofErr w:type="spellStart"/>
      <w:r w:rsidRPr="00810B79">
        <w:rPr>
          <w:lang w:val="en-IN" w:eastAsia="en-US"/>
        </w:rPr>
        <w:t>plt.ylabel</w:t>
      </w:r>
      <w:proofErr w:type="spellEnd"/>
      <w:r w:rsidRPr="00810B79">
        <w:rPr>
          <w:lang w:val="en-IN" w:eastAsia="en-US"/>
        </w:rPr>
        <w:t xml:space="preserve">("count",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24FD2BF2" w14:textId="77777777" w:rsidR="000F4834" w:rsidRPr="00810B79" w:rsidRDefault="000F4834" w:rsidP="000F4834">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rotation=90, weight = 'bold')</w:t>
      </w:r>
    </w:p>
    <w:p w14:paraId="6AF24736" w14:textId="396B2B30" w:rsidR="000F4834" w:rsidRPr="00810B79" w:rsidRDefault="000F4834" w:rsidP="000F4834">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5F64AD1F" w14:textId="3452728D" w:rsidR="000F4834" w:rsidRPr="00810B79" w:rsidRDefault="000F4834" w:rsidP="000F4834">
      <w:pPr>
        <w:rPr>
          <w:lang w:val="en-IN" w:eastAsia="en-US"/>
        </w:rPr>
      </w:pPr>
    </w:p>
    <w:p w14:paraId="5A016177" w14:textId="0204EEB2" w:rsidR="000F4834" w:rsidRPr="00810B79" w:rsidRDefault="000F4834" w:rsidP="000F4834">
      <w:pPr>
        <w:rPr>
          <w:lang w:val="en-IN" w:eastAsia="en-US"/>
        </w:rPr>
      </w:pPr>
    </w:p>
    <w:p w14:paraId="1245DBB0" w14:textId="5EABD891"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t xml:space="preserve">probability of Dropout, completer by </w:t>
      </w:r>
      <w:r w:rsidR="00311412" w:rsidRPr="00810B79">
        <w:rPr>
          <w:rFonts w:ascii="Times New Roman" w:hAnsi="Times New Roman" w:cs="Times New Roman"/>
          <w:lang w:val="en-IN" w:eastAsia="en-US"/>
        </w:rPr>
        <w:t>Employment Status</w:t>
      </w:r>
    </w:p>
    <w:p w14:paraId="01A0136A" w14:textId="77777777" w:rsidR="001915CF" w:rsidRPr="00810B79" w:rsidRDefault="001915CF" w:rsidP="001915CF">
      <w:pPr>
        <w:rPr>
          <w:lang w:val="en-IN" w:eastAsia="en-US"/>
        </w:rPr>
      </w:pPr>
    </w:p>
    <w:p w14:paraId="6254A520" w14:textId="77777777" w:rsidR="000F4834" w:rsidRPr="00810B79" w:rsidRDefault="000F4834" w:rsidP="000F4834">
      <w:pPr>
        <w:rPr>
          <w:lang w:val="en-IN" w:eastAsia="en-US"/>
        </w:rPr>
      </w:pPr>
      <w:r w:rsidRPr="00810B79">
        <w:rPr>
          <w:lang w:val="en-IN" w:eastAsia="en-US"/>
        </w:rPr>
        <w:t xml:space="preserve">df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644FA6B9" w14:textId="77777777" w:rsidR="000F4834" w:rsidRPr="00810B79" w:rsidRDefault="000F4834" w:rsidP="000F4834">
      <w:pPr>
        <w:rPr>
          <w:lang w:val="en-IN" w:eastAsia="en-US"/>
        </w:rPr>
      </w:pPr>
      <w:r w:rsidRPr="00810B79">
        <w:rPr>
          <w:lang w:val="en-IN" w:eastAsia="en-US"/>
        </w:rPr>
        <w:t>group, column = '</w:t>
      </w:r>
      <w:proofErr w:type="spellStart"/>
      <w:r w:rsidRPr="00810B79">
        <w:rPr>
          <w:lang w:val="en-IN" w:eastAsia="en-US"/>
        </w:rPr>
        <w:t>Employment_Status</w:t>
      </w:r>
      <w:proofErr w:type="spellEnd"/>
      <w:r w:rsidRPr="00810B79">
        <w:rPr>
          <w:lang w:val="en-IN" w:eastAsia="en-US"/>
        </w:rPr>
        <w:t>', '</w:t>
      </w:r>
      <w:proofErr w:type="spellStart"/>
      <w:r w:rsidRPr="00810B79">
        <w:rPr>
          <w:lang w:val="en-IN" w:eastAsia="en-US"/>
        </w:rPr>
        <w:t>Engagement_status</w:t>
      </w:r>
      <w:proofErr w:type="spellEnd"/>
      <w:r w:rsidRPr="00810B79">
        <w:rPr>
          <w:lang w:val="en-IN" w:eastAsia="en-US"/>
        </w:rPr>
        <w:t>'</w:t>
      </w:r>
    </w:p>
    <w:p w14:paraId="5EBBE8D6" w14:textId="77777777" w:rsidR="000F4834" w:rsidRPr="00810B79" w:rsidRDefault="000F4834" w:rsidP="000F4834">
      <w:pPr>
        <w:rPr>
          <w:lang w:val="en-IN" w:eastAsia="en-US"/>
        </w:rPr>
      </w:pPr>
    </w:p>
    <w:p w14:paraId="69E04D94" w14:textId="77777777" w:rsidR="000F4834" w:rsidRPr="00810B79" w:rsidRDefault="000F4834" w:rsidP="000F4834">
      <w:pPr>
        <w:rPr>
          <w:lang w:val="en-IN" w:eastAsia="en-US"/>
        </w:rPr>
      </w:pPr>
      <w:proofErr w:type="spellStart"/>
      <w:r w:rsidRPr="00810B79">
        <w:rPr>
          <w:lang w:val="en-IN" w:eastAsia="en-US"/>
        </w:rPr>
        <w:t>grp_obj</w:t>
      </w:r>
      <w:proofErr w:type="spellEnd"/>
      <w:r w:rsidRPr="00810B79">
        <w:rPr>
          <w:lang w:val="en-IN" w:eastAsia="en-US"/>
        </w:rPr>
        <w:t xml:space="preserve"> = </w:t>
      </w:r>
      <w:proofErr w:type="spellStart"/>
      <w:r w:rsidRPr="00810B79">
        <w:rPr>
          <w:lang w:val="en-IN" w:eastAsia="en-US"/>
        </w:rPr>
        <w:t>df.groupby</w:t>
      </w:r>
      <w:proofErr w:type="spellEnd"/>
      <w:r w:rsidRPr="00810B79">
        <w:rPr>
          <w:lang w:val="en-IN" w:eastAsia="en-US"/>
        </w:rPr>
        <w:t>(group)[column]</w:t>
      </w:r>
    </w:p>
    <w:p w14:paraId="5D0D1FEC" w14:textId="77777777" w:rsidR="000F4834" w:rsidRPr="00810B79" w:rsidRDefault="000F4834" w:rsidP="000F4834">
      <w:pPr>
        <w:rPr>
          <w:lang w:val="en-IN" w:eastAsia="en-US"/>
        </w:rPr>
      </w:pPr>
      <w:r w:rsidRPr="00810B79">
        <w:rPr>
          <w:lang w:val="en-IN" w:eastAsia="en-US"/>
        </w:rPr>
        <w:t>grp_obj.value_counts(normalize=True).rename('Probability').reset_index().pipe((sns.catplot,'data'),palette="Set3" ,x=group, y='</w:t>
      </w:r>
      <w:proofErr w:type="spellStart"/>
      <w:r w:rsidRPr="00810B79">
        <w:rPr>
          <w:lang w:val="en-IN" w:eastAsia="en-US"/>
        </w:rPr>
        <w:t>Probability',hue</w:t>
      </w:r>
      <w:proofErr w:type="spellEnd"/>
      <w:r w:rsidRPr="00810B79">
        <w:rPr>
          <w:lang w:val="en-IN" w:eastAsia="en-US"/>
        </w:rPr>
        <w:t>=</w:t>
      </w:r>
      <w:proofErr w:type="spellStart"/>
      <w:r w:rsidRPr="00810B79">
        <w:rPr>
          <w:lang w:val="en-IN" w:eastAsia="en-US"/>
        </w:rPr>
        <w:t>column,kind</w:t>
      </w:r>
      <w:proofErr w:type="spellEnd"/>
      <w:r w:rsidRPr="00810B79">
        <w:rPr>
          <w:lang w:val="en-IN" w:eastAsia="en-US"/>
        </w:rPr>
        <w:t>='</w:t>
      </w:r>
      <w:proofErr w:type="spellStart"/>
      <w:r w:rsidRPr="00810B79">
        <w:rPr>
          <w:lang w:val="en-IN" w:eastAsia="en-US"/>
        </w:rPr>
        <w:t>bar',height</w:t>
      </w:r>
      <w:proofErr w:type="spellEnd"/>
      <w:r w:rsidRPr="00810B79">
        <w:rPr>
          <w:lang w:val="en-IN" w:eastAsia="en-US"/>
        </w:rPr>
        <w:t>=4, aspect=13/4)</w:t>
      </w:r>
    </w:p>
    <w:p w14:paraId="5B8E95EC" w14:textId="77777777" w:rsidR="000F4834" w:rsidRPr="00810B79" w:rsidRDefault="000F4834" w:rsidP="000F4834">
      <w:pPr>
        <w:rPr>
          <w:lang w:val="en-IN" w:eastAsia="en-US"/>
        </w:rPr>
      </w:pPr>
    </w:p>
    <w:p w14:paraId="081A5BE0" w14:textId="77777777" w:rsidR="000F4834" w:rsidRPr="00810B79" w:rsidRDefault="000F4834" w:rsidP="000F4834">
      <w:pPr>
        <w:rPr>
          <w:lang w:val="en-IN" w:eastAsia="en-US"/>
        </w:rPr>
      </w:pPr>
      <w:proofErr w:type="spellStart"/>
      <w:r w:rsidRPr="00810B79">
        <w:rPr>
          <w:lang w:val="en-IN" w:eastAsia="en-US"/>
        </w:rPr>
        <w:t>plt.title</w:t>
      </w:r>
      <w:proofErr w:type="spellEnd"/>
      <w:r w:rsidRPr="00810B79">
        <w:rPr>
          <w:lang w:val="en-IN" w:eastAsia="en-US"/>
        </w:rPr>
        <w:t xml:space="preserve">('probability of Dropout, completer by </w:t>
      </w:r>
      <w:proofErr w:type="spellStart"/>
      <w:r w:rsidRPr="00810B79">
        <w:rPr>
          <w:lang w:val="en-IN" w:eastAsia="en-US"/>
        </w:rPr>
        <w:t>Employment_Status</w:t>
      </w:r>
      <w:proofErr w:type="spellEnd"/>
      <w:r w:rsidRPr="00810B79">
        <w:rPr>
          <w:lang w:val="en-IN" w:eastAsia="en-US"/>
        </w:rPr>
        <w:t xml:space="preserve">', </w:t>
      </w:r>
      <w:proofErr w:type="spellStart"/>
      <w:r w:rsidRPr="00810B79">
        <w:rPr>
          <w:lang w:val="en-IN" w:eastAsia="en-US"/>
        </w:rPr>
        <w:t>fontsize</w:t>
      </w:r>
      <w:proofErr w:type="spellEnd"/>
      <w:r w:rsidRPr="00810B79">
        <w:rPr>
          <w:lang w:val="en-IN" w:eastAsia="en-US"/>
        </w:rPr>
        <w:t>=20, weight = 'bold')</w:t>
      </w:r>
    </w:p>
    <w:p w14:paraId="76434B61" w14:textId="77777777" w:rsidR="000F4834" w:rsidRPr="00810B79" w:rsidRDefault="000F4834" w:rsidP="000F4834">
      <w:pPr>
        <w:rPr>
          <w:lang w:val="en-IN" w:eastAsia="en-US"/>
        </w:rPr>
      </w:pPr>
      <w:proofErr w:type="spellStart"/>
      <w:r w:rsidRPr="00810B79">
        <w:rPr>
          <w:lang w:val="en-IN" w:eastAsia="en-US"/>
        </w:rPr>
        <w:t>plt.xlabel</w:t>
      </w:r>
      <w:proofErr w:type="spellEnd"/>
      <w:r w:rsidRPr="00810B79">
        <w:rPr>
          <w:lang w:val="en-IN" w:eastAsia="en-US"/>
        </w:rPr>
        <w:t>("</w:t>
      </w:r>
      <w:proofErr w:type="spellStart"/>
      <w:r w:rsidRPr="00810B79">
        <w:rPr>
          <w:lang w:val="en-IN" w:eastAsia="en-US"/>
        </w:rPr>
        <w:t>Employment_status</w:t>
      </w:r>
      <w:proofErr w:type="spellEnd"/>
      <w:r w:rsidRPr="00810B79">
        <w:rPr>
          <w:lang w:val="en-IN" w:eastAsia="en-US"/>
        </w:rPr>
        <w:t xml:space="preserve">",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0EAFD27C" w14:textId="77777777" w:rsidR="000F4834" w:rsidRPr="00810B79" w:rsidRDefault="000F4834" w:rsidP="000F4834">
      <w:pPr>
        <w:rPr>
          <w:lang w:val="en-IN" w:eastAsia="en-US"/>
        </w:rPr>
      </w:pPr>
      <w:proofErr w:type="spellStart"/>
      <w:r w:rsidRPr="00810B79">
        <w:rPr>
          <w:lang w:val="en-IN" w:eastAsia="en-US"/>
        </w:rPr>
        <w:t>plt.ylabel</w:t>
      </w:r>
      <w:proofErr w:type="spellEnd"/>
      <w:r w:rsidRPr="00810B79">
        <w:rPr>
          <w:lang w:val="en-IN" w:eastAsia="en-US"/>
        </w:rPr>
        <w:t xml:space="preserve">("Probability",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20, weight = 'bold')</w:t>
      </w:r>
    </w:p>
    <w:p w14:paraId="0A2A9779" w14:textId="77777777" w:rsidR="000F4834" w:rsidRPr="00810B79" w:rsidRDefault="000F4834" w:rsidP="000F4834">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rotation=90,weight = 'bold')</w:t>
      </w:r>
    </w:p>
    <w:p w14:paraId="4AEC0266" w14:textId="1D8FD2DF" w:rsidR="000F4834" w:rsidRPr="00810B79" w:rsidRDefault="000F4834" w:rsidP="000F4834">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5, weight = 'bold')</w:t>
      </w:r>
    </w:p>
    <w:p w14:paraId="3199759A" w14:textId="67415E73" w:rsidR="000F4834" w:rsidRPr="00810B79" w:rsidRDefault="000F4834" w:rsidP="000F4834">
      <w:pPr>
        <w:rPr>
          <w:lang w:val="en-IN" w:eastAsia="en-US"/>
        </w:rPr>
      </w:pPr>
    </w:p>
    <w:p w14:paraId="51D142E2" w14:textId="63FFC186" w:rsidR="000F4834" w:rsidRPr="00810B79" w:rsidRDefault="000F4834" w:rsidP="000F4834">
      <w:pPr>
        <w:rPr>
          <w:lang w:val="en-IN" w:eastAsia="en-US"/>
        </w:rPr>
      </w:pPr>
    </w:p>
    <w:p w14:paraId="65B02152" w14:textId="6740BAF0"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t>Average weight loss after first week</w:t>
      </w:r>
    </w:p>
    <w:p w14:paraId="3C1989EC" w14:textId="77777777" w:rsidR="000F4834" w:rsidRPr="00810B79" w:rsidRDefault="000F4834" w:rsidP="000F4834">
      <w:pPr>
        <w:rPr>
          <w:lang w:val="en-IN" w:eastAsia="en-US"/>
        </w:rPr>
      </w:pPr>
      <w:r w:rsidRPr="00810B79">
        <w:rPr>
          <w:lang w:val="en-IN" w:eastAsia="en-US"/>
        </w:rPr>
        <w:t xml:space="preserve">df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 '</w:t>
      </w:r>
      <w:proofErr w:type="spellStart"/>
      <w:r w:rsidRPr="00810B79">
        <w:rPr>
          <w:lang w:val="en-IN" w:eastAsia="en-US"/>
        </w:rPr>
        <w:t>NonInitiator</w:t>
      </w:r>
      <w:proofErr w:type="spellEnd"/>
      <w:r w:rsidRPr="00810B79">
        <w:rPr>
          <w:lang w:val="en-IN" w:eastAsia="en-US"/>
        </w:rPr>
        <w:t>')]</w:t>
      </w:r>
    </w:p>
    <w:p w14:paraId="3ACCFE5F" w14:textId="77777777" w:rsidR="000F4834" w:rsidRPr="00810B79" w:rsidRDefault="000F4834" w:rsidP="000F4834">
      <w:pPr>
        <w:rPr>
          <w:lang w:val="en-IN" w:eastAsia="en-US"/>
        </w:rPr>
      </w:pPr>
      <w:r w:rsidRPr="00810B79">
        <w:rPr>
          <w:lang w:val="en-IN" w:eastAsia="en-US"/>
        </w:rPr>
        <w:t>df = df[['dw21','Engagement_status']]</w:t>
      </w:r>
    </w:p>
    <w:p w14:paraId="654761F8" w14:textId="77777777" w:rsidR="000F4834" w:rsidRPr="00810B79" w:rsidRDefault="000F4834" w:rsidP="000F4834">
      <w:pPr>
        <w:rPr>
          <w:lang w:val="en-IN" w:eastAsia="en-US"/>
        </w:rPr>
      </w:pPr>
      <w:r w:rsidRPr="00810B79">
        <w:rPr>
          <w:lang w:val="en-IN" w:eastAsia="en-US"/>
        </w:rPr>
        <w:t xml:space="preserve">df = </w:t>
      </w:r>
      <w:proofErr w:type="spellStart"/>
      <w:r w:rsidRPr="00810B79">
        <w:rPr>
          <w:lang w:val="en-IN" w:eastAsia="en-US"/>
        </w:rPr>
        <w:t>df.dropna</w:t>
      </w:r>
      <w:proofErr w:type="spellEnd"/>
      <w:r w:rsidRPr="00810B79">
        <w:rPr>
          <w:lang w:val="en-IN" w:eastAsia="en-US"/>
        </w:rPr>
        <w:t>()</w:t>
      </w:r>
    </w:p>
    <w:p w14:paraId="7E8650AA" w14:textId="77777777" w:rsidR="000F4834" w:rsidRPr="00810B79" w:rsidRDefault="000F4834" w:rsidP="000F4834">
      <w:pPr>
        <w:rPr>
          <w:lang w:val="en-IN" w:eastAsia="en-US"/>
        </w:rPr>
      </w:pPr>
    </w:p>
    <w:p w14:paraId="01D18757" w14:textId="77777777" w:rsidR="000F4834" w:rsidRPr="00810B79" w:rsidRDefault="000F4834" w:rsidP="000F4834">
      <w:pPr>
        <w:rPr>
          <w:lang w:val="en-IN" w:eastAsia="en-US"/>
        </w:rPr>
      </w:pPr>
      <w:proofErr w:type="spellStart"/>
      <w:r w:rsidRPr="00810B79">
        <w:rPr>
          <w:lang w:val="en-IN" w:eastAsia="en-US"/>
        </w:rPr>
        <w:t>df.groupby</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mean().plot(kind = 'bar')</w:t>
      </w:r>
    </w:p>
    <w:p w14:paraId="5E41D890" w14:textId="77777777" w:rsidR="000F4834" w:rsidRPr="00810B79" w:rsidRDefault="000F4834" w:rsidP="000F4834">
      <w:pPr>
        <w:rPr>
          <w:lang w:val="en-IN" w:eastAsia="en-US"/>
        </w:rPr>
      </w:pPr>
      <w:proofErr w:type="spellStart"/>
      <w:r w:rsidRPr="00810B79">
        <w:rPr>
          <w:lang w:val="en-IN" w:eastAsia="en-US"/>
        </w:rPr>
        <w:t>plt.title</w:t>
      </w:r>
      <w:proofErr w:type="spellEnd"/>
      <w:r w:rsidRPr="00810B79">
        <w:rPr>
          <w:lang w:val="en-IN" w:eastAsia="en-US"/>
        </w:rPr>
        <w:t xml:space="preserve">('Average weight loss after first week', </w:t>
      </w:r>
      <w:proofErr w:type="spellStart"/>
      <w:r w:rsidRPr="00810B79">
        <w:rPr>
          <w:lang w:val="en-IN" w:eastAsia="en-US"/>
        </w:rPr>
        <w:t>fontsize</w:t>
      </w:r>
      <w:proofErr w:type="spellEnd"/>
      <w:r w:rsidRPr="00810B79">
        <w:rPr>
          <w:lang w:val="en-IN" w:eastAsia="en-US"/>
        </w:rPr>
        <w:t>=15, weight = 'bold')</w:t>
      </w:r>
    </w:p>
    <w:p w14:paraId="1F1E02DB" w14:textId="77777777" w:rsidR="000F4834" w:rsidRPr="00810B79" w:rsidRDefault="000F4834" w:rsidP="000F4834">
      <w:pPr>
        <w:rPr>
          <w:lang w:val="en-IN" w:eastAsia="en-US"/>
        </w:rPr>
      </w:pPr>
    </w:p>
    <w:p w14:paraId="5D603D4F" w14:textId="77777777" w:rsidR="000F4834" w:rsidRPr="00810B79" w:rsidRDefault="000F4834" w:rsidP="000F4834">
      <w:pPr>
        <w:rPr>
          <w:lang w:val="en-IN" w:eastAsia="en-US"/>
        </w:rPr>
      </w:pPr>
      <w:proofErr w:type="spellStart"/>
      <w:r w:rsidRPr="00810B79">
        <w:rPr>
          <w:lang w:val="en-IN" w:eastAsia="en-US"/>
        </w:rPr>
        <w:t>plt.rcParams</w:t>
      </w:r>
      <w:proofErr w:type="spellEnd"/>
      <w:r w:rsidRPr="00810B79">
        <w:rPr>
          <w:lang w:val="en-IN" w:eastAsia="en-US"/>
        </w:rPr>
        <w:t>['</w:t>
      </w:r>
      <w:proofErr w:type="spellStart"/>
      <w:r w:rsidRPr="00810B79">
        <w:rPr>
          <w:lang w:val="en-IN" w:eastAsia="en-US"/>
        </w:rPr>
        <w:t>axes.axisbelow</w:t>
      </w:r>
      <w:proofErr w:type="spellEnd"/>
      <w:r w:rsidRPr="00810B79">
        <w:rPr>
          <w:lang w:val="en-IN" w:eastAsia="en-US"/>
        </w:rPr>
        <w:t>'] = True</w:t>
      </w:r>
    </w:p>
    <w:p w14:paraId="501CF0EA" w14:textId="77777777" w:rsidR="000F4834" w:rsidRPr="00810B79" w:rsidRDefault="000F4834" w:rsidP="000F4834">
      <w:pPr>
        <w:rPr>
          <w:lang w:val="en-IN" w:eastAsia="en-US"/>
        </w:rPr>
      </w:pPr>
      <w:proofErr w:type="spellStart"/>
      <w:r w:rsidRPr="00810B79">
        <w:rPr>
          <w:lang w:val="en-IN" w:eastAsia="en-US"/>
        </w:rPr>
        <w:t>plt.xlabel</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 xml:space="preserve">", </w:t>
      </w:r>
      <w:proofErr w:type="spellStart"/>
      <w:r w:rsidRPr="00810B79">
        <w:rPr>
          <w:lang w:val="en-IN" w:eastAsia="en-US"/>
        </w:rPr>
        <w:t>labelpad</w:t>
      </w:r>
      <w:proofErr w:type="spellEnd"/>
      <w:r w:rsidRPr="00810B79">
        <w:rPr>
          <w:lang w:val="en-IN" w:eastAsia="en-US"/>
        </w:rPr>
        <w:t xml:space="preserve">=14, </w:t>
      </w:r>
      <w:proofErr w:type="spellStart"/>
      <w:r w:rsidRPr="00810B79">
        <w:rPr>
          <w:lang w:val="en-IN" w:eastAsia="en-US"/>
        </w:rPr>
        <w:t>fontsize</w:t>
      </w:r>
      <w:proofErr w:type="spellEnd"/>
      <w:r w:rsidRPr="00810B79">
        <w:rPr>
          <w:lang w:val="en-IN" w:eastAsia="en-US"/>
        </w:rPr>
        <w:t>=12, weight = 'bold')</w:t>
      </w:r>
    </w:p>
    <w:p w14:paraId="01532C76" w14:textId="77777777" w:rsidR="000F4834" w:rsidRPr="00810B79" w:rsidRDefault="000F4834" w:rsidP="000F4834">
      <w:pPr>
        <w:rPr>
          <w:lang w:val="en-IN" w:eastAsia="en-US"/>
        </w:rPr>
      </w:pPr>
      <w:proofErr w:type="spellStart"/>
      <w:r w:rsidRPr="00810B79">
        <w:rPr>
          <w:lang w:val="en-IN" w:eastAsia="en-US"/>
        </w:rPr>
        <w:t>plt.ylabel</w:t>
      </w:r>
      <w:proofErr w:type="spellEnd"/>
      <w:r w:rsidRPr="00810B79">
        <w:rPr>
          <w:lang w:val="en-IN" w:eastAsia="en-US"/>
        </w:rPr>
        <w:t xml:space="preserve">("Average weight loss", </w:t>
      </w:r>
      <w:proofErr w:type="spellStart"/>
      <w:r w:rsidRPr="00810B79">
        <w:rPr>
          <w:lang w:val="en-IN" w:eastAsia="en-US"/>
        </w:rPr>
        <w:t>labelpad</w:t>
      </w:r>
      <w:proofErr w:type="spellEnd"/>
      <w:r w:rsidRPr="00810B79">
        <w:rPr>
          <w:lang w:val="en-IN" w:eastAsia="en-US"/>
        </w:rPr>
        <w:t xml:space="preserve">=14, </w:t>
      </w:r>
      <w:proofErr w:type="spellStart"/>
      <w:r w:rsidRPr="00810B79">
        <w:rPr>
          <w:lang w:val="en-IN" w:eastAsia="en-US"/>
        </w:rPr>
        <w:t>fontsize</w:t>
      </w:r>
      <w:proofErr w:type="spellEnd"/>
      <w:r w:rsidRPr="00810B79">
        <w:rPr>
          <w:lang w:val="en-IN" w:eastAsia="en-US"/>
        </w:rPr>
        <w:t>=12, weight = 'bold')</w:t>
      </w:r>
    </w:p>
    <w:p w14:paraId="6EDD4A1C" w14:textId="77777777" w:rsidR="000F4834" w:rsidRPr="00810B79" w:rsidRDefault="000F4834" w:rsidP="000F4834">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2,weight = 'bold')</w:t>
      </w:r>
    </w:p>
    <w:p w14:paraId="3A710A8F" w14:textId="77777777" w:rsidR="000F4834" w:rsidRPr="00810B79" w:rsidRDefault="000F4834" w:rsidP="000F4834">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2, weight = 'bold')</w:t>
      </w:r>
    </w:p>
    <w:p w14:paraId="1DAEF508" w14:textId="77777777" w:rsidR="000F4834" w:rsidRPr="00810B79" w:rsidRDefault="000F4834" w:rsidP="000F4834">
      <w:pPr>
        <w:rPr>
          <w:lang w:val="en-IN" w:eastAsia="en-US"/>
        </w:rPr>
      </w:pP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weightlos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0)</w:t>
      </w:r>
    </w:p>
    <w:p w14:paraId="30D4277C" w14:textId="43BC4A13" w:rsidR="000F4834" w:rsidRPr="00810B79" w:rsidRDefault="000F4834" w:rsidP="000F4834">
      <w:pPr>
        <w:rPr>
          <w:lang w:val="en-IN" w:eastAsia="en-US"/>
        </w:rPr>
      </w:pPr>
      <w:proofErr w:type="spellStart"/>
      <w:r w:rsidRPr="00810B79">
        <w:rPr>
          <w:lang w:val="en-IN" w:eastAsia="en-US"/>
        </w:rPr>
        <w:t>matplotlib.pyplot.grid</w:t>
      </w:r>
      <w:proofErr w:type="spellEnd"/>
      <w:r w:rsidRPr="00810B79">
        <w:rPr>
          <w:lang w:val="en-IN" w:eastAsia="en-US"/>
        </w:rPr>
        <w:t xml:space="preserve">(axis = 'y', </w:t>
      </w:r>
      <w:proofErr w:type="spellStart"/>
      <w:r w:rsidRPr="00810B79">
        <w:rPr>
          <w:lang w:val="en-IN" w:eastAsia="en-US"/>
        </w:rPr>
        <w:t>linestyle</w:t>
      </w:r>
      <w:proofErr w:type="spellEnd"/>
      <w:r w:rsidRPr="00810B79">
        <w:rPr>
          <w:lang w:val="en-IN" w:eastAsia="en-US"/>
        </w:rPr>
        <w:t xml:space="preserve">='-.') # b=None, </w:t>
      </w:r>
      <w:proofErr w:type="spellStart"/>
      <w:r w:rsidRPr="00810B79">
        <w:rPr>
          <w:lang w:val="en-IN" w:eastAsia="en-US"/>
        </w:rPr>
        <w:t>linestyle</w:t>
      </w:r>
      <w:proofErr w:type="spellEnd"/>
      <w:r w:rsidRPr="00810B79">
        <w:rPr>
          <w:lang w:val="en-IN" w:eastAsia="en-US"/>
        </w:rPr>
        <w:t>='-', linewidth=3</w:t>
      </w:r>
    </w:p>
    <w:p w14:paraId="29729AF6" w14:textId="2CAFA3F6" w:rsidR="000F4834" w:rsidRPr="00810B79" w:rsidRDefault="000F4834" w:rsidP="000F4834">
      <w:pPr>
        <w:rPr>
          <w:lang w:val="en-IN" w:eastAsia="en-US"/>
        </w:rPr>
      </w:pPr>
    </w:p>
    <w:p w14:paraId="6931F0FA" w14:textId="3BF69424" w:rsidR="000F4834" w:rsidRPr="00810B79" w:rsidRDefault="000F4834" w:rsidP="000F4834">
      <w:pPr>
        <w:rPr>
          <w:lang w:val="en-IN" w:eastAsia="en-US"/>
        </w:rPr>
      </w:pPr>
    </w:p>
    <w:p w14:paraId="7D9E0370" w14:textId="73F67E6D"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lastRenderedPageBreak/>
        <w:t>Data cleaning</w:t>
      </w:r>
    </w:p>
    <w:p w14:paraId="01AD6D7D" w14:textId="77777777" w:rsidR="000F4834" w:rsidRPr="00810B79" w:rsidRDefault="000F4834" w:rsidP="000F4834">
      <w:pPr>
        <w:rPr>
          <w:lang w:val="en-IN" w:eastAsia="en-US"/>
        </w:rPr>
      </w:pPr>
      <w:r w:rsidRPr="00810B79">
        <w:rPr>
          <w:lang w:val="en-IN" w:eastAsia="en-US"/>
        </w:rPr>
        <w:t xml:space="preserve">def </w:t>
      </w:r>
      <w:proofErr w:type="spellStart"/>
      <w:r w:rsidRPr="00810B79">
        <w:rPr>
          <w:lang w:val="en-IN" w:eastAsia="en-US"/>
        </w:rPr>
        <w:t>fillnull</w:t>
      </w:r>
      <w:proofErr w:type="spellEnd"/>
      <w:r w:rsidRPr="00810B79">
        <w:rPr>
          <w:lang w:val="en-IN" w:eastAsia="en-US"/>
        </w:rPr>
        <w:t>(column):</w:t>
      </w:r>
    </w:p>
    <w:p w14:paraId="754DFB5F" w14:textId="77777777" w:rsidR="000F4834" w:rsidRPr="00810B79" w:rsidRDefault="000F4834" w:rsidP="000F4834">
      <w:pPr>
        <w:rPr>
          <w:lang w:val="en-IN" w:eastAsia="en-US"/>
        </w:rPr>
      </w:pPr>
      <w:r w:rsidRPr="00810B79">
        <w:rPr>
          <w:lang w:val="en-IN" w:eastAsia="en-US"/>
        </w:rPr>
        <w:t xml:space="preserve">    for </w:t>
      </w:r>
      <w:proofErr w:type="spellStart"/>
      <w:r w:rsidRPr="00810B79">
        <w:rPr>
          <w:lang w:val="en-IN" w:eastAsia="en-US"/>
        </w:rPr>
        <w:t>c_id</w:t>
      </w:r>
      <w:proofErr w:type="spellEnd"/>
      <w:r w:rsidRPr="00810B79">
        <w:rPr>
          <w:lang w:val="en-IN" w:eastAsia="en-US"/>
        </w:rPr>
        <w:t xml:space="preserve"> in </w:t>
      </w:r>
      <w:proofErr w:type="spellStart"/>
      <w:r w:rsidRPr="00810B79">
        <w:rPr>
          <w:lang w:val="en-IN" w:eastAsia="en-US"/>
        </w:rPr>
        <w:t>repeating_clients</w:t>
      </w:r>
      <w:proofErr w:type="spellEnd"/>
      <w:r w:rsidRPr="00810B79">
        <w:rPr>
          <w:lang w:val="en-IN" w:eastAsia="en-US"/>
        </w:rPr>
        <w:t xml:space="preserve">:          # for a given client with </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r w:rsidRPr="00810B79">
        <w:rPr>
          <w:lang w:val="en-IN" w:eastAsia="en-US"/>
        </w:rPr>
        <w:t xml:space="preserve"> and </w:t>
      </w:r>
      <w:proofErr w:type="spellStart"/>
      <w:r w:rsidRPr="00810B79">
        <w:rPr>
          <w:lang w:val="en-IN" w:eastAsia="en-US"/>
        </w:rPr>
        <w:t>c_id</w:t>
      </w:r>
      <w:proofErr w:type="spellEnd"/>
      <w:r w:rsidRPr="00810B79">
        <w:rPr>
          <w:lang w:val="en-IN" w:eastAsia="en-US"/>
        </w:rPr>
        <w:t xml:space="preserve"> is repeating</w:t>
      </w:r>
    </w:p>
    <w:p w14:paraId="4BB156BC"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filt</w:t>
      </w:r>
      <w:proofErr w:type="spellEnd"/>
      <w:r w:rsidRPr="00810B79">
        <w:rPr>
          <w:lang w:val="en-IN" w:eastAsia="en-US"/>
        </w:rPr>
        <w:t xml:space="preserve"> = (~</w:t>
      </w:r>
      <w:proofErr w:type="spellStart"/>
      <w:r w:rsidRPr="00810B79">
        <w:rPr>
          <w:lang w:val="en-IN" w:eastAsia="en-US"/>
        </w:rPr>
        <w:t>df_adult</w:t>
      </w:r>
      <w:proofErr w:type="spellEnd"/>
      <w:r w:rsidRPr="00810B79">
        <w:rPr>
          <w:lang w:val="en-IN" w:eastAsia="en-US"/>
        </w:rPr>
        <w:t>[column].</w:t>
      </w:r>
      <w:proofErr w:type="spellStart"/>
      <w:r w:rsidRPr="00810B79">
        <w:rPr>
          <w:lang w:val="en-IN" w:eastAsia="en-US"/>
        </w:rPr>
        <w:t>isnull</w:t>
      </w:r>
      <w:proofErr w:type="spellEnd"/>
      <w:r w:rsidRPr="00810B79">
        <w:rPr>
          <w:lang w:val="en-IN" w:eastAsia="en-US"/>
        </w:rPr>
        <w:t>()) &amp;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Client_Id</w:t>
      </w:r>
      <w:proofErr w:type="spellEnd"/>
      <w:r w:rsidRPr="00810B79">
        <w:rPr>
          <w:lang w:val="en-IN" w:eastAsia="en-US"/>
        </w:rPr>
        <w:t>"]==</w:t>
      </w:r>
      <w:proofErr w:type="spellStart"/>
      <w:r w:rsidRPr="00810B79">
        <w:rPr>
          <w:lang w:val="en-IN" w:eastAsia="en-US"/>
        </w:rPr>
        <w:t>c_id</w:t>
      </w:r>
      <w:proofErr w:type="spellEnd"/>
      <w:r w:rsidRPr="00810B79">
        <w:rPr>
          <w:lang w:val="en-IN" w:eastAsia="en-US"/>
        </w:rPr>
        <w:t xml:space="preserve">) #filter rows with ethnicity </w:t>
      </w:r>
      <w:proofErr w:type="spellStart"/>
      <w:r w:rsidRPr="00810B79">
        <w:rPr>
          <w:lang w:val="en-IN" w:eastAsia="en-US"/>
        </w:rPr>
        <w:t>notnull</w:t>
      </w:r>
      <w:proofErr w:type="spellEnd"/>
      <w:r w:rsidRPr="00810B79">
        <w:rPr>
          <w:lang w:val="en-IN" w:eastAsia="en-US"/>
        </w:rPr>
        <w:t xml:space="preserve"> and for </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p>
    <w:p w14:paraId="6D59585D" w14:textId="77777777" w:rsidR="000F4834" w:rsidRPr="00810B79" w:rsidRDefault="000F4834" w:rsidP="000F4834">
      <w:pPr>
        <w:rPr>
          <w:lang w:val="en-IN" w:eastAsia="en-US"/>
        </w:rPr>
      </w:pPr>
      <w:r w:rsidRPr="00810B79">
        <w:rPr>
          <w:lang w:val="en-IN" w:eastAsia="en-US"/>
        </w:rPr>
        <w:t xml:space="preserve">        data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filt</w:t>
      </w:r>
      <w:proofErr w:type="spellEnd"/>
      <w:r w:rsidRPr="00810B79">
        <w:rPr>
          <w:lang w:val="en-IN" w:eastAsia="en-US"/>
        </w:rPr>
        <w:t xml:space="preserve">][column] # series with ethnicity in rows not null for a client with </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p>
    <w:p w14:paraId="179FE179" w14:textId="77777777" w:rsidR="000F4834" w:rsidRPr="00810B79" w:rsidRDefault="000F4834" w:rsidP="000F4834">
      <w:pPr>
        <w:rPr>
          <w:lang w:val="en-IN" w:eastAsia="en-US"/>
        </w:rPr>
      </w:pPr>
      <w:r w:rsidRPr="00810B79">
        <w:rPr>
          <w:lang w:val="en-IN" w:eastAsia="en-US"/>
        </w:rPr>
        <w:t xml:space="preserve">        data_2 = </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filt</w:t>
      </w:r>
      <w:proofErr w:type="spellEnd"/>
      <w:r w:rsidRPr="00810B79">
        <w:rPr>
          <w:lang w:val="en-IN" w:eastAsia="en-US"/>
        </w:rPr>
        <w:t>][[column,'</w:t>
      </w:r>
      <w:proofErr w:type="spellStart"/>
      <w:r w:rsidRPr="00810B79">
        <w:rPr>
          <w:lang w:val="en-IN" w:eastAsia="en-US"/>
        </w:rPr>
        <w:t>Referred_Date</w:t>
      </w:r>
      <w:proofErr w:type="spellEnd"/>
      <w:r w:rsidRPr="00810B79">
        <w:rPr>
          <w:lang w:val="en-IN" w:eastAsia="en-US"/>
        </w:rPr>
        <w:t>']]</w:t>
      </w:r>
    </w:p>
    <w:p w14:paraId="6B9991D5" w14:textId="77777777" w:rsidR="000F4834" w:rsidRPr="00810B79" w:rsidRDefault="000F4834" w:rsidP="000F4834">
      <w:pPr>
        <w:rPr>
          <w:lang w:val="en-IN" w:eastAsia="en-US"/>
        </w:rPr>
      </w:pPr>
      <w:r w:rsidRPr="00810B79">
        <w:rPr>
          <w:lang w:val="en-IN" w:eastAsia="en-US"/>
        </w:rPr>
        <w:t xml:space="preserve">        if(</w:t>
      </w:r>
      <w:proofErr w:type="spellStart"/>
      <w:r w:rsidRPr="00810B79">
        <w:rPr>
          <w:lang w:val="en-IN" w:eastAsia="en-US"/>
        </w:rPr>
        <w:t>data.unique</w:t>
      </w:r>
      <w:proofErr w:type="spellEnd"/>
      <w:r w:rsidRPr="00810B79">
        <w:rPr>
          <w:lang w:val="en-IN" w:eastAsia="en-US"/>
        </w:rPr>
        <w:t>().shape[0] == 1): # to make sure that ethnicity series has only 1 unique value(one row) which replaces nulls in other rows</w:t>
      </w:r>
    </w:p>
    <w:p w14:paraId="7D7C7F07"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fillby</w:t>
      </w:r>
      <w:proofErr w:type="spellEnd"/>
      <w:r w:rsidRPr="00810B79">
        <w:rPr>
          <w:lang w:val="en-IN" w:eastAsia="en-US"/>
        </w:rPr>
        <w:t xml:space="preserve"> = </w:t>
      </w:r>
      <w:proofErr w:type="spellStart"/>
      <w:r w:rsidRPr="00810B79">
        <w:rPr>
          <w:lang w:val="en-IN" w:eastAsia="en-US"/>
        </w:rPr>
        <w:t>data.iloc</w:t>
      </w:r>
      <w:proofErr w:type="spellEnd"/>
      <w:r w:rsidRPr="00810B79">
        <w:rPr>
          <w:lang w:val="en-IN" w:eastAsia="en-US"/>
        </w:rPr>
        <w:t xml:space="preserve">[0]   # as only there is one row in </w:t>
      </w:r>
      <w:proofErr w:type="spellStart"/>
      <w:r w:rsidRPr="00810B79">
        <w:rPr>
          <w:lang w:val="en-IN" w:eastAsia="en-US"/>
        </w:rPr>
        <w:t>data_select</w:t>
      </w:r>
      <w:proofErr w:type="spellEnd"/>
    </w:p>
    <w:p w14:paraId="2C222A0D"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df_adult.loc</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r w:rsidRPr="00810B79">
        <w:rPr>
          <w:lang w:val="en-IN" w:eastAsia="en-US"/>
        </w:rPr>
        <w:t xml:space="preserve">, [column]]  = </w:t>
      </w:r>
      <w:proofErr w:type="spellStart"/>
      <w:r w:rsidRPr="00810B79">
        <w:rPr>
          <w:lang w:val="en-IN" w:eastAsia="en-US"/>
        </w:rPr>
        <w:t>fillby</w:t>
      </w:r>
      <w:proofErr w:type="spellEnd"/>
      <w:r w:rsidRPr="00810B79">
        <w:rPr>
          <w:lang w:val="en-IN" w:eastAsia="en-US"/>
        </w:rPr>
        <w:t xml:space="preserve"> # gives a warning but works </w:t>
      </w:r>
    </w:p>
    <w:p w14:paraId="35B40DF7"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elif</w:t>
      </w:r>
      <w:proofErr w:type="spellEnd"/>
      <w:r w:rsidRPr="00810B79">
        <w:rPr>
          <w:lang w:val="en-IN" w:eastAsia="en-US"/>
        </w:rPr>
        <w:t>(</w:t>
      </w:r>
      <w:proofErr w:type="spellStart"/>
      <w:r w:rsidRPr="00810B79">
        <w:rPr>
          <w:lang w:val="en-IN" w:eastAsia="en-US"/>
        </w:rPr>
        <w:t>data.unique</w:t>
      </w:r>
      <w:proofErr w:type="spellEnd"/>
      <w:r w:rsidRPr="00810B79">
        <w:rPr>
          <w:lang w:val="en-IN" w:eastAsia="en-US"/>
        </w:rPr>
        <w:t>().shape[0] &gt; 1):  # if many values of ethnicity for the same client</w:t>
      </w:r>
    </w:p>
    <w:p w14:paraId="57887D05" w14:textId="77777777" w:rsidR="000F4834" w:rsidRPr="00810B79" w:rsidRDefault="000F4834" w:rsidP="000F4834">
      <w:pPr>
        <w:rPr>
          <w:lang w:val="en-IN" w:eastAsia="en-US"/>
        </w:rPr>
      </w:pPr>
      <w:r w:rsidRPr="00810B79">
        <w:rPr>
          <w:lang w:val="en-IN" w:eastAsia="en-US"/>
        </w:rPr>
        <w:t xml:space="preserve">            #print(data_2,'\n')   # df with ethnicity in rows not null for a client with </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p>
    <w:p w14:paraId="2A30FCD0" w14:textId="77777777" w:rsidR="000F4834" w:rsidRPr="00810B79" w:rsidRDefault="000F4834" w:rsidP="000F4834">
      <w:pPr>
        <w:rPr>
          <w:lang w:val="en-IN" w:eastAsia="en-US"/>
        </w:rPr>
      </w:pPr>
      <w:r w:rsidRPr="00810B79">
        <w:rPr>
          <w:lang w:val="en-IN" w:eastAsia="en-US"/>
        </w:rPr>
        <w:t xml:space="preserve">            data_2 = data_2[data_2['</w:t>
      </w:r>
      <w:proofErr w:type="spellStart"/>
      <w:r w:rsidRPr="00810B79">
        <w:rPr>
          <w:lang w:val="en-IN" w:eastAsia="en-US"/>
        </w:rPr>
        <w:t>Referred_Date</w:t>
      </w:r>
      <w:proofErr w:type="spellEnd"/>
      <w:r w:rsidRPr="00810B79">
        <w:rPr>
          <w:lang w:val="en-IN" w:eastAsia="en-US"/>
        </w:rPr>
        <w:t>']==max(data_2['</w:t>
      </w:r>
      <w:proofErr w:type="spellStart"/>
      <w:r w:rsidRPr="00810B79">
        <w:rPr>
          <w:lang w:val="en-IN" w:eastAsia="en-US"/>
        </w:rPr>
        <w:t>Referred_Date</w:t>
      </w:r>
      <w:proofErr w:type="spellEnd"/>
      <w:r w:rsidRPr="00810B79">
        <w:rPr>
          <w:lang w:val="en-IN" w:eastAsia="en-US"/>
        </w:rPr>
        <w:t xml:space="preserve">'])] </w:t>
      </w:r>
    </w:p>
    <w:p w14:paraId="345F82CB"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fillby</w:t>
      </w:r>
      <w:proofErr w:type="spellEnd"/>
      <w:r w:rsidRPr="00810B79">
        <w:rPr>
          <w:lang w:val="en-IN" w:eastAsia="en-US"/>
        </w:rPr>
        <w:t xml:space="preserve"> = data_2[column].</w:t>
      </w:r>
      <w:proofErr w:type="spellStart"/>
      <w:r w:rsidRPr="00810B79">
        <w:rPr>
          <w:lang w:val="en-IN" w:eastAsia="en-US"/>
        </w:rPr>
        <w:t>iloc</w:t>
      </w:r>
      <w:proofErr w:type="spellEnd"/>
      <w:r w:rsidRPr="00810B79">
        <w:rPr>
          <w:lang w:val="en-IN" w:eastAsia="en-US"/>
        </w:rPr>
        <w:t>[0]        # using the latest recorded value for ethnicity</w:t>
      </w:r>
    </w:p>
    <w:p w14:paraId="4F29674F" w14:textId="77777777" w:rsidR="000F4834" w:rsidRPr="00810B79" w:rsidRDefault="000F4834" w:rsidP="000F4834">
      <w:pPr>
        <w:rPr>
          <w:lang w:val="en-IN" w:eastAsia="en-US"/>
        </w:rPr>
      </w:pPr>
      <w:r w:rsidRPr="00810B79">
        <w:rPr>
          <w:lang w:val="en-IN" w:eastAsia="en-US"/>
        </w:rPr>
        <w:t xml:space="preserve">            #print("fill nulls by = ",</w:t>
      </w:r>
      <w:proofErr w:type="spellStart"/>
      <w:r w:rsidRPr="00810B79">
        <w:rPr>
          <w:lang w:val="en-IN" w:eastAsia="en-US"/>
        </w:rPr>
        <w:t>fillby</w:t>
      </w:r>
      <w:proofErr w:type="spellEnd"/>
      <w:r w:rsidRPr="00810B79">
        <w:rPr>
          <w:lang w:val="en-IN" w:eastAsia="en-US"/>
        </w:rPr>
        <w:t xml:space="preserve"> )</w:t>
      </w:r>
    </w:p>
    <w:p w14:paraId="026D1912"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df_adult.loc</w:t>
      </w:r>
      <w:proofErr w:type="spellEnd"/>
      <w:r w:rsidRPr="00810B79">
        <w:rPr>
          <w:lang w:val="en-IN" w:eastAsia="en-US"/>
        </w:rPr>
        <w:t>[(</w:t>
      </w:r>
      <w:proofErr w:type="spellStart"/>
      <w:r w:rsidRPr="00810B79">
        <w:rPr>
          <w:lang w:val="en-IN" w:eastAsia="en-US"/>
        </w:rPr>
        <w:t>df_adult</w:t>
      </w:r>
      <w:proofErr w:type="spellEnd"/>
      <w:r w:rsidRPr="00810B79">
        <w:rPr>
          <w:lang w:val="en-IN" w:eastAsia="en-US"/>
        </w:rPr>
        <w:t>['</w:t>
      </w:r>
      <w:proofErr w:type="spellStart"/>
      <w:r w:rsidRPr="00810B79">
        <w:rPr>
          <w:lang w:val="en-IN" w:eastAsia="en-US"/>
        </w:rPr>
        <w:t>Client_Id</w:t>
      </w:r>
      <w:proofErr w:type="spellEnd"/>
      <w:r w:rsidRPr="00810B79">
        <w:rPr>
          <w:lang w:val="en-IN" w:eastAsia="en-US"/>
        </w:rPr>
        <w:t xml:space="preserve">'] == </w:t>
      </w:r>
      <w:proofErr w:type="spellStart"/>
      <w:r w:rsidRPr="00810B79">
        <w:rPr>
          <w:lang w:val="en-IN" w:eastAsia="en-US"/>
        </w:rPr>
        <w:t>c_id</w:t>
      </w:r>
      <w:proofErr w:type="spellEnd"/>
      <w:r w:rsidRPr="00810B79">
        <w:rPr>
          <w:lang w:val="en-IN" w:eastAsia="en-US"/>
        </w:rPr>
        <w:t>) &amp; (</w:t>
      </w:r>
      <w:proofErr w:type="spellStart"/>
      <w:r w:rsidRPr="00810B79">
        <w:rPr>
          <w:lang w:val="en-IN" w:eastAsia="en-US"/>
        </w:rPr>
        <w:t>df_adult</w:t>
      </w:r>
      <w:proofErr w:type="spellEnd"/>
      <w:r w:rsidRPr="00810B79">
        <w:rPr>
          <w:lang w:val="en-IN" w:eastAsia="en-US"/>
        </w:rPr>
        <w:t>[column].</w:t>
      </w:r>
      <w:proofErr w:type="spellStart"/>
      <w:r w:rsidRPr="00810B79">
        <w:rPr>
          <w:lang w:val="en-IN" w:eastAsia="en-US"/>
        </w:rPr>
        <w:t>isnull</w:t>
      </w:r>
      <w:proofErr w:type="spellEnd"/>
      <w:r w:rsidRPr="00810B79">
        <w:rPr>
          <w:lang w:val="en-IN" w:eastAsia="en-US"/>
        </w:rPr>
        <w:t xml:space="preserve">()) , [column]]  = </w:t>
      </w:r>
      <w:proofErr w:type="spellStart"/>
      <w:r w:rsidRPr="00810B79">
        <w:rPr>
          <w:lang w:val="en-IN" w:eastAsia="en-US"/>
        </w:rPr>
        <w:t>fillby</w:t>
      </w:r>
      <w:proofErr w:type="spellEnd"/>
      <w:r w:rsidRPr="00810B79">
        <w:rPr>
          <w:lang w:val="en-IN" w:eastAsia="en-US"/>
        </w:rPr>
        <w:t xml:space="preserve"> # this will allow to select the value that can be used replace nulls. I am filling nulls by the value at most recent </w:t>
      </w:r>
      <w:proofErr w:type="spellStart"/>
      <w:r w:rsidRPr="00810B79">
        <w:rPr>
          <w:lang w:val="en-IN" w:eastAsia="en-US"/>
        </w:rPr>
        <w:t>refered</w:t>
      </w:r>
      <w:proofErr w:type="spellEnd"/>
      <w:r w:rsidRPr="00810B79">
        <w:rPr>
          <w:lang w:val="en-IN" w:eastAsia="en-US"/>
        </w:rPr>
        <w:t xml:space="preserve"> date</w:t>
      </w:r>
    </w:p>
    <w:p w14:paraId="525D14AE" w14:textId="2E677313" w:rsidR="000F4834" w:rsidRPr="00810B79" w:rsidRDefault="000F4834" w:rsidP="000F4834">
      <w:pPr>
        <w:rPr>
          <w:lang w:val="en-IN" w:eastAsia="en-US"/>
        </w:rPr>
      </w:pPr>
      <w:r w:rsidRPr="00810B79">
        <w:rPr>
          <w:lang w:val="en-IN" w:eastAsia="en-US"/>
        </w:rPr>
        <w:t xml:space="preserve">            #print('\n')</w:t>
      </w:r>
    </w:p>
    <w:p w14:paraId="11476E39" w14:textId="1366CE8E" w:rsidR="000F4834" w:rsidRPr="00810B79" w:rsidRDefault="000F4834" w:rsidP="000F4834">
      <w:pPr>
        <w:rPr>
          <w:lang w:val="en-IN" w:eastAsia="en-US"/>
        </w:rPr>
      </w:pPr>
      <w:proofErr w:type="spellStart"/>
      <w:r w:rsidRPr="00810B79">
        <w:rPr>
          <w:lang w:val="en-IN" w:eastAsia="en-US"/>
        </w:rPr>
        <w:t>fillnull</w:t>
      </w:r>
      <w:proofErr w:type="spellEnd"/>
      <w:r w:rsidRPr="00810B79">
        <w:rPr>
          <w:lang w:val="en-IN" w:eastAsia="en-US"/>
        </w:rPr>
        <w:t>(column='Ethnicity')</w:t>
      </w:r>
    </w:p>
    <w:p w14:paraId="76F79001" w14:textId="125C69AE" w:rsidR="000F4834" w:rsidRPr="00810B79" w:rsidRDefault="000F4834" w:rsidP="000F4834">
      <w:pPr>
        <w:rPr>
          <w:lang w:val="en-IN" w:eastAsia="en-US"/>
        </w:rPr>
      </w:pPr>
    </w:p>
    <w:p w14:paraId="7E4F00AA" w14:textId="77777777" w:rsidR="000F4834" w:rsidRPr="00810B79" w:rsidRDefault="000F4834" w:rsidP="000F4834">
      <w:pPr>
        <w:rPr>
          <w:lang w:val="en-IN" w:eastAsia="en-US"/>
        </w:rPr>
      </w:pPr>
    </w:p>
    <w:p w14:paraId="2DA509A9" w14:textId="456C3BF2" w:rsidR="000F4834" w:rsidRPr="00810B79" w:rsidRDefault="000F4834" w:rsidP="000F4834">
      <w:pPr>
        <w:pStyle w:val="Heading4"/>
        <w:rPr>
          <w:rFonts w:ascii="Times New Roman" w:hAnsi="Times New Roman" w:cs="Times New Roman"/>
          <w:lang w:val="en-IN" w:eastAsia="en-US"/>
        </w:rPr>
      </w:pPr>
      <w:r w:rsidRPr="00810B79">
        <w:rPr>
          <w:rFonts w:ascii="Times New Roman" w:hAnsi="Times New Roman" w:cs="Times New Roman"/>
          <w:lang w:val="en-IN" w:eastAsia="en-US"/>
        </w:rPr>
        <w:t>filling nulls in weight1 with pre</w:t>
      </w:r>
      <w:r w:rsidR="00A348E9" w:rsidRPr="00810B79">
        <w:rPr>
          <w:rFonts w:ascii="Times New Roman" w:hAnsi="Times New Roman" w:cs="Times New Roman"/>
          <w:lang w:val="en-IN" w:eastAsia="en-US"/>
        </w:rPr>
        <w:t>-</w:t>
      </w:r>
      <w:r w:rsidRPr="00810B79">
        <w:rPr>
          <w:rFonts w:ascii="Times New Roman" w:hAnsi="Times New Roman" w:cs="Times New Roman"/>
          <w:lang w:val="en-IN" w:eastAsia="en-US"/>
        </w:rPr>
        <w:t>weight values and vice</w:t>
      </w:r>
      <w:r w:rsidR="00A348E9" w:rsidRPr="00810B79">
        <w:rPr>
          <w:rFonts w:ascii="Times New Roman" w:hAnsi="Times New Roman" w:cs="Times New Roman"/>
          <w:lang w:val="en-IN" w:eastAsia="en-US"/>
        </w:rPr>
        <w:t>-</w:t>
      </w:r>
      <w:r w:rsidRPr="00810B79">
        <w:rPr>
          <w:rFonts w:ascii="Times New Roman" w:hAnsi="Times New Roman" w:cs="Times New Roman"/>
          <w:lang w:val="en-IN" w:eastAsia="en-US"/>
        </w:rPr>
        <w:t>versa</w:t>
      </w:r>
    </w:p>
    <w:p w14:paraId="10C8DC15" w14:textId="77777777" w:rsidR="000F4834" w:rsidRPr="00810B79" w:rsidRDefault="000F4834" w:rsidP="000F4834">
      <w:pPr>
        <w:rPr>
          <w:lang w:val="en-IN" w:eastAsia="en-US"/>
        </w:rPr>
      </w:pPr>
      <w:r w:rsidRPr="00810B79">
        <w:rPr>
          <w:lang w:val="en-IN" w:eastAsia="en-US"/>
        </w:rPr>
        <w:t>column1 = 'Weight1'</w:t>
      </w:r>
    </w:p>
    <w:p w14:paraId="04AFCEED" w14:textId="77777777" w:rsidR="000F4834" w:rsidRPr="00810B79" w:rsidRDefault="000F4834" w:rsidP="000F4834">
      <w:pPr>
        <w:rPr>
          <w:lang w:val="en-IN" w:eastAsia="en-US"/>
        </w:rPr>
      </w:pPr>
      <w:r w:rsidRPr="00810B79">
        <w:rPr>
          <w:lang w:val="en-IN" w:eastAsia="en-US"/>
        </w:rPr>
        <w:t>column2 = '</w:t>
      </w:r>
      <w:proofErr w:type="spellStart"/>
      <w:r w:rsidRPr="00810B79">
        <w:rPr>
          <w:lang w:val="en-IN" w:eastAsia="en-US"/>
        </w:rPr>
        <w:t>PreWeight</w:t>
      </w:r>
      <w:proofErr w:type="spellEnd"/>
      <w:r w:rsidRPr="00810B79">
        <w:rPr>
          <w:lang w:val="en-IN" w:eastAsia="en-US"/>
        </w:rPr>
        <w:t>'</w:t>
      </w:r>
    </w:p>
    <w:p w14:paraId="67A1FD89" w14:textId="77777777" w:rsidR="000F4834" w:rsidRPr="00810B79" w:rsidRDefault="000F4834" w:rsidP="000F4834">
      <w:pPr>
        <w:rPr>
          <w:lang w:val="en-IN" w:eastAsia="en-US"/>
        </w:rPr>
      </w:pPr>
      <w:r w:rsidRPr="00810B79">
        <w:rPr>
          <w:lang w:val="en-IN" w:eastAsia="en-US"/>
        </w:rPr>
        <w:t xml:space="preserve">for </w:t>
      </w:r>
      <w:proofErr w:type="spellStart"/>
      <w:r w:rsidRPr="00810B79">
        <w:rPr>
          <w:lang w:val="en-IN" w:eastAsia="en-US"/>
        </w:rPr>
        <w:t>i,r</w:t>
      </w:r>
      <w:proofErr w:type="spellEnd"/>
      <w:r w:rsidRPr="00810B79">
        <w:rPr>
          <w:lang w:val="en-IN" w:eastAsia="en-US"/>
        </w:rPr>
        <w:t xml:space="preserve"> in </w:t>
      </w:r>
      <w:proofErr w:type="spellStart"/>
      <w:r w:rsidRPr="00810B79">
        <w:rPr>
          <w:lang w:val="en-IN" w:eastAsia="en-US"/>
        </w:rPr>
        <w:t>df_adult</w:t>
      </w:r>
      <w:proofErr w:type="spellEnd"/>
      <w:r w:rsidRPr="00810B79">
        <w:rPr>
          <w:lang w:val="en-IN" w:eastAsia="en-US"/>
        </w:rPr>
        <w:t>[[column1,column2]].</w:t>
      </w:r>
      <w:proofErr w:type="spellStart"/>
      <w:r w:rsidRPr="00810B79">
        <w:rPr>
          <w:lang w:val="en-IN" w:eastAsia="en-US"/>
        </w:rPr>
        <w:t>iterrows</w:t>
      </w:r>
      <w:proofErr w:type="spellEnd"/>
      <w:r w:rsidRPr="00810B79">
        <w:rPr>
          <w:lang w:val="en-IN" w:eastAsia="en-US"/>
        </w:rPr>
        <w:t>():</w:t>
      </w:r>
    </w:p>
    <w:p w14:paraId="4C886DC0" w14:textId="77777777" w:rsidR="000F4834" w:rsidRPr="00810B79" w:rsidRDefault="000F4834" w:rsidP="000F4834">
      <w:pPr>
        <w:rPr>
          <w:lang w:val="en-IN" w:eastAsia="en-US"/>
        </w:rPr>
      </w:pPr>
      <w:r w:rsidRPr="00810B79">
        <w:rPr>
          <w:lang w:val="en-IN" w:eastAsia="en-US"/>
        </w:rPr>
        <w:t xml:space="preserve">    if(</w:t>
      </w:r>
      <w:proofErr w:type="spellStart"/>
      <w:r w:rsidRPr="00810B79">
        <w:rPr>
          <w:lang w:val="en-IN" w:eastAsia="en-US"/>
        </w:rPr>
        <w:t>pd.isna</w:t>
      </w:r>
      <w:proofErr w:type="spellEnd"/>
      <w:r w:rsidRPr="00810B79">
        <w:rPr>
          <w:lang w:val="en-IN" w:eastAsia="en-US"/>
        </w:rPr>
        <w:t>(</w:t>
      </w:r>
      <w:proofErr w:type="spellStart"/>
      <w:r w:rsidRPr="00810B79">
        <w:rPr>
          <w:lang w:val="en-IN" w:eastAsia="en-US"/>
        </w:rPr>
        <w:t>df_adult.loc</w:t>
      </w:r>
      <w:proofErr w:type="spellEnd"/>
      <w:r w:rsidRPr="00810B79">
        <w:rPr>
          <w:lang w:val="en-IN" w:eastAsia="en-US"/>
        </w:rPr>
        <w:t>[i,column1])):</w:t>
      </w:r>
    </w:p>
    <w:p w14:paraId="28E737B1"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df_adult.loc</w:t>
      </w:r>
      <w:proofErr w:type="spellEnd"/>
      <w:r w:rsidRPr="00810B79">
        <w:rPr>
          <w:lang w:val="en-IN" w:eastAsia="en-US"/>
        </w:rPr>
        <w:t>[i,column1] = r[column2]</w:t>
      </w:r>
    </w:p>
    <w:p w14:paraId="49504C14" w14:textId="77777777"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elif</w:t>
      </w:r>
      <w:proofErr w:type="spellEnd"/>
      <w:r w:rsidRPr="00810B79">
        <w:rPr>
          <w:lang w:val="en-IN" w:eastAsia="en-US"/>
        </w:rPr>
        <w:t>(</w:t>
      </w:r>
      <w:proofErr w:type="spellStart"/>
      <w:r w:rsidRPr="00810B79">
        <w:rPr>
          <w:lang w:val="en-IN" w:eastAsia="en-US"/>
        </w:rPr>
        <w:t>pd.isna</w:t>
      </w:r>
      <w:proofErr w:type="spellEnd"/>
      <w:r w:rsidRPr="00810B79">
        <w:rPr>
          <w:lang w:val="en-IN" w:eastAsia="en-US"/>
        </w:rPr>
        <w:t>(</w:t>
      </w:r>
      <w:proofErr w:type="spellStart"/>
      <w:r w:rsidRPr="00810B79">
        <w:rPr>
          <w:lang w:val="en-IN" w:eastAsia="en-US"/>
        </w:rPr>
        <w:t>df_adult.loc</w:t>
      </w:r>
      <w:proofErr w:type="spellEnd"/>
      <w:r w:rsidRPr="00810B79">
        <w:rPr>
          <w:lang w:val="en-IN" w:eastAsia="en-US"/>
        </w:rPr>
        <w:t>[i,column2])):</w:t>
      </w:r>
    </w:p>
    <w:p w14:paraId="2E44057F" w14:textId="28837FBF" w:rsidR="000F4834" w:rsidRPr="00810B79" w:rsidRDefault="000F4834" w:rsidP="000F4834">
      <w:pPr>
        <w:rPr>
          <w:lang w:val="en-IN" w:eastAsia="en-US"/>
        </w:rPr>
      </w:pPr>
      <w:r w:rsidRPr="00810B79">
        <w:rPr>
          <w:lang w:val="en-IN" w:eastAsia="en-US"/>
        </w:rPr>
        <w:t xml:space="preserve">         </w:t>
      </w:r>
      <w:proofErr w:type="spellStart"/>
      <w:r w:rsidRPr="00810B79">
        <w:rPr>
          <w:lang w:val="en-IN" w:eastAsia="en-US"/>
        </w:rPr>
        <w:t>df_adult.loc</w:t>
      </w:r>
      <w:proofErr w:type="spellEnd"/>
      <w:r w:rsidRPr="00810B79">
        <w:rPr>
          <w:lang w:val="en-IN" w:eastAsia="en-US"/>
        </w:rPr>
        <w:t>[i,column2] = r[column1]</w:t>
      </w:r>
    </w:p>
    <w:p w14:paraId="1B72FB76" w14:textId="31875047" w:rsidR="000F4834" w:rsidRPr="00810B79" w:rsidRDefault="000F4834" w:rsidP="000F4834">
      <w:pPr>
        <w:rPr>
          <w:lang w:val="en-IN" w:eastAsia="en-US"/>
        </w:rPr>
      </w:pPr>
    </w:p>
    <w:p w14:paraId="2F1F7EF3" w14:textId="440363CA" w:rsidR="000F4834" w:rsidRPr="00810B79" w:rsidRDefault="000F4834" w:rsidP="000F4834">
      <w:pPr>
        <w:rPr>
          <w:lang w:val="en-IN" w:eastAsia="en-US"/>
        </w:rPr>
      </w:pPr>
    </w:p>
    <w:p w14:paraId="51181DF0" w14:textId="69442EBF" w:rsidR="005B2F56" w:rsidRPr="00810B79" w:rsidRDefault="005B2F56" w:rsidP="005B2F56">
      <w:pPr>
        <w:pStyle w:val="Heading4"/>
        <w:rPr>
          <w:rFonts w:ascii="Times New Roman" w:hAnsi="Times New Roman" w:cs="Times New Roman"/>
          <w:lang w:val="en-IN" w:eastAsia="en-US"/>
        </w:rPr>
      </w:pPr>
      <w:r w:rsidRPr="00810B79">
        <w:rPr>
          <w:rFonts w:ascii="Times New Roman" w:hAnsi="Times New Roman" w:cs="Times New Roman"/>
          <w:lang w:val="en-IN" w:eastAsia="en-US"/>
        </w:rPr>
        <w:t>dropping outliers</w:t>
      </w:r>
    </w:p>
    <w:p w14:paraId="55E93468" w14:textId="77777777" w:rsidR="005B2F56" w:rsidRPr="00810B79" w:rsidRDefault="005B2F56" w:rsidP="005B2F56">
      <w:pPr>
        <w:rPr>
          <w:lang w:val="en-IN" w:eastAsia="en-US"/>
        </w:rPr>
      </w:pPr>
      <w:r w:rsidRPr="00810B79">
        <w:rPr>
          <w:lang w:val="en-IN" w:eastAsia="en-US"/>
        </w:rPr>
        <w:t xml:space="preserve">def </w:t>
      </w:r>
      <w:proofErr w:type="spellStart"/>
      <w:r w:rsidRPr="00810B79">
        <w:rPr>
          <w:lang w:val="en-IN" w:eastAsia="en-US"/>
        </w:rPr>
        <w:t>dropoutliers</w:t>
      </w:r>
      <w:proofErr w:type="spellEnd"/>
      <w:r w:rsidRPr="00810B79">
        <w:rPr>
          <w:lang w:val="en-IN" w:eastAsia="en-US"/>
        </w:rPr>
        <w:t>(</w:t>
      </w:r>
      <w:proofErr w:type="spellStart"/>
      <w:r w:rsidRPr="00810B79">
        <w:rPr>
          <w:lang w:val="en-IN" w:eastAsia="en-US"/>
        </w:rPr>
        <w:t>column,df</w:t>
      </w:r>
      <w:proofErr w:type="spellEnd"/>
      <w:r w:rsidRPr="00810B79">
        <w:rPr>
          <w:lang w:val="en-IN" w:eastAsia="en-US"/>
        </w:rPr>
        <w:t>):</w:t>
      </w:r>
    </w:p>
    <w:p w14:paraId="6E8C6779" w14:textId="77777777" w:rsidR="005B2F56" w:rsidRPr="00810B79" w:rsidRDefault="005B2F56" w:rsidP="005B2F56">
      <w:pPr>
        <w:rPr>
          <w:lang w:val="en-IN" w:eastAsia="en-US"/>
        </w:rPr>
      </w:pPr>
      <w:r w:rsidRPr="00810B79">
        <w:rPr>
          <w:lang w:val="en-IN" w:eastAsia="en-US"/>
        </w:rPr>
        <w:t xml:space="preserve">    </w:t>
      </w:r>
      <w:proofErr w:type="spellStart"/>
      <w:r w:rsidRPr="00810B79">
        <w:rPr>
          <w:lang w:val="en-IN" w:eastAsia="en-US"/>
        </w:rPr>
        <w:t>mean_value</w:t>
      </w:r>
      <w:proofErr w:type="spellEnd"/>
      <w:r w:rsidRPr="00810B79">
        <w:rPr>
          <w:lang w:val="en-IN" w:eastAsia="en-US"/>
        </w:rPr>
        <w:t xml:space="preserve"> = df[column].mean()</w:t>
      </w:r>
    </w:p>
    <w:p w14:paraId="1B6A8A2A" w14:textId="77777777" w:rsidR="005B2F56" w:rsidRPr="00810B79" w:rsidRDefault="005B2F56" w:rsidP="005B2F56">
      <w:pPr>
        <w:rPr>
          <w:lang w:val="en-IN" w:eastAsia="en-US"/>
        </w:rPr>
      </w:pPr>
      <w:r w:rsidRPr="00810B79">
        <w:rPr>
          <w:lang w:val="en-IN" w:eastAsia="en-US"/>
        </w:rPr>
        <w:t xml:space="preserve">    </w:t>
      </w:r>
      <w:proofErr w:type="spellStart"/>
      <w:r w:rsidRPr="00810B79">
        <w:rPr>
          <w:lang w:val="en-IN" w:eastAsia="en-US"/>
        </w:rPr>
        <w:t>std_dev</w:t>
      </w:r>
      <w:proofErr w:type="spellEnd"/>
      <w:r w:rsidRPr="00810B79">
        <w:rPr>
          <w:lang w:val="en-IN" w:eastAsia="en-US"/>
        </w:rPr>
        <w:t xml:space="preserve"> = df[column].std()</w:t>
      </w:r>
    </w:p>
    <w:p w14:paraId="614334D0" w14:textId="77777777" w:rsidR="005B2F56" w:rsidRPr="00810B79" w:rsidRDefault="005B2F56" w:rsidP="005B2F56">
      <w:pPr>
        <w:rPr>
          <w:lang w:val="en-IN" w:eastAsia="en-US"/>
        </w:rPr>
      </w:pPr>
      <w:r w:rsidRPr="00810B79">
        <w:rPr>
          <w:lang w:val="en-IN" w:eastAsia="en-US"/>
        </w:rPr>
        <w:t xml:space="preserve">    </w:t>
      </w:r>
      <w:proofErr w:type="spellStart"/>
      <w:r w:rsidRPr="00810B79">
        <w:rPr>
          <w:lang w:val="en-IN" w:eastAsia="en-US"/>
        </w:rPr>
        <w:t>filt</w:t>
      </w:r>
      <w:proofErr w:type="spellEnd"/>
      <w:r w:rsidRPr="00810B79">
        <w:rPr>
          <w:lang w:val="en-IN" w:eastAsia="en-US"/>
        </w:rPr>
        <w:t xml:space="preserve"> = ~(((df[column] - </w:t>
      </w:r>
      <w:proofErr w:type="spellStart"/>
      <w:r w:rsidRPr="00810B79">
        <w:rPr>
          <w:lang w:val="en-IN" w:eastAsia="en-US"/>
        </w:rPr>
        <w:t>mean_value</w:t>
      </w:r>
      <w:proofErr w:type="spellEnd"/>
      <w:r w:rsidRPr="00810B79">
        <w:rPr>
          <w:lang w:val="en-IN" w:eastAsia="en-US"/>
        </w:rPr>
        <w:t xml:space="preserve">) / </w:t>
      </w:r>
      <w:proofErr w:type="spellStart"/>
      <w:r w:rsidRPr="00810B79">
        <w:rPr>
          <w:lang w:val="en-IN" w:eastAsia="en-US"/>
        </w:rPr>
        <w:t>std_dev</w:t>
      </w:r>
      <w:proofErr w:type="spellEnd"/>
      <w:r w:rsidRPr="00810B79">
        <w:rPr>
          <w:lang w:val="en-IN" w:eastAsia="en-US"/>
        </w:rPr>
        <w:t>).abs() &gt; 3)</w:t>
      </w:r>
    </w:p>
    <w:p w14:paraId="6A4DFB4F" w14:textId="77777777" w:rsidR="005B2F56" w:rsidRPr="00810B79" w:rsidRDefault="005B2F56" w:rsidP="005B2F56">
      <w:pPr>
        <w:rPr>
          <w:lang w:val="en-IN" w:eastAsia="en-US"/>
        </w:rPr>
      </w:pPr>
      <w:r w:rsidRPr="00810B79">
        <w:rPr>
          <w:lang w:val="en-IN" w:eastAsia="en-US"/>
        </w:rPr>
        <w:t xml:space="preserve">    df =  df[</w:t>
      </w:r>
      <w:proofErr w:type="spellStart"/>
      <w:r w:rsidRPr="00810B79">
        <w:rPr>
          <w:lang w:val="en-IN" w:eastAsia="en-US"/>
        </w:rPr>
        <w:t>filt</w:t>
      </w:r>
      <w:proofErr w:type="spellEnd"/>
      <w:r w:rsidRPr="00810B79">
        <w:rPr>
          <w:lang w:val="en-IN" w:eastAsia="en-US"/>
        </w:rPr>
        <w:t>]</w:t>
      </w:r>
    </w:p>
    <w:p w14:paraId="4CAEE72E" w14:textId="77777777" w:rsidR="005B2F56" w:rsidRPr="00810B79" w:rsidRDefault="005B2F56" w:rsidP="005B2F56">
      <w:pPr>
        <w:rPr>
          <w:lang w:val="en-IN" w:eastAsia="en-US"/>
        </w:rPr>
      </w:pPr>
      <w:r w:rsidRPr="00810B79">
        <w:rPr>
          <w:lang w:val="en-IN" w:eastAsia="en-US"/>
        </w:rPr>
        <w:t xml:space="preserve">    return df</w:t>
      </w:r>
    </w:p>
    <w:p w14:paraId="6CE7B59C" w14:textId="77777777" w:rsidR="005B2F56" w:rsidRPr="00810B79" w:rsidRDefault="005B2F56" w:rsidP="005B2F56">
      <w:pPr>
        <w:rPr>
          <w:lang w:val="en-IN" w:eastAsia="en-US"/>
        </w:rPr>
      </w:pPr>
    </w:p>
    <w:p w14:paraId="102F2314" w14:textId="77777777" w:rsidR="005B2F56" w:rsidRPr="00810B79" w:rsidRDefault="005B2F56" w:rsidP="005B2F56">
      <w:pPr>
        <w:rPr>
          <w:lang w:val="en-IN" w:eastAsia="en-US"/>
        </w:rPr>
      </w:pPr>
      <w:r w:rsidRPr="00810B79">
        <w:rPr>
          <w:lang w:val="en-IN" w:eastAsia="en-US"/>
        </w:rPr>
        <w:t xml:space="preserve"># </w:t>
      </w:r>
      <w:proofErr w:type="spellStart"/>
      <w:r w:rsidRPr="00810B79">
        <w:rPr>
          <w:lang w:val="en-IN" w:eastAsia="en-US"/>
        </w:rPr>
        <w:t>droping</w:t>
      </w:r>
      <w:proofErr w:type="spellEnd"/>
      <w:r w:rsidRPr="00810B79">
        <w:rPr>
          <w:lang w:val="en-IN" w:eastAsia="en-US"/>
        </w:rPr>
        <w:t xml:space="preserve"> outliers in Weight1</w:t>
      </w:r>
    </w:p>
    <w:p w14:paraId="7B615E0D" w14:textId="77777777" w:rsidR="005B2F56" w:rsidRPr="00810B79" w:rsidRDefault="005B2F56" w:rsidP="005B2F56">
      <w:pPr>
        <w:rPr>
          <w:lang w:val="en-IN" w:eastAsia="en-US"/>
        </w:rPr>
      </w:pPr>
      <w:r w:rsidRPr="00810B79">
        <w:rPr>
          <w:lang w:val="en-IN" w:eastAsia="en-US"/>
        </w:rPr>
        <w:t>print(</w:t>
      </w:r>
      <w:proofErr w:type="spellStart"/>
      <w:r w:rsidRPr="00810B79">
        <w:rPr>
          <w:lang w:val="en-IN" w:eastAsia="en-US"/>
        </w:rPr>
        <w:t>df_adult.shape</w:t>
      </w:r>
      <w:proofErr w:type="spellEnd"/>
      <w:r w:rsidRPr="00810B79">
        <w:rPr>
          <w:lang w:val="en-IN" w:eastAsia="en-US"/>
        </w:rPr>
        <w:t>[0])</w:t>
      </w:r>
    </w:p>
    <w:p w14:paraId="616203DE" w14:textId="77777777" w:rsidR="005B2F56" w:rsidRPr="00810B79" w:rsidRDefault="005B2F56" w:rsidP="005B2F56">
      <w:pPr>
        <w:rPr>
          <w:lang w:val="en-IN" w:eastAsia="en-US"/>
        </w:rPr>
      </w:pPr>
      <w:proofErr w:type="spellStart"/>
      <w:r w:rsidRPr="00810B79">
        <w:rPr>
          <w:lang w:val="en-IN" w:eastAsia="en-US"/>
        </w:rPr>
        <w:t>df_adult</w:t>
      </w:r>
      <w:proofErr w:type="spellEnd"/>
      <w:r w:rsidRPr="00810B79">
        <w:rPr>
          <w:lang w:val="en-IN" w:eastAsia="en-US"/>
        </w:rPr>
        <w:t xml:space="preserve"> = </w:t>
      </w:r>
      <w:proofErr w:type="spellStart"/>
      <w:r w:rsidRPr="00810B79">
        <w:rPr>
          <w:lang w:val="en-IN" w:eastAsia="en-US"/>
        </w:rPr>
        <w:t>dropoutliers</w:t>
      </w:r>
      <w:proofErr w:type="spellEnd"/>
      <w:r w:rsidRPr="00810B79">
        <w:rPr>
          <w:lang w:val="en-IN" w:eastAsia="en-US"/>
        </w:rPr>
        <w:t>(column="Weight1",df =</w:t>
      </w:r>
      <w:proofErr w:type="spellStart"/>
      <w:r w:rsidRPr="00810B79">
        <w:rPr>
          <w:lang w:val="en-IN" w:eastAsia="en-US"/>
        </w:rPr>
        <w:t>df_adult</w:t>
      </w:r>
      <w:proofErr w:type="spellEnd"/>
      <w:r w:rsidRPr="00810B79">
        <w:rPr>
          <w:lang w:val="en-IN" w:eastAsia="en-US"/>
        </w:rPr>
        <w:t xml:space="preserve">) </w:t>
      </w:r>
    </w:p>
    <w:p w14:paraId="77C2543D" w14:textId="083B5243" w:rsidR="005B2F56" w:rsidRPr="00810B79" w:rsidRDefault="005B2F56" w:rsidP="005B2F56">
      <w:pPr>
        <w:rPr>
          <w:lang w:val="en-IN" w:eastAsia="en-US"/>
        </w:rPr>
      </w:pPr>
      <w:r w:rsidRPr="00810B79">
        <w:rPr>
          <w:lang w:val="en-IN" w:eastAsia="en-US"/>
        </w:rPr>
        <w:t>print(</w:t>
      </w:r>
      <w:proofErr w:type="spellStart"/>
      <w:r w:rsidRPr="00810B79">
        <w:rPr>
          <w:lang w:val="en-IN" w:eastAsia="en-US"/>
        </w:rPr>
        <w:t>df_adult.shape</w:t>
      </w:r>
      <w:proofErr w:type="spellEnd"/>
      <w:r w:rsidRPr="00810B79">
        <w:rPr>
          <w:lang w:val="en-IN" w:eastAsia="en-US"/>
        </w:rPr>
        <w:t>[0])</w:t>
      </w:r>
    </w:p>
    <w:p w14:paraId="5A01AF5D" w14:textId="66CF9C6B" w:rsidR="005B2F56" w:rsidRPr="00810B79" w:rsidRDefault="005B2F56" w:rsidP="000F4834">
      <w:pPr>
        <w:rPr>
          <w:lang w:val="en-IN" w:eastAsia="en-US"/>
        </w:rPr>
      </w:pPr>
    </w:p>
    <w:p w14:paraId="45B0AB08" w14:textId="259E3CE8" w:rsidR="005B2F56" w:rsidRPr="00810B79" w:rsidRDefault="005B2F56" w:rsidP="000F4834">
      <w:pPr>
        <w:rPr>
          <w:lang w:val="en-IN" w:eastAsia="en-US"/>
        </w:rPr>
      </w:pPr>
    </w:p>
    <w:p w14:paraId="42935271" w14:textId="1C1F114D" w:rsidR="005B2F56" w:rsidRPr="00810B79" w:rsidRDefault="00DA5B15" w:rsidP="000B6A92">
      <w:pPr>
        <w:pStyle w:val="Heading2"/>
        <w:rPr>
          <w:rFonts w:ascii="Times New Roman" w:hAnsi="Times New Roman" w:cs="Times New Roman"/>
          <w:lang w:val="en-IN" w:eastAsia="en-US"/>
        </w:rPr>
      </w:pPr>
      <w:bookmarkStart w:id="68" w:name="_Toc82181115"/>
      <w:r w:rsidRPr="00810B79">
        <w:rPr>
          <w:rFonts w:ascii="Times New Roman" w:hAnsi="Times New Roman" w:cs="Times New Roman"/>
          <w:lang w:val="en-IN" w:eastAsia="en-US"/>
        </w:rPr>
        <w:t>Logistic Regression</w:t>
      </w:r>
      <w:bookmarkEnd w:id="68"/>
    </w:p>
    <w:p w14:paraId="4F2F76EF" w14:textId="77777777" w:rsidR="00DA5B15" w:rsidRPr="00810B79" w:rsidRDefault="00DA5B15" w:rsidP="00DA5B15">
      <w:pPr>
        <w:rPr>
          <w:lang w:val="en-IN" w:eastAsia="en-US"/>
        </w:rPr>
      </w:pPr>
      <w:r w:rsidRPr="00810B79">
        <w:rPr>
          <w:lang w:val="en-IN" w:eastAsia="en-US"/>
        </w:rPr>
        <w:t xml:space="preserve">def </w:t>
      </w:r>
      <w:proofErr w:type="spellStart"/>
      <w:r w:rsidRPr="00810B79">
        <w:rPr>
          <w:lang w:val="en-IN" w:eastAsia="en-US"/>
        </w:rPr>
        <w:t>runLogREG</w:t>
      </w:r>
      <w:proofErr w:type="spellEnd"/>
      <w:r w:rsidRPr="00810B79">
        <w:rPr>
          <w:lang w:val="en-IN" w:eastAsia="en-US"/>
        </w:rPr>
        <w:t>(</w:t>
      </w:r>
      <w:proofErr w:type="spellStart"/>
      <w:r w:rsidRPr="00810B79">
        <w:rPr>
          <w:lang w:val="en-IN" w:eastAsia="en-US"/>
        </w:rPr>
        <w:t>df,columns,cat,num,split_ratio,cmap</w:t>
      </w:r>
      <w:proofErr w:type="spellEnd"/>
      <w:r w:rsidRPr="00810B79">
        <w:rPr>
          <w:lang w:val="en-IN" w:eastAsia="en-US"/>
        </w:rPr>
        <w:t>):</w:t>
      </w:r>
    </w:p>
    <w:p w14:paraId="6AF29AF2" w14:textId="77777777" w:rsidR="00DA5B15" w:rsidRPr="00810B79" w:rsidRDefault="00DA5B15" w:rsidP="00DA5B15">
      <w:pPr>
        <w:rPr>
          <w:lang w:val="en-IN" w:eastAsia="en-US"/>
        </w:rPr>
      </w:pPr>
      <w:r w:rsidRPr="00810B79">
        <w:rPr>
          <w:lang w:val="en-IN" w:eastAsia="en-US"/>
        </w:rPr>
        <w:t xml:space="preserve">    df = df                           # </w:t>
      </w:r>
      <w:proofErr w:type="spellStart"/>
      <w:r w:rsidRPr="00810B79">
        <w:rPr>
          <w:lang w:val="en-IN" w:eastAsia="en-US"/>
        </w:rPr>
        <w:t>dataFrame</w:t>
      </w:r>
      <w:proofErr w:type="spellEnd"/>
    </w:p>
    <w:p w14:paraId="782F13DF" w14:textId="77777777" w:rsidR="00DA5B15" w:rsidRPr="00810B79" w:rsidRDefault="00DA5B15" w:rsidP="00DA5B15">
      <w:pPr>
        <w:rPr>
          <w:lang w:val="en-IN" w:eastAsia="en-US"/>
        </w:rPr>
      </w:pPr>
      <w:r w:rsidRPr="00810B79">
        <w:rPr>
          <w:lang w:val="en-IN" w:eastAsia="en-US"/>
        </w:rPr>
        <w:t xml:space="preserve">    columns = columns                 # features</w:t>
      </w:r>
    </w:p>
    <w:p w14:paraId="411A49D3" w14:textId="77777777" w:rsidR="00DA5B15" w:rsidRPr="00810B79" w:rsidRDefault="00DA5B15" w:rsidP="00DA5B15">
      <w:pPr>
        <w:rPr>
          <w:lang w:val="en-IN" w:eastAsia="en-US"/>
        </w:rPr>
      </w:pPr>
      <w:r w:rsidRPr="00810B79">
        <w:rPr>
          <w:lang w:val="en-IN" w:eastAsia="en-US"/>
        </w:rPr>
        <w:t xml:space="preserve">    df = df[columns]          </w:t>
      </w:r>
    </w:p>
    <w:p w14:paraId="288EE837" w14:textId="77777777" w:rsidR="00DA5B15" w:rsidRPr="00810B79" w:rsidRDefault="00DA5B15" w:rsidP="00DA5B15">
      <w:pPr>
        <w:rPr>
          <w:lang w:val="en-IN" w:eastAsia="en-US"/>
        </w:rPr>
      </w:pPr>
      <w:r w:rsidRPr="00810B79">
        <w:rPr>
          <w:lang w:val="en-IN" w:eastAsia="en-US"/>
        </w:rPr>
        <w:t xml:space="preserve">    df = df[columns].</w:t>
      </w:r>
      <w:proofErr w:type="spellStart"/>
      <w:r w:rsidRPr="00810B79">
        <w:rPr>
          <w:lang w:val="en-IN" w:eastAsia="en-US"/>
        </w:rPr>
        <w:t>dropna</w:t>
      </w:r>
      <w:proofErr w:type="spellEnd"/>
      <w:r w:rsidRPr="00810B79">
        <w:rPr>
          <w:lang w:val="en-IN" w:eastAsia="en-US"/>
        </w:rPr>
        <w:t>()</w:t>
      </w:r>
    </w:p>
    <w:p w14:paraId="0D6F412D" w14:textId="77777777" w:rsidR="00DA5B15" w:rsidRPr="00810B79" w:rsidRDefault="00DA5B15" w:rsidP="00DA5B15">
      <w:pPr>
        <w:rPr>
          <w:lang w:val="en-IN" w:eastAsia="en-US"/>
        </w:rPr>
      </w:pPr>
      <w:r w:rsidRPr="00810B79">
        <w:rPr>
          <w:lang w:val="en-IN" w:eastAsia="en-US"/>
        </w:rPr>
        <w:t xml:space="preserve">    print('\n shape of the dataset is',</w:t>
      </w:r>
      <w:proofErr w:type="spellStart"/>
      <w:r w:rsidRPr="00810B79">
        <w:rPr>
          <w:lang w:val="en-IN" w:eastAsia="en-US"/>
        </w:rPr>
        <w:t>df.shape</w:t>
      </w:r>
      <w:proofErr w:type="spellEnd"/>
      <w:r w:rsidRPr="00810B79">
        <w:rPr>
          <w:lang w:val="en-IN" w:eastAsia="en-US"/>
        </w:rPr>
        <w:t>)</w:t>
      </w:r>
    </w:p>
    <w:p w14:paraId="002421DC" w14:textId="77777777" w:rsidR="00DA5B15" w:rsidRPr="00810B79" w:rsidRDefault="00DA5B15" w:rsidP="00DA5B15">
      <w:pPr>
        <w:rPr>
          <w:lang w:val="en-IN" w:eastAsia="en-US"/>
        </w:rPr>
      </w:pPr>
      <w:r w:rsidRPr="00810B79">
        <w:rPr>
          <w:lang w:val="en-IN" w:eastAsia="en-US"/>
        </w:rPr>
        <w:t xml:space="preserve">    print("\n Data distribution \n")</w:t>
      </w:r>
    </w:p>
    <w:p w14:paraId="0533A57B" w14:textId="77777777" w:rsidR="00DA5B15" w:rsidRPr="00810B79" w:rsidRDefault="00DA5B15" w:rsidP="00DA5B15">
      <w:pPr>
        <w:rPr>
          <w:lang w:val="en-IN" w:eastAsia="en-US"/>
        </w:rPr>
      </w:pPr>
      <w:r w:rsidRPr="00810B79">
        <w:rPr>
          <w:lang w:val="en-IN" w:eastAsia="en-US"/>
        </w:rPr>
        <w:t xml:space="preserve">    print(df['</w:t>
      </w:r>
      <w:proofErr w:type="spellStart"/>
      <w:r w:rsidRPr="00810B79">
        <w:rPr>
          <w:lang w:val="en-IN" w:eastAsia="en-US"/>
        </w:rPr>
        <w:t>Engagement_status</w:t>
      </w:r>
      <w:proofErr w:type="spellEnd"/>
      <w:r w:rsidRPr="00810B79">
        <w:rPr>
          <w:lang w:val="en-IN" w:eastAsia="en-US"/>
        </w:rPr>
        <w:t>'].</w:t>
      </w:r>
      <w:proofErr w:type="spellStart"/>
      <w:r w:rsidRPr="00810B79">
        <w:rPr>
          <w:lang w:val="en-IN" w:eastAsia="en-US"/>
        </w:rPr>
        <w:t>value_counts</w:t>
      </w:r>
      <w:proofErr w:type="spellEnd"/>
      <w:r w:rsidRPr="00810B79">
        <w:rPr>
          <w:lang w:val="en-IN" w:eastAsia="en-US"/>
        </w:rPr>
        <w:t>())</w:t>
      </w:r>
    </w:p>
    <w:p w14:paraId="296007C6" w14:textId="77777777" w:rsidR="00DA5B15" w:rsidRPr="00810B79" w:rsidRDefault="00DA5B15" w:rsidP="00DA5B15">
      <w:pPr>
        <w:rPr>
          <w:lang w:val="en-IN" w:eastAsia="en-US"/>
        </w:rPr>
      </w:pPr>
      <w:r w:rsidRPr="00810B79">
        <w:rPr>
          <w:lang w:val="en-IN" w:eastAsia="en-US"/>
        </w:rPr>
        <w:t xml:space="preserve">    print("\n features included")</w:t>
      </w:r>
    </w:p>
    <w:p w14:paraId="6416FF98"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 xml:space="preserve"> = cat      # categorical features </w:t>
      </w:r>
    </w:p>
    <w:p w14:paraId="61585ADF"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 xml:space="preserve"> =  </w:t>
      </w:r>
      <w:proofErr w:type="spellStart"/>
      <w:r w:rsidRPr="00810B79">
        <w:rPr>
          <w:lang w:val="en-IN" w:eastAsia="en-US"/>
        </w:rPr>
        <w:t>num</w:t>
      </w:r>
      <w:proofErr w:type="spellEnd"/>
      <w:r w:rsidRPr="00810B79">
        <w:rPr>
          <w:lang w:val="en-IN" w:eastAsia="en-US"/>
        </w:rPr>
        <w:t xml:space="preserve">        # numerical features</w:t>
      </w:r>
    </w:p>
    <w:p w14:paraId="15A30DB5"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split_ratio</w:t>
      </w:r>
      <w:proofErr w:type="spellEnd"/>
      <w:r w:rsidRPr="00810B79">
        <w:rPr>
          <w:lang w:val="en-IN" w:eastAsia="en-US"/>
        </w:rPr>
        <w:t xml:space="preserve"> = </w:t>
      </w:r>
      <w:proofErr w:type="spellStart"/>
      <w:r w:rsidRPr="00810B79">
        <w:rPr>
          <w:lang w:val="en-IN" w:eastAsia="en-US"/>
        </w:rPr>
        <w:t>split_ratio</w:t>
      </w:r>
      <w:proofErr w:type="spellEnd"/>
      <w:r w:rsidRPr="00810B79">
        <w:rPr>
          <w:lang w:val="en-IN" w:eastAsia="en-US"/>
        </w:rPr>
        <w:t xml:space="preserve">         # test train split ratio</w:t>
      </w:r>
    </w:p>
    <w:p w14:paraId="2B51936D"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cmap</w:t>
      </w:r>
      <w:proofErr w:type="spellEnd"/>
      <w:r w:rsidRPr="00810B79">
        <w:rPr>
          <w:lang w:val="en-IN" w:eastAsia="en-US"/>
        </w:rPr>
        <w:t xml:space="preserve"> = </w:t>
      </w:r>
      <w:proofErr w:type="spellStart"/>
      <w:r w:rsidRPr="00810B79">
        <w:rPr>
          <w:lang w:val="en-IN" w:eastAsia="en-US"/>
        </w:rPr>
        <w:t>cmap</w:t>
      </w:r>
      <w:proofErr w:type="spellEnd"/>
      <w:r w:rsidRPr="00810B79">
        <w:rPr>
          <w:lang w:val="en-IN" w:eastAsia="en-US"/>
        </w:rPr>
        <w:t xml:space="preserve">                       # </w:t>
      </w:r>
      <w:proofErr w:type="spellStart"/>
      <w:r w:rsidRPr="00810B79">
        <w:rPr>
          <w:lang w:val="en-IN" w:eastAsia="en-US"/>
        </w:rPr>
        <w:t>color</w:t>
      </w:r>
      <w:proofErr w:type="spellEnd"/>
      <w:r w:rsidRPr="00810B79">
        <w:rPr>
          <w:lang w:val="en-IN" w:eastAsia="en-US"/>
        </w:rPr>
        <w:t xml:space="preserve"> of confusion matrix</w:t>
      </w:r>
    </w:p>
    <w:p w14:paraId="739178B0" w14:textId="77777777" w:rsidR="00DA5B15" w:rsidRPr="00810B79" w:rsidRDefault="00DA5B15" w:rsidP="00DA5B15">
      <w:pPr>
        <w:rPr>
          <w:lang w:val="en-IN" w:eastAsia="en-US"/>
        </w:rPr>
      </w:pPr>
      <w:r w:rsidRPr="00810B79">
        <w:rPr>
          <w:lang w:val="en-IN" w:eastAsia="en-US"/>
        </w:rPr>
        <w:t xml:space="preserve">    print(</w:t>
      </w:r>
      <w:proofErr w:type="spellStart"/>
      <w:r w:rsidRPr="00810B79">
        <w:rPr>
          <w:lang w:val="en-IN" w:eastAsia="en-US"/>
        </w:rPr>
        <w:t>catageorical_variables</w:t>
      </w:r>
      <w:proofErr w:type="spellEnd"/>
      <w:r w:rsidRPr="00810B79">
        <w:rPr>
          <w:lang w:val="en-IN" w:eastAsia="en-US"/>
        </w:rPr>
        <w:t>)</w:t>
      </w:r>
    </w:p>
    <w:p w14:paraId="2ECFEBB4" w14:textId="77777777" w:rsidR="00DA5B15" w:rsidRPr="00810B79" w:rsidRDefault="00DA5B15" w:rsidP="00DA5B15">
      <w:pPr>
        <w:rPr>
          <w:lang w:val="en-IN" w:eastAsia="en-US"/>
        </w:rPr>
      </w:pPr>
      <w:r w:rsidRPr="00810B79">
        <w:rPr>
          <w:lang w:val="en-IN" w:eastAsia="en-US"/>
        </w:rPr>
        <w:t xml:space="preserve">    print(</w:t>
      </w:r>
      <w:proofErr w:type="spellStart"/>
      <w:r w:rsidRPr="00810B79">
        <w:rPr>
          <w:lang w:val="en-IN" w:eastAsia="en-US"/>
        </w:rPr>
        <w:t>numerical_variables</w:t>
      </w:r>
      <w:proofErr w:type="spellEnd"/>
      <w:r w:rsidRPr="00810B79">
        <w:rPr>
          <w:lang w:val="en-IN" w:eastAsia="en-US"/>
        </w:rPr>
        <w:t>)</w:t>
      </w:r>
    </w:p>
    <w:p w14:paraId="7992244A" w14:textId="77777777" w:rsidR="00DA5B15" w:rsidRPr="00810B79" w:rsidRDefault="00DA5B15" w:rsidP="00DA5B15">
      <w:pPr>
        <w:rPr>
          <w:lang w:val="en-IN" w:eastAsia="en-US"/>
        </w:rPr>
      </w:pPr>
      <w:r w:rsidRPr="00810B79">
        <w:rPr>
          <w:lang w:val="en-IN" w:eastAsia="en-US"/>
        </w:rPr>
        <w:t xml:space="preserve">    X = </w:t>
      </w:r>
      <w:proofErr w:type="spellStart"/>
      <w:r w:rsidRPr="00810B79">
        <w:rPr>
          <w:lang w:val="en-IN" w:eastAsia="en-US"/>
        </w:rPr>
        <w:t>df.drop</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axis=1).</w:t>
      </w:r>
      <w:proofErr w:type="spellStart"/>
      <w:r w:rsidRPr="00810B79">
        <w:rPr>
          <w:lang w:val="en-IN" w:eastAsia="en-US"/>
        </w:rPr>
        <w:t>astype</w:t>
      </w:r>
      <w:proofErr w:type="spellEnd"/>
      <w:r w:rsidRPr="00810B79">
        <w:rPr>
          <w:lang w:val="en-IN" w:eastAsia="en-US"/>
        </w:rPr>
        <w:t>(str)     #features</w:t>
      </w:r>
    </w:p>
    <w:p w14:paraId="76872B28" w14:textId="77777777" w:rsidR="00DA5B15" w:rsidRPr="00810B79" w:rsidRDefault="00DA5B15" w:rsidP="00DA5B15">
      <w:pPr>
        <w:rPr>
          <w:lang w:val="en-IN" w:eastAsia="en-US"/>
        </w:rPr>
      </w:pPr>
      <w:r w:rsidRPr="00810B79">
        <w:rPr>
          <w:lang w:val="en-IN" w:eastAsia="en-US"/>
        </w:rPr>
        <w:t xml:space="preserve">    y = df['</w:t>
      </w:r>
      <w:proofErr w:type="spellStart"/>
      <w:r w:rsidRPr="00810B79">
        <w:rPr>
          <w:lang w:val="en-IN" w:eastAsia="en-US"/>
        </w:rPr>
        <w:t>Engagement_status</w:t>
      </w:r>
      <w:proofErr w:type="spellEnd"/>
      <w:r w:rsidRPr="00810B79">
        <w:rPr>
          <w:lang w:val="en-IN" w:eastAsia="en-US"/>
        </w:rPr>
        <w:t>']                               #label</w:t>
      </w:r>
    </w:p>
    <w:p w14:paraId="3A8F9C89" w14:textId="77777777" w:rsidR="00DA5B15" w:rsidRPr="00810B79" w:rsidRDefault="00DA5B15" w:rsidP="00DA5B15">
      <w:pPr>
        <w:rPr>
          <w:lang w:val="en-IN" w:eastAsia="en-US"/>
        </w:rPr>
      </w:pPr>
      <w:r w:rsidRPr="00810B79">
        <w:rPr>
          <w:lang w:val="en-IN" w:eastAsia="en-US"/>
        </w:rPr>
        <w:t xml:space="preserve">    # </w:t>
      </w:r>
      <w:proofErr w:type="spellStart"/>
      <w:r w:rsidRPr="00810B79">
        <w:rPr>
          <w:lang w:val="en-IN" w:eastAsia="en-US"/>
        </w:rPr>
        <w:t>spliting</w:t>
      </w:r>
      <w:proofErr w:type="spellEnd"/>
      <w:r w:rsidRPr="00810B79">
        <w:rPr>
          <w:lang w:val="en-IN" w:eastAsia="en-US"/>
        </w:rPr>
        <w:t xml:space="preserve"> data into train and test</w:t>
      </w:r>
    </w:p>
    <w:p w14:paraId="3275091D"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 </w:t>
      </w:r>
      <w:proofErr w:type="spellStart"/>
      <w:r w:rsidRPr="00810B79">
        <w:rPr>
          <w:lang w:val="en-IN" w:eastAsia="en-US"/>
        </w:rPr>
        <w:t>train_test_split</w:t>
      </w:r>
      <w:proofErr w:type="spellEnd"/>
      <w:r w:rsidRPr="00810B79">
        <w:rPr>
          <w:lang w:val="en-IN" w:eastAsia="en-US"/>
        </w:rPr>
        <w:t xml:space="preserve">(X, y, </w:t>
      </w:r>
      <w:proofErr w:type="spellStart"/>
      <w:r w:rsidRPr="00810B79">
        <w:rPr>
          <w:lang w:val="en-IN" w:eastAsia="en-US"/>
        </w:rPr>
        <w:t>test_size</w:t>
      </w:r>
      <w:proofErr w:type="spellEnd"/>
      <w:r w:rsidRPr="00810B79">
        <w:rPr>
          <w:lang w:val="en-IN" w:eastAsia="en-US"/>
        </w:rPr>
        <w:t>=</w:t>
      </w:r>
      <w:proofErr w:type="spellStart"/>
      <w:r w:rsidRPr="00810B79">
        <w:rPr>
          <w:lang w:val="en-IN" w:eastAsia="en-US"/>
        </w:rPr>
        <w:t>split_ratio</w:t>
      </w:r>
      <w:proofErr w:type="spellEnd"/>
      <w:r w:rsidRPr="00810B79">
        <w:rPr>
          <w:lang w:val="en-IN" w:eastAsia="en-US"/>
        </w:rPr>
        <w:t xml:space="preserve">, </w:t>
      </w:r>
      <w:proofErr w:type="spellStart"/>
      <w:r w:rsidRPr="00810B79">
        <w:rPr>
          <w:lang w:val="en-IN" w:eastAsia="en-US"/>
        </w:rPr>
        <w:t>random_state</w:t>
      </w:r>
      <w:proofErr w:type="spellEnd"/>
      <w:r w:rsidRPr="00810B79">
        <w:rPr>
          <w:lang w:val="en-IN" w:eastAsia="en-US"/>
        </w:rPr>
        <w:t>=0)</w:t>
      </w:r>
    </w:p>
    <w:p w14:paraId="4EEB731A" w14:textId="77777777" w:rsidR="00DA5B15" w:rsidRPr="00810B79" w:rsidRDefault="00DA5B15" w:rsidP="00DA5B15">
      <w:pPr>
        <w:rPr>
          <w:lang w:val="en-IN" w:eastAsia="en-US"/>
        </w:rPr>
      </w:pPr>
      <w:r w:rsidRPr="00810B79">
        <w:rPr>
          <w:lang w:val="en-IN" w:eastAsia="en-US"/>
        </w:rPr>
        <w:t xml:space="preserve">    #Transforming categorical features to numerical values using </w:t>
      </w:r>
      <w:proofErr w:type="spellStart"/>
      <w:r w:rsidRPr="00810B79">
        <w:rPr>
          <w:lang w:val="en-IN" w:eastAsia="en-US"/>
        </w:rPr>
        <w:t>oneHotEncoder</w:t>
      </w:r>
      <w:proofErr w:type="spellEnd"/>
      <w:r w:rsidRPr="00810B79">
        <w:rPr>
          <w:lang w:val="en-IN" w:eastAsia="en-US"/>
        </w:rPr>
        <w:t xml:space="preserve"> and </w:t>
      </w:r>
      <w:proofErr w:type="spellStart"/>
      <w:r w:rsidRPr="00810B79">
        <w:rPr>
          <w:lang w:val="en-IN" w:eastAsia="en-US"/>
        </w:rPr>
        <w:t>sacling</w:t>
      </w:r>
      <w:proofErr w:type="spellEnd"/>
      <w:r w:rsidRPr="00810B79">
        <w:rPr>
          <w:lang w:val="en-IN" w:eastAsia="en-US"/>
        </w:rPr>
        <w:t xml:space="preserve"> numerical features</w:t>
      </w:r>
    </w:p>
    <w:p w14:paraId="39AB96EB"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 </w:t>
      </w:r>
      <w:proofErr w:type="spellStart"/>
      <w:r w:rsidRPr="00810B79">
        <w:rPr>
          <w:lang w:val="en-IN" w:eastAsia="en-US"/>
        </w:rPr>
        <w:t>OneHotEncoder</w:t>
      </w:r>
      <w:proofErr w:type="spellEnd"/>
      <w:r w:rsidRPr="00810B79">
        <w:rPr>
          <w:lang w:val="en-IN" w:eastAsia="en-US"/>
        </w:rPr>
        <w:t>(</w:t>
      </w:r>
      <w:proofErr w:type="spellStart"/>
      <w:r w:rsidRPr="00810B79">
        <w:rPr>
          <w:lang w:val="en-IN" w:eastAsia="en-US"/>
        </w:rPr>
        <w:t>handle_unknown</w:t>
      </w:r>
      <w:proofErr w:type="spellEnd"/>
      <w:r w:rsidRPr="00810B79">
        <w:rPr>
          <w:lang w:val="en-IN" w:eastAsia="en-US"/>
        </w:rPr>
        <w:t>='ignore')</w:t>
      </w:r>
    </w:p>
    <w:p w14:paraId="06C9937C"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 </w:t>
      </w:r>
      <w:proofErr w:type="spellStart"/>
      <w:r w:rsidRPr="00810B79">
        <w:rPr>
          <w:lang w:val="en-IN" w:eastAsia="en-US"/>
        </w:rPr>
        <w:t>MinMaxScaler</w:t>
      </w:r>
      <w:proofErr w:type="spellEnd"/>
      <w:r w:rsidRPr="00810B79">
        <w:rPr>
          <w:lang w:val="en-IN" w:eastAsia="en-US"/>
        </w:rPr>
        <w:t>()</w:t>
      </w:r>
    </w:p>
    <w:p w14:paraId="7E2BB4EA" w14:textId="77777777" w:rsidR="00DA5B15" w:rsidRPr="00810B79" w:rsidRDefault="00DA5B15" w:rsidP="00DA5B15">
      <w:pPr>
        <w:rPr>
          <w:lang w:val="en-IN" w:eastAsia="en-US"/>
        </w:rPr>
      </w:pPr>
      <w:r w:rsidRPr="00810B79">
        <w:rPr>
          <w:lang w:val="en-IN" w:eastAsia="en-US"/>
        </w:rPr>
        <w:t xml:space="preserve">    #Logistic Regression</w:t>
      </w:r>
    </w:p>
    <w:p w14:paraId="6DC8700A"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model_lr</w:t>
      </w:r>
      <w:proofErr w:type="spellEnd"/>
      <w:r w:rsidRPr="00810B79">
        <w:rPr>
          <w:lang w:val="en-IN" w:eastAsia="en-US"/>
        </w:rPr>
        <w:t xml:space="preserve"> = </w:t>
      </w:r>
      <w:proofErr w:type="spellStart"/>
      <w:r w:rsidRPr="00810B79">
        <w:rPr>
          <w:lang w:val="en-IN" w:eastAsia="en-US"/>
        </w:rPr>
        <w:t>LogisticRegression</w:t>
      </w:r>
      <w:proofErr w:type="spellEnd"/>
      <w:r w:rsidRPr="00810B79">
        <w:rPr>
          <w:lang w:val="en-IN" w:eastAsia="en-US"/>
        </w:rPr>
        <w:t>(</w:t>
      </w:r>
      <w:proofErr w:type="spellStart"/>
      <w:r w:rsidRPr="00810B79">
        <w:rPr>
          <w:lang w:val="en-IN" w:eastAsia="en-US"/>
        </w:rPr>
        <w:t>max_iter</w:t>
      </w:r>
      <w:proofErr w:type="spellEnd"/>
      <w:r w:rsidRPr="00810B79">
        <w:rPr>
          <w:lang w:val="en-IN" w:eastAsia="en-US"/>
        </w:rPr>
        <w:t>=5000)</w:t>
      </w:r>
    </w:p>
    <w:p w14:paraId="3D7F135D"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reprocess_lr</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4F16A7A2"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ipe_lr</w:t>
      </w:r>
      <w:proofErr w:type="spellEnd"/>
      <w:r w:rsidRPr="00810B79">
        <w:rPr>
          <w:lang w:val="en-IN" w:eastAsia="en-US"/>
        </w:rPr>
        <w:t xml:space="preserve"> = Pipeline(steps = [('</w:t>
      </w:r>
      <w:proofErr w:type="spellStart"/>
      <w:r w:rsidRPr="00810B79">
        <w:rPr>
          <w:lang w:val="en-IN" w:eastAsia="en-US"/>
        </w:rPr>
        <w:t>preprocess</w:t>
      </w:r>
      <w:proofErr w:type="spellEnd"/>
      <w:r w:rsidRPr="00810B79">
        <w:rPr>
          <w:lang w:val="en-IN" w:eastAsia="en-US"/>
        </w:rPr>
        <w:t>',</w:t>
      </w:r>
      <w:proofErr w:type="spellStart"/>
      <w:r w:rsidRPr="00810B79">
        <w:rPr>
          <w:lang w:val="en-IN" w:eastAsia="en-US"/>
        </w:rPr>
        <w:t>preprocess_lr</w:t>
      </w:r>
      <w:proofErr w:type="spellEnd"/>
      <w:r w:rsidRPr="00810B79">
        <w:rPr>
          <w:lang w:val="en-IN" w:eastAsia="en-US"/>
        </w:rPr>
        <w:t>),('</w:t>
      </w:r>
      <w:proofErr w:type="spellStart"/>
      <w:r w:rsidRPr="00810B79">
        <w:rPr>
          <w:lang w:val="en-IN" w:eastAsia="en-US"/>
        </w:rPr>
        <w:t>LogisticClassifier</w:t>
      </w:r>
      <w:proofErr w:type="spellEnd"/>
      <w:r w:rsidRPr="00810B79">
        <w:rPr>
          <w:lang w:val="en-IN" w:eastAsia="en-US"/>
        </w:rPr>
        <w:t>',</w:t>
      </w:r>
      <w:proofErr w:type="spellStart"/>
      <w:r w:rsidRPr="00810B79">
        <w:rPr>
          <w:lang w:val="en-IN" w:eastAsia="en-US"/>
        </w:rPr>
        <w:t>model_lr</w:t>
      </w:r>
      <w:proofErr w:type="spellEnd"/>
      <w:r w:rsidRPr="00810B79">
        <w:rPr>
          <w:lang w:val="en-IN" w:eastAsia="en-US"/>
        </w:rPr>
        <w:t>)])</w:t>
      </w:r>
    </w:p>
    <w:p w14:paraId="3329CB51" w14:textId="77777777" w:rsidR="00DA5B15" w:rsidRPr="00810B79" w:rsidRDefault="00DA5B15" w:rsidP="00DA5B15">
      <w:pPr>
        <w:rPr>
          <w:lang w:val="en-IN" w:eastAsia="en-US"/>
        </w:rPr>
      </w:pPr>
      <w:r w:rsidRPr="00810B79">
        <w:rPr>
          <w:lang w:val="en-IN" w:eastAsia="en-US"/>
        </w:rPr>
        <w:t xml:space="preserve">    #Searching for best parameters</w:t>
      </w:r>
    </w:p>
    <w:p w14:paraId="6569B79E"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aram_grid</w:t>
      </w:r>
      <w:proofErr w:type="spellEnd"/>
      <w:r w:rsidRPr="00810B79">
        <w:rPr>
          <w:lang w:val="en-IN" w:eastAsia="en-US"/>
        </w:rPr>
        <w:t xml:space="preserve"> = {</w:t>
      </w:r>
    </w:p>
    <w:p w14:paraId="23B61665"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LogisticClassifier</w:t>
      </w:r>
      <w:proofErr w:type="spellEnd"/>
      <w:r w:rsidRPr="00810B79">
        <w:rPr>
          <w:lang w:val="en-IN" w:eastAsia="en-US"/>
        </w:rPr>
        <w:t>__penalty': [ 'l1','l2'],</w:t>
      </w:r>
    </w:p>
    <w:p w14:paraId="1B85ED0C"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LogisticClassifier</w:t>
      </w:r>
      <w:proofErr w:type="spellEnd"/>
      <w:r w:rsidRPr="00810B79">
        <w:rPr>
          <w:lang w:val="en-IN" w:eastAsia="en-US"/>
        </w:rPr>
        <w:t>__C': [ 10000,5000 ,1000,500,100,10,1,0.1],</w:t>
      </w:r>
    </w:p>
    <w:p w14:paraId="7BE39C5A"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LogisticClassifier</w:t>
      </w:r>
      <w:proofErr w:type="spellEnd"/>
      <w:r w:rsidRPr="00810B79">
        <w:rPr>
          <w:lang w:val="en-IN" w:eastAsia="en-US"/>
        </w:rPr>
        <w:t>__solver' : ['newton-cg', '</w:t>
      </w:r>
      <w:proofErr w:type="spellStart"/>
      <w:r w:rsidRPr="00810B79">
        <w:rPr>
          <w:lang w:val="en-IN" w:eastAsia="en-US"/>
        </w:rPr>
        <w:t>lbfgs</w:t>
      </w:r>
      <w:proofErr w:type="spellEnd"/>
      <w:r w:rsidRPr="00810B79">
        <w:rPr>
          <w:lang w:val="en-IN" w:eastAsia="en-US"/>
        </w:rPr>
        <w:t>', '</w:t>
      </w:r>
      <w:proofErr w:type="spellStart"/>
      <w:r w:rsidRPr="00810B79">
        <w:rPr>
          <w:lang w:val="en-IN" w:eastAsia="en-US"/>
        </w:rPr>
        <w:t>liblinear</w:t>
      </w:r>
      <w:proofErr w:type="spellEnd"/>
      <w:r w:rsidRPr="00810B79">
        <w:rPr>
          <w:lang w:val="en-IN" w:eastAsia="en-US"/>
        </w:rPr>
        <w:t>']</w:t>
      </w:r>
    </w:p>
    <w:p w14:paraId="65F23555" w14:textId="77777777" w:rsidR="00DA5B15" w:rsidRPr="00810B79" w:rsidRDefault="00DA5B15" w:rsidP="00DA5B15">
      <w:pPr>
        <w:rPr>
          <w:lang w:val="en-IN" w:eastAsia="en-US"/>
        </w:rPr>
      </w:pPr>
      <w:r w:rsidRPr="00810B79">
        <w:rPr>
          <w:lang w:val="en-IN" w:eastAsia="en-US"/>
        </w:rPr>
        <w:t xml:space="preserve">         }</w:t>
      </w:r>
    </w:p>
    <w:p w14:paraId="17F4FBD6" w14:textId="77777777" w:rsidR="00DA5B15" w:rsidRPr="00810B79" w:rsidRDefault="00DA5B15" w:rsidP="00DA5B15">
      <w:pPr>
        <w:rPr>
          <w:lang w:val="en-IN" w:eastAsia="en-US"/>
        </w:rPr>
      </w:pPr>
      <w:r w:rsidRPr="00810B79">
        <w:rPr>
          <w:lang w:val="en-IN" w:eastAsia="en-US"/>
        </w:rPr>
        <w:t xml:space="preserve">    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10, </w:t>
      </w:r>
      <w:proofErr w:type="spellStart"/>
      <w:r w:rsidRPr="00810B79">
        <w:rPr>
          <w:lang w:val="en-IN" w:eastAsia="en-US"/>
        </w:rPr>
        <w:t>random_state</w:t>
      </w:r>
      <w:proofErr w:type="spellEnd"/>
      <w:r w:rsidRPr="00810B79">
        <w:rPr>
          <w:lang w:val="en-IN" w:eastAsia="en-US"/>
        </w:rPr>
        <w:t>=3, shuffle=True)</w:t>
      </w:r>
    </w:p>
    <w:p w14:paraId="2C6E012F"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model_lr</w:t>
      </w:r>
      <w:proofErr w:type="spellEnd"/>
      <w:r w:rsidRPr="00810B79">
        <w:rPr>
          <w:lang w:val="en-IN" w:eastAsia="en-US"/>
        </w:rPr>
        <w:t xml:space="preserve"> = </w:t>
      </w:r>
      <w:proofErr w:type="spellStart"/>
      <w:r w:rsidRPr="00810B79">
        <w:rPr>
          <w:lang w:val="en-IN" w:eastAsia="en-US"/>
        </w:rPr>
        <w:t>LogisticRegression</w:t>
      </w:r>
      <w:proofErr w:type="spellEnd"/>
      <w:r w:rsidRPr="00810B79">
        <w:rPr>
          <w:lang w:val="en-IN" w:eastAsia="en-US"/>
        </w:rPr>
        <w:t>(</w:t>
      </w:r>
      <w:proofErr w:type="spellStart"/>
      <w:r w:rsidRPr="00810B79">
        <w:rPr>
          <w:lang w:val="en-IN" w:eastAsia="en-US"/>
        </w:rPr>
        <w:t>max_iter</w:t>
      </w:r>
      <w:proofErr w:type="spellEnd"/>
      <w:r w:rsidRPr="00810B79">
        <w:rPr>
          <w:lang w:val="en-IN" w:eastAsia="en-US"/>
        </w:rPr>
        <w:t>=5000)</w:t>
      </w:r>
    </w:p>
    <w:p w14:paraId="133023A5" w14:textId="77777777" w:rsidR="00DA5B15" w:rsidRPr="00810B79" w:rsidRDefault="00DA5B15" w:rsidP="00DA5B15">
      <w:pPr>
        <w:rPr>
          <w:lang w:val="en-IN" w:eastAsia="en-US"/>
        </w:rPr>
      </w:pPr>
      <w:r w:rsidRPr="00810B79">
        <w:rPr>
          <w:lang w:val="en-IN" w:eastAsia="en-US"/>
        </w:rPr>
        <w:t xml:space="preserve">    search = </w:t>
      </w:r>
      <w:proofErr w:type="spellStart"/>
      <w:r w:rsidRPr="00810B79">
        <w:rPr>
          <w:lang w:val="en-IN" w:eastAsia="en-US"/>
        </w:rPr>
        <w:t>GridSearchCV</w:t>
      </w:r>
      <w:proofErr w:type="spellEnd"/>
      <w:r w:rsidRPr="00810B79">
        <w:rPr>
          <w:lang w:val="en-IN" w:eastAsia="en-US"/>
        </w:rPr>
        <w:t>(</w:t>
      </w:r>
      <w:proofErr w:type="spellStart"/>
      <w:r w:rsidRPr="00810B79">
        <w:rPr>
          <w:lang w:val="en-IN" w:eastAsia="en-US"/>
        </w:rPr>
        <w:t>pipe_lr</w:t>
      </w:r>
      <w:proofErr w:type="spellEnd"/>
      <w:r w:rsidRPr="00810B79">
        <w:rPr>
          <w:lang w:val="en-IN" w:eastAsia="en-US"/>
        </w:rPr>
        <w:t xml:space="preserve">, </w:t>
      </w:r>
      <w:proofErr w:type="spellStart"/>
      <w:r w:rsidRPr="00810B79">
        <w:rPr>
          <w:lang w:val="en-IN" w:eastAsia="en-US"/>
        </w:rPr>
        <w:t>param_grid</w:t>
      </w:r>
      <w:proofErr w:type="spellEnd"/>
      <w:r w:rsidRPr="00810B79">
        <w:rPr>
          <w:lang w:val="en-IN" w:eastAsia="en-US"/>
        </w:rPr>
        <w:t xml:space="preserve">, </w:t>
      </w:r>
      <w:proofErr w:type="spellStart"/>
      <w:r w:rsidRPr="00810B79">
        <w:rPr>
          <w:lang w:val="en-IN" w:eastAsia="en-US"/>
        </w:rPr>
        <w:t>n_jobs</w:t>
      </w:r>
      <w:proofErr w:type="spellEnd"/>
      <w:r w:rsidRPr="00810B79">
        <w:rPr>
          <w:lang w:val="en-IN" w:eastAsia="en-US"/>
        </w:rPr>
        <w:t xml:space="preserve">=-1, cv=cv, scoring='accuracy', </w:t>
      </w:r>
      <w:proofErr w:type="spellStart"/>
      <w:r w:rsidRPr="00810B79">
        <w:rPr>
          <w:lang w:val="en-IN" w:eastAsia="en-US"/>
        </w:rPr>
        <w:t>error_score</w:t>
      </w:r>
      <w:proofErr w:type="spellEnd"/>
      <w:r w:rsidRPr="00810B79">
        <w:rPr>
          <w:lang w:val="en-IN" w:eastAsia="en-US"/>
        </w:rPr>
        <w:t>=0)</w:t>
      </w:r>
    </w:p>
    <w:p w14:paraId="38D433EE"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search.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3FD8F3C6"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bestParams</w:t>
      </w:r>
      <w:proofErr w:type="spellEnd"/>
      <w:r w:rsidRPr="00810B79">
        <w:rPr>
          <w:lang w:val="en-IN" w:eastAsia="en-US"/>
        </w:rPr>
        <w:t xml:space="preserve"> = </w:t>
      </w:r>
      <w:proofErr w:type="spellStart"/>
      <w:r w:rsidRPr="00810B79">
        <w:rPr>
          <w:lang w:val="en-IN" w:eastAsia="en-US"/>
        </w:rPr>
        <w:t>search.best_params</w:t>
      </w:r>
      <w:proofErr w:type="spellEnd"/>
      <w:r w:rsidRPr="00810B79">
        <w:rPr>
          <w:lang w:val="en-IN" w:eastAsia="en-US"/>
        </w:rPr>
        <w:t>_</w:t>
      </w:r>
    </w:p>
    <w:p w14:paraId="010CC342" w14:textId="77777777" w:rsidR="00DA5B15" w:rsidRPr="00810B79" w:rsidRDefault="00DA5B15" w:rsidP="00DA5B15">
      <w:pPr>
        <w:rPr>
          <w:lang w:val="en-IN" w:eastAsia="en-US"/>
        </w:rPr>
      </w:pPr>
      <w:r w:rsidRPr="00810B79">
        <w:rPr>
          <w:lang w:val="en-IN" w:eastAsia="en-US"/>
        </w:rPr>
        <w:t xml:space="preserve">    print('\</w:t>
      </w:r>
      <w:proofErr w:type="spellStart"/>
      <w:r w:rsidRPr="00810B79">
        <w:rPr>
          <w:lang w:val="en-IN" w:eastAsia="en-US"/>
        </w:rPr>
        <w:t>n',"Logistic</w:t>
      </w:r>
      <w:proofErr w:type="spellEnd"/>
      <w:r w:rsidRPr="00810B79">
        <w:rPr>
          <w:lang w:val="en-IN" w:eastAsia="en-US"/>
        </w:rPr>
        <w:t xml:space="preserve"> Regression parameters: \n",</w:t>
      </w:r>
      <w:proofErr w:type="spellStart"/>
      <w:r w:rsidRPr="00810B79">
        <w:rPr>
          <w:lang w:val="en-IN" w:eastAsia="en-US"/>
        </w:rPr>
        <w:t>bestParams</w:t>
      </w:r>
      <w:proofErr w:type="spellEnd"/>
      <w:r w:rsidRPr="00810B79">
        <w:rPr>
          <w:lang w:val="en-IN" w:eastAsia="en-US"/>
        </w:rPr>
        <w:t>)</w:t>
      </w:r>
    </w:p>
    <w:p w14:paraId="61AB63A9" w14:textId="77777777" w:rsidR="00DA5B15" w:rsidRPr="00810B79" w:rsidRDefault="00DA5B15" w:rsidP="00DA5B15">
      <w:pPr>
        <w:rPr>
          <w:lang w:val="en-IN" w:eastAsia="en-US"/>
        </w:rPr>
      </w:pPr>
      <w:r w:rsidRPr="00810B79">
        <w:rPr>
          <w:lang w:val="en-IN" w:eastAsia="en-US"/>
        </w:rPr>
        <w:t xml:space="preserve">    c = </w:t>
      </w:r>
      <w:proofErr w:type="spellStart"/>
      <w:r w:rsidRPr="00810B79">
        <w:rPr>
          <w:lang w:val="en-IN" w:eastAsia="en-US"/>
        </w:rPr>
        <w:t>bestParams</w:t>
      </w:r>
      <w:proofErr w:type="spellEnd"/>
      <w:r w:rsidRPr="00810B79">
        <w:rPr>
          <w:lang w:val="en-IN" w:eastAsia="en-US"/>
        </w:rPr>
        <w:t>["</w:t>
      </w:r>
      <w:proofErr w:type="spellStart"/>
      <w:r w:rsidRPr="00810B79">
        <w:rPr>
          <w:lang w:val="en-IN" w:eastAsia="en-US"/>
        </w:rPr>
        <w:t>LogisticClassifier</w:t>
      </w:r>
      <w:proofErr w:type="spellEnd"/>
      <w:r w:rsidRPr="00810B79">
        <w:rPr>
          <w:lang w:val="en-IN" w:eastAsia="en-US"/>
        </w:rPr>
        <w:t>__C"]</w:t>
      </w:r>
    </w:p>
    <w:p w14:paraId="071B3C71" w14:textId="77777777" w:rsidR="00DA5B15" w:rsidRPr="00810B79" w:rsidRDefault="00DA5B15" w:rsidP="00DA5B15">
      <w:pPr>
        <w:rPr>
          <w:lang w:val="en-IN" w:eastAsia="en-US"/>
        </w:rPr>
      </w:pPr>
      <w:r w:rsidRPr="00810B79">
        <w:rPr>
          <w:lang w:val="en-IN" w:eastAsia="en-US"/>
        </w:rPr>
        <w:t xml:space="preserve">    p = </w:t>
      </w:r>
      <w:proofErr w:type="spellStart"/>
      <w:r w:rsidRPr="00810B79">
        <w:rPr>
          <w:lang w:val="en-IN" w:eastAsia="en-US"/>
        </w:rPr>
        <w:t>bestParams</w:t>
      </w:r>
      <w:proofErr w:type="spellEnd"/>
      <w:r w:rsidRPr="00810B79">
        <w:rPr>
          <w:lang w:val="en-IN" w:eastAsia="en-US"/>
        </w:rPr>
        <w:t>["</w:t>
      </w:r>
      <w:proofErr w:type="spellStart"/>
      <w:r w:rsidRPr="00810B79">
        <w:rPr>
          <w:lang w:val="en-IN" w:eastAsia="en-US"/>
        </w:rPr>
        <w:t>LogisticClassifier</w:t>
      </w:r>
      <w:proofErr w:type="spellEnd"/>
      <w:r w:rsidRPr="00810B79">
        <w:rPr>
          <w:lang w:val="en-IN" w:eastAsia="en-US"/>
        </w:rPr>
        <w:t>__penalty"]</w:t>
      </w:r>
    </w:p>
    <w:p w14:paraId="3AEA6529" w14:textId="77777777" w:rsidR="00DA5B15" w:rsidRPr="00810B79" w:rsidRDefault="00DA5B15" w:rsidP="00DA5B15">
      <w:pPr>
        <w:rPr>
          <w:lang w:val="en-IN" w:eastAsia="en-US"/>
        </w:rPr>
      </w:pPr>
      <w:r w:rsidRPr="00810B79">
        <w:rPr>
          <w:lang w:val="en-IN" w:eastAsia="en-US"/>
        </w:rPr>
        <w:t xml:space="preserve">    s = </w:t>
      </w:r>
      <w:proofErr w:type="spellStart"/>
      <w:r w:rsidRPr="00810B79">
        <w:rPr>
          <w:lang w:val="en-IN" w:eastAsia="en-US"/>
        </w:rPr>
        <w:t>bestParams</w:t>
      </w:r>
      <w:proofErr w:type="spellEnd"/>
      <w:r w:rsidRPr="00810B79">
        <w:rPr>
          <w:lang w:val="en-IN" w:eastAsia="en-US"/>
        </w:rPr>
        <w:t>["</w:t>
      </w:r>
      <w:proofErr w:type="spellStart"/>
      <w:r w:rsidRPr="00810B79">
        <w:rPr>
          <w:lang w:val="en-IN" w:eastAsia="en-US"/>
        </w:rPr>
        <w:t>LogisticClassifier</w:t>
      </w:r>
      <w:proofErr w:type="spellEnd"/>
      <w:r w:rsidRPr="00810B79">
        <w:rPr>
          <w:lang w:val="en-IN" w:eastAsia="en-US"/>
        </w:rPr>
        <w:t>__solver"]</w:t>
      </w:r>
    </w:p>
    <w:p w14:paraId="4D37B2E1"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finaleModel</w:t>
      </w:r>
      <w:proofErr w:type="spellEnd"/>
      <w:r w:rsidRPr="00810B79">
        <w:rPr>
          <w:lang w:val="en-IN" w:eastAsia="en-US"/>
        </w:rPr>
        <w:t xml:space="preserve"> = </w:t>
      </w:r>
      <w:proofErr w:type="spellStart"/>
      <w:r w:rsidRPr="00810B79">
        <w:rPr>
          <w:lang w:val="en-IN" w:eastAsia="en-US"/>
        </w:rPr>
        <w:t>LogisticRegression</w:t>
      </w:r>
      <w:proofErr w:type="spellEnd"/>
      <w:r w:rsidRPr="00810B79">
        <w:rPr>
          <w:lang w:val="en-IN" w:eastAsia="en-US"/>
        </w:rPr>
        <w:t>(</w:t>
      </w:r>
      <w:proofErr w:type="spellStart"/>
      <w:r w:rsidRPr="00810B79">
        <w:rPr>
          <w:lang w:val="en-IN" w:eastAsia="en-US"/>
        </w:rPr>
        <w:t>max_iter</w:t>
      </w:r>
      <w:proofErr w:type="spellEnd"/>
      <w:r w:rsidRPr="00810B79">
        <w:rPr>
          <w:lang w:val="en-IN" w:eastAsia="en-US"/>
        </w:rPr>
        <w:t>=5000, C= c, penalty = p, solver = s)</w:t>
      </w:r>
    </w:p>
    <w:p w14:paraId="6CD64B89"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ipe_lr</w:t>
      </w:r>
      <w:proofErr w:type="spellEnd"/>
      <w:r w:rsidRPr="00810B79">
        <w:rPr>
          <w:lang w:val="en-IN" w:eastAsia="en-US"/>
        </w:rPr>
        <w:t xml:space="preserve"> = Pipeline(steps = [('preprocess',preprocess_lr),('LogisticClassifier',finaleModel)])</w:t>
      </w:r>
    </w:p>
    <w:p w14:paraId="741CB2E3"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ipe_lr.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0C07B2DE" w14:textId="77777777" w:rsidR="00DA5B15" w:rsidRPr="00810B79" w:rsidRDefault="00DA5B15" w:rsidP="00DA5B15">
      <w:pPr>
        <w:rPr>
          <w:lang w:val="en-IN" w:eastAsia="en-US"/>
        </w:rPr>
      </w:pPr>
      <w:r w:rsidRPr="00810B79">
        <w:rPr>
          <w:lang w:val="en-IN" w:eastAsia="en-US"/>
        </w:rPr>
        <w:lastRenderedPageBreak/>
        <w:t xml:space="preserve">    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10, </w:t>
      </w:r>
      <w:proofErr w:type="spellStart"/>
      <w:r w:rsidRPr="00810B79">
        <w:rPr>
          <w:lang w:val="en-IN" w:eastAsia="en-US"/>
        </w:rPr>
        <w:t>random_state</w:t>
      </w:r>
      <w:proofErr w:type="spellEnd"/>
      <w:r w:rsidRPr="00810B79">
        <w:rPr>
          <w:lang w:val="en-IN" w:eastAsia="en-US"/>
        </w:rPr>
        <w:t>=1, shuffle=True)</w:t>
      </w:r>
    </w:p>
    <w:p w14:paraId="1E65A0A1" w14:textId="77777777" w:rsidR="00DA5B15" w:rsidRPr="00810B79" w:rsidRDefault="00DA5B15" w:rsidP="00DA5B15">
      <w:pPr>
        <w:rPr>
          <w:lang w:val="en-IN" w:eastAsia="en-US"/>
        </w:rPr>
      </w:pPr>
      <w:r w:rsidRPr="00810B79">
        <w:rPr>
          <w:lang w:val="en-IN" w:eastAsia="en-US"/>
        </w:rPr>
        <w:t xml:space="preserve">    scores = </w:t>
      </w:r>
      <w:proofErr w:type="spellStart"/>
      <w:r w:rsidRPr="00810B79">
        <w:rPr>
          <w:lang w:val="en-IN" w:eastAsia="en-US"/>
        </w:rPr>
        <w:t>cross_val_score</w:t>
      </w:r>
      <w:proofErr w:type="spellEnd"/>
      <w:r w:rsidRPr="00810B79">
        <w:rPr>
          <w:lang w:val="en-IN" w:eastAsia="en-US"/>
        </w:rPr>
        <w:t>(</w:t>
      </w:r>
      <w:proofErr w:type="spellStart"/>
      <w:r w:rsidRPr="00810B79">
        <w:rPr>
          <w:lang w:val="en-IN" w:eastAsia="en-US"/>
        </w:rPr>
        <w:t>pipe_lr</w:t>
      </w:r>
      <w:proofErr w:type="spellEnd"/>
      <w:r w:rsidRPr="00810B79">
        <w:rPr>
          <w:lang w:val="en-IN" w:eastAsia="en-US"/>
        </w:rPr>
        <w:t xml:space="preserve">, </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cv=cv, scoring='accuracy')</w:t>
      </w:r>
    </w:p>
    <w:p w14:paraId="3BCFF9E2" w14:textId="77777777" w:rsidR="00DA5B15" w:rsidRPr="00810B79" w:rsidRDefault="00DA5B15" w:rsidP="00DA5B15">
      <w:pPr>
        <w:rPr>
          <w:lang w:val="en-IN" w:eastAsia="en-US"/>
        </w:rPr>
      </w:pPr>
      <w:r w:rsidRPr="00810B79">
        <w:rPr>
          <w:lang w:val="en-IN" w:eastAsia="en-US"/>
        </w:rPr>
        <w:t xml:space="preserve">    print('\</w:t>
      </w:r>
      <w:proofErr w:type="spellStart"/>
      <w:r w:rsidRPr="00810B79">
        <w:rPr>
          <w:lang w:val="en-IN" w:eastAsia="en-US"/>
        </w:rPr>
        <w:t>n','Cross</w:t>
      </w:r>
      <w:proofErr w:type="spellEnd"/>
      <w:r w:rsidRPr="00810B79">
        <w:rPr>
          <w:lang w:val="en-IN" w:eastAsia="en-US"/>
        </w:rPr>
        <w:t xml:space="preserve">-Val </w:t>
      </w:r>
      <w:proofErr w:type="spellStart"/>
      <w:r w:rsidRPr="00810B79">
        <w:rPr>
          <w:lang w:val="en-IN" w:eastAsia="en-US"/>
        </w:rPr>
        <w:t>Accuracy_train</w:t>
      </w:r>
      <w:proofErr w:type="spellEnd"/>
      <w:r w:rsidRPr="00810B79">
        <w:rPr>
          <w:lang w:val="en-IN" w:eastAsia="en-US"/>
        </w:rPr>
        <w:t xml:space="preserve"> = %.2f' % </w:t>
      </w:r>
      <w:proofErr w:type="spellStart"/>
      <w:r w:rsidRPr="00810B79">
        <w:rPr>
          <w:lang w:val="en-IN" w:eastAsia="en-US"/>
        </w:rPr>
        <w:t>scores.mean</w:t>
      </w:r>
      <w:proofErr w:type="spellEnd"/>
      <w:r w:rsidRPr="00810B79">
        <w:rPr>
          <w:lang w:val="en-IN" w:eastAsia="en-US"/>
        </w:rPr>
        <w:t>())</w:t>
      </w:r>
    </w:p>
    <w:p w14:paraId="34B23230" w14:textId="77777777" w:rsidR="00DA5B15" w:rsidRPr="00810B79" w:rsidRDefault="00DA5B15" w:rsidP="00DA5B15">
      <w:pPr>
        <w:rPr>
          <w:lang w:val="en-IN" w:eastAsia="en-US"/>
        </w:rPr>
      </w:pPr>
      <w:r w:rsidRPr="00810B79">
        <w:rPr>
          <w:lang w:val="en-IN" w:eastAsia="en-US"/>
        </w:rPr>
        <w:t xml:space="preserve">    #Model Evaluation on test data</w:t>
      </w:r>
    </w:p>
    <w:p w14:paraId="333C222C" w14:textId="77777777" w:rsidR="00DA5B15" w:rsidRPr="00810B79" w:rsidRDefault="00DA5B15" w:rsidP="00DA5B15">
      <w:pPr>
        <w:rPr>
          <w:lang w:val="en-IN" w:eastAsia="en-US"/>
        </w:rPr>
      </w:pPr>
      <w:r w:rsidRPr="00810B79">
        <w:rPr>
          <w:lang w:val="en-IN" w:eastAsia="en-US"/>
        </w:rPr>
        <w:t xml:space="preserve">    print("\n Cross-Val </w:t>
      </w:r>
      <w:proofErr w:type="spellStart"/>
      <w:r w:rsidRPr="00810B79">
        <w:rPr>
          <w:lang w:val="en-IN" w:eastAsia="en-US"/>
        </w:rPr>
        <w:t>Accuracy_test</w:t>
      </w:r>
      <w:proofErr w:type="spellEnd"/>
      <w:r w:rsidRPr="00810B79">
        <w:rPr>
          <w:lang w:val="en-IN" w:eastAsia="en-US"/>
        </w:rPr>
        <w:t xml:space="preserve">: %.2f" % </w:t>
      </w:r>
      <w:proofErr w:type="spellStart"/>
      <w:r w:rsidRPr="00810B79">
        <w:rPr>
          <w:lang w:val="en-IN" w:eastAsia="en-US"/>
        </w:rPr>
        <w:t>pipe_lr.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24F7B772" w14:textId="77777777" w:rsidR="00DA5B15" w:rsidRPr="00810B79" w:rsidRDefault="00DA5B15" w:rsidP="00DA5B15">
      <w:pPr>
        <w:rPr>
          <w:lang w:val="en-IN" w:eastAsia="en-US"/>
        </w:rPr>
      </w:pPr>
      <w:r w:rsidRPr="00810B79">
        <w:rPr>
          <w:lang w:val="en-IN" w:eastAsia="en-US"/>
        </w:rPr>
        <w:t xml:space="preserve">    print('\n')</w:t>
      </w:r>
    </w:p>
    <w:p w14:paraId="4E455280" w14:textId="77777777" w:rsidR="00DA5B15" w:rsidRPr="00810B79" w:rsidRDefault="00DA5B15" w:rsidP="00DA5B15">
      <w:pPr>
        <w:rPr>
          <w:lang w:val="en-IN" w:eastAsia="en-US"/>
        </w:rPr>
      </w:pPr>
      <w:r w:rsidRPr="00810B79">
        <w:rPr>
          <w:lang w:val="en-IN" w:eastAsia="en-US"/>
        </w:rPr>
        <w:t xml:space="preserve">    #Confusion Matrix Testing evaluation</w:t>
      </w:r>
    </w:p>
    <w:p w14:paraId="547ADA48"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 </w:t>
      </w:r>
      <w:proofErr w:type="spellStart"/>
      <w:r w:rsidRPr="00810B79">
        <w:rPr>
          <w:lang w:val="en-IN" w:eastAsia="en-US"/>
        </w:rPr>
        <w:t>pipe_lr.predict</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w:t>
      </w:r>
    </w:p>
    <w:p w14:paraId="0814D793" w14:textId="77777777" w:rsidR="00DA5B15" w:rsidRPr="00810B79" w:rsidRDefault="00DA5B15" w:rsidP="00DA5B15">
      <w:pPr>
        <w:rPr>
          <w:lang w:val="en-IN" w:eastAsia="en-US"/>
        </w:rPr>
      </w:pPr>
      <w:r w:rsidRPr="00810B79">
        <w:rPr>
          <w:lang w:val="en-IN" w:eastAsia="en-US"/>
        </w:rPr>
        <w:t xml:space="preserve">    print(</w:t>
      </w:r>
      <w:proofErr w:type="spellStart"/>
      <w:r w:rsidRPr="00810B79">
        <w:rPr>
          <w:lang w:val="en-IN" w:eastAsia="en-US"/>
        </w:rPr>
        <w:t>metrics.classification_report</w:t>
      </w:r>
      <w:proofErr w:type="spellEnd"/>
      <w:r w:rsidRPr="00810B79">
        <w:rPr>
          <w:lang w:val="en-IN" w:eastAsia="en-US"/>
        </w:rPr>
        <w:t>(</w:t>
      </w:r>
      <w:proofErr w:type="spellStart"/>
      <w:r w:rsidRPr="00810B79">
        <w:rPr>
          <w:lang w:val="en-IN" w:eastAsia="en-US"/>
        </w:rPr>
        <w:t>y_test,y_pred</w:t>
      </w:r>
      <w:proofErr w:type="spellEnd"/>
      <w:r w:rsidRPr="00810B79">
        <w:rPr>
          <w:lang w:val="en-IN" w:eastAsia="en-US"/>
        </w:rPr>
        <w:t>),'\n')</w:t>
      </w:r>
    </w:p>
    <w:p w14:paraId="229EC698"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skplt.metrics.plot_confusion_matrix</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normalize=True, </w:t>
      </w:r>
      <w:proofErr w:type="spellStart"/>
      <w:r w:rsidRPr="00810B79">
        <w:rPr>
          <w:lang w:val="en-IN" w:eastAsia="en-US"/>
        </w:rPr>
        <w:t>cmap</w:t>
      </w:r>
      <w:proofErr w:type="spellEnd"/>
      <w:r w:rsidRPr="00810B79">
        <w:rPr>
          <w:lang w:val="en-IN" w:eastAsia="en-US"/>
        </w:rPr>
        <w:t xml:space="preserve"> = </w:t>
      </w:r>
      <w:proofErr w:type="spellStart"/>
      <w:r w:rsidRPr="00810B79">
        <w:rPr>
          <w:lang w:val="en-IN" w:eastAsia="en-US"/>
        </w:rPr>
        <w:t>cmap</w:t>
      </w:r>
      <w:proofErr w:type="spellEnd"/>
      <w:r w:rsidRPr="00810B79">
        <w:rPr>
          <w:lang w:val="en-IN" w:eastAsia="en-US"/>
        </w:rPr>
        <w:t>)</w:t>
      </w:r>
    </w:p>
    <w:p w14:paraId="403584CB" w14:textId="77777777" w:rsidR="00DA5B15" w:rsidRPr="00810B79" w:rsidRDefault="00DA5B15" w:rsidP="00DA5B15">
      <w:pPr>
        <w:rPr>
          <w:lang w:val="en-IN" w:eastAsia="en-US"/>
        </w:rPr>
      </w:pPr>
      <w:r w:rsidRPr="00810B79">
        <w:rPr>
          <w:lang w:val="en-IN" w:eastAsia="en-US"/>
        </w:rPr>
        <w:t xml:space="preserve">    #ROC-Curve and AUC value# test</w:t>
      </w:r>
    </w:p>
    <w:p w14:paraId="603435D6" w14:textId="77777777" w:rsidR="00DA5B15" w:rsidRPr="00810B79" w:rsidRDefault="00DA5B15" w:rsidP="00DA5B15">
      <w:pPr>
        <w:rPr>
          <w:lang w:val="en-IN" w:eastAsia="en-US"/>
        </w:rPr>
      </w:pPr>
      <w:r w:rsidRPr="00810B79">
        <w:rPr>
          <w:lang w:val="en-IN" w:eastAsia="en-US"/>
        </w:rPr>
        <w:t xml:space="preserve">    print('\n')</w:t>
      </w:r>
    </w:p>
    <w:p w14:paraId="4E0247A1"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metrics.plot_roc_curve</w:t>
      </w:r>
      <w:proofErr w:type="spellEnd"/>
      <w:r w:rsidRPr="00810B79">
        <w:rPr>
          <w:lang w:val="en-IN" w:eastAsia="en-US"/>
        </w:rPr>
        <w:t>(</w:t>
      </w:r>
      <w:proofErr w:type="spellStart"/>
      <w:r w:rsidRPr="00810B79">
        <w:rPr>
          <w:lang w:val="en-IN" w:eastAsia="en-US"/>
        </w:rPr>
        <w:t>pipe_lr</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w:t>
      </w:r>
    </w:p>
    <w:p w14:paraId="4882D31D"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matplotlib.pyplot.grid</w:t>
      </w:r>
      <w:proofErr w:type="spellEnd"/>
      <w:r w:rsidRPr="00810B79">
        <w:rPr>
          <w:lang w:val="en-IN" w:eastAsia="en-US"/>
        </w:rPr>
        <w:t xml:space="preserve">(axis = 'y', </w:t>
      </w:r>
      <w:proofErr w:type="spellStart"/>
      <w:r w:rsidRPr="00810B79">
        <w:rPr>
          <w:lang w:val="en-IN" w:eastAsia="en-US"/>
        </w:rPr>
        <w:t>linestyle</w:t>
      </w:r>
      <w:proofErr w:type="spellEnd"/>
      <w:r w:rsidRPr="00810B79">
        <w:rPr>
          <w:lang w:val="en-IN" w:eastAsia="en-US"/>
        </w:rPr>
        <w:t>='-')</w:t>
      </w:r>
    </w:p>
    <w:p w14:paraId="5DE9E164" w14:textId="77777777" w:rsidR="00DA5B15" w:rsidRPr="00810B79" w:rsidRDefault="00DA5B15" w:rsidP="00DA5B15">
      <w:pPr>
        <w:rPr>
          <w:lang w:val="en-IN" w:eastAsia="en-US"/>
        </w:rPr>
      </w:pPr>
      <w:r w:rsidRPr="00810B79">
        <w:rPr>
          <w:lang w:val="en-IN" w:eastAsia="en-US"/>
        </w:rPr>
        <w:t xml:space="preserve">    </w:t>
      </w:r>
      <w:proofErr w:type="spellStart"/>
      <w:r w:rsidRPr="00810B79">
        <w:rPr>
          <w:lang w:val="en-IN" w:eastAsia="en-US"/>
        </w:rPr>
        <w:t>plt.show</w:t>
      </w:r>
      <w:proofErr w:type="spellEnd"/>
      <w:r w:rsidRPr="00810B79">
        <w:rPr>
          <w:lang w:val="en-IN" w:eastAsia="en-US"/>
        </w:rPr>
        <w:t>()</w:t>
      </w:r>
    </w:p>
    <w:p w14:paraId="70789BB5" w14:textId="77777777" w:rsidR="00DA5B15" w:rsidRPr="00810B79" w:rsidRDefault="00DA5B15" w:rsidP="00DA5B15">
      <w:pPr>
        <w:rPr>
          <w:lang w:val="en-IN" w:eastAsia="en-US"/>
        </w:rPr>
      </w:pPr>
      <w:r w:rsidRPr="00810B79">
        <w:rPr>
          <w:lang w:val="en-IN" w:eastAsia="en-US"/>
        </w:rPr>
        <w:t xml:space="preserve">    #Permutation feature Importance</w:t>
      </w:r>
    </w:p>
    <w:p w14:paraId="5DFA5B8C" w14:textId="77777777" w:rsidR="00DA5B15" w:rsidRPr="00810B79" w:rsidRDefault="00DA5B15" w:rsidP="00DA5B15">
      <w:pPr>
        <w:rPr>
          <w:lang w:val="en-IN" w:eastAsia="en-US"/>
        </w:rPr>
      </w:pPr>
      <w:r w:rsidRPr="00810B79">
        <w:rPr>
          <w:lang w:val="en-IN" w:eastAsia="en-US"/>
        </w:rPr>
        <w:t xml:space="preserve">    result = </w:t>
      </w:r>
      <w:proofErr w:type="spellStart"/>
      <w:r w:rsidRPr="00810B79">
        <w:rPr>
          <w:lang w:val="en-IN" w:eastAsia="en-US"/>
        </w:rPr>
        <w:t>permutation_importance</w:t>
      </w:r>
      <w:proofErr w:type="spellEnd"/>
      <w:r w:rsidRPr="00810B79">
        <w:rPr>
          <w:lang w:val="en-IN" w:eastAsia="en-US"/>
        </w:rPr>
        <w:t>(</w:t>
      </w:r>
      <w:proofErr w:type="spellStart"/>
      <w:r w:rsidRPr="00810B79">
        <w:rPr>
          <w:lang w:val="en-IN" w:eastAsia="en-US"/>
        </w:rPr>
        <w:t>pipe_lr</w:t>
      </w:r>
      <w:proofErr w:type="spellEnd"/>
      <w:r w:rsidRPr="00810B79">
        <w:rPr>
          <w:lang w:val="en-IN" w:eastAsia="en-US"/>
        </w:rPr>
        <w:t xml:space="preserve">, X, y, </w:t>
      </w:r>
      <w:proofErr w:type="spellStart"/>
      <w:r w:rsidRPr="00810B79">
        <w:rPr>
          <w:lang w:val="en-IN" w:eastAsia="en-US"/>
        </w:rPr>
        <w:t>n_repeats</w:t>
      </w:r>
      <w:proofErr w:type="spellEnd"/>
      <w:r w:rsidRPr="00810B79">
        <w:rPr>
          <w:lang w:val="en-IN" w:eastAsia="en-US"/>
        </w:rPr>
        <w:t>=100,random_state=0)</w:t>
      </w:r>
    </w:p>
    <w:p w14:paraId="6897002B" w14:textId="77777777" w:rsidR="00DA5B15" w:rsidRPr="00810B79" w:rsidRDefault="00DA5B15" w:rsidP="00DA5B15">
      <w:pPr>
        <w:rPr>
          <w:lang w:val="en-IN" w:eastAsia="en-US"/>
        </w:rPr>
      </w:pPr>
      <w:r w:rsidRPr="00810B79">
        <w:rPr>
          <w:lang w:val="en-IN" w:eastAsia="en-US"/>
        </w:rPr>
        <w:t xml:space="preserve">    # plot feature importance</w:t>
      </w:r>
    </w:p>
    <w:p w14:paraId="03EE6A8F" w14:textId="77777777" w:rsidR="00DA5B15" w:rsidRPr="00810B79" w:rsidRDefault="00DA5B15" w:rsidP="00DA5B15">
      <w:pPr>
        <w:rPr>
          <w:lang w:val="en-IN" w:eastAsia="en-US"/>
        </w:rPr>
      </w:pPr>
      <w:r w:rsidRPr="00810B79">
        <w:rPr>
          <w:lang w:val="en-IN" w:eastAsia="en-US"/>
        </w:rPr>
        <w:t xml:space="preserve">    imp = </w:t>
      </w:r>
      <w:proofErr w:type="spellStart"/>
      <w:r w:rsidRPr="00810B79">
        <w:rPr>
          <w:lang w:val="en-IN" w:eastAsia="en-US"/>
        </w:rPr>
        <w:t>importances</w:t>
      </w:r>
      <w:proofErr w:type="spellEnd"/>
      <w:r w:rsidRPr="00810B79">
        <w:rPr>
          <w:lang w:val="en-IN" w:eastAsia="en-US"/>
        </w:rPr>
        <w:t>(</w:t>
      </w:r>
      <w:proofErr w:type="spellStart"/>
      <w:r w:rsidRPr="00810B79">
        <w:rPr>
          <w:lang w:val="en-IN" w:eastAsia="en-US"/>
        </w:rPr>
        <w:t>pipe_lr</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 permutation</w:t>
      </w:r>
    </w:p>
    <w:p w14:paraId="6C7AA9DE" w14:textId="77777777" w:rsidR="00DA5B15" w:rsidRPr="00810B79" w:rsidRDefault="00DA5B15" w:rsidP="00DA5B15">
      <w:pPr>
        <w:rPr>
          <w:lang w:val="en-IN" w:eastAsia="en-US"/>
        </w:rPr>
      </w:pPr>
      <w:r w:rsidRPr="00810B79">
        <w:rPr>
          <w:lang w:val="en-IN" w:eastAsia="en-US"/>
        </w:rPr>
        <w:t xml:space="preserve">    fi = </w:t>
      </w:r>
      <w:proofErr w:type="spellStart"/>
      <w:r w:rsidRPr="00810B79">
        <w:rPr>
          <w:lang w:val="en-IN" w:eastAsia="en-US"/>
        </w:rPr>
        <w:t>plot_importances</w:t>
      </w:r>
      <w:proofErr w:type="spellEnd"/>
      <w:r w:rsidRPr="00810B79">
        <w:rPr>
          <w:lang w:val="en-IN" w:eastAsia="en-US"/>
        </w:rPr>
        <w:t>(imp)</w:t>
      </w:r>
    </w:p>
    <w:p w14:paraId="6EE77E6A" w14:textId="7B324FCE" w:rsidR="00DA5B15" w:rsidRPr="00810B79" w:rsidRDefault="00DA5B15" w:rsidP="00DA5B15">
      <w:pPr>
        <w:rPr>
          <w:lang w:val="en-IN" w:eastAsia="en-US"/>
        </w:rPr>
      </w:pPr>
      <w:r w:rsidRPr="00810B79">
        <w:rPr>
          <w:lang w:val="en-IN" w:eastAsia="en-US"/>
        </w:rPr>
        <w:t xml:space="preserve">    return fi</w:t>
      </w:r>
    </w:p>
    <w:p w14:paraId="542C9675" w14:textId="4D94F3D3" w:rsidR="0058052F" w:rsidRPr="00810B79" w:rsidRDefault="0058052F" w:rsidP="00DA5B15">
      <w:pPr>
        <w:rPr>
          <w:lang w:val="en-IN" w:eastAsia="en-US"/>
        </w:rPr>
      </w:pPr>
    </w:p>
    <w:p w14:paraId="665AC004" w14:textId="4285358A" w:rsidR="0058052F" w:rsidRPr="00810B79" w:rsidRDefault="0058052F" w:rsidP="00DA5B15">
      <w:pPr>
        <w:rPr>
          <w:lang w:val="en-IN" w:eastAsia="en-US"/>
        </w:rPr>
      </w:pPr>
    </w:p>
    <w:p w14:paraId="2F865987" w14:textId="77777777" w:rsidR="0058052F" w:rsidRPr="00810B79" w:rsidRDefault="0058052F" w:rsidP="0058052F">
      <w:pPr>
        <w:rPr>
          <w:lang w:val="en-IN" w:eastAsia="en-US"/>
        </w:rPr>
      </w:pPr>
      <w:r w:rsidRPr="00810B79">
        <w:rPr>
          <w:lang w:val="en-IN" w:eastAsia="en-US"/>
        </w:rPr>
        <w:t xml:space="preserve">df = </w:t>
      </w:r>
      <w:proofErr w:type="spellStart"/>
      <w:r w:rsidRPr="00810B79">
        <w:rPr>
          <w:lang w:val="en-IN" w:eastAsia="en-US"/>
        </w:rPr>
        <w:t>pd.read_csv</w:t>
      </w:r>
      <w:proofErr w:type="spellEnd"/>
      <w:r w:rsidRPr="00810B79">
        <w:rPr>
          <w:lang w:val="en-IN" w:eastAsia="en-US"/>
        </w:rPr>
        <w:t xml:space="preserve">('data.csv')  </w:t>
      </w:r>
    </w:p>
    <w:p w14:paraId="50256D54" w14:textId="77777777" w:rsidR="0058052F" w:rsidRPr="00810B79" w:rsidRDefault="0058052F" w:rsidP="0058052F">
      <w:pPr>
        <w:rPr>
          <w:lang w:val="en-IN" w:eastAsia="en-US"/>
        </w:rPr>
      </w:pPr>
      <w:r w:rsidRPr="00810B79">
        <w:rPr>
          <w:lang w:val="en-IN" w:eastAsia="en-US"/>
        </w:rPr>
        <w:t>df =</w:t>
      </w:r>
      <w:proofErr w:type="spellStart"/>
      <w:r w:rsidRPr="00810B79">
        <w:rPr>
          <w:lang w:val="en-IN" w:eastAsia="en-US"/>
        </w:rPr>
        <w:t>df.drop</w:t>
      </w:r>
      <w:proofErr w:type="spellEnd"/>
      <w:r w:rsidRPr="00810B79">
        <w:rPr>
          <w:lang w:val="en-IN" w:eastAsia="en-US"/>
        </w:rPr>
        <w:t>(axis = 1,columns = 'Unnamed: 0')</w:t>
      </w:r>
    </w:p>
    <w:p w14:paraId="46E00ED3" w14:textId="77777777" w:rsidR="0058052F" w:rsidRPr="00810B79" w:rsidRDefault="0058052F" w:rsidP="0058052F">
      <w:pPr>
        <w:rPr>
          <w:lang w:val="en-IN" w:eastAsia="en-US"/>
        </w:rPr>
      </w:pPr>
      <w:r w:rsidRPr="00810B79">
        <w:rPr>
          <w:lang w:val="en-IN" w:eastAsia="en-US"/>
        </w:rPr>
        <w:t>columns = ['Commissioner','Weight1','Self-reported_Height','Gender','Age','Ethnicity','Employment_Status','Engagement_status','month','dw21','NumPerProgram','Total_Programme_sessions']</w:t>
      </w:r>
    </w:p>
    <w:p w14:paraId="1CA5904B" w14:textId="77777777" w:rsidR="0058052F" w:rsidRPr="00810B79" w:rsidRDefault="0058052F" w:rsidP="0058052F">
      <w:pPr>
        <w:rPr>
          <w:lang w:val="en-IN" w:eastAsia="en-US"/>
        </w:rPr>
      </w:pPr>
      <w:r w:rsidRPr="00810B79">
        <w:rPr>
          <w:lang w:val="en-IN" w:eastAsia="en-US"/>
        </w:rPr>
        <w:t>cat = ['Commissioner', 'Gender', 'Ethnicity', '</w:t>
      </w:r>
      <w:proofErr w:type="spellStart"/>
      <w:r w:rsidRPr="00810B79">
        <w:rPr>
          <w:lang w:val="en-IN" w:eastAsia="en-US"/>
        </w:rPr>
        <w:t>Employment_Status</w:t>
      </w:r>
      <w:proofErr w:type="spellEnd"/>
      <w:r w:rsidRPr="00810B79">
        <w:rPr>
          <w:lang w:val="en-IN" w:eastAsia="en-US"/>
        </w:rPr>
        <w:t>', 'month']</w:t>
      </w:r>
    </w:p>
    <w:p w14:paraId="169D4658" w14:textId="77777777" w:rsidR="0058052F" w:rsidRPr="00810B79" w:rsidRDefault="0058052F" w:rsidP="0058052F">
      <w:pPr>
        <w:rPr>
          <w:lang w:val="en-IN" w:eastAsia="en-US"/>
        </w:rPr>
      </w:pPr>
      <w:proofErr w:type="spellStart"/>
      <w:r w:rsidRPr="00810B79">
        <w:rPr>
          <w:lang w:val="en-IN" w:eastAsia="en-US"/>
        </w:rPr>
        <w:t>num</w:t>
      </w:r>
      <w:proofErr w:type="spellEnd"/>
      <w:r w:rsidRPr="00810B79">
        <w:rPr>
          <w:lang w:val="en-IN" w:eastAsia="en-US"/>
        </w:rPr>
        <w:t xml:space="preserve"> = ['Age','Weight1','dw21','NumPerProgram','Self-reported_Height','Total_Programme_sessions']</w:t>
      </w:r>
    </w:p>
    <w:p w14:paraId="2AA0612E" w14:textId="77777777" w:rsidR="0058052F" w:rsidRPr="00810B79" w:rsidRDefault="0058052F" w:rsidP="0058052F">
      <w:pPr>
        <w:rPr>
          <w:lang w:val="en-IN" w:eastAsia="en-US"/>
        </w:rPr>
      </w:pPr>
    </w:p>
    <w:p w14:paraId="65BCF8ED" w14:textId="77777777" w:rsidR="0058052F" w:rsidRPr="00810B79" w:rsidRDefault="0058052F" w:rsidP="0058052F">
      <w:pPr>
        <w:rPr>
          <w:lang w:val="en-IN" w:eastAsia="en-US"/>
        </w:rPr>
      </w:pPr>
      <w:r w:rsidRPr="00810B79">
        <w:rPr>
          <w:lang w:val="en-IN" w:eastAsia="en-US"/>
        </w:rPr>
        <w:t xml:space="preserve">fi = </w:t>
      </w:r>
      <w:proofErr w:type="spellStart"/>
      <w:r w:rsidRPr="00810B79">
        <w:rPr>
          <w:lang w:val="en-IN" w:eastAsia="en-US"/>
        </w:rPr>
        <w:t>runLogREG</w:t>
      </w:r>
      <w:proofErr w:type="spellEnd"/>
      <w:r w:rsidRPr="00810B79">
        <w:rPr>
          <w:lang w:val="en-IN" w:eastAsia="en-US"/>
        </w:rPr>
        <w:t>(</w:t>
      </w:r>
      <w:proofErr w:type="spellStart"/>
      <w:r w:rsidRPr="00810B79">
        <w:rPr>
          <w:lang w:val="en-IN" w:eastAsia="en-US"/>
        </w:rPr>
        <w:t>df,columns,cat,num,split_ratio</w:t>
      </w:r>
      <w:proofErr w:type="spellEnd"/>
      <w:r w:rsidRPr="00810B79">
        <w:rPr>
          <w:lang w:val="en-IN" w:eastAsia="en-US"/>
        </w:rPr>
        <w:t xml:space="preserve"> = 0.2,cmap = '</w:t>
      </w:r>
      <w:proofErr w:type="spellStart"/>
      <w:r w:rsidRPr="00810B79">
        <w:rPr>
          <w:lang w:val="en-IN" w:eastAsia="en-US"/>
        </w:rPr>
        <w:t>RdGy</w:t>
      </w:r>
      <w:proofErr w:type="spellEnd"/>
      <w:r w:rsidRPr="00810B79">
        <w:rPr>
          <w:lang w:val="en-IN" w:eastAsia="en-US"/>
        </w:rPr>
        <w:t>')</w:t>
      </w:r>
    </w:p>
    <w:p w14:paraId="0B63D20B" w14:textId="1DA6866C" w:rsidR="0058052F" w:rsidRPr="00810B79" w:rsidRDefault="0058052F" w:rsidP="0058052F">
      <w:pPr>
        <w:rPr>
          <w:lang w:val="en-IN" w:eastAsia="en-US"/>
        </w:rPr>
      </w:pPr>
      <w:r w:rsidRPr="00810B79">
        <w:rPr>
          <w:lang w:val="en-IN" w:eastAsia="en-US"/>
        </w:rPr>
        <w:t>fi</w:t>
      </w:r>
    </w:p>
    <w:p w14:paraId="609C3A25" w14:textId="646F98FF" w:rsidR="0058052F" w:rsidRPr="00810B79" w:rsidRDefault="0058052F" w:rsidP="00DA5B15">
      <w:pPr>
        <w:rPr>
          <w:lang w:val="en-IN" w:eastAsia="en-US"/>
        </w:rPr>
      </w:pPr>
    </w:p>
    <w:p w14:paraId="284D5CA2" w14:textId="77777777" w:rsidR="0058052F" w:rsidRPr="00810B79" w:rsidRDefault="0058052F" w:rsidP="00DA5B15">
      <w:pPr>
        <w:rPr>
          <w:lang w:val="en-IN" w:eastAsia="en-US"/>
        </w:rPr>
      </w:pPr>
    </w:p>
    <w:p w14:paraId="57369267" w14:textId="074A4BE5" w:rsidR="005B2F56" w:rsidRPr="00810B79" w:rsidRDefault="00E66014" w:rsidP="00E66014">
      <w:pPr>
        <w:pStyle w:val="Heading2"/>
        <w:rPr>
          <w:rFonts w:ascii="Times New Roman" w:hAnsi="Times New Roman" w:cs="Times New Roman"/>
          <w:lang w:val="en-IN" w:eastAsia="en-US"/>
        </w:rPr>
      </w:pPr>
      <w:bookmarkStart w:id="69" w:name="_Toc82181116"/>
      <w:r w:rsidRPr="00810B79">
        <w:rPr>
          <w:rStyle w:val="Heading2Char"/>
          <w:rFonts w:ascii="Times New Roman" w:hAnsi="Times New Roman" w:cs="Times New Roman"/>
        </w:rPr>
        <w:t>Random forest</w:t>
      </w:r>
      <w:r w:rsidRPr="00810B79">
        <w:rPr>
          <w:rFonts w:ascii="Times New Roman" w:hAnsi="Times New Roman" w:cs="Times New Roman"/>
          <w:lang w:val="en-IN" w:eastAsia="en-US"/>
        </w:rPr>
        <w:t>:</w:t>
      </w:r>
      <w:bookmarkEnd w:id="69"/>
    </w:p>
    <w:p w14:paraId="37A23406"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ensemble</w:t>
      </w:r>
      <w:proofErr w:type="spellEnd"/>
      <w:r w:rsidRPr="00810B79">
        <w:rPr>
          <w:lang w:val="en-IN" w:eastAsia="en-US"/>
        </w:rPr>
        <w:t xml:space="preserve"> import </w:t>
      </w:r>
      <w:proofErr w:type="spellStart"/>
      <w:r w:rsidRPr="00810B79">
        <w:rPr>
          <w:lang w:val="en-IN" w:eastAsia="en-US"/>
        </w:rPr>
        <w:t>RandomForestClassifier</w:t>
      </w:r>
      <w:proofErr w:type="spellEnd"/>
    </w:p>
    <w:p w14:paraId="64B296E8"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preprocessing</w:t>
      </w:r>
      <w:proofErr w:type="spellEnd"/>
      <w:r w:rsidRPr="00810B79">
        <w:rPr>
          <w:lang w:val="en-IN" w:eastAsia="en-US"/>
        </w:rPr>
        <w:t xml:space="preserve"> import </w:t>
      </w:r>
      <w:proofErr w:type="spellStart"/>
      <w:r w:rsidRPr="00810B79">
        <w:rPr>
          <w:lang w:val="en-IN" w:eastAsia="en-US"/>
        </w:rPr>
        <w:t>LabelEncoder</w:t>
      </w:r>
      <w:proofErr w:type="spellEnd"/>
    </w:p>
    <w:p w14:paraId="484E32E2" w14:textId="5FC7A2EF" w:rsidR="00E66014"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preprocessing</w:t>
      </w:r>
      <w:proofErr w:type="spellEnd"/>
      <w:r w:rsidRPr="00810B79">
        <w:rPr>
          <w:lang w:val="en-IN" w:eastAsia="en-US"/>
        </w:rPr>
        <w:t xml:space="preserve"> import </w:t>
      </w:r>
      <w:proofErr w:type="spellStart"/>
      <w:r w:rsidRPr="00810B79">
        <w:rPr>
          <w:lang w:val="en-IN" w:eastAsia="en-US"/>
        </w:rPr>
        <w:t>OrdinalEncoder</w:t>
      </w:r>
      <w:proofErr w:type="spellEnd"/>
    </w:p>
    <w:p w14:paraId="08C28438" w14:textId="29570035" w:rsidR="00EB4ADD" w:rsidRPr="00810B79" w:rsidRDefault="00EB4ADD" w:rsidP="00EB4ADD">
      <w:pPr>
        <w:rPr>
          <w:lang w:val="en-IN" w:eastAsia="en-US"/>
        </w:rPr>
      </w:pPr>
    </w:p>
    <w:p w14:paraId="0A0F8E72" w14:textId="77777777" w:rsidR="00EB4ADD" w:rsidRPr="00810B79" w:rsidRDefault="00EB4ADD" w:rsidP="00EB4ADD">
      <w:pPr>
        <w:rPr>
          <w:lang w:val="en-IN" w:eastAsia="en-US"/>
        </w:rPr>
      </w:pPr>
      <w:r w:rsidRPr="00810B79">
        <w:rPr>
          <w:lang w:val="en-IN" w:eastAsia="en-US"/>
        </w:rPr>
        <w:t xml:space="preserve">df = </w:t>
      </w:r>
      <w:proofErr w:type="spellStart"/>
      <w:r w:rsidRPr="00810B79">
        <w:rPr>
          <w:lang w:val="en-IN" w:eastAsia="en-US"/>
        </w:rPr>
        <w:t>pd.read_csv</w:t>
      </w:r>
      <w:proofErr w:type="spellEnd"/>
      <w:r w:rsidRPr="00810B79">
        <w:rPr>
          <w:lang w:val="en-IN" w:eastAsia="en-US"/>
        </w:rPr>
        <w:t xml:space="preserve">('data.csv')  </w:t>
      </w:r>
    </w:p>
    <w:p w14:paraId="11D8706D" w14:textId="77777777" w:rsidR="00EB4ADD" w:rsidRPr="00810B79" w:rsidRDefault="00EB4ADD" w:rsidP="00EB4ADD">
      <w:pPr>
        <w:rPr>
          <w:lang w:val="en-IN" w:eastAsia="en-US"/>
        </w:rPr>
      </w:pPr>
      <w:r w:rsidRPr="00810B79">
        <w:rPr>
          <w:lang w:val="en-IN" w:eastAsia="en-US"/>
        </w:rPr>
        <w:t>df =</w:t>
      </w:r>
      <w:proofErr w:type="spellStart"/>
      <w:r w:rsidRPr="00810B79">
        <w:rPr>
          <w:lang w:val="en-IN" w:eastAsia="en-US"/>
        </w:rPr>
        <w:t>df.drop</w:t>
      </w:r>
      <w:proofErr w:type="spellEnd"/>
      <w:r w:rsidRPr="00810B79">
        <w:rPr>
          <w:lang w:val="en-IN" w:eastAsia="en-US"/>
        </w:rPr>
        <w:t>(axis = 1,columns = 'Unnamed: 0')</w:t>
      </w:r>
    </w:p>
    <w:p w14:paraId="375DC43D" w14:textId="77777777" w:rsidR="00EB4ADD" w:rsidRPr="00810B79" w:rsidRDefault="00EB4ADD" w:rsidP="00EB4ADD">
      <w:pPr>
        <w:rPr>
          <w:lang w:val="en-IN" w:eastAsia="en-US"/>
        </w:rPr>
      </w:pPr>
      <w:r w:rsidRPr="00810B79">
        <w:rPr>
          <w:lang w:val="en-IN" w:eastAsia="en-US"/>
        </w:rPr>
        <w:t>columns = ['Commissioner','Weight1','Self-reported_Height','Gender','Age','Ethnicity','Employment_Status','Engagement_status','month','dw21','NumPerProgram','Total_Programme_sessions']</w:t>
      </w:r>
    </w:p>
    <w:p w14:paraId="233E2C4F" w14:textId="77777777" w:rsidR="00EB4ADD" w:rsidRPr="00810B79" w:rsidRDefault="00EB4ADD" w:rsidP="00EB4ADD">
      <w:pPr>
        <w:rPr>
          <w:lang w:val="en-IN" w:eastAsia="en-US"/>
        </w:rPr>
      </w:pPr>
      <w:r w:rsidRPr="00810B79">
        <w:rPr>
          <w:lang w:val="en-IN" w:eastAsia="en-US"/>
        </w:rPr>
        <w:t>df = df[columns]</w:t>
      </w:r>
    </w:p>
    <w:p w14:paraId="23368581" w14:textId="77777777" w:rsidR="00EB4ADD" w:rsidRPr="00810B79" w:rsidRDefault="00EB4ADD" w:rsidP="00EB4ADD">
      <w:pPr>
        <w:rPr>
          <w:lang w:val="en-IN" w:eastAsia="en-US"/>
        </w:rPr>
      </w:pPr>
      <w:r w:rsidRPr="00810B79">
        <w:rPr>
          <w:lang w:val="en-IN" w:eastAsia="en-US"/>
        </w:rPr>
        <w:t>df = df[columns].</w:t>
      </w:r>
      <w:proofErr w:type="spellStart"/>
      <w:r w:rsidRPr="00810B79">
        <w:rPr>
          <w:lang w:val="en-IN" w:eastAsia="en-US"/>
        </w:rPr>
        <w:t>dropna</w:t>
      </w:r>
      <w:proofErr w:type="spellEnd"/>
      <w:r w:rsidRPr="00810B79">
        <w:rPr>
          <w:lang w:val="en-IN" w:eastAsia="en-US"/>
        </w:rPr>
        <w:t>()</w:t>
      </w:r>
    </w:p>
    <w:p w14:paraId="7DAC5F2E" w14:textId="77777777" w:rsidR="00EB4ADD" w:rsidRPr="00810B79" w:rsidRDefault="00EB4ADD" w:rsidP="00EB4ADD">
      <w:pPr>
        <w:rPr>
          <w:lang w:val="en-IN" w:eastAsia="en-US"/>
        </w:rPr>
      </w:pPr>
    </w:p>
    <w:p w14:paraId="58CC6630" w14:textId="77777777" w:rsidR="00EB4ADD" w:rsidRPr="00810B79" w:rsidRDefault="00EB4ADD" w:rsidP="00EB4ADD">
      <w:pPr>
        <w:rPr>
          <w:lang w:val="en-IN" w:eastAsia="en-US"/>
        </w:rPr>
      </w:pPr>
      <w:r w:rsidRPr="00810B79">
        <w:rPr>
          <w:lang w:val="en-IN" w:eastAsia="en-US"/>
        </w:rPr>
        <w:t xml:space="preserve">X = </w:t>
      </w:r>
      <w:proofErr w:type="spellStart"/>
      <w:r w:rsidRPr="00810B79">
        <w:rPr>
          <w:lang w:val="en-IN" w:eastAsia="en-US"/>
        </w:rPr>
        <w:t>df.drop</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axis=1).</w:t>
      </w:r>
      <w:proofErr w:type="spellStart"/>
      <w:r w:rsidRPr="00810B79">
        <w:rPr>
          <w:lang w:val="en-IN" w:eastAsia="en-US"/>
        </w:rPr>
        <w:t>astype</w:t>
      </w:r>
      <w:proofErr w:type="spellEnd"/>
      <w:r w:rsidRPr="00810B79">
        <w:rPr>
          <w:lang w:val="en-IN" w:eastAsia="en-US"/>
        </w:rPr>
        <w:t>(str)     #features</w:t>
      </w:r>
    </w:p>
    <w:p w14:paraId="347930A8" w14:textId="77777777" w:rsidR="00EB4ADD" w:rsidRPr="00810B79" w:rsidRDefault="00EB4ADD" w:rsidP="00EB4ADD">
      <w:pPr>
        <w:rPr>
          <w:lang w:val="en-IN" w:eastAsia="en-US"/>
        </w:rPr>
      </w:pPr>
      <w:r w:rsidRPr="00810B79">
        <w:rPr>
          <w:lang w:val="en-IN" w:eastAsia="en-US"/>
        </w:rPr>
        <w:lastRenderedPageBreak/>
        <w:t>y = df['</w:t>
      </w:r>
      <w:proofErr w:type="spellStart"/>
      <w:r w:rsidRPr="00810B79">
        <w:rPr>
          <w:lang w:val="en-IN" w:eastAsia="en-US"/>
        </w:rPr>
        <w:t>Engagement_status</w:t>
      </w:r>
      <w:proofErr w:type="spellEnd"/>
      <w:r w:rsidRPr="00810B79">
        <w:rPr>
          <w:lang w:val="en-IN" w:eastAsia="en-US"/>
        </w:rPr>
        <w:t>']                               #label</w:t>
      </w:r>
    </w:p>
    <w:p w14:paraId="284C621E" w14:textId="77777777" w:rsidR="00EB4ADD" w:rsidRPr="00810B79" w:rsidRDefault="00EB4ADD" w:rsidP="00EB4ADD">
      <w:pPr>
        <w:rPr>
          <w:lang w:val="en-IN" w:eastAsia="en-US"/>
        </w:rPr>
      </w:pPr>
    </w:p>
    <w:p w14:paraId="155CDE82" w14:textId="77777777" w:rsidR="00EB4ADD" w:rsidRPr="00810B79" w:rsidRDefault="00EB4ADD" w:rsidP="00EB4ADD">
      <w:pPr>
        <w:rPr>
          <w:lang w:val="en-IN" w:eastAsia="en-US"/>
        </w:rPr>
      </w:pPr>
      <w:proofErr w:type="spellStart"/>
      <w:r w:rsidRPr="00810B79">
        <w:rPr>
          <w:lang w:val="en-IN" w:eastAsia="en-US"/>
        </w:rPr>
        <w:t>catageorical_variables</w:t>
      </w:r>
      <w:proofErr w:type="spellEnd"/>
      <w:r w:rsidRPr="00810B79">
        <w:rPr>
          <w:lang w:val="en-IN" w:eastAsia="en-US"/>
        </w:rPr>
        <w:t xml:space="preserve"> = ['Commissioner', 'Gender', 'Ethnicity', '</w:t>
      </w:r>
      <w:proofErr w:type="spellStart"/>
      <w:r w:rsidRPr="00810B79">
        <w:rPr>
          <w:lang w:val="en-IN" w:eastAsia="en-US"/>
        </w:rPr>
        <w:t>Employment_Status</w:t>
      </w:r>
      <w:proofErr w:type="spellEnd"/>
      <w:r w:rsidRPr="00810B79">
        <w:rPr>
          <w:lang w:val="en-IN" w:eastAsia="en-US"/>
        </w:rPr>
        <w:t>', 'month']</w:t>
      </w:r>
    </w:p>
    <w:p w14:paraId="09AFBD03" w14:textId="26D0F140" w:rsidR="00EB4ADD" w:rsidRPr="00810B79" w:rsidRDefault="00EB4ADD" w:rsidP="00EB4ADD">
      <w:pPr>
        <w:rPr>
          <w:lang w:val="en-IN" w:eastAsia="en-US"/>
        </w:rPr>
      </w:pPr>
      <w:proofErr w:type="spellStart"/>
      <w:r w:rsidRPr="00810B79">
        <w:rPr>
          <w:lang w:val="en-IN" w:eastAsia="en-US"/>
        </w:rPr>
        <w:t>numerical_variables</w:t>
      </w:r>
      <w:proofErr w:type="spellEnd"/>
      <w:r w:rsidRPr="00810B79">
        <w:rPr>
          <w:lang w:val="en-IN" w:eastAsia="en-US"/>
        </w:rPr>
        <w:t xml:space="preserve"> =  ['Age','Weight1','dw21','NumPerProgram','Self-reported_Height','Total_Programme_sessions']</w:t>
      </w:r>
    </w:p>
    <w:p w14:paraId="47307485" w14:textId="28F2F560" w:rsidR="00E66014" w:rsidRPr="00810B79" w:rsidRDefault="00E66014" w:rsidP="000F4834">
      <w:pPr>
        <w:rPr>
          <w:lang w:val="en-IN" w:eastAsia="en-US"/>
        </w:rPr>
      </w:pPr>
    </w:p>
    <w:p w14:paraId="3D3C61B3" w14:textId="77777777" w:rsidR="00EB4ADD" w:rsidRPr="00810B79" w:rsidRDefault="00EB4ADD" w:rsidP="00EB4ADD">
      <w:pPr>
        <w:rPr>
          <w:lang w:val="en-IN" w:eastAsia="en-US"/>
        </w:rPr>
      </w:pPr>
      <w:proofErr w:type="spellStart"/>
      <w:r w:rsidRPr="00810B79">
        <w:rPr>
          <w:lang w:val="en-IN" w:eastAsia="en-US"/>
        </w:rPr>
        <w:t>split_ratio</w:t>
      </w:r>
      <w:proofErr w:type="spellEnd"/>
      <w:r w:rsidRPr="00810B79">
        <w:rPr>
          <w:lang w:val="en-IN" w:eastAsia="en-US"/>
        </w:rPr>
        <w:t xml:space="preserve"> = 0.7</w:t>
      </w:r>
    </w:p>
    <w:p w14:paraId="507CDC01" w14:textId="77777777" w:rsidR="00EB4ADD" w:rsidRPr="00810B79" w:rsidRDefault="00EB4ADD" w:rsidP="00EB4ADD">
      <w:pPr>
        <w:rPr>
          <w:lang w:val="en-IN" w:eastAsia="en-US"/>
        </w:rPr>
      </w:pPr>
    </w:p>
    <w:p w14:paraId="6110F33E" w14:textId="77777777" w:rsidR="00EB4ADD" w:rsidRPr="00810B79" w:rsidRDefault="00EB4ADD" w:rsidP="00EB4ADD">
      <w:pPr>
        <w:rPr>
          <w:lang w:val="en-IN" w:eastAsia="en-US"/>
        </w:rPr>
      </w:pP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 </w:t>
      </w:r>
      <w:proofErr w:type="spellStart"/>
      <w:r w:rsidRPr="00810B79">
        <w:rPr>
          <w:lang w:val="en-IN" w:eastAsia="en-US"/>
        </w:rPr>
        <w:t>train_test_split</w:t>
      </w:r>
      <w:proofErr w:type="spellEnd"/>
      <w:r w:rsidRPr="00810B79">
        <w:rPr>
          <w:lang w:val="en-IN" w:eastAsia="en-US"/>
        </w:rPr>
        <w:t xml:space="preserve">(X, y, </w:t>
      </w:r>
      <w:proofErr w:type="spellStart"/>
      <w:r w:rsidRPr="00810B79">
        <w:rPr>
          <w:lang w:val="en-IN" w:eastAsia="en-US"/>
        </w:rPr>
        <w:t>test_size</w:t>
      </w:r>
      <w:proofErr w:type="spellEnd"/>
      <w:r w:rsidRPr="00810B79">
        <w:rPr>
          <w:lang w:val="en-IN" w:eastAsia="en-US"/>
        </w:rPr>
        <w:t>=</w:t>
      </w:r>
      <w:proofErr w:type="spellStart"/>
      <w:r w:rsidRPr="00810B79">
        <w:rPr>
          <w:lang w:val="en-IN" w:eastAsia="en-US"/>
        </w:rPr>
        <w:t>split_ratio</w:t>
      </w:r>
      <w:proofErr w:type="spellEnd"/>
      <w:r w:rsidRPr="00810B79">
        <w:rPr>
          <w:lang w:val="en-IN" w:eastAsia="en-US"/>
        </w:rPr>
        <w:t xml:space="preserve">, </w:t>
      </w:r>
      <w:proofErr w:type="spellStart"/>
      <w:r w:rsidRPr="00810B79">
        <w:rPr>
          <w:lang w:val="en-IN" w:eastAsia="en-US"/>
        </w:rPr>
        <w:t>random_state</w:t>
      </w:r>
      <w:proofErr w:type="spellEnd"/>
      <w:r w:rsidRPr="00810B79">
        <w:rPr>
          <w:lang w:val="en-IN" w:eastAsia="en-US"/>
        </w:rPr>
        <w:t>=0)</w:t>
      </w:r>
    </w:p>
    <w:p w14:paraId="62508C67" w14:textId="77777777" w:rsidR="00EB4ADD" w:rsidRPr="00810B79" w:rsidRDefault="00EB4ADD" w:rsidP="00EB4ADD">
      <w:pPr>
        <w:rPr>
          <w:lang w:val="en-IN" w:eastAsia="en-US"/>
        </w:rPr>
      </w:pPr>
      <w:r w:rsidRPr="00810B79">
        <w:rPr>
          <w:lang w:val="en-IN" w:eastAsia="en-US"/>
        </w:rPr>
        <w:t xml:space="preserve">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10, </w:t>
      </w:r>
      <w:proofErr w:type="spellStart"/>
      <w:r w:rsidRPr="00810B79">
        <w:rPr>
          <w:lang w:val="en-IN" w:eastAsia="en-US"/>
        </w:rPr>
        <w:t>random_state</w:t>
      </w:r>
      <w:proofErr w:type="spellEnd"/>
      <w:r w:rsidRPr="00810B79">
        <w:rPr>
          <w:lang w:val="en-IN" w:eastAsia="en-US"/>
        </w:rPr>
        <w:t>=1, shuffle=True)</w:t>
      </w:r>
    </w:p>
    <w:p w14:paraId="4727476D" w14:textId="77777777" w:rsidR="00EB4ADD" w:rsidRPr="00810B79" w:rsidRDefault="00EB4ADD" w:rsidP="00EB4ADD">
      <w:pPr>
        <w:rPr>
          <w:lang w:val="en-IN" w:eastAsia="en-US"/>
        </w:rPr>
      </w:pPr>
      <w:proofErr w:type="spellStart"/>
      <w:r w:rsidRPr="00810B79">
        <w:rPr>
          <w:lang w:val="en-IN" w:eastAsia="en-US"/>
        </w:rPr>
        <w:t>transform_num</w:t>
      </w:r>
      <w:proofErr w:type="spellEnd"/>
      <w:r w:rsidRPr="00810B79">
        <w:rPr>
          <w:lang w:val="en-IN" w:eastAsia="en-US"/>
        </w:rPr>
        <w:t xml:space="preserve"> = </w:t>
      </w:r>
      <w:proofErr w:type="spellStart"/>
      <w:r w:rsidRPr="00810B79">
        <w:rPr>
          <w:lang w:val="en-IN" w:eastAsia="en-US"/>
        </w:rPr>
        <w:t>MinMaxScaler</w:t>
      </w:r>
      <w:proofErr w:type="spellEnd"/>
      <w:r w:rsidRPr="00810B79">
        <w:rPr>
          <w:lang w:val="en-IN" w:eastAsia="en-US"/>
        </w:rPr>
        <w:t>()</w:t>
      </w:r>
    </w:p>
    <w:p w14:paraId="48EBEBAD" w14:textId="77777777" w:rsidR="00EB4ADD" w:rsidRPr="00810B79" w:rsidRDefault="00EB4ADD" w:rsidP="00EB4ADD">
      <w:pPr>
        <w:rPr>
          <w:lang w:val="en-IN" w:eastAsia="en-US"/>
        </w:rPr>
      </w:pPr>
      <w:proofErr w:type="spellStart"/>
      <w:r w:rsidRPr="00810B79">
        <w:rPr>
          <w:lang w:val="en-IN" w:eastAsia="en-US"/>
        </w:rPr>
        <w:t>splitting_criteria</w:t>
      </w:r>
      <w:proofErr w:type="spellEnd"/>
      <w:r w:rsidRPr="00810B79">
        <w:rPr>
          <w:lang w:val="en-IN" w:eastAsia="en-US"/>
        </w:rPr>
        <w:t xml:space="preserve"> = '</w:t>
      </w:r>
      <w:proofErr w:type="spellStart"/>
      <w:r w:rsidRPr="00810B79">
        <w:rPr>
          <w:lang w:val="en-IN" w:eastAsia="en-US"/>
        </w:rPr>
        <w:t>gini</w:t>
      </w:r>
      <w:proofErr w:type="spellEnd"/>
      <w:r w:rsidRPr="00810B79">
        <w:rPr>
          <w:lang w:val="en-IN" w:eastAsia="en-US"/>
        </w:rPr>
        <w:t>'</w:t>
      </w:r>
    </w:p>
    <w:p w14:paraId="0BBC1C4D" w14:textId="7C616259" w:rsidR="00E66014" w:rsidRPr="00810B79" w:rsidRDefault="00EB4ADD" w:rsidP="00EB4ADD">
      <w:pPr>
        <w:rPr>
          <w:lang w:val="en-IN" w:eastAsia="en-US"/>
        </w:rPr>
      </w:pPr>
      <w:proofErr w:type="spellStart"/>
      <w:r w:rsidRPr="00810B79">
        <w:rPr>
          <w:lang w:val="en-IN" w:eastAsia="en-US"/>
        </w:rPr>
        <w:t>num_trees</w:t>
      </w:r>
      <w:proofErr w:type="spellEnd"/>
      <w:r w:rsidRPr="00810B79">
        <w:rPr>
          <w:lang w:val="en-IN" w:eastAsia="en-US"/>
        </w:rPr>
        <w:t xml:space="preserve"> = 1000</w:t>
      </w:r>
    </w:p>
    <w:p w14:paraId="3F06E7D8" w14:textId="06F91886" w:rsidR="00EB4ADD" w:rsidRPr="00810B79" w:rsidRDefault="00EB4ADD" w:rsidP="00EB4ADD">
      <w:pPr>
        <w:rPr>
          <w:lang w:val="en-IN" w:eastAsia="en-US"/>
        </w:rPr>
      </w:pPr>
    </w:p>
    <w:p w14:paraId="1D2E71FF" w14:textId="19D808A6" w:rsidR="00EB4ADD" w:rsidRPr="00810B79" w:rsidRDefault="00EB4ADD" w:rsidP="00EB4ADD">
      <w:pPr>
        <w:rPr>
          <w:lang w:val="en-IN" w:eastAsia="en-US"/>
        </w:rPr>
      </w:pPr>
    </w:p>
    <w:p w14:paraId="0FD086F3" w14:textId="4DD5C60F" w:rsidR="00EB4ADD" w:rsidRPr="00810B79" w:rsidRDefault="00EB4ADD" w:rsidP="00EB4ADD">
      <w:pPr>
        <w:rPr>
          <w:lang w:val="en-IN" w:eastAsia="en-US"/>
        </w:rPr>
      </w:pPr>
    </w:p>
    <w:p w14:paraId="2BF2A9FE" w14:textId="77777777" w:rsidR="00EB4ADD" w:rsidRPr="00810B79" w:rsidRDefault="00EB4ADD" w:rsidP="00EB4ADD">
      <w:pPr>
        <w:rPr>
          <w:lang w:val="en-IN" w:eastAsia="en-US"/>
        </w:rPr>
      </w:pPr>
      <w:proofErr w:type="spellStart"/>
      <w:r w:rsidRPr="00810B79">
        <w:rPr>
          <w:lang w:val="en-IN" w:eastAsia="en-US"/>
        </w:rPr>
        <w:t>model_rf</w:t>
      </w:r>
      <w:proofErr w:type="spellEnd"/>
      <w:r w:rsidRPr="00810B79">
        <w:rPr>
          <w:lang w:val="en-IN" w:eastAsia="en-US"/>
        </w:rPr>
        <w:t xml:space="preserve"> = </w:t>
      </w:r>
      <w:proofErr w:type="spellStart"/>
      <w:r w:rsidRPr="00810B79">
        <w:rPr>
          <w:lang w:val="en-IN" w:eastAsia="en-US"/>
        </w:rPr>
        <w:t>RandomForestClassifier</w:t>
      </w:r>
      <w:proofErr w:type="spellEnd"/>
      <w:r w:rsidRPr="00810B79">
        <w:rPr>
          <w:lang w:val="en-IN" w:eastAsia="en-US"/>
        </w:rPr>
        <w:t>()</w:t>
      </w:r>
    </w:p>
    <w:p w14:paraId="1770405B" w14:textId="77777777" w:rsidR="00EB4ADD" w:rsidRPr="00810B79" w:rsidRDefault="00EB4ADD" w:rsidP="00EB4ADD">
      <w:pPr>
        <w:rPr>
          <w:lang w:val="en-IN" w:eastAsia="en-US"/>
        </w:rPr>
      </w:pPr>
      <w:proofErr w:type="spellStart"/>
      <w:r w:rsidRPr="00810B79">
        <w:rPr>
          <w:lang w:val="en-IN" w:eastAsia="en-US"/>
        </w:rPr>
        <w:t>preprocess_rf</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486196AF" w14:textId="77777777" w:rsidR="00EB4ADD" w:rsidRPr="00810B79" w:rsidRDefault="00EB4ADD" w:rsidP="00EB4ADD">
      <w:pPr>
        <w:rPr>
          <w:lang w:val="en-IN" w:eastAsia="en-US"/>
        </w:rPr>
      </w:pPr>
      <w:proofErr w:type="spellStart"/>
      <w:r w:rsidRPr="00810B79">
        <w:rPr>
          <w:lang w:val="en-IN" w:eastAsia="en-US"/>
        </w:rPr>
        <w:t>pipe_rf</w:t>
      </w:r>
      <w:proofErr w:type="spellEnd"/>
      <w:r w:rsidRPr="00810B79">
        <w:rPr>
          <w:lang w:val="en-IN" w:eastAsia="en-US"/>
        </w:rPr>
        <w:t xml:space="preserve"> = Pipeline(steps = [('</w:t>
      </w:r>
      <w:proofErr w:type="spellStart"/>
      <w:r w:rsidRPr="00810B79">
        <w:rPr>
          <w:lang w:val="en-IN" w:eastAsia="en-US"/>
        </w:rPr>
        <w:t>preprocess</w:t>
      </w:r>
      <w:proofErr w:type="spellEnd"/>
      <w:r w:rsidRPr="00810B79">
        <w:rPr>
          <w:lang w:val="en-IN" w:eastAsia="en-US"/>
        </w:rPr>
        <w:t>',</w:t>
      </w:r>
      <w:proofErr w:type="spellStart"/>
      <w:r w:rsidRPr="00810B79">
        <w:rPr>
          <w:lang w:val="en-IN" w:eastAsia="en-US"/>
        </w:rPr>
        <w:t>preprocess_rf</w:t>
      </w:r>
      <w:proofErr w:type="spellEnd"/>
      <w:r w:rsidRPr="00810B79">
        <w:rPr>
          <w:lang w:val="en-IN" w:eastAsia="en-US"/>
        </w:rPr>
        <w:t>),('RF',</w:t>
      </w:r>
      <w:proofErr w:type="spellStart"/>
      <w:r w:rsidRPr="00810B79">
        <w:rPr>
          <w:lang w:val="en-IN" w:eastAsia="en-US"/>
        </w:rPr>
        <w:t>model_rf</w:t>
      </w:r>
      <w:proofErr w:type="spellEnd"/>
      <w:r w:rsidRPr="00810B79">
        <w:rPr>
          <w:lang w:val="en-IN" w:eastAsia="en-US"/>
        </w:rPr>
        <w:t>)])</w:t>
      </w:r>
    </w:p>
    <w:p w14:paraId="62DE972E" w14:textId="77777777" w:rsidR="00EB4ADD" w:rsidRPr="00810B79" w:rsidRDefault="00EB4ADD" w:rsidP="00EB4ADD">
      <w:pPr>
        <w:rPr>
          <w:lang w:val="en-IN" w:eastAsia="en-US"/>
        </w:rPr>
      </w:pPr>
    </w:p>
    <w:p w14:paraId="105AB73A" w14:textId="77777777" w:rsidR="00EB4ADD" w:rsidRPr="00810B79" w:rsidRDefault="00EB4ADD" w:rsidP="00EB4ADD">
      <w:pPr>
        <w:rPr>
          <w:lang w:val="en-IN" w:eastAsia="en-US"/>
        </w:rPr>
      </w:pPr>
      <w:proofErr w:type="spellStart"/>
      <w:r w:rsidRPr="00810B79">
        <w:rPr>
          <w:lang w:val="en-IN" w:eastAsia="en-US"/>
        </w:rPr>
        <w:t>max_features</w:t>
      </w:r>
      <w:proofErr w:type="spellEnd"/>
      <w:r w:rsidRPr="00810B79">
        <w:rPr>
          <w:lang w:val="en-IN" w:eastAsia="en-US"/>
        </w:rPr>
        <w:t xml:space="preserve"> = [0.6,0.7,0.8]                       # percent values</w:t>
      </w:r>
    </w:p>
    <w:p w14:paraId="0333D4AF" w14:textId="77777777" w:rsidR="00EB4ADD" w:rsidRPr="00810B79" w:rsidRDefault="00EB4ADD" w:rsidP="00EB4ADD">
      <w:pPr>
        <w:rPr>
          <w:lang w:val="en-IN" w:eastAsia="en-US"/>
        </w:rPr>
      </w:pPr>
      <w:proofErr w:type="spellStart"/>
      <w:r w:rsidRPr="00810B79">
        <w:rPr>
          <w:lang w:val="en-IN" w:eastAsia="en-US"/>
        </w:rPr>
        <w:t>param_grid</w:t>
      </w:r>
      <w:proofErr w:type="spellEnd"/>
      <w:r w:rsidRPr="00810B79">
        <w:rPr>
          <w:lang w:val="en-IN" w:eastAsia="en-US"/>
        </w:rPr>
        <w:t xml:space="preserve"> = {</w:t>
      </w:r>
    </w:p>
    <w:p w14:paraId="76730248" w14:textId="77777777" w:rsidR="00EB4ADD" w:rsidRPr="00810B79" w:rsidRDefault="00EB4ADD" w:rsidP="00EB4ADD">
      <w:pPr>
        <w:rPr>
          <w:lang w:val="en-IN" w:eastAsia="en-US"/>
        </w:rPr>
      </w:pPr>
      <w:r w:rsidRPr="00810B79">
        <w:rPr>
          <w:lang w:val="en-IN" w:eastAsia="en-US"/>
        </w:rPr>
        <w:t xml:space="preserve">    '</w:t>
      </w:r>
      <w:proofErr w:type="spellStart"/>
      <w:r w:rsidRPr="00810B79">
        <w:rPr>
          <w:lang w:val="en-IN" w:eastAsia="en-US"/>
        </w:rPr>
        <w:t>RF__bootstrap</w:t>
      </w:r>
      <w:proofErr w:type="spellEnd"/>
      <w:r w:rsidRPr="00810B79">
        <w:rPr>
          <w:lang w:val="en-IN" w:eastAsia="en-US"/>
        </w:rPr>
        <w:t>' : [True],</w:t>
      </w:r>
    </w:p>
    <w:p w14:paraId="352B73A7" w14:textId="77777777" w:rsidR="00EB4ADD" w:rsidRPr="00810B79" w:rsidRDefault="00EB4ADD" w:rsidP="00EB4ADD">
      <w:pPr>
        <w:rPr>
          <w:lang w:val="en-IN" w:eastAsia="en-US"/>
        </w:rPr>
      </w:pPr>
      <w:r w:rsidRPr="00810B79">
        <w:rPr>
          <w:lang w:val="en-IN" w:eastAsia="en-US"/>
        </w:rPr>
        <w:t xml:space="preserve">    '</w:t>
      </w:r>
      <w:proofErr w:type="spellStart"/>
      <w:r w:rsidRPr="00810B79">
        <w:rPr>
          <w:lang w:val="en-IN" w:eastAsia="en-US"/>
        </w:rPr>
        <w:t>RF__criterion</w:t>
      </w:r>
      <w:proofErr w:type="spellEnd"/>
      <w:r w:rsidRPr="00810B79">
        <w:rPr>
          <w:lang w:val="en-IN" w:eastAsia="en-US"/>
        </w:rPr>
        <w:t>' : ['</w:t>
      </w:r>
      <w:proofErr w:type="spellStart"/>
      <w:r w:rsidRPr="00810B79">
        <w:rPr>
          <w:lang w:val="en-IN" w:eastAsia="en-US"/>
        </w:rPr>
        <w:t>gini</w:t>
      </w:r>
      <w:proofErr w:type="spellEnd"/>
      <w:r w:rsidRPr="00810B79">
        <w:rPr>
          <w:lang w:val="en-IN" w:eastAsia="en-US"/>
        </w:rPr>
        <w:t>','entropy'],</w:t>
      </w:r>
    </w:p>
    <w:p w14:paraId="5F00A302" w14:textId="77777777" w:rsidR="00EB4ADD" w:rsidRPr="00810B79" w:rsidRDefault="00EB4ADD" w:rsidP="00EB4ADD">
      <w:pPr>
        <w:rPr>
          <w:lang w:val="en-IN" w:eastAsia="en-US"/>
        </w:rPr>
      </w:pPr>
      <w:r w:rsidRPr="00810B79">
        <w:rPr>
          <w:lang w:val="en-IN" w:eastAsia="en-US"/>
        </w:rPr>
        <w:t xml:space="preserve">    'RF__</w:t>
      </w:r>
      <w:proofErr w:type="spellStart"/>
      <w:r w:rsidRPr="00810B79">
        <w:rPr>
          <w:lang w:val="en-IN" w:eastAsia="en-US"/>
        </w:rPr>
        <w:t>max_depth</w:t>
      </w:r>
      <w:proofErr w:type="spellEnd"/>
      <w:r w:rsidRPr="00810B79">
        <w:rPr>
          <w:lang w:val="en-IN" w:eastAsia="en-US"/>
        </w:rPr>
        <w:t>' : [95,100,110],                     # maximum depth of a tree</w:t>
      </w:r>
    </w:p>
    <w:p w14:paraId="367A7FA9" w14:textId="77777777" w:rsidR="00EB4ADD" w:rsidRPr="00810B79" w:rsidRDefault="00EB4ADD" w:rsidP="00EB4ADD">
      <w:pPr>
        <w:rPr>
          <w:lang w:val="en-IN" w:eastAsia="en-US"/>
        </w:rPr>
      </w:pPr>
      <w:r w:rsidRPr="00810B79">
        <w:rPr>
          <w:lang w:val="en-IN" w:eastAsia="en-US"/>
        </w:rPr>
        <w:t xml:space="preserve">    'RF__</w:t>
      </w:r>
      <w:proofErr w:type="spellStart"/>
      <w:r w:rsidRPr="00810B79">
        <w:rPr>
          <w:lang w:val="en-IN" w:eastAsia="en-US"/>
        </w:rPr>
        <w:t>max_features</w:t>
      </w:r>
      <w:proofErr w:type="spellEnd"/>
      <w:r w:rsidRPr="00810B79">
        <w:rPr>
          <w:lang w:val="en-IN" w:eastAsia="en-US"/>
        </w:rPr>
        <w:t xml:space="preserve">' : </w:t>
      </w:r>
      <w:proofErr w:type="spellStart"/>
      <w:r w:rsidRPr="00810B79">
        <w:rPr>
          <w:lang w:val="en-IN" w:eastAsia="en-US"/>
        </w:rPr>
        <w:t>max_features</w:t>
      </w:r>
      <w:proofErr w:type="spellEnd"/>
      <w:r w:rsidRPr="00810B79">
        <w:rPr>
          <w:lang w:val="en-IN" w:eastAsia="en-US"/>
        </w:rPr>
        <w:t>,               # max features(subset) to include per tree</w:t>
      </w:r>
    </w:p>
    <w:p w14:paraId="14803A82" w14:textId="77777777" w:rsidR="00EB4ADD" w:rsidRPr="00810B79" w:rsidRDefault="00EB4ADD" w:rsidP="00EB4ADD">
      <w:pPr>
        <w:rPr>
          <w:lang w:val="en-IN" w:eastAsia="en-US"/>
        </w:rPr>
      </w:pPr>
      <w:r w:rsidRPr="00810B79">
        <w:rPr>
          <w:lang w:val="en-IN" w:eastAsia="en-US"/>
        </w:rPr>
        <w:t xml:space="preserve">    'RF__</w:t>
      </w:r>
      <w:proofErr w:type="spellStart"/>
      <w:r w:rsidRPr="00810B79">
        <w:rPr>
          <w:lang w:val="en-IN" w:eastAsia="en-US"/>
        </w:rPr>
        <w:t>min_samples_leaf</w:t>
      </w:r>
      <w:proofErr w:type="spellEnd"/>
      <w:r w:rsidRPr="00810B79">
        <w:rPr>
          <w:lang w:val="en-IN" w:eastAsia="en-US"/>
        </w:rPr>
        <w:t>'  : [30, 40,50],             # min samples required per leaf node</w:t>
      </w:r>
    </w:p>
    <w:p w14:paraId="165144FA" w14:textId="77777777" w:rsidR="00EB4ADD" w:rsidRPr="00810B79" w:rsidRDefault="00EB4ADD" w:rsidP="00EB4ADD">
      <w:pPr>
        <w:rPr>
          <w:lang w:val="en-IN" w:eastAsia="en-US"/>
        </w:rPr>
      </w:pPr>
      <w:r w:rsidRPr="00810B79">
        <w:rPr>
          <w:lang w:val="en-IN" w:eastAsia="en-US"/>
        </w:rPr>
        <w:t xml:space="preserve">    'RF__</w:t>
      </w:r>
      <w:proofErr w:type="spellStart"/>
      <w:r w:rsidRPr="00810B79">
        <w:rPr>
          <w:lang w:val="en-IN" w:eastAsia="en-US"/>
        </w:rPr>
        <w:t>min_samples_split</w:t>
      </w:r>
      <w:proofErr w:type="spellEnd"/>
      <w:r w:rsidRPr="00810B79">
        <w:rPr>
          <w:lang w:val="en-IN" w:eastAsia="en-US"/>
        </w:rPr>
        <w:t>' : [120, 130, 140],       # min samples required per node before split</w:t>
      </w:r>
    </w:p>
    <w:p w14:paraId="46CFE3B1" w14:textId="77777777" w:rsidR="00EB4ADD" w:rsidRPr="00810B79" w:rsidRDefault="00EB4ADD" w:rsidP="00EB4ADD">
      <w:pPr>
        <w:rPr>
          <w:lang w:val="en-IN" w:eastAsia="en-US"/>
        </w:rPr>
      </w:pPr>
      <w:r w:rsidRPr="00810B79">
        <w:rPr>
          <w:lang w:val="en-IN" w:eastAsia="en-US"/>
        </w:rPr>
        <w:t xml:space="preserve">    'RF__</w:t>
      </w:r>
      <w:proofErr w:type="spellStart"/>
      <w:r w:rsidRPr="00810B79">
        <w:rPr>
          <w:lang w:val="en-IN" w:eastAsia="en-US"/>
        </w:rPr>
        <w:t>n_estimators</w:t>
      </w:r>
      <w:proofErr w:type="spellEnd"/>
      <w:r w:rsidRPr="00810B79">
        <w:rPr>
          <w:lang w:val="en-IN" w:eastAsia="en-US"/>
        </w:rPr>
        <w:t xml:space="preserve">' : [170, 180, 200]                 # </w:t>
      </w:r>
      <w:proofErr w:type="spellStart"/>
      <w:r w:rsidRPr="00810B79">
        <w:rPr>
          <w:lang w:val="en-IN" w:eastAsia="en-US"/>
        </w:rPr>
        <w:t>num</w:t>
      </w:r>
      <w:proofErr w:type="spellEnd"/>
      <w:r w:rsidRPr="00810B79">
        <w:rPr>
          <w:lang w:val="en-IN" w:eastAsia="en-US"/>
        </w:rPr>
        <w:t xml:space="preserve"> of trees</w:t>
      </w:r>
    </w:p>
    <w:p w14:paraId="305ED1F9" w14:textId="77777777" w:rsidR="00EB4ADD" w:rsidRPr="00810B79" w:rsidRDefault="00EB4ADD" w:rsidP="00EB4ADD">
      <w:pPr>
        <w:rPr>
          <w:lang w:val="en-IN" w:eastAsia="en-US"/>
        </w:rPr>
      </w:pPr>
      <w:r w:rsidRPr="00810B79">
        <w:rPr>
          <w:lang w:val="en-IN" w:eastAsia="en-US"/>
        </w:rPr>
        <w:t xml:space="preserve">    }</w:t>
      </w:r>
    </w:p>
    <w:p w14:paraId="40A9FAAC" w14:textId="77777777" w:rsidR="00EB4ADD" w:rsidRPr="00810B79" w:rsidRDefault="00EB4ADD" w:rsidP="00EB4ADD">
      <w:pPr>
        <w:rPr>
          <w:lang w:val="en-IN" w:eastAsia="en-US"/>
        </w:rPr>
      </w:pPr>
      <w:r w:rsidRPr="00810B79">
        <w:rPr>
          <w:lang w:val="en-IN" w:eastAsia="en-US"/>
        </w:rPr>
        <w:t xml:space="preserve">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5, </w:t>
      </w:r>
      <w:proofErr w:type="spellStart"/>
      <w:r w:rsidRPr="00810B79">
        <w:rPr>
          <w:lang w:val="en-IN" w:eastAsia="en-US"/>
        </w:rPr>
        <w:t>random_state</w:t>
      </w:r>
      <w:proofErr w:type="spellEnd"/>
      <w:r w:rsidRPr="00810B79">
        <w:rPr>
          <w:lang w:val="en-IN" w:eastAsia="en-US"/>
        </w:rPr>
        <w:t>=1, shuffle=True)</w:t>
      </w:r>
    </w:p>
    <w:p w14:paraId="540281AF" w14:textId="77777777" w:rsidR="00EB4ADD" w:rsidRPr="00810B79" w:rsidRDefault="00EB4ADD" w:rsidP="00EB4ADD">
      <w:pPr>
        <w:rPr>
          <w:lang w:val="en-IN" w:eastAsia="en-US"/>
        </w:rPr>
      </w:pPr>
    </w:p>
    <w:p w14:paraId="7F35F14F" w14:textId="77777777" w:rsidR="00EB4ADD" w:rsidRPr="00810B79" w:rsidRDefault="00EB4ADD" w:rsidP="00EB4ADD">
      <w:pPr>
        <w:rPr>
          <w:lang w:val="en-IN" w:eastAsia="en-US"/>
        </w:rPr>
      </w:pPr>
      <w:r w:rsidRPr="00810B79">
        <w:rPr>
          <w:lang w:val="en-IN" w:eastAsia="en-US"/>
        </w:rPr>
        <w:t xml:space="preserve">search = </w:t>
      </w:r>
      <w:proofErr w:type="spellStart"/>
      <w:r w:rsidRPr="00810B79">
        <w:rPr>
          <w:lang w:val="en-IN" w:eastAsia="en-US"/>
        </w:rPr>
        <w:t>GridSearchCV</w:t>
      </w:r>
      <w:proofErr w:type="spellEnd"/>
      <w:r w:rsidRPr="00810B79">
        <w:rPr>
          <w:lang w:val="en-IN" w:eastAsia="en-US"/>
        </w:rPr>
        <w:t>(</w:t>
      </w:r>
      <w:proofErr w:type="spellStart"/>
      <w:r w:rsidRPr="00810B79">
        <w:rPr>
          <w:lang w:val="en-IN" w:eastAsia="en-US"/>
        </w:rPr>
        <w:t>pipe_rf</w:t>
      </w:r>
      <w:proofErr w:type="spellEnd"/>
      <w:r w:rsidRPr="00810B79">
        <w:rPr>
          <w:lang w:val="en-IN" w:eastAsia="en-US"/>
        </w:rPr>
        <w:t xml:space="preserve">, </w:t>
      </w:r>
      <w:proofErr w:type="spellStart"/>
      <w:r w:rsidRPr="00810B79">
        <w:rPr>
          <w:lang w:val="en-IN" w:eastAsia="en-US"/>
        </w:rPr>
        <w:t>param_grid</w:t>
      </w:r>
      <w:proofErr w:type="spellEnd"/>
      <w:r w:rsidRPr="00810B79">
        <w:rPr>
          <w:lang w:val="en-IN" w:eastAsia="en-US"/>
        </w:rPr>
        <w:t xml:space="preserve">, </w:t>
      </w:r>
      <w:proofErr w:type="spellStart"/>
      <w:r w:rsidRPr="00810B79">
        <w:rPr>
          <w:lang w:val="en-IN" w:eastAsia="en-US"/>
        </w:rPr>
        <w:t>n_jobs</w:t>
      </w:r>
      <w:proofErr w:type="spellEnd"/>
      <w:r w:rsidRPr="00810B79">
        <w:rPr>
          <w:lang w:val="en-IN" w:eastAsia="en-US"/>
        </w:rPr>
        <w:t>=-1, cv=cv, scoring='accuracy')</w:t>
      </w:r>
    </w:p>
    <w:p w14:paraId="1D1C069E" w14:textId="537762A0" w:rsidR="00EB4ADD" w:rsidRPr="00810B79" w:rsidRDefault="00EB4ADD" w:rsidP="00EB4ADD">
      <w:pPr>
        <w:rPr>
          <w:lang w:val="en-IN" w:eastAsia="en-US"/>
        </w:rPr>
      </w:pPr>
      <w:proofErr w:type="spellStart"/>
      <w:r w:rsidRPr="00810B79">
        <w:rPr>
          <w:lang w:val="en-IN" w:eastAsia="en-US"/>
        </w:rPr>
        <w:t>search.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20001B88" w14:textId="260F88F1" w:rsidR="00E66014" w:rsidRPr="00810B79" w:rsidRDefault="00E66014" w:rsidP="000F4834">
      <w:pPr>
        <w:rPr>
          <w:lang w:val="en-IN" w:eastAsia="en-US"/>
        </w:rPr>
      </w:pPr>
    </w:p>
    <w:p w14:paraId="3D053FD8" w14:textId="0D6F2773" w:rsidR="00EB4ADD" w:rsidRPr="00810B79" w:rsidRDefault="00EB4ADD" w:rsidP="000F4834">
      <w:pPr>
        <w:rPr>
          <w:lang w:val="en-IN" w:eastAsia="en-US"/>
        </w:rPr>
      </w:pPr>
    </w:p>
    <w:p w14:paraId="59C2D0DF" w14:textId="77777777" w:rsidR="00EB4ADD" w:rsidRPr="00810B79" w:rsidRDefault="00EB4ADD" w:rsidP="00EB4ADD">
      <w:pPr>
        <w:rPr>
          <w:lang w:val="en-IN" w:eastAsia="en-US"/>
        </w:rPr>
      </w:pPr>
      <w:proofErr w:type="spellStart"/>
      <w:r w:rsidRPr="00810B79">
        <w:rPr>
          <w:lang w:val="en-IN" w:eastAsia="en-US"/>
        </w:rPr>
        <w:t>prm</w:t>
      </w:r>
      <w:proofErr w:type="spellEnd"/>
      <w:r w:rsidRPr="00810B79">
        <w:rPr>
          <w:lang w:val="en-IN" w:eastAsia="en-US"/>
        </w:rPr>
        <w:t xml:space="preserve"> = </w:t>
      </w:r>
      <w:proofErr w:type="spellStart"/>
      <w:r w:rsidRPr="00810B79">
        <w:rPr>
          <w:lang w:val="en-IN" w:eastAsia="en-US"/>
        </w:rPr>
        <w:t>search.best_params</w:t>
      </w:r>
      <w:proofErr w:type="spellEnd"/>
      <w:r w:rsidRPr="00810B79">
        <w:rPr>
          <w:lang w:val="en-IN" w:eastAsia="en-US"/>
        </w:rPr>
        <w:t>_</w:t>
      </w:r>
    </w:p>
    <w:p w14:paraId="21D3CDF6" w14:textId="77777777" w:rsidR="00EB4ADD" w:rsidRPr="00810B79" w:rsidRDefault="00EB4ADD" w:rsidP="00EB4ADD">
      <w:pPr>
        <w:rPr>
          <w:lang w:val="en-IN" w:eastAsia="en-US"/>
        </w:rPr>
      </w:pPr>
      <w:proofErr w:type="spellStart"/>
      <w:r w:rsidRPr="00810B79">
        <w:rPr>
          <w:lang w:val="en-IN" w:eastAsia="en-US"/>
        </w:rPr>
        <w:t>n_estimators</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RF__</w:t>
      </w:r>
      <w:proofErr w:type="spellStart"/>
      <w:r w:rsidRPr="00810B79">
        <w:rPr>
          <w:lang w:val="en-IN" w:eastAsia="en-US"/>
        </w:rPr>
        <w:t>n_estimators</w:t>
      </w:r>
      <w:proofErr w:type="spellEnd"/>
      <w:r w:rsidRPr="00810B79">
        <w:rPr>
          <w:lang w:val="en-IN" w:eastAsia="en-US"/>
        </w:rPr>
        <w:t>']</w:t>
      </w:r>
    </w:p>
    <w:p w14:paraId="55910CC4" w14:textId="77777777" w:rsidR="00EB4ADD" w:rsidRPr="00810B79" w:rsidRDefault="00EB4ADD" w:rsidP="00EB4ADD">
      <w:pPr>
        <w:rPr>
          <w:lang w:val="en-IN" w:eastAsia="en-US"/>
        </w:rPr>
      </w:pPr>
      <w:r w:rsidRPr="00810B79">
        <w:rPr>
          <w:lang w:val="en-IN" w:eastAsia="en-US"/>
        </w:rPr>
        <w:t xml:space="preserve">criterion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RF__criterion</w:t>
      </w:r>
      <w:proofErr w:type="spellEnd"/>
      <w:r w:rsidRPr="00810B79">
        <w:rPr>
          <w:lang w:val="en-IN" w:eastAsia="en-US"/>
        </w:rPr>
        <w:t>']</w:t>
      </w:r>
    </w:p>
    <w:p w14:paraId="38A39019" w14:textId="77777777" w:rsidR="00EB4ADD" w:rsidRPr="00810B79" w:rsidRDefault="00EB4ADD" w:rsidP="00EB4ADD">
      <w:pPr>
        <w:rPr>
          <w:lang w:val="en-IN" w:eastAsia="en-US"/>
        </w:rPr>
      </w:pPr>
      <w:proofErr w:type="spellStart"/>
      <w:r w:rsidRPr="00810B79">
        <w:rPr>
          <w:lang w:val="en-IN" w:eastAsia="en-US"/>
        </w:rPr>
        <w:t>max_depth</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RF__</w:t>
      </w:r>
      <w:proofErr w:type="spellStart"/>
      <w:r w:rsidRPr="00810B79">
        <w:rPr>
          <w:lang w:val="en-IN" w:eastAsia="en-US"/>
        </w:rPr>
        <w:t>max_depth</w:t>
      </w:r>
      <w:proofErr w:type="spellEnd"/>
      <w:r w:rsidRPr="00810B79">
        <w:rPr>
          <w:lang w:val="en-IN" w:eastAsia="en-US"/>
        </w:rPr>
        <w:t>']</w:t>
      </w:r>
    </w:p>
    <w:p w14:paraId="75DBE133" w14:textId="77777777" w:rsidR="00EB4ADD" w:rsidRPr="00810B79" w:rsidRDefault="00EB4ADD" w:rsidP="00EB4ADD">
      <w:pPr>
        <w:rPr>
          <w:lang w:val="en-IN" w:eastAsia="en-US"/>
        </w:rPr>
      </w:pPr>
      <w:proofErr w:type="spellStart"/>
      <w:r w:rsidRPr="00810B79">
        <w:rPr>
          <w:lang w:val="en-IN" w:eastAsia="en-US"/>
        </w:rPr>
        <w:t>min_samples_split</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RF__</w:t>
      </w:r>
      <w:proofErr w:type="spellStart"/>
      <w:r w:rsidRPr="00810B79">
        <w:rPr>
          <w:lang w:val="en-IN" w:eastAsia="en-US"/>
        </w:rPr>
        <w:t>min_samples_split</w:t>
      </w:r>
      <w:proofErr w:type="spellEnd"/>
      <w:r w:rsidRPr="00810B79">
        <w:rPr>
          <w:lang w:val="en-IN" w:eastAsia="en-US"/>
        </w:rPr>
        <w:t>']</w:t>
      </w:r>
    </w:p>
    <w:p w14:paraId="0F5B64BB" w14:textId="77777777" w:rsidR="00EB4ADD" w:rsidRPr="00810B79" w:rsidRDefault="00EB4ADD" w:rsidP="00EB4ADD">
      <w:pPr>
        <w:rPr>
          <w:lang w:val="en-IN" w:eastAsia="en-US"/>
        </w:rPr>
      </w:pPr>
      <w:proofErr w:type="spellStart"/>
      <w:r w:rsidRPr="00810B79">
        <w:rPr>
          <w:lang w:val="en-IN" w:eastAsia="en-US"/>
        </w:rPr>
        <w:t>min_samples_leaf</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RF__</w:t>
      </w:r>
      <w:proofErr w:type="spellStart"/>
      <w:r w:rsidRPr="00810B79">
        <w:rPr>
          <w:lang w:val="en-IN" w:eastAsia="en-US"/>
        </w:rPr>
        <w:t>min_samples_leaf</w:t>
      </w:r>
      <w:proofErr w:type="spellEnd"/>
      <w:r w:rsidRPr="00810B79">
        <w:rPr>
          <w:lang w:val="en-IN" w:eastAsia="en-US"/>
        </w:rPr>
        <w:t>']</w:t>
      </w:r>
    </w:p>
    <w:p w14:paraId="40340F82" w14:textId="77777777" w:rsidR="00EB4ADD" w:rsidRPr="00810B79" w:rsidRDefault="00EB4ADD" w:rsidP="00EB4ADD">
      <w:pPr>
        <w:rPr>
          <w:lang w:val="en-IN" w:eastAsia="en-US"/>
        </w:rPr>
      </w:pPr>
      <w:proofErr w:type="spellStart"/>
      <w:r w:rsidRPr="00810B79">
        <w:rPr>
          <w:lang w:val="en-IN" w:eastAsia="en-US"/>
        </w:rPr>
        <w:t>max_features</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RF__</w:t>
      </w:r>
      <w:proofErr w:type="spellStart"/>
      <w:r w:rsidRPr="00810B79">
        <w:rPr>
          <w:lang w:val="en-IN" w:eastAsia="en-US"/>
        </w:rPr>
        <w:t>max_features</w:t>
      </w:r>
      <w:proofErr w:type="spellEnd"/>
      <w:r w:rsidRPr="00810B79">
        <w:rPr>
          <w:lang w:val="en-IN" w:eastAsia="en-US"/>
        </w:rPr>
        <w:t>']</w:t>
      </w:r>
    </w:p>
    <w:p w14:paraId="7C49226B" w14:textId="4AA42E41" w:rsidR="00EB4ADD" w:rsidRPr="00810B79" w:rsidRDefault="00EB4ADD" w:rsidP="00EB4ADD">
      <w:pPr>
        <w:rPr>
          <w:lang w:val="en-IN" w:eastAsia="en-US"/>
        </w:rPr>
      </w:pPr>
      <w:r w:rsidRPr="00810B79">
        <w:rPr>
          <w:lang w:val="en-IN" w:eastAsia="en-US"/>
        </w:rPr>
        <w:t xml:space="preserve">bootstrap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RF__bootstrap</w:t>
      </w:r>
      <w:proofErr w:type="spellEnd"/>
      <w:r w:rsidRPr="00810B79">
        <w:rPr>
          <w:lang w:val="en-IN" w:eastAsia="en-US"/>
        </w:rPr>
        <w:t>']</w:t>
      </w:r>
    </w:p>
    <w:p w14:paraId="178F4C55" w14:textId="6F700EC0" w:rsidR="00EB4ADD" w:rsidRPr="00810B79" w:rsidRDefault="00EB4ADD" w:rsidP="00EB4ADD">
      <w:pPr>
        <w:rPr>
          <w:lang w:val="en-IN" w:eastAsia="en-US"/>
        </w:rPr>
      </w:pPr>
    </w:p>
    <w:p w14:paraId="38F2CC98" w14:textId="559FABF9" w:rsidR="00EB4ADD" w:rsidRPr="00810B79" w:rsidRDefault="00EB4ADD" w:rsidP="00EB4ADD">
      <w:pPr>
        <w:rPr>
          <w:lang w:val="en-IN" w:eastAsia="en-US"/>
        </w:rPr>
      </w:pPr>
    </w:p>
    <w:p w14:paraId="6995579B" w14:textId="214EC195" w:rsidR="00EB4ADD" w:rsidRPr="00810B79" w:rsidRDefault="00EB4ADD" w:rsidP="00EB4ADD">
      <w:pPr>
        <w:rPr>
          <w:lang w:val="en-IN" w:eastAsia="en-US"/>
        </w:rPr>
      </w:pPr>
    </w:p>
    <w:p w14:paraId="656536A9" w14:textId="76EEE0CF" w:rsidR="00EB4ADD" w:rsidRPr="00810B79" w:rsidRDefault="00EB4ADD" w:rsidP="00EB4ADD">
      <w:pPr>
        <w:rPr>
          <w:lang w:val="en-IN" w:eastAsia="en-US"/>
        </w:rPr>
      </w:pPr>
    </w:p>
    <w:p w14:paraId="2C8D1285" w14:textId="77777777" w:rsidR="00EB4ADD" w:rsidRPr="00810B79" w:rsidRDefault="00EB4ADD" w:rsidP="00EB4ADD">
      <w:pPr>
        <w:rPr>
          <w:lang w:val="en-IN" w:eastAsia="en-US"/>
        </w:rPr>
      </w:pPr>
      <w:proofErr w:type="spellStart"/>
      <w:r w:rsidRPr="00810B79">
        <w:rPr>
          <w:lang w:val="en-IN" w:eastAsia="en-US"/>
        </w:rPr>
        <w:lastRenderedPageBreak/>
        <w:t>finaleModel</w:t>
      </w:r>
      <w:proofErr w:type="spellEnd"/>
      <w:r w:rsidRPr="00810B79">
        <w:rPr>
          <w:lang w:val="en-IN" w:eastAsia="en-US"/>
        </w:rPr>
        <w:t xml:space="preserve"> =  </w:t>
      </w:r>
      <w:proofErr w:type="spellStart"/>
      <w:r w:rsidRPr="00810B79">
        <w:rPr>
          <w:lang w:val="en-IN" w:eastAsia="en-US"/>
        </w:rPr>
        <w:t>RandomForestClassifier</w:t>
      </w:r>
      <w:proofErr w:type="spellEnd"/>
      <w:r w:rsidRPr="00810B79">
        <w:rPr>
          <w:lang w:val="en-IN" w:eastAsia="en-US"/>
        </w:rPr>
        <w:t>(</w:t>
      </w:r>
      <w:proofErr w:type="spellStart"/>
      <w:r w:rsidRPr="00810B79">
        <w:rPr>
          <w:lang w:val="en-IN" w:eastAsia="en-US"/>
        </w:rPr>
        <w:t>n_estimators</w:t>
      </w:r>
      <w:proofErr w:type="spellEnd"/>
      <w:r w:rsidRPr="00810B79">
        <w:rPr>
          <w:lang w:val="en-IN" w:eastAsia="en-US"/>
        </w:rPr>
        <w:t>=</w:t>
      </w:r>
      <w:proofErr w:type="spellStart"/>
      <w:r w:rsidRPr="00810B79">
        <w:rPr>
          <w:lang w:val="en-IN" w:eastAsia="en-US"/>
        </w:rPr>
        <w:t>n_estimators</w:t>
      </w:r>
      <w:proofErr w:type="spellEnd"/>
      <w:r w:rsidRPr="00810B79">
        <w:rPr>
          <w:lang w:val="en-IN" w:eastAsia="en-US"/>
        </w:rPr>
        <w:t xml:space="preserve">, criterion=criterion, </w:t>
      </w:r>
      <w:proofErr w:type="spellStart"/>
      <w:r w:rsidRPr="00810B79">
        <w:rPr>
          <w:lang w:val="en-IN" w:eastAsia="en-US"/>
        </w:rPr>
        <w:t>max_depth</w:t>
      </w:r>
      <w:proofErr w:type="spellEnd"/>
      <w:r w:rsidRPr="00810B79">
        <w:rPr>
          <w:lang w:val="en-IN" w:eastAsia="en-US"/>
        </w:rPr>
        <w:t>=</w:t>
      </w:r>
      <w:proofErr w:type="spellStart"/>
      <w:r w:rsidRPr="00810B79">
        <w:rPr>
          <w:lang w:val="en-IN" w:eastAsia="en-US"/>
        </w:rPr>
        <w:t>max_depth</w:t>
      </w:r>
      <w:proofErr w:type="spellEnd"/>
      <w:r w:rsidRPr="00810B79">
        <w:rPr>
          <w:lang w:val="en-IN" w:eastAsia="en-US"/>
        </w:rPr>
        <w:t xml:space="preserve">, </w:t>
      </w:r>
      <w:proofErr w:type="spellStart"/>
      <w:r w:rsidRPr="00810B79">
        <w:rPr>
          <w:lang w:val="en-IN" w:eastAsia="en-US"/>
        </w:rPr>
        <w:t>min_samples_split</w:t>
      </w:r>
      <w:proofErr w:type="spellEnd"/>
      <w:r w:rsidRPr="00810B79">
        <w:rPr>
          <w:lang w:val="en-IN" w:eastAsia="en-US"/>
        </w:rPr>
        <w:t>=</w:t>
      </w:r>
      <w:proofErr w:type="spellStart"/>
      <w:r w:rsidRPr="00810B79">
        <w:rPr>
          <w:lang w:val="en-IN" w:eastAsia="en-US"/>
        </w:rPr>
        <w:t>min_samples_split</w:t>
      </w:r>
      <w:proofErr w:type="spellEnd"/>
      <w:r w:rsidRPr="00810B79">
        <w:rPr>
          <w:lang w:val="en-IN" w:eastAsia="en-US"/>
        </w:rPr>
        <w:t xml:space="preserve">, </w:t>
      </w:r>
      <w:proofErr w:type="spellStart"/>
      <w:r w:rsidRPr="00810B79">
        <w:rPr>
          <w:lang w:val="en-IN" w:eastAsia="en-US"/>
        </w:rPr>
        <w:t>min_samples_leaf</w:t>
      </w:r>
      <w:proofErr w:type="spellEnd"/>
      <w:r w:rsidRPr="00810B79">
        <w:rPr>
          <w:lang w:val="en-IN" w:eastAsia="en-US"/>
        </w:rPr>
        <w:t>=</w:t>
      </w:r>
      <w:proofErr w:type="spellStart"/>
      <w:r w:rsidRPr="00810B79">
        <w:rPr>
          <w:lang w:val="en-IN" w:eastAsia="en-US"/>
        </w:rPr>
        <w:t>min_samples_leaf</w:t>
      </w:r>
      <w:proofErr w:type="spellEnd"/>
      <w:r w:rsidRPr="00810B79">
        <w:rPr>
          <w:lang w:val="en-IN" w:eastAsia="en-US"/>
        </w:rPr>
        <w:t xml:space="preserve">, </w:t>
      </w:r>
      <w:proofErr w:type="spellStart"/>
      <w:r w:rsidRPr="00810B79">
        <w:rPr>
          <w:lang w:val="en-IN" w:eastAsia="en-US"/>
        </w:rPr>
        <w:t>max_features</w:t>
      </w:r>
      <w:proofErr w:type="spellEnd"/>
      <w:r w:rsidRPr="00810B79">
        <w:rPr>
          <w:lang w:val="en-IN" w:eastAsia="en-US"/>
        </w:rPr>
        <w:t>=</w:t>
      </w:r>
      <w:proofErr w:type="spellStart"/>
      <w:r w:rsidRPr="00810B79">
        <w:rPr>
          <w:lang w:val="en-IN" w:eastAsia="en-US"/>
        </w:rPr>
        <w:t>max_features</w:t>
      </w:r>
      <w:proofErr w:type="spellEnd"/>
      <w:r w:rsidRPr="00810B79">
        <w:rPr>
          <w:lang w:val="en-IN" w:eastAsia="en-US"/>
        </w:rPr>
        <w:t>, bootstrap=bootstrap)</w:t>
      </w:r>
    </w:p>
    <w:p w14:paraId="3B0C3396" w14:textId="77777777" w:rsidR="00EB4ADD" w:rsidRPr="00810B79" w:rsidRDefault="00EB4ADD" w:rsidP="00EB4ADD">
      <w:pPr>
        <w:rPr>
          <w:lang w:val="en-IN" w:eastAsia="en-US"/>
        </w:rPr>
      </w:pPr>
    </w:p>
    <w:p w14:paraId="5E23CEF7" w14:textId="77777777" w:rsidR="00EB4ADD" w:rsidRPr="00810B79" w:rsidRDefault="00EB4ADD" w:rsidP="00EB4ADD">
      <w:pPr>
        <w:rPr>
          <w:lang w:val="en-IN" w:eastAsia="en-US"/>
        </w:rPr>
      </w:pPr>
      <w:proofErr w:type="spellStart"/>
      <w:r w:rsidRPr="00810B79">
        <w:rPr>
          <w:lang w:val="en-IN" w:eastAsia="en-US"/>
        </w:rPr>
        <w:t>preprocess_rf</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1EC7D2E4" w14:textId="77777777" w:rsidR="00EB4ADD" w:rsidRPr="00810B79" w:rsidRDefault="00EB4ADD" w:rsidP="00EB4ADD">
      <w:pPr>
        <w:rPr>
          <w:lang w:val="en-IN" w:eastAsia="en-US"/>
        </w:rPr>
      </w:pPr>
      <w:proofErr w:type="spellStart"/>
      <w:r w:rsidRPr="00810B79">
        <w:rPr>
          <w:lang w:val="en-IN" w:eastAsia="en-US"/>
        </w:rPr>
        <w:t>pipe_rf</w:t>
      </w:r>
      <w:proofErr w:type="spellEnd"/>
      <w:r w:rsidRPr="00810B79">
        <w:rPr>
          <w:lang w:val="en-IN" w:eastAsia="en-US"/>
        </w:rPr>
        <w:t xml:space="preserve"> = Pipeline(steps = [('</w:t>
      </w:r>
      <w:proofErr w:type="spellStart"/>
      <w:r w:rsidRPr="00810B79">
        <w:rPr>
          <w:lang w:val="en-IN" w:eastAsia="en-US"/>
        </w:rPr>
        <w:t>preprocess</w:t>
      </w:r>
      <w:proofErr w:type="spellEnd"/>
      <w:r w:rsidRPr="00810B79">
        <w:rPr>
          <w:lang w:val="en-IN" w:eastAsia="en-US"/>
        </w:rPr>
        <w:t>',</w:t>
      </w:r>
      <w:proofErr w:type="spellStart"/>
      <w:r w:rsidRPr="00810B79">
        <w:rPr>
          <w:lang w:val="en-IN" w:eastAsia="en-US"/>
        </w:rPr>
        <w:t>preprocess_rf</w:t>
      </w:r>
      <w:proofErr w:type="spellEnd"/>
      <w:r w:rsidRPr="00810B79">
        <w:rPr>
          <w:lang w:val="en-IN" w:eastAsia="en-US"/>
        </w:rPr>
        <w:t>),('RF',</w:t>
      </w:r>
      <w:proofErr w:type="spellStart"/>
      <w:r w:rsidRPr="00810B79">
        <w:rPr>
          <w:lang w:val="en-IN" w:eastAsia="en-US"/>
        </w:rPr>
        <w:t>finaleModel</w:t>
      </w:r>
      <w:proofErr w:type="spellEnd"/>
      <w:r w:rsidRPr="00810B79">
        <w:rPr>
          <w:lang w:val="en-IN" w:eastAsia="en-US"/>
        </w:rPr>
        <w:t>)])</w:t>
      </w:r>
    </w:p>
    <w:p w14:paraId="72F243A6" w14:textId="77777777" w:rsidR="00EB4ADD" w:rsidRPr="00810B79" w:rsidRDefault="00EB4ADD" w:rsidP="00EB4ADD">
      <w:pPr>
        <w:rPr>
          <w:lang w:val="en-IN" w:eastAsia="en-US"/>
        </w:rPr>
      </w:pPr>
      <w:proofErr w:type="spellStart"/>
      <w:r w:rsidRPr="00810B79">
        <w:rPr>
          <w:lang w:val="en-IN" w:eastAsia="en-US"/>
        </w:rPr>
        <w:t>pipe_rf.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531A3ACE" w14:textId="77777777" w:rsidR="00EB4ADD" w:rsidRPr="00810B79" w:rsidRDefault="00EB4ADD" w:rsidP="00EB4ADD">
      <w:pPr>
        <w:rPr>
          <w:lang w:val="en-IN" w:eastAsia="en-US"/>
        </w:rPr>
      </w:pPr>
    </w:p>
    <w:p w14:paraId="304EC249" w14:textId="77777777" w:rsidR="00EB4ADD" w:rsidRPr="00810B79" w:rsidRDefault="00EB4ADD" w:rsidP="00EB4ADD">
      <w:pPr>
        <w:rPr>
          <w:lang w:val="en-IN" w:eastAsia="en-US"/>
        </w:rPr>
      </w:pPr>
      <w:r w:rsidRPr="00810B79">
        <w:rPr>
          <w:lang w:val="en-IN" w:eastAsia="en-US"/>
        </w:rPr>
        <w:t xml:space="preserve">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10, </w:t>
      </w:r>
      <w:proofErr w:type="spellStart"/>
      <w:r w:rsidRPr="00810B79">
        <w:rPr>
          <w:lang w:val="en-IN" w:eastAsia="en-US"/>
        </w:rPr>
        <w:t>random_state</w:t>
      </w:r>
      <w:proofErr w:type="spellEnd"/>
      <w:r w:rsidRPr="00810B79">
        <w:rPr>
          <w:lang w:val="en-IN" w:eastAsia="en-US"/>
        </w:rPr>
        <w:t>=1, shuffle=True)</w:t>
      </w:r>
    </w:p>
    <w:p w14:paraId="58802F01" w14:textId="77777777" w:rsidR="00EB4ADD" w:rsidRPr="00810B79" w:rsidRDefault="00EB4ADD" w:rsidP="00EB4ADD">
      <w:pPr>
        <w:rPr>
          <w:lang w:val="en-IN" w:eastAsia="en-US"/>
        </w:rPr>
      </w:pPr>
    </w:p>
    <w:p w14:paraId="489813F4" w14:textId="77777777" w:rsidR="00EB4ADD" w:rsidRPr="00810B79" w:rsidRDefault="00EB4ADD" w:rsidP="00EB4ADD">
      <w:pPr>
        <w:rPr>
          <w:lang w:val="en-IN" w:eastAsia="en-US"/>
        </w:rPr>
      </w:pPr>
      <w:r w:rsidRPr="00810B79">
        <w:rPr>
          <w:lang w:val="en-IN" w:eastAsia="en-US"/>
        </w:rPr>
        <w:t xml:space="preserve">scores = </w:t>
      </w:r>
      <w:proofErr w:type="spellStart"/>
      <w:r w:rsidRPr="00810B79">
        <w:rPr>
          <w:lang w:val="en-IN" w:eastAsia="en-US"/>
        </w:rPr>
        <w:t>cross_val_score</w:t>
      </w:r>
      <w:proofErr w:type="spellEnd"/>
      <w:r w:rsidRPr="00810B79">
        <w:rPr>
          <w:lang w:val="en-IN" w:eastAsia="en-US"/>
        </w:rPr>
        <w:t>(</w:t>
      </w:r>
      <w:proofErr w:type="spellStart"/>
      <w:r w:rsidRPr="00810B79">
        <w:rPr>
          <w:lang w:val="en-IN" w:eastAsia="en-US"/>
        </w:rPr>
        <w:t>pipe_rf</w:t>
      </w:r>
      <w:proofErr w:type="spellEnd"/>
      <w:r w:rsidRPr="00810B79">
        <w:rPr>
          <w:lang w:val="en-IN" w:eastAsia="en-US"/>
        </w:rPr>
        <w:t xml:space="preserve">, </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cv=cv, scoring='accuracy')</w:t>
      </w:r>
    </w:p>
    <w:p w14:paraId="45336939" w14:textId="41F5279C" w:rsidR="00EB4ADD" w:rsidRPr="00810B79" w:rsidRDefault="00EB4ADD" w:rsidP="00EB4ADD">
      <w:pPr>
        <w:rPr>
          <w:lang w:val="en-IN" w:eastAsia="en-US"/>
        </w:rPr>
      </w:pPr>
      <w:r w:rsidRPr="00810B79">
        <w:rPr>
          <w:lang w:val="en-IN" w:eastAsia="en-US"/>
        </w:rPr>
        <w:t>print('Accuracy =',</w:t>
      </w:r>
      <w:proofErr w:type="spellStart"/>
      <w:r w:rsidRPr="00810B79">
        <w:rPr>
          <w:lang w:val="en-IN" w:eastAsia="en-US"/>
        </w:rPr>
        <w:t>scores.mean</w:t>
      </w:r>
      <w:proofErr w:type="spellEnd"/>
      <w:r w:rsidRPr="00810B79">
        <w:rPr>
          <w:lang w:val="en-IN" w:eastAsia="en-US"/>
        </w:rPr>
        <w:t>())</w:t>
      </w:r>
    </w:p>
    <w:p w14:paraId="74FD5DA4" w14:textId="36FE51D7" w:rsidR="00EB4ADD" w:rsidRPr="00810B79" w:rsidRDefault="00EB4ADD" w:rsidP="00EB4ADD">
      <w:pPr>
        <w:rPr>
          <w:lang w:val="en-IN" w:eastAsia="en-US"/>
        </w:rPr>
      </w:pPr>
    </w:p>
    <w:p w14:paraId="55968949" w14:textId="0B1D89BE" w:rsidR="00EB4ADD" w:rsidRPr="00810B79" w:rsidRDefault="00EB4ADD" w:rsidP="00EB4ADD">
      <w:pPr>
        <w:rPr>
          <w:lang w:val="en-IN" w:eastAsia="en-US"/>
        </w:rPr>
      </w:pPr>
    </w:p>
    <w:p w14:paraId="0739F7CC" w14:textId="40455E94" w:rsidR="00EB4ADD" w:rsidRPr="00810B79" w:rsidRDefault="00EB4ADD" w:rsidP="00EB4ADD">
      <w:pPr>
        <w:rPr>
          <w:lang w:val="en-IN" w:eastAsia="en-US"/>
        </w:rPr>
      </w:pPr>
      <w:r w:rsidRPr="00810B79">
        <w:rPr>
          <w:lang w:val="en-IN" w:eastAsia="en-US"/>
        </w:rPr>
        <w:t xml:space="preserve">print("model score or (Accuracy): %.4f" % </w:t>
      </w:r>
      <w:proofErr w:type="spellStart"/>
      <w:r w:rsidRPr="00810B79">
        <w:rPr>
          <w:lang w:val="en-IN" w:eastAsia="en-US"/>
        </w:rPr>
        <w:t>pipe_rf.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404A30D4" w14:textId="793FFF6B" w:rsidR="00EB4ADD" w:rsidRPr="00810B79" w:rsidRDefault="00EB4ADD" w:rsidP="00EB4ADD">
      <w:pPr>
        <w:rPr>
          <w:lang w:val="en-IN" w:eastAsia="en-US"/>
        </w:rPr>
      </w:pPr>
    </w:p>
    <w:p w14:paraId="1CC79F99" w14:textId="77777777" w:rsidR="00EB4ADD" w:rsidRPr="00810B79" w:rsidRDefault="00EB4ADD" w:rsidP="00EB4ADD">
      <w:pPr>
        <w:rPr>
          <w:lang w:val="en-IN" w:eastAsia="en-US"/>
        </w:rPr>
      </w:pPr>
      <w:r w:rsidRPr="00810B79">
        <w:rPr>
          <w:lang w:val="en-IN" w:eastAsia="en-US"/>
        </w:rPr>
        <w:t xml:space="preserve">import </w:t>
      </w:r>
      <w:proofErr w:type="spellStart"/>
      <w:r w:rsidRPr="00810B79">
        <w:rPr>
          <w:lang w:val="en-IN" w:eastAsia="en-US"/>
        </w:rPr>
        <w:t>scikitplot</w:t>
      </w:r>
      <w:proofErr w:type="spellEnd"/>
      <w:r w:rsidRPr="00810B79">
        <w:rPr>
          <w:lang w:val="en-IN" w:eastAsia="en-US"/>
        </w:rPr>
        <w:t xml:space="preserve"> as </w:t>
      </w:r>
      <w:proofErr w:type="spellStart"/>
      <w:r w:rsidRPr="00810B79">
        <w:rPr>
          <w:lang w:val="en-IN" w:eastAsia="en-US"/>
        </w:rPr>
        <w:t>skplt</w:t>
      </w:r>
      <w:proofErr w:type="spellEnd"/>
    </w:p>
    <w:p w14:paraId="3142749E" w14:textId="77777777" w:rsidR="00EB4ADD" w:rsidRPr="00810B79" w:rsidRDefault="00EB4ADD" w:rsidP="00EB4ADD">
      <w:pPr>
        <w:rPr>
          <w:lang w:val="en-IN" w:eastAsia="en-US"/>
        </w:rPr>
      </w:pPr>
      <w:proofErr w:type="spellStart"/>
      <w:r w:rsidRPr="00810B79">
        <w:rPr>
          <w:lang w:val="en-IN" w:eastAsia="en-US"/>
        </w:rPr>
        <w:t>y_pred</w:t>
      </w:r>
      <w:proofErr w:type="spellEnd"/>
      <w:r w:rsidRPr="00810B79">
        <w:rPr>
          <w:lang w:val="en-IN" w:eastAsia="en-US"/>
        </w:rPr>
        <w:t xml:space="preserve"> = </w:t>
      </w:r>
      <w:proofErr w:type="spellStart"/>
      <w:r w:rsidRPr="00810B79">
        <w:rPr>
          <w:lang w:val="en-IN" w:eastAsia="en-US"/>
        </w:rPr>
        <w:t>pipe_rf.predict</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w:t>
      </w:r>
    </w:p>
    <w:p w14:paraId="273693E0" w14:textId="2BCE997D" w:rsidR="00EB4ADD" w:rsidRPr="00810B79" w:rsidRDefault="00EB4ADD" w:rsidP="00EB4ADD">
      <w:pPr>
        <w:rPr>
          <w:lang w:val="en-IN" w:eastAsia="en-US"/>
        </w:rPr>
      </w:pPr>
      <w:proofErr w:type="spellStart"/>
      <w:r w:rsidRPr="00810B79">
        <w:rPr>
          <w:lang w:val="en-IN" w:eastAsia="en-US"/>
        </w:rPr>
        <w:t>skplt.metrics.plot_confusion_matrix</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normalize=True, </w:t>
      </w:r>
      <w:proofErr w:type="spellStart"/>
      <w:r w:rsidRPr="00810B79">
        <w:rPr>
          <w:lang w:val="en-IN" w:eastAsia="en-US"/>
        </w:rPr>
        <w:t>cmap</w:t>
      </w:r>
      <w:proofErr w:type="spellEnd"/>
      <w:r w:rsidRPr="00810B79">
        <w:rPr>
          <w:lang w:val="en-IN" w:eastAsia="en-US"/>
        </w:rPr>
        <w:t xml:space="preserve"> = '</w:t>
      </w:r>
      <w:proofErr w:type="spellStart"/>
      <w:r w:rsidRPr="00810B79">
        <w:rPr>
          <w:lang w:val="en-IN" w:eastAsia="en-US"/>
        </w:rPr>
        <w:t>RdGy</w:t>
      </w:r>
      <w:proofErr w:type="spellEnd"/>
      <w:r w:rsidRPr="00810B79">
        <w:rPr>
          <w:lang w:val="en-IN" w:eastAsia="en-US"/>
        </w:rPr>
        <w:t>')</w:t>
      </w:r>
    </w:p>
    <w:p w14:paraId="2FE324B5" w14:textId="3803F47E" w:rsidR="00EB4ADD" w:rsidRPr="00810B79" w:rsidRDefault="00EB4ADD" w:rsidP="00EB4ADD">
      <w:pPr>
        <w:rPr>
          <w:lang w:val="en-IN" w:eastAsia="en-US"/>
        </w:rPr>
      </w:pPr>
    </w:p>
    <w:p w14:paraId="4A969D11" w14:textId="0F146859" w:rsidR="00EB4ADD" w:rsidRPr="00810B79" w:rsidRDefault="00EB4ADD" w:rsidP="00EB4ADD">
      <w:pPr>
        <w:rPr>
          <w:lang w:val="en-IN" w:eastAsia="en-US"/>
        </w:rPr>
      </w:pPr>
    </w:p>
    <w:p w14:paraId="21F86909" w14:textId="77777777" w:rsidR="00EB4ADD" w:rsidRPr="00810B79" w:rsidRDefault="00EB4ADD" w:rsidP="00EB4ADD">
      <w:pPr>
        <w:rPr>
          <w:lang w:val="en-IN" w:eastAsia="en-US"/>
        </w:rPr>
      </w:pPr>
      <w:r w:rsidRPr="00810B79">
        <w:rPr>
          <w:lang w:val="en-IN" w:eastAsia="en-US"/>
        </w:rPr>
        <w:t>from sklearn import metrics</w:t>
      </w:r>
    </w:p>
    <w:p w14:paraId="1CF3E9A3" w14:textId="726C6693" w:rsidR="00EB4ADD" w:rsidRPr="00810B79" w:rsidRDefault="00EB4ADD" w:rsidP="00EB4ADD">
      <w:pPr>
        <w:rPr>
          <w:lang w:val="en-IN" w:eastAsia="en-US"/>
        </w:rPr>
      </w:pPr>
      <w:r w:rsidRPr="00810B79">
        <w:rPr>
          <w:lang w:val="en-IN" w:eastAsia="en-US"/>
        </w:rPr>
        <w:t>print(</w:t>
      </w:r>
      <w:proofErr w:type="spellStart"/>
      <w:r w:rsidRPr="00810B79">
        <w:rPr>
          <w:lang w:val="en-IN" w:eastAsia="en-US"/>
        </w:rPr>
        <w:t>metrics.classification_report</w:t>
      </w:r>
      <w:proofErr w:type="spellEnd"/>
      <w:r w:rsidRPr="00810B79">
        <w:rPr>
          <w:lang w:val="en-IN" w:eastAsia="en-US"/>
        </w:rPr>
        <w:t>(</w:t>
      </w:r>
      <w:proofErr w:type="spellStart"/>
      <w:r w:rsidRPr="00810B79">
        <w:rPr>
          <w:lang w:val="en-IN" w:eastAsia="en-US"/>
        </w:rPr>
        <w:t>y_test,y_pred</w:t>
      </w:r>
      <w:proofErr w:type="spellEnd"/>
      <w:r w:rsidRPr="00810B79">
        <w:rPr>
          <w:lang w:val="en-IN" w:eastAsia="en-US"/>
        </w:rPr>
        <w:t>))</w:t>
      </w:r>
    </w:p>
    <w:p w14:paraId="43A811EF" w14:textId="21C4D378" w:rsidR="00EB4ADD" w:rsidRPr="00810B79" w:rsidRDefault="00EB4ADD" w:rsidP="00EB4ADD">
      <w:pPr>
        <w:rPr>
          <w:lang w:val="en-IN" w:eastAsia="en-US"/>
        </w:rPr>
      </w:pPr>
    </w:p>
    <w:p w14:paraId="16F16DAD" w14:textId="47093979" w:rsidR="00EB4ADD" w:rsidRPr="00810B79" w:rsidRDefault="00EB4ADD" w:rsidP="00EB4ADD">
      <w:pPr>
        <w:rPr>
          <w:lang w:val="en-IN" w:eastAsia="en-US"/>
        </w:rPr>
      </w:pPr>
    </w:p>
    <w:p w14:paraId="22B26D0D" w14:textId="77777777" w:rsidR="00EB4ADD" w:rsidRPr="00810B79" w:rsidRDefault="00EB4ADD" w:rsidP="00EB4ADD">
      <w:pPr>
        <w:rPr>
          <w:lang w:val="en-IN" w:eastAsia="en-US"/>
        </w:rPr>
      </w:pPr>
      <w:r w:rsidRPr="00810B79">
        <w:rPr>
          <w:lang w:val="en-IN" w:eastAsia="en-US"/>
        </w:rPr>
        <w:t>print("\n")</w:t>
      </w:r>
    </w:p>
    <w:p w14:paraId="320E5694" w14:textId="77777777" w:rsidR="00EB4ADD" w:rsidRPr="00810B79" w:rsidRDefault="00EB4ADD" w:rsidP="00EB4ADD">
      <w:pPr>
        <w:rPr>
          <w:lang w:val="en-IN" w:eastAsia="en-US"/>
        </w:rPr>
      </w:pPr>
      <w:r w:rsidRPr="00810B79">
        <w:rPr>
          <w:lang w:val="en-IN" w:eastAsia="en-US"/>
        </w:rPr>
        <w:t xml:space="preserve">print("model score: %.3f" % </w:t>
      </w:r>
      <w:proofErr w:type="spellStart"/>
      <w:r w:rsidRPr="00810B79">
        <w:rPr>
          <w:lang w:val="en-IN" w:eastAsia="en-US"/>
        </w:rPr>
        <w:t>pipe_rf.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6B1C30D9" w14:textId="77777777" w:rsidR="00EB4ADD" w:rsidRPr="00810B79" w:rsidRDefault="00EB4ADD" w:rsidP="00EB4ADD">
      <w:pPr>
        <w:rPr>
          <w:lang w:val="en-IN" w:eastAsia="en-US"/>
        </w:rPr>
      </w:pPr>
      <w:r w:rsidRPr="00810B79">
        <w:rPr>
          <w:lang w:val="en-IN" w:eastAsia="en-US"/>
        </w:rPr>
        <w:t>print("Accuracy:",</w:t>
      </w:r>
      <w:proofErr w:type="spellStart"/>
      <w:r w:rsidRPr="00810B79">
        <w:rPr>
          <w:lang w:val="en-IN" w:eastAsia="en-US"/>
        </w:rPr>
        <w:t>metrics.accuracy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w:t>
      </w:r>
    </w:p>
    <w:p w14:paraId="338AE0CE" w14:textId="77777777" w:rsidR="00EB4ADD" w:rsidRPr="00810B79" w:rsidRDefault="00EB4ADD" w:rsidP="00EB4ADD">
      <w:pPr>
        <w:rPr>
          <w:lang w:val="en-IN" w:eastAsia="en-US"/>
        </w:rPr>
      </w:pPr>
      <w:r w:rsidRPr="00810B79">
        <w:rPr>
          <w:lang w:val="en-IN" w:eastAsia="en-US"/>
        </w:rPr>
        <w:t>print("Precision score for dropout prediction:",</w:t>
      </w:r>
      <w:proofErr w:type="spellStart"/>
      <w:r w:rsidRPr="00810B79">
        <w:rPr>
          <w:lang w:val="en-IN" w:eastAsia="en-US"/>
        </w:rPr>
        <w:t>metrics.precision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average="binary", </w:t>
      </w:r>
      <w:proofErr w:type="spellStart"/>
      <w:r w:rsidRPr="00810B79">
        <w:rPr>
          <w:lang w:val="en-IN" w:eastAsia="en-US"/>
        </w:rPr>
        <w:t>pos_label</w:t>
      </w:r>
      <w:proofErr w:type="spellEnd"/>
      <w:r w:rsidRPr="00810B79">
        <w:rPr>
          <w:lang w:val="en-IN" w:eastAsia="en-US"/>
        </w:rPr>
        <w:t>='Dropout'))</w:t>
      </w:r>
    </w:p>
    <w:p w14:paraId="47EEB691" w14:textId="154CC756" w:rsidR="00EB4ADD" w:rsidRPr="00810B79" w:rsidRDefault="00EB4ADD" w:rsidP="00EB4ADD">
      <w:pPr>
        <w:rPr>
          <w:lang w:val="en-IN" w:eastAsia="en-US"/>
        </w:rPr>
      </w:pPr>
      <w:r w:rsidRPr="00810B79">
        <w:rPr>
          <w:lang w:val="en-IN" w:eastAsia="en-US"/>
        </w:rPr>
        <w:t>print("Recall score for dropout prediction:",</w:t>
      </w:r>
      <w:proofErr w:type="spellStart"/>
      <w:r w:rsidRPr="00810B79">
        <w:rPr>
          <w:lang w:val="en-IN" w:eastAsia="en-US"/>
        </w:rPr>
        <w:t>metrics.recall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average="binary", </w:t>
      </w:r>
      <w:proofErr w:type="spellStart"/>
      <w:r w:rsidRPr="00810B79">
        <w:rPr>
          <w:lang w:val="en-IN" w:eastAsia="en-US"/>
        </w:rPr>
        <w:t>pos_label</w:t>
      </w:r>
      <w:proofErr w:type="spellEnd"/>
      <w:r w:rsidRPr="00810B79">
        <w:rPr>
          <w:lang w:val="en-IN" w:eastAsia="en-US"/>
        </w:rPr>
        <w:t>='Dropout'))</w:t>
      </w:r>
    </w:p>
    <w:p w14:paraId="3D87DFEC" w14:textId="20A6249F" w:rsidR="00EB4ADD" w:rsidRPr="00810B79" w:rsidRDefault="00EB4ADD" w:rsidP="00EB4ADD">
      <w:pPr>
        <w:rPr>
          <w:lang w:val="en-IN" w:eastAsia="en-US"/>
        </w:rPr>
      </w:pPr>
    </w:p>
    <w:p w14:paraId="20D7B0F8" w14:textId="0DACDF55" w:rsidR="00EB4ADD" w:rsidRPr="00810B79" w:rsidRDefault="00EB4ADD" w:rsidP="00EB4ADD">
      <w:pPr>
        <w:rPr>
          <w:lang w:val="en-IN" w:eastAsia="en-US"/>
        </w:rPr>
      </w:pPr>
    </w:p>
    <w:p w14:paraId="2F9A57CF"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metrics</w:t>
      </w:r>
      <w:proofErr w:type="spellEnd"/>
      <w:r w:rsidRPr="00810B79">
        <w:rPr>
          <w:lang w:val="en-IN" w:eastAsia="en-US"/>
        </w:rPr>
        <w:t xml:space="preserve"> import </w:t>
      </w:r>
      <w:proofErr w:type="spellStart"/>
      <w:r w:rsidRPr="00810B79">
        <w:rPr>
          <w:lang w:val="en-IN" w:eastAsia="en-US"/>
        </w:rPr>
        <w:t>roc_curve</w:t>
      </w:r>
      <w:proofErr w:type="spellEnd"/>
      <w:r w:rsidRPr="00810B79">
        <w:rPr>
          <w:lang w:val="en-IN" w:eastAsia="en-US"/>
        </w:rPr>
        <w:t xml:space="preserve">             # test</w:t>
      </w:r>
    </w:p>
    <w:p w14:paraId="4F27644F" w14:textId="77777777" w:rsidR="00EB4ADD" w:rsidRPr="00810B79" w:rsidRDefault="00EB4ADD" w:rsidP="00EB4ADD">
      <w:pPr>
        <w:rPr>
          <w:lang w:val="en-IN" w:eastAsia="en-US"/>
        </w:rPr>
      </w:pPr>
      <w:proofErr w:type="spellStart"/>
      <w:r w:rsidRPr="00810B79">
        <w:rPr>
          <w:lang w:val="en-IN" w:eastAsia="en-US"/>
        </w:rPr>
        <w:t>metrics.plot_roc_curve</w:t>
      </w:r>
      <w:proofErr w:type="spellEnd"/>
      <w:r w:rsidRPr="00810B79">
        <w:rPr>
          <w:lang w:val="en-IN" w:eastAsia="en-US"/>
        </w:rPr>
        <w:t>(</w:t>
      </w:r>
      <w:proofErr w:type="spellStart"/>
      <w:r w:rsidRPr="00810B79">
        <w:rPr>
          <w:lang w:val="en-IN" w:eastAsia="en-US"/>
        </w:rPr>
        <w:t>pipe_rf</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w:t>
      </w:r>
    </w:p>
    <w:p w14:paraId="354008CF" w14:textId="77777777" w:rsidR="00EB4ADD" w:rsidRPr="00810B79" w:rsidRDefault="00EB4ADD" w:rsidP="00EB4ADD">
      <w:pPr>
        <w:rPr>
          <w:lang w:val="en-IN" w:eastAsia="en-US"/>
        </w:rPr>
      </w:pPr>
      <w:proofErr w:type="spellStart"/>
      <w:r w:rsidRPr="00810B79">
        <w:rPr>
          <w:lang w:val="en-IN" w:eastAsia="en-US"/>
        </w:rPr>
        <w:t>matplotlib.pyplot.grid</w:t>
      </w:r>
      <w:proofErr w:type="spellEnd"/>
      <w:r w:rsidRPr="00810B79">
        <w:rPr>
          <w:lang w:val="en-IN" w:eastAsia="en-US"/>
        </w:rPr>
        <w:t xml:space="preserve">(axis = 'y', </w:t>
      </w:r>
      <w:proofErr w:type="spellStart"/>
      <w:r w:rsidRPr="00810B79">
        <w:rPr>
          <w:lang w:val="en-IN" w:eastAsia="en-US"/>
        </w:rPr>
        <w:t>linestyle</w:t>
      </w:r>
      <w:proofErr w:type="spellEnd"/>
      <w:r w:rsidRPr="00810B79">
        <w:rPr>
          <w:lang w:val="en-IN" w:eastAsia="en-US"/>
        </w:rPr>
        <w:t>='-.')</w:t>
      </w:r>
    </w:p>
    <w:p w14:paraId="3C006D10" w14:textId="0B1592FF" w:rsidR="00EB4ADD" w:rsidRPr="00810B79" w:rsidRDefault="00EB4ADD" w:rsidP="00EB4ADD">
      <w:pPr>
        <w:rPr>
          <w:lang w:val="en-IN" w:eastAsia="en-US"/>
        </w:rPr>
      </w:pPr>
      <w:proofErr w:type="spellStart"/>
      <w:r w:rsidRPr="00810B79">
        <w:rPr>
          <w:lang w:val="en-IN" w:eastAsia="en-US"/>
        </w:rPr>
        <w:t>plt.show</w:t>
      </w:r>
      <w:proofErr w:type="spellEnd"/>
      <w:r w:rsidRPr="00810B79">
        <w:rPr>
          <w:lang w:val="en-IN" w:eastAsia="en-US"/>
        </w:rPr>
        <w:t>()</w:t>
      </w:r>
    </w:p>
    <w:p w14:paraId="55B4FE01" w14:textId="1B813D23" w:rsidR="00EB4ADD" w:rsidRPr="00810B79" w:rsidRDefault="00EB4ADD" w:rsidP="00EB4ADD">
      <w:pPr>
        <w:rPr>
          <w:lang w:val="en-IN" w:eastAsia="en-US"/>
        </w:rPr>
      </w:pPr>
    </w:p>
    <w:p w14:paraId="48133A36" w14:textId="24AD02EF" w:rsidR="00EB4ADD" w:rsidRPr="00810B79" w:rsidRDefault="00EB4ADD" w:rsidP="00EB4ADD">
      <w:pPr>
        <w:rPr>
          <w:lang w:val="en-IN" w:eastAsia="en-US"/>
        </w:rPr>
      </w:pPr>
    </w:p>
    <w:p w14:paraId="1C565215" w14:textId="3697BF81" w:rsidR="00EB4ADD" w:rsidRPr="00810B79" w:rsidRDefault="00EB4ADD" w:rsidP="00EB4ADD">
      <w:pPr>
        <w:rPr>
          <w:lang w:val="en-IN" w:eastAsia="en-US"/>
        </w:rPr>
      </w:pPr>
    </w:p>
    <w:p w14:paraId="769A8377" w14:textId="2E8009FA" w:rsidR="00EB4ADD" w:rsidRPr="00810B79" w:rsidRDefault="00EB4ADD" w:rsidP="00A348E9">
      <w:pPr>
        <w:pStyle w:val="Heading2"/>
        <w:rPr>
          <w:rFonts w:ascii="Times New Roman" w:hAnsi="Times New Roman" w:cs="Times New Roman"/>
          <w:lang w:val="en-IN" w:eastAsia="en-US"/>
        </w:rPr>
      </w:pPr>
      <w:bookmarkStart w:id="70" w:name="_Toc82181117"/>
      <w:r w:rsidRPr="00810B79">
        <w:rPr>
          <w:rFonts w:ascii="Times New Roman" w:hAnsi="Times New Roman" w:cs="Times New Roman"/>
          <w:lang w:val="en-IN" w:eastAsia="en-US"/>
        </w:rPr>
        <w:t>Naïve bayes</w:t>
      </w:r>
      <w:bookmarkEnd w:id="70"/>
    </w:p>
    <w:p w14:paraId="601E7CED" w14:textId="77777777" w:rsidR="00EB4ADD" w:rsidRPr="00810B79" w:rsidRDefault="00EB4ADD" w:rsidP="00EB4ADD">
      <w:pPr>
        <w:rPr>
          <w:lang w:val="en-IN" w:eastAsia="en-US"/>
        </w:rPr>
      </w:pPr>
      <w:r w:rsidRPr="00810B79">
        <w:rPr>
          <w:lang w:val="en-IN" w:eastAsia="en-US"/>
        </w:rPr>
        <w:t xml:space="preserve">df = </w:t>
      </w:r>
      <w:proofErr w:type="spellStart"/>
      <w:r w:rsidRPr="00810B79">
        <w:rPr>
          <w:lang w:val="en-IN" w:eastAsia="en-US"/>
        </w:rPr>
        <w:t>pd.read_csv</w:t>
      </w:r>
      <w:proofErr w:type="spellEnd"/>
      <w:r w:rsidRPr="00810B79">
        <w:rPr>
          <w:lang w:val="en-IN" w:eastAsia="en-US"/>
        </w:rPr>
        <w:t>('data.csv')</w:t>
      </w:r>
    </w:p>
    <w:p w14:paraId="0CAB684B" w14:textId="77777777" w:rsidR="00EB4ADD" w:rsidRPr="00810B79" w:rsidRDefault="00EB4ADD" w:rsidP="00EB4ADD">
      <w:pPr>
        <w:rPr>
          <w:lang w:val="en-IN" w:eastAsia="en-US"/>
        </w:rPr>
      </w:pPr>
      <w:proofErr w:type="spellStart"/>
      <w:r w:rsidRPr="00810B79">
        <w:rPr>
          <w:lang w:val="en-IN" w:eastAsia="en-US"/>
        </w:rPr>
        <w:t>pd.set_option</w:t>
      </w:r>
      <w:proofErr w:type="spellEnd"/>
      <w:r w:rsidRPr="00810B79">
        <w:rPr>
          <w:lang w:val="en-IN" w:eastAsia="en-US"/>
        </w:rPr>
        <w:t>('display.max_columns',</w:t>
      </w:r>
      <w:proofErr w:type="spellStart"/>
      <w:r w:rsidRPr="00810B79">
        <w:rPr>
          <w:lang w:val="en-IN" w:eastAsia="en-US"/>
        </w:rPr>
        <w:t>df.shape</w:t>
      </w:r>
      <w:proofErr w:type="spellEnd"/>
      <w:r w:rsidRPr="00810B79">
        <w:rPr>
          <w:lang w:val="en-IN" w:eastAsia="en-US"/>
        </w:rPr>
        <w:t xml:space="preserve">[1]+1)  </w:t>
      </w:r>
    </w:p>
    <w:p w14:paraId="26CCB0B5" w14:textId="77777777" w:rsidR="00EB4ADD" w:rsidRPr="00810B79" w:rsidRDefault="00EB4ADD" w:rsidP="00EB4ADD">
      <w:pPr>
        <w:rPr>
          <w:lang w:val="en-IN" w:eastAsia="en-US"/>
        </w:rPr>
      </w:pPr>
      <w:r w:rsidRPr="00810B79">
        <w:rPr>
          <w:lang w:val="en-IN" w:eastAsia="en-US"/>
        </w:rPr>
        <w:t>columns = ['Commissioner','Weight1','Gender','Age','Ethnicity','Employment_Status','Engagement_status','month','dw21','NumPerProgram','Self-reported_Height','Total_Programme_sessions']</w:t>
      </w:r>
    </w:p>
    <w:p w14:paraId="15A3D0B8" w14:textId="77777777" w:rsidR="00EB4ADD" w:rsidRPr="00810B79" w:rsidRDefault="00EB4ADD" w:rsidP="00EB4ADD">
      <w:pPr>
        <w:rPr>
          <w:lang w:val="en-IN" w:eastAsia="en-US"/>
        </w:rPr>
      </w:pPr>
    </w:p>
    <w:p w14:paraId="488AE8D4" w14:textId="77777777" w:rsidR="00EB4ADD" w:rsidRPr="00810B79" w:rsidRDefault="00EB4ADD" w:rsidP="00EB4ADD">
      <w:pPr>
        <w:rPr>
          <w:lang w:val="en-IN" w:eastAsia="en-US"/>
        </w:rPr>
      </w:pPr>
      <w:proofErr w:type="spellStart"/>
      <w:r w:rsidRPr="00810B79">
        <w:rPr>
          <w:lang w:val="en-IN" w:eastAsia="en-US"/>
        </w:rPr>
        <w:t>catageorical_variables</w:t>
      </w:r>
      <w:proofErr w:type="spellEnd"/>
      <w:r w:rsidRPr="00810B79">
        <w:rPr>
          <w:lang w:val="en-IN" w:eastAsia="en-US"/>
        </w:rPr>
        <w:t xml:space="preserve"> = ['Commissioner', 'Gender', 'Ethnicity', '</w:t>
      </w:r>
      <w:proofErr w:type="spellStart"/>
      <w:r w:rsidRPr="00810B79">
        <w:rPr>
          <w:lang w:val="en-IN" w:eastAsia="en-US"/>
        </w:rPr>
        <w:t>Employment_Status</w:t>
      </w:r>
      <w:proofErr w:type="spellEnd"/>
      <w:r w:rsidRPr="00810B79">
        <w:rPr>
          <w:lang w:val="en-IN" w:eastAsia="en-US"/>
        </w:rPr>
        <w:t>', 'month']</w:t>
      </w:r>
    </w:p>
    <w:p w14:paraId="1412D985" w14:textId="77777777" w:rsidR="00EB4ADD" w:rsidRPr="00810B79" w:rsidRDefault="00EB4ADD" w:rsidP="00EB4ADD">
      <w:pPr>
        <w:rPr>
          <w:lang w:val="en-IN" w:eastAsia="en-US"/>
        </w:rPr>
      </w:pPr>
      <w:proofErr w:type="spellStart"/>
      <w:r w:rsidRPr="00810B79">
        <w:rPr>
          <w:lang w:val="en-IN" w:eastAsia="en-US"/>
        </w:rPr>
        <w:lastRenderedPageBreak/>
        <w:t>numerical_variables</w:t>
      </w:r>
      <w:proofErr w:type="spellEnd"/>
      <w:r w:rsidRPr="00810B79">
        <w:rPr>
          <w:lang w:val="en-IN" w:eastAsia="en-US"/>
        </w:rPr>
        <w:t xml:space="preserve"> =  ['Age','Weight1','dw21','NumPerProgram','Self-reported_Height','Total_Programme_sessions']</w:t>
      </w:r>
    </w:p>
    <w:p w14:paraId="322F8840" w14:textId="77777777" w:rsidR="00EB4ADD" w:rsidRPr="00810B79" w:rsidRDefault="00EB4ADD" w:rsidP="00EB4ADD">
      <w:pPr>
        <w:rPr>
          <w:lang w:val="en-IN" w:eastAsia="en-US"/>
        </w:rPr>
      </w:pPr>
    </w:p>
    <w:p w14:paraId="648ADD48" w14:textId="77777777" w:rsidR="00EB4ADD" w:rsidRPr="00810B79" w:rsidRDefault="00EB4ADD" w:rsidP="00EB4ADD">
      <w:pPr>
        <w:rPr>
          <w:lang w:val="en-IN" w:eastAsia="en-US"/>
        </w:rPr>
      </w:pPr>
      <w:r w:rsidRPr="00810B79">
        <w:rPr>
          <w:lang w:val="en-IN" w:eastAsia="en-US"/>
        </w:rPr>
        <w:t>df = df[columns].</w:t>
      </w:r>
      <w:proofErr w:type="spellStart"/>
      <w:r w:rsidRPr="00810B79">
        <w:rPr>
          <w:lang w:val="en-IN" w:eastAsia="en-US"/>
        </w:rPr>
        <w:t>dropna</w:t>
      </w:r>
      <w:proofErr w:type="spellEnd"/>
      <w:r w:rsidRPr="00810B79">
        <w:rPr>
          <w:lang w:val="en-IN" w:eastAsia="en-US"/>
        </w:rPr>
        <w:t>()</w:t>
      </w:r>
    </w:p>
    <w:p w14:paraId="73CC3FF9" w14:textId="53AF24CF" w:rsidR="00EB4ADD" w:rsidRPr="00810B79" w:rsidRDefault="00EB4ADD" w:rsidP="00EB4ADD">
      <w:pPr>
        <w:rPr>
          <w:lang w:val="en-IN" w:eastAsia="en-US"/>
        </w:rPr>
      </w:pPr>
      <w:r w:rsidRPr="00810B79">
        <w:rPr>
          <w:lang w:val="en-IN" w:eastAsia="en-US"/>
        </w:rPr>
        <w:t>df[</w:t>
      </w:r>
      <w:proofErr w:type="spellStart"/>
      <w:r w:rsidRPr="00810B79">
        <w:rPr>
          <w:lang w:val="en-IN" w:eastAsia="en-US"/>
        </w:rPr>
        <w:t>catageorical_variables</w:t>
      </w:r>
      <w:proofErr w:type="spellEnd"/>
      <w:r w:rsidRPr="00810B79">
        <w:rPr>
          <w:lang w:val="en-IN" w:eastAsia="en-US"/>
        </w:rPr>
        <w:t>] = df[</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astype</w:t>
      </w:r>
      <w:proofErr w:type="spellEnd"/>
      <w:r w:rsidRPr="00810B79">
        <w:rPr>
          <w:lang w:val="en-IN" w:eastAsia="en-US"/>
        </w:rPr>
        <w:t xml:space="preserve">(str)   </w:t>
      </w:r>
    </w:p>
    <w:p w14:paraId="0123FC69" w14:textId="5C96E823" w:rsidR="00EB4ADD" w:rsidRPr="00810B79" w:rsidRDefault="00EB4ADD" w:rsidP="00EB4ADD">
      <w:pPr>
        <w:rPr>
          <w:lang w:val="en-IN" w:eastAsia="en-US"/>
        </w:rPr>
      </w:pPr>
    </w:p>
    <w:p w14:paraId="24547610" w14:textId="5741FF9B" w:rsidR="00EB4ADD" w:rsidRPr="00810B79" w:rsidRDefault="00EB4ADD" w:rsidP="00EB4ADD">
      <w:pPr>
        <w:rPr>
          <w:lang w:val="en-IN" w:eastAsia="en-US"/>
        </w:rPr>
      </w:pPr>
    </w:p>
    <w:p w14:paraId="19F7B534" w14:textId="4EEF41D7" w:rsidR="00EB4ADD" w:rsidRPr="00810B79" w:rsidRDefault="00EB4ADD" w:rsidP="00EB4ADD">
      <w:pPr>
        <w:rPr>
          <w:lang w:val="en-IN" w:eastAsia="en-US"/>
        </w:rPr>
      </w:pPr>
    </w:p>
    <w:p w14:paraId="1223AC95"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preprocessing</w:t>
      </w:r>
      <w:proofErr w:type="spellEnd"/>
      <w:r w:rsidRPr="00810B79">
        <w:rPr>
          <w:lang w:val="en-IN" w:eastAsia="en-US"/>
        </w:rPr>
        <w:t xml:space="preserve"> import </w:t>
      </w:r>
      <w:proofErr w:type="spellStart"/>
      <w:r w:rsidRPr="00810B79">
        <w:rPr>
          <w:lang w:val="en-IN" w:eastAsia="en-US"/>
        </w:rPr>
        <w:t>LabelEncoder</w:t>
      </w:r>
      <w:proofErr w:type="spellEnd"/>
    </w:p>
    <w:p w14:paraId="7DA08DF1" w14:textId="77777777" w:rsidR="00EB4ADD" w:rsidRPr="00810B79" w:rsidRDefault="00EB4ADD" w:rsidP="00EB4ADD">
      <w:pPr>
        <w:rPr>
          <w:lang w:val="en-IN" w:eastAsia="en-US"/>
        </w:rPr>
      </w:pPr>
      <w:r w:rsidRPr="00810B79">
        <w:rPr>
          <w:lang w:val="en-IN" w:eastAsia="en-US"/>
        </w:rPr>
        <w:t xml:space="preserve">le = </w:t>
      </w:r>
      <w:proofErr w:type="spellStart"/>
      <w:r w:rsidRPr="00810B79">
        <w:rPr>
          <w:lang w:val="en-IN" w:eastAsia="en-US"/>
        </w:rPr>
        <w:t>LabelEncoder</w:t>
      </w:r>
      <w:proofErr w:type="spellEnd"/>
      <w:r w:rsidRPr="00810B79">
        <w:rPr>
          <w:lang w:val="en-IN" w:eastAsia="en-US"/>
        </w:rPr>
        <w:t>()</w:t>
      </w:r>
    </w:p>
    <w:p w14:paraId="13725123" w14:textId="77777777" w:rsidR="00EB4ADD" w:rsidRPr="00810B79" w:rsidRDefault="00EB4ADD" w:rsidP="00EB4ADD">
      <w:pPr>
        <w:rPr>
          <w:lang w:val="en-IN" w:eastAsia="en-US"/>
        </w:rPr>
      </w:pPr>
      <w:r w:rsidRPr="00810B79">
        <w:rPr>
          <w:lang w:val="en-IN" w:eastAsia="en-US"/>
        </w:rPr>
        <w:t>for column in df[</w:t>
      </w:r>
      <w:proofErr w:type="spellStart"/>
      <w:r w:rsidRPr="00810B79">
        <w:rPr>
          <w:lang w:val="en-IN" w:eastAsia="en-US"/>
        </w:rPr>
        <w:t>catageorical_variables</w:t>
      </w:r>
      <w:proofErr w:type="spellEnd"/>
      <w:r w:rsidRPr="00810B79">
        <w:rPr>
          <w:lang w:val="en-IN" w:eastAsia="en-US"/>
        </w:rPr>
        <w:t>]:</w:t>
      </w:r>
    </w:p>
    <w:p w14:paraId="4BBDA68D" w14:textId="3505219C" w:rsidR="00EB4ADD" w:rsidRPr="00810B79" w:rsidRDefault="00EB4ADD" w:rsidP="00EB4ADD">
      <w:pPr>
        <w:rPr>
          <w:lang w:val="en-IN" w:eastAsia="en-US"/>
        </w:rPr>
      </w:pPr>
      <w:r w:rsidRPr="00810B79">
        <w:rPr>
          <w:lang w:val="en-IN" w:eastAsia="en-US"/>
        </w:rPr>
        <w:t xml:space="preserve">    df[column] = </w:t>
      </w:r>
      <w:proofErr w:type="spellStart"/>
      <w:r w:rsidRPr="00810B79">
        <w:rPr>
          <w:lang w:val="en-IN" w:eastAsia="en-US"/>
        </w:rPr>
        <w:t>le.fit_transform</w:t>
      </w:r>
      <w:proofErr w:type="spellEnd"/>
      <w:r w:rsidRPr="00810B79">
        <w:rPr>
          <w:lang w:val="en-IN" w:eastAsia="en-US"/>
        </w:rPr>
        <w:t>(df[column])</w:t>
      </w:r>
    </w:p>
    <w:p w14:paraId="20E7362A" w14:textId="6115B096" w:rsidR="00EB4ADD" w:rsidRPr="00810B79" w:rsidRDefault="00EB4ADD" w:rsidP="00EB4ADD">
      <w:pPr>
        <w:rPr>
          <w:lang w:val="en-IN" w:eastAsia="en-US"/>
        </w:rPr>
      </w:pPr>
    </w:p>
    <w:p w14:paraId="531B6142" w14:textId="5C6EFF89" w:rsidR="00EB4ADD" w:rsidRPr="00810B79" w:rsidRDefault="00EB4ADD" w:rsidP="00EB4ADD">
      <w:pPr>
        <w:rPr>
          <w:lang w:val="en-IN" w:eastAsia="en-US"/>
        </w:rPr>
      </w:pPr>
    </w:p>
    <w:p w14:paraId="294E0D74" w14:textId="3266D716" w:rsidR="00EB4ADD" w:rsidRPr="00810B79" w:rsidRDefault="00EB4ADD" w:rsidP="00EB4ADD">
      <w:pPr>
        <w:rPr>
          <w:lang w:val="en-IN" w:eastAsia="en-US"/>
        </w:rPr>
      </w:pPr>
    </w:p>
    <w:p w14:paraId="5EF6D4C3" w14:textId="77777777" w:rsidR="00EB4ADD" w:rsidRPr="00810B79" w:rsidRDefault="00EB4ADD" w:rsidP="00EB4ADD">
      <w:pPr>
        <w:rPr>
          <w:lang w:val="en-IN" w:eastAsia="en-US"/>
        </w:rPr>
      </w:pPr>
      <w:r w:rsidRPr="00810B79">
        <w:rPr>
          <w:lang w:val="en-IN" w:eastAsia="en-US"/>
        </w:rPr>
        <w:t xml:space="preserve">X = </w:t>
      </w:r>
      <w:proofErr w:type="spellStart"/>
      <w:r w:rsidRPr="00810B79">
        <w:rPr>
          <w:lang w:val="en-IN" w:eastAsia="en-US"/>
        </w:rPr>
        <w:t>df.drop</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axis=1).</w:t>
      </w:r>
      <w:proofErr w:type="spellStart"/>
      <w:r w:rsidRPr="00810B79">
        <w:rPr>
          <w:lang w:val="en-IN" w:eastAsia="en-US"/>
        </w:rPr>
        <w:t>astype</w:t>
      </w:r>
      <w:proofErr w:type="spellEnd"/>
      <w:r w:rsidRPr="00810B79">
        <w:rPr>
          <w:lang w:val="en-IN" w:eastAsia="en-US"/>
        </w:rPr>
        <w:t xml:space="preserve">(str)  </w:t>
      </w:r>
    </w:p>
    <w:p w14:paraId="3E4D2EBB" w14:textId="77777777" w:rsidR="00EB4ADD" w:rsidRPr="00810B79" w:rsidRDefault="00EB4ADD" w:rsidP="00EB4ADD">
      <w:pPr>
        <w:rPr>
          <w:lang w:val="en-IN" w:eastAsia="en-US"/>
        </w:rPr>
      </w:pPr>
      <w:r w:rsidRPr="00810B79">
        <w:rPr>
          <w:lang w:val="en-IN" w:eastAsia="en-US"/>
        </w:rPr>
        <w:t>y = df['</w:t>
      </w:r>
      <w:proofErr w:type="spellStart"/>
      <w:r w:rsidRPr="00810B79">
        <w:rPr>
          <w:lang w:val="en-IN" w:eastAsia="en-US"/>
        </w:rPr>
        <w:t>Engagement_status</w:t>
      </w:r>
      <w:proofErr w:type="spellEnd"/>
      <w:r w:rsidRPr="00810B79">
        <w:rPr>
          <w:lang w:val="en-IN" w:eastAsia="en-US"/>
        </w:rPr>
        <w:t xml:space="preserve">']  </w:t>
      </w:r>
    </w:p>
    <w:p w14:paraId="3206995F" w14:textId="77777777" w:rsidR="00EB4ADD" w:rsidRPr="00810B79" w:rsidRDefault="00EB4ADD" w:rsidP="00EB4ADD">
      <w:pPr>
        <w:rPr>
          <w:lang w:val="en-IN" w:eastAsia="en-US"/>
        </w:rPr>
      </w:pPr>
    </w:p>
    <w:p w14:paraId="42369865" w14:textId="77777777" w:rsidR="00EB4ADD" w:rsidRPr="00810B79" w:rsidRDefault="00EB4ADD" w:rsidP="00EB4ADD">
      <w:pPr>
        <w:rPr>
          <w:lang w:val="en-IN" w:eastAsia="en-US"/>
        </w:rPr>
      </w:pPr>
    </w:p>
    <w:p w14:paraId="43812E16"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model_selection</w:t>
      </w:r>
      <w:proofErr w:type="spellEnd"/>
      <w:r w:rsidRPr="00810B79">
        <w:rPr>
          <w:lang w:val="en-IN" w:eastAsia="en-US"/>
        </w:rPr>
        <w:t xml:space="preserve"> import </w:t>
      </w:r>
      <w:proofErr w:type="spellStart"/>
      <w:r w:rsidRPr="00810B79">
        <w:rPr>
          <w:lang w:val="en-IN" w:eastAsia="en-US"/>
        </w:rPr>
        <w:t>train_test_split</w:t>
      </w:r>
      <w:proofErr w:type="spellEnd"/>
    </w:p>
    <w:p w14:paraId="2E562675" w14:textId="07DFA110" w:rsidR="00EB4ADD" w:rsidRPr="00810B79" w:rsidRDefault="00EB4ADD" w:rsidP="00EB4ADD">
      <w:pPr>
        <w:rPr>
          <w:lang w:val="en-IN" w:eastAsia="en-US"/>
        </w:rPr>
      </w:pP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 </w:t>
      </w:r>
      <w:proofErr w:type="spellStart"/>
      <w:r w:rsidRPr="00810B79">
        <w:rPr>
          <w:lang w:val="en-IN" w:eastAsia="en-US"/>
        </w:rPr>
        <w:t>train_test_split</w:t>
      </w:r>
      <w:proofErr w:type="spellEnd"/>
      <w:r w:rsidRPr="00810B79">
        <w:rPr>
          <w:lang w:val="en-IN" w:eastAsia="en-US"/>
        </w:rPr>
        <w:t xml:space="preserve">(X, y, </w:t>
      </w:r>
      <w:proofErr w:type="spellStart"/>
      <w:r w:rsidRPr="00810B79">
        <w:rPr>
          <w:lang w:val="en-IN" w:eastAsia="en-US"/>
        </w:rPr>
        <w:t>test_size</w:t>
      </w:r>
      <w:proofErr w:type="spellEnd"/>
      <w:r w:rsidRPr="00810B79">
        <w:rPr>
          <w:lang w:val="en-IN" w:eastAsia="en-US"/>
        </w:rPr>
        <w:t xml:space="preserve"> = 0.20, </w:t>
      </w:r>
      <w:proofErr w:type="spellStart"/>
      <w:r w:rsidRPr="00810B79">
        <w:rPr>
          <w:lang w:val="en-IN" w:eastAsia="en-US"/>
        </w:rPr>
        <w:t>random_state</w:t>
      </w:r>
      <w:proofErr w:type="spellEnd"/>
      <w:r w:rsidRPr="00810B79">
        <w:rPr>
          <w:lang w:val="en-IN" w:eastAsia="en-US"/>
        </w:rPr>
        <w:t xml:space="preserve"> = 0)</w:t>
      </w:r>
    </w:p>
    <w:p w14:paraId="293290D2" w14:textId="13EA9000" w:rsidR="00EB4ADD" w:rsidRPr="00810B79" w:rsidRDefault="00EB4ADD" w:rsidP="00EB4ADD">
      <w:pPr>
        <w:rPr>
          <w:lang w:val="en-IN" w:eastAsia="en-US"/>
        </w:rPr>
      </w:pPr>
    </w:p>
    <w:p w14:paraId="28A2FCF5" w14:textId="0FCF1C3F" w:rsidR="00EB4ADD" w:rsidRPr="00810B79" w:rsidRDefault="00EB4ADD" w:rsidP="00EB4ADD">
      <w:pPr>
        <w:rPr>
          <w:lang w:val="en-IN" w:eastAsia="en-US"/>
        </w:rPr>
      </w:pPr>
    </w:p>
    <w:p w14:paraId="177B5D2E" w14:textId="72B25B57" w:rsidR="00EB4ADD" w:rsidRPr="00810B79" w:rsidRDefault="00EB4ADD" w:rsidP="00EB4ADD">
      <w:pPr>
        <w:rPr>
          <w:lang w:val="en-IN" w:eastAsia="en-US"/>
        </w:rPr>
      </w:pPr>
    </w:p>
    <w:p w14:paraId="3E61E6BF"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preprocessing</w:t>
      </w:r>
      <w:proofErr w:type="spellEnd"/>
      <w:r w:rsidRPr="00810B79">
        <w:rPr>
          <w:lang w:val="en-IN" w:eastAsia="en-US"/>
        </w:rPr>
        <w:t xml:space="preserve"> import </w:t>
      </w:r>
      <w:proofErr w:type="spellStart"/>
      <w:r w:rsidRPr="00810B79">
        <w:rPr>
          <w:lang w:val="en-IN" w:eastAsia="en-US"/>
        </w:rPr>
        <w:t>StandardScaler</w:t>
      </w:r>
      <w:proofErr w:type="spellEnd"/>
    </w:p>
    <w:p w14:paraId="4CDE0E1E" w14:textId="77777777" w:rsidR="00EB4ADD" w:rsidRPr="00810B79" w:rsidRDefault="00EB4ADD" w:rsidP="00EB4ADD">
      <w:pPr>
        <w:rPr>
          <w:lang w:val="en-IN" w:eastAsia="en-US"/>
        </w:rPr>
      </w:pPr>
      <w:proofErr w:type="spellStart"/>
      <w:r w:rsidRPr="00810B79">
        <w:rPr>
          <w:lang w:val="en-IN" w:eastAsia="en-US"/>
        </w:rPr>
        <w:t>sc</w:t>
      </w:r>
      <w:proofErr w:type="spellEnd"/>
      <w:r w:rsidRPr="00810B79">
        <w:rPr>
          <w:lang w:val="en-IN" w:eastAsia="en-US"/>
        </w:rPr>
        <w:t xml:space="preserve"> = </w:t>
      </w:r>
      <w:proofErr w:type="spellStart"/>
      <w:r w:rsidRPr="00810B79">
        <w:rPr>
          <w:lang w:val="en-IN" w:eastAsia="en-US"/>
        </w:rPr>
        <w:t>StandardScaler</w:t>
      </w:r>
      <w:proofErr w:type="spellEnd"/>
      <w:r w:rsidRPr="00810B79">
        <w:rPr>
          <w:lang w:val="en-IN" w:eastAsia="en-US"/>
        </w:rPr>
        <w:t>()</w:t>
      </w:r>
    </w:p>
    <w:p w14:paraId="7DD081D7" w14:textId="77777777" w:rsidR="00EB4ADD" w:rsidRPr="00810B79" w:rsidRDefault="00EB4ADD" w:rsidP="00EB4ADD">
      <w:pPr>
        <w:rPr>
          <w:lang w:val="en-IN" w:eastAsia="en-US"/>
        </w:rPr>
      </w:pPr>
      <w:proofErr w:type="spellStart"/>
      <w:r w:rsidRPr="00810B79">
        <w:rPr>
          <w:lang w:val="en-IN" w:eastAsia="en-US"/>
        </w:rPr>
        <w:t>X_train</w:t>
      </w:r>
      <w:proofErr w:type="spellEnd"/>
      <w:r w:rsidRPr="00810B79">
        <w:rPr>
          <w:lang w:val="en-IN" w:eastAsia="en-US"/>
        </w:rPr>
        <w:t xml:space="preserve"> = </w:t>
      </w:r>
      <w:proofErr w:type="spellStart"/>
      <w:r w:rsidRPr="00810B79">
        <w:rPr>
          <w:lang w:val="en-IN" w:eastAsia="en-US"/>
        </w:rPr>
        <w:t>sc.fit_transform</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w:t>
      </w:r>
    </w:p>
    <w:p w14:paraId="3F670A32" w14:textId="28638277" w:rsidR="00EB4ADD" w:rsidRPr="00810B79" w:rsidRDefault="00EB4ADD" w:rsidP="00EB4ADD">
      <w:pPr>
        <w:rPr>
          <w:lang w:val="en-IN" w:eastAsia="en-US"/>
        </w:rPr>
      </w:pPr>
      <w:proofErr w:type="spellStart"/>
      <w:r w:rsidRPr="00810B79">
        <w:rPr>
          <w:lang w:val="en-IN" w:eastAsia="en-US"/>
        </w:rPr>
        <w:t>X_test</w:t>
      </w:r>
      <w:proofErr w:type="spellEnd"/>
      <w:r w:rsidRPr="00810B79">
        <w:rPr>
          <w:lang w:val="en-IN" w:eastAsia="en-US"/>
        </w:rPr>
        <w:t xml:space="preserve"> = </w:t>
      </w:r>
      <w:proofErr w:type="spellStart"/>
      <w:r w:rsidRPr="00810B79">
        <w:rPr>
          <w:lang w:val="en-IN" w:eastAsia="en-US"/>
        </w:rPr>
        <w:t>sc.transform</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w:t>
      </w:r>
    </w:p>
    <w:p w14:paraId="0C90D0DF" w14:textId="2AA9B2FC" w:rsidR="00EB4ADD" w:rsidRPr="00810B79" w:rsidRDefault="00EB4ADD" w:rsidP="00EB4ADD">
      <w:pPr>
        <w:rPr>
          <w:lang w:val="en-IN" w:eastAsia="en-US"/>
        </w:rPr>
      </w:pPr>
    </w:p>
    <w:p w14:paraId="4B443B52" w14:textId="13A4A776" w:rsidR="00EB4ADD" w:rsidRPr="00810B79" w:rsidRDefault="00EB4ADD" w:rsidP="00EB4ADD">
      <w:pPr>
        <w:rPr>
          <w:lang w:val="en-IN" w:eastAsia="en-US"/>
        </w:rPr>
      </w:pPr>
    </w:p>
    <w:p w14:paraId="54EBFD7A" w14:textId="77777777" w:rsidR="00EB4ADD" w:rsidRPr="00810B79" w:rsidRDefault="00EB4ADD" w:rsidP="00EB4ADD">
      <w:pPr>
        <w:rPr>
          <w:lang w:val="en-IN" w:eastAsia="en-US"/>
        </w:rPr>
      </w:pPr>
      <w:r w:rsidRPr="00810B79">
        <w:rPr>
          <w:lang w:val="en-IN" w:eastAsia="en-US"/>
        </w:rPr>
        <w:t xml:space="preserve">from </w:t>
      </w:r>
      <w:proofErr w:type="spellStart"/>
      <w:r w:rsidRPr="00810B79">
        <w:rPr>
          <w:lang w:val="en-IN" w:eastAsia="en-US"/>
        </w:rPr>
        <w:t>sklearn.naive_bayes</w:t>
      </w:r>
      <w:proofErr w:type="spellEnd"/>
      <w:r w:rsidRPr="00810B79">
        <w:rPr>
          <w:lang w:val="en-IN" w:eastAsia="en-US"/>
        </w:rPr>
        <w:t xml:space="preserve"> import </w:t>
      </w:r>
      <w:proofErr w:type="spellStart"/>
      <w:r w:rsidRPr="00810B79">
        <w:rPr>
          <w:lang w:val="en-IN" w:eastAsia="en-US"/>
        </w:rPr>
        <w:t>GaussianNB</w:t>
      </w:r>
      <w:proofErr w:type="spellEnd"/>
    </w:p>
    <w:p w14:paraId="7C68035D" w14:textId="77777777" w:rsidR="00EB4ADD" w:rsidRPr="00810B79" w:rsidRDefault="00EB4ADD" w:rsidP="00EB4ADD">
      <w:pPr>
        <w:rPr>
          <w:lang w:val="en-IN" w:eastAsia="en-US"/>
        </w:rPr>
      </w:pPr>
      <w:r w:rsidRPr="00810B79">
        <w:rPr>
          <w:lang w:val="en-IN" w:eastAsia="en-US"/>
        </w:rPr>
        <w:t xml:space="preserve">classifier = </w:t>
      </w:r>
      <w:proofErr w:type="spellStart"/>
      <w:r w:rsidRPr="00810B79">
        <w:rPr>
          <w:lang w:val="en-IN" w:eastAsia="en-US"/>
        </w:rPr>
        <w:t>GaussianNB</w:t>
      </w:r>
      <w:proofErr w:type="spellEnd"/>
      <w:r w:rsidRPr="00810B79">
        <w:rPr>
          <w:lang w:val="en-IN" w:eastAsia="en-US"/>
        </w:rPr>
        <w:t>()</w:t>
      </w:r>
    </w:p>
    <w:p w14:paraId="2EB91835" w14:textId="27BE9097" w:rsidR="00EB4ADD" w:rsidRPr="00810B79" w:rsidRDefault="00EB4ADD" w:rsidP="00EB4ADD">
      <w:pPr>
        <w:rPr>
          <w:lang w:val="en-IN" w:eastAsia="en-US"/>
        </w:rPr>
      </w:pPr>
      <w:proofErr w:type="spellStart"/>
      <w:r w:rsidRPr="00810B79">
        <w:rPr>
          <w:lang w:val="en-IN" w:eastAsia="en-US"/>
        </w:rPr>
        <w:t>classifier.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54BDA60E" w14:textId="0A983F94" w:rsidR="00EB4ADD" w:rsidRPr="00810B79" w:rsidRDefault="00EB4ADD" w:rsidP="00EB4ADD">
      <w:pPr>
        <w:rPr>
          <w:lang w:val="en-IN" w:eastAsia="en-US"/>
        </w:rPr>
      </w:pPr>
    </w:p>
    <w:p w14:paraId="0DCBD81A" w14:textId="602E0DEC" w:rsidR="00EB4ADD" w:rsidRPr="00810B79" w:rsidRDefault="00EB4ADD" w:rsidP="00EB4ADD">
      <w:pPr>
        <w:rPr>
          <w:lang w:val="en-IN" w:eastAsia="en-US"/>
        </w:rPr>
      </w:pPr>
    </w:p>
    <w:p w14:paraId="58DC7B3B" w14:textId="77777777" w:rsidR="00EB4ADD" w:rsidRPr="00810B79" w:rsidRDefault="00EB4ADD" w:rsidP="00EB4ADD">
      <w:pPr>
        <w:rPr>
          <w:lang w:val="en-IN" w:eastAsia="en-US"/>
        </w:rPr>
      </w:pPr>
      <w:r w:rsidRPr="00810B79">
        <w:rPr>
          <w:lang w:val="en-IN" w:eastAsia="en-US"/>
        </w:rPr>
        <w:t xml:space="preserve">score = </w:t>
      </w:r>
      <w:proofErr w:type="spellStart"/>
      <w:r w:rsidRPr="00810B79">
        <w:rPr>
          <w:lang w:val="en-IN" w:eastAsia="en-US"/>
        </w:rPr>
        <w:t>cross_val_score</w:t>
      </w:r>
      <w:proofErr w:type="spellEnd"/>
      <w:r w:rsidRPr="00810B79">
        <w:rPr>
          <w:lang w:val="en-IN" w:eastAsia="en-US"/>
        </w:rPr>
        <w:t xml:space="preserve">(classifier, </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cv=cv, </w:t>
      </w:r>
      <w:proofErr w:type="spellStart"/>
      <w:r w:rsidRPr="00810B79">
        <w:rPr>
          <w:lang w:val="en-IN" w:eastAsia="en-US"/>
        </w:rPr>
        <w:t>n_jobs</w:t>
      </w:r>
      <w:proofErr w:type="spellEnd"/>
      <w:r w:rsidRPr="00810B79">
        <w:rPr>
          <w:lang w:val="en-IN" w:eastAsia="en-US"/>
        </w:rPr>
        <w:t>=1)</w:t>
      </w:r>
    </w:p>
    <w:p w14:paraId="61D90494" w14:textId="7C7D5FD6" w:rsidR="00EB4ADD" w:rsidRPr="00810B79" w:rsidRDefault="00EB4ADD" w:rsidP="00EB4ADD">
      <w:pPr>
        <w:rPr>
          <w:lang w:val="en-IN" w:eastAsia="en-US"/>
        </w:rPr>
      </w:pPr>
      <w:proofErr w:type="spellStart"/>
      <w:r w:rsidRPr="00810B79">
        <w:rPr>
          <w:lang w:val="en-IN" w:eastAsia="en-US"/>
        </w:rPr>
        <w:t>score.mean</w:t>
      </w:r>
      <w:proofErr w:type="spellEnd"/>
      <w:r w:rsidRPr="00810B79">
        <w:rPr>
          <w:lang w:val="en-IN" w:eastAsia="en-US"/>
        </w:rPr>
        <w:t>()</w:t>
      </w:r>
    </w:p>
    <w:p w14:paraId="70D2A0EE" w14:textId="5B74C4F8" w:rsidR="00EB4ADD" w:rsidRPr="00810B79" w:rsidRDefault="00EB4ADD" w:rsidP="00EB4ADD">
      <w:pPr>
        <w:rPr>
          <w:lang w:val="en-IN" w:eastAsia="en-US"/>
        </w:rPr>
      </w:pPr>
    </w:p>
    <w:p w14:paraId="3F2166DE" w14:textId="77777777" w:rsidR="00EB4ADD" w:rsidRPr="00810B79" w:rsidRDefault="00EB4ADD" w:rsidP="00EB4ADD">
      <w:pPr>
        <w:rPr>
          <w:lang w:val="en-IN" w:eastAsia="en-US"/>
        </w:rPr>
      </w:pPr>
      <w:proofErr w:type="spellStart"/>
      <w:r w:rsidRPr="00810B79">
        <w:rPr>
          <w:lang w:val="en-IN" w:eastAsia="en-US"/>
        </w:rPr>
        <w:t>y_pred</w:t>
      </w:r>
      <w:proofErr w:type="spellEnd"/>
      <w:r w:rsidRPr="00810B79">
        <w:rPr>
          <w:lang w:val="en-IN" w:eastAsia="en-US"/>
        </w:rPr>
        <w:t xml:space="preserve"> = </w:t>
      </w:r>
      <w:proofErr w:type="spellStart"/>
      <w:r w:rsidRPr="00810B79">
        <w:rPr>
          <w:lang w:val="en-IN" w:eastAsia="en-US"/>
        </w:rPr>
        <w:t>classifier.predict</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w:t>
      </w:r>
    </w:p>
    <w:p w14:paraId="29B53756" w14:textId="267F8D39" w:rsidR="00EB4ADD" w:rsidRPr="00810B79" w:rsidRDefault="00EB4ADD" w:rsidP="00EB4ADD">
      <w:pPr>
        <w:rPr>
          <w:lang w:val="en-IN" w:eastAsia="en-US"/>
        </w:rPr>
      </w:pPr>
      <w:r w:rsidRPr="00810B79">
        <w:rPr>
          <w:lang w:val="en-IN" w:eastAsia="en-US"/>
        </w:rPr>
        <w:t xml:space="preserve">print("model score or (Accuracy): %.2f" % </w:t>
      </w:r>
      <w:proofErr w:type="spellStart"/>
      <w:r w:rsidRPr="00810B79">
        <w:rPr>
          <w:lang w:val="en-IN" w:eastAsia="en-US"/>
        </w:rPr>
        <w:t>classifier.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065987AC" w14:textId="33B67B4C" w:rsidR="00EB4ADD" w:rsidRPr="00810B79" w:rsidRDefault="00EB4ADD" w:rsidP="00EB4ADD">
      <w:pPr>
        <w:rPr>
          <w:lang w:val="en-IN" w:eastAsia="en-US"/>
        </w:rPr>
      </w:pPr>
    </w:p>
    <w:p w14:paraId="20A5FDD1" w14:textId="77777777" w:rsidR="00EB4ADD" w:rsidRPr="00810B79" w:rsidRDefault="00EB4ADD" w:rsidP="00EB4ADD">
      <w:pPr>
        <w:rPr>
          <w:lang w:val="en-IN" w:eastAsia="en-US"/>
        </w:rPr>
      </w:pPr>
      <w:r w:rsidRPr="00810B79">
        <w:rPr>
          <w:lang w:val="en-IN" w:eastAsia="en-US"/>
        </w:rPr>
        <w:t xml:space="preserve">import </w:t>
      </w:r>
      <w:proofErr w:type="spellStart"/>
      <w:r w:rsidRPr="00810B79">
        <w:rPr>
          <w:lang w:val="en-IN" w:eastAsia="en-US"/>
        </w:rPr>
        <w:t>scikitplot</w:t>
      </w:r>
      <w:proofErr w:type="spellEnd"/>
      <w:r w:rsidRPr="00810B79">
        <w:rPr>
          <w:lang w:val="en-IN" w:eastAsia="en-US"/>
        </w:rPr>
        <w:t xml:space="preserve"> as </w:t>
      </w:r>
      <w:proofErr w:type="spellStart"/>
      <w:r w:rsidRPr="00810B79">
        <w:rPr>
          <w:lang w:val="en-IN" w:eastAsia="en-US"/>
        </w:rPr>
        <w:t>skplt</w:t>
      </w:r>
      <w:proofErr w:type="spellEnd"/>
    </w:p>
    <w:p w14:paraId="7AA4D3B8" w14:textId="790ADC81" w:rsidR="00EB4ADD" w:rsidRPr="00810B79" w:rsidRDefault="00EB4ADD" w:rsidP="00EB4ADD">
      <w:pPr>
        <w:rPr>
          <w:lang w:val="en-IN" w:eastAsia="en-US"/>
        </w:rPr>
      </w:pPr>
      <w:proofErr w:type="spellStart"/>
      <w:r w:rsidRPr="00810B79">
        <w:rPr>
          <w:lang w:val="en-IN" w:eastAsia="en-US"/>
        </w:rPr>
        <w:t>skplt.metrics.plot_confusion_matrix</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normalize=True, </w:t>
      </w:r>
      <w:proofErr w:type="spellStart"/>
      <w:r w:rsidRPr="00810B79">
        <w:rPr>
          <w:lang w:val="en-IN" w:eastAsia="en-US"/>
        </w:rPr>
        <w:t>cmap</w:t>
      </w:r>
      <w:proofErr w:type="spellEnd"/>
      <w:r w:rsidRPr="00810B79">
        <w:rPr>
          <w:lang w:val="en-IN" w:eastAsia="en-US"/>
        </w:rPr>
        <w:t xml:space="preserve"> = '</w:t>
      </w:r>
      <w:proofErr w:type="spellStart"/>
      <w:r w:rsidRPr="00810B79">
        <w:rPr>
          <w:lang w:val="en-IN" w:eastAsia="en-US"/>
        </w:rPr>
        <w:t>YlGnBu</w:t>
      </w:r>
      <w:proofErr w:type="spellEnd"/>
      <w:r w:rsidRPr="00810B79">
        <w:rPr>
          <w:lang w:val="en-IN" w:eastAsia="en-US"/>
        </w:rPr>
        <w:t>')</w:t>
      </w:r>
    </w:p>
    <w:p w14:paraId="30BA2737" w14:textId="707F479D" w:rsidR="00EB4ADD" w:rsidRPr="00810B79" w:rsidRDefault="00EB4ADD" w:rsidP="00EB4ADD">
      <w:pPr>
        <w:rPr>
          <w:lang w:val="en-IN" w:eastAsia="en-US"/>
        </w:rPr>
      </w:pPr>
    </w:p>
    <w:p w14:paraId="5DEB3BAF" w14:textId="245D86E9" w:rsidR="00EB4ADD" w:rsidRPr="00810B79" w:rsidRDefault="00EB4ADD" w:rsidP="00EB4ADD">
      <w:pPr>
        <w:rPr>
          <w:lang w:val="en-IN" w:eastAsia="en-US"/>
        </w:rPr>
      </w:pPr>
    </w:p>
    <w:p w14:paraId="72D12E38" w14:textId="77777777" w:rsidR="00EB4ADD" w:rsidRPr="00810B79" w:rsidRDefault="00EB4ADD" w:rsidP="00EB4ADD">
      <w:pPr>
        <w:rPr>
          <w:lang w:val="en-IN" w:eastAsia="en-US"/>
        </w:rPr>
      </w:pPr>
      <w:proofErr w:type="spellStart"/>
      <w:r w:rsidRPr="00810B79">
        <w:rPr>
          <w:lang w:val="en-IN" w:eastAsia="en-US"/>
        </w:rPr>
        <w:t>metrics.plot_roc_curve</w:t>
      </w:r>
      <w:proofErr w:type="spellEnd"/>
      <w:r w:rsidRPr="00810B79">
        <w:rPr>
          <w:lang w:val="en-IN" w:eastAsia="en-US"/>
        </w:rPr>
        <w:t xml:space="preserve">(classifier,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w:t>
      </w:r>
    </w:p>
    <w:p w14:paraId="330D666C" w14:textId="038DFA3B" w:rsidR="00EB4ADD" w:rsidRPr="00810B79" w:rsidRDefault="00EB4ADD" w:rsidP="00EB4ADD">
      <w:pPr>
        <w:rPr>
          <w:lang w:val="en-IN" w:eastAsia="en-US"/>
        </w:rPr>
      </w:pPr>
      <w:proofErr w:type="spellStart"/>
      <w:r w:rsidRPr="00810B79">
        <w:rPr>
          <w:lang w:val="en-IN" w:eastAsia="en-US"/>
        </w:rPr>
        <w:t>plt.show</w:t>
      </w:r>
      <w:proofErr w:type="spellEnd"/>
      <w:r w:rsidRPr="00810B79">
        <w:rPr>
          <w:lang w:val="en-IN" w:eastAsia="en-US"/>
        </w:rPr>
        <w:t>()</w:t>
      </w:r>
    </w:p>
    <w:p w14:paraId="78C565D3" w14:textId="47E038ED" w:rsidR="00EB4ADD" w:rsidRPr="00810B79" w:rsidRDefault="00EB4ADD" w:rsidP="00EB4ADD">
      <w:pPr>
        <w:rPr>
          <w:lang w:val="en-IN" w:eastAsia="en-US"/>
        </w:rPr>
      </w:pPr>
    </w:p>
    <w:p w14:paraId="7FF4BDE0" w14:textId="6B253C26" w:rsidR="00EB4ADD" w:rsidRPr="00810B79" w:rsidRDefault="00EB4ADD" w:rsidP="00EB4ADD">
      <w:pPr>
        <w:rPr>
          <w:lang w:val="en-IN" w:eastAsia="en-US"/>
        </w:rPr>
      </w:pPr>
    </w:p>
    <w:p w14:paraId="0E816EBA" w14:textId="0F9F6EB8" w:rsidR="00EB4ADD" w:rsidRPr="00810B79" w:rsidRDefault="00EB4ADD" w:rsidP="00A348E9">
      <w:pPr>
        <w:pStyle w:val="Heading2"/>
        <w:rPr>
          <w:rFonts w:ascii="Times New Roman" w:hAnsi="Times New Roman" w:cs="Times New Roman"/>
          <w:lang w:val="en-IN" w:eastAsia="en-US"/>
        </w:rPr>
      </w:pPr>
      <w:bookmarkStart w:id="71" w:name="_Toc82181118"/>
      <w:r w:rsidRPr="00810B79">
        <w:rPr>
          <w:rFonts w:ascii="Times New Roman" w:hAnsi="Times New Roman" w:cs="Times New Roman"/>
          <w:lang w:val="en-IN" w:eastAsia="en-US"/>
        </w:rPr>
        <w:lastRenderedPageBreak/>
        <w:t>Multilayer perceptron:</w:t>
      </w:r>
      <w:bookmarkEnd w:id="71"/>
    </w:p>
    <w:p w14:paraId="72674FF3" w14:textId="00730595" w:rsidR="00EB4ADD" w:rsidRPr="00810B79" w:rsidRDefault="00EB4ADD" w:rsidP="00EB4ADD">
      <w:pPr>
        <w:rPr>
          <w:lang w:val="en-IN" w:eastAsia="en-US"/>
        </w:rPr>
      </w:pPr>
    </w:p>
    <w:p w14:paraId="7240AA8E" w14:textId="77777777" w:rsidR="00EB4ADD" w:rsidRPr="00810B79" w:rsidRDefault="00EB4ADD" w:rsidP="00EB4ADD">
      <w:pPr>
        <w:rPr>
          <w:lang w:val="en-IN" w:eastAsia="en-US"/>
        </w:rPr>
      </w:pPr>
      <w:r w:rsidRPr="00810B79">
        <w:rPr>
          <w:lang w:val="en-IN" w:eastAsia="en-US"/>
        </w:rPr>
        <w:t xml:space="preserve">df = </w:t>
      </w:r>
      <w:proofErr w:type="spellStart"/>
      <w:r w:rsidRPr="00810B79">
        <w:rPr>
          <w:lang w:val="en-IN" w:eastAsia="en-US"/>
        </w:rPr>
        <w:t>pd.read_csv</w:t>
      </w:r>
      <w:proofErr w:type="spellEnd"/>
      <w:r w:rsidRPr="00810B79">
        <w:rPr>
          <w:lang w:val="en-IN" w:eastAsia="en-US"/>
        </w:rPr>
        <w:t xml:space="preserve">('data.csv')  </w:t>
      </w:r>
    </w:p>
    <w:p w14:paraId="35DBFD0D" w14:textId="77777777" w:rsidR="00EB4ADD" w:rsidRPr="00810B79" w:rsidRDefault="00EB4ADD" w:rsidP="00EB4ADD">
      <w:pPr>
        <w:rPr>
          <w:lang w:val="en-IN" w:eastAsia="en-US"/>
        </w:rPr>
      </w:pPr>
      <w:r w:rsidRPr="00810B79">
        <w:rPr>
          <w:lang w:val="en-IN" w:eastAsia="en-US"/>
        </w:rPr>
        <w:t>df =</w:t>
      </w:r>
      <w:proofErr w:type="spellStart"/>
      <w:r w:rsidRPr="00810B79">
        <w:rPr>
          <w:lang w:val="en-IN" w:eastAsia="en-US"/>
        </w:rPr>
        <w:t>df.drop</w:t>
      </w:r>
      <w:proofErr w:type="spellEnd"/>
      <w:r w:rsidRPr="00810B79">
        <w:rPr>
          <w:lang w:val="en-IN" w:eastAsia="en-US"/>
        </w:rPr>
        <w:t>(axis = 1,columns = 'Unnamed: 0')</w:t>
      </w:r>
    </w:p>
    <w:p w14:paraId="5387B21D" w14:textId="77777777" w:rsidR="00EB4ADD" w:rsidRPr="00810B79" w:rsidRDefault="00EB4ADD" w:rsidP="00EB4ADD">
      <w:pPr>
        <w:rPr>
          <w:lang w:val="en-IN" w:eastAsia="en-US"/>
        </w:rPr>
      </w:pPr>
      <w:r w:rsidRPr="00810B79">
        <w:rPr>
          <w:lang w:val="en-IN" w:eastAsia="en-US"/>
        </w:rPr>
        <w:t>columns = ['Commissioner','Weight1','Self-reported_Height','Gender','Age','Ethnicity','Employment_Status','Engagement_status','month','dw21','NumPerProgram','Total_Programme_sessions']</w:t>
      </w:r>
    </w:p>
    <w:p w14:paraId="17C8ECF0" w14:textId="77777777" w:rsidR="00EB4ADD" w:rsidRPr="00810B79" w:rsidRDefault="00EB4ADD" w:rsidP="00EB4ADD">
      <w:pPr>
        <w:rPr>
          <w:lang w:val="en-IN" w:eastAsia="en-US"/>
        </w:rPr>
      </w:pPr>
      <w:r w:rsidRPr="00810B79">
        <w:rPr>
          <w:lang w:val="en-IN" w:eastAsia="en-US"/>
        </w:rPr>
        <w:t>df = df[columns].</w:t>
      </w:r>
      <w:proofErr w:type="spellStart"/>
      <w:r w:rsidRPr="00810B79">
        <w:rPr>
          <w:lang w:val="en-IN" w:eastAsia="en-US"/>
        </w:rPr>
        <w:t>dropna</w:t>
      </w:r>
      <w:proofErr w:type="spellEnd"/>
      <w:r w:rsidRPr="00810B79">
        <w:rPr>
          <w:lang w:val="en-IN" w:eastAsia="en-US"/>
        </w:rPr>
        <w:t>()</w:t>
      </w:r>
    </w:p>
    <w:p w14:paraId="123663F8" w14:textId="77777777" w:rsidR="00EB4ADD" w:rsidRPr="00810B79" w:rsidRDefault="00EB4ADD" w:rsidP="00EB4ADD">
      <w:pPr>
        <w:rPr>
          <w:lang w:val="en-IN" w:eastAsia="en-US"/>
        </w:rPr>
      </w:pPr>
    </w:p>
    <w:p w14:paraId="4BA5DE16" w14:textId="77777777" w:rsidR="00EB4ADD" w:rsidRPr="00810B79" w:rsidRDefault="00EB4ADD" w:rsidP="00EB4ADD">
      <w:pPr>
        <w:rPr>
          <w:lang w:val="en-IN" w:eastAsia="en-US"/>
        </w:rPr>
      </w:pPr>
    </w:p>
    <w:p w14:paraId="3545C64A" w14:textId="77777777" w:rsidR="00EB4ADD" w:rsidRPr="00810B79" w:rsidRDefault="00EB4ADD" w:rsidP="00EB4ADD">
      <w:pPr>
        <w:rPr>
          <w:lang w:val="en-IN" w:eastAsia="en-US"/>
        </w:rPr>
      </w:pPr>
      <w:r w:rsidRPr="00810B79">
        <w:rPr>
          <w:lang w:val="en-IN" w:eastAsia="en-US"/>
        </w:rPr>
        <w:t xml:space="preserve">X = </w:t>
      </w:r>
      <w:proofErr w:type="spellStart"/>
      <w:r w:rsidRPr="00810B79">
        <w:rPr>
          <w:lang w:val="en-IN" w:eastAsia="en-US"/>
        </w:rPr>
        <w:t>df.drop</w:t>
      </w:r>
      <w:proofErr w:type="spellEnd"/>
      <w:r w:rsidRPr="00810B79">
        <w:rPr>
          <w:lang w:val="en-IN" w:eastAsia="en-US"/>
        </w:rPr>
        <w:t>(['</w:t>
      </w:r>
      <w:proofErr w:type="spellStart"/>
      <w:r w:rsidRPr="00810B79">
        <w:rPr>
          <w:lang w:val="en-IN" w:eastAsia="en-US"/>
        </w:rPr>
        <w:t>Engagement_status</w:t>
      </w:r>
      <w:proofErr w:type="spellEnd"/>
      <w:r w:rsidRPr="00810B79">
        <w:rPr>
          <w:lang w:val="en-IN" w:eastAsia="en-US"/>
        </w:rPr>
        <w:t>'],axis=1).</w:t>
      </w:r>
      <w:proofErr w:type="spellStart"/>
      <w:r w:rsidRPr="00810B79">
        <w:rPr>
          <w:lang w:val="en-IN" w:eastAsia="en-US"/>
        </w:rPr>
        <w:t>astype</w:t>
      </w:r>
      <w:proofErr w:type="spellEnd"/>
      <w:r w:rsidRPr="00810B79">
        <w:rPr>
          <w:lang w:val="en-IN" w:eastAsia="en-US"/>
        </w:rPr>
        <w:t>(str)     #features</w:t>
      </w:r>
    </w:p>
    <w:p w14:paraId="50D4C59F" w14:textId="77777777" w:rsidR="00EB4ADD" w:rsidRPr="00810B79" w:rsidRDefault="00EB4ADD" w:rsidP="00EB4ADD">
      <w:pPr>
        <w:rPr>
          <w:lang w:val="en-IN" w:eastAsia="en-US"/>
        </w:rPr>
      </w:pPr>
      <w:r w:rsidRPr="00810B79">
        <w:rPr>
          <w:lang w:val="en-IN" w:eastAsia="en-US"/>
        </w:rPr>
        <w:t>y = df['</w:t>
      </w:r>
      <w:proofErr w:type="spellStart"/>
      <w:r w:rsidRPr="00810B79">
        <w:rPr>
          <w:lang w:val="en-IN" w:eastAsia="en-US"/>
        </w:rPr>
        <w:t>Engagement_status</w:t>
      </w:r>
      <w:proofErr w:type="spellEnd"/>
      <w:r w:rsidRPr="00810B79">
        <w:rPr>
          <w:lang w:val="en-IN" w:eastAsia="en-US"/>
        </w:rPr>
        <w:t>']                               #label</w:t>
      </w:r>
    </w:p>
    <w:p w14:paraId="0DAE3C35" w14:textId="77777777" w:rsidR="00EB4ADD" w:rsidRPr="00810B79" w:rsidRDefault="00EB4ADD" w:rsidP="00EB4ADD">
      <w:pPr>
        <w:rPr>
          <w:lang w:val="en-IN" w:eastAsia="en-US"/>
        </w:rPr>
      </w:pPr>
    </w:p>
    <w:p w14:paraId="70486FC1" w14:textId="77777777" w:rsidR="00EB4ADD" w:rsidRPr="00810B79" w:rsidRDefault="00EB4ADD" w:rsidP="00EB4ADD">
      <w:pPr>
        <w:rPr>
          <w:lang w:val="en-IN" w:eastAsia="en-US"/>
        </w:rPr>
      </w:pPr>
      <w:proofErr w:type="spellStart"/>
      <w:r w:rsidRPr="00810B79">
        <w:rPr>
          <w:lang w:val="en-IN" w:eastAsia="en-US"/>
        </w:rPr>
        <w:t>catageorical_variables</w:t>
      </w:r>
      <w:proofErr w:type="spellEnd"/>
      <w:r w:rsidRPr="00810B79">
        <w:rPr>
          <w:lang w:val="en-IN" w:eastAsia="en-US"/>
        </w:rPr>
        <w:t xml:space="preserve"> = ['Commissioner', 'Gender', 'Ethnicity', '</w:t>
      </w:r>
      <w:proofErr w:type="spellStart"/>
      <w:r w:rsidRPr="00810B79">
        <w:rPr>
          <w:lang w:val="en-IN" w:eastAsia="en-US"/>
        </w:rPr>
        <w:t>Employment_Status</w:t>
      </w:r>
      <w:proofErr w:type="spellEnd"/>
      <w:r w:rsidRPr="00810B79">
        <w:rPr>
          <w:lang w:val="en-IN" w:eastAsia="en-US"/>
        </w:rPr>
        <w:t>', 'month']</w:t>
      </w:r>
    </w:p>
    <w:p w14:paraId="57A9D29C" w14:textId="25F4294A" w:rsidR="00EB4ADD" w:rsidRPr="00810B79" w:rsidRDefault="00EB4ADD" w:rsidP="00EB4ADD">
      <w:pPr>
        <w:rPr>
          <w:lang w:val="en-IN" w:eastAsia="en-US"/>
        </w:rPr>
      </w:pPr>
      <w:proofErr w:type="spellStart"/>
      <w:r w:rsidRPr="00810B79">
        <w:rPr>
          <w:lang w:val="en-IN" w:eastAsia="en-US"/>
        </w:rPr>
        <w:t>numerical_variables</w:t>
      </w:r>
      <w:proofErr w:type="spellEnd"/>
      <w:r w:rsidRPr="00810B79">
        <w:rPr>
          <w:lang w:val="en-IN" w:eastAsia="en-US"/>
        </w:rPr>
        <w:t xml:space="preserve"> =  ['Age','Weight1','dw21','NumPerProgram','Self-reported_Height','Total_Programme_sessions']</w:t>
      </w:r>
    </w:p>
    <w:p w14:paraId="552463D6" w14:textId="7016E760" w:rsidR="00EB4ADD" w:rsidRPr="00810B79" w:rsidRDefault="00EB4ADD" w:rsidP="00EB4ADD">
      <w:pPr>
        <w:rPr>
          <w:lang w:val="en-IN" w:eastAsia="en-US"/>
        </w:rPr>
      </w:pPr>
    </w:p>
    <w:p w14:paraId="39B73786" w14:textId="44D9EE04" w:rsidR="00EB4ADD" w:rsidRPr="00810B79" w:rsidRDefault="00EB4ADD" w:rsidP="00EB4ADD">
      <w:pPr>
        <w:rPr>
          <w:lang w:val="en-IN" w:eastAsia="en-US"/>
        </w:rPr>
      </w:pPr>
    </w:p>
    <w:p w14:paraId="778CDD3A" w14:textId="720FE8BD" w:rsidR="00EB4ADD" w:rsidRPr="00810B79" w:rsidRDefault="00EB4ADD" w:rsidP="00EB4ADD">
      <w:pPr>
        <w:rPr>
          <w:lang w:val="en-IN" w:eastAsia="en-US"/>
        </w:rPr>
      </w:pPr>
    </w:p>
    <w:p w14:paraId="66F5FEDE" w14:textId="77777777" w:rsidR="00F77A55" w:rsidRPr="00810B79" w:rsidRDefault="00F77A55" w:rsidP="00F77A55">
      <w:pPr>
        <w:rPr>
          <w:lang w:val="en-IN" w:eastAsia="en-US"/>
        </w:rPr>
      </w:pPr>
      <w:r w:rsidRPr="00810B79">
        <w:rPr>
          <w:lang w:val="en-IN" w:eastAsia="en-US"/>
        </w:rPr>
        <w:t xml:space="preserve">from </w:t>
      </w:r>
      <w:proofErr w:type="spellStart"/>
      <w:r w:rsidRPr="00810B79">
        <w:rPr>
          <w:lang w:val="en-IN" w:eastAsia="en-US"/>
        </w:rPr>
        <w:t>sklearn.neural_network</w:t>
      </w:r>
      <w:proofErr w:type="spellEnd"/>
      <w:r w:rsidRPr="00810B79">
        <w:rPr>
          <w:lang w:val="en-IN" w:eastAsia="en-US"/>
        </w:rPr>
        <w:t xml:space="preserve"> import </w:t>
      </w:r>
      <w:proofErr w:type="spellStart"/>
      <w:r w:rsidRPr="00810B79">
        <w:rPr>
          <w:lang w:val="en-IN" w:eastAsia="en-US"/>
        </w:rPr>
        <w:t>MLPClassifier</w:t>
      </w:r>
      <w:proofErr w:type="spellEnd"/>
    </w:p>
    <w:p w14:paraId="063F6B89" w14:textId="77777777" w:rsidR="00F77A55" w:rsidRPr="00810B79" w:rsidRDefault="00F77A55" w:rsidP="00F77A55">
      <w:pPr>
        <w:rPr>
          <w:lang w:val="en-IN" w:eastAsia="en-US"/>
        </w:rPr>
      </w:pPr>
      <w:proofErr w:type="spellStart"/>
      <w:r w:rsidRPr="00810B79">
        <w:rPr>
          <w:lang w:val="en-IN" w:eastAsia="en-US"/>
        </w:rPr>
        <w:t>transform_cat</w:t>
      </w:r>
      <w:proofErr w:type="spellEnd"/>
      <w:r w:rsidRPr="00810B79">
        <w:rPr>
          <w:lang w:val="en-IN" w:eastAsia="en-US"/>
        </w:rPr>
        <w:t xml:space="preserve"> = </w:t>
      </w:r>
      <w:proofErr w:type="spellStart"/>
      <w:r w:rsidRPr="00810B79">
        <w:rPr>
          <w:lang w:val="en-IN" w:eastAsia="en-US"/>
        </w:rPr>
        <w:t>OneHotEncoder</w:t>
      </w:r>
      <w:proofErr w:type="spellEnd"/>
      <w:r w:rsidRPr="00810B79">
        <w:rPr>
          <w:lang w:val="en-IN" w:eastAsia="en-US"/>
        </w:rPr>
        <w:t>(</w:t>
      </w:r>
      <w:proofErr w:type="spellStart"/>
      <w:r w:rsidRPr="00810B79">
        <w:rPr>
          <w:lang w:val="en-IN" w:eastAsia="en-US"/>
        </w:rPr>
        <w:t>handle_unknown</w:t>
      </w:r>
      <w:proofErr w:type="spellEnd"/>
      <w:r w:rsidRPr="00810B79">
        <w:rPr>
          <w:lang w:val="en-IN" w:eastAsia="en-US"/>
        </w:rPr>
        <w:t>='ignore')</w:t>
      </w:r>
    </w:p>
    <w:p w14:paraId="4A0D14ED" w14:textId="77777777" w:rsidR="00F77A55" w:rsidRPr="00810B79" w:rsidRDefault="00F77A55" w:rsidP="00F77A55">
      <w:pPr>
        <w:rPr>
          <w:lang w:val="en-IN" w:eastAsia="en-US"/>
        </w:rPr>
      </w:pPr>
    </w:p>
    <w:p w14:paraId="72E89DBD" w14:textId="77777777" w:rsidR="00F77A55" w:rsidRPr="00810B79" w:rsidRDefault="00F77A55" w:rsidP="00F77A55">
      <w:pPr>
        <w:rPr>
          <w:lang w:val="en-IN" w:eastAsia="en-US"/>
        </w:rPr>
      </w:pPr>
      <w:proofErr w:type="spellStart"/>
      <w:r w:rsidRPr="00810B79">
        <w:rPr>
          <w:lang w:val="en-IN" w:eastAsia="en-US"/>
        </w:rPr>
        <w:t>preprocess_ann</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60F84D1A" w14:textId="77777777" w:rsidR="00F77A55" w:rsidRPr="00810B79" w:rsidRDefault="00F77A55" w:rsidP="00F77A55">
      <w:pPr>
        <w:rPr>
          <w:lang w:val="en-IN" w:eastAsia="en-US"/>
        </w:rPr>
      </w:pPr>
      <w:r w:rsidRPr="00810B79">
        <w:rPr>
          <w:lang w:val="en-IN" w:eastAsia="en-US"/>
        </w:rPr>
        <w:t xml:space="preserve">model = </w:t>
      </w:r>
      <w:proofErr w:type="spellStart"/>
      <w:r w:rsidRPr="00810B79">
        <w:rPr>
          <w:lang w:val="en-IN" w:eastAsia="en-US"/>
        </w:rPr>
        <w:t>MLPClassifier</w:t>
      </w:r>
      <w:proofErr w:type="spellEnd"/>
      <w:r w:rsidRPr="00810B79">
        <w:rPr>
          <w:lang w:val="en-IN" w:eastAsia="en-US"/>
        </w:rPr>
        <w:t>(solver='</w:t>
      </w:r>
      <w:proofErr w:type="spellStart"/>
      <w:r w:rsidRPr="00810B79">
        <w:rPr>
          <w:lang w:val="en-IN" w:eastAsia="en-US"/>
        </w:rPr>
        <w:t>lbfgs</w:t>
      </w:r>
      <w:proofErr w:type="spellEnd"/>
      <w:r w:rsidRPr="00810B79">
        <w:rPr>
          <w:lang w:val="en-IN" w:eastAsia="en-US"/>
        </w:rPr>
        <w:t xml:space="preserve">', alpha=1e-5, </w:t>
      </w:r>
      <w:proofErr w:type="spellStart"/>
      <w:r w:rsidRPr="00810B79">
        <w:rPr>
          <w:lang w:val="en-IN" w:eastAsia="en-US"/>
        </w:rPr>
        <w:t>hidden_layer_sizes</w:t>
      </w:r>
      <w:proofErr w:type="spellEnd"/>
      <w:r w:rsidRPr="00810B79">
        <w:rPr>
          <w:lang w:val="en-IN" w:eastAsia="en-US"/>
        </w:rPr>
        <w:t xml:space="preserve">=(5, 2), </w:t>
      </w:r>
      <w:proofErr w:type="spellStart"/>
      <w:r w:rsidRPr="00810B79">
        <w:rPr>
          <w:lang w:val="en-IN" w:eastAsia="en-US"/>
        </w:rPr>
        <w:t>random_state</w:t>
      </w:r>
      <w:proofErr w:type="spellEnd"/>
      <w:r w:rsidRPr="00810B79">
        <w:rPr>
          <w:lang w:val="en-IN" w:eastAsia="en-US"/>
        </w:rPr>
        <w:t xml:space="preserve">=1, </w:t>
      </w:r>
      <w:proofErr w:type="spellStart"/>
      <w:r w:rsidRPr="00810B79">
        <w:rPr>
          <w:lang w:val="en-IN" w:eastAsia="en-US"/>
        </w:rPr>
        <w:t>max_iter</w:t>
      </w:r>
      <w:proofErr w:type="spellEnd"/>
      <w:r w:rsidRPr="00810B79">
        <w:rPr>
          <w:lang w:val="en-IN" w:eastAsia="en-US"/>
        </w:rPr>
        <w:t>=5000)</w:t>
      </w:r>
    </w:p>
    <w:p w14:paraId="30B2B896" w14:textId="77777777" w:rsidR="00F77A55" w:rsidRPr="00810B79" w:rsidRDefault="00F77A55" w:rsidP="00F77A55">
      <w:pPr>
        <w:rPr>
          <w:lang w:val="en-IN" w:eastAsia="en-US"/>
        </w:rPr>
      </w:pPr>
      <w:r w:rsidRPr="00810B79">
        <w:rPr>
          <w:lang w:val="en-IN" w:eastAsia="en-US"/>
        </w:rPr>
        <w:t>pipe = Pipeline(steps = [('preprocess_</w:t>
      </w:r>
      <w:proofErr w:type="spellStart"/>
      <w:r w:rsidRPr="00810B79">
        <w:rPr>
          <w:lang w:val="en-IN" w:eastAsia="en-US"/>
        </w:rPr>
        <w:t>ann</w:t>
      </w:r>
      <w:proofErr w:type="spellEnd"/>
      <w:r w:rsidRPr="00810B79">
        <w:rPr>
          <w:lang w:val="en-IN" w:eastAsia="en-US"/>
        </w:rPr>
        <w:t>',</w:t>
      </w:r>
      <w:proofErr w:type="spellStart"/>
      <w:r w:rsidRPr="00810B79">
        <w:rPr>
          <w:lang w:val="en-IN" w:eastAsia="en-US"/>
        </w:rPr>
        <w:t>preprocess_ann</w:t>
      </w:r>
      <w:proofErr w:type="spellEnd"/>
      <w:r w:rsidRPr="00810B79">
        <w:rPr>
          <w:lang w:val="en-IN" w:eastAsia="en-US"/>
        </w:rPr>
        <w:t>),('</w:t>
      </w:r>
      <w:proofErr w:type="spellStart"/>
      <w:r w:rsidRPr="00810B79">
        <w:rPr>
          <w:lang w:val="en-IN" w:eastAsia="en-US"/>
        </w:rPr>
        <w:t>ANN',model</w:t>
      </w:r>
      <w:proofErr w:type="spellEnd"/>
      <w:r w:rsidRPr="00810B79">
        <w:rPr>
          <w:lang w:val="en-IN" w:eastAsia="en-US"/>
        </w:rPr>
        <w:t>)])</w:t>
      </w:r>
    </w:p>
    <w:p w14:paraId="536019AC" w14:textId="77777777" w:rsidR="00F77A55" w:rsidRPr="00810B79" w:rsidRDefault="00F77A55" w:rsidP="00F77A55">
      <w:pPr>
        <w:rPr>
          <w:lang w:val="en-IN" w:eastAsia="en-US"/>
        </w:rPr>
      </w:pPr>
    </w:p>
    <w:p w14:paraId="28C5CAC1" w14:textId="77777777" w:rsidR="00F77A55" w:rsidRPr="00810B79" w:rsidRDefault="00F77A55" w:rsidP="00F77A55">
      <w:pPr>
        <w:rPr>
          <w:lang w:val="en-IN" w:eastAsia="en-US"/>
        </w:rPr>
      </w:pPr>
    </w:p>
    <w:p w14:paraId="47001DD6" w14:textId="77777777" w:rsidR="00F77A55" w:rsidRPr="00810B79" w:rsidRDefault="00F77A55" w:rsidP="00F77A55">
      <w:pPr>
        <w:rPr>
          <w:lang w:val="en-IN" w:eastAsia="en-US"/>
        </w:rPr>
      </w:pP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 </w:t>
      </w:r>
      <w:proofErr w:type="spellStart"/>
      <w:r w:rsidRPr="00810B79">
        <w:rPr>
          <w:lang w:val="en-IN" w:eastAsia="en-US"/>
        </w:rPr>
        <w:t>train_test_split</w:t>
      </w:r>
      <w:proofErr w:type="spellEnd"/>
      <w:r w:rsidRPr="00810B79">
        <w:rPr>
          <w:lang w:val="en-IN" w:eastAsia="en-US"/>
        </w:rPr>
        <w:t xml:space="preserve">(X, y, </w:t>
      </w:r>
      <w:proofErr w:type="spellStart"/>
      <w:r w:rsidRPr="00810B79">
        <w:rPr>
          <w:lang w:val="en-IN" w:eastAsia="en-US"/>
        </w:rPr>
        <w:t>test_size</w:t>
      </w:r>
      <w:proofErr w:type="spellEnd"/>
      <w:r w:rsidRPr="00810B79">
        <w:rPr>
          <w:lang w:val="en-IN" w:eastAsia="en-US"/>
        </w:rPr>
        <w:t xml:space="preserve">=0.2, </w:t>
      </w:r>
      <w:proofErr w:type="spellStart"/>
      <w:r w:rsidRPr="00810B79">
        <w:rPr>
          <w:lang w:val="en-IN" w:eastAsia="en-US"/>
        </w:rPr>
        <w:t>random_state</w:t>
      </w:r>
      <w:proofErr w:type="spellEnd"/>
      <w:r w:rsidRPr="00810B79">
        <w:rPr>
          <w:lang w:val="en-IN" w:eastAsia="en-US"/>
        </w:rPr>
        <w:t>=0)</w:t>
      </w:r>
    </w:p>
    <w:p w14:paraId="6A857EC5" w14:textId="77777777" w:rsidR="00F77A55" w:rsidRPr="00810B79" w:rsidRDefault="00F77A55" w:rsidP="00F77A55">
      <w:pPr>
        <w:rPr>
          <w:lang w:val="en-IN" w:eastAsia="en-US"/>
        </w:rPr>
      </w:pPr>
    </w:p>
    <w:p w14:paraId="1E5D3837" w14:textId="77777777" w:rsidR="00F77A55" w:rsidRPr="00810B79" w:rsidRDefault="00F77A55" w:rsidP="00F77A55">
      <w:pPr>
        <w:rPr>
          <w:lang w:val="en-IN" w:eastAsia="en-US"/>
        </w:rPr>
      </w:pPr>
    </w:p>
    <w:p w14:paraId="794257FD" w14:textId="77777777" w:rsidR="00F77A55" w:rsidRPr="00810B79" w:rsidRDefault="00F77A55" w:rsidP="00F77A55">
      <w:pPr>
        <w:rPr>
          <w:lang w:val="en-IN" w:eastAsia="en-US"/>
        </w:rPr>
      </w:pPr>
      <w:r w:rsidRPr="00810B79">
        <w:rPr>
          <w:lang w:val="en-IN" w:eastAsia="en-US"/>
        </w:rPr>
        <w:t xml:space="preserve">score = </w:t>
      </w:r>
      <w:proofErr w:type="spellStart"/>
      <w:r w:rsidRPr="00810B79">
        <w:rPr>
          <w:lang w:val="en-IN" w:eastAsia="en-US"/>
        </w:rPr>
        <w:t>cross_val_score</w:t>
      </w:r>
      <w:proofErr w:type="spellEnd"/>
      <w:r w:rsidRPr="00810B79">
        <w:rPr>
          <w:lang w:val="en-IN" w:eastAsia="en-US"/>
        </w:rPr>
        <w:t xml:space="preserve">(pipe, </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 xml:space="preserve">, cv=10, </w:t>
      </w:r>
      <w:proofErr w:type="spellStart"/>
      <w:r w:rsidRPr="00810B79">
        <w:rPr>
          <w:lang w:val="en-IN" w:eastAsia="en-US"/>
        </w:rPr>
        <w:t>n_jobs</w:t>
      </w:r>
      <w:proofErr w:type="spellEnd"/>
      <w:r w:rsidRPr="00810B79">
        <w:rPr>
          <w:lang w:val="en-IN" w:eastAsia="en-US"/>
        </w:rPr>
        <w:t>=1)</w:t>
      </w:r>
    </w:p>
    <w:p w14:paraId="67607F70" w14:textId="23C2D987" w:rsidR="00EB4ADD" w:rsidRPr="00810B79" w:rsidRDefault="00F77A55" w:rsidP="00F77A55">
      <w:pPr>
        <w:rPr>
          <w:lang w:val="en-IN" w:eastAsia="en-US"/>
        </w:rPr>
      </w:pPr>
      <w:proofErr w:type="spellStart"/>
      <w:r w:rsidRPr="00810B79">
        <w:rPr>
          <w:lang w:val="en-IN" w:eastAsia="en-US"/>
        </w:rPr>
        <w:t>score.mean</w:t>
      </w:r>
      <w:proofErr w:type="spellEnd"/>
      <w:r w:rsidRPr="00810B79">
        <w:rPr>
          <w:lang w:val="en-IN" w:eastAsia="en-US"/>
        </w:rPr>
        <w:t>()</w:t>
      </w:r>
    </w:p>
    <w:p w14:paraId="051FDA3A" w14:textId="32039B4E" w:rsidR="00F77A55" w:rsidRPr="00810B79" w:rsidRDefault="00F77A55" w:rsidP="00F77A55">
      <w:pPr>
        <w:rPr>
          <w:lang w:val="en-IN" w:eastAsia="en-US"/>
        </w:rPr>
      </w:pPr>
    </w:p>
    <w:p w14:paraId="4F69D252" w14:textId="29B660DB" w:rsidR="00F77A55" w:rsidRPr="00810B79" w:rsidRDefault="00F77A55" w:rsidP="00F77A55">
      <w:pPr>
        <w:rPr>
          <w:lang w:val="en-IN" w:eastAsia="en-US"/>
        </w:rPr>
      </w:pPr>
    </w:p>
    <w:p w14:paraId="2B1BA226" w14:textId="77777777" w:rsidR="00F77A55" w:rsidRPr="00810B79" w:rsidRDefault="00F77A55" w:rsidP="00F77A55">
      <w:pPr>
        <w:rPr>
          <w:lang w:val="en-IN" w:eastAsia="en-US"/>
        </w:rPr>
      </w:pPr>
      <w:proofErr w:type="spellStart"/>
      <w:r w:rsidRPr="00810B79">
        <w:rPr>
          <w:lang w:val="en-IN" w:eastAsia="en-US"/>
        </w:rPr>
        <w:t>model_ann</w:t>
      </w:r>
      <w:proofErr w:type="spellEnd"/>
      <w:r w:rsidRPr="00810B79">
        <w:rPr>
          <w:lang w:val="en-IN" w:eastAsia="en-US"/>
        </w:rPr>
        <w:t xml:space="preserve"> =  </w:t>
      </w:r>
      <w:proofErr w:type="spellStart"/>
      <w:r w:rsidRPr="00810B79">
        <w:rPr>
          <w:lang w:val="en-IN" w:eastAsia="en-US"/>
        </w:rPr>
        <w:t>MLPClassifier</w:t>
      </w:r>
      <w:proofErr w:type="spellEnd"/>
      <w:r w:rsidRPr="00810B79">
        <w:rPr>
          <w:lang w:val="en-IN" w:eastAsia="en-US"/>
        </w:rPr>
        <w:t>(solver='</w:t>
      </w:r>
      <w:proofErr w:type="spellStart"/>
      <w:r w:rsidRPr="00810B79">
        <w:rPr>
          <w:lang w:val="en-IN" w:eastAsia="en-US"/>
        </w:rPr>
        <w:t>lbfgs</w:t>
      </w:r>
      <w:proofErr w:type="spellEnd"/>
      <w:r w:rsidRPr="00810B79">
        <w:rPr>
          <w:lang w:val="en-IN" w:eastAsia="en-US"/>
        </w:rPr>
        <w:t xml:space="preserve">', alpha=1e-5, </w:t>
      </w:r>
      <w:proofErr w:type="spellStart"/>
      <w:r w:rsidRPr="00810B79">
        <w:rPr>
          <w:lang w:val="en-IN" w:eastAsia="en-US"/>
        </w:rPr>
        <w:t>hidden_layer_sizes</w:t>
      </w:r>
      <w:proofErr w:type="spellEnd"/>
      <w:r w:rsidRPr="00810B79">
        <w:rPr>
          <w:lang w:val="en-IN" w:eastAsia="en-US"/>
        </w:rPr>
        <w:t xml:space="preserve">=(5, 2), </w:t>
      </w:r>
      <w:proofErr w:type="spellStart"/>
      <w:r w:rsidRPr="00810B79">
        <w:rPr>
          <w:lang w:val="en-IN" w:eastAsia="en-US"/>
        </w:rPr>
        <w:t>random_state</w:t>
      </w:r>
      <w:proofErr w:type="spellEnd"/>
      <w:r w:rsidRPr="00810B79">
        <w:rPr>
          <w:lang w:val="en-IN" w:eastAsia="en-US"/>
        </w:rPr>
        <w:t xml:space="preserve">=1, </w:t>
      </w:r>
      <w:proofErr w:type="spellStart"/>
      <w:r w:rsidRPr="00810B79">
        <w:rPr>
          <w:lang w:val="en-IN" w:eastAsia="en-US"/>
        </w:rPr>
        <w:t>max_iter</w:t>
      </w:r>
      <w:proofErr w:type="spellEnd"/>
      <w:r w:rsidRPr="00810B79">
        <w:rPr>
          <w:lang w:val="en-IN" w:eastAsia="en-US"/>
        </w:rPr>
        <w:t>=5000)</w:t>
      </w:r>
    </w:p>
    <w:p w14:paraId="5E284952" w14:textId="77777777" w:rsidR="00F77A55" w:rsidRPr="00810B79" w:rsidRDefault="00F77A55" w:rsidP="00F77A55">
      <w:pPr>
        <w:rPr>
          <w:lang w:val="en-IN" w:eastAsia="en-US"/>
        </w:rPr>
      </w:pPr>
      <w:proofErr w:type="spellStart"/>
      <w:r w:rsidRPr="00810B79">
        <w:rPr>
          <w:lang w:val="en-IN" w:eastAsia="en-US"/>
        </w:rPr>
        <w:t>preprocess_ann</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4A91AD80" w14:textId="77777777" w:rsidR="00F77A55" w:rsidRPr="00810B79" w:rsidRDefault="00F77A55" w:rsidP="00F77A55">
      <w:pPr>
        <w:rPr>
          <w:lang w:val="en-IN" w:eastAsia="en-US"/>
        </w:rPr>
      </w:pPr>
    </w:p>
    <w:p w14:paraId="51B9D1C1" w14:textId="77777777" w:rsidR="00F77A55" w:rsidRPr="00810B79" w:rsidRDefault="00F77A55" w:rsidP="00F77A55">
      <w:pPr>
        <w:rPr>
          <w:lang w:val="en-IN" w:eastAsia="en-US"/>
        </w:rPr>
      </w:pPr>
      <w:r w:rsidRPr="00810B79">
        <w:rPr>
          <w:lang w:val="en-IN" w:eastAsia="en-US"/>
        </w:rPr>
        <w:t>pipe = Pipeline(steps = [('</w:t>
      </w:r>
      <w:proofErr w:type="spellStart"/>
      <w:r w:rsidRPr="00810B79">
        <w:rPr>
          <w:lang w:val="en-IN" w:eastAsia="en-US"/>
        </w:rPr>
        <w:t>preprocess</w:t>
      </w:r>
      <w:proofErr w:type="spellEnd"/>
      <w:r w:rsidRPr="00810B79">
        <w:rPr>
          <w:lang w:val="en-IN" w:eastAsia="en-US"/>
        </w:rPr>
        <w:t>',</w:t>
      </w:r>
      <w:proofErr w:type="spellStart"/>
      <w:r w:rsidRPr="00810B79">
        <w:rPr>
          <w:lang w:val="en-IN" w:eastAsia="en-US"/>
        </w:rPr>
        <w:t>preprocess_ann</w:t>
      </w:r>
      <w:proofErr w:type="spellEnd"/>
      <w:r w:rsidRPr="00810B79">
        <w:rPr>
          <w:lang w:val="en-IN" w:eastAsia="en-US"/>
        </w:rPr>
        <w:t>),('</w:t>
      </w:r>
      <w:proofErr w:type="spellStart"/>
      <w:r w:rsidRPr="00810B79">
        <w:rPr>
          <w:lang w:val="en-IN" w:eastAsia="en-US"/>
        </w:rPr>
        <w:t>ann</w:t>
      </w:r>
      <w:proofErr w:type="spellEnd"/>
      <w:r w:rsidRPr="00810B79">
        <w:rPr>
          <w:lang w:val="en-IN" w:eastAsia="en-US"/>
        </w:rPr>
        <w:t>',</w:t>
      </w:r>
      <w:proofErr w:type="spellStart"/>
      <w:r w:rsidRPr="00810B79">
        <w:rPr>
          <w:lang w:val="en-IN" w:eastAsia="en-US"/>
        </w:rPr>
        <w:t>model_ann</w:t>
      </w:r>
      <w:proofErr w:type="spellEnd"/>
      <w:r w:rsidRPr="00810B79">
        <w:rPr>
          <w:lang w:val="en-IN" w:eastAsia="en-US"/>
        </w:rPr>
        <w:t>)])</w:t>
      </w:r>
    </w:p>
    <w:p w14:paraId="60B0B32D" w14:textId="77777777" w:rsidR="00F77A55" w:rsidRPr="00810B79" w:rsidRDefault="00F77A55" w:rsidP="00F77A55">
      <w:pPr>
        <w:rPr>
          <w:lang w:val="en-IN" w:eastAsia="en-US"/>
        </w:rPr>
      </w:pPr>
    </w:p>
    <w:p w14:paraId="75D6ABEC" w14:textId="77777777" w:rsidR="00F77A55" w:rsidRPr="00810B79" w:rsidRDefault="00F77A55" w:rsidP="00F77A55">
      <w:pPr>
        <w:rPr>
          <w:lang w:val="en-IN" w:eastAsia="en-US"/>
        </w:rPr>
      </w:pPr>
      <w:proofErr w:type="spellStart"/>
      <w:r w:rsidRPr="00810B79">
        <w:rPr>
          <w:lang w:val="en-IN" w:eastAsia="en-US"/>
        </w:rPr>
        <w:t>param_grid</w:t>
      </w:r>
      <w:proofErr w:type="spellEnd"/>
      <w:r w:rsidRPr="00810B79">
        <w:rPr>
          <w:lang w:val="en-IN" w:eastAsia="en-US"/>
        </w:rPr>
        <w:t xml:space="preserve"> = {</w:t>
      </w:r>
    </w:p>
    <w:p w14:paraId="478E7020"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__solver'              :   ['</w:t>
      </w:r>
      <w:proofErr w:type="spellStart"/>
      <w:r w:rsidRPr="00810B79">
        <w:rPr>
          <w:lang w:val="en-IN" w:eastAsia="en-US"/>
        </w:rPr>
        <w:t>lbfgs</w:t>
      </w:r>
      <w:proofErr w:type="spellEnd"/>
      <w:r w:rsidRPr="00810B79">
        <w:rPr>
          <w:lang w:val="en-IN" w:eastAsia="en-US"/>
        </w:rPr>
        <w:t>','</w:t>
      </w:r>
      <w:proofErr w:type="spellStart"/>
      <w:r w:rsidRPr="00810B79">
        <w:rPr>
          <w:lang w:val="en-IN" w:eastAsia="en-US"/>
        </w:rPr>
        <w:t>sgd</w:t>
      </w:r>
      <w:proofErr w:type="spellEnd"/>
      <w:r w:rsidRPr="00810B79">
        <w:rPr>
          <w:lang w:val="en-IN" w:eastAsia="en-US"/>
        </w:rPr>
        <w:t>','</w:t>
      </w:r>
      <w:proofErr w:type="spellStart"/>
      <w:r w:rsidRPr="00810B79">
        <w:rPr>
          <w:lang w:val="en-IN" w:eastAsia="en-US"/>
        </w:rPr>
        <w:t>adam</w:t>
      </w:r>
      <w:proofErr w:type="spellEnd"/>
      <w:r w:rsidRPr="00810B79">
        <w:rPr>
          <w:lang w:val="en-IN" w:eastAsia="en-US"/>
        </w:rPr>
        <w:t>'],</w:t>
      </w:r>
    </w:p>
    <w:p w14:paraId="3E704AF9"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max_iter</w:t>
      </w:r>
      <w:proofErr w:type="spellEnd"/>
      <w:r w:rsidRPr="00810B79">
        <w:rPr>
          <w:lang w:val="en-IN" w:eastAsia="en-US"/>
        </w:rPr>
        <w:t>'            :   [10000 ],</w:t>
      </w:r>
    </w:p>
    <w:p w14:paraId="74F91A01"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 xml:space="preserve">__alpha'               :   [0.0001, 100], </w:t>
      </w:r>
    </w:p>
    <w:p w14:paraId="1367999E"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hidden_layer_sizes</w:t>
      </w:r>
      <w:proofErr w:type="spellEnd"/>
      <w:r w:rsidRPr="00810B79">
        <w:rPr>
          <w:lang w:val="en-IN" w:eastAsia="en-US"/>
        </w:rPr>
        <w:t>'  :   [5,80],</w:t>
      </w:r>
    </w:p>
    <w:p w14:paraId="087D029E"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random_state</w:t>
      </w:r>
      <w:proofErr w:type="spellEnd"/>
      <w:r w:rsidRPr="00810B79">
        <w:rPr>
          <w:lang w:val="en-IN" w:eastAsia="en-US"/>
        </w:rPr>
        <w:t>'        :   [0],</w:t>
      </w:r>
    </w:p>
    <w:p w14:paraId="3EDA0E10" w14:textId="77777777" w:rsidR="00F77A55" w:rsidRPr="00810B79" w:rsidRDefault="00F77A55" w:rsidP="00F77A55">
      <w:pPr>
        <w:rPr>
          <w:lang w:val="en-IN" w:eastAsia="en-US"/>
        </w:rPr>
      </w:pPr>
      <w:r w:rsidRPr="00810B79">
        <w:rPr>
          <w:lang w:val="en-IN" w:eastAsia="en-US"/>
        </w:rPr>
        <w:t xml:space="preserve">                '</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learning_rate</w:t>
      </w:r>
      <w:proofErr w:type="spellEnd"/>
      <w:r w:rsidRPr="00810B79">
        <w:rPr>
          <w:lang w:val="en-IN" w:eastAsia="en-US"/>
        </w:rPr>
        <w:t>'       :   ['constant', '</w:t>
      </w:r>
      <w:proofErr w:type="spellStart"/>
      <w:r w:rsidRPr="00810B79">
        <w:rPr>
          <w:lang w:val="en-IN" w:eastAsia="en-US"/>
        </w:rPr>
        <w:t>invscaling</w:t>
      </w:r>
      <w:proofErr w:type="spellEnd"/>
      <w:r w:rsidRPr="00810B79">
        <w:rPr>
          <w:lang w:val="en-IN" w:eastAsia="en-US"/>
        </w:rPr>
        <w:t>', 'adaptive']</w:t>
      </w:r>
    </w:p>
    <w:p w14:paraId="4E5A4B29" w14:textId="77777777" w:rsidR="00F77A55" w:rsidRPr="00810B79" w:rsidRDefault="00F77A55" w:rsidP="00F77A55">
      <w:pPr>
        <w:rPr>
          <w:lang w:val="en-IN" w:eastAsia="en-US"/>
        </w:rPr>
      </w:pPr>
      <w:r w:rsidRPr="00810B79">
        <w:rPr>
          <w:lang w:val="en-IN" w:eastAsia="en-US"/>
        </w:rPr>
        <w:lastRenderedPageBreak/>
        <w:t xml:space="preserve">             }</w:t>
      </w:r>
    </w:p>
    <w:p w14:paraId="79024B71" w14:textId="77777777" w:rsidR="00F77A55" w:rsidRPr="00810B79" w:rsidRDefault="00F77A55" w:rsidP="00F77A55">
      <w:pPr>
        <w:rPr>
          <w:lang w:val="en-IN" w:eastAsia="en-US"/>
        </w:rPr>
      </w:pPr>
      <w:r w:rsidRPr="00810B79">
        <w:rPr>
          <w:lang w:val="en-IN" w:eastAsia="en-US"/>
        </w:rPr>
        <w:t xml:space="preserve">cv = </w:t>
      </w:r>
      <w:proofErr w:type="spellStart"/>
      <w:r w:rsidRPr="00810B79">
        <w:rPr>
          <w:lang w:val="en-IN" w:eastAsia="en-US"/>
        </w:rPr>
        <w:t>StratifiedKFold</w:t>
      </w:r>
      <w:proofErr w:type="spellEnd"/>
      <w:r w:rsidRPr="00810B79">
        <w:rPr>
          <w:lang w:val="en-IN" w:eastAsia="en-US"/>
        </w:rPr>
        <w:t>(</w:t>
      </w:r>
      <w:proofErr w:type="spellStart"/>
      <w:r w:rsidRPr="00810B79">
        <w:rPr>
          <w:lang w:val="en-IN" w:eastAsia="en-US"/>
        </w:rPr>
        <w:t>n_splits</w:t>
      </w:r>
      <w:proofErr w:type="spellEnd"/>
      <w:r w:rsidRPr="00810B79">
        <w:rPr>
          <w:lang w:val="en-IN" w:eastAsia="en-US"/>
        </w:rPr>
        <w:t xml:space="preserve">=5, </w:t>
      </w:r>
      <w:proofErr w:type="spellStart"/>
      <w:r w:rsidRPr="00810B79">
        <w:rPr>
          <w:lang w:val="en-IN" w:eastAsia="en-US"/>
        </w:rPr>
        <w:t>random_state</w:t>
      </w:r>
      <w:proofErr w:type="spellEnd"/>
      <w:r w:rsidRPr="00810B79">
        <w:rPr>
          <w:lang w:val="en-IN" w:eastAsia="en-US"/>
        </w:rPr>
        <w:t>=1, shuffle=True)</w:t>
      </w:r>
    </w:p>
    <w:p w14:paraId="68152F4D" w14:textId="77777777" w:rsidR="00F77A55" w:rsidRPr="00810B79" w:rsidRDefault="00F77A55" w:rsidP="00F77A55">
      <w:pPr>
        <w:rPr>
          <w:lang w:val="en-IN" w:eastAsia="en-US"/>
        </w:rPr>
      </w:pPr>
    </w:p>
    <w:p w14:paraId="0FC4838E" w14:textId="77777777" w:rsidR="00F77A55" w:rsidRPr="00810B79" w:rsidRDefault="00F77A55" w:rsidP="00F77A55">
      <w:pPr>
        <w:rPr>
          <w:lang w:val="en-IN" w:eastAsia="en-US"/>
        </w:rPr>
      </w:pPr>
      <w:r w:rsidRPr="00810B79">
        <w:rPr>
          <w:lang w:val="en-IN" w:eastAsia="en-US"/>
        </w:rPr>
        <w:t xml:space="preserve">search = </w:t>
      </w:r>
      <w:proofErr w:type="spellStart"/>
      <w:r w:rsidRPr="00810B79">
        <w:rPr>
          <w:lang w:val="en-IN" w:eastAsia="en-US"/>
        </w:rPr>
        <w:t>GridSearchCV</w:t>
      </w:r>
      <w:proofErr w:type="spellEnd"/>
      <w:r w:rsidRPr="00810B79">
        <w:rPr>
          <w:lang w:val="en-IN" w:eastAsia="en-US"/>
        </w:rPr>
        <w:t xml:space="preserve">(pipe, </w:t>
      </w:r>
      <w:proofErr w:type="spellStart"/>
      <w:r w:rsidRPr="00810B79">
        <w:rPr>
          <w:lang w:val="en-IN" w:eastAsia="en-US"/>
        </w:rPr>
        <w:t>param_grid</w:t>
      </w:r>
      <w:proofErr w:type="spellEnd"/>
      <w:r w:rsidRPr="00810B79">
        <w:rPr>
          <w:lang w:val="en-IN" w:eastAsia="en-US"/>
        </w:rPr>
        <w:t xml:space="preserve">, </w:t>
      </w:r>
      <w:proofErr w:type="spellStart"/>
      <w:r w:rsidRPr="00810B79">
        <w:rPr>
          <w:lang w:val="en-IN" w:eastAsia="en-US"/>
        </w:rPr>
        <w:t>n_jobs</w:t>
      </w:r>
      <w:proofErr w:type="spellEnd"/>
      <w:r w:rsidRPr="00810B79">
        <w:rPr>
          <w:lang w:val="en-IN" w:eastAsia="en-US"/>
        </w:rPr>
        <w:t>=-1, cv=cv, scoring='accuracy')</w:t>
      </w:r>
    </w:p>
    <w:p w14:paraId="54AE713F" w14:textId="32BFB79A" w:rsidR="00F77A55" w:rsidRPr="00810B79" w:rsidRDefault="00F77A55" w:rsidP="00F77A55">
      <w:pPr>
        <w:rPr>
          <w:lang w:val="en-IN" w:eastAsia="en-US"/>
        </w:rPr>
      </w:pPr>
      <w:proofErr w:type="spellStart"/>
      <w:r w:rsidRPr="00810B79">
        <w:rPr>
          <w:lang w:val="en-IN" w:eastAsia="en-US"/>
        </w:rPr>
        <w:t>search.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7FF35021" w14:textId="34560EBE" w:rsidR="00F77A55" w:rsidRPr="00810B79" w:rsidRDefault="00F77A55" w:rsidP="00F77A55">
      <w:pPr>
        <w:rPr>
          <w:lang w:val="en-IN" w:eastAsia="en-US"/>
        </w:rPr>
      </w:pPr>
    </w:p>
    <w:p w14:paraId="64805DEC" w14:textId="2BA00AD7" w:rsidR="00F77A55" w:rsidRPr="00810B79" w:rsidRDefault="00F77A55" w:rsidP="00F77A55">
      <w:pPr>
        <w:rPr>
          <w:lang w:val="en-IN" w:eastAsia="en-US"/>
        </w:rPr>
      </w:pPr>
    </w:p>
    <w:p w14:paraId="35CCA75C" w14:textId="073D3251" w:rsidR="00F77A55" w:rsidRPr="00810B79" w:rsidRDefault="00F77A55" w:rsidP="00F77A55">
      <w:pPr>
        <w:rPr>
          <w:lang w:val="en-IN" w:eastAsia="en-US"/>
        </w:rPr>
      </w:pPr>
    </w:p>
    <w:p w14:paraId="4E2120EE" w14:textId="77777777" w:rsidR="00F77A55" w:rsidRPr="00810B79" w:rsidRDefault="00F77A55" w:rsidP="00F77A55">
      <w:pPr>
        <w:rPr>
          <w:lang w:val="en-IN" w:eastAsia="en-US"/>
        </w:rPr>
      </w:pPr>
      <w:r w:rsidRPr="00810B79">
        <w:rPr>
          <w:lang w:val="en-IN" w:eastAsia="en-US"/>
        </w:rPr>
        <w:t xml:space="preserve">print("Accuracy = %0.3f:" % </w:t>
      </w:r>
      <w:proofErr w:type="spellStart"/>
      <w:r w:rsidRPr="00810B79">
        <w:rPr>
          <w:lang w:val="en-IN" w:eastAsia="en-US"/>
        </w:rPr>
        <w:t>search.best_score</w:t>
      </w:r>
      <w:proofErr w:type="spellEnd"/>
      <w:r w:rsidRPr="00810B79">
        <w:rPr>
          <w:lang w:val="en-IN" w:eastAsia="en-US"/>
        </w:rPr>
        <w:t>_)</w:t>
      </w:r>
    </w:p>
    <w:p w14:paraId="51C00240" w14:textId="5BC75195" w:rsidR="00F77A55" w:rsidRPr="00810B79" w:rsidRDefault="00F77A55" w:rsidP="00F77A55">
      <w:pPr>
        <w:rPr>
          <w:lang w:val="en-IN" w:eastAsia="en-US"/>
        </w:rPr>
      </w:pPr>
      <w:r w:rsidRPr="00810B79">
        <w:rPr>
          <w:lang w:val="en-IN" w:eastAsia="en-US"/>
        </w:rPr>
        <w:t>print(</w:t>
      </w:r>
      <w:proofErr w:type="spellStart"/>
      <w:r w:rsidRPr="00810B79">
        <w:rPr>
          <w:lang w:val="en-IN" w:eastAsia="en-US"/>
        </w:rPr>
        <w:t>search.best_params</w:t>
      </w:r>
      <w:proofErr w:type="spellEnd"/>
      <w:r w:rsidRPr="00810B79">
        <w:rPr>
          <w:lang w:val="en-IN" w:eastAsia="en-US"/>
        </w:rPr>
        <w:t>_)</w:t>
      </w:r>
    </w:p>
    <w:p w14:paraId="0891B1FA" w14:textId="58656610" w:rsidR="00F77A55" w:rsidRPr="00810B79" w:rsidRDefault="00F77A55" w:rsidP="00F77A55">
      <w:pPr>
        <w:rPr>
          <w:lang w:val="en-IN" w:eastAsia="en-US"/>
        </w:rPr>
      </w:pPr>
    </w:p>
    <w:p w14:paraId="45094E07" w14:textId="110330B2" w:rsidR="00F77A55" w:rsidRPr="00810B79" w:rsidRDefault="00F77A55" w:rsidP="00F77A55">
      <w:pPr>
        <w:rPr>
          <w:lang w:val="en-IN" w:eastAsia="en-US"/>
        </w:rPr>
      </w:pPr>
    </w:p>
    <w:p w14:paraId="4252665D" w14:textId="77777777" w:rsidR="00F77A55" w:rsidRPr="00810B79" w:rsidRDefault="00F77A55" w:rsidP="00F77A55">
      <w:pPr>
        <w:rPr>
          <w:lang w:val="en-IN" w:eastAsia="en-US"/>
        </w:rPr>
      </w:pPr>
      <w:proofErr w:type="spellStart"/>
      <w:r w:rsidRPr="00810B79">
        <w:rPr>
          <w:lang w:val="en-IN" w:eastAsia="en-US"/>
        </w:rPr>
        <w:t>prm</w:t>
      </w:r>
      <w:proofErr w:type="spellEnd"/>
      <w:r w:rsidRPr="00810B79">
        <w:rPr>
          <w:lang w:val="en-IN" w:eastAsia="en-US"/>
        </w:rPr>
        <w:t xml:space="preserve"> = </w:t>
      </w:r>
      <w:proofErr w:type="spellStart"/>
      <w:r w:rsidRPr="00810B79">
        <w:rPr>
          <w:lang w:val="en-IN" w:eastAsia="en-US"/>
        </w:rPr>
        <w:t>search.best_params</w:t>
      </w:r>
      <w:proofErr w:type="spellEnd"/>
      <w:r w:rsidRPr="00810B79">
        <w:rPr>
          <w:lang w:val="en-IN" w:eastAsia="en-US"/>
        </w:rPr>
        <w:t>_</w:t>
      </w:r>
    </w:p>
    <w:p w14:paraId="6E2DD812" w14:textId="77777777" w:rsidR="00F77A55" w:rsidRPr="00810B79" w:rsidRDefault="00F77A55" w:rsidP="00F77A55">
      <w:pPr>
        <w:rPr>
          <w:lang w:val="en-IN" w:eastAsia="en-US"/>
        </w:rPr>
      </w:pPr>
      <w:r w:rsidRPr="00810B79">
        <w:rPr>
          <w:lang w:val="en-IN" w:eastAsia="en-US"/>
        </w:rPr>
        <w:t xml:space="preserve">solver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ann</w:t>
      </w:r>
      <w:proofErr w:type="spellEnd"/>
      <w:r w:rsidRPr="00810B79">
        <w:rPr>
          <w:lang w:val="en-IN" w:eastAsia="en-US"/>
        </w:rPr>
        <w:t>__solver']</w:t>
      </w:r>
    </w:p>
    <w:p w14:paraId="6FC72605" w14:textId="77777777" w:rsidR="00F77A55" w:rsidRPr="00810B79" w:rsidRDefault="00F77A55" w:rsidP="00F77A55">
      <w:pPr>
        <w:rPr>
          <w:lang w:val="en-IN" w:eastAsia="en-US"/>
        </w:rPr>
      </w:pPr>
      <w:r w:rsidRPr="00810B79">
        <w:rPr>
          <w:lang w:val="en-IN" w:eastAsia="en-US"/>
        </w:rPr>
        <w:t xml:space="preserve">alpha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ann</w:t>
      </w:r>
      <w:proofErr w:type="spellEnd"/>
      <w:r w:rsidRPr="00810B79">
        <w:rPr>
          <w:lang w:val="en-IN" w:eastAsia="en-US"/>
        </w:rPr>
        <w:t>__alpha']</w:t>
      </w:r>
    </w:p>
    <w:p w14:paraId="460A74D8" w14:textId="77777777" w:rsidR="00F77A55" w:rsidRPr="00810B79" w:rsidRDefault="00F77A55" w:rsidP="00F77A55">
      <w:pPr>
        <w:rPr>
          <w:lang w:val="en-IN" w:eastAsia="en-US"/>
        </w:rPr>
      </w:pPr>
      <w:proofErr w:type="spellStart"/>
      <w:r w:rsidRPr="00810B79">
        <w:rPr>
          <w:lang w:val="en-IN" w:eastAsia="en-US"/>
        </w:rPr>
        <w:t>hidden_layer_sizes</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hidden_layer_sizes</w:t>
      </w:r>
      <w:proofErr w:type="spellEnd"/>
      <w:r w:rsidRPr="00810B79">
        <w:rPr>
          <w:lang w:val="en-IN" w:eastAsia="en-US"/>
        </w:rPr>
        <w:t>']</w:t>
      </w:r>
    </w:p>
    <w:p w14:paraId="1A315305" w14:textId="77777777" w:rsidR="00F77A55" w:rsidRPr="00810B79" w:rsidRDefault="00F77A55" w:rsidP="00F77A55">
      <w:pPr>
        <w:rPr>
          <w:lang w:val="en-IN" w:eastAsia="en-US"/>
        </w:rPr>
      </w:pPr>
      <w:proofErr w:type="spellStart"/>
      <w:r w:rsidRPr="00810B79">
        <w:rPr>
          <w:lang w:val="en-IN" w:eastAsia="en-US"/>
        </w:rPr>
        <w:t>max_iter</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max_iter</w:t>
      </w:r>
      <w:proofErr w:type="spellEnd"/>
      <w:r w:rsidRPr="00810B79">
        <w:rPr>
          <w:lang w:val="en-IN" w:eastAsia="en-US"/>
        </w:rPr>
        <w:t>']</w:t>
      </w:r>
    </w:p>
    <w:p w14:paraId="426FE173" w14:textId="57920F75" w:rsidR="00F77A55" w:rsidRPr="00810B79" w:rsidRDefault="00F77A55" w:rsidP="00F77A55">
      <w:pPr>
        <w:rPr>
          <w:lang w:val="en-IN" w:eastAsia="en-US"/>
        </w:rPr>
      </w:pPr>
      <w:proofErr w:type="spellStart"/>
      <w:r w:rsidRPr="00810B79">
        <w:rPr>
          <w:lang w:val="en-IN" w:eastAsia="en-US"/>
        </w:rPr>
        <w:t>learning_rate</w:t>
      </w:r>
      <w:proofErr w:type="spellEnd"/>
      <w:r w:rsidRPr="00810B79">
        <w:rPr>
          <w:lang w:val="en-IN" w:eastAsia="en-US"/>
        </w:rPr>
        <w:t xml:space="preserve"> =  </w:t>
      </w:r>
      <w:proofErr w:type="spellStart"/>
      <w:r w:rsidRPr="00810B79">
        <w:rPr>
          <w:lang w:val="en-IN" w:eastAsia="en-US"/>
        </w:rPr>
        <w:t>prm</w:t>
      </w:r>
      <w:proofErr w:type="spellEnd"/>
      <w:r w:rsidRPr="00810B79">
        <w:rPr>
          <w:lang w:val="en-IN" w:eastAsia="en-US"/>
        </w:rPr>
        <w:t>['</w:t>
      </w:r>
      <w:proofErr w:type="spellStart"/>
      <w:r w:rsidRPr="00810B79">
        <w:rPr>
          <w:lang w:val="en-IN" w:eastAsia="en-US"/>
        </w:rPr>
        <w:t>ann</w:t>
      </w:r>
      <w:proofErr w:type="spellEnd"/>
      <w:r w:rsidRPr="00810B79">
        <w:rPr>
          <w:lang w:val="en-IN" w:eastAsia="en-US"/>
        </w:rPr>
        <w:t>__</w:t>
      </w:r>
      <w:proofErr w:type="spellStart"/>
      <w:r w:rsidRPr="00810B79">
        <w:rPr>
          <w:lang w:val="en-IN" w:eastAsia="en-US"/>
        </w:rPr>
        <w:t>learning_rate</w:t>
      </w:r>
      <w:proofErr w:type="spellEnd"/>
      <w:r w:rsidRPr="00810B79">
        <w:rPr>
          <w:lang w:val="en-IN" w:eastAsia="en-US"/>
        </w:rPr>
        <w:t>']</w:t>
      </w:r>
    </w:p>
    <w:p w14:paraId="1967E814" w14:textId="423F024F" w:rsidR="00F77A55" w:rsidRPr="00810B79" w:rsidRDefault="00F77A55" w:rsidP="00F77A55">
      <w:pPr>
        <w:rPr>
          <w:lang w:val="en-IN" w:eastAsia="en-US"/>
        </w:rPr>
      </w:pPr>
    </w:p>
    <w:p w14:paraId="06486FA3" w14:textId="23EF7903" w:rsidR="00F77A55" w:rsidRPr="00810B79" w:rsidRDefault="00F77A55" w:rsidP="00F77A55">
      <w:pPr>
        <w:rPr>
          <w:lang w:val="en-IN" w:eastAsia="en-US"/>
        </w:rPr>
      </w:pPr>
    </w:p>
    <w:p w14:paraId="350235CB" w14:textId="30D66E16" w:rsidR="00F77A55" w:rsidRPr="00810B79" w:rsidRDefault="00F77A55" w:rsidP="00F77A55">
      <w:pPr>
        <w:rPr>
          <w:lang w:val="en-IN" w:eastAsia="en-US"/>
        </w:rPr>
      </w:pPr>
    </w:p>
    <w:p w14:paraId="2D4A0474" w14:textId="0B99B467" w:rsidR="00F77A55" w:rsidRPr="00810B79" w:rsidRDefault="00F77A55" w:rsidP="00F77A55">
      <w:pPr>
        <w:rPr>
          <w:lang w:val="en-IN" w:eastAsia="en-US"/>
        </w:rPr>
      </w:pPr>
    </w:p>
    <w:p w14:paraId="05237931" w14:textId="77777777" w:rsidR="00F77A55" w:rsidRPr="00810B79" w:rsidRDefault="00F77A55" w:rsidP="00F77A55">
      <w:pPr>
        <w:rPr>
          <w:lang w:val="en-IN" w:eastAsia="en-US"/>
        </w:rPr>
      </w:pPr>
      <w:proofErr w:type="spellStart"/>
      <w:r w:rsidRPr="00810B79">
        <w:rPr>
          <w:lang w:val="en-IN" w:eastAsia="en-US"/>
        </w:rPr>
        <w:t>model_ann</w:t>
      </w:r>
      <w:proofErr w:type="spellEnd"/>
      <w:r w:rsidRPr="00810B79">
        <w:rPr>
          <w:lang w:val="en-IN" w:eastAsia="en-US"/>
        </w:rPr>
        <w:t xml:space="preserve"> =  </w:t>
      </w:r>
      <w:proofErr w:type="spellStart"/>
      <w:r w:rsidRPr="00810B79">
        <w:rPr>
          <w:lang w:val="en-IN" w:eastAsia="en-US"/>
        </w:rPr>
        <w:t>MLPClassifier</w:t>
      </w:r>
      <w:proofErr w:type="spellEnd"/>
      <w:r w:rsidRPr="00810B79">
        <w:rPr>
          <w:lang w:val="en-IN" w:eastAsia="en-US"/>
        </w:rPr>
        <w:t xml:space="preserve">(solver=solver, </w:t>
      </w:r>
      <w:proofErr w:type="spellStart"/>
      <w:r w:rsidRPr="00810B79">
        <w:rPr>
          <w:lang w:val="en-IN" w:eastAsia="en-US"/>
        </w:rPr>
        <w:t>learning_rate</w:t>
      </w:r>
      <w:proofErr w:type="spellEnd"/>
      <w:r w:rsidRPr="00810B79">
        <w:rPr>
          <w:lang w:val="en-IN" w:eastAsia="en-US"/>
        </w:rPr>
        <w:t>=</w:t>
      </w:r>
      <w:proofErr w:type="spellStart"/>
      <w:r w:rsidRPr="00810B79">
        <w:rPr>
          <w:lang w:val="en-IN" w:eastAsia="en-US"/>
        </w:rPr>
        <w:t>learning_rate</w:t>
      </w:r>
      <w:proofErr w:type="spellEnd"/>
      <w:r w:rsidRPr="00810B79">
        <w:rPr>
          <w:lang w:val="en-IN" w:eastAsia="en-US"/>
        </w:rPr>
        <w:t xml:space="preserve">, alpha= alpha, </w:t>
      </w:r>
      <w:proofErr w:type="spellStart"/>
      <w:r w:rsidRPr="00810B79">
        <w:rPr>
          <w:lang w:val="en-IN" w:eastAsia="en-US"/>
        </w:rPr>
        <w:t>hidden_layer_sizes</w:t>
      </w:r>
      <w:proofErr w:type="spellEnd"/>
      <w:r w:rsidRPr="00810B79">
        <w:rPr>
          <w:lang w:val="en-IN" w:eastAsia="en-US"/>
        </w:rPr>
        <w:t>=</w:t>
      </w:r>
      <w:proofErr w:type="spellStart"/>
      <w:r w:rsidRPr="00810B79">
        <w:rPr>
          <w:lang w:val="en-IN" w:eastAsia="en-US"/>
        </w:rPr>
        <w:t>hidden_layer_sizes</w:t>
      </w:r>
      <w:proofErr w:type="spellEnd"/>
      <w:r w:rsidRPr="00810B79">
        <w:rPr>
          <w:lang w:val="en-IN" w:eastAsia="en-US"/>
        </w:rPr>
        <w:t xml:space="preserve">, </w:t>
      </w:r>
      <w:proofErr w:type="spellStart"/>
      <w:r w:rsidRPr="00810B79">
        <w:rPr>
          <w:lang w:val="en-IN" w:eastAsia="en-US"/>
        </w:rPr>
        <w:t>random_state</w:t>
      </w:r>
      <w:proofErr w:type="spellEnd"/>
      <w:r w:rsidRPr="00810B79">
        <w:rPr>
          <w:lang w:val="en-IN" w:eastAsia="en-US"/>
        </w:rPr>
        <w:t xml:space="preserve">=1, </w:t>
      </w:r>
      <w:proofErr w:type="spellStart"/>
      <w:r w:rsidRPr="00810B79">
        <w:rPr>
          <w:lang w:val="en-IN" w:eastAsia="en-US"/>
        </w:rPr>
        <w:t>max_iter</w:t>
      </w:r>
      <w:proofErr w:type="spellEnd"/>
      <w:r w:rsidRPr="00810B79">
        <w:rPr>
          <w:lang w:val="en-IN" w:eastAsia="en-US"/>
        </w:rPr>
        <w:t>=</w:t>
      </w:r>
      <w:proofErr w:type="spellStart"/>
      <w:r w:rsidRPr="00810B79">
        <w:rPr>
          <w:lang w:val="en-IN" w:eastAsia="en-US"/>
        </w:rPr>
        <w:t>max_iter</w:t>
      </w:r>
      <w:proofErr w:type="spellEnd"/>
      <w:r w:rsidRPr="00810B79">
        <w:rPr>
          <w:lang w:val="en-IN" w:eastAsia="en-US"/>
        </w:rPr>
        <w:t>)</w:t>
      </w:r>
    </w:p>
    <w:p w14:paraId="3CED0440" w14:textId="77777777" w:rsidR="00F77A55" w:rsidRPr="00810B79" w:rsidRDefault="00F77A55" w:rsidP="00F77A55">
      <w:pPr>
        <w:rPr>
          <w:lang w:val="en-IN" w:eastAsia="en-US"/>
        </w:rPr>
      </w:pPr>
      <w:proofErr w:type="spellStart"/>
      <w:r w:rsidRPr="00810B79">
        <w:rPr>
          <w:lang w:val="en-IN" w:eastAsia="en-US"/>
        </w:rPr>
        <w:t>preprocess_ann</w:t>
      </w:r>
      <w:proofErr w:type="spellEnd"/>
      <w:r w:rsidRPr="00810B79">
        <w:rPr>
          <w:lang w:val="en-IN" w:eastAsia="en-US"/>
        </w:rPr>
        <w:t xml:space="preserve"> =  </w:t>
      </w:r>
      <w:proofErr w:type="spellStart"/>
      <w:r w:rsidRPr="00810B79">
        <w:rPr>
          <w:lang w:val="en-IN" w:eastAsia="en-US"/>
        </w:rPr>
        <w:t>ColumnTransformer</w:t>
      </w:r>
      <w:proofErr w:type="spellEnd"/>
      <w:r w:rsidRPr="00810B79">
        <w:rPr>
          <w:lang w:val="en-IN" w:eastAsia="en-US"/>
        </w:rPr>
        <w:t>(transformers =[('</w:t>
      </w:r>
      <w:proofErr w:type="spellStart"/>
      <w:r w:rsidRPr="00810B79">
        <w:rPr>
          <w:lang w:val="en-IN" w:eastAsia="en-US"/>
        </w:rPr>
        <w:t>catToNum</w:t>
      </w:r>
      <w:proofErr w:type="spellEnd"/>
      <w:r w:rsidRPr="00810B79">
        <w:rPr>
          <w:lang w:val="en-IN" w:eastAsia="en-US"/>
        </w:rPr>
        <w:t xml:space="preserve">', </w:t>
      </w:r>
      <w:proofErr w:type="spellStart"/>
      <w:r w:rsidRPr="00810B79">
        <w:rPr>
          <w:lang w:val="en-IN" w:eastAsia="en-US"/>
        </w:rPr>
        <w:t>transform_cat</w:t>
      </w:r>
      <w:proofErr w:type="spellEnd"/>
      <w:r w:rsidRPr="00810B79">
        <w:rPr>
          <w:lang w:val="en-IN" w:eastAsia="en-US"/>
        </w:rPr>
        <w:t xml:space="preserve">, </w:t>
      </w:r>
      <w:proofErr w:type="spellStart"/>
      <w:r w:rsidRPr="00810B79">
        <w:rPr>
          <w:lang w:val="en-IN" w:eastAsia="en-US"/>
        </w:rPr>
        <w:t>catageorical_variables</w:t>
      </w:r>
      <w:proofErr w:type="spellEnd"/>
      <w:r w:rsidRPr="00810B79">
        <w:rPr>
          <w:lang w:val="en-IN" w:eastAsia="en-US"/>
        </w:rPr>
        <w:t>),('</w:t>
      </w:r>
      <w:proofErr w:type="spellStart"/>
      <w:r w:rsidRPr="00810B79">
        <w:rPr>
          <w:lang w:val="en-IN" w:eastAsia="en-US"/>
        </w:rPr>
        <w:t>scalingNumerical</w:t>
      </w:r>
      <w:proofErr w:type="spellEnd"/>
      <w:r w:rsidRPr="00810B79">
        <w:rPr>
          <w:lang w:val="en-IN" w:eastAsia="en-US"/>
        </w:rPr>
        <w:t xml:space="preserve">', </w:t>
      </w:r>
      <w:proofErr w:type="spellStart"/>
      <w:r w:rsidRPr="00810B79">
        <w:rPr>
          <w:lang w:val="en-IN" w:eastAsia="en-US"/>
        </w:rPr>
        <w:t>transform_num</w:t>
      </w:r>
      <w:proofErr w:type="spellEnd"/>
      <w:r w:rsidRPr="00810B79">
        <w:rPr>
          <w:lang w:val="en-IN" w:eastAsia="en-US"/>
        </w:rPr>
        <w:t xml:space="preserve">, </w:t>
      </w:r>
      <w:proofErr w:type="spellStart"/>
      <w:r w:rsidRPr="00810B79">
        <w:rPr>
          <w:lang w:val="en-IN" w:eastAsia="en-US"/>
        </w:rPr>
        <w:t>numerical_variables</w:t>
      </w:r>
      <w:proofErr w:type="spellEnd"/>
      <w:r w:rsidRPr="00810B79">
        <w:rPr>
          <w:lang w:val="en-IN" w:eastAsia="en-US"/>
        </w:rPr>
        <w:t>)])</w:t>
      </w:r>
    </w:p>
    <w:p w14:paraId="6BC8CE9C" w14:textId="77777777" w:rsidR="00F77A55" w:rsidRPr="00810B79" w:rsidRDefault="00F77A55" w:rsidP="00F77A55">
      <w:pPr>
        <w:rPr>
          <w:lang w:val="en-IN" w:eastAsia="en-US"/>
        </w:rPr>
      </w:pPr>
    </w:p>
    <w:p w14:paraId="11AB1BD4" w14:textId="77777777" w:rsidR="00F77A55" w:rsidRPr="00810B79" w:rsidRDefault="00F77A55" w:rsidP="00F77A55">
      <w:pPr>
        <w:rPr>
          <w:lang w:val="en-IN" w:eastAsia="en-US"/>
        </w:rPr>
      </w:pPr>
      <w:r w:rsidRPr="00810B79">
        <w:rPr>
          <w:lang w:val="en-IN" w:eastAsia="en-US"/>
        </w:rPr>
        <w:t>pipe = Pipeline(steps = [('</w:t>
      </w:r>
      <w:proofErr w:type="spellStart"/>
      <w:r w:rsidRPr="00810B79">
        <w:rPr>
          <w:lang w:val="en-IN" w:eastAsia="en-US"/>
        </w:rPr>
        <w:t>preprocess</w:t>
      </w:r>
      <w:proofErr w:type="spellEnd"/>
      <w:r w:rsidRPr="00810B79">
        <w:rPr>
          <w:lang w:val="en-IN" w:eastAsia="en-US"/>
        </w:rPr>
        <w:t>',</w:t>
      </w:r>
      <w:proofErr w:type="spellStart"/>
      <w:r w:rsidRPr="00810B79">
        <w:rPr>
          <w:lang w:val="en-IN" w:eastAsia="en-US"/>
        </w:rPr>
        <w:t>preprocess_ann</w:t>
      </w:r>
      <w:proofErr w:type="spellEnd"/>
      <w:r w:rsidRPr="00810B79">
        <w:rPr>
          <w:lang w:val="en-IN" w:eastAsia="en-US"/>
        </w:rPr>
        <w:t>),('</w:t>
      </w:r>
      <w:proofErr w:type="spellStart"/>
      <w:r w:rsidRPr="00810B79">
        <w:rPr>
          <w:lang w:val="en-IN" w:eastAsia="en-US"/>
        </w:rPr>
        <w:t>ann</w:t>
      </w:r>
      <w:proofErr w:type="spellEnd"/>
      <w:r w:rsidRPr="00810B79">
        <w:rPr>
          <w:lang w:val="en-IN" w:eastAsia="en-US"/>
        </w:rPr>
        <w:t>',</w:t>
      </w:r>
      <w:proofErr w:type="spellStart"/>
      <w:r w:rsidRPr="00810B79">
        <w:rPr>
          <w:lang w:val="en-IN" w:eastAsia="en-US"/>
        </w:rPr>
        <w:t>model_ann</w:t>
      </w:r>
      <w:proofErr w:type="spellEnd"/>
      <w:r w:rsidRPr="00810B79">
        <w:rPr>
          <w:lang w:val="en-IN" w:eastAsia="en-US"/>
        </w:rPr>
        <w:t>)])</w:t>
      </w:r>
    </w:p>
    <w:p w14:paraId="22AA9A3A" w14:textId="6CA06FF5" w:rsidR="00F77A55" w:rsidRPr="00810B79" w:rsidRDefault="00F77A55" w:rsidP="00F77A55">
      <w:pPr>
        <w:rPr>
          <w:lang w:val="en-IN" w:eastAsia="en-US"/>
        </w:rPr>
      </w:pPr>
      <w:proofErr w:type="spellStart"/>
      <w:r w:rsidRPr="00810B79">
        <w:rPr>
          <w:lang w:val="en-IN" w:eastAsia="en-US"/>
        </w:rPr>
        <w:t>pipe.fit</w:t>
      </w:r>
      <w:proofErr w:type="spellEnd"/>
      <w:r w:rsidRPr="00810B79">
        <w:rPr>
          <w:lang w:val="en-IN" w:eastAsia="en-US"/>
        </w:rPr>
        <w:t>(</w:t>
      </w:r>
      <w:proofErr w:type="spellStart"/>
      <w:r w:rsidRPr="00810B79">
        <w:rPr>
          <w:lang w:val="en-IN" w:eastAsia="en-US"/>
        </w:rPr>
        <w:t>X_train</w:t>
      </w:r>
      <w:proofErr w:type="spellEnd"/>
      <w:r w:rsidRPr="00810B79">
        <w:rPr>
          <w:lang w:val="en-IN" w:eastAsia="en-US"/>
        </w:rPr>
        <w:t xml:space="preserve">, </w:t>
      </w:r>
      <w:proofErr w:type="spellStart"/>
      <w:r w:rsidRPr="00810B79">
        <w:rPr>
          <w:lang w:val="en-IN" w:eastAsia="en-US"/>
        </w:rPr>
        <w:t>y_train</w:t>
      </w:r>
      <w:proofErr w:type="spellEnd"/>
      <w:r w:rsidRPr="00810B79">
        <w:rPr>
          <w:lang w:val="en-IN" w:eastAsia="en-US"/>
        </w:rPr>
        <w:t>)</w:t>
      </w:r>
    </w:p>
    <w:p w14:paraId="61F408B5" w14:textId="69FEE796" w:rsidR="00F77A55" w:rsidRPr="00810B79" w:rsidRDefault="00F77A55" w:rsidP="00F77A55">
      <w:pPr>
        <w:rPr>
          <w:lang w:val="en-IN" w:eastAsia="en-US"/>
        </w:rPr>
      </w:pPr>
    </w:p>
    <w:p w14:paraId="73074B8B" w14:textId="79E9FC78" w:rsidR="00F77A55" w:rsidRPr="00810B79" w:rsidRDefault="00F77A55" w:rsidP="00F77A55">
      <w:pPr>
        <w:rPr>
          <w:lang w:val="en-IN" w:eastAsia="en-US"/>
        </w:rPr>
      </w:pPr>
    </w:p>
    <w:p w14:paraId="208773DE" w14:textId="0774D143" w:rsidR="00F77A55" w:rsidRPr="00810B79" w:rsidRDefault="00F77A55" w:rsidP="00F77A55">
      <w:pPr>
        <w:rPr>
          <w:lang w:val="en-IN" w:eastAsia="en-US"/>
        </w:rPr>
      </w:pPr>
    </w:p>
    <w:p w14:paraId="46E4F67A" w14:textId="77777777" w:rsidR="00F77A55" w:rsidRPr="00810B79" w:rsidRDefault="00F77A55" w:rsidP="00F77A55">
      <w:pPr>
        <w:rPr>
          <w:lang w:val="en-IN" w:eastAsia="en-US"/>
        </w:rPr>
      </w:pPr>
      <w:proofErr w:type="spellStart"/>
      <w:r w:rsidRPr="00810B79">
        <w:rPr>
          <w:lang w:val="en-IN" w:eastAsia="en-US"/>
        </w:rPr>
        <w:t>y_pred</w:t>
      </w:r>
      <w:proofErr w:type="spellEnd"/>
      <w:r w:rsidRPr="00810B79">
        <w:rPr>
          <w:lang w:val="en-IN" w:eastAsia="en-US"/>
        </w:rPr>
        <w:t xml:space="preserve"> = </w:t>
      </w:r>
      <w:proofErr w:type="spellStart"/>
      <w:r w:rsidRPr="00810B79">
        <w:rPr>
          <w:lang w:val="en-IN" w:eastAsia="en-US"/>
        </w:rPr>
        <w:t>pipe.predict</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w:t>
      </w:r>
    </w:p>
    <w:p w14:paraId="58D07FB5" w14:textId="77777777" w:rsidR="00F77A55" w:rsidRPr="00810B79" w:rsidRDefault="00F77A55" w:rsidP="00F77A55">
      <w:pPr>
        <w:rPr>
          <w:lang w:val="en-IN" w:eastAsia="en-US"/>
        </w:rPr>
      </w:pPr>
      <w:r w:rsidRPr="00810B79">
        <w:rPr>
          <w:lang w:val="en-IN" w:eastAsia="en-US"/>
        </w:rPr>
        <w:t xml:space="preserve">print("model score or (Accuracy): %.4f" % </w:t>
      </w:r>
      <w:proofErr w:type="spellStart"/>
      <w:r w:rsidRPr="00810B79">
        <w:rPr>
          <w:lang w:val="en-IN" w:eastAsia="en-US"/>
        </w:rPr>
        <w:t>pipe.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51C03757" w14:textId="77777777" w:rsidR="00F77A55" w:rsidRPr="00810B79" w:rsidRDefault="00F77A55" w:rsidP="00F77A55">
      <w:pPr>
        <w:rPr>
          <w:lang w:val="en-IN" w:eastAsia="en-US"/>
        </w:rPr>
      </w:pPr>
      <w:r w:rsidRPr="00810B79">
        <w:rPr>
          <w:lang w:val="en-IN" w:eastAsia="en-US"/>
        </w:rPr>
        <w:t xml:space="preserve">import </w:t>
      </w:r>
      <w:proofErr w:type="spellStart"/>
      <w:r w:rsidRPr="00810B79">
        <w:rPr>
          <w:lang w:val="en-IN" w:eastAsia="en-US"/>
        </w:rPr>
        <w:t>scikitplot</w:t>
      </w:r>
      <w:proofErr w:type="spellEnd"/>
      <w:r w:rsidRPr="00810B79">
        <w:rPr>
          <w:lang w:val="en-IN" w:eastAsia="en-US"/>
        </w:rPr>
        <w:t xml:space="preserve"> as </w:t>
      </w:r>
      <w:proofErr w:type="spellStart"/>
      <w:r w:rsidRPr="00810B79">
        <w:rPr>
          <w:lang w:val="en-IN" w:eastAsia="en-US"/>
        </w:rPr>
        <w:t>skplt</w:t>
      </w:r>
      <w:proofErr w:type="spellEnd"/>
    </w:p>
    <w:p w14:paraId="5617F6B8" w14:textId="77777777" w:rsidR="00F77A55" w:rsidRPr="00810B79" w:rsidRDefault="00F77A55" w:rsidP="00F77A55">
      <w:pPr>
        <w:rPr>
          <w:lang w:val="en-IN" w:eastAsia="en-US"/>
        </w:rPr>
      </w:pPr>
      <w:proofErr w:type="spellStart"/>
      <w:r w:rsidRPr="00810B79">
        <w:rPr>
          <w:lang w:val="en-IN" w:eastAsia="en-US"/>
        </w:rPr>
        <w:t>skplt.metrics.plot_confusion_matrix</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normalize=True)</w:t>
      </w:r>
    </w:p>
    <w:p w14:paraId="7060E32F" w14:textId="77777777" w:rsidR="00F77A55" w:rsidRPr="00810B79" w:rsidRDefault="00F77A55" w:rsidP="00F77A55">
      <w:pPr>
        <w:rPr>
          <w:lang w:val="en-IN" w:eastAsia="en-US"/>
        </w:rPr>
      </w:pPr>
      <w:r w:rsidRPr="00810B79">
        <w:rPr>
          <w:lang w:val="en-IN" w:eastAsia="en-US"/>
        </w:rPr>
        <w:t>print("\n")</w:t>
      </w:r>
    </w:p>
    <w:p w14:paraId="4FF862F5" w14:textId="77777777" w:rsidR="00F77A55" w:rsidRPr="00810B79" w:rsidRDefault="00F77A55" w:rsidP="00F77A55">
      <w:pPr>
        <w:rPr>
          <w:lang w:val="en-IN" w:eastAsia="en-US"/>
        </w:rPr>
      </w:pPr>
      <w:r w:rsidRPr="00810B79">
        <w:rPr>
          <w:lang w:val="en-IN" w:eastAsia="en-US"/>
        </w:rPr>
        <w:t xml:space="preserve">print("model score: %.3f" % </w:t>
      </w:r>
      <w:proofErr w:type="spellStart"/>
      <w:r w:rsidRPr="00810B79">
        <w:rPr>
          <w:lang w:val="en-IN" w:eastAsia="en-US"/>
        </w:rPr>
        <w:t>pipe.score</w:t>
      </w:r>
      <w:proofErr w:type="spellEnd"/>
      <w:r w:rsidRPr="00810B79">
        <w:rPr>
          <w:lang w:val="en-IN" w:eastAsia="en-US"/>
        </w:rPr>
        <w:t>(</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w:t>
      </w:r>
    </w:p>
    <w:p w14:paraId="06F9259A" w14:textId="77777777" w:rsidR="00F77A55" w:rsidRPr="00810B79" w:rsidRDefault="00F77A55" w:rsidP="00F77A55">
      <w:pPr>
        <w:rPr>
          <w:lang w:val="en-IN" w:eastAsia="en-US"/>
        </w:rPr>
      </w:pPr>
      <w:r w:rsidRPr="00810B79">
        <w:rPr>
          <w:lang w:val="en-IN" w:eastAsia="en-US"/>
        </w:rPr>
        <w:t>print("Accuracy:",</w:t>
      </w:r>
      <w:proofErr w:type="spellStart"/>
      <w:r w:rsidRPr="00810B79">
        <w:rPr>
          <w:lang w:val="en-IN" w:eastAsia="en-US"/>
        </w:rPr>
        <w:t>metrics.accuracy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w:t>
      </w:r>
    </w:p>
    <w:p w14:paraId="1F243B32" w14:textId="77777777" w:rsidR="00F77A55" w:rsidRPr="00810B79" w:rsidRDefault="00F77A55" w:rsidP="00F77A55">
      <w:pPr>
        <w:rPr>
          <w:lang w:val="en-IN" w:eastAsia="en-US"/>
        </w:rPr>
      </w:pPr>
      <w:r w:rsidRPr="00810B79">
        <w:rPr>
          <w:lang w:val="en-IN" w:eastAsia="en-US"/>
        </w:rPr>
        <w:t>print("Precision score for dropout prediction:",</w:t>
      </w:r>
      <w:proofErr w:type="spellStart"/>
      <w:r w:rsidRPr="00810B79">
        <w:rPr>
          <w:lang w:val="en-IN" w:eastAsia="en-US"/>
        </w:rPr>
        <w:t>metrics.precision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average="binary", </w:t>
      </w:r>
      <w:proofErr w:type="spellStart"/>
      <w:r w:rsidRPr="00810B79">
        <w:rPr>
          <w:lang w:val="en-IN" w:eastAsia="en-US"/>
        </w:rPr>
        <w:t>pos_label</w:t>
      </w:r>
      <w:proofErr w:type="spellEnd"/>
      <w:r w:rsidRPr="00810B79">
        <w:rPr>
          <w:lang w:val="en-IN" w:eastAsia="en-US"/>
        </w:rPr>
        <w:t>='Dropout'))</w:t>
      </w:r>
    </w:p>
    <w:p w14:paraId="278CA100" w14:textId="4BFFB41F" w:rsidR="00F77A55" w:rsidRPr="00810B79" w:rsidRDefault="00F77A55" w:rsidP="00F77A55">
      <w:pPr>
        <w:rPr>
          <w:lang w:val="en-IN" w:eastAsia="en-US"/>
        </w:rPr>
      </w:pPr>
      <w:r w:rsidRPr="00810B79">
        <w:rPr>
          <w:lang w:val="en-IN" w:eastAsia="en-US"/>
        </w:rPr>
        <w:t>print("Recall score for dropout prediction:",</w:t>
      </w:r>
      <w:proofErr w:type="spellStart"/>
      <w:r w:rsidRPr="00810B79">
        <w:rPr>
          <w:lang w:val="en-IN" w:eastAsia="en-US"/>
        </w:rPr>
        <w:t>metrics.recall_score</w:t>
      </w:r>
      <w:proofErr w:type="spellEnd"/>
      <w:r w:rsidRPr="00810B79">
        <w:rPr>
          <w:lang w:val="en-IN" w:eastAsia="en-US"/>
        </w:rPr>
        <w:t>(</w:t>
      </w:r>
      <w:proofErr w:type="spellStart"/>
      <w:r w:rsidRPr="00810B79">
        <w:rPr>
          <w:lang w:val="en-IN" w:eastAsia="en-US"/>
        </w:rPr>
        <w:t>y_test</w:t>
      </w:r>
      <w:proofErr w:type="spellEnd"/>
      <w:r w:rsidRPr="00810B79">
        <w:rPr>
          <w:lang w:val="en-IN" w:eastAsia="en-US"/>
        </w:rPr>
        <w:t xml:space="preserve">, </w:t>
      </w:r>
      <w:proofErr w:type="spellStart"/>
      <w:r w:rsidRPr="00810B79">
        <w:rPr>
          <w:lang w:val="en-IN" w:eastAsia="en-US"/>
        </w:rPr>
        <w:t>y_pred</w:t>
      </w:r>
      <w:proofErr w:type="spellEnd"/>
      <w:r w:rsidRPr="00810B79">
        <w:rPr>
          <w:lang w:val="en-IN" w:eastAsia="en-US"/>
        </w:rPr>
        <w:t xml:space="preserve">, average="binary", </w:t>
      </w:r>
      <w:proofErr w:type="spellStart"/>
      <w:r w:rsidRPr="00810B79">
        <w:rPr>
          <w:lang w:val="en-IN" w:eastAsia="en-US"/>
        </w:rPr>
        <w:t>pos_label</w:t>
      </w:r>
      <w:proofErr w:type="spellEnd"/>
      <w:r w:rsidRPr="00810B79">
        <w:rPr>
          <w:lang w:val="en-IN" w:eastAsia="en-US"/>
        </w:rPr>
        <w:t>='Dropout'))</w:t>
      </w:r>
    </w:p>
    <w:p w14:paraId="5649C84B" w14:textId="6795CF1E" w:rsidR="00F77A55" w:rsidRPr="00810B79" w:rsidRDefault="00F77A55" w:rsidP="00F77A55">
      <w:pPr>
        <w:rPr>
          <w:lang w:val="en-IN" w:eastAsia="en-US"/>
        </w:rPr>
      </w:pPr>
    </w:p>
    <w:p w14:paraId="7937A4FC" w14:textId="66C157BF" w:rsidR="00F77A55" w:rsidRPr="00810B79" w:rsidRDefault="00F77A55" w:rsidP="00F77A55">
      <w:pPr>
        <w:rPr>
          <w:lang w:val="en-IN" w:eastAsia="en-US"/>
        </w:rPr>
      </w:pPr>
    </w:p>
    <w:p w14:paraId="22503280" w14:textId="79AE127E" w:rsidR="00F77A55" w:rsidRPr="00810B79" w:rsidRDefault="00F77A55" w:rsidP="00F77A55">
      <w:pPr>
        <w:rPr>
          <w:lang w:val="en-IN" w:eastAsia="en-US"/>
        </w:rPr>
      </w:pPr>
    </w:p>
    <w:p w14:paraId="07832C88" w14:textId="77777777" w:rsidR="00F77A55" w:rsidRPr="00810B79" w:rsidRDefault="00F77A55" w:rsidP="00F77A55">
      <w:pPr>
        <w:rPr>
          <w:lang w:val="en-IN" w:eastAsia="en-US"/>
        </w:rPr>
      </w:pPr>
      <w:proofErr w:type="spellStart"/>
      <w:r w:rsidRPr="00810B79">
        <w:rPr>
          <w:lang w:val="en-IN" w:eastAsia="en-US"/>
        </w:rPr>
        <w:t>metrics.plot_roc_curve</w:t>
      </w:r>
      <w:proofErr w:type="spellEnd"/>
      <w:r w:rsidRPr="00810B79">
        <w:rPr>
          <w:lang w:val="en-IN" w:eastAsia="en-US"/>
        </w:rPr>
        <w:t xml:space="preserve">(pipe, </w:t>
      </w:r>
      <w:proofErr w:type="spellStart"/>
      <w:r w:rsidRPr="00810B79">
        <w:rPr>
          <w:lang w:val="en-IN" w:eastAsia="en-US"/>
        </w:rPr>
        <w:t>X_test</w:t>
      </w:r>
      <w:proofErr w:type="spellEnd"/>
      <w:r w:rsidRPr="00810B79">
        <w:rPr>
          <w:lang w:val="en-IN" w:eastAsia="en-US"/>
        </w:rPr>
        <w:t xml:space="preserve">, </w:t>
      </w:r>
      <w:proofErr w:type="spellStart"/>
      <w:r w:rsidRPr="00810B79">
        <w:rPr>
          <w:lang w:val="en-IN" w:eastAsia="en-US"/>
        </w:rPr>
        <w:t>y_test</w:t>
      </w:r>
      <w:proofErr w:type="spellEnd"/>
      <w:r w:rsidRPr="00810B79">
        <w:rPr>
          <w:lang w:val="en-IN" w:eastAsia="en-US"/>
        </w:rPr>
        <w:t xml:space="preserve">)  </w:t>
      </w:r>
    </w:p>
    <w:p w14:paraId="26085C3E" w14:textId="7099004A" w:rsidR="00F77A55" w:rsidRPr="00810B79" w:rsidRDefault="00F77A55" w:rsidP="00F77A55">
      <w:pPr>
        <w:rPr>
          <w:lang w:val="en-IN" w:eastAsia="en-US"/>
        </w:rPr>
      </w:pPr>
      <w:proofErr w:type="spellStart"/>
      <w:r w:rsidRPr="00810B79">
        <w:rPr>
          <w:lang w:val="en-IN" w:eastAsia="en-US"/>
        </w:rPr>
        <w:t>plt.show</w:t>
      </w:r>
      <w:proofErr w:type="spellEnd"/>
      <w:r w:rsidRPr="00810B79">
        <w:rPr>
          <w:lang w:val="en-IN" w:eastAsia="en-US"/>
        </w:rPr>
        <w:t>()</w:t>
      </w:r>
    </w:p>
    <w:p w14:paraId="6028BE45" w14:textId="16185148" w:rsidR="00F77A55" w:rsidRPr="00810B79" w:rsidRDefault="00F77A55" w:rsidP="00F77A55">
      <w:pPr>
        <w:rPr>
          <w:lang w:val="en-IN" w:eastAsia="en-US"/>
        </w:rPr>
      </w:pPr>
    </w:p>
    <w:p w14:paraId="3DF3066E" w14:textId="4FCFCD30" w:rsidR="00F77A55" w:rsidRPr="00810B79" w:rsidRDefault="001915CF" w:rsidP="00F77A55">
      <w:pPr>
        <w:pStyle w:val="Heading2"/>
        <w:rPr>
          <w:rFonts w:ascii="Times New Roman" w:hAnsi="Times New Roman" w:cs="Times New Roman"/>
          <w:lang w:val="en-IN" w:eastAsia="en-US"/>
        </w:rPr>
      </w:pPr>
      <w:bookmarkStart w:id="72" w:name="_Toc82181119"/>
      <w:r w:rsidRPr="00810B79">
        <w:rPr>
          <w:rFonts w:ascii="Times New Roman" w:hAnsi="Times New Roman" w:cs="Times New Roman"/>
          <w:lang w:val="en-IN" w:eastAsia="en-US"/>
        </w:rPr>
        <w:lastRenderedPageBreak/>
        <w:t xml:space="preserve">Code for </w:t>
      </w:r>
      <w:r w:rsidR="00F77A55" w:rsidRPr="00810B79">
        <w:rPr>
          <w:rFonts w:ascii="Times New Roman" w:hAnsi="Times New Roman" w:cs="Times New Roman"/>
          <w:lang w:val="en-IN" w:eastAsia="en-US"/>
        </w:rPr>
        <w:t>Survival Analysis</w:t>
      </w:r>
      <w:bookmarkEnd w:id="72"/>
    </w:p>
    <w:p w14:paraId="5185E275" w14:textId="77777777" w:rsidR="001915CF" w:rsidRPr="00810B79" w:rsidRDefault="001915CF" w:rsidP="001915CF">
      <w:pPr>
        <w:rPr>
          <w:lang w:val="en-IN" w:eastAsia="en-US"/>
        </w:rPr>
      </w:pPr>
    </w:p>
    <w:p w14:paraId="0A8777F6" w14:textId="77777777" w:rsidR="00B03D1F" w:rsidRPr="00810B79" w:rsidRDefault="00B03D1F" w:rsidP="00B03D1F">
      <w:pPr>
        <w:rPr>
          <w:lang w:val="en-IN" w:eastAsia="en-US"/>
        </w:rPr>
      </w:pPr>
      <w:r w:rsidRPr="00810B79">
        <w:rPr>
          <w:lang w:val="en-IN" w:eastAsia="en-US"/>
        </w:rPr>
        <w:t xml:space="preserve">df = </w:t>
      </w:r>
      <w:proofErr w:type="spellStart"/>
      <w:r w:rsidRPr="00810B79">
        <w:rPr>
          <w:lang w:val="en-IN" w:eastAsia="en-US"/>
        </w:rPr>
        <w:t>pd.read_csv</w:t>
      </w:r>
      <w:proofErr w:type="spellEnd"/>
      <w:r w:rsidRPr="00810B79">
        <w:rPr>
          <w:lang w:val="en-IN" w:eastAsia="en-US"/>
        </w:rPr>
        <w:t>('data.csv')   # load new data here and do new data cleaning</w:t>
      </w:r>
    </w:p>
    <w:p w14:paraId="0A11CA7F" w14:textId="77777777" w:rsidR="00B03D1F" w:rsidRPr="00810B79" w:rsidRDefault="00B03D1F" w:rsidP="00B03D1F">
      <w:pPr>
        <w:rPr>
          <w:lang w:val="en-IN" w:eastAsia="en-US"/>
        </w:rPr>
      </w:pPr>
      <w:r w:rsidRPr="00810B79">
        <w:rPr>
          <w:lang w:val="en-IN" w:eastAsia="en-US"/>
        </w:rPr>
        <w:t>df =</w:t>
      </w:r>
      <w:proofErr w:type="spellStart"/>
      <w:r w:rsidRPr="00810B79">
        <w:rPr>
          <w:lang w:val="en-IN" w:eastAsia="en-US"/>
        </w:rPr>
        <w:t>df.drop</w:t>
      </w:r>
      <w:proofErr w:type="spellEnd"/>
      <w:r w:rsidRPr="00810B79">
        <w:rPr>
          <w:lang w:val="en-IN" w:eastAsia="en-US"/>
        </w:rPr>
        <w:t>(axis = 1,columns = 'Unnamed: 0')</w:t>
      </w:r>
    </w:p>
    <w:p w14:paraId="67923177" w14:textId="77777777" w:rsidR="00B03D1F" w:rsidRPr="00810B79" w:rsidRDefault="00B03D1F" w:rsidP="00B03D1F">
      <w:pPr>
        <w:rPr>
          <w:lang w:val="en-IN" w:eastAsia="en-US"/>
        </w:rPr>
      </w:pPr>
    </w:p>
    <w:p w14:paraId="6E809F6F" w14:textId="77777777" w:rsidR="00B03D1F" w:rsidRPr="00810B79" w:rsidRDefault="00B03D1F" w:rsidP="00B03D1F">
      <w:pPr>
        <w:rPr>
          <w:lang w:val="en-IN" w:eastAsia="en-US"/>
        </w:rPr>
      </w:pPr>
      <w:r w:rsidRPr="00810B79">
        <w:rPr>
          <w:lang w:val="en-IN" w:eastAsia="en-US"/>
        </w:rPr>
        <w:t>columns = ['</w:t>
      </w:r>
      <w:proofErr w:type="spellStart"/>
      <w:r w:rsidRPr="00810B79">
        <w:rPr>
          <w:lang w:val="en-IN" w:eastAsia="en-US"/>
        </w:rPr>
        <w:t>ProgrammeName</w:t>
      </w:r>
      <w:proofErr w:type="spellEnd"/>
      <w:r w:rsidRPr="00810B79">
        <w:rPr>
          <w:lang w:val="en-IN" w:eastAsia="en-US"/>
        </w:rPr>
        <w:t>', 'Commissioner', 'week1', 'week2', 'week3', 'week4', 'week5', 'week6', 'week7', 'week8', 'week9', 'week10','week11','week12','Engagement_status','AttendedSessions','Total_Programme_sessions','Gender','Age','Ethnicity','Employment_Status','Self-reported_Height','Weight1','month','NumPerProgram','dw21']</w:t>
      </w:r>
    </w:p>
    <w:p w14:paraId="5771532B" w14:textId="77777777" w:rsidR="00B03D1F" w:rsidRPr="00810B79" w:rsidRDefault="00B03D1F" w:rsidP="00B03D1F">
      <w:pPr>
        <w:rPr>
          <w:lang w:val="en-IN" w:eastAsia="en-US"/>
        </w:rPr>
      </w:pPr>
      <w:r w:rsidRPr="00810B79">
        <w:rPr>
          <w:lang w:val="en-IN" w:eastAsia="en-US"/>
        </w:rPr>
        <w:t>df = df[columns]</w:t>
      </w:r>
    </w:p>
    <w:p w14:paraId="31907D8D" w14:textId="77777777" w:rsidR="00B03D1F" w:rsidRPr="00810B79" w:rsidRDefault="00B03D1F" w:rsidP="00B03D1F">
      <w:pPr>
        <w:rPr>
          <w:lang w:val="en-IN" w:eastAsia="en-US"/>
        </w:rPr>
      </w:pPr>
    </w:p>
    <w:p w14:paraId="0F2D5767" w14:textId="77777777" w:rsidR="00B03D1F" w:rsidRPr="00810B79" w:rsidRDefault="00B03D1F" w:rsidP="00B03D1F">
      <w:pPr>
        <w:rPr>
          <w:lang w:val="en-IN" w:eastAsia="en-US"/>
        </w:rPr>
      </w:pPr>
      <w:r w:rsidRPr="00810B79">
        <w:rPr>
          <w:lang w:val="en-IN" w:eastAsia="en-US"/>
        </w:rPr>
        <w:t># Adding new column '</w:t>
      </w:r>
      <w:proofErr w:type="spellStart"/>
      <w:r w:rsidRPr="00810B79">
        <w:rPr>
          <w:lang w:val="en-IN" w:eastAsia="en-US"/>
        </w:rPr>
        <w:t>survival_time</w:t>
      </w:r>
      <w:proofErr w:type="spellEnd"/>
      <w:r w:rsidRPr="00810B79">
        <w:rPr>
          <w:lang w:val="en-IN" w:eastAsia="en-US"/>
        </w:rPr>
        <w:t>'</w:t>
      </w:r>
    </w:p>
    <w:p w14:paraId="597EC157" w14:textId="77777777" w:rsidR="00B03D1F" w:rsidRPr="00810B79" w:rsidRDefault="00B03D1F" w:rsidP="00B03D1F">
      <w:pPr>
        <w:rPr>
          <w:lang w:val="en-IN" w:eastAsia="en-US"/>
        </w:rPr>
      </w:pPr>
      <w:r w:rsidRPr="00810B79">
        <w:rPr>
          <w:lang w:val="en-IN" w:eastAsia="en-US"/>
        </w:rPr>
        <w:t>df['</w:t>
      </w:r>
      <w:proofErr w:type="spellStart"/>
      <w:r w:rsidRPr="00810B79">
        <w:rPr>
          <w:lang w:val="en-IN" w:eastAsia="en-US"/>
        </w:rPr>
        <w:t>survival_time</w:t>
      </w:r>
      <w:proofErr w:type="spellEnd"/>
      <w:r w:rsidRPr="00810B79">
        <w:rPr>
          <w:lang w:val="en-IN" w:eastAsia="en-US"/>
        </w:rPr>
        <w:t>'] = 0    # week after which a participant has discontinued from the program or week last attended</w:t>
      </w:r>
    </w:p>
    <w:p w14:paraId="65EEE8FE" w14:textId="240BBDA6" w:rsidR="00F77A55" w:rsidRPr="00810B79" w:rsidRDefault="00B03D1F" w:rsidP="00B03D1F">
      <w:pPr>
        <w:rPr>
          <w:lang w:val="en-IN" w:eastAsia="en-US"/>
        </w:rPr>
      </w:pPr>
      <w:r w:rsidRPr="00810B79">
        <w:rPr>
          <w:lang w:val="en-IN" w:eastAsia="en-US"/>
        </w:rPr>
        <w:t xml:space="preserve">df['status'] = 1           # we have to redefine dropout. for now let all participants dropout, </w:t>
      </w:r>
      <w:proofErr w:type="spellStart"/>
      <w:r w:rsidRPr="00810B79">
        <w:rPr>
          <w:lang w:val="en-IN" w:eastAsia="en-US"/>
        </w:rPr>
        <w:t>i.e</w:t>
      </w:r>
      <w:proofErr w:type="spellEnd"/>
      <w:r w:rsidRPr="00810B79">
        <w:rPr>
          <w:lang w:val="en-IN" w:eastAsia="en-US"/>
        </w:rPr>
        <w:t xml:space="preserve"> status = 1</w:t>
      </w:r>
    </w:p>
    <w:p w14:paraId="71774279" w14:textId="073E0C81" w:rsidR="00B03D1F" w:rsidRPr="00810B79" w:rsidRDefault="00B03D1F" w:rsidP="00B03D1F">
      <w:pPr>
        <w:rPr>
          <w:lang w:val="en-IN" w:eastAsia="en-US"/>
        </w:rPr>
      </w:pPr>
    </w:p>
    <w:p w14:paraId="72725DBE" w14:textId="28833AA9" w:rsidR="00B03D1F" w:rsidRPr="00810B79" w:rsidRDefault="00B03D1F" w:rsidP="00B03D1F">
      <w:pPr>
        <w:rPr>
          <w:lang w:val="en-IN" w:eastAsia="en-US"/>
        </w:rPr>
      </w:pPr>
    </w:p>
    <w:p w14:paraId="4D6E29F4" w14:textId="51630AB4" w:rsidR="00B03D1F" w:rsidRPr="00810B79" w:rsidRDefault="00B03D1F" w:rsidP="00B03D1F">
      <w:pPr>
        <w:rPr>
          <w:lang w:val="en-IN" w:eastAsia="en-US"/>
        </w:rPr>
      </w:pPr>
      <w:r w:rsidRPr="00810B79">
        <w:rPr>
          <w:lang w:val="en-IN" w:eastAsia="en-US"/>
        </w:rPr>
        <w:t>df['</w:t>
      </w:r>
      <w:proofErr w:type="spellStart"/>
      <w:r w:rsidRPr="00810B79">
        <w:rPr>
          <w:lang w:val="en-IN" w:eastAsia="en-US"/>
        </w:rPr>
        <w:t>Total_Programme_sessions</w:t>
      </w:r>
      <w:proofErr w:type="spellEnd"/>
      <w:r w:rsidRPr="00810B79">
        <w:rPr>
          <w:lang w:val="en-IN" w:eastAsia="en-US"/>
        </w:rPr>
        <w:t>'].unique()</w:t>
      </w:r>
    </w:p>
    <w:p w14:paraId="5EFF5EE8" w14:textId="05E8CE04" w:rsidR="00B03D1F" w:rsidRPr="00810B79" w:rsidRDefault="00B03D1F" w:rsidP="00B03D1F">
      <w:pPr>
        <w:rPr>
          <w:lang w:val="en-IN" w:eastAsia="en-US"/>
        </w:rPr>
      </w:pPr>
    </w:p>
    <w:p w14:paraId="4F3419DD" w14:textId="1CD105C9" w:rsidR="00B03D1F" w:rsidRPr="00810B79" w:rsidRDefault="00B03D1F" w:rsidP="00B03D1F">
      <w:pPr>
        <w:rPr>
          <w:lang w:val="en-IN" w:eastAsia="en-US"/>
        </w:rPr>
      </w:pPr>
    </w:p>
    <w:p w14:paraId="74096646" w14:textId="77777777" w:rsidR="00B03D1F" w:rsidRPr="00810B79" w:rsidRDefault="00B03D1F" w:rsidP="00B03D1F">
      <w:pPr>
        <w:rPr>
          <w:lang w:val="en-IN" w:eastAsia="en-US"/>
        </w:rPr>
      </w:pPr>
      <w:r w:rsidRPr="00810B79">
        <w:rPr>
          <w:lang w:val="en-IN" w:eastAsia="en-US"/>
        </w:rPr>
        <w:t>weeks = ['week1','week2','week3','week4','week5','week6','week7','week8' ,'week9','week10','week11','week12']</w:t>
      </w:r>
    </w:p>
    <w:p w14:paraId="27A57E5F" w14:textId="77777777" w:rsidR="00B03D1F" w:rsidRPr="00810B79" w:rsidRDefault="00B03D1F" w:rsidP="00B03D1F">
      <w:pPr>
        <w:rPr>
          <w:lang w:val="en-IN" w:eastAsia="en-US"/>
        </w:rPr>
      </w:pPr>
      <w:r w:rsidRPr="00810B79">
        <w:rPr>
          <w:lang w:val="en-IN" w:eastAsia="en-US"/>
        </w:rPr>
        <w:t xml:space="preserve">for </w:t>
      </w:r>
      <w:proofErr w:type="spellStart"/>
      <w:r w:rsidRPr="00810B79">
        <w:rPr>
          <w:lang w:val="en-IN" w:eastAsia="en-US"/>
        </w:rPr>
        <w:t>i</w:t>
      </w:r>
      <w:proofErr w:type="spellEnd"/>
      <w:r w:rsidRPr="00810B79">
        <w:rPr>
          <w:lang w:val="en-IN" w:eastAsia="en-US"/>
        </w:rPr>
        <w:t xml:space="preserve">, r in </w:t>
      </w:r>
      <w:proofErr w:type="spellStart"/>
      <w:r w:rsidRPr="00810B79">
        <w:rPr>
          <w:lang w:val="en-IN" w:eastAsia="en-US"/>
        </w:rPr>
        <w:t>df.iterrows</w:t>
      </w:r>
      <w:proofErr w:type="spellEnd"/>
      <w:r w:rsidRPr="00810B79">
        <w:rPr>
          <w:lang w:val="en-IN" w:eastAsia="en-US"/>
        </w:rPr>
        <w:t>():</w:t>
      </w:r>
    </w:p>
    <w:p w14:paraId="12EDCE91" w14:textId="77777777" w:rsidR="00B03D1F" w:rsidRPr="00810B79" w:rsidRDefault="00B03D1F" w:rsidP="00B03D1F">
      <w:pPr>
        <w:rPr>
          <w:lang w:val="en-IN" w:eastAsia="en-US"/>
        </w:rPr>
      </w:pPr>
      <w:r w:rsidRPr="00810B79">
        <w:rPr>
          <w:lang w:val="en-IN" w:eastAsia="en-US"/>
        </w:rPr>
        <w:t xml:space="preserve">    for week in df[weeks]:</w:t>
      </w:r>
    </w:p>
    <w:p w14:paraId="481A522A" w14:textId="77777777" w:rsidR="00B03D1F" w:rsidRPr="00810B79" w:rsidRDefault="00B03D1F" w:rsidP="00B03D1F">
      <w:pPr>
        <w:rPr>
          <w:lang w:val="en-IN" w:eastAsia="en-US"/>
        </w:rPr>
      </w:pPr>
      <w:r w:rsidRPr="00810B79">
        <w:rPr>
          <w:lang w:val="en-IN" w:eastAsia="en-US"/>
        </w:rPr>
        <w:t xml:space="preserve">        if(</w:t>
      </w:r>
      <w:proofErr w:type="spellStart"/>
      <w:r w:rsidRPr="00810B79">
        <w:rPr>
          <w:lang w:val="en-IN" w:eastAsia="en-US"/>
        </w:rPr>
        <w:t>pd.isna</w:t>
      </w:r>
      <w:proofErr w:type="spellEnd"/>
      <w:r w:rsidRPr="00810B79">
        <w:rPr>
          <w:lang w:val="en-IN" w:eastAsia="en-US"/>
        </w:rPr>
        <w:t>(</w:t>
      </w:r>
      <w:proofErr w:type="spellStart"/>
      <w:r w:rsidRPr="00810B79">
        <w:rPr>
          <w:lang w:val="en-IN" w:eastAsia="en-US"/>
        </w:rPr>
        <w:t>df.loc</w:t>
      </w:r>
      <w:proofErr w:type="spellEnd"/>
      <w:r w:rsidRPr="00810B79">
        <w:rPr>
          <w:lang w:val="en-IN" w:eastAsia="en-US"/>
        </w:rPr>
        <w:t>[</w:t>
      </w:r>
      <w:proofErr w:type="spellStart"/>
      <w:r w:rsidRPr="00810B79">
        <w:rPr>
          <w:lang w:val="en-IN" w:eastAsia="en-US"/>
        </w:rPr>
        <w:t>i,week</w:t>
      </w:r>
      <w:proofErr w:type="spellEnd"/>
      <w:r w:rsidRPr="00810B79">
        <w:rPr>
          <w:lang w:val="en-IN" w:eastAsia="en-US"/>
        </w:rPr>
        <w:t>])):</w:t>
      </w:r>
    </w:p>
    <w:p w14:paraId="19D7A2F9" w14:textId="004D340E"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df.loc</w:t>
      </w:r>
      <w:proofErr w:type="spellEnd"/>
      <w:r w:rsidRPr="00810B79">
        <w:rPr>
          <w:lang w:val="en-IN" w:eastAsia="en-US"/>
        </w:rPr>
        <w:t>[</w:t>
      </w:r>
      <w:proofErr w:type="spellStart"/>
      <w:r w:rsidRPr="00810B79">
        <w:rPr>
          <w:lang w:val="en-IN" w:eastAsia="en-US"/>
        </w:rPr>
        <w:t>i,week</w:t>
      </w:r>
      <w:proofErr w:type="spellEnd"/>
      <w:r w:rsidRPr="00810B79">
        <w:rPr>
          <w:lang w:val="en-IN" w:eastAsia="en-US"/>
        </w:rPr>
        <w:t>] = 'N'</w:t>
      </w:r>
    </w:p>
    <w:p w14:paraId="3AE2893C" w14:textId="1FB78C27" w:rsidR="00B03D1F" w:rsidRPr="00810B79" w:rsidRDefault="00B03D1F" w:rsidP="00B03D1F">
      <w:pPr>
        <w:rPr>
          <w:lang w:val="en-IN" w:eastAsia="en-US"/>
        </w:rPr>
      </w:pPr>
    </w:p>
    <w:p w14:paraId="72DFA22E" w14:textId="77777777" w:rsidR="00B03D1F" w:rsidRPr="00810B79" w:rsidRDefault="00B03D1F" w:rsidP="00B03D1F">
      <w:pPr>
        <w:rPr>
          <w:lang w:val="en-IN" w:eastAsia="en-US"/>
        </w:rPr>
      </w:pPr>
      <w:proofErr w:type="spellStart"/>
      <w:r w:rsidRPr="00810B79">
        <w:rPr>
          <w:lang w:val="en-IN" w:eastAsia="en-US"/>
        </w:rPr>
        <w:t>ReversedWeeks</w:t>
      </w:r>
      <w:proofErr w:type="spellEnd"/>
      <w:r w:rsidRPr="00810B79">
        <w:rPr>
          <w:lang w:val="en-IN" w:eastAsia="en-US"/>
        </w:rPr>
        <w:t xml:space="preserve"> = []</w:t>
      </w:r>
    </w:p>
    <w:p w14:paraId="085DB8B3" w14:textId="77777777" w:rsidR="00B03D1F" w:rsidRPr="00810B79" w:rsidRDefault="00B03D1F" w:rsidP="00B03D1F">
      <w:pPr>
        <w:rPr>
          <w:lang w:val="en-IN" w:eastAsia="en-US"/>
        </w:rPr>
      </w:pPr>
      <w:r w:rsidRPr="00810B79">
        <w:rPr>
          <w:lang w:val="en-IN" w:eastAsia="en-US"/>
        </w:rPr>
        <w:t>for week in reversed(weeks):</w:t>
      </w:r>
    </w:p>
    <w:p w14:paraId="5F888756" w14:textId="5F23DFAC"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ReversedWeeks.append</w:t>
      </w:r>
      <w:proofErr w:type="spellEnd"/>
      <w:r w:rsidRPr="00810B79">
        <w:rPr>
          <w:lang w:val="en-IN" w:eastAsia="en-US"/>
        </w:rPr>
        <w:t>(week)</w:t>
      </w:r>
    </w:p>
    <w:p w14:paraId="7E48C556" w14:textId="48C77E1C" w:rsidR="00B03D1F" w:rsidRPr="00810B79" w:rsidRDefault="00B03D1F" w:rsidP="00B03D1F">
      <w:pPr>
        <w:rPr>
          <w:lang w:val="en-IN" w:eastAsia="en-US"/>
        </w:rPr>
      </w:pPr>
    </w:p>
    <w:p w14:paraId="283DDA68" w14:textId="67F08046" w:rsidR="00B03D1F" w:rsidRPr="00810B79" w:rsidRDefault="00B03D1F" w:rsidP="00B03D1F">
      <w:pPr>
        <w:rPr>
          <w:lang w:val="en-IN" w:eastAsia="en-US"/>
        </w:rPr>
      </w:pPr>
    </w:p>
    <w:p w14:paraId="011F25CE" w14:textId="77777777" w:rsidR="00B03D1F" w:rsidRPr="00810B79" w:rsidRDefault="00B03D1F" w:rsidP="00B03D1F">
      <w:pPr>
        <w:rPr>
          <w:lang w:val="en-IN" w:eastAsia="en-US"/>
        </w:rPr>
      </w:pPr>
      <w:r w:rsidRPr="00810B79">
        <w:rPr>
          <w:lang w:val="en-IN" w:eastAsia="en-US"/>
        </w:rPr>
        <w:t xml:space="preserve">for </w:t>
      </w:r>
      <w:proofErr w:type="spellStart"/>
      <w:r w:rsidRPr="00810B79">
        <w:rPr>
          <w:lang w:val="en-IN" w:eastAsia="en-US"/>
        </w:rPr>
        <w:t>i</w:t>
      </w:r>
      <w:proofErr w:type="spellEnd"/>
      <w:r w:rsidRPr="00810B79">
        <w:rPr>
          <w:lang w:val="en-IN" w:eastAsia="en-US"/>
        </w:rPr>
        <w:t xml:space="preserve">, r in </w:t>
      </w:r>
      <w:proofErr w:type="spellStart"/>
      <w:r w:rsidRPr="00810B79">
        <w:rPr>
          <w:lang w:val="en-IN" w:eastAsia="en-US"/>
        </w:rPr>
        <w:t>df.iterrows</w:t>
      </w:r>
      <w:proofErr w:type="spellEnd"/>
      <w:r w:rsidRPr="00810B79">
        <w:rPr>
          <w:lang w:val="en-IN" w:eastAsia="en-US"/>
        </w:rPr>
        <w:t>():</w:t>
      </w:r>
    </w:p>
    <w:p w14:paraId="22F9EF15"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survivalTime</w:t>
      </w:r>
      <w:proofErr w:type="spellEnd"/>
      <w:r w:rsidRPr="00810B79">
        <w:rPr>
          <w:lang w:val="en-IN" w:eastAsia="en-US"/>
        </w:rPr>
        <w:t xml:space="preserve"> = 12</w:t>
      </w:r>
    </w:p>
    <w:p w14:paraId="6955C8A7" w14:textId="77777777" w:rsidR="00B03D1F" w:rsidRPr="00810B79" w:rsidRDefault="00B03D1F" w:rsidP="00B03D1F">
      <w:pPr>
        <w:rPr>
          <w:lang w:val="en-IN" w:eastAsia="en-US"/>
        </w:rPr>
      </w:pPr>
      <w:r w:rsidRPr="00810B79">
        <w:rPr>
          <w:lang w:val="en-IN" w:eastAsia="en-US"/>
        </w:rPr>
        <w:t xml:space="preserve">    for week in df[</w:t>
      </w:r>
      <w:proofErr w:type="spellStart"/>
      <w:r w:rsidRPr="00810B79">
        <w:rPr>
          <w:lang w:val="en-IN" w:eastAsia="en-US"/>
        </w:rPr>
        <w:t>ReversedWeeks</w:t>
      </w:r>
      <w:proofErr w:type="spellEnd"/>
      <w:r w:rsidRPr="00810B79">
        <w:rPr>
          <w:lang w:val="en-IN" w:eastAsia="en-US"/>
        </w:rPr>
        <w:t>]:</w:t>
      </w:r>
    </w:p>
    <w:p w14:paraId="1AFF93B6" w14:textId="77777777" w:rsidR="00B03D1F" w:rsidRPr="00810B79" w:rsidRDefault="00B03D1F" w:rsidP="00B03D1F">
      <w:pPr>
        <w:rPr>
          <w:lang w:val="en-IN" w:eastAsia="en-US"/>
        </w:rPr>
      </w:pPr>
      <w:r w:rsidRPr="00810B79">
        <w:rPr>
          <w:lang w:val="en-IN" w:eastAsia="en-US"/>
        </w:rPr>
        <w:t xml:space="preserve">        if(</w:t>
      </w:r>
      <w:proofErr w:type="spellStart"/>
      <w:r w:rsidRPr="00810B79">
        <w:rPr>
          <w:lang w:val="en-IN" w:eastAsia="en-US"/>
        </w:rPr>
        <w:t>df.loc</w:t>
      </w:r>
      <w:proofErr w:type="spellEnd"/>
      <w:r w:rsidRPr="00810B79">
        <w:rPr>
          <w:lang w:val="en-IN" w:eastAsia="en-US"/>
        </w:rPr>
        <w:t>[</w:t>
      </w:r>
      <w:proofErr w:type="spellStart"/>
      <w:r w:rsidRPr="00810B79">
        <w:rPr>
          <w:lang w:val="en-IN" w:eastAsia="en-US"/>
        </w:rPr>
        <w:t>i,week</w:t>
      </w:r>
      <w:proofErr w:type="spellEnd"/>
      <w:r w:rsidRPr="00810B79">
        <w:rPr>
          <w:lang w:val="en-IN" w:eastAsia="en-US"/>
        </w:rPr>
        <w:t>] == 'N' ):</w:t>
      </w:r>
    </w:p>
    <w:p w14:paraId="59D2719A"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survivalTime</w:t>
      </w:r>
      <w:proofErr w:type="spellEnd"/>
      <w:r w:rsidRPr="00810B79">
        <w:rPr>
          <w:lang w:val="en-IN" w:eastAsia="en-US"/>
        </w:rPr>
        <w:t xml:space="preserve"> = </w:t>
      </w:r>
      <w:proofErr w:type="spellStart"/>
      <w:r w:rsidRPr="00810B79">
        <w:rPr>
          <w:lang w:val="en-IN" w:eastAsia="en-US"/>
        </w:rPr>
        <w:t>survivalTime</w:t>
      </w:r>
      <w:proofErr w:type="spellEnd"/>
      <w:r w:rsidRPr="00810B79">
        <w:rPr>
          <w:lang w:val="en-IN" w:eastAsia="en-US"/>
        </w:rPr>
        <w:t xml:space="preserve"> - 1</w:t>
      </w:r>
    </w:p>
    <w:p w14:paraId="795CFB88" w14:textId="77777777" w:rsidR="00B03D1F" w:rsidRPr="00810B79" w:rsidRDefault="00B03D1F" w:rsidP="00B03D1F">
      <w:pPr>
        <w:rPr>
          <w:lang w:val="en-IN" w:eastAsia="en-US"/>
        </w:rPr>
      </w:pPr>
      <w:r w:rsidRPr="00810B79">
        <w:rPr>
          <w:lang w:val="en-IN" w:eastAsia="en-US"/>
        </w:rPr>
        <w:t xml:space="preserve">        else:</w:t>
      </w:r>
    </w:p>
    <w:p w14:paraId="7F2A8165" w14:textId="77777777" w:rsidR="00B03D1F" w:rsidRPr="00810B79" w:rsidRDefault="00B03D1F" w:rsidP="00B03D1F">
      <w:pPr>
        <w:rPr>
          <w:lang w:val="en-IN" w:eastAsia="en-US"/>
        </w:rPr>
      </w:pPr>
      <w:r w:rsidRPr="00810B79">
        <w:rPr>
          <w:lang w:val="en-IN" w:eastAsia="en-US"/>
        </w:rPr>
        <w:t xml:space="preserve">            break</w:t>
      </w:r>
    </w:p>
    <w:p w14:paraId="1075FBFD" w14:textId="19914BA2"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df.loc</w:t>
      </w:r>
      <w:proofErr w:type="spellEnd"/>
      <w:r w:rsidRPr="00810B79">
        <w:rPr>
          <w:lang w:val="en-IN" w:eastAsia="en-US"/>
        </w:rPr>
        <w:t>[</w:t>
      </w:r>
      <w:proofErr w:type="spellStart"/>
      <w:r w:rsidRPr="00810B79">
        <w:rPr>
          <w:lang w:val="en-IN" w:eastAsia="en-US"/>
        </w:rPr>
        <w:t>i</w:t>
      </w:r>
      <w:proofErr w:type="spellEnd"/>
      <w:r w:rsidRPr="00810B79">
        <w:rPr>
          <w:lang w:val="en-IN" w:eastAsia="en-US"/>
        </w:rPr>
        <w:t>,'</w:t>
      </w:r>
      <w:proofErr w:type="spellStart"/>
      <w:r w:rsidRPr="00810B79">
        <w:rPr>
          <w:lang w:val="en-IN" w:eastAsia="en-US"/>
        </w:rPr>
        <w:t>survival_time</w:t>
      </w:r>
      <w:proofErr w:type="spellEnd"/>
      <w:r w:rsidRPr="00810B79">
        <w:rPr>
          <w:lang w:val="en-IN" w:eastAsia="en-US"/>
        </w:rPr>
        <w:t xml:space="preserve">'] = </w:t>
      </w:r>
      <w:proofErr w:type="spellStart"/>
      <w:r w:rsidRPr="00810B79">
        <w:rPr>
          <w:lang w:val="en-IN" w:eastAsia="en-US"/>
        </w:rPr>
        <w:t>survivalTime</w:t>
      </w:r>
      <w:proofErr w:type="spellEnd"/>
    </w:p>
    <w:p w14:paraId="760F355A" w14:textId="407EC40B" w:rsidR="00B03D1F" w:rsidRPr="00810B79" w:rsidRDefault="00B03D1F" w:rsidP="00B03D1F">
      <w:pPr>
        <w:rPr>
          <w:lang w:val="en-IN" w:eastAsia="en-US"/>
        </w:rPr>
      </w:pPr>
    </w:p>
    <w:p w14:paraId="5A33A7B2" w14:textId="165AFC11" w:rsidR="00B03D1F" w:rsidRPr="00810B79" w:rsidRDefault="00B03D1F" w:rsidP="00B03D1F">
      <w:pPr>
        <w:rPr>
          <w:lang w:val="en-IN" w:eastAsia="en-US"/>
        </w:rPr>
      </w:pPr>
      <w:r w:rsidRPr="00810B79">
        <w:rPr>
          <w:lang w:val="en-IN" w:eastAsia="en-US"/>
        </w:rPr>
        <w:t>df[weeks + ['</w:t>
      </w:r>
      <w:proofErr w:type="spellStart"/>
      <w:r w:rsidRPr="00810B79">
        <w:rPr>
          <w:lang w:val="en-IN" w:eastAsia="en-US"/>
        </w:rPr>
        <w:t>survival_time</w:t>
      </w:r>
      <w:proofErr w:type="spellEnd"/>
      <w:r w:rsidRPr="00810B79">
        <w:rPr>
          <w:lang w:val="en-IN" w:eastAsia="en-US"/>
        </w:rPr>
        <w:t>', '</w:t>
      </w:r>
      <w:proofErr w:type="spellStart"/>
      <w:r w:rsidRPr="00810B79">
        <w:rPr>
          <w:lang w:val="en-IN" w:eastAsia="en-US"/>
        </w:rPr>
        <w:t>AttendedSessions</w:t>
      </w:r>
      <w:proofErr w:type="spellEnd"/>
      <w:r w:rsidRPr="00810B79">
        <w:rPr>
          <w:lang w:val="en-IN" w:eastAsia="en-US"/>
        </w:rPr>
        <w:t>', 'status']].head(2)</w:t>
      </w:r>
    </w:p>
    <w:p w14:paraId="3B84CF40" w14:textId="710F9121" w:rsidR="00B03D1F" w:rsidRPr="00810B79" w:rsidRDefault="00B03D1F" w:rsidP="00B03D1F">
      <w:pPr>
        <w:rPr>
          <w:lang w:val="en-IN" w:eastAsia="en-US"/>
        </w:rPr>
      </w:pPr>
    </w:p>
    <w:p w14:paraId="7D3F98BE" w14:textId="0BD3B7AC" w:rsidR="00B03D1F" w:rsidRPr="00810B79" w:rsidRDefault="00B03D1F" w:rsidP="00B03D1F">
      <w:pPr>
        <w:rPr>
          <w:lang w:val="en-IN" w:eastAsia="en-US"/>
        </w:rPr>
      </w:pPr>
    </w:p>
    <w:p w14:paraId="543A04B2" w14:textId="50D2F7E1" w:rsidR="00B03D1F" w:rsidRPr="00810B79" w:rsidRDefault="00B03D1F" w:rsidP="00B03D1F">
      <w:pPr>
        <w:rPr>
          <w:lang w:val="en-IN" w:eastAsia="en-US"/>
        </w:rPr>
      </w:pPr>
    </w:p>
    <w:p w14:paraId="3CE7E4AE" w14:textId="77777777" w:rsidR="00B03D1F" w:rsidRPr="00810B79" w:rsidRDefault="00B03D1F" w:rsidP="00B03D1F">
      <w:pPr>
        <w:rPr>
          <w:lang w:val="en-IN" w:eastAsia="en-US"/>
        </w:rPr>
      </w:pPr>
      <w:r w:rsidRPr="00810B79">
        <w:rPr>
          <w:lang w:val="en-IN" w:eastAsia="en-US"/>
        </w:rPr>
        <w:t>df['status'] = df['status'].</w:t>
      </w:r>
      <w:proofErr w:type="spellStart"/>
      <w:r w:rsidRPr="00810B79">
        <w:rPr>
          <w:lang w:val="en-IN" w:eastAsia="en-US"/>
        </w:rPr>
        <w:t>astype</w:t>
      </w:r>
      <w:proofErr w:type="spellEnd"/>
      <w:r w:rsidRPr="00810B79">
        <w:rPr>
          <w:lang w:val="en-IN" w:eastAsia="en-US"/>
        </w:rPr>
        <w:t>('bool')</w:t>
      </w:r>
    </w:p>
    <w:p w14:paraId="273CBCA2" w14:textId="77777777" w:rsidR="00B03D1F" w:rsidRPr="00810B79" w:rsidRDefault="00B03D1F" w:rsidP="00B03D1F">
      <w:pPr>
        <w:rPr>
          <w:lang w:val="en-IN" w:eastAsia="en-US"/>
        </w:rPr>
      </w:pPr>
      <w:r w:rsidRPr="00810B79">
        <w:rPr>
          <w:lang w:val="en-IN" w:eastAsia="en-US"/>
        </w:rPr>
        <w:t xml:space="preserve">for </w:t>
      </w:r>
      <w:proofErr w:type="spellStart"/>
      <w:r w:rsidRPr="00810B79">
        <w:rPr>
          <w:lang w:val="en-IN" w:eastAsia="en-US"/>
        </w:rPr>
        <w:t>i,r</w:t>
      </w:r>
      <w:proofErr w:type="spellEnd"/>
      <w:r w:rsidRPr="00810B79">
        <w:rPr>
          <w:lang w:val="en-IN" w:eastAsia="en-US"/>
        </w:rPr>
        <w:t xml:space="preserve"> in </w:t>
      </w:r>
      <w:proofErr w:type="spellStart"/>
      <w:r w:rsidRPr="00810B79">
        <w:rPr>
          <w:lang w:val="en-IN" w:eastAsia="en-US"/>
        </w:rPr>
        <w:t>df.iterrows</w:t>
      </w:r>
      <w:proofErr w:type="spellEnd"/>
      <w:r w:rsidRPr="00810B79">
        <w:rPr>
          <w:lang w:val="en-IN" w:eastAsia="en-US"/>
        </w:rPr>
        <w:t>():</w:t>
      </w:r>
    </w:p>
    <w:p w14:paraId="601D4906" w14:textId="77777777" w:rsidR="00B03D1F" w:rsidRPr="00810B79" w:rsidRDefault="00B03D1F" w:rsidP="00B03D1F">
      <w:pPr>
        <w:rPr>
          <w:lang w:val="en-IN" w:eastAsia="en-US"/>
        </w:rPr>
      </w:pPr>
      <w:r w:rsidRPr="00810B79">
        <w:rPr>
          <w:lang w:val="en-IN" w:eastAsia="en-US"/>
        </w:rPr>
        <w:t xml:space="preserve">    if(r['</w:t>
      </w:r>
      <w:proofErr w:type="spellStart"/>
      <w:r w:rsidRPr="00810B79">
        <w:rPr>
          <w:lang w:val="en-IN" w:eastAsia="en-US"/>
        </w:rPr>
        <w:t>survival_time</w:t>
      </w:r>
      <w:proofErr w:type="spellEnd"/>
      <w:r w:rsidRPr="00810B79">
        <w:rPr>
          <w:lang w:val="en-IN" w:eastAsia="en-US"/>
        </w:rPr>
        <w:t>'] &gt; 11):</w:t>
      </w:r>
    </w:p>
    <w:p w14:paraId="487C5D10" w14:textId="084FACE5" w:rsidR="00B03D1F" w:rsidRPr="00810B79" w:rsidRDefault="00B03D1F" w:rsidP="00B03D1F">
      <w:pPr>
        <w:rPr>
          <w:lang w:val="en-IN" w:eastAsia="en-US"/>
        </w:rPr>
      </w:pPr>
      <w:r w:rsidRPr="00810B79">
        <w:rPr>
          <w:lang w:val="en-IN" w:eastAsia="en-US"/>
        </w:rPr>
        <w:lastRenderedPageBreak/>
        <w:t xml:space="preserve">        </w:t>
      </w:r>
      <w:proofErr w:type="spellStart"/>
      <w:r w:rsidRPr="00810B79">
        <w:rPr>
          <w:lang w:val="en-IN" w:eastAsia="en-US"/>
        </w:rPr>
        <w:t>df.loc</w:t>
      </w:r>
      <w:proofErr w:type="spellEnd"/>
      <w:r w:rsidRPr="00810B79">
        <w:rPr>
          <w:lang w:val="en-IN" w:eastAsia="en-US"/>
        </w:rPr>
        <w:t>[</w:t>
      </w:r>
      <w:proofErr w:type="spellStart"/>
      <w:r w:rsidRPr="00810B79">
        <w:rPr>
          <w:lang w:val="en-IN" w:eastAsia="en-US"/>
        </w:rPr>
        <w:t>i</w:t>
      </w:r>
      <w:proofErr w:type="spellEnd"/>
      <w:r w:rsidRPr="00810B79">
        <w:rPr>
          <w:lang w:val="en-IN" w:eastAsia="en-US"/>
        </w:rPr>
        <w:t>,'status'] = False</w:t>
      </w:r>
    </w:p>
    <w:p w14:paraId="73A8828A" w14:textId="22A4CE90" w:rsidR="00B03D1F" w:rsidRPr="00810B79" w:rsidRDefault="00B03D1F" w:rsidP="00B03D1F">
      <w:pPr>
        <w:rPr>
          <w:lang w:val="en-IN" w:eastAsia="en-US"/>
        </w:rPr>
      </w:pPr>
    </w:p>
    <w:p w14:paraId="2795297B" w14:textId="20650BE2" w:rsidR="00B03D1F" w:rsidRPr="00810B79" w:rsidRDefault="00B03D1F" w:rsidP="00B03D1F">
      <w:pPr>
        <w:rPr>
          <w:lang w:val="en-IN" w:eastAsia="en-US"/>
        </w:rPr>
      </w:pPr>
    </w:p>
    <w:p w14:paraId="567A2CC5" w14:textId="77777777" w:rsidR="00B03D1F" w:rsidRPr="00810B79" w:rsidRDefault="00B03D1F" w:rsidP="00B03D1F">
      <w:pPr>
        <w:rPr>
          <w:lang w:val="en-IN" w:eastAsia="en-US"/>
        </w:rPr>
      </w:pPr>
      <w:r w:rsidRPr="00810B79">
        <w:rPr>
          <w:lang w:val="en-IN" w:eastAsia="en-US"/>
        </w:rPr>
        <w:t xml:space="preserve">from </w:t>
      </w:r>
      <w:proofErr w:type="spellStart"/>
      <w:r w:rsidRPr="00810B79">
        <w:rPr>
          <w:lang w:val="en-IN" w:eastAsia="en-US"/>
        </w:rPr>
        <w:t>sksurv.nonparametric</w:t>
      </w:r>
      <w:proofErr w:type="spellEnd"/>
      <w:r w:rsidRPr="00810B79">
        <w:rPr>
          <w:lang w:val="en-IN" w:eastAsia="en-US"/>
        </w:rPr>
        <w:t xml:space="preserve"> import </w:t>
      </w:r>
      <w:proofErr w:type="spellStart"/>
      <w:r w:rsidRPr="00810B79">
        <w:rPr>
          <w:lang w:val="en-IN" w:eastAsia="en-US"/>
        </w:rPr>
        <w:t>kaplan_meier_estimator</w:t>
      </w:r>
      <w:proofErr w:type="spellEnd"/>
    </w:p>
    <w:p w14:paraId="2814727C" w14:textId="77777777" w:rsidR="00B03D1F" w:rsidRPr="00810B79" w:rsidRDefault="00B03D1F" w:rsidP="00B03D1F">
      <w:pPr>
        <w:rPr>
          <w:lang w:val="en-IN" w:eastAsia="en-US"/>
        </w:rPr>
      </w:pPr>
      <w:r w:rsidRPr="00810B79">
        <w:rPr>
          <w:lang w:val="en-IN" w:eastAsia="en-US"/>
        </w:rPr>
        <w:t xml:space="preserve">from lifelines import </w:t>
      </w:r>
      <w:proofErr w:type="spellStart"/>
      <w:r w:rsidRPr="00810B79">
        <w:rPr>
          <w:lang w:val="en-IN" w:eastAsia="en-US"/>
        </w:rPr>
        <w:t>KaplanMeierFitter</w:t>
      </w:r>
      <w:proofErr w:type="spellEnd"/>
      <w:r w:rsidRPr="00810B79">
        <w:rPr>
          <w:lang w:val="en-IN" w:eastAsia="en-US"/>
        </w:rPr>
        <w:t xml:space="preserve">, </w:t>
      </w:r>
      <w:proofErr w:type="spellStart"/>
      <w:r w:rsidRPr="00810B79">
        <w:rPr>
          <w:lang w:val="en-IN" w:eastAsia="en-US"/>
        </w:rPr>
        <w:t>NelsonAalenFitter</w:t>
      </w:r>
      <w:proofErr w:type="spellEnd"/>
    </w:p>
    <w:p w14:paraId="3378CE9F" w14:textId="77777777" w:rsidR="00B03D1F" w:rsidRPr="00810B79" w:rsidRDefault="00B03D1F" w:rsidP="00B03D1F">
      <w:pPr>
        <w:rPr>
          <w:lang w:val="en-IN" w:eastAsia="en-US"/>
        </w:rPr>
      </w:pPr>
    </w:p>
    <w:p w14:paraId="3C9B7FDB" w14:textId="77777777" w:rsidR="00B03D1F" w:rsidRPr="00810B79" w:rsidRDefault="00B03D1F" w:rsidP="00B03D1F">
      <w:pPr>
        <w:rPr>
          <w:lang w:val="en-IN" w:eastAsia="en-US"/>
        </w:rPr>
      </w:pP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12,4))</w:t>
      </w:r>
    </w:p>
    <w:p w14:paraId="3484C316" w14:textId="77777777" w:rsidR="00B03D1F" w:rsidRPr="00810B79" w:rsidRDefault="00B03D1F" w:rsidP="00B03D1F">
      <w:pPr>
        <w:rPr>
          <w:lang w:val="en-IN" w:eastAsia="en-US"/>
        </w:rPr>
      </w:pPr>
      <w:proofErr w:type="spellStart"/>
      <w:r w:rsidRPr="00810B79">
        <w:rPr>
          <w:lang w:val="en-IN" w:eastAsia="en-US"/>
        </w:rPr>
        <w:t>kmf</w:t>
      </w:r>
      <w:proofErr w:type="spellEnd"/>
      <w:r w:rsidRPr="00810B79">
        <w:rPr>
          <w:lang w:val="en-IN" w:eastAsia="en-US"/>
        </w:rPr>
        <w:t xml:space="preserve"> = </w:t>
      </w:r>
      <w:proofErr w:type="spellStart"/>
      <w:r w:rsidRPr="00810B79">
        <w:rPr>
          <w:lang w:val="en-IN" w:eastAsia="en-US"/>
        </w:rPr>
        <w:t>KaplanMeierFitter</w:t>
      </w:r>
      <w:proofErr w:type="spellEnd"/>
      <w:r w:rsidRPr="00810B79">
        <w:rPr>
          <w:lang w:val="en-IN" w:eastAsia="en-US"/>
        </w:rPr>
        <w:t>()</w:t>
      </w:r>
    </w:p>
    <w:p w14:paraId="643CE441" w14:textId="77777777" w:rsidR="00B03D1F" w:rsidRPr="00810B79" w:rsidRDefault="00B03D1F" w:rsidP="00B03D1F">
      <w:pPr>
        <w:rPr>
          <w:lang w:val="en-IN" w:eastAsia="en-US"/>
        </w:rPr>
      </w:pPr>
      <w:proofErr w:type="spellStart"/>
      <w:r w:rsidRPr="00810B79">
        <w:rPr>
          <w:lang w:val="en-IN" w:eastAsia="en-US"/>
        </w:rPr>
        <w:t>kmf.fit</w:t>
      </w:r>
      <w:proofErr w:type="spellEnd"/>
      <w:r w:rsidRPr="00810B79">
        <w:rPr>
          <w:lang w:val="en-IN" w:eastAsia="en-US"/>
        </w:rPr>
        <w:t>(durations = df["</w:t>
      </w:r>
      <w:proofErr w:type="spellStart"/>
      <w:r w:rsidRPr="00810B79">
        <w:rPr>
          <w:lang w:val="en-IN" w:eastAsia="en-US"/>
        </w:rPr>
        <w:t>survival_time</w:t>
      </w:r>
      <w:proofErr w:type="spellEnd"/>
      <w:r w:rsidRPr="00810B79">
        <w:rPr>
          <w:lang w:val="en-IN" w:eastAsia="en-US"/>
        </w:rPr>
        <w:t>"],</w:t>
      </w:r>
      <w:proofErr w:type="spellStart"/>
      <w:r w:rsidRPr="00810B79">
        <w:rPr>
          <w:lang w:val="en-IN" w:eastAsia="en-US"/>
        </w:rPr>
        <w:t>event_observed</w:t>
      </w:r>
      <w:proofErr w:type="spellEnd"/>
      <w:r w:rsidRPr="00810B79">
        <w:rPr>
          <w:lang w:val="en-IN" w:eastAsia="en-US"/>
        </w:rPr>
        <w:t xml:space="preserve"> = df["status"])</w:t>
      </w:r>
    </w:p>
    <w:p w14:paraId="0F0D7379" w14:textId="77777777" w:rsidR="00B03D1F" w:rsidRPr="00810B79" w:rsidRDefault="00B03D1F" w:rsidP="00B03D1F">
      <w:pPr>
        <w:rPr>
          <w:lang w:val="en-IN" w:eastAsia="en-US"/>
        </w:rPr>
      </w:pPr>
      <w:proofErr w:type="spellStart"/>
      <w:r w:rsidRPr="00810B79">
        <w:rPr>
          <w:lang w:val="en-IN" w:eastAsia="en-US"/>
        </w:rPr>
        <w:t>kmf.event_table</w:t>
      </w:r>
      <w:proofErr w:type="spellEnd"/>
    </w:p>
    <w:p w14:paraId="1213A4FA" w14:textId="77777777" w:rsidR="00B03D1F" w:rsidRPr="00810B79" w:rsidRDefault="00B03D1F" w:rsidP="00B03D1F">
      <w:pPr>
        <w:rPr>
          <w:lang w:val="en-IN" w:eastAsia="en-US"/>
        </w:rPr>
      </w:pPr>
      <w:proofErr w:type="spellStart"/>
      <w:r w:rsidRPr="00810B79">
        <w:rPr>
          <w:lang w:val="en-IN" w:eastAsia="en-US"/>
        </w:rPr>
        <w:t>kmf.survival_function</w:t>
      </w:r>
      <w:proofErr w:type="spellEnd"/>
      <w:r w:rsidRPr="00810B79">
        <w:rPr>
          <w:lang w:val="en-IN" w:eastAsia="en-US"/>
        </w:rPr>
        <w:t>_</w:t>
      </w:r>
    </w:p>
    <w:p w14:paraId="16ACD141" w14:textId="77777777" w:rsidR="00B03D1F" w:rsidRPr="00810B79" w:rsidRDefault="00B03D1F" w:rsidP="00B03D1F">
      <w:pPr>
        <w:rPr>
          <w:lang w:val="en-IN" w:eastAsia="en-US"/>
        </w:rPr>
      </w:pPr>
      <w:proofErr w:type="spellStart"/>
      <w:r w:rsidRPr="00810B79">
        <w:rPr>
          <w:lang w:val="en-IN" w:eastAsia="en-US"/>
        </w:rPr>
        <w:t>kmf.plot</w:t>
      </w:r>
      <w:proofErr w:type="spellEnd"/>
      <w:r w:rsidRPr="00810B79">
        <w:rPr>
          <w:lang w:val="en-IN" w:eastAsia="en-US"/>
        </w:rPr>
        <w:t>()</w:t>
      </w:r>
    </w:p>
    <w:p w14:paraId="7EE47A8F" w14:textId="77777777" w:rsidR="00B03D1F" w:rsidRPr="00810B79" w:rsidRDefault="00B03D1F" w:rsidP="00B03D1F">
      <w:pPr>
        <w:rPr>
          <w:lang w:val="en-IN" w:eastAsia="en-US"/>
        </w:rPr>
      </w:pPr>
    </w:p>
    <w:p w14:paraId="1E3EB8E3" w14:textId="77777777" w:rsidR="00B03D1F" w:rsidRPr="00810B79" w:rsidRDefault="00B03D1F" w:rsidP="00B03D1F">
      <w:pPr>
        <w:rPr>
          <w:lang w:val="en-IN" w:eastAsia="en-US"/>
        </w:rPr>
      </w:pPr>
      <w:proofErr w:type="spellStart"/>
      <w:r w:rsidRPr="00810B79">
        <w:rPr>
          <w:lang w:val="en-IN" w:eastAsia="en-US"/>
        </w:rPr>
        <w:t>plt.title</w:t>
      </w:r>
      <w:proofErr w:type="spellEnd"/>
      <w:r w:rsidRPr="00810B79">
        <w:rPr>
          <w:lang w:val="en-IN" w:eastAsia="en-US"/>
        </w:rPr>
        <w:t xml:space="preserve">("Probability of survival(Kaplan-Meier Estimator)", </w:t>
      </w:r>
      <w:proofErr w:type="spellStart"/>
      <w:r w:rsidRPr="00810B79">
        <w:rPr>
          <w:lang w:val="en-IN" w:eastAsia="en-US"/>
        </w:rPr>
        <w:t>fontsize</w:t>
      </w:r>
      <w:proofErr w:type="spellEnd"/>
      <w:r w:rsidRPr="00810B79">
        <w:rPr>
          <w:lang w:val="en-IN" w:eastAsia="en-US"/>
        </w:rPr>
        <w:t>=16,weight = 'bold')</w:t>
      </w:r>
    </w:p>
    <w:p w14:paraId="67479688" w14:textId="77777777" w:rsidR="00B03D1F" w:rsidRPr="00810B79" w:rsidRDefault="00B03D1F" w:rsidP="00B03D1F">
      <w:pPr>
        <w:rPr>
          <w:lang w:val="en-IN" w:eastAsia="en-US"/>
        </w:rPr>
      </w:pPr>
      <w:proofErr w:type="spellStart"/>
      <w:r w:rsidRPr="00810B79">
        <w:rPr>
          <w:lang w:val="en-IN" w:eastAsia="en-US"/>
        </w:rPr>
        <w:t>plt.ylabel</w:t>
      </w:r>
      <w:proofErr w:type="spellEnd"/>
      <w:r w:rsidRPr="00810B79">
        <w:rPr>
          <w:lang w:val="en-IN" w:eastAsia="en-US"/>
        </w:rPr>
        <w:t xml:space="preserve">("Probability for participant to continue $\hat{S}(week)$",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4, weight = 'bold')</w:t>
      </w:r>
    </w:p>
    <w:p w14:paraId="4066D6D8" w14:textId="77777777" w:rsidR="00B03D1F" w:rsidRPr="00810B79" w:rsidRDefault="00B03D1F" w:rsidP="00B03D1F">
      <w:pPr>
        <w:rPr>
          <w:lang w:val="en-IN" w:eastAsia="en-US"/>
        </w:rPr>
      </w:pPr>
      <w:proofErr w:type="spellStart"/>
      <w:r w:rsidRPr="00810B79">
        <w:rPr>
          <w:lang w:val="en-IN" w:eastAsia="en-US"/>
        </w:rPr>
        <w:t>plt.xlabel</w:t>
      </w:r>
      <w:proofErr w:type="spellEnd"/>
      <w:r w:rsidRPr="00810B79">
        <w:rPr>
          <w:lang w:val="en-IN" w:eastAsia="en-US"/>
        </w:rPr>
        <w:t xml:space="preserve">("$Week$",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4, weight = 'bold')</w:t>
      </w:r>
    </w:p>
    <w:p w14:paraId="444CE47A" w14:textId="77777777" w:rsidR="00B03D1F" w:rsidRPr="00810B79" w:rsidRDefault="00B03D1F" w:rsidP="00B03D1F">
      <w:pPr>
        <w:rPr>
          <w:lang w:val="en-IN" w:eastAsia="en-US"/>
        </w:rPr>
      </w:pP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4,weight = 'bold')</w:t>
      </w:r>
    </w:p>
    <w:p w14:paraId="54E5E526" w14:textId="77777777" w:rsidR="00B03D1F" w:rsidRPr="00810B79" w:rsidRDefault="00B03D1F" w:rsidP="00B03D1F">
      <w:pPr>
        <w:rPr>
          <w:lang w:val="en-IN" w:eastAsia="en-US"/>
        </w:rPr>
      </w:pP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4, weight = 'bold')</w:t>
      </w:r>
    </w:p>
    <w:p w14:paraId="5F85996B" w14:textId="724632E2" w:rsidR="00B03D1F" w:rsidRPr="00810B79" w:rsidRDefault="00B03D1F" w:rsidP="00B03D1F">
      <w:pPr>
        <w:rPr>
          <w:lang w:val="en-IN" w:eastAsia="en-US"/>
        </w:rPr>
      </w:pPr>
      <w:proofErr w:type="spellStart"/>
      <w:r w:rsidRPr="00810B79">
        <w:rPr>
          <w:lang w:val="en-IN" w:eastAsia="en-US"/>
        </w:rPr>
        <w:t>matplotlib.pyplot.grid</w:t>
      </w:r>
      <w:proofErr w:type="spellEnd"/>
      <w:r w:rsidRPr="00810B79">
        <w:rPr>
          <w:lang w:val="en-IN" w:eastAsia="en-US"/>
        </w:rPr>
        <w:t xml:space="preserve">(axis = 'both', </w:t>
      </w:r>
      <w:proofErr w:type="spellStart"/>
      <w:r w:rsidRPr="00810B79">
        <w:rPr>
          <w:lang w:val="en-IN" w:eastAsia="en-US"/>
        </w:rPr>
        <w:t>linestyle</w:t>
      </w:r>
      <w:proofErr w:type="spellEnd"/>
      <w:r w:rsidRPr="00810B79">
        <w:rPr>
          <w:lang w:val="en-IN" w:eastAsia="en-US"/>
        </w:rPr>
        <w:t>='-')</w:t>
      </w:r>
    </w:p>
    <w:p w14:paraId="0A1AF460" w14:textId="471DCC7C" w:rsidR="00B03D1F" w:rsidRPr="00810B79" w:rsidRDefault="00B03D1F" w:rsidP="00B03D1F">
      <w:pPr>
        <w:rPr>
          <w:lang w:val="en-IN" w:eastAsia="en-US"/>
        </w:rPr>
      </w:pPr>
    </w:p>
    <w:p w14:paraId="7C92D1AE" w14:textId="2783006A" w:rsidR="00B03D1F" w:rsidRPr="00810B79" w:rsidRDefault="00B03D1F" w:rsidP="00B03D1F">
      <w:pPr>
        <w:rPr>
          <w:lang w:val="en-IN" w:eastAsia="en-US"/>
        </w:rPr>
      </w:pPr>
    </w:p>
    <w:p w14:paraId="3C2A632D" w14:textId="77777777" w:rsidR="00B03D1F" w:rsidRPr="00810B79" w:rsidRDefault="00B03D1F" w:rsidP="00B03D1F">
      <w:pPr>
        <w:rPr>
          <w:lang w:val="en-IN" w:eastAsia="en-US"/>
        </w:rPr>
      </w:pPr>
      <w:r w:rsidRPr="00810B79">
        <w:rPr>
          <w:lang w:val="en-IN" w:eastAsia="en-US"/>
        </w:rPr>
        <w:t># survival functions by group</w:t>
      </w:r>
    </w:p>
    <w:p w14:paraId="412B7C15" w14:textId="77777777" w:rsidR="00B03D1F" w:rsidRPr="00810B79" w:rsidRDefault="00B03D1F" w:rsidP="00B03D1F">
      <w:pPr>
        <w:rPr>
          <w:lang w:val="en-IN" w:eastAsia="en-US"/>
        </w:rPr>
      </w:pPr>
      <w:r w:rsidRPr="00810B79">
        <w:rPr>
          <w:lang w:val="en-IN" w:eastAsia="en-US"/>
        </w:rPr>
        <w:t xml:space="preserve">def </w:t>
      </w:r>
      <w:proofErr w:type="spellStart"/>
      <w:r w:rsidRPr="00810B79">
        <w:rPr>
          <w:lang w:val="en-IN" w:eastAsia="en-US"/>
        </w:rPr>
        <w:t>kaplanPlot</w:t>
      </w:r>
      <w:proofErr w:type="spellEnd"/>
      <w:r w:rsidRPr="00810B79">
        <w:rPr>
          <w:lang w:val="en-IN" w:eastAsia="en-US"/>
        </w:rPr>
        <w:t>(column):</w:t>
      </w:r>
    </w:p>
    <w:p w14:paraId="3C43F717"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figure</w:t>
      </w:r>
      <w:proofErr w:type="spellEnd"/>
      <w:r w:rsidRPr="00810B79">
        <w:rPr>
          <w:lang w:val="en-IN" w:eastAsia="en-US"/>
        </w:rPr>
        <w:t>(</w:t>
      </w:r>
      <w:proofErr w:type="spellStart"/>
      <w:r w:rsidRPr="00810B79">
        <w:rPr>
          <w:lang w:val="en-IN" w:eastAsia="en-US"/>
        </w:rPr>
        <w:t>figsize</w:t>
      </w:r>
      <w:proofErr w:type="spellEnd"/>
      <w:r w:rsidRPr="00810B79">
        <w:rPr>
          <w:lang w:val="en-IN" w:eastAsia="en-US"/>
        </w:rPr>
        <w:t>=(12,4))</w:t>
      </w:r>
    </w:p>
    <w:p w14:paraId="166AEF72" w14:textId="77777777" w:rsidR="00B03D1F" w:rsidRPr="00810B79" w:rsidRDefault="00B03D1F" w:rsidP="00B03D1F">
      <w:pPr>
        <w:rPr>
          <w:lang w:val="en-IN" w:eastAsia="en-US"/>
        </w:rPr>
      </w:pPr>
      <w:r w:rsidRPr="00810B79">
        <w:rPr>
          <w:lang w:val="en-IN" w:eastAsia="en-US"/>
        </w:rPr>
        <w:t xml:space="preserve">    for </w:t>
      </w:r>
      <w:proofErr w:type="spellStart"/>
      <w:r w:rsidRPr="00810B79">
        <w:rPr>
          <w:lang w:val="en-IN" w:eastAsia="en-US"/>
        </w:rPr>
        <w:t>val</w:t>
      </w:r>
      <w:proofErr w:type="spellEnd"/>
      <w:r w:rsidRPr="00810B79">
        <w:rPr>
          <w:lang w:val="en-IN" w:eastAsia="en-US"/>
        </w:rPr>
        <w:t xml:space="preserve"> in df[column].unique():</w:t>
      </w:r>
    </w:p>
    <w:p w14:paraId="1F70A3D6" w14:textId="77777777" w:rsidR="00B03D1F" w:rsidRPr="00810B79" w:rsidRDefault="00B03D1F" w:rsidP="00B03D1F">
      <w:pPr>
        <w:rPr>
          <w:lang w:val="en-IN" w:eastAsia="en-US"/>
        </w:rPr>
      </w:pPr>
      <w:r w:rsidRPr="00810B79">
        <w:rPr>
          <w:lang w:val="en-IN" w:eastAsia="en-US"/>
        </w:rPr>
        <w:t xml:space="preserve">        df2 = df[df[column]==</w:t>
      </w:r>
      <w:proofErr w:type="spellStart"/>
      <w:r w:rsidRPr="00810B79">
        <w:rPr>
          <w:lang w:val="en-IN" w:eastAsia="en-US"/>
        </w:rPr>
        <w:t>val</w:t>
      </w:r>
      <w:proofErr w:type="spellEnd"/>
      <w:r w:rsidRPr="00810B79">
        <w:rPr>
          <w:lang w:val="en-IN" w:eastAsia="en-US"/>
        </w:rPr>
        <w:t>]</w:t>
      </w:r>
    </w:p>
    <w:p w14:paraId="3F49FDCB" w14:textId="77777777" w:rsidR="00B03D1F" w:rsidRPr="00810B79" w:rsidRDefault="00B03D1F" w:rsidP="00B03D1F">
      <w:pPr>
        <w:rPr>
          <w:lang w:val="en-IN" w:eastAsia="en-US"/>
        </w:rPr>
      </w:pPr>
      <w:r w:rsidRPr="00810B79">
        <w:rPr>
          <w:lang w:val="en-IN" w:eastAsia="en-US"/>
        </w:rPr>
        <w:t xml:space="preserve">        time, </w:t>
      </w:r>
      <w:proofErr w:type="spellStart"/>
      <w:r w:rsidRPr="00810B79">
        <w:rPr>
          <w:lang w:val="en-IN" w:eastAsia="en-US"/>
        </w:rPr>
        <w:t>survival_prob</w:t>
      </w:r>
      <w:proofErr w:type="spellEnd"/>
      <w:r w:rsidRPr="00810B79">
        <w:rPr>
          <w:lang w:val="en-IN" w:eastAsia="en-US"/>
        </w:rPr>
        <w:t xml:space="preserve"> = </w:t>
      </w:r>
      <w:proofErr w:type="spellStart"/>
      <w:r w:rsidRPr="00810B79">
        <w:rPr>
          <w:lang w:val="en-IN" w:eastAsia="en-US"/>
        </w:rPr>
        <w:t>kaplan_meier_estimator</w:t>
      </w:r>
      <w:proofErr w:type="spellEnd"/>
      <w:r w:rsidRPr="00810B79">
        <w:rPr>
          <w:lang w:val="en-IN" w:eastAsia="en-US"/>
        </w:rPr>
        <w:t>(df2["status"], df2["</w:t>
      </w:r>
      <w:proofErr w:type="spellStart"/>
      <w:r w:rsidRPr="00810B79">
        <w:rPr>
          <w:lang w:val="en-IN" w:eastAsia="en-US"/>
        </w:rPr>
        <w:t>survival_time</w:t>
      </w:r>
      <w:proofErr w:type="spellEnd"/>
      <w:r w:rsidRPr="00810B79">
        <w:rPr>
          <w:lang w:val="en-IN" w:eastAsia="en-US"/>
        </w:rPr>
        <w:t>"])</w:t>
      </w:r>
    </w:p>
    <w:p w14:paraId="149A1F4D"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step</w:t>
      </w:r>
      <w:proofErr w:type="spellEnd"/>
      <w:r w:rsidRPr="00810B79">
        <w:rPr>
          <w:lang w:val="en-IN" w:eastAsia="en-US"/>
        </w:rPr>
        <w:t xml:space="preserve">(time, </w:t>
      </w:r>
      <w:proofErr w:type="spellStart"/>
      <w:r w:rsidRPr="00810B79">
        <w:rPr>
          <w:lang w:val="en-IN" w:eastAsia="en-US"/>
        </w:rPr>
        <w:t>survival_prob</w:t>
      </w:r>
      <w:proofErr w:type="spellEnd"/>
      <w:r w:rsidRPr="00810B79">
        <w:rPr>
          <w:lang w:val="en-IN" w:eastAsia="en-US"/>
        </w:rPr>
        <w:t xml:space="preserve">, where="post", label="%s" % </w:t>
      </w:r>
      <w:proofErr w:type="spellStart"/>
      <w:r w:rsidRPr="00810B79">
        <w:rPr>
          <w:lang w:val="en-IN" w:eastAsia="en-US"/>
        </w:rPr>
        <w:t>val</w:t>
      </w:r>
      <w:proofErr w:type="spellEnd"/>
      <w:r w:rsidRPr="00810B79">
        <w:rPr>
          <w:lang w:val="en-IN" w:eastAsia="en-US"/>
        </w:rPr>
        <w:t xml:space="preserve">)  </w:t>
      </w:r>
    </w:p>
    <w:p w14:paraId="77AF9C8B" w14:textId="77777777" w:rsidR="00B03D1F" w:rsidRPr="00810B79" w:rsidRDefault="00B03D1F" w:rsidP="00B03D1F">
      <w:pPr>
        <w:rPr>
          <w:lang w:val="en-IN" w:eastAsia="en-US"/>
        </w:rPr>
      </w:pPr>
      <w:r w:rsidRPr="00810B79">
        <w:rPr>
          <w:lang w:val="en-IN" w:eastAsia="en-US"/>
        </w:rPr>
        <w:t xml:space="preserve">        </w:t>
      </w:r>
    </w:p>
    <w:p w14:paraId="27157CF4" w14:textId="77777777" w:rsidR="00B03D1F" w:rsidRPr="00810B79" w:rsidRDefault="00B03D1F" w:rsidP="00B03D1F">
      <w:pPr>
        <w:rPr>
          <w:lang w:val="en-IN" w:eastAsia="en-US"/>
        </w:rPr>
      </w:pPr>
      <w:r w:rsidRPr="00810B79">
        <w:rPr>
          <w:lang w:val="en-IN" w:eastAsia="en-US"/>
        </w:rPr>
        <w:t xml:space="preserve">    c = "survival probability by " + column</w:t>
      </w:r>
    </w:p>
    <w:p w14:paraId="7E676B3D"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ylabel</w:t>
      </w:r>
      <w:proofErr w:type="spellEnd"/>
      <w:r w:rsidRPr="00810B79">
        <w:rPr>
          <w:lang w:val="en-IN" w:eastAsia="en-US"/>
        </w:rPr>
        <w:t xml:space="preserve">(c,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2, weight = 'bold')</w:t>
      </w:r>
    </w:p>
    <w:p w14:paraId="6089F1C1"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xlabel</w:t>
      </w:r>
      <w:proofErr w:type="spellEnd"/>
      <w:r w:rsidRPr="00810B79">
        <w:rPr>
          <w:lang w:val="en-IN" w:eastAsia="en-US"/>
        </w:rPr>
        <w:t xml:space="preserve">("week", </w:t>
      </w:r>
      <w:proofErr w:type="spellStart"/>
      <w:r w:rsidRPr="00810B79">
        <w:rPr>
          <w:lang w:val="en-IN" w:eastAsia="en-US"/>
        </w:rPr>
        <w:t>labelpad</w:t>
      </w:r>
      <w:proofErr w:type="spellEnd"/>
      <w:r w:rsidRPr="00810B79">
        <w:rPr>
          <w:lang w:val="en-IN" w:eastAsia="en-US"/>
        </w:rPr>
        <w:t xml:space="preserve">=10, </w:t>
      </w:r>
      <w:proofErr w:type="spellStart"/>
      <w:r w:rsidRPr="00810B79">
        <w:rPr>
          <w:lang w:val="en-IN" w:eastAsia="en-US"/>
        </w:rPr>
        <w:t>fontsize</w:t>
      </w:r>
      <w:proofErr w:type="spellEnd"/>
      <w:r w:rsidRPr="00810B79">
        <w:rPr>
          <w:lang w:val="en-IN" w:eastAsia="en-US"/>
        </w:rPr>
        <w:t>=12, weight = 'bold')</w:t>
      </w:r>
    </w:p>
    <w:p w14:paraId="270C56DA"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x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2,weight = 'bold')</w:t>
      </w:r>
    </w:p>
    <w:p w14:paraId="1F6CA597"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yticks</w:t>
      </w:r>
      <w:proofErr w:type="spellEnd"/>
      <w:r w:rsidRPr="00810B79">
        <w:rPr>
          <w:lang w:val="en-IN" w:eastAsia="en-US"/>
        </w:rPr>
        <w:t>(</w:t>
      </w:r>
      <w:proofErr w:type="spellStart"/>
      <w:r w:rsidRPr="00810B79">
        <w:rPr>
          <w:lang w:val="en-IN" w:eastAsia="en-US"/>
        </w:rPr>
        <w:t>fontsize</w:t>
      </w:r>
      <w:proofErr w:type="spellEnd"/>
      <w:r w:rsidRPr="00810B79">
        <w:rPr>
          <w:lang w:val="en-IN" w:eastAsia="en-US"/>
        </w:rPr>
        <w:t>=12, weight = 'bold')</w:t>
      </w:r>
    </w:p>
    <w:p w14:paraId="261954C5"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matplotlib.pyplot.grid</w:t>
      </w:r>
      <w:proofErr w:type="spellEnd"/>
      <w:r w:rsidRPr="00810B79">
        <w:rPr>
          <w:lang w:val="en-IN" w:eastAsia="en-US"/>
        </w:rPr>
        <w:t xml:space="preserve">(axis = 'both', </w:t>
      </w:r>
      <w:proofErr w:type="spellStart"/>
      <w:r w:rsidRPr="00810B79">
        <w:rPr>
          <w:lang w:val="en-IN" w:eastAsia="en-US"/>
        </w:rPr>
        <w:t>linestyle</w:t>
      </w:r>
      <w:proofErr w:type="spellEnd"/>
      <w:r w:rsidRPr="00810B79">
        <w:rPr>
          <w:lang w:val="en-IN" w:eastAsia="en-US"/>
        </w:rPr>
        <w:t>='-')</w:t>
      </w:r>
    </w:p>
    <w:p w14:paraId="34D5C4E9" w14:textId="77777777"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legend</w:t>
      </w:r>
      <w:proofErr w:type="spellEnd"/>
      <w:r w:rsidRPr="00810B79">
        <w:rPr>
          <w:lang w:val="en-IN" w:eastAsia="en-US"/>
        </w:rPr>
        <w:t>(</w:t>
      </w:r>
      <w:proofErr w:type="spellStart"/>
      <w:r w:rsidRPr="00810B79">
        <w:rPr>
          <w:lang w:val="en-IN" w:eastAsia="en-US"/>
        </w:rPr>
        <w:t>loc</w:t>
      </w:r>
      <w:proofErr w:type="spellEnd"/>
      <w:r w:rsidRPr="00810B79">
        <w:rPr>
          <w:lang w:val="en-IN" w:eastAsia="en-US"/>
        </w:rPr>
        <w:t>="best")</w:t>
      </w:r>
    </w:p>
    <w:p w14:paraId="07EFF318" w14:textId="77777777" w:rsidR="00B03D1F" w:rsidRPr="00810B79" w:rsidRDefault="00B03D1F" w:rsidP="00B03D1F">
      <w:pPr>
        <w:rPr>
          <w:lang w:val="en-IN" w:eastAsia="en-US"/>
        </w:rPr>
      </w:pPr>
      <w:r w:rsidRPr="00810B79">
        <w:rPr>
          <w:lang w:val="en-IN" w:eastAsia="en-US"/>
        </w:rPr>
        <w:t xml:space="preserve">    </w:t>
      </w:r>
    </w:p>
    <w:p w14:paraId="1B4D8808" w14:textId="77777777" w:rsidR="00B03D1F" w:rsidRPr="00810B79" w:rsidRDefault="00B03D1F" w:rsidP="00B03D1F">
      <w:pPr>
        <w:rPr>
          <w:lang w:val="en-IN" w:eastAsia="en-US"/>
        </w:rPr>
      </w:pPr>
      <w:r w:rsidRPr="00810B79">
        <w:rPr>
          <w:lang w:val="en-IN" w:eastAsia="en-US"/>
        </w:rPr>
        <w:t xml:space="preserve">    c = "Probability of survival(Kaplan-Meier Estimator) by " + column</w:t>
      </w:r>
    </w:p>
    <w:p w14:paraId="67B3B441" w14:textId="28BB676D" w:rsidR="00B03D1F" w:rsidRPr="00810B79" w:rsidRDefault="00B03D1F" w:rsidP="00B03D1F">
      <w:pPr>
        <w:rPr>
          <w:lang w:val="en-IN" w:eastAsia="en-US"/>
        </w:rPr>
      </w:pPr>
      <w:r w:rsidRPr="00810B79">
        <w:rPr>
          <w:lang w:val="en-IN" w:eastAsia="en-US"/>
        </w:rPr>
        <w:t xml:space="preserve">    </w:t>
      </w:r>
      <w:proofErr w:type="spellStart"/>
      <w:r w:rsidRPr="00810B79">
        <w:rPr>
          <w:lang w:val="en-IN" w:eastAsia="en-US"/>
        </w:rPr>
        <w:t>plt.title</w:t>
      </w:r>
      <w:proofErr w:type="spellEnd"/>
      <w:r w:rsidRPr="00810B79">
        <w:rPr>
          <w:lang w:val="en-IN" w:eastAsia="en-US"/>
        </w:rPr>
        <w:t xml:space="preserve">(c, </w:t>
      </w:r>
      <w:proofErr w:type="spellStart"/>
      <w:r w:rsidRPr="00810B79">
        <w:rPr>
          <w:lang w:val="en-IN" w:eastAsia="en-US"/>
        </w:rPr>
        <w:t>fontsize</w:t>
      </w:r>
      <w:proofErr w:type="spellEnd"/>
      <w:r w:rsidRPr="00810B79">
        <w:rPr>
          <w:lang w:val="en-IN" w:eastAsia="en-US"/>
        </w:rPr>
        <w:t>=16,weight = 'bold')</w:t>
      </w:r>
    </w:p>
    <w:p w14:paraId="387B7D5E" w14:textId="74853E89" w:rsidR="00B03D1F" w:rsidRPr="00810B79" w:rsidRDefault="00B03D1F" w:rsidP="00B03D1F">
      <w:pPr>
        <w:rPr>
          <w:lang w:val="en-IN" w:eastAsia="en-US"/>
        </w:rPr>
      </w:pPr>
    </w:p>
    <w:p w14:paraId="36BD013C" w14:textId="0BE53131" w:rsidR="00B03D1F" w:rsidRPr="00810B79" w:rsidRDefault="00B03D1F" w:rsidP="00B03D1F">
      <w:pPr>
        <w:rPr>
          <w:lang w:val="en-IN" w:eastAsia="en-US"/>
        </w:rPr>
      </w:pPr>
    </w:p>
    <w:p w14:paraId="6972F078" w14:textId="77777777" w:rsidR="00B03D1F" w:rsidRPr="00810B79" w:rsidRDefault="00B03D1F" w:rsidP="00B03D1F">
      <w:pPr>
        <w:rPr>
          <w:lang w:val="en-IN" w:eastAsia="en-US"/>
        </w:rPr>
      </w:pPr>
      <w:r w:rsidRPr="00810B79">
        <w:rPr>
          <w:lang w:val="en-IN" w:eastAsia="en-US"/>
        </w:rPr>
        <w:t>column = '</w:t>
      </w:r>
      <w:proofErr w:type="spellStart"/>
      <w:r w:rsidRPr="00810B79">
        <w:rPr>
          <w:lang w:val="en-IN" w:eastAsia="en-US"/>
        </w:rPr>
        <w:t>Employment_Status</w:t>
      </w:r>
      <w:proofErr w:type="spellEnd"/>
      <w:r w:rsidRPr="00810B79">
        <w:rPr>
          <w:lang w:val="en-IN" w:eastAsia="en-US"/>
        </w:rPr>
        <w:t>'</w:t>
      </w:r>
    </w:p>
    <w:p w14:paraId="729CE8D5" w14:textId="41AA8A7C" w:rsidR="00B03D1F" w:rsidRPr="00810B79" w:rsidRDefault="00B03D1F" w:rsidP="00B03D1F">
      <w:pPr>
        <w:rPr>
          <w:lang w:val="en-IN" w:eastAsia="en-US"/>
        </w:rPr>
      </w:pPr>
      <w:proofErr w:type="spellStart"/>
      <w:r w:rsidRPr="00810B79">
        <w:rPr>
          <w:lang w:val="en-IN" w:eastAsia="en-US"/>
        </w:rPr>
        <w:t>kaplanPlot</w:t>
      </w:r>
      <w:proofErr w:type="spellEnd"/>
      <w:r w:rsidRPr="00810B79">
        <w:rPr>
          <w:lang w:val="en-IN" w:eastAsia="en-US"/>
        </w:rPr>
        <w:t>(column)</w:t>
      </w:r>
    </w:p>
    <w:p w14:paraId="468F8FB0" w14:textId="0C882836" w:rsidR="00B03D1F" w:rsidRPr="00810B79" w:rsidRDefault="00B03D1F" w:rsidP="00B03D1F">
      <w:pPr>
        <w:rPr>
          <w:lang w:val="en-IN" w:eastAsia="en-US"/>
        </w:rPr>
      </w:pPr>
    </w:p>
    <w:p w14:paraId="5E7B47DA" w14:textId="3A8064CA" w:rsidR="00B03D1F" w:rsidRPr="00810B79" w:rsidRDefault="00B03D1F" w:rsidP="00B03D1F">
      <w:pPr>
        <w:rPr>
          <w:lang w:val="en-IN" w:eastAsia="en-US"/>
        </w:rPr>
      </w:pPr>
    </w:p>
    <w:p w14:paraId="46B10E6C" w14:textId="77777777" w:rsidR="00B03D1F" w:rsidRPr="00810B79" w:rsidRDefault="00B03D1F" w:rsidP="00B03D1F">
      <w:pPr>
        <w:rPr>
          <w:lang w:val="en-IN" w:eastAsia="en-US"/>
        </w:rPr>
      </w:pPr>
      <w:r w:rsidRPr="00810B79">
        <w:rPr>
          <w:lang w:val="en-IN" w:eastAsia="en-US"/>
        </w:rPr>
        <w:t>column = 'month'</w:t>
      </w:r>
    </w:p>
    <w:p w14:paraId="6AA7771E" w14:textId="6C9FA0D7" w:rsidR="00B03D1F" w:rsidRPr="00810B79" w:rsidRDefault="00B03D1F" w:rsidP="00B03D1F">
      <w:pPr>
        <w:rPr>
          <w:lang w:val="en-IN" w:eastAsia="en-US"/>
        </w:rPr>
      </w:pPr>
      <w:proofErr w:type="spellStart"/>
      <w:r w:rsidRPr="00810B79">
        <w:rPr>
          <w:lang w:val="en-IN" w:eastAsia="en-US"/>
        </w:rPr>
        <w:t>kaplanPlot</w:t>
      </w:r>
      <w:proofErr w:type="spellEnd"/>
      <w:r w:rsidRPr="00810B79">
        <w:rPr>
          <w:lang w:val="en-IN" w:eastAsia="en-US"/>
        </w:rPr>
        <w:t>(column)</w:t>
      </w:r>
    </w:p>
    <w:p w14:paraId="42EA5815" w14:textId="334200C3" w:rsidR="00B03D1F" w:rsidRPr="00810B79" w:rsidRDefault="00B03D1F" w:rsidP="00B03D1F">
      <w:pPr>
        <w:rPr>
          <w:lang w:val="en-IN" w:eastAsia="en-US"/>
        </w:rPr>
      </w:pPr>
    </w:p>
    <w:p w14:paraId="0623F83C" w14:textId="2CF6BC89" w:rsidR="00B03D1F" w:rsidRPr="00810B79" w:rsidRDefault="00B03D1F" w:rsidP="00B03D1F">
      <w:pPr>
        <w:rPr>
          <w:lang w:val="en-IN" w:eastAsia="en-US"/>
        </w:rPr>
      </w:pPr>
    </w:p>
    <w:p w14:paraId="10ABAA17" w14:textId="24A8F16D" w:rsidR="00B03D1F" w:rsidRPr="00810B79" w:rsidRDefault="00B03D1F" w:rsidP="00B03D1F">
      <w:pPr>
        <w:rPr>
          <w:lang w:val="en-IN" w:eastAsia="en-US"/>
        </w:rPr>
      </w:pPr>
    </w:p>
    <w:p w14:paraId="00429780" w14:textId="15BAC61F" w:rsidR="00B03D1F" w:rsidRPr="00810B79" w:rsidRDefault="00B03D1F" w:rsidP="00B03D1F">
      <w:pPr>
        <w:rPr>
          <w:lang w:val="en-IN" w:eastAsia="en-US"/>
        </w:rPr>
      </w:pPr>
    </w:p>
    <w:p w14:paraId="7EA71063" w14:textId="77777777" w:rsidR="00B03D1F" w:rsidRPr="00810B79" w:rsidRDefault="00B03D1F" w:rsidP="00B03D1F">
      <w:pPr>
        <w:rPr>
          <w:lang w:val="en-IN" w:eastAsia="en-US"/>
        </w:rPr>
      </w:pPr>
      <w:r w:rsidRPr="00810B79">
        <w:rPr>
          <w:lang w:val="en-IN" w:eastAsia="en-US"/>
        </w:rPr>
        <w:t>column = 'Gender'</w:t>
      </w:r>
    </w:p>
    <w:p w14:paraId="394F44B7" w14:textId="4B4C0FAF" w:rsidR="00B03D1F" w:rsidRPr="00810B79" w:rsidRDefault="00B03D1F" w:rsidP="00B03D1F">
      <w:pPr>
        <w:rPr>
          <w:lang w:val="en-IN" w:eastAsia="en-US"/>
        </w:rPr>
      </w:pPr>
      <w:proofErr w:type="spellStart"/>
      <w:r w:rsidRPr="00810B79">
        <w:rPr>
          <w:lang w:val="en-IN" w:eastAsia="en-US"/>
        </w:rPr>
        <w:t>kaplanPlot</w:t>
      </w:r>
      <w:proofErr w:type="spellEnd"/>
      <w:r w:rsidRPr="00810B79">
        <w:rPr>
          <w:lang w:val="en-IN" w:eastAsia="en-US"/>
        </w:rPr>
        <w:t>(column)</w:t>
      </w:r>
    </w:p>
    <w:p w14:paraId="40028F54" w14:textId="3D4172CA" w:rsidR="00B03D1F" w:rsidRPr="00810B79" w:rsidRDefault="00B03D1F" w:rsidP="00B03D1F">
      <w:pPr>
        <w:rPr>
          <w:lang w:val="en-IN" w:eastAsia="en-US"/>
        </w:rPr>
      </w:pPr>
    </w:p>
    <w:p w14:paraId="2E0A4038" w14:textId="77777777" w:rsidR="00B03D1F" w:rsidRPr="00810B79" w:rsidRDefault="00B03D1F" w:rsidP="00B03D1F">
      <w:pPr>
        <w:rPr>
          <w:lang w:val="en-IN" w:eastAsia="en-US"/>
        </w:rPr>
      </w:pPr>
      <w:r w:rsidRPr="00810B79">
        <w:rPr>
          <w:lang w:val="en-IN" w:eastAsia="en-US"/>
        </w:rPr>
        <w:t>group1_status = df[df['Gender'] == 'M']['status']</w:t>
      </w:r>
    </w:p>
    <w:p w14:paraId="5A4E7231" w14:textId="77777777" w:rsidR="00B03D1F" w:rsidRPr="00810B79" w:rsidRDefault="00B03D1F" w:rsidP="00B03D1F">
      <w:pPr>
        <w:rPr>
          <w:lang w:val="en-IN" w:eastAsia="en-US"/>
        </w:rPr>
      </w:pPr>
      <w:r w:rsidRPr="00810B79">
        <w:rPr>
          <w:lang w:val="en-IN" w:eastAsia="en-US"/>
        </w:rPr>
        <w:t>group1_survival_time = df[df['Gender'] == 'M']['</w:t>
      </w:r>
      <w:proofErr w:type="spellStart"/>
      <w:r w:rsidRPr="00810B79">
        <w:rPr>
          <w:lang w:val="en-IN" w:eastAsia="en-US"/>
        </w:rPr>
        <w:t>survival_time</w:t>
      </w:r>
      <w:proofErr w:type="spellEnd"/>
      <w:r w:rsidRPr="00810B79">
        <w:rPr>
          <w:lang w:val="en-IN" w:eastAsia="en-US"/>
        </w:rPr>
        <w:t>']</w:t>
      </w:r>
    </w:p>
    <w:p w14:paraId="0E7FB771" w14:textId="77777777" w:rsidR="00B03D1F" w:rsidRPr="00810B79" w:rsidRDefault="00B03D1F" w:rsidP="00B03D1F">
      <w:pPr>
        <w:rPr>
          <w:lang w:val="en-IN" w:eastAsia="en-US"/>
        </w:rPr>
      </w:pPr>
      <w:r w:rsidRPr="00810B79">
        <w:rPr>
          <w:lang w:val="en-IN" w:eastAsia="en-US"/>
        </w:rPr>
        <w:t>group2_status = df[df['Gender'] == 'F']['status']</w:t>
      </w:r>
    </w:p>
    <w:p w14:paraId="54AD2445" w14:textId="77777777" w:rsidR="00B03D1F" w:rsidRPr="00810B79" w:rsidRDefault="00B03D1F" w:rsidP="00B03D1F">
      <w:pPr>
        <w:rPr>
          <w:lang w:val="en-IN" w:eastAsia="en-US"/>
        </w:rPr>
      </w:pPr>
      <w:r w:rsidRPr="00810B79">
        <w:rPr>
          <w:lang w:val="en-IN" w:eastAsia="en-US"/>
        </w:rPr>
        <w:t>group2_survival_time = df[df['Gender'] == 'F']['</w:t>
      </w:r>
      <w:proofErr w:type="spellStart"/>
      <w:r w:rsidRPr="00810B79">
        <w:rPr>
          <w:lang w:val="en-IN" w:eastAsia="en-US"/>
        </w:rPr>
        <w:t>survival_time</w:t>
      </w:r>
      <w:proofErr w:type="spellEnd"/>
      <w:r w:rsidRPr="00810B79">
        <w:rPr>
          <w:lang w:val="en-IN" w:eastAsia="en-US"/>
        </w:rPr>
        <w:t>']</w:t>
      </w:r>
    </w:p>
    <w:p w14:paraId="11554A14" w14:textId="77777777" w:rsidR="00B03D1F" w:rsidRPr="00810B79" w:rsidRDefault="00B03D1F" w:rsidP="00B03D1F">
      <w:pPr>
        <w:rPr>
          <w:lang w:val="en-IN" w:eastAsia="en-US"/>
        </w:rPr>
      </w:pPr>
    </w:p>
    <w:p w14:paraId="1007A108" w14:textId="77777777" w:rsidR="00B03D1F" w:rsidRPr="00810B79" w:rsidRDefault="00B03D1F" w:rsidP="00B03D1F">
      <w:pPr>
        <w:rPr>
          <w:lang w:val="en-IN" w:eastAsia="en-US"/>
        </w:rPr>
      </w:pPr>
      <w:r w:rsidRPr="00810B79">
        <w:rPr>
          <w:lang w:val="en-IN" w:eastAsia="en-US"/>
        </w:rPr>
        <w:t xml:space="preserve">from </w:t>
      </w:r>
      <w:proofErr w:type="spellStart"/>
      <w:r w:rsidRPr="00810B79">
        <w:rPr>
          <w:lang w:val="en-IN" w:eastAsia="en-US"/>
        </w:rPr>
        <w:t>lifelines.statistics</w:t>
      </w:r>
      <w:proofErr w:type="spellEnd"/>
      <w:r w:rsidRPr="00810B79">
        <w:rPr>
          <w:lang w:val="en-IN" w:eastAsia="en-US"/>
        </w:rPr>
        <w:t xml:space="preserve"> import </w:t>
      </w:r>
      <w:proofErr w:type="spellStart"/>
      <w:r w:rsidRPr="00810B79">
        <w:rPr>
          <w:lang w:val="en-IN" w:eastAsia="en-US"/>
        </w:rPr>
        <w:t>logrank_test</w:t>
      </w:r>
      <w:proofErr w:type="spellEnd"/>
    </w:p>
    <w:p w14:paraId="0FB9797D" w14:textId="77777777" w:rsidR="00B03D1F" w:rsidRPr="00810B79" w:rsidRDefault="00B03D1F" w:rsidP="00B03D1F">
      <w:pPr>
        <w:rPr>
          <w:lang w:val="en-IN" w:eastAsia="en-US"/>
        </w:rPr>
      </w:pPr>
      <w:r w:rsidRPr="00810B79">
        <w:rPr>
          <w:lang w:val="en-IN" w:eastAsia="en-US"/>
        </w:rPr>
        <w:t xml:space="preserve">test = logrank_test(group1_survival_time,group2_survival_time,event_observed_A = group1_survival_time, </w:t>
      </w:r>
      <w:proofErr w:type="spellStart"/>
      <w:r w:rsidRPr="00810B79">
        <w:rPr>
          <w:lang w:val="en-IN" w:eastAsia="en-US"/>
        </w:rPr>
        <w:t>event_observed_B</w:t>
      </w:r>
      <w:proofErr w:type="spellEnd"/>
      <w:r w:rsidRPr="00810B79">
        <w:rPr>
          <w:lang w:val="en-IN" w:eastAsia="en-US"/>
        </w:rPr>
        <w:t xml:space="preserve"> =group2_survival_time)</w:t>
      </w:r>
    </w:p>
    <w:p w14:paraId="12DD9118" w14:textId="3004F491" w:rsidR="00B03D1F" w:rsidRPr="00810B79" w:rsidRDefault="00B03D1F" w:rsidP="00B03D1F">
      <w:pPr>
        <w:rPr>
          <w:lang w:val="en-IN" w:eastAsia="en-US"/>
        </w:rPr>
      </w:pPr>
      <w:proofErr w:type="spellStart"/>
      <w:r w:rsidRPr="00810B79">
        <w:rPr>
          <w:lang w:val="en-IN" w:eastAsia="en-US"/>
        </w:rPr>
        <w:t>test.print_summary</w:t>
      </w:r>
      <w:proofErr w:type="spellEnd"/>
      <w:r w:rsidRPr="00810B79">
        <w:rPr>
          <w:lang w:val="en-IN" w:eastAsia="en-US"/>
        </w:rPr>
        <w:t>()</w:t>
      </w:r>
    </w:p>
    <w:p w14:paraId="49272854" w14:textId="7E430D8E" w:rsidR="00B03D1F" w:rsidRPr="00810B79" w:rsidRDefault="00B03D1F" w:rsidP="00B03D1F">
      <w:pPr>
        <w:rPr>
          <w:lang w:val="en-IN" w:eastAsia="en-US"/>
        </w:rPr>
      </w:pPr>
    </w:p>
    <w:p w14:paraId="6D6C0821" w14:textId="6480CA74" w:rsidR="00B03D1F" w:rsidRPr="00810B79" w:rsidRDefault="00B03D1F" w:rsidP="00B03D1F">
      <w:pPr>
        <w:rPr>
          <w:lang w:val="en-IN" w:eastAsia="en-US"/>
        </w:rPr>
      </w:pPr>
    </w:p>
    <w:p w14:paraId="3BE3B6B5" w14:textId="4B8C6D6C" w:rsidR="00B03D1F" w:rsidRPr="00810B79" w:rsidRDefault="00B03D1F" w:rsidP="00B03D1F">
      <w:pPr>
        <w:rPr>
          <w:lang w:val="en-IN" w:eastAsia="en-US"/>
        </w:rPr>
      </w:pPr>
      <w:r w:rsidRPr="00810B79">
        <w:rPr>
          <w:lang w:val="en-IN" w:eastAsia="en-US"/>
        </w:rPr>
        <w:t># COX model</w:t>
      </w:r>
    </w:p>
    <w:p w14:paraId="72E47A68" w14:textId="77777777" w:rsidR="00B03D1F" w:rsidRPr="00810B79" w:rsidRDefault="00B03D1F" w:rsidP="00B03D1F">
      <w:pPr>
        <w:rPr>
          <w:lang w:val="en-IN" w:eastAsia="en-US"/>
        </w:rPr>
      </w:pPr>
      <w:r w:rsidRPr="00810B79">
        <w:rPr>
          <w:lang w:val="en-IN" w:eastAsia="en-US"/>
        </w:rPr>
        <w:t xml:space="preserve">from </w:t>
      </w:r>
      <w:proofErr w:type="spellStart"/>
      <w:r w:rsidRPr="00810B79">
        <w:rPr>
          <w:lang w:val="en-IN" w:eastAsia="en-US"/>
        </w:rPr>
        <w:t>sksurv.preprocessing</w:t>
      </w:r>
      <w:proofErr w:type="spellEnd"/>
      <w:r w:rsidRPr="00810B79">
        <w:rPr>
          <w:lang w:val="en-IN" w:eastAsia="en-US"/>
        </w:rPr>
        <w:t xml:space="preserve"> import </w:t>
      </w:r>
      <w:proofErr w:type="spellStart"/>
      <w:r w:rsidRPr="00810B79">
        <w:rPr>
          <w:lang w:val="en-IN" w:eastAsia="en-US"/>
        </w:rPr>
        <w:t>OneHotEncoder</w:t>
      </w:r>
      <w:proofErr w:type="spellEnd"/>
    </w:p>
    <w:p w14:paraId="4238CC69" w14:textId="77777777" w:rsidR="00B03D1F" w:rsidRPr="00810B79" w:rsidRDefault="00B03D1F" w:rsidP="00B03D1F">
      <w:pPr>
        <w:rPr>
          <w:lang w:val="en-IN" w:eastAsia="en-US"/>
        </w:rPr>
      </w:pPr>
      <w:r w:rsidRPr="00810B79">
        <w:rPr>
          <w:lang w:val="en-IN" w:eastAsia="en-US"/>
        </w:rPr>
        <w:t xml:space="preserve">from </w:t>
      </w:r>
      <w:proofErr w:type="spellStart"/>
      <w:r w:rsidRPr="00810B79">
        <w:rPr>
          <w:lang w:val="en-IN" w:eastAsia="en-US"/>
        </w:rPr>
        <w:t>sksurv.linear_model</w:t>
      </w:r>
      <w:proofErr w:type="spellEnd"/>
      <w:r w:rsidRPr="00810B79">
        <w:rPr>
          <w:lang w:val="en-IN" w:eastAsia="en-US"/>
        </w:rPr>
        <w:t xml:space="preserve"> import </w:t>
      </w:r>
      <w:proofErr w:type="spellStart"/>
      <w:r w:rsidRPr="00810B79">
        <w:rPr>
          <w:lang w:val="en-IN" w:eastAsia="en-US"/>
        </w:rPr>
        <w:t>CoxPHSurvivalAnalysis</w:t>
      </w:r>
      <w:proofErr w:type="spellEnd"/>
    </w:p>
    <w:p w14:paraId="654EA239" w14:textId="539665D7" w:rsidR="00B03D1F" w:rsidRPr="00810B79" w:rsidRDefault="00B03D1F" w:rsidP="00B03D1F">
      <w:pPr>
        <w:rPr>
          <w:lang w:val="en-IN" w:eastAsia="en-US"/>
        </w:rPr>
      </w:pPr>
      <w:r w:rsidRPr="00810B79">
        <w:rPr>
          <w:lang w:val="en-IN" w:eastAsia="en-US"/>
        </w:rPr>
        <w:t xml:space="preserve">num_df2 = </w:t>
      </w:r>
      <w:proofErr w:type="spellStart"/>
      <w:r w:rsidRPr="00810B79">
        <w:rPr>
          <w:lang w:val="en-IN" w:eastAsia="en-US"/>
        </w:rPr>
        <w:t>OneHotEncoder</w:t>
      </w:r>
      <w:proofErr w:type="spellEnd"/>
      <w:r w:rsidRPr="00810B79">
        <w:rPr>
          <w:lang w:val="en-IN" w:eastAsia="en-US"/>
        </w:rPr>
        <w:t>().</w:t>
      </w:r>
      <w:proofErr w:type="spellStart"/>
      <w:r w:rsidRPr="00810B79">
        <w:rPr>
          <w:lang w:val="en-IN" w:eastAsia="en-US"/>
        </w:rPr>
        <w:t>fit_transform</w:t>
      </w:r>
      <w:proofErr w:type="spellEnd"/>
      <w:r w:rsidRPr="00810B79">
        <w:rPr>
          <w:lang w:val="en-IN" w:eastAsia="en-US"/>
        </w:rPr>
        <w:t>(df2)</w:t>
      </w:r>
    </w:p>
    <w:p w14:paraId="4BCDC2CB" w14:textId="2FB6CFD9" w:rsidR="00B03D1F" w:rsidRPr="00810B79" w:rsidRDefault="00B03D1F" w:rsidP="00B03D1F">
      <w:pPr>
        <w:rPr>
          <w:lang w:val="en-IN" w:eastAsia="en-US"/>
        </w:rPr>
      </w:pPr>
    </w:p>
    <w:p w14:paraId="1350731A" w14:textId="105C79ED" w:rsidR="00B03D1F" w:rsidRPr="00810B79" w:rsidRDefault="00B03D1F" w:rsidP="00B03D1F">
      <w:pPr>
        <w:rPr>
          <w:lang w:val="en-IN" w:eastAsia="en-US"/>
        </w:rPr>
      </w:pPr>
    </w:p>
    <w:p w14:paraId="0FEA17DE" w14:textId="77777777" w:rsidR="00B03D1F" w:rsidRPr="00810B79" w:rsidRDefault="00B03D1F" w:rsidP="00B03D1F">
      <w:pPr>
        <w:rPr>
          <w:lang w:val="en-IN" w:eastAsia="en-US"/>
        </w:rPr>
      </w:pPr>
      <w:r w:rsidRPr="00810B79">
        <w:rPr>
          <w:lang w:val="en-IN" w:eastAsia="en-US"/>
        </w:rPr>
        <w:t xml:space="preserve">from lifelines import </w:t>
      </w:r>
      <w:proofErr w:type="spellStart"/>
      <w:r w:rsidRPr="00810B79">
        <w:rPr>
          <w:lang w:val="en-IN" w:eastAsia="en-US"/>
        </w:rPr>
        <w:t>CoxPHFitter</w:t>
      </w:r>
      <w:proofErr w:type="spellEnd"/>
    </w:p>
    <w:p w14:paraId="22A2541A" w14:textId="77777777" w:rsidR="00B03D1F" w:rsidRPr="00810B79" w:rsidRDefault="00B03D1F" w:rsidP="00B03D1F">
      <w:pPr>
        <w:rPr>
          <w:lang w:val="en-IN" w:eastAsia="en-US"/>
        </w:rPr>
      </w:pPr>
      <w:r w:rsidRPr="00810B79">
        <w:rPr>
          <w:lang w:val="en-IN" w:eastAsia="en-US"/>
        </w:rPr>
        <w:t xml:space="preserve">cox = </w:t>
      </w:r>
      <w:proofErr w:type="spellStart"/>
      <w:r w:rsidRPr="00810B79">
        <w:rPr>
          <w:lang w:val="en-IN" w:eastAsia="en-US"/>
        </w:rPr>
        <w:t>CoxPHFitter</w:t>
      </w:r>
      <w:proofErr w:type="spellEnd"/>
      <w:r w:rsidRPr="00810B79">
        <w:rPr>
          <w:lang w:val="en-IN" w:eastAsia="en-US"/>
        </w:rPr>
        <w:t>()</w:t>
      </w:r>
    </w:p>
    <w:p w14:paraId="4881229E" w14:textId="77777777" w:rsidR="00B03D1F" w:rsidRPr="00810B79" w:rsidRDefault="00B03D1F" w:rsidP="00B03D1F">
      <w:pPr>
        <w:rPr>
          <w:lang w:val="en-IN" w:eastAsia="en-US"/>
        </w:rPr>
      </w:pPr>
      <w:proofErr w:type="spellStart"/>
      <w:r w:rsidRPr="00810B79">
        <w:rPr>
          <w:lang w:val="en-IN" w:eastAsia="en-US"/>
        </w:rPr>
        <w:t>cox.fit</w:t>
      </w:r>
      <w:proofErr w:type="spellEnd"/>
      <w:r w:rsidRPr="00810B79">
        <w:rPr>
          <w:lang w:val="en-IN" w:eastAsia="en-US"/>
        </w:rPr>
        <w:t>(num_df2,'survival_time',event_col='status')</w:t>
      </w:r>
    </w:p>
    <w:p w14:paraId="46BE2588" w14:textId="0289EDDD" w:rsidR="00B03D1F" w:rsidRPr="00810B79" w:rsidRDefault="00B03D1F" w:rsidP="00B03D1F">
      <w:pPr>
        <w:rPr>
          <w:lang w:val="en-IN" w:eastAsia="en-US"/>
        </w:rPr>
      </w:pPr>
      <w:proofErr w:type="spellStart"/>
      <w:r w:rsidRPr="00810B79">
        <w:rPr>
          <w:lang w:val="en-IN" w:eastAsia="en-US"/>
        </w:rPr>
        <w:t>cox.print_summary</w:t>
      </w:r>
      <w:proofErr w:type="spellEnd"/>
      <w:r w:rsidRPr="00810B79">
        <w:rPr>
          <w:lang w:val="en-IN" w:eastAsia="en-US"/>
        </w:rPr>
        <w:t>()</w:t>
      </w:r>
    </w:p>
    <w:p w14:paraId="0076FBA0" w14:textId="6F9FCF6A" w:rsidR="00B03D1F" w:rsidRPr="00810B79" w:rsidRDefault="00B03D1F" w:rsidP="00B03D1F">
      <w:pPr>
        <w:rPr>
          <w:lang w:val="en-IN" w:eastAsia="en-US"/>
        </w:rPr>
      </w:pPr>
    </w:p>
    <w:p w14:paraId="60E4FF60" w14:textId="4C25E5DC" w:rsidR="00B03D1F" w:rsidRPr="00810B79" w:rsidRDefault="00B03D1F" w:rsidP="00B03D1F">
      <w:pPr>
        <w:rPr>
          <w:lang w:val="en-IN" w:eastAsia="en-US"/>
        </w:rPr>
      </w:pPr>
    </w:p>
    <w:p w14:paraId="64EFF68C" w14:textId="64D23997" w:rsidR="00B03D1F" w:rsidRPr="00810B79" w:rsidRDefault="00B03D1F" w:rsidP="00B03D1F">
      <w:pPr>
        <w:rPr>
          <w:lang w:val="en-IN" w:eastAsia="en-US"/>
        </w:rPr>
      </w:pPr>
    </w:p>
    <w:p w14:paraId="006B6DC2" w14:textId="77777777" w:rsidR="00B03D1F" w:rsidRPr="00810B79" w:rsidRDefault="00B03D1F" w:rsidP="00B03D1F">
      <w:pPr>
        <w:rPr>
          <w:lang w:val="en-IN" w:eastAsia="en-US"/>
        </w:rPr>
      </w:pPr>
      <w:r w:rsidRPr="00810B79">
        <w:rPr>
          <w:lang w:val="en-IN" w:eastAsia="en-US"/>
        </w:rPr>
        <w:t>df2 =</w:t>
      </w:r>
      <w:proofErr w:type="spellStart"/>
      <w:r w:rsidRPr="00810B79">
        <w:rPr>
          <w:lang w:val="en-IN" w:eastAsia="en-US"/>
        </w:rPr>
        <w:t>df.drop</w:t>
      </w:r>
      <w:proofErr w:type="spellEnd"/>
      <w:r w:rsidRPr="00810B79">
        <w:rPr>
          <w:lang w:val="en-IN" w:eastAsia="en-US"/>
        </w:rPr>
        <w:t>(axis = 1,columns = ['dw21','Self-reported_Height'])</w:t>
      </w:r>
    </w:p>
    <w:p w14:paraId="345E54A7" w14:textId="77777777" w:rsidR="00B03D1F" w:rsidRPr="00810B79" w:rsidRDefault="00B03D1F" w:rsidP="00B03D1F">
      <w:pPr>
        <w:rPr>
          <w:lang w:val="en-IN" w:eastAsia="en-US"/>
        </w:rPr>
      </w:pPr>
    </w:p>
    <w:p w14:paraId="21E24A19" w14:textId="77777777" w:rsidR="00B03D1F" w:rsidRPr="00810B79" w:rsidRDefault="00B03D1F" w:rsidP="00B03D1F">
      <w:pPr>
        <w:rPr>
          <w:lang w:val="en-IN" w:eastAsia="en-US"/>
        </w:rPr>
      </w:pPr>
      <w:r w:rsidRPr="00810B79">
        <w:rPr>
          <w:lang w:val="en-IN" w:eastAsia="en-US"/>
        </w:rPr>
        <w:t>columns =['Commissioner','Gender','Age','Ethnicity','Employment_Status','Weight1','month','NumPerProgram','survival_time','status']</w:t>
      </w:r>
    </w:p>
    <w:p w14:paraId="014169FE" w14:textId="77777777" w:rsidR="00B03D1F" w:rsidRPr="00810B79" w:rsidRDefault="00B03D1F" w:rsidP="00B03D1F">
      <w:pPr>
        <w:rPr>
          <w:lang w:val="en-IN" w:eastAsia="en-US"/>
        </w:rPr>
      </w:pPr>
      <w:r w:rsidRPr="00810B79">
        <w:rPr>
          <w:lang w:val="en-IN" w:eastAsia="en-US"/>
        </w:rPr>
        <w:t>df2 = df2[columns]</w:t>
      </w:r>
    </w:p>
    <w:p w14:paraId="458BDEA2" w14:textId="77777777" w:rsidR="00B03D1F" w:rsidRPr="00810B79" w:rsidRDefault="00B03D1F" w:rsidP="00B03D1F">
      <w:pPr>
        <w:rPr>
          <w:lang w:val="en-IN" w:eastAsia="en-US"/>
        </w:rPr>
      </w:pPr>
      <w:r w:rsidRPr="00810B79">
        <w:rPr>
          <w:lang w:val="en-IN" w:eastAsia="en-US"/>
        </w:rPr>
        <w:t>df2 = df2.dropna()</w:t>
      </w:r>
    </w:p>
    <w:p w14:paraId="1640B539" w14:textId="3CF17256" w:rsidR="00EB4ADD" w:rsidRPr="00810B79" w:rsidRDefault="00B03D1F" w:rsidP="00EB4ADD">
      <w:pPr>
        <w:rPr>
          <w:lang w:val="en-IN" w:eastAsia="en-US"/>
        </w:rPr>
      </w:pPr>
      <w:proofErr w:type="spellStart"/>
      <w:r w:rsidRPr="00810B79">
        <w:rPr>
          <w:lang w:val="en-IN" w:eastAsia="en-US"/>
        </w:rPr>
        <w:t>kmf.fit</w:t>
      </w:r>
      <w:proofErr w:type="spellEnd"/>
      <w:r w:rsidRPr="00810B79">
        <w:rPr>
          <w:lang w:val="en-IN" w:eastAsia="en-US"/>
        </w:rPr>
        <w:t>(</w:t>
      </w:r>
      <w:proofErr w:type="spellStart"/>
      <w:r w:rsidRPr="00810B79">
        <w:rPr>
          <w:lang w:val="en-IN" w:eastAsia="en-US"/>
        </w:rPr>
        <w:t>event_observed</w:t>
      </w:r>
      <w:proofErr w:type="spellEnd"/>
      <w:r w:rsidRPr="00810B79">
        <w:rPr>
          <w:lang w:val="en-IN" w:eastAsia="en-US"/>
        </w:rPr>
        <w:t xml:space="preserve"> = df2["status"], durations = df2["</w:t>
      </w:r>
      <w:proofErr w:type="spellStart"/>
      <w:r w:rsidRPr="00810B79">
        <w:rPr>
          <w:lang w:val="en-IN" w:eastAsia="en-US"/>
        </w:rPr>
        <w:t>survival_time</w:t>
      </w:r>
      <w:proofErr w:type="spellEnd"/>
      <w:r w:rsidRPr="00810B79">
        <w:rPr>
          <w:lang w:val="en-IN" w:eastAsia="en-US"/>
        </w:rPr>
        <w:t>"])</w:t>
      </w:r>
    </w:p>
    <w:p w14:paraId="4F46A2AF" w14:textId="77777777" w:rsidR="00E66014" w:rsidRPr="00810B79" w:rsidRDefault="00E66014" w:rsidP="000F4834">
      <w:pPr>
        <w:rPr>
          <w:lang w:val="en-IN" w:eastAsia="en-US"/>
        </w:rPr>
      </w:pPr>
    </w:p>
    <w:p w14:paraId="675FA6C4" w14:textId="3FD51703" w:rsidR="00030458" w:rsidRPr="00810B79" w:rsidRDefault="008812B0" w:rsidP="002E2DFC">
      <w:pPr>
        <w:pStyle w:val="Heading1"/>
        <w:rPr>
          <w:rFonts w:ascii="Times New Roman" w:hAnsi="Times New Roman" w:cs="Times New Roman"/>
        </w:rPr>
      </w:pPr>
      <w:bookmarkStart w:id="73" w:name="_Toc82181120"/>
      <w:r w:rsidRPr="00810B79">
        <w:rPr>
          <w:rFonts w:ascii="Times New Roman" w:hAnsi="Times New Roman" w:cs="Times New Roman"/>
        </w:rPr>
        <w:t>Supervisor meetings</w:t>
      </w:r>
      <w:bookmarkEnd w:id="73"/>
    </w:p>
    <w:p w14:paraId="447A8DE8" w14:textId="77777777" w:rsidR="00262269" w:rsidRPr="00810B79" w:rsidRDefault="00262269" w:rsidP="002575D6"/>
    <w:p w14:paraId="07A0A2A2" w14:textId="3AF300C0" w:rsidR="0057152C" w:rsidRPr="00810B79" w:rsidRDefault="006A0985" w:rsidP="006A0985">
      <w:r w:rsidRPr="00810B79">
        <w:t>June 16</w:t>
      </w:r>
      <w:r w:rsidRPr="00810B79">
        <w:rPr>
          <w:vertAlign w:val="superscript"/>
        </w:rPr>
        <w:t>th</w:t>
      </w:r>
      <w:r w:rsidRPr="00810B79">
        <w:t xml:space="preserve"> </w:t>
      </w:r>
    </w:p>
    <w:p w14:paraId="514A0578" w14:textId="7B112411" w:rsidR="006A0985" w:rsidRPr="00810B79" w:rsidRDefault="00F14271" w:rsidP="006A0985">
      <w:r>
        <w:t>Discussion on refining</w:t>
      </w:r>
      <w:r w:rsidR="006A0985" w:rsidRPr="00810B79">
        <w:t xml:space="preserve"> the</w:t>
      </w:r>
      <w:r w:rsidR="00503AE3" w:rsidRPr="00810B79">
        <w:t xml:space="preserve"> project</w:t>
      </w:r>
      <w:r w:rsidR="006A0985" w:rsidRPr="00810B79">
        <w:t xml:space="preserve"> objectives:</w:t>
      </w:r>
    </w:p>
    <w:p w14:paraId="1FC0AA08" w14:textId="77777777" w:rsidR="006A0985" w:rsidRPr="00810B79" w:rsidRDefault="006A0985" w:rsidP="006A0985">
      <w:pPr>
        <w:pStyle w:val="ListParagraph"/>
        <w:numPr>
          <w:ilvl w:val="0"/>
          <w:numId w:val="46"/>
        </w:numPr>
        <w:spacing w:after="160" w:line="259" w:lineRule="auto"/>
      </w:pPr>
      <w:r w:rsidRPr="00810B79">
        <w:t>Key factors that affect the weight management</w:t>
      </w:r>
    </w:p>
    <w:p w14:paraId="03FC07C8" w14:textId="2444753A" w:rsidR="006A0985" w:rsidRPr="00810B79" w:rsidRDefault="006A0985" w:rsidP="006A0985">
      <w:pPr>
        <w:pStyle w:val="ListParagraph"/>
        <w:numPr>
          <w:ilvl w:val="0"/>
          <w:numId w:val="46"/>
        </w:numPr>
        <w:spacing w:after="160" w:line="259" w:lineRule="auto"/>
      </w:pPr>
      <w:r w:rsidRPr="00810B79">
        <w:t>Role of machine learning in weight management</w:t>
      </w:r>
    </w:p>
    <w:p w14:paraId="76C33D7F" w14:textId="5FBF9C05" w:rsidR="006A0985" w:rsidRPr="00810B79" w:rsidRDefault="006A0985" w:rsidP="006A0985">
      <w:r w:rsidRPr="00810B79">
        <w:t>July 1</w:t>
      </w:r>
      <w:r w:rsidRPr="00810B79">
        <w:rPr>
          <w:vertAlign w:val="superscript"/>
        </w:rPr>
        <w:t>st</w:t>
      </w:r>
    </w:p>
    <w:p w14:paraId="3B1B3A08" w14:textId="31F2480C" w:rsidR="006A0985" w:rsidRPr="00810B79" w:rsidRDefault="00A50940" w:rsidP="006A0985">
      <w:pPr>
        <w:pStyle w:val="ListParagraph"/>
        <w:numPr>
          <w:ilvl w:val="0"/>
          <w:numId w:val="47"/>
        </w:numPr>
        <w:spacing w:after="160" w:line="259" w:lineRule="auto"/>
      </w:pPr>
      <w:r>
        <w:t>Discussion about using</w:t>
      </w:r>
      <w:r w:rsidR="006A0985" w:rsidRPr="00810B79">
        <w:t xml:space="preserve"> Crisp-Dm methodology.</w:t>
      </w:r>
    </w:p>
    <w:p w14:paraId="1E8E195A" w14:textId="2D309098" w:rsidR="006A0985" w:rsidRPr="00810B79" w:rsidRDefault="006A0985" w:rsidP="006A0985">
      <w:pPr>
        <w:pStyle w:val="ListParagraph"/>
        <w:numPr>
          <w:ilvl w:val="0"/>
          <w:numId w:val="47"/>
        </w:numPr>
        <w:spacing w:after="160" w:line="259" w:lineRule="auto"/>
      </w:pPr>
      <w:r w:rsidRPr="00810B79">
        <w:t xml:space="preserve">Discussed </w:t>
      </w:r>
      <w:r w:rsidR="00651535">
        <w:t>dealing with</w:t>
      </w:r>
      <w:r w:rsidRPr="00810B79">
        <w:t xml:space="preserve"> data quality</w:t>
      </w:r>
      <w:r w:rsidR="00DC0878">
        <w:t xml:space="preserve"> issues</w:t>
      </w:r>
      <w:r w:rsidRPr="00810B79">
        <w:t>.</w:t>
      </w:r>
    </w:p>
    <w:p w14:paraId="4C6F605F" w14:textId="542B7E9F" w:rsidR="006A0985" w:rsidRPr="00810B79" w:rsidRDefault="006A0985" w:rsidP="006A0985">
      <w:pPr>
        <w:pStyle w:val="ListParagraph"/>
        <w:numPr>
          <w:ilvl w:val="0"/>
          <w:numId w:val="47"/>
        </w:numPr>
        <w:spacing w:after="160" w:line="259" w:lineRule="auto"/>
      </w:pPr>
      <w:r w:rsidRPr="00810B79">
        <w:lastRenderedPageBreak/>
        <w:t>Discussed about</w:t>
      </w:r>
      <w:r w:rsidR="00394562">
        <w:t xml:space="preserve"> the main project objective,</w:t>
      </w:r>
      <w:r w:rsidRPr="00810B79">
        <w:t xml:space="preserve"> dropout probability calculation suggested </w:t>
      </w:r>
      <w:r w:rsidR="00737E10" w:rsidRPr="00810B79">
        <w:t>Naive</w:t>
      </w:r>
      <w:r w:rsidRPr="00810B79">
        <w:t xml:space="preserve"> base, </w:t>
      </w:r>
      <w:r w:rsidR="00737E10" w:rsidRPr="00810B79">
        <w:t>Random Forest</w:t>
      </w:r>
      <w:r w:rsidRPr="00810B79">
        <w:t xml:space="preserve"> </w:t>
      </w:r>
      <w:r w:rsidR="00394562">
        <w:t>algorithms</w:t>
      </w:r>
      <w:r w:rsidRPr="00810B79">
        <w:t>.</w:t>
      </w:r>
    </w:p>
    <w:p w14:paraId="54EF7EBB" w14:textId="577D4F46" w:rsidR="006A0985" w:rsidRPr="00810B79" w:rsidRDefault="00927ABB" w:rsidP="00737E10">
      <w:pPr>
        <w:pStyle w:val="ListParagraph"/>
        <w:numPr>
          <w:ilvl w:val="0"/>
          <w:numId w:val="47"/>
        </w:numPr>
      </w:pPr>
      <w:r w:rsidRPr="00810B79">
        <w:t>Suggest</w:t>
      </w:r>
      <w:r w:rsidR="00737E10" w:rsidRPr="00810B79">
        <w:t>ion</w:t>
      </w:r>
      <w:r w:rsidRPr="00810B79">
        <w:t xml:space="preserve"> to t</w:t>
      </w:r>
      <w:r w:rsidR="006A0985" w:rsidRPr="00810B79">
        <w:t>hink about model</w:t>
      </w:r>
      <w:r w:rsidR="0016391D" w:rsidRPr="00810B79">
        <w:t>ing</w:t>
      </w:r>
      <w:r w:rsidR="006A0985" w:rsidRPr="00810B79">
        <w:t xml:space="preserve"> and write background and rational</w:t>
      </w:r>
    </w:p>
    <w:p w14:paraId="02DDAF11" w14:textId="77777777" w:rsidR="006A0985" w:rsidRPr="00810B79" w:rsidRDefault="006A0985" w:rsidP="006A0985"/>
    <w:p w14:paraId="0D91DE92" w14:textId="607229AF" w:rsidR="006A0985" w:rsidRPr="00810B79" w:rsidRDefault="006A0985" w:rsidP="006A0985">
      <w:r w:rsidRPr="00810B79">
        <w:t xml:space="preserve">Supervisor </w:t>
      </w:r>
      <w:r w:rsidR="00A81877" w:rsidRPr="00810B79">
        <w:t>meeting 28</w:t>
      </w:r>
      <w:r w:rsidR="00795C77" w:rsidRPr="00810B79">
        <w:t>-</w:t>
      </w:r>
      <w:r w:rsidR="0029421F">
        <w:t>J</w:t>
      </w:r>
      <w:r w:rsidR="00795C77" w:rsidRPr="00810B79">
        <w:t>uly</w:t>
      </w:r>
    </w:p>
    <w:p w14:paraId="30142DC8" w14:textId="606650E4" w:rsidR="006A0985" w:rsidRPr="00810B79" w:rsidRDefault="006A0985" w:rsidP="00741811">
      <w:pPr>
        <w:pStyle w:val="ListParagraph"/>
        <w:numPr>
          <w:ilvl w:val="0"/>
          <w:numId w:val="48"/>
        </w:numPr>
      </w:pPr>
      <w:r w:rsidRPr="00810B79">
        <w:t xml:space="preserve">Discussed </w:t>
      </w:r>
      <w:r w:rsidR="004C410A" w:rsidRPr="00810B79">
        <w:t>handling</w:t>
      </w:r>
      <w:r w:rsidRPr="00810B79">
        <w:t xml:space="preserve"> data quality issues</w:t>
      </w:r>
      <w:r w:rsidR="004C410A" w:rsidRPr="00810B79">
        <w:t>, CRISP</w:t>
      </w:r>
      <w:r w:rsidR="0029421F">
        <w:t>-</w:t>
      </w:r>
      <w:r w:rsidR="004C410A" w:rsidRPr="00810B79">
        <w:t>DM</w:t>
      </w:r>
      <w:r w:rsidR="00CE769E">
        <w:t>, literature review</w:t>
      </w:r>
    </w:p>
    <w:p w14:paraId="68EC1857" w14:textId="446EA616" w:rsidR="00C93147" w:rsidRPr="00810B79" w:rsidRDefault="00C93147" w:rsidP="00C93147">
      <w:pPr>
        <w:pStyle w:val="ListParagraph"/>
      </w:pPr>
    </w:p>
    <w:p w14:paraId="63E663B8" w14:textId="59CD5D74" w:rsidR="00C93147" w:rsidRPr="00810B79" w:rsidRDefault="00C93147" w:rsidP="00C93147">
      <w:r w:rsidRPr="00810B79">
        <w:t>Email correspondences on 12 and 30</w:t>
      </w:r>
      <w:r w:rsidRPr="00810B79">
        <w:rPr>
          <w:vertAlign w:val="superscript"/>
        </w:rPr>
        <w:t>th</w:t>
      </w:r>
      <w:r w:rsidRPr="00810B79">
        <w:t xml:space="preserve"> </w:t>
      </w:r>
      <w:r w:rsidR="001B00CD">
        <w:t>A</w:t>
      </w:r>
      <w:r w:rsidRPr="00810B79">
        <w:t>ugust:</w:t>
      </w:r>
    </w:p>
    <w:p w14:paraId="69FD5473" w14:textId="3FC3F86F" w:rsidR="008812B0" w:rsidRPr="00810B79" w:rsidRDefault="00C93147" w:rsidP="008812B0">
      <w:pPr>
        <w:pStyle w:val="ListParagraph"/>
        <w:numPr>
          <w:ilvl w:val="0"/>
          <w:numId w:val="48"/>
        </w:numPr>
      </w:pPr>
      <w:r w:rsidRPr="00810B79">
        <w:t xml:space="preserve">Suggestions on </w:t>
      </w:r>
      <w:r w:rsidR="001B00CD">
        <w:t>i</w:t>
      </w:r>
      <w:r w:rsidR="004B36BA">
        <w:t>m</w:t>
      </w:r>
      <w:r w:rsidR="001B00CD">
        <w:t>proving</w:t>
      </w:r>
      <w:r w:rsidR="004B36BA">
        <w:t xml:space="preserve"> </w:t>
      </w:r>
      <w:r w:rsidR="004B36BA" w:rsidRPr="00810B79">
        <w:t>dissertation writing</w:t>
      </w:r>
      <w:r w:rsidR="00F12292" w:rsidRPr="00810B79">
        <w:t>.</w:t>
      </w:r>
    </w:p>
    <w:p w14:paraId="6EB85C59" w14:textId="77777777" w:rsidR="0057466E" w:rsidRPr="00810B79" w:rsidRDefault="0057466E" w:rsidP="0057466E">
      <w:pPr>
        <w:pStyle w:val="ListParagraph"/>
      </w:pPr>
    </w:p>
    <w:p w14:paraId="0B67D06A" w14:textId="05626FC8" w:rsidR="0057466E" w:rsidRDefault="00D32AA5" w:rsidP="00630C6D">
      <w:pPr>
        <w:pStyle w:val="Heading1"/>
        <w:rPr>
          <w:rFonts w:ascii="Times New Roman" w:hAnsi="Times New Roman" w:cs="Times New Roman"/>
        </w:rPr>
      </w:pPr>
      <w:bookmarkStart w:id="74" w:name="_Toc82181121"/>
      <w:r w:rsidRPr="00810B79">
        <w:rPr>
          <w:rFonts w:ascii="Times New Roman" w:hAnsi="Times New Roman" w:cs="Times New Roman"/>
        </w:rPr>
        <w:t>project approval and ethics</w:t>
      </w:r>
      <w:bookmarkEnd w:id="74"/>
    </w:p>
    <w:p w14:paraId="2C670401" w14:textId="77777777" w:rsidR="00B1775F" w:rsidRPr="00B1775F" w:rsidRDefault="00B1775F" w:rsidP="00B1775F">
      <w:pPr>
        <w:rPr>
          <w:lang w:val="en-IN" w:eastAsia="en-US"/>
        </w:rPr>
      </w:pPr>
    </w:p>
    <w:p w14:paraId="301C9AF3" w14:textId="1B0D36F1" w:rsidR="00D32AA5" w:rsidRDefault="00D32AA5" w:rsidP="00D32AA5">
      <w:r w:rsidRPr="00810B79">
        <w:t>Date: 7-June-2021</w:t>
      </w:r>
    </w:p>
    <w:p w14:paraId="547137D7" w14:textId="77777777" w:rsidR="00D32AA5" w:rsidRPr="003D7D2A" w:rsidRDefault="00D32AA5" w:rsidP="00D32AA5">
      <w:r w:rsidRPr="002575D6">
        <w:rPr>
          <w:noProof/>
        </w:rPr>
        <w:drawing>
          <wp:inline distT="0" distB="0" distL="0" distR="0" wp14:anchorId="16780B99" wp14:editId="2C8C0C0F">
            <wp:extent cx="5075524" cy="273570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83245" cy="2739862"/>
                    </a:xfrm>
                    <a:prstGeom prst="rect">
                      <a:avLst/>
                    </a:prstGeom>
                  </pic:spPr>
                </pic:pic>
              </a:graphicData>
            </a:graphic>
          </wp:inline>
        </w:drawing>
      </w:r>
    </w:p>
    <w:p w14:paraId="1E09218A" w14:textId="7A0179EF" w:rsidR="00030458" w:rsidRDefault="00B1775F" w:rsidP="00030458">
      <w:pPr>
        <w:rPr>
          <w:lang w:val="en-IN" w:eastAsia="en-US"/>
        </w:rPr>
      </w:pPr>
      <w:r>
        <w:rPr>
          <w:noProof/>
        </w:rPr>
        <w:drawing>
          <wp:inline distT="0" distB="0" distL="0" distR="0" wp14:anchorId="62E92471" wp14:editId="13B76841">
            <wp:extent cx="5731510" cy="157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1510" cy="1574800"/>
                    </a:xfrm>
                    <a:prstGeom prst="rect">
                      <a:avLst/>
                    </a:prstGeom>
                    <a:noFill/>
                    <a:ln>
                      <a:noFill/>
                    </a:ln>
                  </pic:spPr>
                </pic:pic>
              </a:graphicData>
            </a:graphic>
          </wp:inline>
        </w:drawing>
      </w:r>
    </w:p>
    <w:p w14:paraId="25AFB8D7" w14:textId="1AE5D7F1" w:rsidR="00DC07EA" w:rsidRDefault="00DC07EA" w:rsidP="00030458">
      <w:pPr>
        <w:rPr>
          <w:lang w:val="en-IN" w:eastAsia="en-US"/>
        </w:rPr>
      </w:pPr>
    </w:p>
    <w:p w14:paraId="7E9A0AAB" w14:textId="76984551" w:rsidR="00DC07EA" w:rsidRDefault="00DC07EA" w:rsidP="00030458">
      <w:pPr>
        <w:rPr>
          <w:lang w:val="en-IN" w:eastAsia="en-US"/>
        </w:rPr>
      </w:pPr>
    </w:p>
    <w:p w14:paraId="54DE0A12" w14:textId="77777777" w:rsidR="00DC07EA" w:rsidRPr="00810B79" w:rsidRDefault="00DC07EA" w:rsidP="00DC07EA">
      <w:pPr>
        <w:pStyle w:val="Heading1"/>
        <w:rPr>
          <w:rFonts w:ascii="Times New Roman" w:hAnsi="Times New Roman" w:cs="Times New Roman"/>
        </w:rPr>
      </w:pPr>
      <w:bookmarkStart w:id="75" w:name="_Toc82181122"/>
      <w:r w:rsidRPr="00810B79">
        <w:rPr>
          <w:rFonts w:ascii="Times New Roman" w:hAnsi="Times New Roman" w:cs="Times New Roman"/>
        </w:rPr>
        <w:t>Data Sharing agreement for this project</w:t>
      </w:r>
      <w:bookmarkEnd w:id="75"/>
    </w:p>
    <w:p w14:paraId="653530B3" w14:textId="77777777" w:rsidR="00DC07EA" w:rsidRPr="00810B79" w:rsidRDefault="00DC07EA" w:rsidP="00DC07EA">
      <w:pPr>
        <w:spacing w:after="269" w:line="256" w:lineRule="auto"/>
        <w:ind w:left="7971" w:right="-538"/>
        <w:rPr>
          <w:sz w:val="23"/>
          <w:lang w:val="en-IN" w:eastAsia="en-IN"/>
        </w:rPr>
      </w:pPr>
      <w:r w:rsidRPr="00810B79">
        <w:rPr>
          <w:noProof/>
        </w:rPr>
        <w:drawing>
          <wp:inline distT="0" distB="0" distL="0" distR="0" wp14:anchorId="335B9144" wp14:editId="7E27400E">
            <wp:extent cx="1015365" cy="4349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015365" cy="434975"/>
                    </a:xfrm>
                    <a:prstGeom prst="rect">
                      <a:avLst/>
                    </a:prstGeom>
                    <a:noFill/>
                    <a:ln>
                      <a:noFill/>
                    </a:ln>
                  </pic:spPr>
                </pic:pic>
              </a:graphicData>
            </a:graphic>
          </wp:inline>
        </w:drawing>
      </w:r>
    </w:p>
    <w:p w14:paraId="449A2CE7" w14:textId="77777777" w:rsidR="00DC07EA" w:rsidRPr="00810B79" w:rsidRDefault="00DC07EA" w:rsidP="00DC07EA">
      <w:pPr>
        <w:spacing w:line="256" w:lineRule="auto"/>
        <w:ind w:left="2161"/>
      </w:pPr>
      <w:r w:rsidRPr="00810B79">
        <w:rPr>
          <w:rFonts w:eastAsia="Calibri"/>
          <w:b/>
          <w:sz w:val="36"/>
        </w:rPr>
        <w:t xml:space="preserve">       Data Sharing Agreement </w:t>
      </w:r>
    </w:p>
    <w:p w14:paraId="69B966A4" w14:textId="77777777" w:rsidR="00DC07EA" w:rsidRPr="00810B79" w:rsidRDefault="00DC07EA" w:rsidP="00DC07EA">
      <w:pPr>
        <w:spacing w:line="256" w:lineRule="auto"/>
      </w:pPr>
      <w:r w:rsidRPr="00810B79">
        <w:rPr>
          <w:sz w:val="36"/>
        </w:rPr>
        <w:t xml:space="preserve"> </w:t>
      </w:r>
    </w:p>
    <w:p w14:paraId="08A3A1C9" w14:textId="77777777" w:rsidR="00DC07EA" w:rsidRPr="00810B79" w:rsidRDefault="00DC07EA" w:rsidP="00DC07EA">
      <w:r w:rsidRPr="00810B79">
        <w:lastRenderedPageBreak/>
        <w:t xml:space="preserve">                                   PROJECT:  Computing Science Projects</w:t>
      </w:r>
      <w:r w:rsidRPr="00810B79">
        <w:rPr>
          <w:b/>
        </w:rPr>
        <w:t xml:space="preserve"> </w:t>
      </w:r>
    </w:p>
    <w:p w14:paraId="08824755" w14:textId="77777777" w:rsidR="00DC07EA" w:rsidRPr="00810B79" w:rsidRDefault="00DC07EA" w:rsidP="00DC07EA">
      <w:pPr>
        <w:spacing w:after="9" w:line="256" w:lineRule="auto"/>
      </w:pPr>
      <w:r w:rsidRPr="00810B79">
        <w:t xml:space="preserve"> </w:t>
      </w:r>
    </w:p>
    <w:p w14:paraId="08F73AE9" w14:textId="77777777" w:rsidR="00DC07EA" w:rsidRPr="00810B79" w:rsidRDefault="00DC07EA" w:rsidP="00DC07EA">
      <w:pPr>
        <w:spacing w:after="19" w:line="256" w:lineRule="auto"/>
      </w:pPr>
      <w:r w:rsidRPr="00810B79">
        <w:t xml:space="preserve"> </w:t>
      </w:r>
    </w:p>
    <w:p w14:paraId="0F9BA482" w14:textId="77777777" w:rsidR="00DC07EA" w:rsidRPr="00810B79" w:rsidRDefault="00DC07EA" w:rsidP="00DC07EA">
      <w:pPr>
        <w:spacing w:after="18"/>
        <w:ind w:left="-5"/>
      </w:pPr>
      <w:r w:rsidRPr="00810B79">
        <w:t xml:space="preserve">This Data Sharing Agreement ("Agreement") is between:  </w:t>
      </w:r>
    </w:p>
    <w:p w14:paraId="6102DAFA" w14:textId="77777777" w:rsidR="00DC07EA" w:rsidRPr="00810B79" w:rsidRDefault="00DC07EA" w:rsidP="00DC07EA">
      <w:pPr>
        <w:spacing w:line="256" w:lineRule="auto"/>
      </w:pPr>
      <w:r w:rsidRPr="00810B79">
        <w:t xml:space="preserve"> </w:t>
      </w:r>
    </w:p>
    <w:p w14:paraId="45979B29" w14:textId="77777777" w:rsidR="00DC07EA" w:rsidRPr="00810B79" w:rsidRDefault="00DC07EA" w:rsidP="00DC07EA">
      <w:pPr>
        <w:numPr>
          <w:ilvl w:val="0"/>
          <w:numId w:val="39"/>
        </w:numPr>
        <w:spacing w:after="205" w:line="266" w:lineRule="auto"/>
        <w:ind w:hanging="360"/>
      </w:pPr>
      <w:r w:rsidRPr="00810B79">
        <w:rPr>
          <w:sz w:val="22"/>
        </w:rPr>
        <w:t xml:space="preserve">MoreLife (UK) Ltd, </w:t>
      </w:r>
      <w:proofErr w:type="spellStart"/>
      <w:r w:rsidRPr="00810B79">
        <w:rPr>
          <w:sz w:val="22"/>
        </w:rPr>
        <w:t>Churchwood</w:t>
      </w:r>
      <w:proofErr w:type="spellEnd"/>
      <w:r w:rsidRPr="00810B79">
        <w:rPr>
          <w:sz w:val="22"/>
        </w:rPr>
        <w:t xml:space="preserve"> Hall, Leeds Beckett University, </w:t>
      </w:r>
      <w:proofErr w:type="spellStart"/>
      <w:r w:rsidRPr="00810B79">
        <w:rPr>
          <w:sz w:val="22"/>
        </w:rPr>
        <w:t>Headingley</w:t>
      </w:r>
      <w:proofErr w:type="spellEnd"/>
      <w:r w:rsidRPr="00810B79">
        <w:rPr>
          <w:sz w:val="22"/>
        </w:rPr>
        <w:t xml:space="preserve"> Campus, Leeds, LS6 3QJ. </w:t>
      </w:r>
    </w:p>
    <w:p w14:paraId="642854C6" w14:textId="77777777" w:rsidR="00DC07EA" w:rsidRPr="00810B79" w:rsidRDefault="00DC07EA" w:rsidP="00DC07EA">
      <w:pPr>
        <w:spacing w:after="16" w:line="256" w:lineRule="auto"/>
        <w:ind w:left="708"/>
      </w:pPr>
      <w:r w:rsidRPr="00810B79">
        <w:rPr>
          <w:sz w:val="22"/>
          <w:u w:val="single" w:color="000000"/>
        </w:rPr>
        <w:t>and</w:t>
      </w:r>
      <w:r w:rsidRPr="00810B79">
        <w:rPr>
          <w:sz w:val="22"/>
        </w:rPr>
        <w:t xml:space="preserve"> </w:t>
      </w:r>
    </w:p>
    <w:p w14:paraId="7A492ACF" w14:textId="77777777" w:rsidR="00DC07EA" w:rsidRPr="00810B79" w:rsidRDefault="00DC07EA" w:rsidP="00DC07EA">
      <w:pPr>
        <w:spacing w:after="16" w:line="256" w:lineRule="auto"/>
      </w:pPr>
      <w:r w:rsidRPr="00810B79">
        <w:rPr>
          <w:sz w:val="22"/>
        </w:rPr>
        <w:t xml:space="preserve"> </w:t>
      </w:r>
    </w:p>
    <w:p w14:paraId="63FC4334" w14:textId="77777777" w:rsidR="00DC07EA" w:rsidRPr="00810B79" w:rsidRDefault="00DC07EA" w:rsidP="00DC07EA">
      <w:pPr>
        <w:numPr>
          <w:ilvl w:val="0"/>
          <w:numId w:val="39"/>
        </w:numPr>
        <w:spacing w:line="266" w:lineRule="auto"/>
        <w:ind w:hanging="360"/>
      </w:pPr>
      <w:r w:rsidRPr="00810B79">
        <w:rPr>
          <w:sz w:val="22"/>
        </w:rPr>
        <w:t xml:space="preserve">Leeds Beckett University (LBU), </w:t>
      </w:r>
      <w:proofErr w:type="spellStart"/>
      <w:r w:rsidRPr="00810B79">
        <w:rPr>
          <w:sz w:val="22"/>
        </w:rPr>
        <w:t>Headingley</w:t>
      </w:r>
      <w:proofErr w:type="spellEnd"/>
      <w:r w:rsidRPr="00810B79">
        <w:rPr>
          <w:sz w:val="22"/>
        </w:rPr>
        <w:t xml:space="preserve"> Campus, Leeds, LS6 3QJ. </w:t>
      </w:r>
    </w:p>
    <w:p w14:paraId="5FAB1368" w14:textId="77777777" w:rsidR="00DC07EA" w:rsidRPr="00810B79" w:rsidRDefault="00DC07EA" w:rsidP="00DC07EA">
      <w:pPr>
        <w:spacing w:after="225" w:line="256" w:lineRule="auto"/>
        <w:ind w:left="720"/>
      </w:pPr>
      <w:r w:rsidRPr="00810B79">
        <w:rPr>
          <w:sz w:val="22"/>
        </w:rPr>
        <w:t xml:space="preserve"> </w:t>
      </w:r>
    </w:p>
    <w:p w14:paraId="41145DBD" w14:textId="77777777" w:rsidR="00DC07EA" w:rsidRPr="00810B79" w:rsidRDefault="00DC07EA" w:rsidP="00DC07EA">
      <w:pPr>
        <w:spacing w:after="18" w:line="266" w:lineRule="auto"/>
        <w:ind w:left="-5"/>
      </w:pPr>
      <w:r w:rsidRPr="00810B79">
        <w:t xml:space="preserve">This Agreement is to ensure that there are sufficient security controls/guarantees in place for the secure sharing of information in accordance with the General Data Protection Regulation (GDPR), the Data Protection Act 2018 and all other applicable  Data Protection Laws. </w:t>
      </w:r>
    </w:p>
    <w:p w14:paraId="455CF726" w14:textId="77777777" w:rsidR="00DC07EA" w:rsidRPr="00810B79" w:rsidRDefault="00DC07EA" w:rsidP="00DC07EA">
      <w:pPr>
        <w:spacing w:after="19" w:line="256" w:lineRule="auto"/>
      </w:pPr>
      <w:r w:rsidRPr="00810B79">
        <w:t xml:space="preserve"> </w:t>
      </w:r>
    </w:p>
    <w:p w14:paraId="1A823E54" w14:textId="77777777" w:rsidR="00DC07EA" w:rsidRPr="00810B79" w:rsidRDefault="00DC07EA" w:rsidP="00DC07EA">
      <w:r w:rsidRPr="00810B79">
        <w:t xml:space="preserve">Purpose of agreement  </w:t>
      </w:r>
    </w:p>
    <w:p w14:paraId="119DE7F9" w14:textId="77777777" w:rsidR="00DC07EA" w:rsidRPr="00810B79" w:rsidRDefault="00DC07EA" w:rsidP="00DC07EA">
      <w:pPr>
        <w:spacing w:after="9" w:line="256" w:lineRule="auto"/>
        <w:ind w:left="360"/>
      </w:pPr>
      <w:r w:rsidRPr="00810B79">
        <w:rPr>
          <w:b/>
        </w:rPr>
        <w:t xml:space="preserve"> </w:t>
      </w:r>
    </w:p>
    <w:p w14:paraId="71D8EB8F" w14:textId="77777777" w:rsidR="00DC07EA" w:rsidRPr="00810B79" w:rsidRDefault="00DC07EA" w:rsidP="00DC07EA">
      <w:pPr>
        <w:spacing w:after="6"/>
        <w:ind w:left="-5"/>
      </w:pPr>
      <w:r w:rsidRPr="00810B79">
        <w:t xml:space="preserve">The Agreement defines how information or data may be shared between the Parties  and the methods used by the Parties for the secure handling storage and processing of the data. The objectives of this Agreement are to:  </w:t>
      </w:r>
    </w:p>
    <w:p w14:paraId="29D1BE51" w14:textId="77777777" w:rsidR="00DC07EA" w:rsidRPr="00810B79" w:rsidRDefault="00DC07EA" w:rsidP="00DC07EA">
      <w:pPr>
        <w:spacing w:after="31" w:line="256" w:lineRule="auto"/>
      </w:pPr>
      <w:r w:rsidRPr="00810B79">
        <w:t xml:space="preserve"> </w:t>
      </w:r>
    </w:p>
    <w:p w14:paraId="6E7EFC85" w14:textId="77777777" w:rsidR="00DC07EA" w:rsidRPr="00810B79" w:rsidRDefault="00DC07EA" w:rsidP="00DC07EA">
      <w:pPr>
        <w:numPr>
          <w:ilvl w:val="0"/>
          <w:numId w:val="40"/>
        </w:numPr>
        <w:spacing w:after="18" w:line="268" w:lineRule="auto"/>
        <w:ind w:hanging="360"/>
        <w:jc w:val="both"/>
      </w:pPr>
      <w:r w:rsidRPr="00810B79">
        <w:t xml:space="preserve">set out the operational arrangements for the sharing of personal data between the Parties; and  </w:t>
      </w:r>
    </w:p>
    <w:p w14:paraId="18AA6504" w14:textId="77777777" w:rsidR="00DC07EA" w:rsidRPr="00810B79" w:rsidRDefault="00DC07EA" w:rsidP="00DC07EA">
      <w:pPr>
        <w:numPr>
          <w:ilvl w:val="0"/>
          <w:numId w:val="40"/>
        </w:numPr>
        <w:spacing w:after="217" w:line="268" w:lineRule="auto"/>
        <w:ind w:hanging="360"/>
        <w:jc w:val="both"/>
      </w:pPr>
      <w:r w:rsidRPr="00810B79">
        <w:t xml:space="preserve">set out the principles and commitments of the Parties when they process, store disclose, retain and dispose of the shared data. </w:t>
      </w:r>
    </w:p>
    <w:p w14:paraId="5BF2171A" w14:textId="77777777" w:rsidR="00DC07EA" w:rsidRPr="00810B79" w:rsidRDefault="00DC07EA" w:rsidP="00DC07EA">
      <w:pPr>
        <w:spacing w:after="19" w:line="256" w:lineRule="auto"/>
      </w:pPr>
      <w:r w:rsidRPr="00810B79">
        <w:t xml:space="preserve"> </w:t>
      </w:r>
    </w:p>
    <w:p w14:paraId="716D39AD" w14:textId="77777777" w:rsidR="00DC07EA" w:rsidRPr="00810B79" w:rsidRDefault="00DC07EA" w:rsidP="00DC07EA">
      <w:pPr>
        <w:rPr>
          <w:b/>
        </w:rPr>
      </w:pPr>
      <w:r w:rsidRPr="00810B79">
        <w:t xml:space="preserve">Data Controllers </w:t>
      </w:r>
      <w:r w:rsidRPr="00810B79">
        <w:rPr>
          <w:b/>
        </w:rPr>
        <w:t xml:space="preserve"> </w:t>
      </w:r>
    </w:p>
    <w:p w14:paraId="064A9E02" w14:textId="77777777" w:rsidR="00DC07EA" w:rsidRPr="00810B79" w:rsidRDefault="00DC07EA" w:rsidP="00DC07EA"/>
    <w:p w14:paraId="779C6573" w14:textId="77777777" w:rsidR="00DC07EA" w:rsidRPr="00810B79" w:rsidRDefault="00DC07EA" w:rsidP="00DC07EA">
      <w:pPr>
        <w:spacing w:after="70"/>
        <w:ind w:left="-5"/>
      </w:pPr>
      <w:r w:rsidRPr="00810B79">
        <w:t xml:space="preserve">The Parties agree that they are Data Controllers and that as Controllers they are obliged to ensure that shared personal data is protected in line with the GDPR and other relevant Data Protection laws. </w:t>
      </w:r>
      <w:r w:rsidRPr="00810B79">
        <w:rPr>
          <w:b/>
        </w:rPr>
        <w:t xml:space="preserve"> </w:t>
      </w:r>
    </w:p>
    <w:p w14:paraId="45ECEBDB" w14:textId="77777777" w:rsidR="00DC07EA" w:rsidRPr="00810B79" w:rsidRDefault="00DC07EA" w:rsidP="00DC07EA">
      <w:pPr>
        <w:spacing w:after="19" w:line="256" w:lineRule="auto"/>
      </w:pPr>
      <w:r w:rsidRPr="00810B79">
        <w:rPr>
          <w:b/>
        </w:rPr>
        <w:t xml:space="preserve"> </w:t>
      </w:r>
    </w:p>
    <w:p w14:paraId="2D210CCC" w14:textId="77777777" w:rsidR="00DC07EA" w:rsidRPr="00810B79" w:rsidRDefault="00DC07EA" w:rsidP="00DC07EA">
      <w:r w:rsidRPr="00810B79">
        <w:t>Processing of Shared Data</w:t>
      </w:r>
      <w:r w:rsidRPr="00810B79">
        <w:rPr>
          <w:b/>
        </w:rPr>
        <w:t xml:space="preserve"> </w:t>
      </w:r>
    </w:p>
    <w:p w14:paraId="67F4B896" w14:textId="77777777" w:rsidR="00DC07EA" w:rsidRPr="00810B79" w:rsidRDefault="00DC07EA" w:rsidP="00DC07EA">
      <w:pPr>
        <w:spacing w:after="9" w:line="256" w:lineRule="auto"/>
      </w:pPr>
      <w:r w:rsidRPr="00810B79">
        <w:t xml:space="preserve"> </w:t>
      </w:r>
    </w:p>
    <w:p w14:paraId="325A4176" w14:textId="77777777" w:rsidR="00DC07EA" w:rsidRPr="00810B79" w:rsidRDefault="00DC07EA" w:rsidP="00DC07EA">
      <w:pPr>
        <w:spacing w:after="7"/>
        <w:ind w:left="-5"/>
      </w:pPr>
      <w:r w:rsidRPr="00810B79">
        <w:t xml:space="preserve">Each party remains responsible for the data they hold and process as Data Controller of that information. In relation to the sharing of information, each of the Parties shall take all measures necessary to ensure their respective compliance with all relevant legislation, including, but not limited to, regulations or restrictions regarding disclosure of information to third parties.   </w:t>
      </w:r>
    </w:p>
    <w:p w14:paraId="4B8E2615" w14:textId="77777777" w:rsidR="00DC07EA" w:rsidRPr="00810B79" w:rsidRDefault="00DC07EA" w:rsidP="00DC07EA">
      <w:pPr>
        <w:spacing w:after="19" w:line="256" w:lineRule="auto"/>
      </w:pPr>
      <w:r w:rsidRPr="00810B79">
        <w:t xml:space="preserve"> </w:t>
      </w:r>
    </w:p>
    <w:p w14:paraId="2757C1C8" w14:textId="77777777" w:rsidR="00DC07EA" w:rsidRPr="00810B79" w:rsidRDefault="00DC07EA" w:rsidP="00DC07EA">
      <w:pPr>
        <w:spacing w:after="6"/>
        <w:ind w:left="-5"/>
      </w:pPr>
      <w:r w:rsidRPr="00810B79">
        <w:t xml:space="preserve">Each Party will comply fully with the common law duty of confidentiality, the General Data Protection Regulations and other applicable legislation. Particular attention must be paid to principle 6 and ensuring the security of information and systems. Each party will protect their information from </w:t>
      </w:r>
      <w:proofErr w:type="spellStart"/>
      <w:r w:rsidRPr="00810B79">
        <w:t>unauthorised</w:t>
      </w:r>
      <w:proofErr w:type="spellEnd"/>
      <w:r w:rsidRPr="00810B79">
        <w:t xml:space="preserve"> or unlawful processing, accidental loss, destruction or </w:t>
      </w:r>
      <w:r w:rsidRPr="00810B79">
        <w:lastRenderedPageBreak/>
        <w:t xml:space="preserve">damage, and acknowledges they have implemented the required technical and </w:t>
      </w:r>
      <w:proofErr w:type="spellStart"/>
      <w:r w:rsidRPr="00810B79">
        <w:t>organisational</w:t>
      </w:r>
      <w:proofErr w:type="spellEnd"/>
      <w:r w:rsidRPr="00810B79">
        <w:t xml:space="preserve"> measures. </w:t>
      </w:r>
    </w:p>
    <w:p w14:paraId="6CB1DA70" w14:textId="77777777" w:rsidR="00DC07EA" w:rsidRPr="00810B79" w:rsidRDefault="00DC07EA" w:rsidP="00DC07EA">
      <w:pPr>
        <w:spacing w:after="19" w:line="256" w:lineRule="auto"/>
      </w:pPr>
      <w:r w:rsidRPr="00810B79">
        <w:t xml:space="preserve"> </w:t>
      </w:r>
    </w:p>
    <w:p w14:paraId="7E15F125" w14:textId="77777777" w:rsidR="00DC07EA" w:rsidRPr="00810B79" w:rsidRDefault="00DC07EA" w:rsidP="00DC07EA">
      <w:pPr>
        <w:spacing w:after="6"/>
        <w:ind w:left="-5"/>
      </w:pPr>
      <w:r w:rsidRPr="00810B79">
        <w:t xml:space="preserve">Each party will ensure that all staff with access to the information have received appropriate information governance and data protection training and are aware of the duties placed on those processing person-identifiable information. This includes ensuring that they have appropriate monitoring, policies and procedures in place for all staff, particularly regarding storage, security, retention and disposal of shared data. </w:t>
      </w:r>
    </w:p>
    <w:p w14:paraId="2AD11F64" w14:textId="77777777" w:rsidR="00DC07EA" w:rsidRPr="00810B79" w:rsidRDefault="00DC07EA" w:rsidP="00DC07EA">
      <w:pPr>
        <w:spacing w:after="16" w:line="256" w:lineRule="auto"/>
      </w:pPr>
      <w:r w:rsidRPr="00810B79">
        <w:t xml:space="preserve"> </w:t>
      </w:r>
    </w:p>
    <w:p w14:paraId="33ADF80D" w14:textId="77777777" w:rsidR="00DC07EA" w:rsidRPr="00810B79" w:rsidRDefault="00DC07EA" w:rsidP="00DC07EA">
      <w:pPr>
        <w:spacing w:after="16"/>
        <w:ind w:left="-5"/>
      </w:pPr>
      <w:r w:rsidRPr="00810B79">
        <w:t xml:space="preserve">Failure to meet the data processing standards within this Agreement will result in information not being shared which could result in the termination of the service agreement. </w:t>
      </w:r>
    </w:p>
    <w:p w14:paraId="3411D175" w14:textId="77777777" w:rsidR="00DC07EA" w:rsidRPr="00810B79" w:rsidRDefault="00DC07EA" w:rsidP="00DC07EA">
      <w:pPr>
        <w:spacing w:after="60" w:line="256" w:lineRule="auto"/>
      </w:pPr>
      <w:r w:rsidRPr="00810B79">
        <w:t xml:space="preserve"> </w:t>
      </w:r>
    </w:p>
    <w:p w14:paraId="2A9D3AF7" w14:textId="77777777" w:rsidR="00DC07EA" w:rsidRPr="00810B79" w:rsidRDefault="00DC07EA" w:rsidP="00DC07EA">
      <w:r w:rsidRPr="00810B79">
        <w:t xml:space="preserve">Data Subjects’ Rights </w:t>
      </w:r>
    </w:p>
    <w:p w14:paraId="6CEBD7D1" w14:textId="77777777" w:rsidR="00DC07EA" w:rsidRPr="00810B79" w:rsidRDefault="00DC07EA" w:rsidP="00DC07EA">
      <w:pPr>
        <w:spacing w:line="256" w:lineRule="auto"/>
      </w:pPr>
      <w:r w:rsidRPr="00810B79">
        <w:t xml:space="preserve"> </w:t>
      </w:r>
    </w:p>
    <w:p w14:paraId="2EC34EB5" w14:textId="77777777" w:rsidR="00DC07EA" w:rsidRPr="00810B79" w:rsidRDefault="00DC07EA" w:rsidP="00DC07EA">
      <w:pPr>
        <w:ind w:left="-5"/>
      </w:pPr>
      <w:r w:rsidRPr="00810B79">
        <w:t xml:space="preserve">Under the GDPR, data subjects can ask to see the information that is held on computer and in paper records about them. If data subjects wish to know what information is held about them, requests must be put in writing to the Party processing the information following their official Subject Access Request process.  </w:t>
      </w:r>
    </w:p>
    <w:p w14:paraId="15AF513F" w14:textId="77777777" w:rsidR="00DC07EA" w:rsidRPr="00810B79" w:rsidRDefault="00DC07EA" w:rsidP="00DC07EA">
      <w:pPr>
        <w:spacing w:after="158" w:line="256" w:lineRule="auto"/>
      </w:pPr>
      <w:r w:rsidRPr="00810B79">
        <w:t xml:space="preserve"> </w:t>
      </w:r>
    </w:p>
    <w:p w14:paraId="01CC890D" w14:textId="77777777" w:rsidR="00DC07EA" w:rsidRPr="00810B79" w:rsidRDefault="00DC07EA" w:rsidP="00DC07EA">
      <w:pPr>
        <w:ind w:left="-5"/>
      </w:pPr>
      <w:r w:rsidRPr="00810B79">
        <w:t xml:space="preserve">The Parties agree that the responsibility for complying with a request from a data subject falls on the Party receiving the request in respect of the Personal Data held by that Party.  </w:t>
      </w:r>
    </w:p>
    <w:p w14:paraId="1EB25CD1" w14:textId="77777777" w:rsidR="00DC07EA" w:rsidRPr="00810B79" w:rsidRDefault="00DC07EA" w:rsidP="00DC07EA">
      <w:pPr>
        <w:ind w:left="-5"/>
      </w:pPr>
      <w:r w:rsidRPr="00810B79">
        <w:t xml:space="preserve">The Parties agree to provide reasonable and prompt assistance (within 5 working days of such a request for assistance) as is necessary to each other to enable them to comply with a Data Subject Request and to respond to any other queries or complaints from Data Subjects. </w:t>
      </w:r>
    </w:p>
    <w:p w14:paraId="3B9F6E08" w14:textId="77777777" w:rsidR="00DC07EA" w:rsidRPr="00810B79" w:rsidRDefault="00DC07EA" w:rsidP="00DC07EA">
      <w:pPr>
        <w:ind w:left="-5"/>
      </w:pPr>
      <w:r w:rsidRPr="00810B79">
        <w:t xml:space="preserve">Parties to this Agreement shall maintain a record of requests from data subjects, the decisions made and any information that was provided under the request. Records must include copies of the request for information, details of the data provided and where relevant, notes of any meeting, correspondence relating to the request.    </w:t>
      </w:r>
    </w:p>
    <w:p w14:paraId="6E4D0AE9" w14:textId="77777777" w:rsidR="00DC07EA" w:rsidRPr="00810B79" w:rsidRDefault="00DC07EA" w:rsidP="00DC07EA">
      <w:pPr>
        <w:spacing w:line="256" w:lineRule="auto"/>
      </w:pPr>
      <w:r w:rsidRPr="00810B79">
        <w:rPr>
          <w:b/>
        </w:rPr>
        <w:t xml:space="preserve"> </w:t>
      </w:r>
    </w:p>
    <w:p w14:paraId="1CA87CF7" w14:textId="77777777" w:rsidR="00DC07EA" w:rsidRPr="00810B79" w:rsidRDefault="00DC07EA" w:rsidP="00DC07EA">
      <w:pPr>
        <w:rPr>
          <w:b/>
        </w:rPr>
      </w:pPr>
      <w:r w:rsidRPr="00810B79">
        <w:t>Security of Shared Data</w:t>
      </w:r>
      <w:r w:rsidRPr="00810B79">
        <w:rPr>
          <w:b/>
        </w:rPr>
        <w:t xml:space="preserve"> </w:t>
      </w:r>
    </w:p>
    <w:p w14:paraId="06CECE00" w14:textId="77777777" w:rsidR="00DC07EA" w:rsidRPr="00810B79" w:rsidRDefault="00DC07EA" w:rsidP="00DC07EA"/>
    <w:p w14:paraId="46C1874D" w14:textId="77777777" w:rsidR="00DC07EA" w:rsidRPr="00810B79" w:rsidRDefault="00DC07EA" w:rsidP="00DC07EA">
      <w:pPr>
        <w:ind w:left="-5"/>
      </w:pPr>
      <w:r w:rsidRPr="00810B79">
        <w:t xml:space="preserve">Regardless of how shared information is being accessed, processed or stored, security is considered of paramount importance.  All information processed by both Parties must be held on secure servers, with access restricted to internal use by appropriately </w:t>
      </w:r>
      <w:proofErr w:type="spellStart"/>
      <w:r w:rsidRPr="00810B79">
        <w:t>authorised</w:t>
      </w:r>
      <w:proofErr w:type="spellEnd"/>
      <w:r w:rsidRPr="00810B79">
        <w:t xml:space="preserve"> members of staff.   </w:t>
      </w:r>
    </w:p>
    <w:p w14:paraId="097082BF" w14:textId="77777777" w:rsidR="00DC07EA" w:rsidRPr="00810B79" w:rsidRDefault="00DC07EA" w:rsidP="00DC07EA">
      <w:pPr>
        <w:ind w:left="-5"/>
      </w:pPr>
      <w:r w:rsidRPr="00810B79">
        <w:t xml:space="preserve">As Data Controller for the information they process, each Party is expected to treat all information in accordance with the requirements of the GDPR and ensure that appropriate security controls are in place to protect the information from </w:t>
      </w:r>
      <w:proofErr w:type="spellStart"/>
      <w:r w:rsidRPr="00810B79">
        <w:t>unauthorised</w:t>
      </w:r>
      <w:proofErr w:type="spellEnd"/>
      <w:r w:rsidRPr="00810B79">
        <w:t xml:space="preserve"> access.  This includes physical security, such as adhering to </w:t>
      </w:r>
      <w:proofErr w:type="spellStart"/>
      <w:r w:rsidRPr="00810B79">
        <w:t>organisational</w:t>
      </w:r>
      <w:proofErr w:type="spellEnd"/>
      <w:r w:rsidRPr="00810B79">
        <w:t xml:space="preserve"> clear desk policies and adequate protection for premises when unattended, to IT related security such as passwords, secure IDs and secure servers. </w:t>
      </w:r>
    </w:p>
    <w:p w14:paraId="3C5490D6" w14:textId="77777777" w:rsidR="00DC07EA" w:rsidRPr="00810B79" w:rsidRDefault="00DC07EA" w:rsidP="00DC07EA">
      <w:pPr>
        <w:ind w:left="-5"/>
      </w:pPr>
      <w:r w:rsidRPr="00810B79">
        <w:t xml:space="preserve">The Parties agree to implement appropriate technical and </w:t>
      </w:r>
      <w:proofErr w:type="spellStart"/>
      <w:r w:rsidRPr="00810B79">
        <w:t>organisational</w:t>
      </w:r>
      <w:proofErr w:type="spellEnd"/>
      <w:r w:rsidRPr="00810B79">
        <w:t xml:space="preserve"> measures to protect the Shared Personal Data in their possession against </w:t>
      </w:r>
      <w:proofErr w:type="spellStart"/>
      <w:r w:rsidRPr="00810B79">
        <w:t>unauthorised</w:t>
      </w:r>
      <w:proofErr w:type="spellEnd"/>
      <w:r w:rsidRPr="00810B79">
        <w:t xml:space="preserve"> or unlawful processing and against accidental loss, destruction, damage, alteration or disclosure, including but not limited to:  </w:t>
      </w:r>
    </w:p>
    <w:p w14:paraId="1345251B" w14:textId="77777777" w:rsidR="00DC07EA" w:rsidRPr="00810B79" w:rsidRDefault="00DC07EA" w:rsidP="00DC07EA">
      <w:pPr>
        <w:numPr>
          <w:ilvl w:val="0"/>
          <w:numId w:val="41"/>
        </w:numPr>
        <w:spacing w:after="5" w:line="268" w:lineRule="auto"/>
        <w:ind w:hanging="360"/>
        <w:jc w:val="both"/>
      </w:pPr>
      <w:r w:rsidRPr="00810B79">
        <w:t xml:space="preserve">Ensuring IT equipment, including portable equipment, is kept in lockable areas when unattended; </w:t>
      </w:r>
    </w:p>
    <w:p w14:paraId="5EAD3B99" w14:textId="77777777" w:rsidR="00DC07EA" w:rsidRPr="00810B79" w:rsidRDefault="00DC07EA" w:rsidP="00DC07EA">
      <w:pPr>
        <w:numPr>
          <w:ilvl w:val="0"/>
          <w:numId w:val="41"/>
        </w:numPr>
        <w:spacing w:after="4" w:line="268" w:lineRule="auto"/>
        <w:ind w:hanging="360"/>
        <w:jc w:val="both"/>
      </w:pPr>
      <w:r w:rsidRPr="00810B79">
        <w:lastRenderedPageBreak/>
        <w:t xml:space="preserve">ensuring that staff use appropriate secure passwords for logging into systems or databases containing the Personal Data; </w:t>
      </w:r>
    </w:p>
    <w:p w14:paraId="36D43EAA" w14:textId="77777777" w:rsidR="00DC07EA" w:rsidRPr="00810B79" w:rsidRDefault="00DC07EA" w:rsidP="00DC07EA">
      <w:pPr>
        <w:numPr>
          <w:ilvl w:val="0"/>
          <w:numId w:val="41"/>
        </w:numPr>
        <w:spacing w:after="2" w:line="268" w:lineRule="auto"/>
        <w:ind w:hanging="360"/>
        <w:jc w:val="both"/>
      </w:pPr>
      <w:r w:rsidRPr="00810B79">
        <w:t xml:space="preserve">ensuring that all IT equipment is protected by antivirus software, firewalls, passwords and suitable encryption devices; </w:t>
      </w:r>
    </w:p>
    <w:p w14:paraId="0774D0AF" w14:textId="77777777" w:rsidR="00DC07EA" w:rsidRPr="00810B79" w:rsidRDefault="00DC07EA" w:rsidP="00DC07EA">
      <w:pPr>
        <w:numPr>
          <w:ilvl w:val="0"/>
          <w:numId w:val="41"/>
        </w:numPr>
        <w:spacing w:after="5" w:line="268" w:lineRule="auto"/>
        <w:ind w:hanging="360"/>
        <w:jc w:val="both"/>
      </w:pPr>
      <w:r w:rsidRPr="00810B79">
        <w:t xml:space="preserve">limiting access to relevant databases and systems to officers, staff agents and contractors who need to have access to the Personal Data, and ensuring that passwords are changed and updated regularly to prevent inappropriate access when individuals are no longer engaged by the Party; </w:t>
      </w:r>
    </w:p>
    <w:p w14:paraId="277683A5" w14:textId="77777777" w:rsidR="00DC07EA" w:rsidRPr="00810B79" w:rsidRDefault="00DC07EA" w:rsidP="00DC07EA">
      <w:pPr>
        <w:numPr>
          <w:ilvl w:val="0"/>
          <w:numId w:val="41"/>
        </w:numPr>
        <w:spacing w:line="268" w:lineRule="auto"/>
        <w:ind w:hanging="360"/>
        <w:jc w:val="both"/>
      </w:pPr>
      <w:r w:rsidRPr="00810B79">
        <w:t xml:space="preserve">conducting regular threat assessment or penetration testing on systems. </w:t>
      </w:r>
    </w:p>
    <w:p w14:paraId="08A52204" w14:textId="77777777" w:rsidR="00DC07EA" w:rsidRPr="00810B79" w:rsidRDefault="00DC07EA" w:rsidP="00DC07EA">
      <w:pPr>
        <w:numPr>
          <w:ilvl w:val="0"/>
          <w:numId w:val="41"/>
        </w:numPr>
        <w:spacing w:line="268" w:lineRule="auto"/>
        <w:ind w:hanging="360"/>
        <w:jc w:val="both"/>
      </w:pPr>
      <w:r w:rsidRPr="00810B79">
        <w:t xml:space="preserve">Ensuring all staff handling Personal Data have been made aware of their responsibilities with regards to handling of the data. </w:t>
      </w:r>
    </w:p>
    <w:p w14:paraId="4216BB76" w14:textId="77777777" w:rsidR="00DC07EA" w:rsidRPr="00810B79" w:rsidRDefault="00DC07EA" w:rsidP="00DC07EA">
      <w:pPr>
        <w:spacing w:after="22" w:line="256" w:lineRule="auto"/>
      </w:pPr>
      <w:r w:rsidRPr="00810B79">
        <w:rPr>
          <w:b/>
        </w:rPr>
        <w:t xml:space="preserve"> </w:t>
      </w:r>
    </w:p>
    <w:p w14:paraId="7D2266B2" w14:textId="77777777" w:rsidR="00DC07EA" w:rsidRPr="00810B79" w:rsidRDefault="00DC07EA" w:rsidP="00DC07EA">
      <w:pPr>
        <w:spacing w:after="19" w:line="256" w:lineRule="auto"/>
      </w:pPr>
      <w:r w:rsidRPr="00810B79">
        <w:rPr>
          <w:b/>
        </w:rPr>
        <w:t xml:space="preserve"> </w:t>
      </w:r>
    </w:p>
    <w:p w14:paraId="2BCAA9C9" w14:textId="77777777" w:rsidR="00DC07EA" w:rsidRPr="00810B79" w:rsidRDefault="00DC07EA" w:rsidP="00DC07EA">
      <w:r w:rsidRPr="00810B79">
        <w:t xml:space="preserve">Data Security Breaches and Reporting </w:t>
      </w:r>
    </w:p>
    <w:p w14:paraId="18E045E2" w14:textId="77777777" w:rsidR="00DC07EA" w:rsidRPr="00810B79" w:rsidRDefault="00DC07EA" w:rsidP="00DC07EA">
      <w:pPr>
        <w:spacing w:line="256" w:lineRule="auto"/>
      </w:pPr>
      <w:r w:rsidRPr="00810B79">
        <w:t xml:space="preserve"> </w:t>
      </w:r>
    </w:p>
    <w:p w14:paraId="6EE5BBFA" w14:textId="77777777" w:rsidR="00DC07EA" w:rsidRPr="00810B79" w:rsidRDefault="00DC07EA" w:rsidP="00DC07EA">
      <w:pPr>
        <w:ind w:left="-5"/>
      </w:pPr>
      <w:r w:rsidRPr="00810B79">
        <w:t xml:space="preserve">The Parties are under a strict obligation to notify any potential or actual losses of the Shared Personal Data to the other Party as soon as possible and, in any event, within 24 hours of identification of any potential or actual loss to enable the relevant Parties to consider what action is required in order to resolve the issue in accordance with the applicable national data protection laws and guidance.  </w:t>
      </w:r>
    </w:p>
    <w:p w14:paraId="7E694D98" w14:textId="77777777" w:rsidR="00DC07EA" w:rsidRPr="00810B79" w:rsidRDefault="00DC07EA" w:rsidP="00DC07EA">
      <w:pPr>
        <w:ind w:left="-5"/>
      </w:pPr>
      <w:r w:rsidRPr="00810B79">
        <w:t xml:space="preserve">Each Party will provide reasonable assistance as is necessary to each other to facilitate the handling of any Data Security Breach in an expeditious and compliant manner. </w:t>
      </w:r>
    </w:p>
    <w:p w14:paraId="28D2B017" w14:textId="77777777" w:rsidR="00DC07EA" w:rsidRPr="00810B79" w:rsidRDefault="00DC07EA" w:rsidP="00DC07EA">
      <w:pPr>
        <w:spacing w:after="22" w:line="256" w:lineRule="auto"/>
      </w:pPr>
      <w:r w:rsidRPr="00810B79">
        <w:rPr>
          <w:b/>
        </w:rPr>
        <w:t xml:space="preserve"> </w:t>
      </w:r>
    </w:p>
    <w:p w14:paraId="35BA1D2D" w14:textId="77777777" w:rsidR="00DC07EA" w:rsidRPr="00810B79" w:rsidRDefault="00DC07EA" w:rsidP="00DC07EA">
      <w:r w:rsidRPr="00810B79">
        <w:t xml:space="preserve">Data Retention and Deletion </w:t>
      </w:r>
    </w:p>
    <w:p w14:paraId="3FFE1161" w14:textId="77777777" w:rsidR="00DC07EA" w:rsidRPr="00810B79" w:rsidRDefault="00DC07EA" w:rsidP="00DC07EA">
      <w:pPr>
        <w:spacing w:after="9" w:line="256" w:lineRule="auto"/>
      </w:pPr>
      <w:r w:rsidRPr="00810B79">
        <w:t xml:space="preserve"> </w:t>
      </w:r>
    </w:p>
    <w:p w14:paraId="10ED7B66" w14:textId="77777777" w:rsidR="00DC07EA" w:rsidRPr="00810B79" w:rsidRDefault="00DC07EA" w:rsidP="00DC07EA">
      <w:pPr>
        <w:ind w:left="-5"/>
      </w:pPr>
      <w:r w:rsidRPr="00810B79">
        <w:t xml:space="preserve">The Parties shall not retain or process Shared Personal Data for longer than is necessary to carry out the agreed purposes. Personal Data will be retained in accordance with any applicable statutory or professional retention periods  </w:t>
      </w:r>
    </w:p>
    <w:p w14:paraId="01A3C4A3" w14:textId="77777777" w:rsidR="00DC07EA" w:rsidRPr="00810B79" w:rsidRDefault="00DC07EA" w:rsidP="00DC07EA">
      <w:pPr>
        <w:ind w:left="-5"/>
      </w:pPr>
      <w:r w:rsidRPr="00810B79">
        <w:t xml:space="preserve">The Parties shall ensure that any Shared Personal Data is destroyed in the following circumstances:  </w:t>
      </w:r>
    </w:p>
    <w:p w14:paraId="02BB46C2" w14:textId="77777777" w:rsidR="00DC07EA" w:rsidRPr="00810B79" w:rsidRDefault="00DC07EA" w:rsidP="00DC07EA">
      <w:pPr>
        <w:numPr>
          <w:ilvl w:val="0"/>
          <w:numId w:val="42"/>
        </w:numPr>
        <w:spacing w:after="150" w:line="268" w:lineRule="auto"/>
        <w:ind w:hanging="345"/>
        <w:jc w:val="both"/>
      </w:pPr>
      <w:r w:rsidRPr="00810B79">
        <w:t xml:space="preserve">on termination of the Agreement for whatever reason;  </w:t>
      </w:r>
    </w:p>
    <w:p w14:paraId="65963407" w14:textId="77777777" w:rsidR="00DC07EA" w:rsidRPr="00810B79" w:rsidRDefault="00DC07EA" w:rsidP="00DC07EA">
      <w:pPr>
        <w:numPr>
          <w:ilvl w:val="0"/>
          <w:numId w:val="42"/>
        </w:numPr>
        <w:spacing w:after="150" w:line="268" w:lineRule="auto"/>
        <w:ind w:hanging="345"/>
        <w:jc w:val="both"/>
      </w:pPr>
      <w:r w:rsidRPr="00810B79">
        <w:t xml:space="preserve">on expiry of the Agreement (unless extended under the terms of this Agreement); </w:t>
      </w:r>
    </w:p>
    <w:p w14:paraId="4E56D4AF" w14:textId="77777777" w:rsidR="00DC07EA" w:rsidRPr="00810B79" w:rsidRDefault="00DC07EA" w:rsidP="00DC07EA">
      <w:pPr>
        <w:numPr>
          <w:ilvl w:val="0"/>
          <w:numId w:val="42"/>
        </w:numPr>
        <w:spacing w:after="150" w:line="268" w:lineRule="auto"/>
        <w:ind w:hanging="345"/>
        <w:jc w:val="both"/>
      </w:pPr>
      <w:r w:rsidRPr="00810B79">
        <w:t xml:space="preserve">once processing of the Personal Data is no longer necessary for the purposes it was originally shared. </w:t>
      </w:r>
    </w:p>
    <w:p w14:paraId="742A0A86" w14:textId="77777777" w:rsidR="00DC07EA" w:rsidRPr="00810B79" w:rsidRDefault="00DC07EA" w:rsidP="00DC07EA">
      <w:pPr>
        <w:spacing w:after="19" w:line="256" w:lineRule="auto"/>
      </w:pPr>
      <w:r w:rsidRPr="00810B79">
        <w:t xml:space="preserve"> </w:t>
      </w:r>
    </w:p>
    <w:p w14:paraId="0BE2A56D" w14:textId="77777777" w:rsidR="00DC07EA" w:rsidRPr="00810B79" w:rsidRDefault="00DC07EA" w:rsidP="00DC07EA">
      <w:r w:rsidRPr="00810B79">
        <w:t xml:space="preserve">Warranties  </w:t>
      </w:r>
    </w:p>
    <w:p w14:paraId="10F10C0F" w14:textId="77777777" w:rsidR="00DC07EA" w:rsidRPr="00810B79" w:rsidRDefault="00DC07EA" w:rsidP="00DC07EA">
      <w:pPr>
        <w:ind w:left="-5"/>
      </w:pPr>
      <w:r w:rsidRPr="00810B79">
        <w:t xml:space="preserve">Each Party warrants and undertakes that it will:  </w:t>
      </w:r>
    </w:p>
    <w:p w14:paraId="0A685D8A" w14:textId="77777777" w:rsidR="00DC07EA" w:rsidRPr="00810B79" w:rsidRDefault="00DC07EA" w:rsidP="00DC07EA">
      <w:pPr>
        <w:numPr>
          <w:ilvl w:val="0"/>
          <w:numId w:val="43"/>
        </w:numPr>
        <w:spacing w:after="150" w:line="268" w:lineRule="auto"/>
        <w:ind w:hanging="10"/>
        <w:jc w:val="both"/>
      </w:pPr>
      <w:r w:rsidRPr="00810B79">
        <w:t xml:space="preserve">Process the shared Personal Data in compliance with all applicable laws, enactments, regulations, orders, standards and other similar instruments that apply to its personal data processing operations.  </w:t>
      </w:r>
    </w:p>
    <w:p w14:paraId="60D9328D" w14:textId="77777777" w:rsidR="00DC07EA" w:rsidRPr="00810B79" w:rsidRDefault="00DC07EA" w:rsidP="00DC07EA">
      <w:pPr>
        <w:numPr>
          <w:ilvl w:val="0"/>
          <w:numId w:val="43"/>
        </w:numPr>
        <w:spacing w:after="150" w:line="268" w:lineRule="auto"/>
        <w:ind w:hanging="10"/>
        <w:jc w:val="both"/>
      </w:pPr>
      <w:r w:rsidRPr="00810B79">
        <w:t xml:space="preserve">Respond within a reasonable time and as far as reasonably possible to enquiries from the relevant Data Protection Authority in relation to the shared Personal Data.  </w:t>
      </w:r>
    </w:p>
    <w:p w14:paraId="077526A4" w14:textId="77777777" w:rsidR="00DC07EA" w:rsidRPr="00810B79" w:rsidRDefault="00DC07EA" w:rsidP="00DC07EA">
      <w:pPr>
        <w:numPr>
          <w:ilvl w:val="0"/>
          <w:numId w:val="43"/>
        </w:numPr>
        <w:spacing w:after="150" w:line="268" w:lineRule="auto"/>
        <w:ind w:hanging="10"/>
        <w:jc w:val="both"/>
      </w:pPr>
      <w:r w:rsidRPr="00810B79">
        <w:t xml:space="preserve">Respond to Subject Access Requests in accordance with the terms of this Agreement and in accordance with the requirements of the GDPR.  </w:t>
      </w:r>
    </w:p>
    <w:p w14:paraId="345805C5" w14:textId="77777777" w:rsidR="00DC07EA" w:rsidRPr="00810B79" w:rsidRDefault="00DC07EA" w:rsidP="00DC07EA">
      <w:pPr>
        <w:numPr>
          <w:ilvl w:val="0"/>
          <w:numId w:val="43"/>
        </w:numPr>
        <w:spacing w:after="201" w:line="268" w:lineRule="auto"/>
        <w:ind w:hanging="10"/>
        <w:jc w:val="both"/>
      </w:pPr>
      <w:r w:rsidRPr="00810B79">
        <w:lastRenderedPageBreak/>
        <w:t xml:space="preserve">Take all appropriate steps to ensure compliance with the security measures set out in this Agreement. </w:t>
      </w:r>
    </w:p>
    <w:p w14:paraId="2FE22624" w14:textId="77777777" w:rsidR="00DC07EA" w:rsidRPr="00810B79" w:rsidRDefault="00DC07EA" w:rsidP="00DC07EA">
      <w:pPr>
        <w:spacing w:line="256" w:lineRule="auto"/>
      </w:pPr>
      <w:r w:rsidRPr="00810B79">
        <w:rPr>
          <w:rFonts w:eastAsia="Calibri"/>
          <w:b/>
          <w:sz w:val="28"/>
        </w:rPr>
        <w:t xml:space="preserve"> </w:t>
      </w:r>
    </w:p>
    <w:p w14:paraId="11DE092D" w14:textId="77777777" w:rsidR="00DC07EA" w:rsidRPr="00810B79" w:rsidRDefault="00DC07EA" w:rsidP="00DC07EA">
      <w:r w:rsidRPr="00810B79">
        <w:t xml:space="preserve">Indemnity  </w:t>
      </w:r>
    </w:p>
    <w:p w14:paraId="0E12AB83" w14:textId="77777777" w:rsidR="00DC07EA" w:rsidRPr="00810B79" w:rsidRDefault="00DC07EA" w:rsidP="00DC07EA">
      <w:pPr>
        <w:ind w:left="-5"/>
      </w:pPr>
      <w:r w:rsidRPr="00810B79">
        <w:t xml:space="preserve">Each Party to this Agreement will indemnify the other against all liabilities, losses, damages, costs or expenses (including but not limited to any direct, indirect or consequential losses, loss of profit, loss of reputation and all interest, penalties and legal costs (calculated on a full indemnity basis) and all other reasonable professional costs and expenses) suffered or incurred by the other Party arising out of or in connection with any claim made against it in relation to any breach of the GDPR or  obligations under this Agreement.   </w:t>
      </w:r>
    </w:p>
    <w:p w14:paraId="7D4A81D9" w14:textId="77777777" w:rsidR="00DC07EA" w:rsidRPr="00810B79" w:rsidRDefault="00DC07EA" w:rsidP="00DC07EA">
      <w:pPr>
        <w:spacing w:after="165" w:line="256" w:lineRule="auto"/>
      </w:pPr>
      <w:r w:rsidRPr="00810B79">
        <w:t xml:space="preserve"> </w:t>
      </w:r>
    </w:p>
    <w:p w14:paraId="2E646A0E" w14:textId="77777777" w:rsidR="00DC07EA" w:rsidRPr="00810B79" w:rsidRDefault="00DC07EA" w:rsidP="00DC07EA">
      <w:r w:rsidRPr="00810B79">
        <w:t xml:space="preserve">Assignment  </w:t>
      </w:r>
    </w:p>
    <w:p w14:paraId="5D455740" w14:textId="77777777" w:rsidR="00DC07EA" w:rsidRPr="00810B79" w:rsidRDefault="00DC07EA" w:rsidP="00DC07EA">
      <w:pPr>
        <w:spacing w:line="256" w:lineRule="auto"/>
      </w:pPr>
      <w:r w:rsidRPr="00810B79">
        <w:rPr>
          <w:rFonts w:eastAsia="Calibri"/>
          <w:sz w:val="28"/>
        </w:rPr>
        <w:t xml:space="preserve"> </w:t>
      </w:r>
    </w:p>
    <w:p w14:paraId="48312CFB" w14:textId="77777777" w:rsidR="00DC07EA" w:rsidRPr="00810B79" w:rsidRDefault="00DC07EA" w:rsidP="00DC07EA">
      <w:pPr>
        <w:spacing w:after="198"/>
        <w:ind w:left="-5"/>
      </w:pPr>
      <w:r w:rsidRPr="00810B79">
        <w:t xml:space="preserve">This Agreement is personal to the Parties and neither Party shall assign, transfer, mortgage, charge, subcontract, declare a trust over or deal in any other manner with any of its rights and obligations under this Agreement. </w:t>
      </w:r>
    </w:p>
    <w:p w14:paraId="21978741" w14:textId="77777777" w:rsidR="00DC07EA" w:rsidRPr="00810B79" w:rsidRDefault="00DC07EA" w:rsidP="00DC07EA">
      <w:pPr>
        <w:spacing w:line="256" w:lineRule="auto"/>
      </w:pPr>
      <w:r w:rsidRPr="00810B79">
        <w:rPr>
          <w:rFonts w:eastAsia="Calibri"/>
          <w:sz w:val="28"/>
        </w:rPr>
        <w:t xml:space="preserve"> </w:t>
      </w:r>
    </w:p>
    <w:p w14:paraId="4D2C9BEF" w14:textId="77777777" w:rsidR="00DC07EA" w:rsidRPr="00810B79" w:rsidRDefault="00DC07EA" w:rsidP="00DC07EA">
      <w:r w:rsidRPr="00810B79">
        <w:t xml:space="preserve">Changes to the Applicable Law </w:t>
      </w:r>
    </w:p>
    <w:p w14:paraId="4366F910" w14:textId="77777777" w:rsidR="00DC07EA" w:rsidRPr="00810B79" w:rsidRDefault="00DC07EA" w:rsidP="00DC07EA">
      <w:pPr>
        <w:ind w:left="-5"/>
      </w:pPr>
      <w:r w:rsidRPr="00810B79">
        <w:t xml:space="preserve">In case the applicable data protection and ancillary laws change in a way that the Agreement is no longer adequate for the purpose of governing lawful data sharing, the Parties agree that they will negotiate in good faith to review the Agreement in light of the new legislation. </w:t>
      </w:r>
    </w:p>
    <w:p w14:paraId="606DC176" w14:textId="77777777" w:rsidR="00DC07EA" w:rsidRPr="00810B79" w:rsidRDefault="00DC07EA" w:rsidP="00DC07EA">
      <w:pPr>
        <w:spacing w:after="19" w:line="256" w:lineRule="auto"/>
      </w:pPr>
      <w:r w:rsidRPr="00810B79">
        <w:rPr>
          <w:b/>
        </w:rPr>
        <w:t xml:space="preserve"> </w:t>
      </w:r>
    </w:p>
    <w:p w14:paraId="6DA3C639" w14:textId="77777777" w:rsidR="00DC07EA" w:rsidRPr="00810B79" w:rsidRDefault="00DC07EA" w:rsidP="00DC07EA">
      <w:r w:rsidRPr="00810B79">
        <w:t xml:space="preserve">Entire Agreement </w:t>
      </w:r>
    </w:p>
    <w:p w14:paraId="3EF86A4C" w14:textId="77777777" w:rsidR="00DC07EA" w:rsidRPr="00810B79" w:rsidRDefault="00DC07EA" w:rsidP="00DC07EA">
      <w:pPr>
        <w:spacing w:after="2" w:line="256" w:lineRule="auto"/>
      </w:pPr>
      <w:r w:rsidRPr="00810B79">
        <w:t xml:space="preserve"> </w:t>
      </w:r>
    </w:p>
    <w:p w14:paraId="5B12CD89" w14:textId="77777777" w:rsidR="00DC07EA" w:rsidRPr="00810B79" w:rsidRDefault="00DC07EA" w:rsidP="00DC07EA">
      <w:pPr>
        <w:spacing w:after="157" w:line="266" w:lineRule="auto"/>
        <w:ind w:left="-5"/>
      </w:pPr>
      <w:r w:rsidRPr="00810B79">
        <w:t xml:space="preserve">This Agreement constitutes the entire agreement between the Parties in relation to its  subject matter, namely the sharing of Personal Data, and supersedes all previous agreements, assurances, warranties, representations and understandings between them, whether written or oral, relating to the subject matter.  </w:t>
      </w:r>
    </w:p>
    <w:p w14:paraId="7B63D822" w14:textId="77777777" w:rsidR="00DC07EA" w:rsidRPr="00810B79" w:rsidRDefault="00DC07EA" w:rsidP="00DC07EA">
      <w:pPr>
        <w:spacing w:after="62" w:line="256" w:lineRule="auto"/>
      </w:pPr>
      <w:r w:rsidRPr="00810B79">
        <w:t xml:space="preserve"> </w:t>
      </w:r>
    </w:p>
    <w:p w14:paraId="4067889D" w14:textId="77777777" w:rsidR="00DC07EA" w:rsidRPr="00810B79" w:rsidRDefault="00DC07EA" w:rsidP="00DC07EA">
      <w:r w:rsidRPr="00810B79">
        <w:rPr>
          <w:rFonts w:eastAsia="Calibri"/>
        </w:rPr>
        <w:t xml:space="preserve">Resolution of Disputes </w:t>
      </w:r>
    </w:p>
    <w:p w14:paraId="5EF0B70A" w14:textId="77777777" w:rsidR="00DC07EA" w:rsidRPr="00810B79" w:rsidRDefault="00DC07EA" w:rsidP="00DC07EA">
      <w:pPr>
        <w:ind w:left="-5"/>
      </w:pPr>
      <w:r w:rsidRPr="00810B79">
        <w:t xml:space="preserve">In the event of a dispute or claim brought by a Data Subject or the Data Protection </w:t>
      </w:r>
    </w:p>
    <w:p w14:paraId="53AAE9D3" w14:textId="77777777" w:rsidR="00DC07EA" w:rsidRPr="00810B79" w:rsidRDefault="00DC07EA" w:rsidP="00DC07EA">
      <w:pPr>
        <w:ind w:left="-5"/>
      </w:pPr>
      <w:r w:rsidRPr="00810B79">
        <w:t xml:space="preserve">Authority concerning the processing of the shared Personal Data against either or both Parties, the Parties will inform each other about any such disputes or claims and will cooperate with a view to settling them amicably in a timely fashion.  </w:t>
      </w:r>
    </w:p>
    <w:p w14:paraId="5ED932C5" w14:textId="77777777" w:rsidR="00DC07EA" w:rsidRPr="00810B79" w:rsidRDefault="00DC07EA" w:rsidP="00DC07EA">
      <w:pPr>
        <w:ind w:left="-5"/>
      </w:pPr>
      <w:r w:rsidRPr="00810B79">
        <w:t xml:space="preserve">In respect of breaches relating to this Agreement, each Party shall abide by a decision of a competent court or of any binding decision of the relevant Data Protection Authority. </w:t>
      </w:r>
    </w:p>
    <w:p w14:paraId="4D7D97B7" w14:textId="77777777" w:rsidR="00DC07EA" w:rsidRPr="00810B79" w:rsidRDefault="00DC07EA" w:rsidP="00DC07EA">
      <w:pPr>
        <w:spacing w:after="19" w:line="256" w:lineRule="auto"/>
      </w:pPr>
      <w:r w:rsidRPr="00810B79">
        <w:rPr>
          <w:b/>
        </w:rPr>
        <w:t xml:space="preserve"> </w:t>
      </w:r>
    </w:p>
    <w:p w14:paraId="663233C0" w14:textId="77777777" w:rsidR="00DC07EA" w:rsidRPr="00810B79" w:rsidRDefault="00DC07EA" w:rsidP="00DC07EA">
      <w:r w:rsidRPr="00810B79">
        <w:t xml:space="preserve">Governing Law and Jurisdiction </w:t>
      </w:r>
    </w:p>
    <w:p w14:paraId="2EF838A6" w14:textId="77777777" w:rsidR="00DC07EA" w:rsidRPr="00810B79" w:rsidRDefault="00DC07EA" w:rsidP="00DC07EA">
      <w:pPr>
        <w:spacing w:line="256" w:lineRule="auto"/>
      </w:pPr>
      <w:r w:rsidRPr="00810B79">
        <w:t xml:space="preserve"> </w:t>
      </w:r>
    </w:p>
    <w:p w14:paraId="03A2015D" w14:textId="77777777" w:rsidR="00DC07EA" w:rsidRPr="00810B79" w:rsidRDefault="00DC07EA" w:rsidP="00DC07EA">
      <w:pPr>
        <w:ind w:left="-5"/>
      </w:pPr>
      <w:r w:rsidRPr="00810B79">
        <w:t xml:space="preserve">This Agreement and any dispute or claim arising out of or in connection with it or its subject </w:t>
      </w:r>
    </w:p>
    <w:p w14:paraId="791B0414" w14:textId="77777777" w:rsidR="00DC07EA" w:rsidRPr="00810B79" w:rsidRDefault="00DC07EA" w:rsidP="00DC07EA">
      <w:pPr>
        <w:ind w:left="-5"/>
      </w:pPr>
      <w:r w:rsidRPr="00810B79">
        <w:t xml:space="preserve">matter shall be governed by and construed in accordance with the law of  England. Each Party irrevocably agrees that the courts of England shall have exclusive jurisdiction to settle any dispute or claim arising out of or in connection with this Agreement or its subject matter. </w:t>
      </w:r>
    </w:p>
    <w:p w14:paraId="1C78756B" w14:textId="77777777" w:rsidR="00DC07EA" w:rsidRPr="00810B79" w:rsidRDefault="00DC07EA" w:rsidP="00DC07EA">
      <w:pPr>
        <w:spacing w:after="19" w:line="256" w:lineRule="auto"/>
      </w:pPr>
      <w:r w:rsidRPr="00810B79">
        <w:rPr>
          <w:b/>
        </w:rPr>
        <w:t xml:space="preserve"> </w:t>
      </w:r>
    </w:p>
    <w:p w14:paraId="543D50FA" w14:textId="77777777" w:rsidR="00DC07EA" w:rsidRPr="00810B79" w:rsidRDefault="00DC07EA" w:rsidP="00DC07EA">
      <w:r w:rsidRPr="00810B79">
        <w:t xml:space="preserve">Variation and Termination </w:t>
      </w:r>
    </w:p>
    <w:p w14:paraId="4F586F1F" w14:textId="77777777" w:rsidR="00DC07EA" w:rsidRPr="00810B79" w:rsidRDefault="00DC07EA" w:rsidP="00DC07EA">
      <w:pPr>
        <w:spacing w:after="19" w:line="256" w:lineRule="auto"/>
      </w:pPr>
      <w:r w:rsidRPr="00810B79">
        <w:t xml:space="preserve"> </w:t>
      </w:r>
    </w:p>
    <w:p w14:paraId="0EABCC1C" w14:textId="4B53E233" w:rsidR="00DC07EA" w:rsidRPr="00810B79" w:rsidRDefault="00DC07EA" w:rsidP="00DC07EA">
      <w:pPr>
        <w:spacing w:after="6"/>
        <w:ind w:left="-5"/>
      </w:pPr>
      <w:r w:rsidRPr="00810B79">
        <w:lastRenderedPageBreak/>
        <w:t xml:space="preserve">Any proposed changes by a Party to this Agreement, to the purposes of </w:t>
      </w:r>
      <w:r w:rsidR="00670B1A" w:rsidRPr="00810B79">
        <w:t>the information</w:t>
      </w:r>
      <w:r w:rsidRPr="00810B79">
        <w:t xml:space="preserve"> sharing, the nature or type of information shared or manner in which the information is to be processed and any other suggested changes to the terms of this Agreement must be notified immediately to the other Party so that the impact of the proposed changes can be assessed. </w:t>
      </w:r>
    </w:p>
    <w:p w14:paraId="6FC20B76" w14:textId="77777777" w:rsidR="00DC07EA" w:rsidRPr="00810B79" w:rsidRDefault="00DC07EA" w:rsidP="00DC07EA">
      <w:pPr>
        <w:spacing w:after="16" w:line="256" w:lineRule="auto"/>
      </w:pPr>
      <w:r w:rsidRPr="00810B79">
        <w:t xml:space="preserve"> </w:t>
      </w:r>
    </w:p>
    <w:p w14:paraId="023E9E0A" w14:textId="77777777" w:rsidR="00DC07EA" w:rsidRPr="00810B79" w:rsidRDefault="00DC07EA" w:rsidP="00DC07EA">
      <w:pPr>
        <w:spacing w:after="36"/>
        <w:ind w:left="-5"/>
      </w:pPr>
      <w:r w:rsidRPr="00810B79">
        <w:t xml:space="preserve">Either Party may terminate this Agreement at any time upon giving the other Party two months’ notice in writing of its intention to do so. </w:t>
      </w:r>
    </w:p>
    <w:p w14:paraId="374195F6" w14:textId="77777777" w:rsidR="00DC07EA" w:rsidRPr="00810B79" w:rsidRDefault="00DC07EA" w:rsidP="00DC07EA">
      <w:pPr>
        <w:spacing w:after="21" w:line="256" w:lineRule="auto"/>
      </w:pPr>
      <w:r w:rsidRPr="00810B79">
        <w:rPr>
          <w:b/>
          <w:sz w:val="26"/>
        </w:rPr>
        <w:t xml:space="preserve"> </w:t>
      </w:r>
    </w:p>
    <w:p w14:paraId="6A22DE47" w14:textId="77777777" w:rsidR="00DC07EA" w:rsidRPr="00810B79" w:rsidRDefault="00DC07EA" w:rsidP="00DC07EA">
      <w:r w:rsidRPr="00810B79">
        <w:t xml:space="preserve">Approval </w:t>
      </w:r>
    </w:p>
    <w:p w14:paraId="56B62774" w14:textId="77777777" w:rsidR="00DC07EA" w:rsidRPr="00810B79" w:rsidRDefault="00DC07EA" w:rsidP="00DC07EA">
      <w:pPr>
        <w:spacing w:line="256" w:lineRule="auto"/>
      </w:pPr>
      <w:r w:rsidRPr="00810B79">
        <w:t xml:space="preserve"> </w:t>
      </w:r>
    </w:p>
    <w:p w14:paraId="251468EE" w14:textId="77777777" w:rsidR="00DC07EA" w:rsidRPr="00810B79" w:rsidRDefault="00DC07EA" w:rsidP="00DC07EA">
      <w:pPr>
        <w:spacing w:after="14" w:line="256" w:lineRule="auto"/>
        <w:ind w:left="108"/>
      </w:pPr>
      <w:r w:rsidRPr="00810B79">
        <w:rPr>
          <w:b/>
          <w:sz w:val="21"/>
        </w:rPr>
        <w:t xml:space="preserve">   </w:t>
      </w:r>
      <w:r w:rsidRPr="00810B79">
        <w:rPr>
          <w:b/>
          <w:sz w:val="21"/>
          <w:u w:val="single" w:color="000000"/>
        </w:rPr>
        <w:t>For and on behalf of MoreLife (UK) Ltd</w:t>
      </w:r>
      <w:r w:rsidRPr="00810B79">
        <w:rPr>
          <w:b/>
          <w:sz w:val="21"/>
        </w:rPr>
        <w:t xml:space="preserve">  </w:t>
      </w:r>
    </w:p>
    <w:p w14:paraId="1B0A397F" w14:textId="77777777" w:rsidR="00DC07EA" w:rsidRPr="00810B79" w:rsidRDefault="00DC07EA" w:rsidP="00DC07EA">
      <w:pPr>
        <w:spacing w:after="23" w:line="256" w:lineRule="auto"/>
        <w:ind w:left="108"/>
      </w:pPr>
      <w:r w:rsidRPr="00810B79">
        <w:rPr>
          <w:sz w:val="21"/>
        </w:rPr>
        <w:t xml:space="preserve"> </w:t>
      </w:r>
      <w:r w:rsidRPr="00810B79">
        <w:rPr>
          <w:sz w:val="21"/>
        </w:rPr>
        <w:tab/>
        <w:t xml:space="preserve"> </w:t>
      </w:r>
      <w:r w:rsidRPr="00810B79">
        <w:rPr>
          <w:sz w:val="21"/>
        </w:rPr>
        <w:tab/>
        <w:t xml:space="preserve"> </w:t>
      </w:r>
    </w:p>
    <w:p w14:paraId="724C781A" w14:textId="77777777" w:rsidR="00DC07EA" w:rsidRPr="00810B79" w:rsidRDefault="004D2FFA" w:rsidP="00DC07EA">
      <w:pPr>
        <w:spacing w:after="221" w:line="259" w:lineRule="auto"/>
        <w:ind w:left="103" w:right="4879"/>
      </w:pPr>
      <w:r>
        <w:rPr>
          <w:noProof/>
        </w:rPr>
        <w:pict w14:anchorId="2C48B77D">
          <v:group id="Group 8717" o:spid="_x0000_s1078" style="position:absolute;left:0;text-align:left;margin-left:74.5pt;margin-top:-.65pt;width:133.15pt;height:109.45pt;z-index:251652096" coordsize="18737,14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">
            <v:rect id="Rectangle 82" o:spid="_x0000_s1079" style="position:absolute;left:9970;top:85;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1DDE499B" w14:textId="77777777" w:rsidR="00DC07EA" w:rsidRDefault="00DC07EA" w:rsidP="00DC07EA">
                    <w:pPr>
                      <w:spacing w:after="160" w:line="256" w:lineRule="auto"/>
                    </w:pPr>
                    <w:r>
                      <w:rPr>
                        <w:sz w:val="21"/>
                      </w:rPr>
                      <w:t xml:space="preserve"> </w:t>
                    </w:r>
                  </w:p>
                </w:txbxContent>
              </v:textbox>
            </v:rect>
            <v:rect id="Rectangle 83" o:spid="_x0000_s1080" style="position:absolute;left:777;top:3163;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73BA8C42" w14:textId="77777777" w:rsidR="00DC07EA" w:rsidRDefault="00DC07EA" w:rsidP="00DC07EA">
                    <w:pPr>
                      <w:spacing w:after="160" w:line="256" w:lineRule="auto"/>
                    </w:pPr>
                    <w:r>
                      <w:rPr>
                        <w:sz w:val="21"/>
                      </w:rPr>
                      <w:t xml:space="preserve"> </w:t>
                    </w:r>
                  </w:p>
                </w:txbxContent>
              </v:textbox>
            </v:rect>
            <v:rect id="Rectangle 84" o:spid="_x0000_s1081" style="position:absolute;left:777;top:4916;width:2379;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56A3AEB8" w14:textId="77777777" w:rsidR="00DC07EA" w:rsidRDefault="00DC07EA" w:rsidP="00DC07EA">
                    <w:pPr>
                      <w:spacing w:after="160" w:line="256" w:lineRule="auto"/>
                    </w:pPr>
                    <w:r>
                      <w:rPr>
                        <w:sz w:val="21"/>
                      </w:rPr>
                      <w:t xml:space="preserve">Dr </w:t>
                    </w:r>
                  </w:p>
                </w:txbxContent>
              </v:textbox>
            </v:rect>
            <v:rect id="Rectangle 85" o:spid="_x0000_s1082" style="position:absolute;left:2564;top:4916;width:7697;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6072B4AA" w14:textId="77777777" w:rsidR="00DC07EA" w:rsidRDefault="00DC07EA" w:rsidP="00DC07EA">
                    <w:pPr>
                      <w:spacing w:after="160" w:line="256" w:lineRule="auto"/>
                    </w:pPr>
                    <w:r>
                      <w:rPr>
                        <w:sz w:val="21"/>
                      </w:rPr>
                      <w:t>Rita Esen</w:t>
                    </w:r>
                  </w:p>
                </w:txbxContent>
              </v:textbox>
            </v:rect>
            <v:rect id="Rectangle 86" o:spid="_x0000_s1083" style="position:absolute;left:8340;top:4916;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2B89C636" w14:textId="77777777" w:rsidR="00DC07EA" w:rsidRDefault="00DC07EA" w:rsidP="00DC07EA">
                    <w:pPr>
                      <w:spacing w:after="160" w:line="256" w:lineRule="auto"/>
                    </w:pPr>
                    <w:r>
                      <w:rPr>
                        <w:sz w:val="21"/>
                      </w:rPr>
                      <w:t xml:space="preserve"> </w:t>
                    </w:r>
                  </w:p>
                </w:txbxContent>
              </v:textbox>
            </v:rect>
            <v:shape id="Shape 10912" o:spid="_x0000_s1084" style="position:absolute;left:91;top:3067;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" adj="0,,0" path="m,l1681607,r,9144l,9144,,e" fillcolor="black" stroked="f" strokeweight="0">
              <v:stroke miterlimit="83231f" joinstyle="miter"/>
              <v:formulas/>
              <v:path arrowok="t" o:connecttype="segments" textboxrect="0,0,1681607,9144"/>
            </v:shape>
            <v:rect id="Rectangle 88" o:spid="_x0000_s1085" style="position:absolute;left:777;top:6745;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" filled="f" stroked="f">
              <v:textbox inset="0,0,0,0">
                <w:txbxContent>
                  <w:p w14:paraId="5F85C109" w14:textId="77777777" w:rsidR="00DC07EA" w:rsidRDefault="00DC07EA" w:rsidP="00DC07EA">
                    <w:pPr>
                      <w:spacing w:after="160" w:line="256" w:lineRule="auto"/>
                    </w:pPr>
                    <w:r>
                      <w:rPr>
                        <w:sz w:val="21"/>
                      </w:rPr>
                      <w:t xml:space="preserve"> </w:t>
                    </w:r>
                  </w:p>
                </w:txbxContent>
              </v:textbox>
            </v:rect>
            <v:rect id="Rectangle 89" o:spid="_x0000_s1086" style="position:absolute;left:777;top:8513;width:17960;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" filled="f" stroked="f">
              <v:textbox inset="0,0,0,0">
                <w:txbxContent>
                  <w:p w14:paraId="294B51AF" w14:textId="77777777" w:rsidR="00DC07EA" w:rsidRDefault="00DC07EA" w:rsidP="00DC07EA">
                    <w:pPr>
                      <w:spacing w:after="160" w:line="256" w:lineRule="auto"/>
                    </w:pPr>
                    <w:r>
                      <w:rPr>
                        <w:sz w:val="21"/>
                      </w:rPr>
                      <w:t>Data Protection Officer</w:t>
                    </w:r>
                  </w:p>
                </w:txbxContent>
              </v:textbox>
            </v:rect>
            <v:rect id="Rectangle 90" o:spid="_x0000_s1087" style="position:absolute;left:14268;top:8513;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9897121" w14:textId="77777777" w:rsidR="00DC07EA" w:rsidRDefault="00DC07EA" w:rsidP="00DC07EA">
                    <w:pPr>
                      <w:spacing w:after="160" w:line="256" w:lineRule="auto"/>
                    </w:pPr>
                    <w:r>
                      <w:rPr>
                        <w:sz w:val="21"/>
                      </w:rPr>
                      <w:t xml:space="preserve"> </w:t>
                    </w:r>
                  </w:p>
                </w:txbxContent>
              </v:textbox>
            </v:rect>
            <v:shape id="Shape 10913" o:spid="_x0000_s1088" style="position:absolute;left:91;top:6648;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" adj="0,,0" path="m,l1681607,r,9144l,9144,,e" fillcolor="black" stroked="f" strokeweight="0">
              <v:stroke miterlimit="83231f" joinstyle="miter"/>
              <v:formulas/>
              <v:path arrowok="t" o:connecttype="segments" textboxrect="0,0,1681607,9144"/>
            </v:shape>
            <v:rect id="Rectangle 92" o:spid="_x0000_s1089" style="position:absolute;left:777;top:10342;width:495;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38C5CE90" w14:textId="77777777" w:rsidR="00DC07EA" w:rsidRDefault="00DC07EA" w:rsidP="00DC07EA">
                    <w:pPr>
                      <w:spacing w:after="160" w:line="256" w:lineRule="auto"/>
                    </w:pPr>
                    <w:r>
                      <w:rPr>
                        <w:sz w:val="21"/>
                      </w:rPr>
                      <w:t xml:space="preserve"> </w:t>
                    </w:r>
                  </w:p>
                </w:txbxContent>
              </v:textbox>
            </v:rect>
            <v:rect id="Rectangle 93" o:spid="_x0000_s1090" style="position:absolute;left:777;top:12109;width:198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17924068" w14:textId="77777777" w:rsidR="00DC07EA" w:rsidRDefault="00DC07EA" w:rsidP="00DC07EA">
                    <w:pPr>
                      <w:spacing w:after="160" w:line="256" w:lineRule="auto"/>
                    </w:pPr>
                    <w:r>
                      <w:rPr>
                        <w:sz w:val="21"/>
                      </w:rPr>
                      <w:t>21</w:t>
                    </w:r>
                  </w:p>
                </w:txbxContent>
              </v:textbox>
            </v:rect>
            <v:rect id="Rectangle 94" o:spid="_x0000_s1091" style="position:absolute;left:2274;top:12109;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60BDA44E" w14:textId="77777777" w:rsidR="00DC07EA" w:rsidRDefault="00DC07EA" w:rsidP="00DC07EA">
                    <w:pPr>
                      <w:spacing w:after="160" w:line="256" w:lineRule="auto"/>
                    </w:pPr>
                    <w:r>
                      <w:rPr>
                        <w:sz w:val="21"/>
                      </w:rPr>
                      <w:t>/</w:t>
                    </w:r>
                  </w:p>
                </w:txbxContent>
              </v:textbox>
            </v:rect>
            <v:rect id="Rectangle 95" o:spid="_x0000_s1092" style="position:absolute;left:2640;top:12109;width:198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6552BF6" w14:textId="77777777" w:rsidR="00DC07EA" w:rsidRDefault="00DC07EA" w:rsidP="00DC07EA">
                    <w:pPr>
                      <w:spacing w:after="160" w:line="256" w:lineRule="auto"/>
                    </w:pPr>
                    <w:r>
                      <w:rPr>
                        <w:sz w:val="21"/>
                      </w:rPr>
                      <w:t>05</w:t>
                    </w:r>
                  </w:p>
                </w:txbxContent>
              </v:textbox>
            </v:rect>
            <v:rect id="Rectangle 96" o:spid="_x0000_s1093" style="position:absolute;left:4133;top:12109;width:344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" filled="f" stroked="f">
              <v:textbox inset="0,0,0,0">
                <w:txbxContent>
                  <w:p w14:paraId="6C845E39" w14:textId="77777777" w:rsidR="00DC07EA" w:rsidRDefault="00DC07EA" w:rsidP="00DC07EA">
                    <w:pPr>
                      <w:spacing w:after="160" w:line="256" w:lineRule="auto"/>
                    </w:pPr>
                    <w:r>
                      <w:rPr>
                        <w:sz w:val="21"/>
                      </w:rPr>
                      <w:t>/202</w:t>
                    </w:r>
                  </w:p>
                </w:txbxContent>
              </v:textbox>
            </v:rect>
            <v:rect id="Rectangle 97" o:spid="_x0000_s1094" style="position:absolute;left:6724;top:12109;width:992;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2D1F9317" w14:textId="77777777" w:rsidR="00DC07EA" w:rsidRDefault="00DC07EA" w:rsidP="00DC07EA">
                    <w:pPr>
                      <w:spacing w:after="160" w:line="256" w:lineRule="auto"/>
                    </w:pPr>
                    <w:r>
                      <w:rPr>
                        <w:sz w:val="21"/>
                      </w:rPr>
                      <w:t>1</w:t>
                    </w:r>
                  </w:p>
                </w:txbxContent>
              </v:textbox>
            </v:rect>
            <v:rect id="Rectangle 98" o:spid="_x0000_s1095" style="position:absolute;left:7456;top:12109;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F5A9FDD" w14:textId="77777777" w:rsidR="00DC07EA" w:rsidRDefault="00DC07EA" w:rsidP="00DC07EA">
                    <w:pPr>
                      <w:spacing w:after="160" w:line="256" w:lineRule="auto"/>
                    </w:pPr>
                    <w:r>
                      <w:rPr>
                        <w:sz w:val="21"/>
                      </w:rPr>
                      <w:t xml:space="preserve"> </w:t>
                    </w:r>
                  </w:p>
                </w:txbxContent>
              </v:textbox>
            </v:rect>
            <v:shape id="Shape 10914" o:spid="_x0000_s1096" style="position:absolute;left:91;top:10245;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" adj="0,,0" path="m,l1681607,r,9144l,9144,,e" fillcolor="black" stroked="f" strokeweight="0">
              <v:stroke miterlimit="83231f" joinstyle="miter"/>
              <v:formulas/>
              <v:path arrowok="t" o:connecttype="segments" textboxrect="0,0,1681607,9144"/>
            </v:shape>
            <v:shape id="Shape 10915" o:spid="_x0000_s1097" style="position:absolute;top:13841;width:16907;height:91;visibility:visible;mso-wrap-style:square;v-text-anchor:top" coordsize="1690751,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" adj="0,,0" path="m,l1690751,r,9144l,9144,,e" fillcolor="black" stroked="f" strokeweight="0">
              <v:stroke miterlimit="83231f" joinstyle="miter"/>
              <v:formulas/>
              <v:path arrowok="t" o:connecttype="segments" textboxrect="0,0,1690751,9144"/>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1" o:spid="_x0000_s1098" type="#_x0000_t75" style="position:absolute;left:90;width:8731;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">
              <v:imagedata r:id="rId51" o:title=""/>
            </v:shape>
            <w10:wrap type="square"/>
          </v:group>
        </w:pict>
      </w:r>
      <w:r w:rsidR="00DC07EA" w:rsidRPr="00810B79">
        <w:rPr>
          <w:sz w:val="21"/>
        </w:rPr>
        <w:t xml:space="preserve">Sign </w:t>
      </w:r>
    </w:p>
    <w:p w14:paraId="7AA87BC5" w14:textId="77777777" w:rsidR="00DC07EA" w:rsidRPr="00810B79" w:rsidRDefault="00DC07EA" w:rsidP="00DC07EA">
      <w:pPr>
        <w:spacing w:after="14" w:line="256" w:lineRule="auto"/>
        <w:ind w:left="108"/>
      </w:pPr>
      <w:r w:rsidRPr="00810B79">
        <w:rPr>
          <w:sz w:val="21"/>
        </w:rPr>
        <w:t xml:space="preserve">  </w:t>
      </w:r>
    </w:p>
    <w:p w14:paraId="2CA13E5C" w14:textId="77777777" w:rsidR="00DC07EA" w:rsidRPr="00810B79" w:rsidRDefault="00DC07EA" w:rsidP="00DC07EA">
      <w:pPr>
        <w:spacing w:after="28" w:line="259" w:lineRule="auto"/>
        <w:ind w:left="103" w:right="4879"/>
      </w:pPr>
      <w:r w:rsidRPr="00810B79">
        <w:rPr>
          <w:sz w:val="21"/>
        </w:rPr>
        <w:t xml:space="preserve">Print Name </w:t>
      </w:r>
    </w:p>
    <w:p w14:paraId="40E22AC2" w14:textId="77777777" w:rsidR="00DC07EA" w:rsidRPr="00810B79" w:rsidRDefault="00DC07EA" w:rsidP="00DC07EA">
      <w:pPr>
        <w:spacing w:after="16" w:line="256" w:lineRule="auto"/>
        <w:ind w:left="108"/>
      </w:pPr>
      <w:r w:rsidRPr="00810B79">
        <w:rPr>
          <w:sz w:val="21"/>
        </w:rPr>
        <w:t xml:space="preserve">   </w:t>
      </w:r>
    </w:p>
    <w:p w14:paraId="3F8F3E6D" w14:textId="77777777" w:rsidR="00DC07EA" w:rsidRPr="00810B79" w:rsidRDefault="00DC07EA" w:rsidP="00DC07EA">
      <w:pPr>
        <w:spacing w:after="28" w:line="259" w:lineRule="auto"/>
        <w:ind w:left="103" w:right="4879"/>
      </w:pPr>
      <w:r w:rsidRPr="00810B79">
        <w:rPr>
          <w:sz w:val="21"/>
        </w:rPr>
        <w:t xml:space="preserve">Position </w:t>
      </w:r>
    </w:p>
    <w:p w14:paraId="755AAF4A" w14:textId="77777777" w:rsidR="00DC07EA" w:rsidRPr="00810B79" w:rsidRDefault="00DC07EA" w:rsidP="00DC07EA">
      <w:pPr>
        <w:spacing w:after="16" w:line="256" w:lineRule="auto"/>
        <w:ind w:left="108"/>
      </w:pPr>
      <w:r w:rsidRPr="00810B79">
        <w:rPr>
          <w:sz w:val="21"/>
        </w:rPr>
        <w:t xml:space="preserve">  </w:t>
      </w:r>
    </w:p>
    <w:p w14:paraId="3303A5F7" w14:textId="77777777" w:rsidR="00DC07EA" w:rsidRPr="00810B79" w:rsidRDefault="00DC07EA" w:rsidP="00DC07EA">
      <w:pPr>
        <w:spacing w:after="53" w:line="259" w:lineRule="auto"/>
        <w:ind w:left="103" w:right="4879"/>
      </w:pPr>
      <w:r w:rsidRPr="00810B79">
        <w:rPr>
          <w:sz w:val="21"/>
        </w:rPr>
        <w:t xml:space="preserve">Date </w:t>
      </w:r>
    </w:p>
    <w:p w14:paraId="2E02C6C7" w14:textId="77777777" w:rsidR="00DC07EA" w:rsidRPr="00810B79" w:rsidRDefault="00DC07EA" w:rsidP="00DC07EA">
      <w:pPr>
        <w:spacing w:line="256" w:lineRule="auto"/>
        <w:ind w:left="2161"/>
      </w:pPr>
      <w:r w:rsidRPr="00810B79">
        <w:rPr>
          <w:b/>
        </w:rPr>
        <w:t xml:space="preserve"> </w:t>
      </w:r>
    </w:p>
    <w:p w14:paraId="3B909629" w14:textId="77777777" w:rsidR="00DC07EA" w:rsidRPr="00810B79" w:rsidRDefault="00DC07EA" w:rsidP="00DC07EA">
      <w:r w:rsidRPr="00810B79">
        <w:t xml:space="preserve">For and on behalf of LBU  </w:t>
      </w:r>
    </w:p>
    <w:p w14:paraId="34DD82E1" w14:textId="77777777" w:rsidR="00DC07EA" w:rsidRPr="00810B79" w:rsidRDefault="00DC07EA" w:rsidP="00DC07EA">
      <w:pPr>
        <w:spacing w:after="189" w:line="256" w:lineRule="auto"/>
      </w:pPr>
      <w:r w:rsidRPr="00810B79">
        <w:t xml:space="preserve"> </w:t>
      </w:r>
    </w:p>
    <w:p w14:paraId="30F2BF5E" w14:textId="77777777" w:rsidR="00DC07EA" w:rsidRPr="00810B79" w:rsidRDefault="00DC07EA" w:rsidP="00DC07EA">
      <w:pPr>
        <w:tabs>
          <w:tab w:val="center" w:pos="4261"/>
          <w:tab w:val="center" w:pos="4542"/>
        </w:tabs>
        <w:spacing w:after="28" w:line="259" w:lineRule="auto"/>
      </w:pPr>
      <w:r w:rsidRPr="00810B79">
        <w:rPr>
          <w:b/>
          <w:sz w:val="21"/>
        </w:rPr>
        <w:t xml:space="preserve">Project Lead  </w:t>
      </w:r>
      <w:r w:rsidRPr="00810B79">
        <w:rPr>
          <w:sz w:val="21"/>
        </w:rPr>
        <w:t xml:space="preserve">Dorothy </w:t>
      </w:r>
      <w:proofErr w:type="spellStart"/>
      <w:r w:rsidRPr="00810B79">
        <w:rPr>
          <w:sz w:val="21"/>
        </w:rPr>
        <w:t>Monekosso</w:t>
      </w:r>
      <w:proofErr w:type="spellEnd"/>
      <w:r w:rsidRPr="00810B79">
        <w:rPr>
          <w:sz w:val="21"/>
        </w:rPr>
        <w:t xml:space="preserve"> </w:t>
      </w:r>
      <w:r w:rsidRPr="00810B79">
        <w:rPr>
          <w:sz w:val="21"/>
        </w:rPr>
        <w:tab/>
        <w:t xml:space="preserve"> </w:t>
      </w:r>
      <w:r w:rsidRPr="00810B79">
        <w:rPr>
          <w:sz w:val="21"/>
        </w:rPr>
        <w:tab/>
        <w:t xml:space="preserve"> </w:t>
      </w:r>
    </w:p>
    <w:p w14:paraId="6BA43384" w14:textId="77777777" w:rsidR="00DC07EA" w:rsidRPr="00810B79" w:rsidRDefault="004D2FFA" w:rsidP="00DC07EA">
      <w:pPr>
        <w:spacing w:after="16" w:line="256" w:lineRule="auto"/>
        <w:ind w:left="108"/>
      </w:pPr>
      <w:r>
        <w:rPr>
          <w:noProof/>
        </w:rPr>
        <w:pict w14:anchorId="7CB3EED5">
          <v:group id="Group 9667" o:spid="_x0000_s1099" style="position:absolute;left:0;text-align:left;margin-left:74.5pt;margin-top:-.75pt;width:133.15pt;height:130.25pt;z-index:251653120" coordsize="17046,167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">
            <v:rect id="Rectangle 47" o:spid="_x0000_s1100" style="position:absolute;left:777;top:96;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42B3B834" w14:textId="77777777" w:rsidR="00DC07EA" w:rsidRDefault="00DC07EA" w:rsidP="00DC07EA">
                    <w:pPr>
                      <w:spacing w:after="160" w:line="256" w:lineRule="auto"/>
                    </w:pPr>
                    <w:r>
                      <w:rPr>
                        <w:sz w:val="21"/>
                      </w:rPr>
                      <w:t xml:space="preserve"> </w:t>
                    </w:r>
                  </w:p>
                </w:txbxContent>
              </v:textbox>
            </v:rect>
            <v:rect id="Rectangle 52" o:spid="_x0000_s1101" style="position:absolute;left:12592;top:4242;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HAsxQAAANsAAAAPAAAAZHJzL2Rvd25yZXYueG1sRI9Pa8JA&#10;FMTvBb/D8oTe6saA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A7CHAsxQAAANsAAAAP&#10;AAAAAAAAAAAAAAAAAAcCAABkcnMvZG93bnJldi54bWxQSwUGAAAAAAMAAwC3AAAA+QIAAAAA&#10;" filled="f" stroked="f">
              <v:textbox inset="0,0,0,0">
                <w:txbxContent>
                  <w:p w14:paraId="03AE7158" w14:textId="77777777" w:rsidR="00DC07EA" w:rsidRDefault="00DC07EA" w:rsidP="00DC07EA">
                    <w:pPr>
                      <w:spacing w:after="160" w:line="256" w:lineRule="auto"/>
                    </w:pPr>
                    <w:r>
                      <w:rPr>
                        <w:sz w:val="21"/>
                      </w:rPr>
                      <w:t xml:space="preserve"> </w:t>
                    </w:r>
                  </w:p>
                </w:txbxContent>
              </v:textbox>
            </v:rect>
            <v:shape id="Shape 10920" o:spid="_x0000_s1102" style="position:absolute;left:91;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" adj="0,,0" path="m,l1681607,r,9144l,9144,,e" fillcolor="black" stroked="f" strokeweight="0">
              <v:stroke miterlimit="83231f" joinstyle="miter"/>
              <v:formulas/>
              <v:path arrowok="t" o:connecttype="segments" textboxrect="0,0,1681607,9144"/>
            </v:shape>
            <v:rect id="Rectangle 56" o:spid="_x0000_s1103" style="position:absolute;left:777;top:5811;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63EF743" w14:textId="77777777" w:rsidR="00DC07EA" w:rsidRDefault="00DC07EA" w:rsidP="00DC07EA">
                    <w:pPr>
                      <w:spacing w:after="160" w:line="256" w:lineRule="auto"/>
                    </w:pPr>
                    <w:r>
                      <w:rPr>
                        <w:sz w:val="21"/>
                      </w:rPr>
                      <w:t xml:space="preserve"> </w:t>
                    </w:r>
                  </w:p>
                </w:txbxContent>
              </v:textbox>
            </v:rect>
            <v:rect id="Rectangle 61" o:spid="_x0000_s1104" style="position:absolute;left:777;top:7564;width:671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" filled="f" stroked="f">
              <v:textbox inset="0,0,0,0">
                <w:txbxContent>
                  <w:p w14:paraId="48A0AB51" w14:textId="77777777" w:rsidR="00DC07EA" w:rsidRDefault="00DC07EA" w:rsidP="00DC07EA">
                    <w:pPr>
                      <w:spacing w:after="160" w:line="256" w:lineRule="auto"/>
                    </w:pPr>
                    <w:r>
                      <w:rPr>
                        <w:sz w:val="21"/>
                      </w:rPr>
                      <w:t xml:space="preserve">Dorothy </w:t>
                    </w:r>
                  </w:p>
                </w:txbxContent>
              </v:textbox>
            </v:rect>
            <v:rect id="Rectangle 63" o:spid="_x0000_s1105" style="position:absolute;left:5825;top:7564;width:148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B8KwwAAANsAAAAPAAAAZHJzL2Rvd25yZXYueG1sRI9Bi8Iw&#10;FITvC/sfwlvwtqarI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migfCsMAAADbAAAADwAA&#10;AAAAAAAAAAAAAAAHAgAAZHJzL2Rvd25yZXYueG1sUEsFBgAAAAADAAMAtwAAAPcCAAAAAA==&#10;" filled="f" stroked="f">
              <v:textbox inset="0,0,0,0">
                <w:txbxContent>
                  <w:p w14:paraId="56D9246E" w14:textId="77777777" w:rsidR="00DC07EA" w:rsidRDefault="00DC07EA" w:rsidP="00DC07EA">
                    <w:pPr>
                      <w:spacing w:after="160" w:line="256" w:lineRule="auto"/>
                    </w:pPr>
                    <w:r>
                      <w:rPr>
                        <w:sz w:val="21"/>
                      </w:rPr>
                      <w:t>M</w:t>
                    </w:r>
                  </w:p>
                </w:txbxContent>
              </v:textbox>
            </v:rect>
            <v:rect id="Rectangle 64" o:spid="_x0000_s1106" style="position:absolute;left:6938;top:7564;width:7598;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63578047" w14:textId="77777777" w:rsidR="00DC07EA" w:rsidRDefault="00DC07EA" w:rsidP="00DC07EA">
                    <w:pPr>
                      <w:spacing w:after="160" w:line="256" w:lineRule="auto"/>
                    </w:pPr>
                    <w:r>
                      <w:rPr>
                        <w:sz w:val="21"/>
                      </w:rPr>
                      <w:t>onekosso</w:t>
                    </w:r>
                  </w:p>
                </w:txbxContent>
              </v:textbox>
            </v:rect>
            <v:rect id="Rectangle 65" o:spid="_x0000_s1107" style="position:absolute;left:12637;top:7564;width:496;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SLlwwAAANsAAAAPAAAAZHJzL2Rvd25yZXYueG1sRI9Bi8Iw&#10;FITvC/sfwlvwtqYrKF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eo0i5cMAAADbAAAADwAA&#10;AAAAAAAAAAAAAAAHAgAAZHJzL2Rvd25yZXYueG1sUEsFBgAAAAADAAMAtwAAAPcCAAAAAA==&#10;" filled="f" stroked="f">
              <v:textbox inset="0,0,0,0">
                <w:txbxContent>
                  <w:p w14:paraId="2EE10859" w14:textId="77777777" w:rsidR="00DC07EA" w:rsidRDefault="00DC07EA" w:rsidP="00DC07EA">
                    <w:pPr>
                      <w:spacing w:after="160" w:line="256" w:lineRule="auto"/>
                    </w:pPr>
                    <w:r>
                      <w:rPr>
                        <w:sz w:val="21"/>
                      </w:rPr>
                      <w:t xml:space="preserve"> </w:t>
                    </w:r>
                  </w:p>
                </w:txbxContent>
              </v:textbox>
            </v:rect>
            <v:shape id="Shape 10921" o:spid="_x0000_s1108" style="position:absolute;left:91;top:5699;width:16816;height:92;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" adj="0,,0" path="m,l1681607,r,9144l,9144,,e" fillcolor="black" stroked="f" strokeweight="0">
              <v:stroke miterlimit="83231f" joinstyle="miter"/>
              <v:formulas/>
              <v:path arrowok="t" o:connecttype="segments" textboxrect="0,0,1681607,9144"/>
            </v:shape>
            <v:rect id="Rectangle 67" o:spid="_x0000_s1109" style="position:absolute;left:777;top:9393;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" filled="f" stroked="f">
              <v:textbox inset="0,0,0,0">
                <w:txbxContent>
                  <w:p w14:paraId="0A0A0F09" w14:textId="77777777" w:rsidR="00DC07EA" w:rsidRDefault="00DC07EA" w:rsidP="00DC07EA">
                    <w:pPr>
                      <w:spacing w:after="160" w:line="256" w:lineRule="auto"/>
                    </w:pPr>
                    <w:r>
                      <w:rPr>
                        <w:sz w:val="21"/>
                      </w:rPr>
                      <w:t xml:space="preserve"> </w:t>
                    </w:r>
                  </w:p>
                </w:txbxContent>
              </v:textbox>
            </v:rect>
            <v:rect id="Rectangle 69" o:spid="_x0000_s1110" style="position:absolute;left:777;top:11161;width:16269;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" filled="f" stroked="f">
              <v:textbox inset="0,0,0,0">
                <w:txbxContent>
                  <w:p w14:paraId="3EEF716F" w14:textId="77777777" w:rsidR="00DC07EA" w:rsidRDefault="00DC07EA" w:rsidP="00DC07EA">
                    <w:pPr>
                      <w:spacing w:after="160" w:line="256" w:lineRule="auto"/>
                    </w:pPr>
                    <w:r>
                      <w:rPr>
                        <w:sz w:val="21"/>
                      </w:rPr>
                      <w:t>Director of Research</w:t>
                    </w:r>
                  </w:p>
                </w:txbxContent>
              </v:textbox>
            </v:rect>
            <v:rect id="Rectangle 74" o:spid="_x0000_s1111" style="position:absolute;left:13003;top:11161;width:496;height:19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02DF8CC4" w14:textId="77777777" w:rsidR="00DC07EA" w:rsidRDefault="00DC07EA" w:rsidP="00DC07EA">
                    <w:pPr>
                      <w:spacing w:after="160" w:line="256" w:lineRule="auto"/>
                    </w:pPr>
                    <w:r>
                      <w:rPr>
                        <w:sz w:val="21"/>
                      </w:rPr>
                      <w:t xml:space="preserve"> </w:t>
                    </w:r>
                  </w:p>
                </w:txbxContent>
              </v:textbox>
            </v:rect>
            <v:shape id="Shape 10922" o:spid="_x0000_s1112" style="position:absolute;left:91;top:9296;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" adj="0,,0" path="m,l1681607,r,9144l,9144,,e" fillcolor="black" stroked="f" strokeweight="0">
              <v:stroke miterlimit="83231f" joinstyle="miter"/>
              <v:formulas/>
              <v:path arrowok="t" o:connecttype="segments" textboxrect="0,0,1681607,9144"/>
            </v:shape>
            <v:rect id="Rectangle 76" o:spid="_x0000_s1113" style="position:absolute;left:777;top:12989;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5527DBB9" w14:textId="77777777" w:rsidR="00DC07EA" w:rsidRDefault="00DC07EA" w:rsidP="00DC07EA">
                    <w:pPr>
                      <w:spacing w:after="160" w:line="256" w:lineRule="auto"/>
                    </w:pPr>
                    <w:r>
                      <w:rPr>
                        <w:sz w:val="21"/>
                      </w:rPr>
                      <w:t xml:space="preserve"> </w:t>
                    </w:r>
                  </w:p>
                </w:txbxContent>
              </v:textbox>
            </v:rect>
            <v:rect id="Rectangle 77" o:spid="_x0000_s1114" style="position:absolute;left:777;top:14761;width:8893;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75251B9A" w14:textId="77777777" w:rsidR="00DC07EA" w:rsidRDefault="00DC07EA" w:rsidP="00DC07EA">
                    <w:pPr>
                      <w:spacing w:after="160" w:line="256" w:lineRule="auto"/>
                    </w:pPr>
                    <w:r>
                      <w:rPr>
                        <w:sz w:val="21"/>
                      </w:rPr>
                      <w:t>07/06/2021</w:t>
                    </w:r>
                  </w:p>
                </w:txbxContent>
              </v:textbox>
            </v:rect>
            <v:rect id="Rectangle 78" o:spid="_x0000_s1115" style="position:absolute;left:7456;top:14761;width:495;height:19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2BA0DA28" w14:textId="77777777" w:rsidR="00DC07EA" w:rsidRDefault="00DC07EA" w:rsidP="00DC07EA">
                    <w:pPr>
                      <w:spacing w:after="160" w:line="256" w:lineRule="auto"/>
                    </w:pPr>
                    <w:r>
                      <w:rPr>
                        <w:sz w:val="21"/>
                      </w:rPr>
                      <w:t xml:space="preserve"> </w:t>
                    </w:r>
                  </w:p>
                </w:txbxContent>
              </v:textbox>
            </v:rect>
            <v:shape id="Shape 10923" o:spid="_x0000_s1116" style="position:absolute;left:91;top:12893;width:16816;height:91;visibility:visible;mso-wrap-style:square;v-text-anchor:top" coordsize="1681607,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" adj="0,,0" path="m,l1681607,r,9144l,9144,,e" fillcolor="black" stroked="f" strokeweight="0">
              <v:stroke miterlimit="83231f" joinstyle="miter"/>
              <v:formulas/>
              <v:path arrowok="t" o:connecttype="segments" textboxrect="0,0,1681607,9144"/>
            </v:shape>
            <v:shape id="Shape 10924" o:spid="_x0000_s1117" style="position:absolute;top:16478;width:16907;height:91;visibility:visible;mso-wrap-style:square;v-text-anchor:top" coordsize="1690751,91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" adj="0,,0" path="m,l1690751,r,9144l,9144,,e" fillcolor="black" stroked="f" strokeweight="0">
              <v:stroke miterlimit="83231f" joinstyle="miter"/>
              <v:formulas/>
              <v:path arrowok="t" o:connecttype="segments" textboxrect="0,0,1690751,9144"/>
            </v:shape>
            <v:shape id="Picture 81" o:spid="_x0000_s1118" type="#_x0000_t75" style="position:absolute;left:769;top:1822;width:11728;height:3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">
              <v:imagedata r:id="rId52" o:title=""/>
            </v:shape>
            <w10:wrap type="square"/>
          </v:group>
        </w:pict>
      </w:r>
      <w:r w:rsidR="00DC07EA" w:rsidRPr="00810B79">
        <w:rPr>
          <w:sz w:val="21"/>
        </w:rPr>
        <w:t xml:space="preserve">  </w:t>
      </w:r>
    </w:p>
    <w:p w14:paraId="15593BE7" w14:textId="77777777" w:rsidR="00DC07EA" w:rsidRPr="00810B79" w:rsidRDefault="00DC07EA" w:rsidP="00DC07EA">
      <w:pPr>
        <w:spacing w:after="358" w:line="259" w:lineRule="auto"/>
        <w:ind w:left="103" w:right="4879"/>
      </w:pPr>
      <w:r w:rsidRPr="00810B79">
        <w:rPr>
          <w:sz w:val="21"/>
        </w:rPr>
        <w:t xml:space="preserve">Sign </w:t>
      </w:r>
    </w:p>
    <w:p w14:paraId="1B5BC498" w14:textId="77777777" w:rsidR="00DC07EA" w:rsidRPr="00810B79" w:rsidRDefault="00DC07EA" w:rsidP="00DC07EA">
      <w:pPr>
        <w:spacing w:after="14" w:line="256" w:lineRule="auto"/>
        <w:ind w:left="108"/>
      </w:pPr>
      <w:r w:rsidRPr="00810B79">
        <w:rPr>
          <w:sz w:val="21"/>
        </w:rPr>
        <w:t xml:space="preserve">  </w:t>
      </w:r>
    </w:p>
    <w:p w14:paraId="2A91AD1F" w14:textId="77777777" w:rsidR="00DC07EA" w:rsidRPr="00810B79" w:rsidRDefault="00DC07EA" w:rsidP="00DC07EA">
      <w:pPr>
        <w:spacing w:after="28" w:line="259" w:lineRule="auto"/>
        <w:ind w:left="103" w:right="4879"/>
      </w:pPr>
      <w:r w:rsidRPr="00810B79">
        <w:rPr>
          <w:sz w:val="21"/>
        </w:rPr>
        <w:t xml:space="preserve">Print Name </w:t>
      </w:r>
    </w:p>
    <w:p w14:paraId="31AB570E" w14:textId="77777777" w:rsidR="00DC07EA" w:rsidRPr="00810B79" w:rsidRDefault="00DC07EA" w:rsidP="00DC07EA">
      <w:pPr>
        <w:spacing w:after="16" w:line="256" w:lineRule="auto"/>
        <w:ind w:left="108"/>
      </w:pPr>
      <w:r w:rsidRPr="00810B79">
        <w:rPr>
          <w:sz w:val="21"/>
        </w:rPr>
        <w:t xml:space="preserve">   </w:t>
      </w:r>
    </w:p>
    <w:p w14:paraId="153770EE" w14:textId="77777777" w:rsidR="00DC07EA" w:rsidRPr="00810B79" w:rsidRDefault="00DC07EA" w:rsidP="00DC07EA">
      <w:pPr>
        <w:spacing w:after="28" w:line="259" w:lineRule="auto"/>
        <w:ind w:left="103" w:right="4879"/>
      </w:pPr>
      <w:r w:rsidRPr="00810B79">
        <w:rPr>
          <w:sz w:val="21"/>
        </w:rPr>
        <w:t xml:space="preserve">Position </w:t>
      </w:r>
    </w:p>
    <w:p w14:paraId="0AF420D2" w14:textId="77777777" w:rsidR="00DC07EA" w:rsidRPr="00810B79" w:rsidRDefault="00DC07EA" w:rsidP="00DC07EA">
      <w:pPr>
        <w:spacing w:after="17" w:line="256" w:lineRule="auto"/>
        <w:ind w:left="108"/>
      </w:pPr>
      <w:r w:rsidRPr="00810B79">
        <w:rPr>
          <w:sz w:val="21"/>
        </w:rPr>
        <w:t xml:space="preserve">  </w:t>
      </w:r>
    </w:p>
    <w:p w14:paraId="529BE145" w14:textId="77777777" w:rsidR="00DC07EA" w:rsidRPr="00810B79" w:rsidRDefault="00DC07EA" w:rsidP="00DC07EA">
      <w:pPr>
        <w:spacing w:after="51" w:line="259" w:lineRule="auto"/>
        <w:ind w:left="103" w:right="4879"/>
      </w:pPr>
      <w:r w:rsidRPr="00810B79">
        <w:rPr>
          <w:sz w:val="21"/>
        </w:rPr>
        <w:t xml:space="preserve">Date </w:t>
      </w:r>
    </w:p>
    <w:p w14:paraId="411DEAC2" w14:textId="77777777" w:rsidR="00DC07EA" w:rsidRPr="00810B79" w:rsidRDefault="00DC07EA" w:rsidP="00DC07EA">
      <w:pPr>
        <w:spacing w:line="448" w:lineRule="auto"/>
        <w:ind w:right="8965"/>
      </w:pPr>
      <w:r w:rsidRPr="00810B79">
        <w:rPr>
          <w:b/>
        </w:rPr>
        <w:t xml:space="preserve">  </w:t>
      </w:r>
    </w:p>
    <w:p w14:paraId="33C3F463" w14:textId="77777777" w:rsidR="00DC07EA" w:rsidRPr="00810B79" w:rsidRDefault="00DC07EA" w:rsidP="00DC07EA">
      <w:r w:rsidRPr="00810B79">
        <w:t xml:space="preserve">Research Team  </w:t>
      </w:r>
    </w:p>
    <w:p w14:paraId="7F83409E" w14:textId="77777777" w:rsidR="00DC07EA" w:rsidRPr="00810B79" w:rsidRDefault="00DC07EA" w:rsidP="00DC07EA">
      <w:r w:rsidRPr="00810B79">
        <w:rPr>
          <w:b/>
        </w:rPr>
        <w:t xml:space="preserve"> </w:t>
      </w:r>
    </w:p>
    <w:p w14:paraId="6952F89D" w14:textId="77777777" w:rsidR="00DC07EA" w:rsidRPr="00810B79" w:rsidRDefault="00DC07EA" w:rsidP="00DC07EA">
      <w:r w:rsidRPr="00810B79">
        <w:t xml:space="preserve">1. Dr Jackie Campbell 2. Dr Anna </w:t>
      </w:r>
      <w:proofErr w:type="spellStart"/>
      <w:r w:rsidRPr="00810B79">
        <w:t>Palczewska</w:t>
      </w:r>
      <w:proofErr w:type="spellEnd"/>
      <w:r w:rsidRPr="00810B79">
        <w:t xml:space="preserve"> 3. Dr Gopal </w:t>
      </w:r>
      <w:proofErr w:type="spellStart"/>
      <w:r w:rsidRPr="00810B79">
        <w:t>Jamnal</w:t>
      </w:r>
      <w:proofErr w:type="spellEnd"/>
      <w:r w:rsidRPr="00810B79">
        <w:t xml:space="preserve"> 4. Vishwanath Reddy Aenugu (Student)  5. </w:t>
      </w:r>
      <w:proofErr w:type="spellStart"/>
      <w:r w:rsidRPr="00810B79">
        <w:t>Ayotomide</w:t>
      </w:r>
      <w:proofErr w:type="spellEnd"/>
      <w:r w:rsidRPr="00810B79">
        <w:t xml:space="preserve"> </w:t>
      </w:r>
      <w:proofErr w:type="spellStart"/>
      <w:r w:rsidRPr="00810B79">
        <w:t>Pelumi</w:t>
      </w:r>
      <w:proofErr w:type="spellEnd"/>
      <w:r w:rsidRPr="00810B79">
        <w:t xml:space="preserve"> </w:t>
      </w:r>
      <w:proofErr w:type="spellStart"/>
      <w:r w:rsidRPr="00810B79">
        <w:t>Adeyeye</w:t>
      </w:r>
      <w:proofErr w:type="spellEnd"/>
      <w:r w:rsidRPr="00810B79">
        <w:t xml:space="preserve"> (Student) 6. Osayande Bright </w:t>
      </w:r>
      <w:proofErr w:type="spellStart"/>
      <w:r w:rsidRPr="00810B79">
        <w:t>Omobude</w:t>
      </w:r>
      <w:proofErr w:type="spellEnd"/>
      <w:r w:rsidRPr="00810B79">
        <w:t xml:space="preserve"> (Student) 7. Alan Paulson (Student)  8. Ali </w:t>
      </w:r>
      <w:proofErr w:type="spellStart"/>
      <w:r w:rsidRPr="00810B79">
        <w:t>Alyaqubi</w:t>
      </w:r>
      <w:proofErr w:type="spellEnd"/>
      <w:r w:rsidRPr="00810B79">
        <w:t xml:space="preserve"> (Student) </w:t>
      </w:r>
    </w:p>
    <w:p w14:paraId="2F188BC2" w14:textId="77777777" w:rsidR="00DC07EA" w:rsidRPr="00810B79" w:rsidRDefault="00DC07EA" w:rsidP="00DC07EA">
      <w:pPr>
        <w:spacing w:line="256" w:lineRule="auto"/>
      </w:pPr>
      <w:r w:rsidRPr="00810B79">
        <w:rPr>
          <w:b/>
        </w:rPr>
        <w:t xml:space="preserve"> </w:t>
      </w:r>
      <w:r w:rsidRPr="00810B79">
        <w:rPr>
          <w:b/>
        </w:rPr>
        <w:tab/>
        <w:t xml:space="preserve"> </w:t>
      </w:r>
    </w:p>
    <w:p w14:paraId="5BB65A75" w14:textId="77777777" w:rsidR="00DC07EA" w:rsidRPr="00810B79" w:rsidRDefault="00DC07EA" w:rsidP="00DC07EA">
      <w:pPr>
        <w:spacing w:line="256" w:lineRule="auto"/>
        <w:ind w:left="2161"/>
      </w:pPr>
      <w:r w:rsidRPr="00810B79">
        <w:rPr>
          <w:b/>
        </w:rPr>
        <w:t xml:space="preserve"> </w:t>
      </w:r>
    </w:p>
    <w:p w14:paraId="7DB91131" w14:textId="77777777" w:rsidR="00DC07EA" w:rsidRPr="00810B79" w:rsidRDefault="00DC07EA" w:rsidP="00DC07EA">
      <w:pPr>
        <w:spacing w:line="256" w:lineRule="auto"/>
        <w:ind w:right="3350"/>
        <w:jc w:val="right"/>
      </w:pPr>
      <w:r w:rsidRPr="00810B79">
        <w:rPr>
          <w:b/>
          <w:u w:val="single" w:color="000000"/>
        </w:rPr>
        <w:t>ANNEX 1- Data Sharing Details</w:t>
      </w:r>
      <w:r w:rsidRPr="00810B79">
        <w:rPr>
          <w:b/>
        </w:rPr>
        <w:t xml:space="preserve"> </w:t>
      </w:r>
    </w:p>
    <w:p w14:paraId="3FD58B13" w14:textId="77777777" w:rsidR="00DC07EA" w:rsidRPr="00810B79" w:rsidRDefault="00DC07EA" w:rsidP="00DC07EA">
      <w:pPr>
        <w:spacing w:line="256" w:lineRule="auto"/>
        <w:ind w:left="56"/>
        <w:jc w:val="center"/>
      </w:pPr>
      <w:r w:rsidRPr="00810B79">
        <w:rPr>
          <w:b/>
        </w:rPr>
        <w:t xml:space="preserve"> </w:t>
      </w:r>
    </w:p>
    <w:p w14:paraId="7E451E8E" w14:textId="77777777" w:rsidR="00DC07EA" w:rsidRPr="00810B79" w:rsidRDefault="00DC07EA" w:rsidP="00DC07EA">
      <w:pPr>
        <w:spacing w:line="256" w:lineRule="auto"/>
      </w:pPr>
      <w:r w:rsidRPr="00810B79">
        <w:rPr>
          <w:b/>
        </w:rPr>
        <w:t xml:space="preserve"> </w:t>
      </w:r>
    </w:p>
    <w:p w14:paraId="3CB238CE" w14:textId="77777777" w:rsidR="00DC07EA" w:rsidRPr="00810B79" w:rsidRDefault="00DC07EA" w:rsidP="00DC07EA">
      <w:pPr>
        <w:spacing w:line="256" w:lineRule="auto"/>
      </w:pPr>
      <w:r w:rsidRPr="00810B79">
        <w:t xml:space="preserve"> </w:t>
      </w:r>
    </w:p>
    <w:p w14:paraId="1C39FD32" w14:textId="77777777" w:rsidR="00DC07EA" w:rsidRPr="00810B79" w:rsidRDefault="00DC07EA" w:rsidP="00DC07EA">
      <w:pPr>
        <w:spacing w:line="266" w:lineRule="auto"/>
      </w:pPr>
      <w:r w:rsidRPr="00810B79">
        <w:rPr>
          <w:sz w:val="22"/>
        </w:rPr>
        <w:t xml:space="preserve">The table below provides specific details of the data sharing. </w:t>
      </w:r>
    </w:p>
    <w:p w14:paraId="77B33024" w14:textId="77777777" w:rsidR="00DC07EA" w:rsidRPr="00810B79" w:rsidRDefault="00DC07EA" w:rsidP="00DC07EA">
      <w:pPr>
        <w:spacing w:line="256" w:lineRule="auto"/>
        <w:ind w:left="720"/>
      </w:pPr>
      <w:r w:rsidRPr="00810B79">
        <w:lastRenderedPageBreak/>
        <w:t xml:space="preserve"> </w:t>
      </w:r>
    </w:p>
    <w:tbl>
      <w:tblPr>
        <w:tblStyle w:val="TableGrid0"/>
        <w:tblW w:w="9465" w:type="dxa"/>
        <w:tblInd w:w="5" w:type="dxa"/>
        <w:tblCellMar>
          <w:top w:w="11" w:type="dxa"/>
          <w:left w:w="108" w:type="dxa"/>
          <w:right w:w="56" w:type="dxa"/>
        </w:tblCellMar>
        <w:tblLook w:val="04A0" w:firstRow="1" w:lastRow="0" w:firstColumn="1" w:lastColumn="0" w:noHBand="0" w:noVBand="1"/>
      </w:tblPr>
      <w:tblGrid>
        <w:gridCol w:w="4390"/>
        <w:gridCol w:w="5075"/>
      </w:tblGrid>
      <w:tr w:rsidR="00DC07EA" w:rsidRPr="00810B79" w14:paraId="4C5CE761" w14:textId="77777777" w:rsidTr="00013D12">
        <w:trPr>
          <w:trHeight w:val="516"/>
        </w:trPr>
        <w:tc>
          <w:tcPr>
            <w:tcW w:w="4391" w:type="dxa"/>
            <w:tcBorders>
              <w:top w:val="single" w:sz="4" w:space="0" w:color="000000"/>
              <w:left w:val="single" w:sz="4" w:space="0" w:color="000000"/>
              <w:bottom w:val="single" w:sz="4" w:space="0" w:color="000000"/>
              <w:right w:val="single" w:sz="4" w:space="0" w:color="000000"/>
            </w:tcBorders>
            <w:hideMark/>
          </w:tcPr>
          <w:p w14:paraId="304AD222" w14:textId="77777777" w:rsidR="00DC07EA" w:rsidRPr="00810B79" w:rsidRDefault="00DC07EA" w:rsidP="00013D12">
            <w:pPr>
              <w:spacing w:line="256" w:lineRule="auto"/>
            </w:pPr>
            <w:r w:rsidRPr="00810B79">
              <w:rPr>
                <w:b/>
              </w:rPr>
              <w:t xml:space="preserve">             Description </w:t>
            </w:r>
          </w:p>
          <w:p w14:paraId="416C4256" w14:textId="77777777" w:rsidR="00DC07EA" w:rsidRPr="00810B79" w:rsidRDefault="00DC07EA" w:rsidP="00013D12">
            <w:pPr>
              <w:spacing w:line="256" w:lineRule="auto"/>
            </w:pPr>
            <w:r w:rsidRPr="00810B79">
              <w:rPr>
                <w:b/>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7139AADD" w14:textId="77777777" w:rsidR="00DC07EA" w:rsidRPr="00810B79" w:rsidRDefault="00DC07EA" w:rsidP="00013D12">
            <w:pPr>
              <w:spacing w:line="256" w:lineRule="auto"/>
            </w:pPr>
            <w:r w:rsidRPr="00810B79">
              <w:rPr>
                <w:b/>
              </w:rPr>
              <w:t xml:space="preserve">                          Details </w:t>
            </w:r>
          </w:p>
        </w:tc>
      </w:tr>
      <w:tr w:rsidR="00DC07EA" w:rsidRPr="00810B79" w14:paraId="465D3F76" w14:textId="77777777" w:rsidTr="00013D12">
        <w:trPr>
          <w:trHeight w:val="931"/>
        </w:trPr>
        <w:tc>
          <w:tcPr>
            <w:tcW w:w="4391" w:type="dxa"/>
            <w:tcBorders>
              <w:top w:val="single" w:sz="4" w:space="0" w:color="000000"/>
              <w:left w:val="single" w:sz="4" w:space="0" w:color="000000"/>
              <w:bottom w:val="single" w:sz="4" w:space="0" w:color="000000"/>
              <w:right w:val="single" w:sz="4" w:space="0" w:color="000000"/>
            </w:tcBorders>
            <w:hideMark/>
          </w:tcPr>
          <w:p w14:paraId="23256143" w14:textId="77777777" w:rsidR="00DC07EA" w:rsidRPr="00810B79" w:rsidRDefault="00DC07EA" w:rsidP="00013D12">
            <w:pPr>
              <w:spacing w:line="256" w:lineRule="auto"/>
            </w:pPr>
            <w:r w:rsidRPr="00810B79">
              <w:rPr>
                <w:sz w:val="20"/>
              </w:rPr>
              <w:t xml:space="preserve">Subject matter of the data sharing: </w:t>
            </w:r>
          </w:p>
          <w:p w14:paraId="6C1105D4" w14:textId="77777777" w:rsidR="00DC07EA" w:rsidRPr="00810B79" w:rsidRDefault="00DC07EA" w:rsidP="00013D12">
            <w:pPr>
              <w:spacing w:line="256" w:lineRule="auto"/>
            </w:pPr>
            <w:r w:rsidRPr="00810B79">
              <w:rPr>
                <w:sz w:val="20"/>
              </w:rPr>
              <w:t xml:space="preserve"> </w:t>
            </w:r>
          </w:p>
          <w:p w14:paraId="64198296" w14:textId="77777777" w:rsidR="00DC07EA" w:rsidRPr="00810B79" w:rsidRDefault="00DC07EA" w:rsidP="00013D12">
            <w:pPr>
              <w:spacing w:line="256" w:lineRule="auto"/>
            </w:pPr>
            <w:r w:rsidRPr="00810B79">
              <w:rPr>
                <w:sz w:val="20"/>
              </w:rPr>
              <w:t xml:space="preserve"> </w:t>
            </w:r>
          </w:p>
          <w:p w14:paraId="41B395F9"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218D575D" w14:textId="77777777" w:rsidR="00DC07EA" w:rsidRPr="00810B79" w:rsidRDefault="00DC07EA" w:rsidP="00013D12">
            <w:pPr>
              <w:spacing w:line="256" w:lineRule="auto"/>
              <w:ind w:right="67"/>
            </w:pPr>
            <w:r w:rsidRPr="00810B79">
              <w:rPr>
                <w:sz w:val="20"/>
              </w:rPr>
              <w:t xml:space="preserve">The processing of this data is to investigate the key determinants of attendance and outcomes of MoreLife services.  </w:t>
            </w:r>
          </w:p>
        </w:tc>
      </w:tr>
      <w:tr w:rsidR="00DC07EA" w:rsidRPr="00810B79" w14:paraId="7A108BB1" w14:textId="77777777" w:rsidTr="00013D12">
        <w:trPr>
          <w:trHeight w:val="929"/>
        </w:trPr>
        <w:tc>
          <w:tcPr>
            <w:tcW w:w="4391" w:type="dxa"/>
            <w:tcBorders>
              <w:top w:val="single" w:sz="4" w:space="0" w:color="000000"/>
              <w:left w:val="single" w:sz="4" w:space="0" w:color="000000"/>
              <w:bottom w:val="single" w:sz="4" w:space="0" w:color="000000"/>
              <w:right w:val="single" w:sz="4" w:space="0" w:color="000000"/>
            </w:tcBorders>
            <w:hideMark/>
          </w:tcPr>
          <w:p w14:paraId="02585FF2" w14:textId="77777777" w:rsidR="00DC07EA" w:rsidRPr="00810B79" w:rsidRDefault="00DC07EA" w:rsidP="00013D12">
            <w:pPr>
              <w:spacing w:line="256" w:lineRule="auto"/>
            </w:pPr>
            <w:r w:rsidRPr="00810B79">
              <w:rPr>
                <w:sz w:val="20"/>
              </w:rPr>
              <w:t xml:space="preserve">Duration of the data sharing: </w:t>
            </w:r>
          </w:p>
          <w:p w14:paraId="136584BC" w14:textId="77777777" w:rsidR="00DC07EA" w:rsidRPr="00810B79" w:rsidRDefault="00DC07EA" w:rsidP="00013D12">
            <w:pPr>
              <w:spacing w:line="256" w:lineRule="auto"/>
            </w:pPr>
            <w:r w:rsidRPr="00810B79">
              <w:rPr>
                <w:i/>
                <w:color w:val="FF0000"/>
                <w:sz w:val="20"/>
              </w:rPr>
              <w:t xml:space="preserve"> </w:t>
            </w:r>
          </w:p>
          <w:p w14:paraId="38A1CE28" w14:textId="77777777" w:rsidR="00DC07EA" w:rsidRPr="00810B79" w:rsidRDefault="00DC07EA" w:rsidP="00013D12">
            <w:pPr>
              <w:spacing w:line="256" w:lineRule="auto"/>
            </w:pPr>
            <w:r w:rsidRPr="00810B79">
              <w:rPr>
                <w:i/>
                <w:color w:val="FF0000"/>
                <w:sz w:val="20"/>
              </w:rPr>
              <w:t xml:space="preserve"> </w:t>
            </w:r>
          </w:p>
          <w:p w14:paraId="326EA54E"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59C873D5" w14:textId="77777777" w:rsidR="00DC07EA" w:rsidRPr="00810B79" w:rsidRDefault="00DC07EA" w:rsidP="00013D12">
            <w:pPr>
              <w:spacing w:line="256" w:lineRule="auto"/>
            </w:pPr>
            <w:r w:rsidRPr="00810B79">
              <w:rPr>
                <w:sz w:val="20"/>
              </w:rPr>
              <w:t xml:space="preserve">The project will start in June 2021 </w:t>
            </w:r>
            <w:r w:rsidRPr="00810B79">
              <w:rPr>
                <w:b/>
                <w:sz w:val="20"/>
              </w:rPr>
              <w:t>for two years</w:t>
            </w:r>
            <w:r w:rsidRPr="00810B79">
              <w:rPr>
                <w:sz w:val="20"/>
              </w:rPr>
              <w:t xml:space="preserve"> (ending in June 2023) </w:t>
            </w:r>
          </w:p>
        </w:tc>
      </w:tr>
      <w:tr w:rsidR="00DC07EA" w:rsidRPr="00810B79" w14:paraId="2B85D001" w14:textId="77777777" w:rsidTr="00013D12">
        <w:trPr>
          <w:trHeight w:val="1162"/>
        </w:trPr>
        <w:tc>
          <w:tcPr>
            <w:tcW w:w="4391" w:type="dxa"/>
            <w:tcBorders>
              <w:top w:val="single" w:sz="4" w:space="0" w:color="000000"/>
              <w:left w:val="single" w:sz="4" w:space="0" w:color="000000"/>
              <w:bottom w:val="single" w:sz="4" w:space="0" w:color="000000"/>
              <w:right w:val="single" w:sz="4" w:space="0" w:color="000000"/>
            </w:tcBorders>
            <w:hideMark/>
          </w:tcPr>
          <w:p w14:paraId="67CBF2EB" w14:textId="77777777" w:rsidR="00DC07EA" w:rsidRPr="00810B79" w:rsidRDefault="00DC07EA" w:rsidP="00013D12">
            <w:pPr>
              <w:spacing w:line="256" w:lineRule="auto"/>
            </w:pPr>
            <w:r w:rsidRPr="00810B79">
              <w:rPr>
                <w:b/>
                <w:sz w:val="20"/>
              </w:rPr>
              <w:t xml:space="preserve"> </w:t>
            </w:r>
          </w:p>
          <w:p w14:paraId="163317B0" w14:textId="77777777" w:rsidR="00DC07EA" w:rsidRPr="00810B79" w:rsidRDefault="00DC07EA" w:rsidP="00013D12">
            <w:pPr>
              <w:spacing w:line="256" w:lineRule="auto"/>
            </w:pPr>
            <w:r w:rsidRPr="00810B79">
              <w:rPr>
                <w:sz w:val="20"/>
              </w:rPr>
              <w:t xml:space="preserve">Legal basis for data sharing: </w:t>
            </w:r>
          </w:p>
          <w:p w14:paraId="41206725"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1321D6BA" w14:textId="77777777" w:rsidR="00DC07EA" w:rsidRPr="00810B79" w:rsidRDefault="00DC07EA" w:rsidP="00013D12">
            <w:pPr>
              <w:spacing w:line="256" w:lineRule="auto"/>
            </w:pPr>
            <w:r w:rsidRPr="00810B79">
              <w:rPr>
                <w:sz w:val="20"/>
              </w:rPr>
              <w:t xml:space="preserve"> </w:t>
            </w:r>
          </w:p>
          <w:p w14:paraId="143760B6" w14:textId="77777777" w:rsidR="00DC07EA" w:rsidRPr="00810B79" w:rsidRDefault="00DC07EA" w:rsidP="00013D12">
            <w:pPr>
              <w:spacing w:line="256" w:lineRule="auto"/>
              <w:ind w:right="62"/>
            </w:pPr>
            <w:r w:rsidRPr="00810B79">
              <w:rPr>
                <w:sz w:val="20"/>
              </w:rPr>
              <w:t xml:space="preserve">Art. 6(1)(e) - The processing is </w:t>
            </w:r>
            <w:r w:rsidRPr="00810B79">
              <w:rPr>
                <w:b/>
                <w:sz w:val="20"/>
              </w:rPr>
              <w:t>necessary for the performance of a task carried out in the public interest</w:t>
            </w:r>
            <w:r w:rsidRPr="00810B79">
              <w:rPr>
                <w:sz w:val="20"/>
              </w:rPr>
              <w:t xml:space="preserve"> or in the exercise of official authority vested in the controller. </w:t>
            </w:r>
          </w:p>
        </w:tc>
      </w:tr>
      <w:tr w:rsidR="00DC07EA" w:rsidRPr="00810B79" w14:paraId="78D29EB9" w14:textId="77777777" w:rsidTr="00013D12">
        <w:trPr>
          <w:trHeight w:val="2439"/>
        </w:trPr>
        <w:tc>
          <w:tcPr>
            <w:tcW w:w="4391" w:type="dxa"/>
            <w:tcBorders>
              <w:top w:val="single" w:sz="4" w:space="0" w:color="000000"/>
              <w:left w:val="single" w:sz="4" w:space="0" w:color="000000"/>
              <w:bottom w:val="single" w:sz="4" w:space="0" w:color="000000"/>
              <w:right w:val="single" w:sz="4" w:space="0" w:color="000000"/>
            </w:tcBorders>
            <w:hideMark/>
          </w:tcPr>
          <w:p w14:paraId="47897E72" w14:textId="77777777" w:rsidR="00DC07EA" w:rsidRPr="00810B79" w:rsidRDefault="00DC07EA" w:rsidP="00013D12">
            <w:pPr>
              <w:spacing w:line="256" w:lineRule="auto"/>
            </w:pPr>
            <w:r w:rsidRPr="00810B79">
              <w:rPr>
                <w:sz w:val="20"/>
              </w:rPr>
              <w:t xml:space="preserve">Purpose of data sharing:  </w:t>
            </w:r>
          </w:p>
          <w:p w14:paraId="00C4AB38" w14:textId="77777777" w:rsidR="00DC07EA" w:rsidRPr="00810B79" w:rsidRDefault="00DC07EA" w:rsidP="00013D12">
            <w:pPr>
              <w:spacing w:line="256" w:lineRule="auto"/>
            </w:pPr>
            <w:r w:rsidRPr="00810B79">
              <w:rPr>
                <w:i/>
                <w:color w:val="FF0000"/>
                <w:sz w:val="20"/>
              </w:rPr>
              <w:t xml:space="preserve"> </w:t>
            </w:r>
          </w:p>
          <w:p w14:paraId="13E9219E"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71BB6C8F" w14:textId="77777777" w:rsidR="00DC07EA" w:rsidRPr="00810B79" w:rsidRDefault="00DC07EA" w:rsidP="00013D12">
            <w:pPr>
              <w:spacing w:line="256" w:lineRule="auto"/>
            </w:pPr>
            <w:r w:rsidRPr="00810B79">
              <w:rPr>
                <w:sz w:val="20"/>
              </w:rPr>
              <w:t xml:space="preserve"> </w:t>
            </w:r>
          </w:p>
          <w:p w14:paraId="3E409E33" w14:textId="77777777" w:rsidR="00DC07EA" w:rsidRPr="00810B79" w:rsidRDefault="00DC07EA" w:rsidP="00013D12">
            <w:pPr>
              <w:spacing w:after="43" w:line="256" w:lineRule="auto"/>
            </w:pPr>
            <w:r w:rsidRPr="00810B79">
              <w:rPr>
                <w:sz w:val="20"/>
                <w:u w:val="single" w:color="000000"/>
              </w:rPr>
              <w:t>Research</w:t>
            </w:r>
            <w:r w:rsidRPr="00810B79">
              <w:rPr>
                <w:sz w:val="20"/>
              </w:rPr>
              <w:t xml:space="preserve">:  </w:t>
            </w:r>
          </w:p>
          <w:p w14:paraId="5001F081" w14:textId="77777777" w:rsidR="00DC07EA" w:rsidRPr="00810B79" w:rsidRDefault="00DC07EA" w:rsidP="00013D12">
            <w:pPr>
              <w:spacing w:after="60"/>
            </w:pPr>
            <w:r w:rsidRPr="00810B79">
              <w:rPr>
                <w:sz w:val="20"/>
              </w:rPr>
              <w:t xml:space="preserve">The data will be used for MSc thesis by Leeds Beckett postgraduate students. Outputs will include: </w:t>
            </w:r>
          </w:p>
          <w:p w14:paraId="757466DE" w14:textId="77777777" w:rsidR="00DC07EA" w:rsidRPr="00810B79" w:rsidRDefault="00DC07EA" w:rsidP="00013D12">
            <w:pPr>
              <w:numPr>
                <w:ilvl w:val="0"/>
                <w:numId w:val="44"/>
              </w:numPr>
              <w:spacing w:after="50" w:line="256" w:lineRule="auto"/>
              <w:ind w:hanging="360"/>
            </w:pPr>
            <w:r w:rsidRPr="00810B79">
              <w:rPr>
                <w:sz w:val="20"/>
              </w:rPr>
              <w:t xml:space="preserve">MSc thesis </w:t>
            </w:r>
          </w:p>
          <w:p w14:paraId="0D9B42F8" w14:textId="77777777" w:rsidR="00DC07EA" w:rsidRPr="00810B79" w:rsidRDefault="00DC07EA" w:rsidP="00013D12">
            <w:pPr>
              <w:numPr>
                <w:ilvl w:val="0"/>
                <w:numId w:val="44"/>
              </w:numPr>
              <w:spacing w:after="50" w:line="256" w:lineRule="auto"/>
              <w:ind w:hanging="360"/>
            </w:pPr>
            <w:r w:rsidRPr="00810B79">
              <w:rPr>
                <w:sz w:val="20"/>
              </w:rPr>
              <w:t xml:space="preserve">Internal reports to MoreLife </w:t>
            </w:r>
          </w:p>
          <w:p w14:paraId="1864E25D" w14:textId="77777777" w:rsidR="00DC07EA" w:rsidRPr="00810B79" w:rsidRDefault="00DC07EA" w:rsidP="00013D12">
            <w:pPr>
              <w:numPr>
                <w:ilvl w:val="0"/>
                <w:numId w:val="44"/>
              </w:numPr>
              <w:spacing w:after="51" w:line="256" w:lineRule="auto"/>
              <w:ind w:hanging="360"/>
            </w:pPr>
            <w:r w:rsidRPr="00810B79">
              <w:rPr>
                <w:sz w:val="20"/>
              </w:rPr>
              <w:t xml:space="preserve">Conference presentations </w:t>
            </w:r>
          </w:p>
          <w:p w14:paraId="714CBB16" w14:textId="77777777" w:rsidR="00DC07EA" w:rsidRPr="00810B79" w:rsidRDefault="00DC07EA" w:rsidP="00013D12">
            <w:pPr>
              <w:numPr>
                <w:ilvl w:val="0"/>
                <w:numId w:val="44"/>
              </w:numPr>
              <w:spacing w:after="43" w:line="256" w:lineRule="auto"/>
              <w:ind w:hanging="360"/>
            </w:pPr>
            <w:r w:rsidRPr="00810B79">
              <w:rPr>
                <w:sz w:val="20"/>
              </w:rPr>
              <w:t xml:space="preserve">Academic peer reviewed publications  </w:t>
            </w:r>
          </w:p>
          <w:p w14:paraId="27B228C4" w14:textId="77777777" w:rsidR="00DC07EA" w:rsidRPr="00810B79" w:rsidRDefault="00DC07EA" w:rsidP="00013D12">
            <w:pPr>
              <w:spacing w:line="256" w:lineRule="auto"/>
            </w:pPr>
            <w:r w:rsidRPr="00810B79">
              <w:rPr>
                <w:sz w:val="20"/>
              </w:rPr>
              <w:t xml:space="preserve"> </w:t>
            </w:r>
          </w:p>
        </w:tc>
      </w:tr>
      <w:tr w:rsidR="00DC07EA" w:rsidRPr="00810B79" w14:paraId="30C708D3" w14:textId="77777777" w:rsidTr="00013D12">
        <w:trPr>
          <w:trHeight w:val="5074"/>
        </w:trPr>
        <w:tc>
          <w:tcPr>
            <w:tcW w:w="4391" w:type="dxa"/>
            <w:tcBorders>
              <w:top w:val="single" w:sz="4" w:space="0" w:color="000000"/>
              <w:left w:val="single" w:sz="4" w:space="0" w:color="000000"/>
              <w:bottom w:val="single" w:sz="4" w:space="0" w:color="000000"/>
              <w:right w:val="single" w:sz="4" w:space="0" w:color="000000"/>
            </w:tcBorders>
            <w:hideMark/>
          </w:tcPr>
          <w:p w14:paraId="43200FE6" w14:textId="77777777" w:rsidR="00DC07EA" w:rsidRPr="00810B79" w:rsidRDefault="00DC07EA" w:rsidP="00013D12">
            <w:pPr>
              <w:spacing w:line="256" w:lineRule="auto"/>
            </w:pPr>
            <w:r w:rsidRPr="00810B79">
              <w:rPr>
                <w:sz w:val="20"/>
              </w:rPr>
              <w:t xml:space="preserve"> </w:t>
            </w:r>
          </w:p>
          <w:p w14:paraId="400ECB96" w14:textId="77777777" w:rsidR="00DC07EA" w:rsidRPr="00810B79" w:rsidRDefault="00DC07EA" w:rsidP="00013D12">
            <w:pPr>
              <w:spacing w:line="256" w:lineRule="auto"/>
            </w:pPr>
            <w:r w:rsidRPr="00810B79">
              <w:rPr>
                <w:sz w:val="20"/>
              </w:rPr>
              <w:t xml:space="preserve">Types of Personal Data to be shared: </w:t>
            </w:r>
          </w:p>
          <w:p w14:paraId="12A51BF3" w14:textId="77777777" w:rsidR="00DC07EA" w:rsidRPr="00810B79" w:rsidRDefault="00DC07EA" w:rsidP="00013D12">
            <w:pPr>
              <w:spacing w:line="256" w:lineRule="auto"/>
            </w:pPr>
            <w:r w:rsidRPr="00810B79">
              <w:rPr>
                <w:i/>
                <w:color w:val="FF0000"/>
                <w:sz w:val="20"/>
              </w:rPr>
              <w:t xml:space="preserve"> </w:t>
            </w:r>
          </w:p>
          <w:p w14:paraId="632E06AD" w14:textId="77777777" w:rsidR="00DC07EA" w:rsidRPr="00810B79" w:rsidRDefault="00DC07EA" w:rsidP="00013D12">
            <w:pPr>
              <w:spacing w:line="256" w:lineRule="auto"/>
            </w:pPr>
            <w:r w:rsidRPr="00810B79">
              <w:rPr>
                <w:i/>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77C30D09" w14:textId="77777777" w:rsidR="00DC07EA" w:rsidRPr="00810B79" w:rsidRDefault="00DC07EA" w:rsidP="00013D12">
            <w:pPr>
              <w:spacing w:line="256" w:lineRule="auto"/>
            </w:pPr>
            <w:r w:rsidRPr="00810B79">
              <w:rPr>
                <w:sz w:val="20"/>
              </w:rPr>
              <w:t xml:space="preserve"> </w:t>
            </w:r>
          </w:p>
          <w:p w14:paraId="10D80B95" w14:textId="77777777" w:rsidR="00DC07EA" w:rsidRPr="00810B79" w:rsidRDefault="00DC07EA" w:rsidP="00013D12">
            <w:pPr>
              <w:spacing w:line="256" w:lineRule="auto"/>
            </w:pPr>
            <w:r w:rsidRPr="00810B79">
              <w:rPr>
                <w:sz w:val="20"/>
              </w:rPr>
              <w:t xml:space="preserve">Personal category: </w:t>
            </w:r>
          </w:p>
          <w:p w14:paraId="4B41099A" w14:textId="77777777" w:rsidR="00DC07EA" w:rsidRPr="00810B79" w:rsidRDefault="00DC07EA" w:rsidP="00013D12">
            <w:pPr>
              <w:numPr>
                <w:ilvl w:val="0"/>
                <w:numId w:val="45"/>
              </w:numPr>
              <w:spacing w:line="256" w:lineRule="auto"/>
              <w:ind w:hanging="360"/>
            </w:pPr>
            <w:r w:rsidRPr="00810B79">
              <w:rPr>
                <w:sz w:val="20"/>
              </w:rPr>
              <w:t xml:space="preserve">Age (years) </w:t>
            </w:r>
          </w:p>
          <w:p w14:paraId="191A34CF" w14:textId="77777777" w:rsidR="00DC07EA" w:rsidRPr="00810B79" w:rsidRDefault="00DC07EA" w:rsidP="00013D12">
            <w:pPr>
              <w:numPr>
                <w:ilvl w:val="0"/>
                <w:numId w:val="45"/>
              </w:numPr>
              <w:spacing w:line="256" w:lineRule="auto"/>
              <w:ind w:hanging="360"/>
            </w:pPr>
            <w:r w:rsidRPr="00810B79">
              <w:rPr>
                <w:sz w:val="20"/>
              </w:rPr>
              <w:t xml:space="preserve">Gender </w:t>
            </w:r>
          </w:p>
          <w:p w14:paraId="1D68B734" w14:textId="77777777" w:rsidR="00DC07EA" w:rsidRPr="00810B79" w:rsidRDefault="00DC07EA" w:rsidP="00013D12">
            <w:pPr>
              <w:numPr>
                <w:ilvl w:val="0"/>
                <w:numId w:val="45"/>
              </w:numPr>
              <w:spacing w:line="256" w:lineRule="auto"/>
              <w:ind w:hanging="360"/>
            </w:pPr>
            <w:r w:rsidRPr="00810B79">
              <w:rPr>
                <w:sz w:val="20"/>
              </w:rPr>
              <w:t xml:space="preserve">Ethnicity  </w:t>
            </w:r>
          </w:p>
          <w:p w14:paraId="5548FCBD" w14:textId="77777777" w:rsidR="00DC07EA" w:rsidRPr="00810B79" w:rsidRDefault="00DC07EA" w:rsidP="00013D12">
            <w:pPr>
              <w:numPr>
                <w:ilvl w:val="0"/>
                <w:numId w:val="45"/>
              </w:numPr>
              <w:spacing w:line="256" w:lineRule="auto"/>
              <w:ind w:hanging="360"/>
            </w:pPr>
            <w:r w:rsidRPr="00810B79">
              <w:rPr>
                <w:sz w:val="20"/>
              </w:rPr>
              <w:t xml:space="preserve">Pre weight  </w:t>
            </w:r>
          </w:p>
          <w:p w14:paraId="6C14B700" w14:textId="77777777" w:rsidR="00DC07EA" w:rsidRPr="00810B79" w:rsidRDefault="00DC07EA" w:rsidP="00013D12">
            <w:pPr>
              <w:numPr>
                <w:ilvl w:val="0"/>
                <w:numId w:val="45"/>
              </w:numPr>
              <w:spacing w:line="256" w:lineRule="auto"/>
              <w:ind w:hanging="360"/>
            </w:pPr>
            <w:r w:rsidRPr="00810B79">
              <w:rPr>
                <w:sz w:val="20"/>
              </w:rPr>
              <w:t xml:space="preserve">Post weight </w:t>
            </w:r>
          </w:p>
          <w:p w14:paraId="71BD5AC1" w14:textId="77777777" w:rsidR="00DC07EA" w:rsidRPr="00810B79" w:rsidRDefault="00DC07EA" w:rsidP="00013D12">
            <w:pPr>
              <w:numPr>
                <w:ilvl w:val="0"/>
                <w:numId w:val="45"/>
              </w:numPr>
              <w:spacing w:line="256" w:lineRule="auto"/>
              <w:ind w:hanging="360"/>
            </w:pPr>
            <w:r w:rsidRPr="00810B79">
              <w:rPr>
                <w:sz w:val="20"/>
              </w:rPr>
              <w:t xml:space="preserve">Pre height </w:t>
            </w:r>
          </w:p>
          <w:p w14:paraId="084FA3B7" w14:textId="77777777" w:rsidR="00DC07EA" w:rsidRPr="00810B79" w:rsidRDefault="00DC07EA" w:rsidP="00013D12">
            <w:pPr>
              <w:numPr>
                <w:ilvl w:val="0"/>
                <w:numId w:val="45"/>
              </w:numPr>
              <w:spacing w:line="256" w:lineRule="auto"/>
              <w:ind w:hanging="360"/>
            </w:pPr>
            <w:r w:rsidRPr="00810B79">
              <w:rPr>
                <w:sz w:val="20"/>
              </w:rPr>
              <w:t xml:space="preserve">Post height </w:t>
            </w:r>
          </w:p>
          <w:p w14:paraId="724851DC" w14:textId="77777777" w:rsidR="00DC07EA" w:rsidRPr="00810B79" w:rsidRDefault="00DC07EA" w:rsidP="00013D12">
            <w:pPr>
              <w:numPr>
                <w:ilvl w:val="0"/>
                <w:numId w:val="45"/>
              </w:numPr>
              <w:spacing w:line="256" w:lineRule="auto"/>
              <w:ind w:hanging="360"/>
            </w:pPr>
            <w:r w:rsidRPr="00810B79">
              <w:rPr>
                <w:sz w:val="20"/>
              </w:rPr>
              <w:t xml:space="preserve">Output area of residential address  </w:t>
            </w:r>
          </w:p>
          <w:p w14:paraId="5B794F78" w14:textId="77777777" w:rsidR="00DC07EA" w:rsidRPr="00810B79" w:rsidRDefault="00DC07EA" w:rsidP="00013D12">
            <w:pPr>
              <w:spacing w:line="256" w:lineRule="auto"/>
            </w:pPr>
            <w:r w:rsidRPr="00810B79">
              <w:rPr>
                <w:sz w:val="20"/>
              </w:rPr>
              <w:t xml:space="preserve"> </w:t>
            </w:r>
          </w:p>
          <w:p w14:paraId="57EA93D2" w14:textId="77777777" w:rsidR="00DC07EA" w:rsidRPr="00810B79" w:rsidRDefault="00DC07EA" w:rsidP="00013D12">
            <w:pPr>
              <w:spacing w:after="17" w:line="256" w:lineRule="auto"/>
            </w:pPr>
            <w:r w:rsidRPr="00810B79">
              <w:rPr>
                <w:sz w:val="20"/>
              </w:rPr>
              <w:t xml:space="preserve">Special (sensitive) category: </w:t>
            </w:r>
          </w:p>
          <w:p w14:paraId="5D35C856" w14:textId="77777777" w:rsidR="00DC07EA" w:rsidRPr="00810B79" w:rsidRDefault="00DC07EA" w:rsidP="00013D12">
            <w:pPr>
              <w:numPr>
                <w:ilvl w:val="0"/>
                <w:numId w:val="45"/>
              </w:numPr>
              <w:spacing w:line="256" w:lineRule="auto"/>
              <w:ind w:hanging="360"/>
            </w:pPr>
            <w:r w:rsidRPr="00810B79">
              <w:rPr>
                <w:sz w:val="20"/>
              </w:rPr>
              <w:t xml:space="preserve">Asperger’s Syndrome (binary Y/N) </w:t>
            </w:r>
          </w:p>
          <w:p w14:paraId="73537E67" w14:textId="77777777" w:rsidR="00DC07EA" w:rsidRPr="00810B79" w:rsidRDefault="00DC07EA" w:rsidP="00013D12">
            <w:pPr>
              <w:numPr>
                <w:ilvl w:val="0"/>
                <w:numId w:val="45"/>
              </w:numPr>
              <w:spacing w:line="256" w:lineRule="auto"/>
              <w:ind w:hanging="360"/>
            </w:pPr>
            <w:r w:rsidRPr="00810B79">
              <w:rPr>
                <w:sz w:val="20"/>
              </w:rPr>
              <w:t xml:space="preserve">Autism (binary Y/N) </w:t>
            </w:r>
          </w:p>
          <w:p w14:paraId="65253C96" w14:textId="77777777" w:rsidR="00DC07EA" w:rsidRPr="00810B79" w:rsidRDefault="00DC07EA" w:rsidP="00013D12">
            <w:pPr>
              <w:numPr>
                <w:ilvl w:val="0"/>
                <w:numId w:val="45"/>
              </w:numPr>
              <w:spacing w:line="256" w:lineRule="auto"/>
              <w:ind w:hanging="360"/>
            </w:pPr>
            <w:r w:rsidRPr="00810B79">
              <w:rPr>
                <w:sz w:val="20"/>
              </w:rPr>
              <w:t xml:space="preserve">Dyspraxia (binary Y/N) </w:t>
            </w:r>
          </w:p>
          <w:p w14:paraId="60923A68" w14:textId="77777777" w:rsidR="00DC07EA" w:rsidRPr="00810B79" w:rsidRDefault="00DC07EA" w:rsidP="00013D12">
            <w:pPr>
              <w:numPr>
                <w:ilvl w:val="0"/>
                <w:numId w:val="45"/>
              </w:numPr>
              <w:spacing w:line="256" w:lineRule="auto"/>
              <w:ind w:hanging="360"/>
            </w:pPr>
            <w:r w:rsidRPr="00810B79">
              <w:rPr>
                <w:sz w:val="20"/>
              </w:rPr>
              <w:t xml:space="preserve">ADHD (binary Y/N) </w:t>
            </w:r>
          </w:p>
          <w:p w14:paraId="64D7818B" w14:textId="77777777" w:rsidR="00DC07EA" w:rsidRPr="00810B79" w:rsidRDefault="00DC07EA" w:rsidP="00013D12">
            <w:pPr>
              <w:numPr>
                <w:ilvl w:val="0"/>
                <w:numId w:val="45"/>
              </w:numPr>
              <w:spacing w:line="256" w:lineRule="auto"/>
              <w:ind w:hanging="360"/>
            </w:pPr>
            <w:r w:rsidRPr="00810B79">
              <w:rPr>
                <w:sz w:val="20"/>
              </w:rPr>
              <w:t xml:space="preserve">Dyslexia (binary Y/N) </w:t>
            </w:r>
          </w:p>
          <w:p w14:paraId="3A91A290" w14:textId="77777777" w:rsidR="00DC07EA" w:rsidRPr="00810B79" w:rsidRDefault="00DC07EA" w:rsidP="00013D12">
            <w:pPr>
              <w:numPr>
                <w:ilvl w:val="0"/>
                <w:numId w:val="45"/>
              </w:numPr>
              <w:spacing w:line="256" w:lineRule="auto"/>
              <w:ind w:hanging="360"/>
            </w:pPr>
            <w:r w:rsidRPr="00810B79">
              <w:rPr>
                <w:sz w:val="20"/>
              </w:rPr>
              <w:t xml:space="preserve">Diabetes (binary Y/N) </w:t>
            </w:r>
          </w:p>
          <w:p w14:paraId="00164BD4" w14:textId="77777777" w:rsidR="00DC07EA" w:rsidRPr="00810B79" w:rsidRDefault="00DC07EA" w:rsidP="00013D12">
            <w:pPr>
              <w:numPr>
                <w:ilvl w:val="0"/>
                <w:numId w:val="45"/>
              </w:numPr>
              <w:spacing w:line="256" w:lineRule="auto"/>
              <w:ind w:hanging="360"/>
            </w:pPr>
            <w:r w:rsidRPr="00810B79">
              <w:rPr>
                <w:sz w:val="20"/>
              </w:rPr>
              <w:t xml:space="preserve">Asthma (binary Y/N) </w:t>
            </w:r>
          </w:p>
          <w:p w14:paraId="7267AB80" w14:textId="77777777" w:rsidR="00DC07EA" w:rsidRPr="00810B79" w:rsidRDefault="00DC07EA" w:rsidP="00013D12">
            <w:pPr>
              <w:numPr>
                <w:ilvl w:val="0"/>
                <w:numId w:val="45"/>
              </w:numPr>
              <w:spacing w:line="256" w:lineRule="auto"/>
              <w:ind w:hanging="360"/>
            </w:pPr>
            <w:r w:rsidRPr="00810B79">
              <w:rPr>
                <w:sz w:val="20"/>
              </w:rPr>
              <w:t xml:space="preserve">Ethnicity </w:t>
            </w:r>
          </w:p>
          <w:p w14:paraId="0E2B4324" w14:textId="77777777" w:rsidR="00DC07EA" w:rsidRPr="00810B79" w:rsidRDefault="00DC07EA" w:rsidP="00013D12">
            <w:pPr>
              <w:numPr>
                <w:ilvl w:val="0"/>
                <w:numId w:val="45"/>
              </w:numPr>
              <w:spacing w:line="256" w:lineRule="auto"/>
              <w:ind w:hanging="360"/>
            </w:pPr>
            <w:r w:rsidRPr="00810B79">
              <w:rPr>
                <w:sz w:val="20"/>
              </w:rPr>
              <w:t xml:space="preserve">Pre BMI  </w:t>
            </w:r>
          </w:p>
          <w:p w14:paraId="2CBB8416" w14:textId="77777777" w:rsidR="00DC07EA" w:rsidRPr="00810B79" w:rsidRDefault="00DC07EA" w:rsidP="00013D12">
            <w:pPr>
              <w:numPr>
                <w:ilvl w:val="0"/>
                <w:numId w:val="45"/>
              </w:numPr>
              <w:spacing w:line="256" w:lineRule="auto"/>
              <w:ind w:hanging="360"/>
            </w:pPr>
            <w:r w:rsidRPr="00810B79">
              <w:rPr>
                <w:sz w:val="20"/>
              </w:rPr>
              <w:t xml:space="preserve">Post BMI  </w:t>
            </w:r>
          </w:p>
        </w:tc>
      </w:tr>
      <w:tr w:rsidR="00DC07EA" w:rsidRPr="00810B79" w14:paraId="44BAF746" w14:textId="77777777" w:rsidTr="00013D12">
        <w:trPr>
          <w:trHeight w:val="931"/>
        </w:trPr>
        <w:tc>
          <w:tcPr>
            <w:tcW w:w="4391" w:type="dxa"/>
            <w:tcBorders>
              <w:top w:val="single" w:sz="4" w:space="0" w:color="000000"/>
              <w:left w:val="single" w:sz="4" w:space="0" w:color="000000"/>
              <w:bottom w:val="single" w:sz="4" w:space="0" w:color="000000"/>
              <w:right w:val="single" w:sz="4" w:space="0" w:color="000000"/>
            </w:tcBorders>
            <w:hideMark/>
          </w:tcPr>
          <w:p w14:paraId="5EAA4F68" w14:textId="77777777" w:rsidR="00DC07EA" w:rsidRPr="00810B79" w:rsidRDefault="00DC07EA" w:rsidP="00013D12">
            <w:pPr>
              <w:spacing w:line="256" w:lineRule="auto"/>
            </w:pPr>
            <w:r w:rsidRPr="00810B79">
              <w:rPr>
                <w:sz w:val="20"/>
              </w:rPr>
              <w:t xml:space="preserve">Process of data sharing </w:t>
            </w:r>
          </w:p>
          <w:p w14:paraId="46B530EE" w14:textId="77777777" w:rsidR="00DC07EA" w:rsidRPr="00810B79" w:rsidRDefault="00DC07EA" w:rsidP="00013D12">
            <w:pPr>
              <w:spacing w:line="256" w:lineRule="auto"/>
            </w:pPr>
            <w:r w:rsidRPr="00810B79">
              <w:rPr>
                <w:sz w:val="20"/>
              </w:rPr>
              <w:t xml:space="preserve">(How will it be done) </w:t>
            </w:r>
          </w:p>
          <w:p w14:paraId="302306BC" w14:textId="77777777" w:rsidR="00DC07EA" w:rsidRPr="00810B79" w:rsidRDefault="00DC07EA" w:rsidP="00013D12">
            <w:pPr>
              <w:spacing w:line="256" w:lineRule="auto"/>
            </w:pPr>
            <w:r w:rsidRPr="00810B79">
              <w:rPr>
                <w:sz w:val="20"/>
              </w:rPr>
              <w:t xml:space="preserve"> </w:t>
            </w:r>
          </w:p>
          <w:p w14:paraId="4AC61FD4" w14:textId="77777777" w:rsidR="00DC07EA" w:rsidRPr="00810B79" w:rsidRDefault="00DC07EA" w:rsidP="00013D12">
            <w:pPr>
              <w:spacing w:line="256" w:lineRule="auto"/>
            </w:pPr>
            <w:r w:rsidRPr="00810B79">
              <w:rPr>
                <w:i/>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2DBFF76F" w14:textId="77777777" w:rsidR="00DC07EA" w:rsidRPr="00810B79" w:rsidRDefault="00DC07EA" w:rsidP="00013D12">
            <w:pPr>
              <w:spacing w:line="256" w:lineRule="auto"/>
            </w:pPr>
            <w:r w:rsidRPr="00810B79">
              <w:rPr>
                <w:sz w:val="20"/>
              </w:rPr>
              <w:t xml:space="preserve"> </w:t>
            </w:r>
          </w:p>
          <w:p w14:paraId="38843AFC" w14:textId="77777777" w:rsidR="00DC07EA" w:rsidRPr="00810B79" w:rsidRDefault="00DC07EA" w:rsidP="00013D12">
            <w:r w:rsidRPr="00810B79">
              <w:rPr>
                <w:sz w:val="20"/>
              </w:rPr>
              <w:t xml:space="preserve">The data will be fully </w:t>
            </w:r>
            <w:proofErr w:type="spellStart"/>
            <w:r w:rsidRPr="00810B79">
              <w:rPr>
                <w:sz w:val="20"/>
              </w:rPr>
              <w:t>pseudonymised</w:t>
            </w:r>
            <w:proofErr w:type="spellEnd"/>
            <w:r w:rsidRPr="00810B79">
              <w:rPr>
                <w:sz w:val="20"/>
              </w:rPr>
              <w:t xml:space="preserve"> by MoreLife before being shared.  </w:t>
            </w:r>
          </w:p>
          <w:p w14:paraId="43D7B156" w14:textId="77777777" w:rsidR="00DC07EA" w:rsidRPr="00810B79" w:rsidRDefault="00DC07EA" w:rsidP="00013D12">
            <w:pPr>
              <w:spacing w:line="256" w:lineRule="auto"/>
            </w:pPr>
            <w:r w:rsidRPr="00810B79">
              <w:rPr>
                <w:sz w:val="20"/>
              </w:rPr>
              <w:t xml:space="preserve"> </w:t>
            </w:r>
          </w:p>
        </w:tc>
      </w:tr>
      <w:tr w:rsidR="00DC07EA" w:rsidRPr="00810B79" w14:paraId="25D8AD88" w14:textId="77777777" w:rsidTr="00013D12">
        <w:trPr>
          <w:trHeight w:val="1160"/>
        </w:trPr>
        <w:tc>
          <w:tcPr>
            <w:tcW w:w="4391" w:type="dxa"/>
            <w:tcBorders>
              <w:top w:val="single" w:sz="4" w:space="0" w:color="000000"/>
              <w:left w:val="single" w:sz="4" w:space="0" w:color="000000"/>
              <w:bottom w:val="single" w:sz="4" w:space="0" w:color="000000"/>
              <w:right w:val="single" w:sz="4" w:space="0" w:color="000000"/>
            </w:tcBorders>
          </w:tcPr>
          <w:p w14:paraId="53AD19C3" w14:textId="77777777" w:rsidR="00DC07EA" w:rsidRPr="00810B79" w:rsidRDefault="00DC07EA" w:rsidP="00013D12">
            <w:pPr>
              <w:spacing w:after="160" w:line="256" w:lineRule="auto"/>
            </w:pPr>
          </w:p>
        </w:tc>
        <w:tc>
          <w:tcPr>
            <w:tcW w:w="5075" w:type="dxa"/>
            <w:tcBorders>
              <w:top w:val="single" w:sz="4" w:space="0" w:color="000000"/>
              <w:left w:val="single" w:sz="4" w:space="0" w:color="000000"/>
              <w:bottom w:val="single" w:sz="4" w:space="0" w:color="000000"/>
              <w:right w:val="single" w:sz="4" w:space="0" w:color="000000"/>
            </w:tcBorders>
            <w:hideMark/>
          </w:tcPr>
          <w:p w14:paraId="32C225CF" w14:textId="77777777" w:rsidR="00DC07EA" w:rsidRPr="00810B79" w:rsidRDefault="00DC07EA" w:rsidP="00013D12">
            <w:r w:rsidRPr="00810B79">
              <w:rPr>
                <w:sz w:val="20"/>
              </w:rPr>
              <w:t xml:space="preserve">The </w:t>
            </w:r>
            <w:proofErr w:type="spellStart"/>
            <w:r w:rsidRPr="00810B79">
              <w:rPr>
                <w:sz w:val="20"/>
              </w:rPr>
              <w:t>pseudonymised</w:t>
            </w:r>
            <w:proofErr w:type="spellEnd"/>
            <w:r w:rsidRPr="00810B79">
              <w:rPr>
                <w:sz w:val="20"/>
              </w:rPr>
              <w:t xml:space="preserve"> data will be password-protected and shared via e-mail.  </w:t>
            </w:r>
          </w:p>
          <w:p w14:paraId="5D31331D" w14:textId="77777777" w:rsidR="00DC07EA" w:rsidRPr="00810B79" w:rsidRDefault="00DC07EA" w:rsidP="00013D12">
            <w:pPr>
              <w:spacing w:line="256" w:lineRule="auto"/>
            </w:pPr>
            <w:r w:rsidRPr="00810B79">
              <w:rPr>
                <w:sz w:val="20"/>
              </w:rPr>
              <w:t xml:space="preserve"> </w:t>
            </w:r>
          </w:p>
          <w:p w14:paraId="4382D339" w14:textId="77777777" w:rsidR="00DC07EA" w:rsidRPr="00810B79" w:rsidRDefault="00DC07EA" w:rsidP="00013D12">
            <w:pPr>
              <w:spacing w:line="256" w:lineRule="auto"/>
            </w:pPr>
            <w:r w:rsidRPr="00810B79">
              <w:rPr>
                <w:sz w:val="20"/>
              </w:rPr>
              <w:t xml:space="preserve">Password details will be sent in a separate e-mail.   </w:t>
            </w:r>
          </w:p>
          <w:p w14:paraId="0CEE1CEF" w14:textId="77777777" w:rsidR="00DC07EA" w:rsidRPr="00810B79" w:rsidRDefault="00DC07EA" w:rsidP="00013D12">
            <w:pPr>
              <w:spacing w:line="256" w:lineRule="auto"/>
              <w:ind w:left="1080"/>
            </w:pPr>
            <w:r w:rsidRPr="00810B79">
              <w:rPr>
                <w:sz w:val="20"/>
              </w:rPr>
              <w:t xml:space="preserve"> </w:t>
            </w:r>
          </w:p>
        </w:tc>
      </w:tr>
      <w:tr w:rsidR="00DC07EA" w:rsidRPr="00810B79" w14:paraId="755A6891" w14:textId="77777777" w:rsidTr="00013D12">
        <w:trPr>
          <w:trHeight w:val="1342"/>
        </w:trPr>
        <w:tc>
          <w:tcPr>
            <w:tcW w:w="4391" w:type="dxa"/>
            <w:tcBorders>
              <w:top w:val="single" w:sz="4" w:space="0" w:color="000000"/>
              <w:left w:val="single" w:sz="4" w:space="0" w:color="000000"/>
              <w:bottom w:val="single" w:sz="4" w:space="0" w:color="000000"/>
              <w:right w:val="single" w:sz="4" w:space="0" w:color="000000"/>
            </w:tcBorders>
            <w:hideMark/>
          </w:tcPr>
          <w:p w14:paraId="0485F06F" w14:textId="77777777" w:rsidR="00DC07EA" w:rsidRPr="00810B79" w:rsidRDefault="00DC07EA" w:rsidP="00013D12">
            <w:pPr>
              <w:spacing w:line="256" w:lineRule="auto"/>
            </w:pPr>
            <w:r w:rsidRPr="00810B79">
              <w:rPr>
                <w:sz w:val="20"/>
              </w:rPr>
              <w:t xml:space="preserve"> </w:t>
            </w:r>
          </w:p>
          <w:p w14:paraId="21658461" w14:textId="77777777" w:rsidR="00DC07EA" w:rsidRPr="00810B79" w:rsidRDefault="00DC07EA" w:rsidP="00013D12">
            <w:pPr>
              <w:spacing w:line="256" w:lineRule="auto"/>
            </w:pPr>
            <w:r w:rsidRPr="00810B79">
              <w:rPr>
                <w:sz w:val="20"/>
              </w:rPr>
              <w:t xml:space="preserve">Categories of Data Subject(s) involved: </w:t>
            </w:r>
          </w:p>
          <w:p w14:paraId="4E943D9A"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280C17E9" w14:textId="77777777" w:rsidR="00DC07EA" w:rsidRPr="00810B79" w:rsidRDefault="00DC07EA" w:rsidP="00013D12">
            <w:pPr>
              <w:spacing w:after="43" w:line="256" w:lineRule="auto"/>
            </w:pPr>
            <w:r w:rsidRPr="00810B79">
              <w:rPr>
                <w:sz w:val="20"/>
                <w:u w:val="single" w:color="000000"/>
              </w:rPr>
              <w:t>Customers</w:t>
            </w:r>
            <w:r w:rsidRPr="00810B79">
              <w:rPr>
                <w:sz w:val="20"/>
              </w:rPr>
              <w:t xml:space="preserve">: </w:t>
            </w:r>
          </w:p>
          <w:p w14:paraId="72FE0CC0" w14:textId="77777777" w:rsidR="00DC07EA" w:rsidRPr="00810B79" w:rsidRDefault="00DC07EA" w:rsidP="00013D12">
            <w:pPr>
              <w:spacing w:after="60"/>
              <w:ind w:right="56"/>
            </w:pPr>
            <w:r w:rsidRPr="00810B79">
              <w:rPr>
                <w:sz w:val="20"/>
              </w:rPr>
              <w:t xml:space="preserve">This project will </w:t>
            </w:r>
            <w:proofErr w:type="spellStart"/>
            <w:r w:rsidRPr="00810B79">
              <w:rPr>
                <w:sz w:val="20"/>
              </w:rPr>
              <w:t>utilise</w:t>
            </w:r>
            <w:proofErr w:type="spellEnd"/>
            <w:r w:rsidRPr="00810B79">
              <w:rPr>
                <w:sz w:val="20"/>
              </w:rPr>
              <w:t xml:space="preserve"> </w:t>
            </w:r>
            <w:proofErr w:type="spellStart"/>
            <w:r w:rsidRPr="00810B79">
              <w:rPr>
                <w:sz w:val="20"/>
              </w:rPr>
              <w:t>pseudonymised</w:t>
            </w:r>
            <w:proofErr w:type="spellEnd"/>
            <w:r w:rsidRPr="00810B79">
              <w:rPr>
                <w:sz w:val="20"/>
              </w:rPr>
              <w:t xml:space="preserve"> data from individuals who have attended a MoreLife service for secondary data analysis.   </w:t>
            </w:r>
          </w:p>
          <w:p w14:paraId="173C0A0E" w14:textId="77777777" w:rsidR="00DC07EA" w:rsidRPr="00810B79" w:rsidRDefault="00DC07EA" w:rsidP="00013D12">
            <w:pPr>
              <w:spacing w:line="256" w:lineRule="auto"/>
            </w:pPr>
            <w:r w:rsidRPr="00810B79">
              <w:rPr>
                <w:sz w:val="20"/>
              </w:rPr>
              <w:t xml:space="preserve"> </w:t>
            </w:r>
          </w:p>
        </w:tc>
      </w:tr>
      <w:tr w:rsidR="00DC07EA" w:rsidRPr="00810B79" w14:paraId="631276B0" w14:textId="77777777" w:rsidTr="00013D12">
        <w:trPr>
          <w:trHeight w:val="698"/>
        </w:trPr>
        <w:tc>
          <w:tcPr>
            <w:tcW w:w="4391" w:type="dxa"/>
            <w:tcBorders>
              <w:top w:val="single" w:sz="4" w:space="0" w:color="000000"/>
              <w:left w:val="single" w:sz="4" w:space="0" w:color="000000"/>
              <w:bottom w:val="single" w:sz="4" w:space="0" w:color="000000"/>
              <w:right w:val="single" w:sz="4" w:space="0" w:color="000000"/>
            </w:tcBorders>
            <w:hideMark/>
          </w:tcPr>
          <w:p w14:paraId="286A6655" w14:textId="77777777" w:rsidR="00DC07EA" w:rsidRPr="00810B79" w:rsidRDefault="00DC07EA" w:rsidP="00013D12">
            <w:pPr>
              <w:spacing w:after="15" w:line="256" w:lineRule="auto"/>
            </w:pPr>
            <w:r w:rsidRPr="00810B79">
              <w:rPr>
                <w:sz w:val="20"/>
              </w:rPr>
              <w:t xml:space="preserve"> </w:t>
            </w:r>
          </w:p>
          <w:p w14:paraId="14E494D6" w14:textId="77777777" w:rsidR="00DC07EA" w:rsidRPr="00810B79" w:rsidRDefault="00DC07EA" w:rsidP="00013D12">
            <w:pPr>
              <w:spacing w:line="256" w:lineRule="auto"/>
            </w:pPr>
            <w:r w:rsidRPr="00810B79">
              <w:rPr>
                <w:sz w:val="20"/>
              </w:rPr>
              <w:t xml:space="preserve">Disclosing party’s ICO Registration No. </w:t>
            </w:r>
          </w:p>
          <w:p w14:paraId="202E93EF"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35EE0886" w14:textId="77777777" w:rsidR="00DC07EA" w:rsidRPr="00810B79" w:rsidRDefault="00DC07EA" w:rsidP="00013D12">
            <w:pPr>
              <w:spacing w:after="2" w:line="256" w:lineRule="auto"/>
            </w:pPr>
            <w:r w:rsidRPr="00810B79">
              <w:rPr>
                <w:sz w:val="20"/>
              </w:rPr>
              <w:t xml:space="preserve"> </w:t>
            </w:r>
          </w:p>
          <w:p w14:paraId="07C9C836" w14:textId="77777777" w:rsidR="00DC07EA" w:rsidRPr="00810B79" w:rsidRDefault="00DC07EA" w:rsidP="00013D12">
            <w:pPr>
              <w:spacing w:line="256" w:lineRule="auto"/>
            </w:pPr>
            <w:r w:rsidRPr="00810B79">
              <w:t xml:space="preserve">Z2541126 </w:t>
            </w:r>
          </w:p>
        </w:tc>
      </w:tr>
      <w:tr w:rsidR="00DC07EA" w:rsidRPr="00810B79" w14:paraId="557FCD01" w14:textId="77777777" w:rsidTr="00013D12">
        <w:trPr>
          <w:trHeight w:val="701"/>
        </w:trPr>
        <w:tc>
          <w:tcPr>
            <w:tcW w:w="4391" w:type="dxa"/>
            <w:tcBorders>
              <w:top w:val="single" w:sz="4" w:space="0" w:color="000000"/>
              <w:left w:val="single" w:sz="4" w:space="0" w:color="000000"/>
              <w:bottom w:val="single" w:sz="4" w:space="0" w:color="000000"/>
              <w:right w:val="single" w:sz="4" w:space="0" w:color="000000"/>
            </w:tcBorders>
            <w:hideMark/>
          </w:tcPr>
          <w:p w14:paraId="56602B2F" w14:textId="77777777" w:rsidR="00DC07EA" w:rsidRPr="00810B79" w:rsidRDefault="00DC07EA" w:rsidP="00013D12">
            <w:pPr>
              <w:spacing w:after="18" w:line="256" w:lineRule="auto"/>
            </w:pPr>
            <w:r w:rsidRPr="00810B79">
              <w:rPr>
                <w:sz w:val="20"/>
              </w:rPr>
              <w:t xml:space="preserve"> </w:t>
            </w:r>
          </w:p>
          <w:p w14:paraId="42657D78" w14:textId="77777777" w:rsidR="00DC07EA" w:rsidRPr="00810B79" w:rsidRDefault="00DC07EA" w:rsidP="00013D12">
            <w:pPr>
              <w:spacing w:line="256" w:lineRule="auto"/>
            </w:pPr>
            <w:r w:rsidRPr="00810B79">
              <w:rPr>
                <w:sz w:val="20"/>
              </w:rPr>
              <w:t xml:space="preserve">Receiving party’s ICO Registration No: </w:t>
            </w:r>
          </w:p>
          <w:p w14:paraId="4A8B44CD" w14:textId="77777777" w:rsidR="00DC07EA" w:rsidRPr="00810B79" w:rsidRDefault="00DC07EA" w:rsidP="00013D12">
            <w:pPr>
              <w:spacing w:line="256" w:lineRule="auto"/>
            </w:pPr>
            <w:r w:rsidRPr="00810B79">
              <w:rPr>
                <w:sz w:val="20"/>
              </w:rPr>
              <w:t xml:space="preserve"> </w:t>
            </w:r>
          </w:p>
        </w:tc>
        <w:tc>
          <w:tcPr>
            <w:tcW w:w="5075" w:type="dxa"/>
            <w:tcBorders>
              <w:top w:val="single" w:sz="4" w:space="0" w:color="000000"/>
              <w:left w:val="single" w:sz="4" w:space="0" w:color="000000"/>
              <w:bottom w:val="single" w:sz="4" w:space="0" w:color="000000"/>
              <w:right w:val="single" w:sz="4" w:space="0" w:color="000000"/>
            </w:tcBorders>
            <w:hideMark/>
          </w:tcPr>
          <w:p w14:paraId="5BDB4F01" w14:textId="77777777" w:rsidR="00DC07EA" w:rsidRPr="00810B79" w:rsidRDefault="00DC07EA" w:rsidP="00013D12">
            <w:pPr>
              <w:spacing w:line="256" w:lineRule="auto"/>
            </w:pPr>
            <w:r w:rsidRPr="00810B79">
              <w:rPr>
                <w:color w:val="131313"/>
              </w:rPr>
              <w:t xml:space="preserve"> </w:t>
            </w:r>
          </w:p>
          <w:p w14:paraId="0772ADBC" w14:textId="77777777" w:rsidR="00DC07EA" w:rsidRPr="00810B79" w:rsidRDefault="00DC07EA" w:rsidP="00013D12">
            <w:pPr>
              <w:spacing w:line="256" w:lineRule="auto"/>
            </w:pPr>
            <w:r w:rsidRPr="00810B79">
              <w:rPr>
                <w:color w:val="131313"/>
              </w:rPr>
              <w:t>Z6734933</w:t>
            </w:r>
            <w:r w:rsidRPr="00810B79">
              <w:t xml:space="preserve"> </w:t>
            </w:r>
          </w:p>
        </w:tc>
      </w:tr>
      <w:tr w:rsidR="00DC07EA" w:rsidRPr="00810B79" w14:paraId="622D9D48" w14:textId="77777777" w:rsidTr="00013D12">
        <w:trPr>
          <w:trHeight w:val="713"/>
        </w:trPr>
        <w:tc>
          <w:tcPr>
            <w:tcW w:w="4391" w:type="dxa"/>
            <w:tcBorders>
              <w:top w:val="single" w:sz="4" w:space="0" w:color="000000"/>
              <w:left w:val="single" w:sz="4" w:space="0" w:color="000000"/>
              <w:bottom w:val="single" w:sz="4" w:space="0" w:color="000000"/>
              <w:right w:val="single" w:sz="4" w:space="0" w:color="000000"/>
            </w:tcBorders>
            <w:hideMark/>
          </w:tcPr>
          <w:p w14:paraId="22E872B0" w14:textId="77777777" w:rsidR="00DC07EA" w:rsidRPr="00810B79" w:rsidRDefault="00DC07EA" w:rsidP="00013D12">
            <w:pPr>
              <w:spacing w:line="256" w:lineRule="auto"/>
            </w:pPr>
            <w:r w:rsidRPr="00810B79">
              <w:rPr>
                <w:sz w:val="20"/>
              </w:rPr>
              <w:t xml:space="preserve"> </w:t>
            </w:r>
          </w:p>
          <w:p w14:paraId="4A847CD0" w14:textId="77777777" w:rsidR="00DC07EA" w:rsidRPr="00810B79" w:rsidRDefault="00DC07EA" w:rsidP="00013D12">
            <w:pPr>
              <w:spacing w:line="256" w:lineRule="auto"/>
            </w:pPr>
            <w:r w:rsidRPr="00810B79">
              <w:rPr>
                <w:sz w:val="20"/>
              </w:rPr>
              <w:t xml:space="preserve">Disclosing party’s e-mail address:   </w:t>
            </w:r>
          </w:p>
        </w:tc>
        <w:tc>
          <w:tcPr>
            <w:tcW w:w="5075" w:type="dxa"/>
            <w:tcBorders>
              <w:top w:val="single" w:sz="4" w:space="0" w:color="000000"/>
              <w:left w:val="single" w:sz="4" w:space="0" w:color="000000"/>
              <w:bottom w:val="single" w:sz="4" w:space="0" w:color="000000"/>
              <w:right w:val="single" w:sz="4" w:space="0" w:color="000000"/>
            </w:tcBorders>
            <w:hideMark/>
          </w:tcPr>
          <w:p w14:paraId="57B51E37" w14:textId="77777777" w:rsidR="00DC07EA" w:rsidRPr="00810B79" w:rsidRDefault="00DC07EA" w:rsidP="00013D12">
            <w:pPr>
              <w:spacing w:line="256" w:lineRule="auto"/>
            </w:pPr>
            <w:r w:rsidRPr="00810B79">
              <w:rPr>
                <w:sz w:val="20"/>
              </w:rPr>
              <w:t xml:space="preserve"> </w:t>
            </w:r>
          </w:p>
          <w:p w14:paraId="08B9FD0D" w14:textId="60C8C5C8" w:rsidR="00DC07EA" w:rsidRPr="00810B79" w:rsidRDefault="00DC07EA" w:rsidP="00013D12">
            <w:pPr>
              <w:spacing w:line="256" w:lineRule="auto"/>
            </w:pPr>
          </w:p>
        </w:tc>
      </w:tr>
      <w:tr w:rsidR="00DC07EA" w:rsidRPr="00810B79" w14:paraId="4221E5B5" w14:textId="77777777" w:rsidTr="00013D12">
        <w:trPr>
          <w:trHeight w:val="470"/>
        </w:trPr>
        <w:tc>
          <w:tcPr>
            <w:tcW w:w="4391" w:type="dxa"/>
            <w:tcBorders>
              <w:top w:val="single" w:sz="4" w:space="0" w:color="000000"/>
              <w:left w:val="single" w:sz="4" w:space="0" w:color="000000"/>
              <w:bottom w:val="single" w:sz="4" w:space="0" w:color="000000"/>
              <w:right w:val="single" w:sz="4" w:space="0" w:color="000000"/>
            </w:tcBorders>
            <w:hideMark/>
          </w:tcPr>
          <w:p w14:paraId="0AF7D0E4" w14:textId="77777777" w:rsidR="00DC07EA" w:rsidRPr="00810B79" w:rsidRDefault="00DC07EA" w:rsidP="00013D12">
            <w:pPr>
              <w:spacing w:after="2" w:line="256" w:lineRule="auto"/>
            </w:pPr>
            <w:r w:rsidRPr="00810B79">
              <w:rPr>
                <w:sz w:val="20"/>
              </w:rPr>
              <w:t xml:space="preserve"> </w:t>
            </w:r>
          </w:p>
          <w:p w14:paraId="6015665C" w14:textId="77777777" w:rsidR="00DC07EA" w:rsidRPr="00810B79" w:rsidRDefault="00DC07EA" w:rsidP="00013D12">
            <w:pPr>
              <w:spacing w:line="256" w:lineRule="auto"/>
            </w:pPr>
            <w:r w:rsidRPr="00810B79">
              <w:rPr>
                <w:sz w:val="20"/>
              </w:rPr>
              <w:t xml:space="preserve">Receiving party’s e-mail address:  </w:t>
            </w:r>
          </w:p>
        </w:tc>
        <w:tc>
          <w:tcPr>
            <w:tcW w:w="5075" w:type="dxa"/>
            <w:tcBorders>
              <w:top w:val="single" w:sz="4" w:space="0" w:color="000000"/>
              <w:left w:val="single" w:sz="4" w:space="0" w:color="000000"/>
              <w:bottom w:val="single" w:sz="4" w:space="0" w:color="000000"/>
              <w:right w:val="single" w:sz="4" w:space="0" w:color="000000"/>
            </w:tcBorders>
            <w:hideMark/>
          </w:tcPr>
          <w:p w14:paraId="3004C5B8" w14:textId="11588391" w:rsidR="00DC07EA" w:rsidRPr="00810B79" w:rsidRDefault="00DC07EA" w:rsidP="00013D12">
            <w:pPr>
              <w:spacing w:line="256" w:lineRule="auto"/>
            </w:pPr>
          </w:p>
        </w:tc>
      </w:tr>
    </w:tbl>
    <w:p w14:paraId="29761DA2" w14:textId="77777777" w:rsidR="00DC07EA" w:rsidRPr="00810B79" w:rsidRDefault="00DC07EA" w:rsidP="00DC07EA">
      <w:pPr>
        <w:spacing w:after="242" w:line="256" w:lineRule="auto"/>
        <w:rPr>
          <w:rFonts w:eastAsia="Arial"/>
          <w:color w:val="000000"/>
          <w:sz w:val="23"/>
          <w:szCs w:val="22"/>
        </w:rPr>
      </w:pPr>
      <w:r w:rsidRPr="00810B79">
        <w:rPr>
          <w:sz w:val="20"/>
        </w:rPr>
        <w:t xml:space="preserve"> </w:t>
      </w:r>
    </w:p>
    <w:p w14:paraId="4AA836BA" w14:textId="3248529D" w:rsidR="00DC07EA" w:rsidRDefault="00DC07EA" w:rsidP="00030458">
      <w:pPr>
        <w:rPr>
          <w:lang w:val="en-IN" w:eastAsia="en-US"/>
        </w:rPr>
      </w:pPr>
    </w:p>
    <w:p w14:paraId="1B963119" w14:textId="6BE63A4F" w:rsidR="00DC07EA" w:rsidRDefault="00DC07EA" w:rsidP="00030458">
      <w:pPr>
        <w:rPr>
          <w:lang w:val="en-IN" w:eastAsia="en-US"/>
        </w:rPr>
      </w:pPr>
    </w:p>
    <w:p w14:paraId="7A57EBAC" w14:textId="19F912CF" w:rsidR="00DC07EA" w:rsidRDefault="00DC07EA" w:rsidP="00030458">
      <w:pPr>
        <w:rPr>
          <w:lang w:val="en-IN" w:eastAsia="en-US"/>
        </w:rPr>
      </w:pPr>
    </w:p>
    <w:p w14:paraId="03534347" w14:textId="77777777" w:rsidR="00DC07EA" w:rsidRPr="00030458" w:rsidRDefault="00DC07EA" w:rsidP="00030458">
      <w:pPr>
        <w:rPr>
          <w:lang w:val="en-IN" w:eastAsia="en-US"/>
        </w:rPr>
      </w:pPr>
    </w:p>
    <w:sectPr w:rsidR="00DC07EA" w:rsidRPr="00030458">
      <w:headerReference w:type="defaul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F1A13" w14:textId="77777777" w:rsidR="004D2FFA" w:rsidRDefault="004D2FFA" w:rsidP="00B265C3">
      <w:r>
        <w:separator/>
      </w:r>
    </w:p>
  </w:endnote>
  <w:endnote w:type="continuationSeparator" w:id="0">
    <w:p w14:paraId="5E10D09D" w14:textId="77777777" w:rsidR="004D2FFA" w:rsidRDefault="004D2FFA" w:rsidP="00B26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UI"/>
    <w:charset w:val="80"/>
    <w:family w:val="auto"/>
    <w:pitch w:val="variable"/>
    <w:sig w:usb0="00000000" w:usb1="00000000" w:usb2="07040407"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48000" w14:textId="77777777" w:rsidR="004D2FFA" w:rsidRDefault="004D2FFA" w:rsidP="00B265C3">
      <w:r>
        <w:separator/>
      </w:r>
    </w:p>
  </w:footnote>
  <w:footnote w:type="continuationSeparator" w:id="0">
    <w:p w14:paraId="23411B6B" w14:textId="77777777" w:rsidR="004D2FFA" w:rsidRDefault="004D2FFA" w:rsidP="00B26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8133781"/>
      <w:docPartObj>
        <w:docPartGallery w:val="Page Numbers (Top of Page)"/>
        <w:docPartUnique/>
      </w:docPartObj>
    </w:sdtPr>
    <w:sdtEndPr>
      <w:rPr>
        <w:noProof/>
      </w:rPr>
    </w:sdtEndPr>
    <w:sdtContent>
      <w:p w14:paraId="74606B10" w14:textId="1AC4B010" w:rsidR="00B265C3" w:rsidRDefault="00B265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676DCAF" w14:textId="77777777" w:rsidR="00B265C3" w:rsidRDefault="00B26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D1A70"/>
    <w:multiLevelType w:val="hybridMultilevel"/>
    <w:tmpl w:val="00C6FEF2"/>
    <w:lvl w:ilvl="0" w:tplc="3D78B188">
      <w:start w:val="1"/>
      <w:numFmt w:val="lowerLetter"/>
      <w:lvlText w:val="(%1)"/>
      <w:lvlJc w:val="left"/>
      <w:pPr>
        <w:ind w:left="345"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5C0460E0">
      <w:start w:val="1"/>
      <w:numFmt w:val="lowerLetter"/>
      <w:lvlText w:val="%2"/>
      <w:lvlJc w:val="left"/>
      <w:pPr>
        <w:ind w:left="10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2" w:tplc="E884D1AE">
      <w:start w:val="1"/>
      <w:numFmt w:val="lowerRoman"/>
      <w:lvlText w:val="%3"/>
      <w:lvlJc w:val="left"/>
      <w:pPr>
        <w:ind w:left="180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3" w:tplc="7E1C5560">
      <w:start w:val="1"/>
      <w:numFmt w:val="decimal"/>
      <w:lvlText w:val="%4"/>
      <w:lvlJc w:val="left"/>
      <w:pPr>
        <w:ind w:left="25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BA20EEE0">
      <w:start w:val="1"/>
      <w:numFmt w:val="lowerLetter"/>
      <w:lvlText w:val="%5"/>
      <w:lvlJc w:val="left"/>
      <w:pPr>
        <w:ind w:left="324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5" w:tplc="96D60278">
      <w:start w:val="1"/>
      <w:numFmt w:val="lowerRoman"/>
      <w:lvlText w:val="%6"/>
      <w:lvlJc w:val="left"/>
      <w:pPr>
        <w:ind w:left="396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6" w:tplc="2A36B4C2">
      <w:start w:val="1"/>
      <w:numFmt w:val="decimal"/>
      <w:lvlText w:val="%7"/>
      <w:lvlJc w:val="left"/>
      <w:pPr>
        <w:ind w:left="46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F886E972">
      <w:start w:val="1"/>
      <w:numFmt w:val="lowerLetter"/>
      <w:lvlText w:val="%8"/>
      <w:lvlJc w:val="left"/>
      <w:pPr>
        <w:ind w:left="540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8" w:tplc="8000DEB6">
      <w:start w:val="1"/>
      <w:numFmt w:val="lowerRoman"/>
      <w:lvlText w:val="%9"/>
      <w:lvlJc w:val="left"/>
      <w:pPr>
        <w:ind w:left="61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abstractNum>
  <w:abstractNum w:abstractNumId="1" w15:restartNumberingAfterBreak="0">
    <w:nsid w:val="05F702A7"/>
    <w:multiLevelType w:val="hybridMultilevel"/>
    <w:tmpl w:val="21A28B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1442EA"/>
    <w:multiLevelType w:val="hybridMultilevel"/>
    <w:tmpl w:val="B20E739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C2186B"/>
    <w:multiLevelType w:val="hybridMultilevel"/>
    <w:tmpl w:val="CE922C34"/>
    <w:lvl w:ilvl="0" w:tplc="1200E8D6">
      <w:start w:val="1"/>
      <w:numFmt w:val="decimal"/>
      <w:lvlText w:val="%1."/>
      <w:lvlJc w:val="left"/>
      <w:pPr>
        <w:ind w:left="7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EF5AF8D8">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0B1C8C0C">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C72756E">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84C3DF4">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448E5B1A">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4950EB86">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1256CEE2">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4B2423D8">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0CE428E9"/>
    <w:multiLevelType w:val="hybridMultilevel"/>
    <w:tmpl w:val="576AE154"/>
    <w:lvl w:ilvl="0" w:tplc="D7462BD6">
      <w:start w:val="1"/>
      <w:numFmt w:val="bullet"/>
      <w:lvlText w:val="-"/>
      <w:lvlJc w:val="left"/>
      <w:pPr>
        <w:ind w:left="720"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1" w:tplc="3CD2A9B8">
      <w:start w:val="1"/>
      <w:numFmt w:val="bullet"/>
      <w:lvlText w:val="o"/>
      <w:lvlJc w:val="left"/>
      <w:pPr>
        <w:ind w:left="154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2" w:tplc="7856D686">
      <w:start w:val="1"/>
      <w:numFmt w:val="bullet"/>
      <w:lvlText w:val="▪"/>
      <w:lvlJc w:val="left"/>
      <w:pPr>
        <w:ind w:left="226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3" w:tplc="83723FDA">
      <w:start w:val="1"/>
      <w:numFmt w:val="bullet"/>
      <w:lvlText w:val="•"/>
      <w:lvlJc w:val="left"/>
      <w:pPr>
        <w:ind w:left="298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4" w:tplc="1D5EE03A">
      <w:start w:val="1"/>
      <w:numFmt w:val="bullet"/>
      <w:lvlText w:val="o"/>
      <w:lvlJc w:val="left"/>
      <w:pPr>
        <w:ind w:left="370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5" w:tplc="8D9E5666">
      <w:start w:val="1"/>
      <w:numFmt w:val="bullet"/>
      <w:lvlText w:val="▪"/>
      <w:lvlJc w:val="left"/>
      <w:pPr>
        <w:ind w:left="442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6" w:tplc="DABCE87C">
      <w:start w:val="1"/>
      <w:numFmt w:val="bullet"/>
      <w:lvlText w:val="•"/>
      <w:lvlJc w:val="left"/>
      <w:pPr>
        <w:ind w:left="514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7" w:tplc="715A017E">
      <w:start w:val="1"/>
      <w:numFmt w:val="bullet"/>
      <w:lvlText w:val="o"/>
      <w:lvlJc w:val="left"/>
      <w:pPr>
        <w:ind w:left="586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lvl w:ilvl="8" w:tplc="B4D4D474">
      <w:start w:val="1"/>
      <w:numFmt w:val="bullet"/>
      <w:lvlText w:val="▪"/>
      <w:lvlJc w:val="left"/>
      <w:pPr>
        <w:ind w:left="6588" w:firstLine="0"/>
      </w:pPr>
      <w:rPr>
        <w:rFonts w:ascii="Trebuchet MS" w:eastAsia="Trebuchet MS" w:hAnsi="Trebuchet MS" w:cs="Trebuchet MS"/>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10B24124"/>
    <w:multiLevelType w:val="hybridMultilevel"/>
    <w:tmpl w:val="6C4AF5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4166CC"/>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7" w15:restartNumberingAfterBreak="0">
    <w:nsid w:val="142C11F3"/>
    <w:multiLevelType w:val="hybridMultilevel"/>
    <w:tmpl w:val="8506AAA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CC6E4F"/>
    <w:multiLevelType w:val="hybridMultilevel"/>
    <w:tmpl w:val="5D643F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605666"/>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10" w15:restartNumberingAfterBreak="0">
    <w:nsid w:val="1B9C6FF7"/>
    <w:multiLevelType w:val="hybridMultilevel"/>
    <w:tmpl w:val="604261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DDC4763"/>
    <w:multiLevelType w:val="hybridMultilevel"/>
    <w:tmpl w:val="7C50A2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6B413DA"/>
    <w:multiLevelType w:val="hybridMultilevel"/>
    <w:tmpl w:val="6B94A62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2663EA"/>
    <w:multiLevelType w:val="hybridMultilevel"/>
    <w:tmpl w:val="C4E89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FAE5EA0"/>
    <w:multiLevelType w:val="hybridMultilevel"/>
    <w:tmpl w:val="D58E52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FFA579E"/>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16" w15:restartNumberingAfterBreak="0">
    <w:nsid w:val="3169532F"/>
    <w:multiLevelType w:val="multilevel"/>
    <w:tmpl w:val="FDE2669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4D05DF7"/>
    <w:multiLevelType w:val="hybridMultilevel"/>
    <w:tmpl w:val="060418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6F17B8B"/>
    <w:multiLevelType w:val="hybridMultilevel"/>
    <w:tmpl w:val="CF044C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71C5B45"/>
    <w:multiLevelType w:val="hybridMultilevel"/>
    <w:tmpl w:val="5E00BF8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87234BB"/>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21" w15:restartNumberingAfterBreak="0">
    <w:nsid w:val="3A23009B"/>
    <w:multiLevelType w:val="hybridMultilevel"/>
    <w:tmpl w:val="DE446E18"/>
    <w:lvl w:ilvl="0" w:tplc="0C5473CA">
      <w:start w:val="1"/>
      <w:numFmt w:val="lowerLetter"/>
      <w:lvlText w:val="(%1)"/>
      <w:lvlJc w:val="left"/>
      <w:pPr>
        <w:ind w:left="1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86806D30">
      <w:start w:val="1"/>
      <w:numFmt w:val="lowerLetter"/>
      <w:lvlText w:val="%2"/>
      <w:lvlJc w:val="left"/>
      <w:pPr>
        <w:ind w:left="10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2" w:tplc="3EAA699C">
      <w:start w:val="1"/>
      <w:numFmt w:val="lowerRoman"/>
      <w:lvlText w:val="%3"/>
      <w:lvlJc w:val="left"/>
      <w:pPr>
        <w:ind w:left="180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3" w:tplc="FBBE424C">
      <w:start w:val="1"/>
      <w:numFmt w:val="decimal"/>
      <w:lvlText w:val="%4"/>
      <w:lvlJc w:val="left"/>
      <w:pPr>
        <w:ind w:left="25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ECAC40BA">
      <w:start w:val="1"/>
      <w:numFmt w:val="lowerLetter"/>
      <w:lvlText w:val="%5"/>
      <w:lvlJc w:val="left"/>
      <w:pPr>
        <w:ind w:left="324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5" w:tplc="86E456CC">
      <w:start w:val="1"/>
      <w:numFmt w:val="lowerRoman"/>
      <w:lvlText w:val="%6"/>
      <w:lvlJc w:val="left"/>
      <w:pPr>
        <w:ind w:left="396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6" w:tplc="3DE04164">
      <w:start w:val="1"/>
      <w:numFmt w:val="decimal"/>
      <w:lvlText w:val="%7"/>
      <w:lvlJc w:val="left"/>
      <w:pPr>
        <w:ind w:left="46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E86E8386">
      <w:start w:val="1"/>
      <w:numFmt w:val="lowerLetter"/>
      <w:lvlText w:val="%8"/>
      <w:lvlJc w:val="left"/>
      <w:pPr>
        <w:ind w:left="540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8" w:tplc="483CAC24">
      <w:start w:val="1"/>
      <w:numFmt w:val="lowerRoman"/>
      <w:lvlText w:val="%9"/>
      <w:lvlJc w:val="left"/>
      <w:pPr>
        <w:ind w:left="61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abstractNum>
  <w:abstractNum w:abstractNumId="22" w15:restartNumberingAfterBreak="0">
    <w:nsid w:val="3F9C7D75"/>
    <w:multiLevelType w:val="hybridMultilevel"/>
    <w:tmpl w:val="A4502E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00B2922"/>
    <w:multiLevelType w:val="hybridMultilevel"/>
    <w:tmpl w:val="57DA9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2F028D1"/>
    <w:multiLevelType w:val="hybridMultilevel"/>
    <w:tmpl w:val="6FF80E2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9284F4B"/>
    <w:multiLevelType w:val="hybridMultilevel"/>
    <w:tmpl w:val="772EAE4C"/>
    <w:lvl w:ilvl="0" w:tplc="275675BA">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BC243DC2">
      <w:start w:val="1"/>
      <w:numFmt w:val="bullet"/>
      <w:lvlText w:val="o"/>
      <w:lvlJc w:val="left"/>
      <w:pPr>
        <w:ind w:left="154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2" w:tplc="87F40B9E">
      <w:start w:val="1"/>
      <w:numFmt w:val="bullet"/>
      <w:lvlText w:val="▪"/>
      <w:lvlJc w:val="left"/>
      <w:pPr>
        <w:ind w:left="226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3" w:tplc="FA4CF432">
      <w:start w:val="1"/>
      <w:numFmt w:val="bullet"/>
      <w:lvlText w:val="•"/>
      <w:lvlJc w:val="left"/>
      <w:pPr>
        <w:ind w:left="298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B150D452">
      <w:start w:val="1"/>
      <w:numFmt w:val="bullet"/>
      <w:lvlText w:val="o"/>
      <w:lvlJc w:val="left"/>
      <w:pPr>
        <w:ind w:left="370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5" w:tplc="E98EB4C4">
      <w:start w:val="1"/>
      <w:numFmt w:val="bullet"/>
      <w:lvlText w:val="▪"/>
      <w:lvlJc w:val="left"/>
      <w:pPr>
        <w:ind w:left="442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6" w:tplc="721AD122">
      <w:start w:val="1"/>
      <w:numFmt w:val="bullet"/>
      <w:lvlText w:val="•"/>
      <w:lvlJc w:val="left"/>
      <w:pPr>
        <w:ind w:left="514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7A94076C">
      <w:start w:val="1"/>
      <w:numFmt w:val="bullet"/>
      <w:lvlText w:val="o"/>
      <w:lvlJc w:val="left"/>
      <w:pPr>
        <w:ind w:left="586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8" w:tplc="28CEB422">
      <w:start w:val="1"/>
      <w:numFmt w:val="bullet"/>
      <w:lvlText w:val="▪"/>
      <w:lvlJc w:val="left"/>
      <w:pPr>
        <w:ind w:left="6588"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abstractNum>
  <w:abstractNum w:abstractNumId="26" w15:restartNumberingAfterBreak="0">
    <w:nsid w:val="497D7BEF"/>
    <w:multiLevelType w:val="hybridMultilevel"/>
    <w:tmpl w:val="A36CE4F4"/>
    <w:lvl w:ilvl="0" w:tplc="EDCAEA42">
      <w:start w:val="1"/>
      <w:numFmt w:val="bullet"/>
      <w:lvlText w:val="•"/>
      <w:lvlJc w:val="left"/>
      <w:pPr>
        <w:ind w:left="7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8D825292">
      <w:start w:val="1"/>
      <w:numFmt w:val="bullet"/>
      <w:lvlText w:val="o"/>
      <w:lvlJc w:val="left"/>
      <w:pPr>
        <w:ind w:left="144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2" w:tplc="311690FC">
      <w:start w:val="1"/>
      <w:numFmt w:val="bullet"/>
      <w:lvlText w:val="▪"/>
      <w:lvlJc w:val="left"/>
      <w:pPr>
        <w:ind w:left="216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3" w:tplc="7B2A8CC2">
      <w:start w:val="1"/>
      <w:numFmt w:val="bullet"/>
      <w:lvlText w:val="•"/>
      <w:lvlJc w:val="left"/>
      <w:pPr>
        <w:ind w:left="28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4ED82920">
      <w:start w:val="1"/>
      <w:numFmt w:val="bullet"/>
      <w:lvlText w:val="o"/>
      <w:lvlJc w:val="left"/>
      <w:pPr>
        <w:ind w:left="360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5" w:tplc="1C1E105A">
      <w:start w:val="1"/>
      <w:numFmt w:val="bullet"/>
      <w:lvlText w:val="▪"/>
      <w:lvlJc w:val="left"/>
      <w:pPr>
        <w:ind w:left="432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6" w:tplc="CD40C740">
      <w:start w:val="1"/>
      <w:numFmt w:val="bullet"/>
      <w:lvlText w:val="•"/>
      <w:lvlJc w:val="left"/>
      <w:pPr>
        <w:ind w:left="504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934EB8DA">
      <w:start w:val="1"/>
      <w:numFmt w:val="bullet"/>
      <w:lvlText w:val="o"/>
      <w:lvlJc w:val="left"/>
      <w:pPr>
        <w:ind w:left="576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8" w:tplc="FB0CC510">
      <w:start w:val="1"/>
      <w:numFmt w:val="bullet"/>
      <w:lvlText w:val="▪"/>
      <w:lvlJc w:val="left"/>
      <w:pPr>
        <w:ind w:left="648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abstractNum>
  <w:abstractNum w:abstractNumId="27" w15:restartNumberingAfterBreak="0">
    <w:nsid w:val="4A2D6A90"/>
    <w:multiLevelType w:val="hybridMultilevel"/>
    <w:tmpl w:val="0CFEBF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DB97942"/>
    <w:multiLevelType w:val="hybridMultilevel"/>
    <w:tmpl w:val="34E229F0"/>
    <w:lvl w:ilvl="0" w:tplc="3CF87656">
      <w:start w:val="1"/>
      <w:numFmt w:val="bullet"/>
      <w:lvlText w:val="•"/>
      <w:lvlJc w:val="left"/>
      <w:pPr>
        <w:ind w:left="72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1" w:tplc="6728F800">
      <w:start w:val="1"/>
      <w:numFmt w:val="bullet"/>
      <w:lvlText w:val="o"/>
      <w:lvlJc w:val="left"/>
      <w:pPr>
        <w:ind w:left="144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2" w:tplc="C562F8D8">
      <w:start w:val="1"/>
      <w:numFmt w:val="bullet"/>
      <w:lvlText w:val="▪"/>
      <w:lvlJc w:val="left"/>
      <w:pPr>
        <w:ind w:left="216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3" w:tplc="1166E2FA">
      <w:start w:val="1"/>
      <w:numFmt w:val="bullet"/>
      <w:lvlText w:val="•"/>
      <w:lvlJc w:val="left"/>
      <w:pPr>
        <w:ind w:left="288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4" w:tplc="2B64FB20">
      <w:start w:val="1"/>
      <w:numFmt w:val="bullet"/>
      <w:lvlText w:val="o"/>
      <w:lvlJc w:val="left"/>
      <w:pPr>
        <w:ind w:left="360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5" w:tplc="A3D835EA">
      <w:start w:val="1"/>
      <w:numFmt w:val="bullet"/>
      <w:lvlText w:val="▪"/>
      <w:lvlJc w:val="left"/>
      <w:pPr>
        <w:ind w:left="432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6" w:tplc="9F8427B4">
      <w:start w:val="1"/>
      <w:numFmt w:val="bullet"/>
      <w:lvlText w:val="•"/>
      <w:lvlJc w:val="left"/>
      <w:pPr>
        <w:ind w:left="5040" w:firstLine="0"/>
      </w:pPr>
      <w:rPr>
        <w:rFonts w:ascii="Arial" w:eastAsia="Arial" w:hAnsi="Arial" w:cs="Arial"/>
        <w:b w:val="0"/>
        <w:i w:val="0"/>
        <w:strike w:val="0"/>
        <w:dstrike w:val="0"/>
        <w:color w:val="000000"/>
        <w:sz w:val="23"/>
        <w:szCs w:val="23"/>
        <w:u w:val="none" w:color="000000"/>
        <w:effect w:val="none"/>
        <w:bdr w:val="none" w:sz="0" w:space="0" w:color="auto" w:frame="1"/>
        <w:vertAlign w:val="baseline"/>
      </w:rPr>
    </w:lvl>
    <w:lvl w:ilvl="7" w:tplc="75166F6C">
      <w:start w:val="1"/>
      <w:numFmt w:val="bullet"/>
      <w:lvlText w:val="o"/>
      <w:lvlJc w:val="left"/>
      <w:pPr>
        <w:ind w:left="576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lvl w:ilvl="8" w:tplc="F2DA4986">
      <w:start w:val="1"/>
      <w:numFmt w:val="bullet"/>
      <w:lvlText w:val="▪"/>
      <w:lvlJc w:val="left"/>
      <w:pPr>
        <w:ind w:left="6480" w:firstLine="0"/>
      </w:pPr>
      <w:rPr>
        <w:rFonts w:ascii="Segoe UI Symbol" w:eastAsia="Segoe UI Symbol" w:hAnsi="Segoe UI Symbol" w:cs="Segoe UI Symbol"/>
        <w:b w:val="0"/>
        <w:i w:val="0"/>
        <w:strike w:val="0"/>
        <w:dstrike w:val="0"/>
        <w:color w:val="000000"/>
        <w:sz w:val="23"/>
        <w:szCs w:val="23"/>
        <w:u w:val="none" w:color="000000"/>
        <w:effect w:val="none"/>
        <w:bdr w:val="none" w:sz="0" w:space="0" w:color="auto" w:frame="1"/>
        <w:vertAlign w:val="baseline"/>
      </w:rPr>
    </w:lvl>
  </w:abstractNum>
  <w:abstractNum w:abstractNumId="29" w15:restartNumberingAfterBreak="0">
    <w:nsid w:val="4E4D330C"/>
    <w:multiLevelType w:val="hybridMultilevel"/>
    <w:tmpl w:val="13723E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4FD84D8D"/>
    <w:multiLevelType w:val="hybridMultilevel"/>
    <w:tmpl w:val="B102187A"/>
    <w:lvl w:ilvl="0" w:tplc="40090011">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7B752FB"/>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32" w15:restartNumberingAfterBreak="0">
    <w:nsid w:val="58DA5962"/>
    <w:multiLevelType w:val="hybridMultilevel"/>
    <w:tmpl w:val="210891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A633F1F"/>
    <w:multiLevelType w:val="hybridMultilevel"/>
    <w:tmpl w:val="B372B2A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4" w15:restartNumberingAfterBreak="0">
    <w:nsid w:val="5B1167D8"/>
    <w:multiLevelType w:val="hybridMultilevel"/>
    <w:tmpl w:val="968056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D071325"/>
    <w:multiLevelType w:val="hybridMultilevel"/>
    <w:tmpl w:val="E67492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D100A8E"/>
    <w:multiLevelType w:val="hybridMultilevel"/>
    <w:tmpl w:val="B102187A"/>
    <w:lvl w:ilvl="0" w:tplc="40090011">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D765081"/>
    <w:multiLevelType w:val="hybridMultilevel"/>
    <w:tmpl w:val="E6749250"/>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38" w15:restartNumberingAfterBreak="0">
    <w:nsid w:val="5DA005C6"/>
    <w:multiLevelType w:val="hybridMultilevel"/>
    <w:tmpl w:val="3B547F42"/>
    <w:lvl w:ilvl="0" w:tplc="64429958">
      <w:start w:val="1"/>
      <w:numFmt w:val="decimal"/>
      <w:lvlText w:val="%1)"/>
      <w:lvlJc w:val="left"/>
      <w:pPr>
        <w:ind w:left="720" w:hanging="360"/>
      </w:pPr>
      <w:rPr>
        <w:rFonts w:ascii="Times New Roman" w:hAnsi="Times New Roman" w:cs="Times New Roman"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076696B"/>
    <w:multiLevelType w:val="hybridMultilevel"/>
    <w:tmpl w:val="5172D10A"/>
    <w:lvl w:ilvl="0" w:tplc="FDA8AF56">
      <w:start w:val="1"/>
      <w:numFmt w:val="decimal"/>
      <w:lvlText w:val="%1)"/>
      <w:lvlJc w:val="left"/>
      <w:pPr>
        <w:ind w:left="720" w:hanging="360"/>
      </w:pPr>
      <w:rPr>
        <w:rFonts w:asciiTheme="minorHAnsi" w:eastAsia="Times New Roman" w:hAnsiTheme="minorHAnsi" w:cstheme="minorHAns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2D97771"/>
    <w:multiLevelType w:val="multilevel"/>
    <w:tmpl w:val="10AAC33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658C020A"/>
    <w:multiLevelType w:val="hybridMultilevel"/>
    <w:tmpl w:val="AF001D1A"/>
    <w:lvl w:ilvl="0" w:tplc="FDA8AF56">
      <w:start w:val="1"/>
      <w:numFmt w:val="decimal"/>
      <w:lvlText w:val="%1)"/>
      <w:lvlJc w:val="left"/>
      <w:pPr>
        <w:ind w:left="720" w:hanging="360"/>
      </w:pPr>
      <w:rPr>
        <w:rFonts w:asciiTheme="minorHAnsi" w:eastAsia="Times New Roman" w:hAnsiTheme="minorHAnsi" w:cstheme="minorHAns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8D749D6"/>
    <w:multiLevelType w:val="multilevel"/>
    <w:tmpl w:val="10AAC33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6C195A10"/>
    <w:multiLevelType w:val="hybridMultilevel"/>
    <w:tmpl w:val="E67492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C8738D8"/>
    <w:multiLevelType w:val="hybridMultilevel"/>
    <w:tmpl w:val="45EAA54C"/>
    <w:lvl w:ilvl="0" w:tplc="66925E2C">
      <w:start w:val="1"/>
      <w:numFmt w:val="decimal"/>
      <w:lvlText w:val="%1."/>
      <w:lvlJc w:val="left"/>
      <w:pPr>
        <w:ind w:left="3720" w:hanging="360"/>
      </w:pPr>
      <w:rPr>
        <w:rFonts w:hint="default"/>
      </w:rPr>
    </w:lvl>
    <w:lvl w:ilvl="1" w:tplc="40090019" w:tentative="1">
      <w:start w:val="1"/>
      <w:numFmt w:val="lowerLetter"/>
      <w:lvlText w:val="%2."/>
      <w:lvlJc w:val="left"/>
      <w:pPr>
        <w:ind w:left="4440" w:hanging="360"/>
      </w:pPr>
    </w:lvl>
    <w:lvl w:ilvl="2" w:tplc="4009001B" w:tentative="1">
      <w:start w:val="1"/>
      <w:numFmt w:val="lowerRoman"/>
      <w:lvlText w:val="%3."/>
      <w:lvlJc w:val="right"/>
      <w:pPr>
        <w:ind w:left="5160" w:hanging="180"/>
      </w:pPr>
    </w:lvl>
    <w:lvl w:ilvl="3" w:tplc="4009000F" w:tentative="1">
      <w:start w:val="1"/>
      <w:numFmt w:val="decimal"/>
      <w:lvlText w:val="%4."/>
      <w:lvlJc w:val="left"/>
      <w:pPr>
        <w:ind w:left="5880" w:hanging="360"/>
      </w:pPr>
    </w:lvl>
    <w:lvl w:ilvl="4" w:tplc="40090019" w:tentative="1">
      <w:start w:val="1"/>
      <w:numFmt w:val="lowerLetter"/>
      <w:lvlText w:val="%5."/>
      <w:lvlJc w:val="left"/>
      <w:pPr>
        <w:ind w:left="6600" w:hanging="360"/>
      </w:pPr>
    </w:lvl>
    <w:lvl w:ilvl="5" w:tplc="4009001B" w:tentative="1">
      <w:start w:val="1"/>
      <w:numFmt w:val="lowerRoman"/>
      <w:lvlText w:val="%6."/>
      <w:lvlJc w:val="right"/>
      <w:pPr>
        <w:ind w:left="7320" w:hanging="180"/>
      </w:pPr>
    </w:lvl>
    <w:lvl w:ilvl="6" w:tplc="4009000F" w:tentative="1">
      <w:start w:val="1"/>
      <w:numFmt w:val="decimal"/>
      <w:lvlText w:val="%7."/>
      <w:lvlJc w:val="left"/>
      <w:pPr>
        <w:ind w:left="8040" w:hanging="360"/>
      </w:pPr>
    </w:lvl>
    <w:lvl w:ilvl="7" w:tplc="40090019" w:tentative="1">
      <w:start w:val="1"/>
      <w:numFmt w:val="lowerLetter"/>
      <w:lvlText w:val="%8."/>
      <w:lvlJc w:val="left"/>
      <w:pPr>
        <w:ind w:left="8760" w:hanging="360"/>
      </w:pPr>
    </w:lvl>
    <w:lvl w:ilvl="8" w:tplc="4009001B" w:tentative="1">
      <w:start w:val="1"/>
      <w:numFmt w:val="lowerRoman"/>
      <w:lvlText w:val="%9."/>
      <w:lvlJc w:val="right"/>
      <w:pPr>
        <w:ind w:left="9480" w:hanging="180"/>
      </w:pPr>
    </w:lvl>
  </w:abstractNum>
  <w:abstractNum w:abstractNumId="45" w15:restartNumberingAfterBreak="0">
    <w:nsid w:val="6E4F1D48"/>
    <w:multiLevelType w:val="hybridMultilevel"/>
    <w:tmpl w:val="CF20873C"/>
    <w:lvl w:ilvl="0" w:tplc="E09C47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76F3949"/>
    <w:multiLevelType w:val="hybridMultilevel"/>
    <w:tmpl w:val="20A486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C4075DC"/>
    <w:multiLevelType w:val="hybridMultilevel"/>
    <w:tmpl w:val="B102187A"/>
    <w:lvl w:ilvl="0" w:tplc="40090011">
      <w:start w:val="1"/>
      <w:numFmt w:val="decimal"/>
      <w:lvlText w:val="%1)"/>
      <w:lvlJc w:val="left"/>
      <w:pPr>
        <w:ind w:left="644"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7E1B1BC1"/>
    <w:multiLevelType w:val="hybridMultilevel"/>
    <w:tmpl w:val="DED2C2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E625CA9"/>
    <w:multiLevelType w:val="hybridMultilevel"/>
    <w:tmpl w:val="32565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10"/>
  </w:num>
  <w:num w:numId="4">
    <w:abstractNumId w:val="22"/>
  </w:num>
  <w:num w:numId="5">
    <w:abstractNumId w:val="29"/>
  </w:num>
  <w:num w:numId="6">
    <w:abstractNumId w:val="38"/>
  </w:num>
  <w:num w:numId="7">
    <w:abstractNumId w:val="39"/>
  </w:num>
  <w:num w:numId="8">
    <w:abstractNumId w:val="33"/>
  </w:num>
  <w:num w:numId="9">
    <w:abstractNumId w:val="2"/>
  </w:num>
  <w:num w:numId="10">
    <w:abstractNumId w:val="41"/>
  </w:num>
  <w:num w:numId="11">
    <w:abstractNumId w:val="45"/>
  </w:num>
  <w:num w:numId="12">
    <w:abstractNumId w:val="36"/>
  </w:num>
  <w:num w:numId="13">
    <w:abstractNumId w:val="13"/>
  </w:num>
  <w:num w:numId="14">
    <w:abstractNumId w:val="48"/>
  </w:num>
  <w:num w:numId="15">
    <w:abstractNumId w:val="1"/>
  </w:num>
  <w:num w:numId="16">
    <w:abstractNumId w:val="19"/>
  </w:num>
  <w:num w:numId="17">
    <w:abstractNumId w:val="49"/>
  </w:num>
  <w:num w:numId="18">
    <w:abstractNumId w:val="14"/>
  </w:num>
  <w:num w:numId="19">
    <w:abstractNumId w:val="16"/>
  </w:num>
  <w:num w:numId="20">
    <w:abstractNumId w:val="47"/>
  </w:num>
  <w:num w:numId="21">
    <w:abstractNumId w:val="30"/>
  </w:num>
  <w:num w:numId="22">
    <w:abstractNumId w:val="40"/>
  </w:num>
  <w:num w:numId="23">
    <w:abstractNumId w:val="42"/>
  </w:num>
  <w:num w:numId="24">
    <w:abstractNumId w:val="43"/>
  </w:num>
  <w:num w:numId="25">
    <w:abstractNumId w:val="5"/>
  </w:num>
  <w:num w:numId="26">
    <w:abstractNumId w:val="37"/>
  </w:num>
  <w:num w:numId="27">
    <w:abstractNumId w:val="35"/>
  </w:num>
  <w:num w:numId="28">
    <w:abstractNumId w:val="9"/>
  </w:num>
  <w:num w:numId="29">
    <w:abstractNumId w:val="20"/>
  </w:num>
  <w:num w:numId="30">
    <w:abstractNumId w:val="31"/>
  </w:num>
  <w:num w:numId="31">
    <w:abstractNumId w:val="6"/>
  </w:num>
  <w:num w:numId="32">
    <w:abstractNumId w:val="15"/>
  </w:num>
  <w:num w:numId="33">
    <w:abstractNumId w:val="44"/>
  </w:num>
  <w:num w:numId="34">
    <w:abstractNumId w:val="27"/>
  </w:num>
  <w:num w:numId="35">
    <w:abstractNumId w:val="12"/>
  </w:num>
  <w:num w:numId="36">
    <w:abstractNumId w:val="11"/>
  </w:num>
  <w:num w:numId="37">
    <w:abstractNumId w:val="7"/>
  </w:num>
  <w:num w:numId="38">
    <w:abstractNumId w:val="34"/>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6"/>
  </w:num>
  <w:num w:numId="41">
    <w:abstractNumId w:val="28"/>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5"/>
  </w:num>
  <w:num w:numId="45">
    <w:abstractNumId w:val="4"/>
  </w:num>
  <w:num w:numId="46">
    <w:abstractNumId w:val="24"/>
  </w:num>
  <w:num w:numId="47">
    <w:abstractNumId w:val="32"/>
  </w:num>
  <w:num w:numId="48">
    <w:abstractNumId w:val="46"/>
  </w:num>
  <w:num w:numId="49">
    <w:abstractNumId w:val="8"/>
  </w:num>
  <w:num w:numId="5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wsTS2sDAwNzU1MjJV0lEKTi0uzszPAykwNq8FAGXC8wctAAAA"/>
  </w:docVars>
  <w:rsids>
    <w:rsidRoot w:val="00937076"/>
    <w:rsid w:val="00000EBE"/>
    <w:rsid w:val="00000F88"/>
    <w:rsid w:val="00001520"/>
    <w:rsid w:val="00001D22"/>
    <w:rsid w:val="00001FDA"/>
    <w:rsid w:val="00002803"/>
    <w:rsid w:val="00002C61"/>
    <w:rsid w:val="000031E9"/>
    <w:rsid w:val="000033B8"/>
    <w:rsid w:val="00003A4A"/>
    <w:rsid w:val="00003F56"/>
    <w:rsid w:val="00004863"/>
    <w:rsid w:val="00004B01"/>
    <w:rsid w:val="000063DC"/>
    <w:rsid w:val="00006BFE"/>
    <w:rsid w:val="00006D78"/>
    <w:rsid w:val="0001029B"/>
    <w:rsid w:val="000103B5"/>
    <w:rsid w:val="00010464"/>
    <w:rsid w:val="00010FEC"/>
    <w:rsid w:val="0001260B"/>
    <w:rsid w:val="00013327"/>
    <w:rsid w:val="0001408B"/>
    <w:rsid w:val="000168D2"/>
    <w:rsid w:val="0001693B"/>
    <w:rsid w:val="000171C3"/>
    <w:rsid w:val="00017448"/>
    <w:rsid w:val="00017B69"/>
    <w:rsid w:val="00020201"/>
    <w:rsid w:val="0002088B"/>
    <w:rsid w:val="00020C96"/>
    <w:rsid w:val="00024BBD"/>
    <w:rsid w:val="000253CE"/>
    <w:rsid w:val="000257B2"/>
    <w:rsid w:val="000258CB"/>
    <w:rsid w:val="00025ADF"/>
    <w:rsid w:val="000277F8"/>
    <w:rsid w:val="00027839"/>
    <w:rsid w:val="00030458"/>
    <w:rsid w:val="00030681"/>
    <w:rsid w:val="0003070A"/>
    <w:rsid w:val="00031357"/>
    <w:rsid w:val="00032BED"/>
    <w:rsid w:val="00032D9E"/>
    <w:rsid w:val="00032E42"/>
    <w:rsid w:val="00033675"/>
    <w:rsid w:val="00033896"/>
    <w:rsid w:val="00033D22"/>
    <w:rsid w:val="000340F0"/>
    <w:rsid w:val="00034EB8"/>
    <w:rsid w:val="00036DA1"/>
    <w:rsid w:val="00040DD5"/>
    <w:rsid w:val="0004149E"/>
    <w:rsid w:val="00042134"/>
    <w:rsid w:val="00042F58"/>
    <w:rsid w:val="000433E8"/>
    <w:rsid w:val="00043727"/>
    <w:rsid w:val="00043F21"/>
    <w:rsid w:val="00044230"/>
    <w:rsid w:val="000449E4"/>
    <w:rsid w:val="00044D5F"/>
    <w:rsid w:val="00045571"/>
    <w:rsid w:val="00045F16"/>
    <w:rsid w:val="00046592"/>
    <w:rsid w:val="00046E09"/>
    <w:rsid w:val="00047BB0"/>
    <w:rsid w:val="000501BB"/>
    <w:rsid w:val="0005061E"/>
    <w:rsid w:val="000511FF"/>
    <w:rsid w:val="00051235"/>
    <w:rsid w:val="00051B00"/>
    <w:rsid w:val="000527CA"/>
    <w:rsid w:val="00053F34"/>
    <w:rsid w:val="000549DA"/>
    <w:rsid w:val="000552FF"/>
    <w:rsid w:val="000574D1"/>
    <w:rsid w:val="000577EF"/>
    <w:rsid w:val="00062CFB"/>
    <w:rsid w:val="00062D13"/>
    <w:rsid w:val="00063BC8"/>
    <w:rsid w:val="0006450A"/>
    <w:rsid w:val="00064BE0"/>
    <w:rsid w:val="00065224"/>
    <w:rsid w:val="0006534D"/>
    <w:rsid w:val="00065481"/>
    <w:rsid w:val="00065CDC"/>
    <w:rsid w:val="0006696F"/>
    <w:rsid w:val="000707CD"/>
    <w:rsid w:val="000707F1"/>
    <w:rsid w:val="000713FE"/>
    <w:rsid w:val="000720DF"/>
    <w:rsid w:val="00073844"/>
    <w:rsid w:val="00073AA1"/>
    <w:rsid w:val="00073BED"/>
    <w:rsid w:val="000745BF"/>
    <w:rsid w:val="00074B8B"/>
    <w:rsid w:val="00074FF5"/>
    <w:rsid w:val="000753F0"/>
    <w:rsid w:val="000771B0"/>
    <w:rsid w:val="00080268"/>
    <w:rsid w:val="00081A9E"/>
    <w:rsid w:val="0008207E"/>
    <w:rsid w:val="00082882"/>
    <w:rsid w:val="00082AB9"/>
    <w:rsid w:val="00084658"/>
    <w:rsid w:val="00084CB5"/>
    <w:rsid w:val="000854D6"/>
    <w:rsid w:val="00085557"/>
    <w:rsid w:val="000858CC"/>
    <w:rsid w:val="000864F3"/>
    <w:rsid w:val="00086A65"/>
    <w:rsid w:val="00087283"/>
    <w:rsid w:val="00087E40"/>
    <w:rsid w:val="00090352"/>
    <w:rsid w:val="00090CC3"/>
    <w:rsid w:val="000919A1"/>
    <w:rsid w:val="000919CF"/>
    <w:rsid w:val="00091C42"/>
    <w:rsid w:val="00092918"/>
    <w:rsid w:val="0009316F"/>
    <w:rsid w:val="00093A57"/>
    <w:rsid w:val="00093E63"/>
    <w:rsid w:val="00095649"/>
    <w:rsid w:val="00095B39"/>
    <w:rsid w:val="00095E47"/>
    <w:rsid w:val="00096227"/>
    <w:rsid w:val="000962A7"/>
    <w:rsid w:val="0009651D"/>
    <w:rsid w:val="00097723"/>
    <w:rsid w:val="00097CFA"/>
    <w:rsid w:val="000A03F0"/>
    <w:rsid w:val="000A13E9"/>
    <w:rsid w:val="000A1DD2"/>
    <w:rsid w:val="000A268C"/>
    <w:rsid w:val="000A28F4"/>
    <w:rsid w:val="000A2A2E"/>
    <w:rsid w:val="000A2CC9"/>
    <w:rsid w:val="000A3835"/>
    <w:rsid w:val="000A39F2"/>
    <w:rsid w:val="000A465F"/>
    <w:rsid w:val="000A4717"/>
    <w:rsid w:val="000A584F"/>
    <w:rsid w:val="000A636E"/>
    <w:rsid w:val="000A6B56"/>
    <w:rsid w:val="000A7320"/>
    <w:rsid w:val="000A73BC"/>
    <w:rsid w:val="000A7486"/>
    <w:rsid w:val="000A7DE1"/>
    <w:rsid w:val="000B010F"/>
    <w:rsid w:val="000B0460"/>
    <w:rsid w:val="000B20FF"/>
    <w:rsid w:val="000B4952"/>
    <w:rsid w:val="000B543B"/>
    <w:rsid w:val="000B5892"/>
    <w:rsid w:val="000B6A92"/>
    <w:rsid w:val="000B71EB"/>
    <w:rsid w:val="000C0610"/>
    <w:rsid w:val="000C0E9D"/>
    <w:rsid w:val="000C1BF2"/>
    <w:rsid w:val="000C1F61"/>
    <w:rsid w:val="000C27BF"/>
    <w:rsid w:val="000C2DFE"/>
    <w:rsid w:val="000C2F00"/>
    <w:rsid w:val="000C3557"/>
    <w:rsid w:val="000C3E27"/>
    <w:rsid w:val="000C3E9F"/>
    <w:rsid w:val="000C4844"/>
    <w:rsid w:val="000C4ABD"/>
    <w:rsid w:val="000C5436"/>
    <w:rsid w:val="000C61D5"/>
    <w:rsid w:val="000C6A3F"/>
    <w:rsid w:val="000C6D72"/>
    <w:rsid w:val="000C7675"/>
    <w:rsid w:val="000D052E"/>
    <w:rsid w:val="000D1710"/>
    <w:rsid w:val="000D1711"/>
    <w:rsid w:val="000D2F39"/>
    <w:rsid w:val="000D2F68"/>
    <w:rsid w:val="000D4013"/>
    <w:rsid w:val="000D4437"/>
    <w:rsid w:val="000D4BCC"/>
    <w:rsid w:val="000D5421"/>
    <w:rsid w:val="000D56DB"/>
    <w:rsid w:val="000D592F"/>
    <w:rsid w:val="000D62F8"/>
    <w:rsid w:val="000D68DB"/>
    <w:rsid w:val="000E0981"/>
    <w:rsid w:val="000E1388"/>
    <w:rsid w:val="000E1AE2"/>
    <w:rsid w:val="000E2DF0"/>
    <w:rsid w:val="000E35B9"/>
    <w:rsid w:val="000E3979"/>
    <w:rsid w:val="000E3D86"/>
    <w:rsid w:val="000E3DD0"/>
    <w:rsid w:val="000E3FAA"/>
    <w:rsid w:val="000E43FE"/>
    <w:rsid w:val="000E4CCA"/>
    <w:rsid w:val="000E5164"/>
    <w:rsid w:val="000E5D95"/>
    <w:rsid w:val="000E6C33"/>
    <w:rsid w:val="000E77AD"/>
    <w:rsid w:val="000E7F6B"/>
    <w:rsid w:val="000F03D5"/>
    <w:rsid w:val="000F0B6A"/>
    <w:rsid w:val="000F0B72"/>
    <w:rsid w:val="000F16F3"/>
    <w:rsid w:val="000F1A24"/>
    <w:rsid w:val="000F278D"/>
    <w:rsid w:val="000F2A82"/>
    <w:rsid w:val="000F2B5E"/>
    <w:rsid w:val="000F2E25"/>
    <w:rsid w:val="000F33D5"/>
    <w:rsid w:val="000F4076"/>
    <w:rsid w:val="000F41C9"/>
    <w:rsid w:val="000F4601"/>
    <w:rsid w:val="000F4654"/>
    <w:rsid w:val="000F4834"/>
    <w:rsid w:val="000F4F14"/>
    <w:rsid w:val="000F5FBA"/>
    <w:rsid w:val="000F60FF"/>
    <w:rsid w:val="000F65D2"/>
    <w:rsid w:val="000F6D06"/>
    <w:rsid w:val="000F6EAA"/>
    <w:rsid w:val="000F735B"/>
    <w:rsid w:val="000F79AF"/>
    <w:rsid w:val="001000E4"/>
    <w:rsid w:val="001006C9"/>
    <w:rsid w:val="001016D0"/>
    <w:rsid w:val="00101850"/>
    <w:rsid w:val="00101A80"/>
    <w:rsid w:val="001029DE"/>
    <w:rsid w:val="0010423E"/>
    <w:rsid w:val="00104C77"/>
    <w:rsid w:val="00106380"/>
    <w:rsid w:val="00106AE0"/>
    <w:rsid w:val="00107035"/>
    <w:rsid w:val="0010707A"/>
    <w:rsid w:val="001070BE"/>
    <w:rsid w:val="0010741B"/>
    <w:rsid w:val="001100DD"/>
    <w:rsid w:val="00110D86"/>
    <w:rsid w:val="0011198F"/>
    <w:rsid w:val="00111BA6"/>
    <w:rsid w:val="00111C0E"/>
    <w:rsid w:val="00112859"/>
    <w:rsid w:val="00113CC4"/>
    <w:rsid w:val="0011428C"/>
    <w:rsid w:val="00114D22"/>
    <w:rsid w:val="00115B94"/>
    <w:rsid w:val="00115D16"/>
    <w:rsid w:val="00116AFA"/>
    <w:rsid w:val="00116C37"/>
    <w:rsid w:val="001207C4"/>
    <w:rsid w:val="00120811"/>
    <w:rsid w:val="0012176B"/>
    <w:rsid w:val="00121C6F"/>
    <w:rsid w:val="00121D16"/>
    <w:rsid w:val="001228CB"/>
    <w:rsid w:val="001229DC"/>
    <w:rsid w:val="00122C52"/>
    <w:rsid w:val="00122F88"/>
    <w:rsid w:val="00124DD0"/>
    <w:rsid w:val="00127EFD"/>
    <w:rsid w:val="001316E6"/>
    <w:rsid w:val="00131B90"/>
    <w:rsid w:val="00132015"/>
    <w:rsid w:val="00133228"/>
    <w:rsid w:val="001332F0"/>
    <w:rsid w:val="001338EB"/>
    <w:rsid w:val="0013399F"/>
    <w:rsid w:val="0013423F"/>
    <w:rsid w:val="00135A0A"/>
    <w:rsid w:val="001371D2"/>
    <w:rsid w:val="00137960"/>
    <w:rsid w:val="00140D0C"/>
    <w:rsid w:val="00141582"/>
    <w:rsid w:val="00142705"/>
    <w:rsid w:val="001427C5"/>
    <w:rsid w:val="00143E94"/>
    <w:rsid w:val="001452A5"/>
    <w:rsid w:val="00145658"/>
    <w:rsid w:val="001459EC"/>
    <w:rsid w:val="00147A25"/>
    <w:rsid w:val="001514F6"/>
    <w:rsid w:val="00151B25"/>
    <w:rsid w:val="00153CB0"/>
    <w:rsid w:val="001542F9"/>
    <w:rsid w:val="001547A8"/>
    <w:rsid w:val="001553CD"/>
    <w:rsid w:val="00156E3E"/>
    <w:rsid w:val="001607F4"/>
    <w:rsid w:val="00160A23"/>
    <w:rsid w:val="00160BB2"/>
    <w:rsid w:val="0016132A"/>
    <w:rsid w:val="001626A8"/>
    <w:rsid w:val="00162709"/>
    <w:rsid w:val="00162D03"/>
    <w:rsid w:val="00163663"/>
    <w:rsid w:val="0016391D"/>
    <w:rsid w:val="00163C96"/>
    <w:rsid w:val="00164FB8"/>
    <w:rsid w:val="00165462"/>
    <w:rsid w:val="00165D02"/>
    <w:rsid w:val="00167071"/>
    <w:rsid w:val="001673FC"/>
    <w:rsid w:val="00170590"/>
    <w:rsid w:val="001707F7"/>
    <w:rsid w:val="00170940"/>
    <w:rsid w:val="00170D94"/>
    <w:rsid w:val="00171AB1"/>
    <w:rsid w:val="00172383"/>
    <w:rsid w:val="00172A5C"/>
    <w:rsid w:val="001731B7"/>
    <w:rsid w:val="001734B6"/>
    <w:rsid w:val="00173615"/>
    <w:rsid w:val="00173CBF"/>
    <w:rsid w:val="00173EAA"/>
    <w:rsid w:val="001744AE"/>
    <w:rsid w:val="00174546"/>
    <w:rsid w:val="00174588"/>
    <w:rsid w:val="0017469B"/>
    <w:rsid w:val="00175754"/>
    <w:rsid w:val="00175D3F"/>
    <w:rsid w:val="00175F86"/>
    <w:rsid w:val="00176182"/>
    <w:rsid w:val="001764D3"/>
    <w:rsid w:val="00177437"/>
    <w:rsid w:val="00177640"/>
    <w:rsid w:val="00177824"/>
    <w:rsid w:val="00180479"/>
    <w:rsid w:val="0018141B"/>
    <w:rsid w:val="001815E3"/>
    <w:rsid w:val="00183025"/>
    <w:rsid w:val="00183247"/>
    <w:rsid w:val="00183794"/>
    <w:rsid w:val="001849AB"/>
    <w:rsid w:val="00184B5D"/>
    <w:rsid w:val="00184FD7"/>
    <w:rsid w:val="001850E9"/>
    <w:rsid w:val="00185C1B"/>
    <w:rsid w:val="00186C31"/>
    <w:rsid w:val="001871FE"/>
    <w:rsid w:val="0018734E"/>
    <w:rsid w:val="001915CF"/>
    <w:rsid w:val="001917ED"/>
    <w:rsid w:val="00191B58"/>
    <w:rsid w:val="00192922"/>
    <w:rsid w:val="00192B46"/>
    <w:rsid w:val="00192FAB"/>
    <w:rsid w:val="00193126"/>
    <w:rsid w:val="00193778"/>
    <w:rsid w:val="00193C0E"/>
    <w:rsid w:val="00194814"/>
    <w:rsid w:val="00195278"/>
    <w:rsid w:val="00195D3F"/>
    <w:rsid w:val="00197D4F"/>
    <w:rsid w:val="00197DB2"/>
    <w:rsid w:val="001A006B"/>
    <w:rsid w:val="001A0463"/>
    <w:rsid w:val="001A194E"/>
    <w:rsid w:val="001A1A91"/>
    <w:rsid w:val="001A25D1"/>
    <w:rsid w:val="001A2881"/>
    <w:rsid w:val="001A2B4C"/>
    <w:rsid w:val="001A450E"/>
    <w:rsid w:val="001A525A"/>
    <w:rsid w:val="001A55B3"/>
    <w:rsid w:val="001A55E6"/>
    <w:rsid w:val="001A620D"/>
    <w:rsid w:val="001A7A99"/>
    <w:rsid w:val="001B0097"/>
    <w:rsid w:val="001B00CD"/>
    <w:rsid w:val="001B0665"/>
    <w:rsid w:val="001B07DA"/>
    <w:rsid w:val="001B0D93"/>
    <w:rsid w:val="001B2898"/>
    <w:rsid w:val="001B28A2"/>
    <w:rsid w:val="001B2A5B"/>
    <w:rsid w:val="001B3000"/>
    <w:rsid w:val="001B3276"/>
    <w:rsid w:val="001B37A5"/>
    <w:rsid w:val="001B40F9"/>
    <w:rsid w:val="001B417F"/>
    <w:rsid w:val="001B448A"/>
    <w:rsid w:val="001B4AF4"/>
    <w:rsid w:val="001B54D7"/>
    <w:rsid w:val="001B6756"/>
    <w:rsid w:val="001B7FCB"/>
    <w:rsid w:val="001C05AE"/>
    <w:rsid w:val="001C090C"/>
    <w:rsid w:val="001C0FE1"/>
    <w:rsid w:val="001C2457"/>
    <w:rsid w:val="001C2A25"/>
    <w:rsid w:val="001C2DB9"/>
    <w:rsid w:val="001C3AAF"/>
    <w:rsid w:val="001C49D4"/>
    <w:rsid w:val="001C52E3"/>
    <w:rsid w:val="001C588C"/>
    <w:rsid w:val="001C6347"/>
    <w:rsid w:val="001C67D2"/>
    <w:rsid w:val="001C72E3"/>
    <w:rsid w:val="001C752A"/>
    <w:rsid w:val="001C7CBC"/>
    <w:rsid w:val="001D0738"/>
    <w:rsid w:val="001D0E67"/>
    <w:rsid w:val="001D11A7"/>
    <w:rsid w:val="001D147B"/>
    <w:rsid w:val="001D30D8"/>
    <w:rsid w:val="001D3794"/>
    <w:rsid w:val="001D6899"/>
    <w:rsid w:val="001D7AE1"/>
    <w:rsid w:val="001D7EA9"/>
    <w:rsid w:val="001E03D5"/>
    <w:rsid w:val="001E0CE9"/>
    <w:rsid w:val="001E2099"/>
    <w:rsid w:val="001E229B"/>
    <w:rsid w:val="001E2833"/>
    <w:rsid w:val="001E29F8"/>
    <w:rsid w:val="001E2AAD"/>
    <w:rsid w:val="001E2BF3"/>
    <w:rsid w:val="001E304A"/>
    <w:rsid w:val="001E3C5B"/>
    <w:rsid w:val="001E3F4B"/>
    <w:rsid w:val="001E4C3C"/>
    <w:rsid w:val="001E693D"/>
    <w:rsid w:val="001F06F9"/>
    <w:rsid w:val="001F0FCD"/>
    <w:rsid w:val="001F17A7"/>
    <w:rsid w:val="001F1A01"/>
    <w:rsid w:val="001F35DC"/>
    <w:rsid w:val="001F3DE7"/>
    <w:rsid w:val="001F6311"/>
    <w:rsid w:val="001F6536"/>
    <w:rsid w:val="001F6D0F"/>
    <w:rsid w:val="001F72AB"/>
    <w:rsid w:val="0020067D"/>
    <w:rsid w:val="00200BF1"/>
    <w:rsid w:val="00202273"/>
    <w:rsid w:val="002039AF"/>
    <w:rsid w:val="002039C5"/>
    <w:rsid w:val="002053B1"/>
    <w:rsid w:val="00205DA0"/>
    <w:rsid w:val="00205F5E"/>
    <w:rsid w:val="00206A51"/>
    <w:rsid w:val="00206E41"/>
    <w:rsid w:val="00210B3E"/>
    <w:rsid w:val="00211E3C"/>
    <w:rsid w:val="0021267A"/>
    <w:rsid w:val="00212712"/>
    <w:rsid w:val="00213A2D"/>
    <w:rsid w:val="002143CD"/>
    <w:rsid w:val="002157E2"/>
    <w:rsid w:val="0021588B"/>
    <w:rsid w:val="00216A3C"/>
    <w:rsid w:val="002170B6"/>
    <w:rsid w:val="002176D3"/>
    <w:rsid w:val="00220148"/>
    <w:rsid w:val="002223D6"/>
    <w:rsid w:val="00222BE4"/>
    <w:rsid w:val="00223ECD"/>
    <w:rsid w:val="00224589"/>
    <w:rsid w:val="00224667"/>
    <w:rsid w:val="0022566B"/>
    <w:rsid w:val="0022596F"/>
    <w:rsid w:val="00226A2A"/>
    <w:rsid w:val="002272C4"/>
    <w:rsid w:val="0022777A"/>
    <w:rsid w:val="002302E2"/>
    <w:rsid w:val="00230556"/>
    <w:rsid w:val="0023074E"/>
    <w:rsid w:val="00230B14"/>
    <w:rsid w:val="0023193E"/>
    <w:rsid w:val="002320BA"/>
    <w:rsid w:val="002329F2"/>
    <w:rsid w:val="00232B33"/>
    <w:rsid w:val="00232DB7"/>
    <w:rsid w:val="002334C3"/>
    <w:rsid w:val="002336BB"/>
    <w:rsid w:val="00233F08"/>
    <w:rsid w:val="00234610"/>
    <w:rsid w:val="0023478D"/>
    <w:rsid w:val="00235E6D"/>
    <w:rsid w:val="00236DDD"/>
    <w:rsid w:val="00236EA3"/>
    <w:rsid w:val="00237261"/>
    <w:rsid w:val="002379ED"/>
    <w:rsid w:val="00237E79"/>
    <w:rsid w:val="00240E21"/>
    <w:rsid w:val="00241730"/>
    <w:rsid w:val="00241E77"/>
    <w:rsid w:val="0024272A"/>
    <w:rsid w:val="0024299E"/>
    <w:rsid w:val="002429DB"/>
    <w:rsid w:val="00242D56"/>
    <w:rsid w:val="00243DC0"/>
    <w:rsid w:val="00244A68"/>
    <w:rsid w:val="00244C73"/>
    <w:rsid w:val="00244E7C"/>
    <w:rsid w:val="002454DE"/>
    <w:rsid w:val="00246001"/>
    <w:rsid w:val="002460B9"/>
    <w:rsid w:val="00246306"/>
    <w:rsid w:val="00246A16"/>
    <w:rsid w:val="00247067"/>
    <w:rsid w:val="00250828"/>
    <w:rsid w:val="00250CFA"/>
    <w:rsid w:val="002511DA"/>
    <w:rsid w:val="002517ED"/>
    <w:rsid w:val="00251BA2"/>
    <w:rsid w:val="00251FBA"/>
    <w:rsid w:val="00252B52"/>
    <w:rsid w:val="002533A6"/>
    <w:rsid w:val="00253E24"/>
    <w:rsid w:val="00254B45"/>
    <w:rsid w:val="002561DE"/>
    <w:rsid w:val="00256468"/>
    <w:rsid w:val="002575D6"/>
    <w:rsid w:val="00257835"/>
    <w:rsid w:val="00257883"/>
    <w:rsid w:val="00262269"/>
    <w:rsid w:val="00262C61"/>
    <w:rsid w:val="00262DB7"/>
    <w:rsid w:val="00262F04"/>
    <w:rsid w:val="0026338A"/>
    <w:rsid w:val="00263C96"/>
    <w:rsid w:val="00264077"/>
    <w:rsid w:val="00264989"/>
    <w:rsid w:val="002653E0"/>
    <w:rsid w:val="00265D13"/>
    <w:rsid w:val="00265FF5"/>
    <w:rsid w:val="0026655E"/>
    <w:rsid w:val="00266C43"/>
    <w:rsid w:val="00266C7C"/>
    <w:rsid w:val="00266D8B"/>
    <w:rsid w:val="00266ED1"/>
    <w:rsid w:val="0026704A"/>
    <w:rsid w:val="002702FF"/>
    <w:rsid w:val="00270305"/>
    <w:rsid w:val="0027053E"/>
    <w:rsid w:val="0027064F"/>
    <w:rsid w:val="0027272C"/>
    <w:rsid w:val="002736E8"/>
    <w:rsid w:val="00275481"/>
    <w:rsid w:val="00277200"/>
    <w:rsid w:val="002777E2"/>
    <w:rsid w:val="00277D34"/>
    <w:rsid w:val="00277E7C"/>
    <w:rsid w:val="002801C0"/>
    <w:rsid w:val="0028066B"/>
    <w:rsid w:val="00281370"/>
    <w:rsid w:val="0028191D"/>
    <w:rsid w:val="00282AC1"/>
    <w:rsid w:val="00282D92"/>
    <w:rsid w:val="00283B5F"/>
    <w:rsid w:val="0028481A"/>
    <w:rsid w:val="002868DE"/>
    <w:rsid w:val="00286914"/>
    <w:rsid w:val="00286990"/>
    <w:rsid w:val="00286B95"/>
    <w:rsid w:val="00286E5D"/>
    <w:rsid w:val="0028758C"/>
    <w:rsid w:val="00287743"/>
    <w:rsid w:val="00287783"/>
    <w:rsid w:val="0029145F"/>
    <w:rsid w:val="00291C42"/>
    <w:rsid w:val="00292328"/>
    <w:rsid w:val="0029348F"/>
    <w:rsid w:val="00293CE8"/>
    <w:rsid w:val="00293E39"/>
    <w:rsid w:val="0029421F"/>
    <w:rsid w:val="00294C36"/>
    <w:rsid w:val="00295542"/>
    <w:rsid w:val="00295B87"/>
    <w:rsid w:val="002978EF"/>
    <w:rsid w:val="0029794D"/>
    <w:rsid w:val="002A103C"/>
    <w:rsid w:val="002A112F"/>
    <w:rsid w:val="002A1571"/>
    <w:rsid w:val="002A17E5"/>
    <w:rsid w:val="002A31DB"/>
    <w:rsid w:val="002A3B51"/>
    <w:rsid w:val="002A3EA9"/>
    <w:rsid w:val="002A53A1"/>
    <w:rsid w:val="002A6479"/>
    <w:rsid w:val="002A74FC"/>
    <w:rsid w:val="002A78E2"/>
    <w:rsid w:val="002B1153"/>
    <w:rsid w:val="002B1832"/>
    <w:rsid w:val="002B18E5"/>
    <w:rsid w:val="002B1B5D"/>
    <w:rsid w:val="002B26BD"/>
    <w:rsid w:val="002B2AA1"/>
    <w:rsid w:val="002B34DB"/>
    <w:rsid w:val="002B35BB"/>
    <w:rsid w:val="002B3CF6"/>
    <w:rsid w:val="002B40F6"/>
    <w:rsid w:val="002B4C8D"/>
    <w:rsid w:val="002B4DC9"/>
    <w:rsid w:val="002B5033"/>
    <w:rsid w:val="002B5F37"/>
    <w:rsid w:val="002B6587"/>
    <w:rsid w:val="002B705B"/>
    <w:rsid w:val="002C0A54"/>
    <w:rsid w:val="002C2BB6"/>
    <w:rsid w:val="002C3BE7"/>
    <w:rsid w:val="002C417C"/>
    <w:rsid w:val="002C4E28"/>
    <w:rsid w:val="002C6D18"/>
    <w:rsid w:val="002C735D"/>
    <w:rsid w:val="002D13CC"/>
    <w:rsid w:val="002D2281"/>
    <w:rsid w:val="002D244B"/>
    <w:rsid w:val="002D448E"/>
    <w:rsid w:val="002D45E2"/>
    <w:rsid w:val="002D5302"/>
    <w:rsid w:val="002D5756"/>
    <w:rsid w:val="002D5B6D"/>
    <w:rsid w:val="002D6B41"/>
    <w:rsid w:val="002D718D"/>
    <w:rsid w:val="002D7D11"/>
    <w:rsid w:val="002E002C"/>
    <w:rsid w:val="002E00C9"/>
    <w:rsid w:val="002E10A5"/>
    <w:rsid w:val="002E20C2"/>
    <w:rsid w:val="002E2884"/>
    <w:rsid w:val="002E2A4A"/>
    <w:rsid w:val="002E2DFC"/>
    <w:rsid w:val="002E2F04"/>
    <w:rsid w:val="002E2F1C"/>
    <w:rsid w:val="002E345C"/>
    <w:rsid w:val="002E3780"/>
    <w:rsid w:val="002E4D99"/>
    <w:rsid w:val="002E4DBF"/>
    <w:rsid w:val="002E524A"/>
    <w:rsid w:val="002E6CD7"/>
    <w:rsid w:val="002E70EE"/>
    <w:rsid w:val="002F194B"/>
    <w:rsid w:val="002F356A"/>
    <w:rsid w:val="002F3D71"/>
    <w:rsid w:val="002F43E0"/>
    <w:rsid w:val="002F5433"/>
    <w:rsid w:val="002F69AB"/>
    <w:rsid w:val="002F6D6F"/>
    <w:rsid w:val="002F7259"/>
    <w:rsid w:val="002F7435"/>
    <w:rsid w:val="002F78B0"/>
    <w:rsid w:val="002F7C50"/>
    <w:rsid w:val="003019B7"/>
    <w:rsid w:val="003019EF"/>
    <w:rsid w:val="003030EF"/>
    <w:rsid w:val="0030378F"/>
    <w:rsid w:val="00303CB0"/>
    <w:rsid w:val="0030592E"/>
    <w:rsid w:val="00306032"/>
    <w:rsid w:val="003065E9"/>
    <w:rsid w:val="00306D29"/>
    <w:rsid w:val="00307210"/>
    <w:rsid w:val="003078A1"/>
    <w:rsid w:val="00307F65"/>
    <w:rsid w:val="0031034F"/>
    <w:rsid w:val="00310E3E"/>
    <w:rsid w:val="00311412"/>
    <w:rsid w:val="003121CC"/>
    <w:rsid w:val="003130E2"/>
    <w:rsid w:val="003150F7"/>
    <w:rsid w:val="00316771"/>
    <w:rsid w:val="00316F31"/>
    <w:rsid w:val="003173CC"/>
    <w:rsid w:val="00317735"/>
    <w:rsid w:val="00317F4A"/>
    <w:rsid w:val="00320E05"/>
    <w:rsid w:val="003212BD"/>
    <w:rsid w:val="00321418"/>
    <w:rsid w:val="00321B16"/>
    <w:rsid w:val="0032200A"/>
    <w:rsid w:val="00322747"/>
    <w:rsid w:val="00324058"/>
    <w:rsid w:val="00324093"/>
    <w:rsid w:val="003249B4"/>
    <w:rsid w:val="00324F2A"/>
    <w:rsid w:val="0032622F"/>
    <w:rsid w:val="00326BED"/>
    <w:rsid w:val="00327012"/>
    <w:rsid w:val="00330C1D"/>
    <w:rsid w:val="0033155E"/>
    <w:rsid w:val="00331B76"/>
    <w:rsid w:val="00332812"/>
    <w:rsid w:val="00332B0F"/>
    <w:rsid w:val="00333F60"/>
    <w:rsid w:val="00334748"/>
    <w:rsid w:val="0033494A"/>
    <w:rsid w:val="00334EB5"/>
    <w:rsid w:val="00335F8D"/>
    <w:rsid w:val="00336B5A"/>
    <w:rsid w:val="00337275"/>
    <w:rsid w:val="003375FC"/>
    <w:rsid w:val="00337B7D"/>
    <w:rsid w:val="00337C78"/>
    <w:rsid w:val="003401E5"/>
    <w:rsid w:val="00340308"/>
    <w:rsid w:val="003412E6"/>
    <w:rsid w:val="003413E4"/>
    <w:rsid w:val="003415B8"/>
    <w:rsid w:val="00342807"/>
    <w:rsid w:val="00343177"/>
    <w:rsid w:val="003431D4"/>
    <w:rsid w:val="003441EF"/>
    <w:rsid w:val="00344E1F"/>
    <w:rsid w:val="00345066"/>
    <w:rsid w:val="003451C8"/>
    <w:rsid w:val="00345B15"/>
    <w:rsid w:val="003470F2"/>
    <w:rsid w:val="00350049"/>
    <w:rsid w:val="00350ECE"/>
    <w:rsid w:val="00351446"/>
    <w:rsid w:val="003514D0"/>
    <w:rsid w:val="0035195A"/>
    <w:rsid w:val="00354054"/>
    <w:rsid w:val="00354436"/>
    <w:rsid w:val="00355989"/>
    <w:rsid w:val="00356364"/>
    <w:rsid w:val="0035654E"/>
    <w:rsid w:val="0035784F"/>
    <w:rsid w:val="00357B97"/>
    <w:rsid w:val="00357D06"/>
    <w:rsid w:val="00357F14"/>
    <w:rsid w:val="00360542"/>
    <w:rsid w:val="00361A80"/>
    <w:rsid w:val="00361FE1"/>
    <w:rsid w:val="00362659"/>
    <w:rsid w:val="00364315"/>
    <w:rsid w:val="00364A89"/>
    <w:rsid w:val="00365C5C"/>
    <w:rsid w:val="003667C3"/>
    <w:rsid w:val="003671F5"/>
    <w:rsid w:val="00367D02"/>
    <w:rsid w:val="003708B8"/>
    <w:rsid w:val="00370CB2"/>
    <w:rsid w:val="00371402"/>
    <w:rsid w:val="003714AB"/>
    <w:rsid w:val="003728C9"/>
    <w:rsid w:val="00373476"/>
    <w:rsid w:val="003739DB"/>
    <w:rsid w:val="00373E67"/>
    <w:rsid w:val="00374F58"/>
    <w:rsid w:val="003752CD"/>
    <w:rsid w:val="003763B9"/>
    <w:rsid w:val="00376443"/>
    <w:rsid w:val="00376689"/>
    <w:rsid w:val="00376865"/>
    <w:rsid w:val="003771CB"/>
    <w:rsid w:val="00377451"/>
    <w:rsid w:val="00380AC8"/>
    <w:rsid w:val="00380C38"/>
    <w:rsid w:val="00382027"/>
    <w:rsid w:val="00382775"/>
    <w:rsid w:val="00382AC3"/>
    <w:rsid w:val="00382C4F"/>
    <w:rsid w:val="00383329"/>
    <w:rsid w:val="00384198"/>
    <w:rsid w:val="0038648E"/>
    <w:rsid w:val="00387284"/>
    <w:rsid w:val="00387C7C"/>
    <w:rsid w:val="00387E1E"/>
    <w:rsid w:val="00390A5D"/>
    <w:rsid w:val="0039185F"/>
    <w:rsid w:val="003926AD"/>
    <w:rsid w:val="0039351E"/>
    <w:rsid w:val="00393933"/>
    <w:rsid w:val="00393B54"/>
    <w:rsid w:val="00394166"/>
    <w:rsid w:val="00394562"/>
    <w:rsid w:val="003945FF"/>
    <w:rsid w:val="00394836"/>
    <w:rsid w:val="00395684"/>
    <w:rsid w:val="0039675F"/>
    <w:rsid w:val="00396946"/>
    <w:rsid w:val="003970C9"/>
    <w:rsid w:val="00397697"/>
    <w:rsid w:val="00397F16"/>
    <w:rsid w:val="003A222C"/>
    <w:rsid w:val="003A2EE2"/>
    <w:rsid w:val="003A32B2"/>
    <w:rsid w:val="003A4F39"/>
    <w:rsid w:val="003A51B4"/>
    <w:rsid w:val="003A603F"/>
    <w:rsid w:val="003A64F0"/>
    <w:rsid w:val="003A6923"/>
    <w:rsid w:val="003A6D4B"/>
    <w:rsid w:val="003A735E"/>
    <w:rsid w:val="003A7ADC"/>
    <w:rsid w:val="003B00CB"/>
    <w:rsid w:val="003B0E08"/>
    <w:rsid w:val="003B2B98"/>
    <w:rsid w:val="003B2BE2"/>
    <w:rsid w:val="003B2BE5"/>
    <w:rsid w:val="003B33DD"/>
    <w:rsid w:val="003B3A75"/>
    <w:rsid w:val="003B3B97"/>
    <w:rsid w:val="003B45A9"/>
    <w:rsid w:val="003B48A6"/>
    <w:rsid w:val="003B4922"/>
    <w:rsid w:val="003B5D23"/>
    <w:rsid w:val="003B6122"/>
    <w:rsid w:val="003B6361"/>
    <w:rsid w:val="003B6DA2"/>
    <w:rsid w:val="003B6EE8"/>
    <w:rsid w:val="003C16C8"/>
    <w:rsid w:val="003C1ED0"/>
    <w:rsid w:val="003C225B"/>
    <w:rsid w:val="003C229E"/>
    <w:rsid w:val="003C316E"/>
    <w:rsid w:val="003C47C4"/>
    <w:rsid w:val="003C4FBA"/>
    <w:rsid w:val="003C512E"/>
    <w:rsid w:val="003C530C"/>
    <w:rsid w:val="003C5466"/>
    <w:rsid w:val="003C575E"/>
    <w:rsid w:val="003C5CD8"/>
    <w:rsid w:val="003C5D08"/>
    <w:rsid w:val="003C5F96"/>
    <w:rsid w:val="003C68CA"/>
    <w:rsid w:val="003C72B9"/>
    <w:rsid w:val="003C74B6"/>
    <w:rsid w:val="003C782B"/>
    <w:rsid w:val="003D00A8"/>
    <w:rsid w:val="003D00A9"/>
    <w:rsid w:val="003D0711"/>
    <w:rsid w:val="003D09D9"/>
    <w:rsid w:val="003D09E9"/>
    <w:rsid w:val="003D0F64"/>
    <w:rsid w:val="003D10C7"/>
    <w:rsid w:val="003D1828"/>
    <w:rsid w:val="003D232A"/>
    <w:rsid w:val="003D3DC3"/>
    <w:rsid w:val="003D4468"/>
    <w:rsid w:val="003D5EC6"/>
    <w:rsid w:val="003D72AB"/>
    <w:rsid w:val="003D78B6"/>
    <w:rsid w:val="003D7A74"/>
    <w:rsid w:val="003D7BCD"/>
    <w:rsid w:val="003D7D2A"/>
    <w:rsid w:val="003E0721"/>
    <w:rsid w:val="003E19CB"/>
    <w:rsid w:val="003E1B49"/>
    <w:rsid w:val="003E26A8"/>
    <w:rsid w:val="003E2B70"/>
    <w:rsid w:val="003E3556"/>
    <w:rsid w:val="003E3748"/>
    <w:rsid w:val="003E43A4"/>
    <w:rsid w:val="003E4A97"/>
    <w:rsid w:val="003E50CB"/>
    <w:rsid w:val="003E5686"/>
    <w:rsid w:val="003E65F6"/>
    <w:rsid w:val="003E6E4B"/>
    <w:rsid w:val="003E7A5D"/>
    <w:rsid w:val="003F0319"/>
    <w:rsid w:val="003F0DD5"/>
    <w:rsid w:val="003F145A"/>
    <w:rsid w:val="003F171B"/>
    <w:rsid w:val="003F2FA8"/>
    <w:rsid w:val="003F301C"/>
    <w:rsid w:val="003F3289"/>
    <w:rsid w:val="003F3B0F"/>
    <w:rsid w:val="003F461A"/>
    <w:rsid w:val="003F4839"/>
    <w:rsid w:val="003F5005"/>
    <w:rsid w:val="003F5632"/>
    <w:rsid w:val="003F658F"/>
    <w:rsid w:val="003F65E8"/>
    <w:rsid w:val="003F6917"/>
    <w:rsid w:val="0040023C"/>
    <w:rsid w:val="00400C7D"/>
    <w:rsid w:val="0040120E"/>
    <w:rsid w:val="00401255"/>
    <w:rsid w:val="00401271"/>
    <w:rsid w:val="004027EE"/>
    <w:rsid w:val="00402BF8"/>
    <w:rsid w:val="00402E7E"/>
    <w:rsid w:val="00402F79"/>
    <w:rsid w:val="00403FB2"/>
    <w:rsid w:val="0040443F"/>
    <w:rsid w:val="0040503F"/>
    <w:rsid w:val="0040523D"/>
    <w:rsid w:val="004053FC"/>
    <w:rsid w:val="004063B5"/>
    <w:rsid w:val="00407176"/>
    <w:rsid w:val="00407A7F"/>
    <w:rsid w:val="00407BC0"/>
    <w:rsid w:val="00407C85"/>
    <w:rsid w:val="0041091A"/>
    <w:rsid w:val="00410D5F"/>
    <w:rsid w:val="00410EA6"/>
    <w:rsid w:val="00411575"/>
    <w:rsid w:val="00412170"/>
    <w:rsid w:val="00413787"/>
    <w:rsid w:val="0041464D"/>
    <w:rsid w:val="00414718"/>
    <w:rsid w:val="00414B6B"/>
    <w:rsid w:val="00414BFF"/>
    <w:rsid w:val="00415657"/>
    <w:rsid w:val="00417003"/>
    <w:rsid w:val="00417464"/>
    <w:rsid w:val="0042040D"/>
    <w:rsid w:val="00420661"/>
    <w:rsid w:val="00420A1D"/>
    <w:rsid w:val="00421B56"/>
    <w:rsid w:val="00421BBF"/>
    <w:rsid w:val="004226A0"/>
    <w:rsid w:val="00422F79"/>
    <w:rsid w:val="0042370C"/>
    <w:rsid w:val="00423BF4"/>
    <w:rsid w:val="00424C0B"/>
    <w:rsid w:val="0042575E"/>
    <w:rsid w:val="00425765"/>
    <w:rsid w:val="0042594B"/>
    <w:rsid w:val="00425EF3"/>
    <w:rsid w:val="00426D61"/>
    <w:rsid w:val="00427134"/>
    <w:rsid w:val="00427BB7"/>
    <w:rsid w:val="00430378"/>
    <w:rsid w:val="0043053B"/>
    <w:rsid w:val="00430760"/>
    <w:rsid w:val="004308A9"/>
    <w:rsid w:val="00430978"/>
    <w:rsid w:val="00430A90"/>
    <w:rsid w:val="00430AF8"/>
    <w:rsid w:val="00430CDB"/>
    <w:rsid w:val="00431383"/>
    <w:rsid w:val="004313E8"/>
    <w:rsid w:val="004318B7"/>
    <w:rsid w:val="00432633"/>
    <w:rsid w:val="004326DC"/>
    <w:rsid w:val="004342DF"/>
    <w:rsid w:val="004346C4"/>
    <w:rsid w:val="0043540F"/>
    <w:rsid w:val="00436D90"/>
    <w:rsid w:val="004403FF"/>
    <w:rsid w:val="00441A54"/>
    <w:rsid w:val="00441C66"/>
    <w:rsid w:val="00441F8C"/>
    <w:rsid w:val="00442AC8"/>
    <w:rsid w:val="004431EE"/>
    <w:rsid w:val="004436B4"/>
    <w:rsid w:val="00443C9C"/>
    <w:rsid w:val="00444A8C"/>
    <w:rsid w:val="00445AF6"/>
    <w:rsid w:val="00445C0C"/>
    <w:rsid w:val="00445D90"/>
    <w:rsid w:val="0044651E"/>
    <w:rsid w:val="004465B7"/>
    <w:rsid w:val="00446A10"/>
    <w:rsid w:val="00447693"/>
    <w:rsid w:val="004477D7"/>
    <w:rsid w:val="00447934"/>
    <w:rsid w:val="00447B5A"/>
    <w:rsid w:val="00450555"/>
    <w:rsid w:val="00451231"/>
    <w:rsid w:val="00451A83"/>
    <w:rsid w:val="004521FB"/>
    <w:rsid w:val="00452279"/>
    <w:rsid w:val="004526C5"/>
    <w:rsid w:val="0045392A"/>
    <w:rsid w:val="0045404C"/>
    <w:rsid w:val="0045452E"/>
    <w:rsid w:val="00454F1C"/>
    <w:rsid w:val="0045514D"/>
    <w:rsid w:val="00455671"/>
    <w:rsid w:val="00455E60"/>
    <w:rsid w:val="00456CB8"/>
    <w:rsid w:val="004579C0"/>
    <w:rsid w:val="00457C1B"/>
    <w:rsid w:val="0046013F"/>
    <w:rsid w:val="00460155"/>
    <w:rsid w:val="004604FF"/>
    <w:rsid w:val="004632A8"/>
    <w:rsid w:val="004636C2"/>
    <w:rsid w:val="0046418B"/>
    <w:rsid w:val="0046483B"/>
    <w:rsid w:val="00466AA2"/>
    <w:rsid w:val="00466D66"/>
    <w:rsid w:val="004670D8"/>
    <w:rsid w:val="004679DE"/>
    <w:rsid w:val="004718A0"/>
    <w:rsid w:val="00471B4E"/>
    <w:rsid w:val="0047219D"/>
    <w:rsid w:val="0047278D"/>
    <w:rsid w:val="00472951"/>
    <w:rsid w:val="00472A9A"/>
    <w:rsid w:val="0047304E"/>
    <w:rsid w:val="0047339E"/>
    <w:rsid w:val="0047492B"/>
    <w:rsid w:val="00474BD2"/>
    <w:rsid w:val="004751A7"/>
    <w:rsid w:val="00476723"/>
    <w:rsid w:val="0047757F"/>
    <w:rsid w:val="0047780A"/>
    <w:rsid w:val="00477BAA"/>
    <w:rsid w:val="00477F84"/>
    <w:rsid w:val="00480E3C"/>
    <w:rsid w:val="00480E7F"/>
    <w:rsid w:val="0048162A"/>
    <w:rsid w:val="004824CD"/>
    <w:rsid w:val="0048287D"/>
    <w:rsid w:val="004828B1"/>
    <w:rsid w:val="0048383F"/>
    <w:rsid w:val="00484139"/>
    <w:rsid w:val="00485327"/>
    <w:rsid w:val="00485836"/>
    <w:rsid w:val="00485A66"/>
    <w:rsid w:val="00485F0C"/>
    <w:rsid w:val="00487D1E"/>
    <w:rsid w:val="004908AD"/>
    <w:rsid w:val="00490D06"/>
    <w:rsid w:val="00490DD5"/>
    <w:rsid w:val="00492D6D"/>
    <w:rsid w:val="004933A2"/>
    <w:rsid w:val="0049455C"/>
    <w:rsid w:val="004955B0"/>
    <w:rsid w:val="00496FE6"/>
    <w:rsid w:val="00497290"/>
    <w:rsid w:val="004973AD"/>
    <w:rsid w:val="0049798C"/>
    <w:rsid w:val="00497FA1"/>
    <w:rsid w:val="004A1232"/>
    <w:rsid w:val="004A1E38"/>
    <w:rsid w:val="004A32B4"/>
    <w:rsid w:val="004A448B"/>
    <w:rsid w:val="004A47B2"/>
    <w:rsid w:val="004A5D4D"/>
    <w:rsid w:val="004B00F1"/>
    <w:rsid w:val="004B02D9"/>
    <w:rsid w:val="004B08BB"/>
    <w:rsid w:val="004B17D1"/>
    <w:rsid w:val="004B1B61"/>
    <w:rsid w:val="004B1F0D"/>
    <w:rsid w:val="004B23D2"/>
    <w:rsid w:val="004B2BB3"/>
    <w:rsid w:val="004B36BA"/>
    <w:rsid w:val="004B3CD5"/>
    <w:rsid w:val="004B4190"/>
    <w:rsid w:val="004B42C6"/>
    <w:rsid w:val="004B43E8"/>
    <w:rsid w:val="004B4522"/>
    <w:rsid w:val="004B5254"/>
    <w:rsid w:val="004B5627"/>
    <w:rsid w:val="004B6023"/>
    <w:rsid w:val="004B677C"/>
    <w:rsid w:val="004B77A5"/>
    <w:rsid w:val="004B7953"/>
    <w:rsid w:val="004B7A6D"/>
    <w:rsid w:val="004B7AB5"/>
    <w:rsid w:val="004C194D"/>
    <w:rsid w:val="004C2D26"/>
    <w:rsid w:val="004C33A7"/>
    <w:rsid w:val="004C410A"/>
    <w:rsid w:val="004C42B7"/>
    <w:rsid w:val="004C450A"/>
    <w:rsid w:val="004C4C4C"/>
    <w:rsid w:val="004C5274"/>
    <w:rsid w:val="004C5425"/>
    <w:rsid w:val="004C555E"/>
    <w:rsid w:val="004C560A"/>
    <w:rsid w:val="004C5E2B"/>
    <w:rsid w:val="004C69F8"/>
    <w:rsid w:val="004C73A1"/>
    <w:rsid w:val="004C788F"/>
    <w:rsid w:val="004D0C4E"/>
    <w:rsid w:val="004D1454"/>
    <w:rsid w:val="004D1902"/>
    <w:rsid w:val="004D2FFA"/>
    <w:rsid w:val="004D3001"/>
    <w:rsid w:val="004D3F48"/>
    <w:rsid w:val="004D42BD"/>
    <w:rsid w:val="004D5B50"/>
    <w:rsid w:val="004D617E"/>
    <w:rsid w:val="004D6A4E"/>
    <w:rsid w:val="004D75B6"/>
    <w:rsid w:val="004D76D9"/>
    <w:rsid w:val="004E038D"/>
    <w:rsid w:val="004E0F26"/>
    <w:rsid w:val="004E1269"/>
    <w:rsid w:val="004E1A50"/>
    <w:rsid w:val="004E1AD7"/>
    <w:rsid w:val="004E1C8B"/>
    <w:rsid w:val="004E23EF"/>
    <w:rsid w:val="004E2481"/>
    <w:rsid w:val="004E2CB6"/>
    <w:rsid w:val="004E31A3"/>
    <w:rsid w:val="004E4B69"/>
    <w:rsid w:val="004E4F6A"/>
    <w:rsid w:val="004E4FCB"/>
    <w:rsid w:val="004E6525"/>
    <w:rsid w:val="004E657E"/>
    <w:rsid w:val="004E6BF1"/>
    <w:rsid w:val="004E6DE2"/>
    <w:rsid w:val="004E6FE9"/>
    <w:rsid w:val="004E74D6"/>
    <w:rsid w:val="004F2A48"/>
    <w:rsid w:val="004F2BE3"/>
    <w:rsid w:val="004F2E96"/>
    <w:rsid w:val="004F3FA2"/>
    <w:rsid w:val="004F4026"/>
    <w:rsid w:val="004F41D1"/>
    <w:rsid w:val="004F5233"/>
    <w:rsid w:val="004F55AA"/>
    <w:rsid w:val="004F55B3"/>
    <w:rsid w:val="004F56E8"/>
    <w:rsid w:val="004F6018"/>
    <w:rsid w:val="004F616C"/>
    <w:rsid w:val="004F64A1"/>
    <w:rsid w:val="004F6AE0"/>
    <w:rsid w:val="004F7394"/>
    <w:rsid w:val="004F7680"/>
    <w:rsid w:val="005003AF"/>
    <w:rsid w:val="00500B1D"/>
    <w:rsid w:val="00500F3B"/>
    <w:rsid w:val="0050164D"/>
    <w:rsid w:val="00501972"/>
    <w:rsid w:val="005019EC"/>
    <w:rsid w:val="00501DC9"/>
    <w:rsid w:val="00502259"/>
    <w:rsid w:val="005022C6"/>
    <w:rsid w:val="005026D9"/>
    <w:rsid w:val="0050371F"/>
    <w:rsid w:val="00503A53"/>
    <w:rsid w:val="00503AE3"/>
    <w:rsid w:val="00503D63"/>
    <w:rsid w:val="00504587"/>
    <w:rsid w:val="00504D34"/>
    <w:rsid w:val="00504D81"/>
    <w:rsid w:val="00505412"/>
    <w:rsid w:val="00505B71"/>
    <w:rsid w:val="005064A5"/>
    <w:rsid w:val="00506776"/>
    <w:rsid w:val="00506BE9"/>
    <w:rsid w:val="0050765E"/>
    <w:rsid w:val="005103C0"/>
    <w:rsid w:val="005105EB"/>
    <w:rsid w:val="00510BA1"/>
    <w:rsid w:val="00510BE0"/>
    <w:rsid w:val="005118E7"/>
    <w:rsid w:val="005120A2"/>
    <w:rsid w:val="005130FF"/>
    <w:rsid w:val="00513396"/>
    <w:rsid w:val="00513405"/>
    <w:rsid w:val="005145CC"/>
    <w:rsid w:val="00514B5A"/>
    <w:rsid w:val="00516855"/>
    <w:rsid w:val="00516C55"/>
    <w:rsid w:val="00516FD7"/>
    <w:rsid w:val="0052053C"/>
    <w:rsid w:val="00520EEA"/>
    <w:rsid w:val="005217E8"/>
    <w:rsid w:val="0052206A"/>
    <w:rsid w:val="005220C0"/>
    <w:rsid w:val="00522A33"/>
    <w:rsid w:val="00522ADB"/>
    <w:rsid w:val="005234DF"/>
    <w:rsid w:val="005236AE"/>
    <w:rsid w:val="005239A6"/>
    <w:rsid w:val="0052445C"/>
    <w:rsid w:val="0052531A"/>
    <w:rsid w:val="0052546E"/>
    <w:rsid w:val="00526309"/>
    <w:rsid w:val="005266E6"/>
    <w:rsid w:val="00526B47"/>
    <w:rsid w:val="0053088C"/>
    <w:rsid w:val="0053192C"/>
    <w:rsid w:val="00532101"/>
    <w:rsid w:val="0053297C"/>
    <w:rsid w:val="00533972"/>
    <w:rsid w:val="00533AE0"/>
    <w:rsid w:val="00534016"/>
    <w:rsid w:val="00535968"/>
    <w:rsid w:val="0053613A"/>
    <w:rsid w:val="00536170"/>
    <w:rsid w:val="00537443"/>
    <w:rsid w:val="00537D78"/>
    <w:rsid w:val="00540F33"/>
    <w:rsid w:val="0054181E"/>
    <w:rsid w:val="005420DF"/>
    <w:rsid w:val="0054219A"/>
    <w:rsid w:val="00542492"/>
    <w:rsid w:val="00543CCE"/>
    <w:rsid w:val="00543FD6"/>
    <w:rsid w:val="0054428A"/>
    <w:rsid w:val="00544B0A"/>
    <w:rsid w:val="005464A1"/>
    <w:rsid w:val="005466ED"/>
    <w:rsid w:val="00546F7B"/>
    <w:rsid w:val="00550360"/>
    <w:rsid w:val="00550C6F"/>
    <w:rsid w:val="0055248B"/>
    <w:rsid w:val="0055384D"/>
    <w:rsid w:val="005552FB"/>
    <w:rsid w:val="005553B5"/>
    <w:rsid w:val="00555BE6"/>
    <w:rsid w:val="00555DCB"/>
    <w:rsid w:val="005562E4"/>
    <w:rsid w:val="005563B5"/>
    <w:rsid w:val="00556DB3"/>
    <w:rsid w:val="0055739C"/>
    <w:rsid w:val="005578C3"/>
    <w:rsid w:val="00557914"/>
    <w:rsid w:val="005614ED"/>
    <w:rsid w:val="00561F4D"/>
    <w:rsid w:val="00563727"/>
    <w:rsid w:val="0056404E"/>
    <w:rsid w:val="005646FB"/>
    <w:rsid w:val="00564ECA"/>
    <w:rsid w:val="0056571E"/>
    <w:rsid w:val="00566851"/>
    <w:rsid w:val="0056729A"/>
    <w:rsid w:val="005675C4"/>
    <w:rsid w:val="00570C25"/>
    <w:rsid w:val="0057152C"/>
    <w:rsid w:val="00571661"/>
    <w:rsid w:val="005717E2"/>
    <w:rsid w:val="00571836"/>
    <w:rsid w:val="00571F9A"/>
    <w:rsid w:val="0057248E"/>
    <w:rsid w:val="00572618"/>
    <w:rsid w:val="005729A7"/>
    <w:rsid w:val="0057449C"/>
    <w:rsid w:val="00574505"/>
    <w:rsid w:val="0057466E"/>
    <w:rsid w:val="00574D86"/>
    <w:rsid w:val="0057506E"/>
    <w:rsid w:val="00575406"/>
    <w:rsid w:val="00576429"/>
    <w:rsid w:val="00576736"/>
    <w:rsid w:val="00576BD7"/>
    <w:rsid w:val="00577B14"/>
    <w:rsid w:val="0058052F"/>
    <w:rsid w:val="005818A5"/>
    <w:rsid w:val="00581EC1"/>
    <w:rsid w:val="00582182"/>
    <w:rsid w:val="00582185"/>
    <w:rsid w:val="005823C6"/>
    <w:rsid w:val="00582BF2"/>
    <w:rsid w:val="005837BA"/>
    <w:rsid w:val="00583B24"/>
    <w:rsid w:val="00585DE2"/>
    <w:rsid w:val="00585F88"/>
    <w:rsid w:val="005861CE"/>
    <w:rsid w:val="00586EDA"/>
    <w:rsid w:val="005874BD"/>
    <w:rsid w:val="0058792D"/>
    <w:rsid w:val="005900B4"/>
    <w:rsid w:val="005902B6"/>
    <w:rsid w:val="0059078D"/>
    <w:rsid w:val="00590B2E"/>
    <w:rsid w:val="00592D87"/>
    <w:rsid w:val="0059300F"/>
    <w:rsid w:val="00594646"/>
    <w:rsid w:val="00594BCB"/>
    <w:rsid w:val="00596431"/>
    <w:rsid w:val="005965A5"/>
    <w:rsid w:val="00596743"/>
    <w:rsid w:val="00596A86"/>
    <w:rsid w:val="00597209"/>
    <w:rsid w:val="00597EB9"/>
    <w:rsid w:val="00597FDB"/>
    <w:rsid w:val="005A340A"/>
    <w:rsid w:val="005A41B7"/>
    <w:rsid w:val="005A4298"/>
    <w:rsid w:val="005A4773"/>
    <w:rsid w:val="005A4C42"/>
    <w:rsid w:val="005A4FB6"/>
    <w:rsid w:val="005A5806"/>
    <w:rsid w:val="005A5C88"/>
    <w:rsid w:val="005A5E83"/>
    <w:rsid w:val="005A5EB0"/>
    <w:rsid w:val="005A63E1"/>
    <w:rsid w:val="005A6716"/>
    <w:rsid w:val="005A79D8"/>
    <w:rsid w:val="005A7F42"/>
    <w:rsid w:val="005B040F"/>
    <w:rsid w:val="005B0D21"/>
    <w:rsid w:val="005B13F6"/>
    <w:rsid w:val="005B1583"/>
    <w:rsid w:val="005B2597"/>
    <w:rsid w:val="005B2F56"/>
    <w:rsid w:val="005B3B56"/>
    <w:rsid w:val="005B3D24"/>
    <w:rsid w:val="005B4060"/>
    <w:rsid w:val="005B5262"/>
    <w:rsid w:val="005B52BE"/>
    <w:rsid w:val="005B5414"/>
    <w:rsid w:val="005B5A2D"/>
    <w:rsid w:val="005B5B0F"/>
    <w:rsid w:val="005B6371"/>
    <w:rsid w:val="005B70B4"/>
    <w:rsid w:val="005B73C7"/>
    <w:rsid w:val="005C19BD"/>
    <w:rsid w:val="005C1AF7"/>
    <w:rsid w:val="005C1E80"/>
    <w:rsid w:val="005C2F1A"/>
    <w:rsid w:val="005C3080"/>
    <w:rsid w:val="005C3F95"/>
    <w:rsid w:val="005C4AA0"/>
    <w:rsid w:val="005C5A1A"/>
    <w:rsid w:val="005C5A6C"/>
    <w:rsid w:val="005C5ACA"/>
    <w:rsid w:val="005C6A1B"/>
    <w:rsid w:val="005C6CFE"/>
    <w:rsid w:val="005C7B5A"/>
    <w:rsid w:val="005D020D"/>
    <w:rsid w:val="005D0715"/>
    <w:rsid w:val="005D1E55"/>
    <w:rsid w:val="005D3204"/>
    <w:rsid w:val="005D3549"/>
    <w:rsid w:val="005D3F2D"/>
    <w:rsid w:val="005D4410"/>
    <w:rsid w:val="005D4BE7"/>
    <w:rsid w:val="005D5A8F"/>
    <w:rsid w:val="005D5ECA"/>
    <w:rsid w:val="005D620E"/>
    <w:rsid w:val="005E158B"/>
    <w:rsid w:val="005E219E"/>
    <w:rsid w:val="005E2F83"/>
    <w:rsid w:val="005E3CC9"/>
    <w:rsid w:val="005E4081"/>
    <w:rsid w:val="005E41D1"/>
    <w:rsid w:val="005E4C91"/>
    <w:rsid w:val="005E511C"/>
    <w:rsid w:val="005E54C2"/>
    <w:rsid w:val="005E5C9D"/>
    <w:rsid w:val="005E69D4"/>
    <w:rsid w:val="005E6DAF"/>
    <w:rsid w:val="005E6DFA"/>
    <w:rsid w:val="005E6E6D"/>
    <w:rsid w:val="005E7155"/>
    <w:rsid w:val="005E72D2"/>
    <w:rsid w:val="005E74F6"/>
    <w:rsid w:val="005F010B"/>
    <w:rsid w:val="005F1B22"/>
    <w:rsid w:val="005F229B"/>
    <w:rsid w:val="005F251D"/>
    <w:rsid w:val="005F2550"/>
    <w:rsid w:val="005F29C8"/>
    <w:rsid w:val="005F34B6"/>
    <w:rsid w:val="005F46E0"/>
    <w:rsid w:val="005F4B63"/>
    <w:rsid w:val="005F6886"/>
    <w:rsid w:val="005F6AB5"/>
    <w:rsid w:val="005F7185"/>
    <w:rsid w:val="005F786A"/>
    <w:rsid w:val="005F7BBE"/>
    <w:rsid w:val="006003FB"/>
    <w:rsid w:val="0060092A"/>
    <w:rsid w:val="00600935"/>
    <w:rsid w:val="00600AD4"/>
    <w:rsid w:val="006016F2"/>
    <w:rsid w:val="00601C4B"/>
    <w:rsid w:val="00601FC5"/>
    <w:rsid w:val="00602589"/>
    <w:rsid w:val="00602ACF"/>
    <w:rsid w:val="00603BA9"/>
    <w:rsid w:val="00604CF7"/>
    <w:rsid w:val="006054F5"/>
    <w:rsid w:val="0060685F"/>
    <w:rsid w:val="0060713E"/>
    <w:rsid w:val="00607174"/>
    <w:rsid w:val="0060720C"/>
    <w:rsid w:val="006073BD"/>
    <w:rsid w:val="00607BFE"/>
    <w:rsid w:val="00607FED"/>
    <w:rsid w:val="00610348"/>
    <w:rsid w:val="00610564"/>
    <w:rsid w:val="00611F2F"/>
    <w:rsid w:val="00611F79"/>
    <w:rsid w:val="00612699"/>
    <w:rsid w:val="006129F5"/>
    <w:rsid w:val="00613856"/>
    <w:rsid w:val="00614939"/>
    <w:rsid w:val="006149A8"/>
    <w:rsid w:val="00614EC6"/>
    <w:rsid w:val="0061711C"/>
    <w:rsid w:val="00617404"/>
    <w:rsid w:val="00617689"/>
    <w:rsid w:val="0062031E"/>
    <w:rsid w:val="0062066D"/>
    <w:rsid w:val="006207C9"/>
    <w:rsid w:val="00620F59"/>
    <w:rsid w:val="00621973"/>
    <w:rsid w:val="006219AB"/>
    <w:rsid w:val="0062242C"/>
    <w:rsid w:val="0062283E"/>
    <w:rsid w:val="00622A72"/>
    <w:rsid w:val="006235D7"/>
    <w:rsid w:val="00623602"/>
    <w:rsid w:val="006236EA"/>
    <w:rsid w:val="006238A3"/>
    <w:rsid w:val="006249C9"/>
    <w:rsid w:val="0062543F"/>
    <w:rsid w:val="006255EF"/>
    <w:rsid w:val="00625688"/>
    <w:rsid w:val="00625F15"/>
    <w:rsid w:val="0062721F"/>
    <w:rsid w:val="00630626"/>
    <w:rsid w:val="00630C6D"/>
    <w:rsid w:val="00632563"/>
    <w:rsid w:val="006330DC"/>
    <w:rsid w:val="00634068"/>
    <w:rsid w:val="00634137"/>
    <w:rsid w:val="006350D5"/>
    <w:rsid w:val="00635102"/>
    <w:rsid w:val="00635B47"/>
    <w:rsid w:val="00635B92"/>
    <w:rsid w:val="00635F38"/>
    <w:rsid w:val="006361AE"/>
    <w:rsid w:val="00636276"/>
    <w:rsid w:val="006362C8"/>
    <w:rsid w:val="006363AB"/>
    <w:rsid w:val="006365D7"/>
    <w:rsid w:val="00636DB4"/>
    <w:rsid w:val="00636DBE"/>
    <w:rsid w:val="006374B4"/>
    <w:rsid w:val="00637748"/>
    <w:rsid w:val="00640472"/>
    <w:rsid w:val="00640938"/>
    <w:rsid w:val="00641463"/>
    <w:rsid w:val="00641B74"/>
    <w:rsid w:val="00642150"/>
    <w:rsid w:val="00642247"/>
    <w:rsid w:val="006423CE"/>
    <w:rsid w:val="006426D1"/>
    <w:rsid w:val="00642D3E"/>
    <w:rsid w:val="00642DFE"/>
    <w:rsid w:val="006431D6"/>
    <w:rsid w:val="00643C63"/>
    <w:rsid w:val="00644824"/>
    <w:rsid w:val="0064528A"/>
    <w:rsid w:val="0064530D"/>
    <w:rsid w:val="006458B8"/>
    <w:rsid w:val="006513C2"/>
    <w:rsid w:val="00651535"/>
    <w:rsid w:val="00651A56"/>
    <w:rsid w:val="006526D3"/>
    <w:rsid w:val="0065321B"/>
    <w:rsid w:val="006537C9"/>
    <w:rsid w:val="00653AC6"/>
    <w:rsid w:val="00653D41"/>
    <w:rsid w:val="00654216"/>
    <w:rsid w:val="00655123"/>
    <w:rsid w:val="0065647E"/>
    <w:rsid w:val="00656915"/>
    <w:rsid w:val="00656C50"/>
    <w:rsid w:val="006570B7"/>
    <w:rsid w:val="006573FF"/>
    <w:rsid w:val="006610E7"/>
    <w:rsid w:val="00661172"/>
    <w:rsid w:val="00661F1E"/>
    <w:rsid w:val="0066222D"/>
    <w:rsid w:val="0066253A"/>
    <w:rsid w:val="006642A8"/>
    <w:rsid w:val="006644A7"/>
    <w:rsid w:val="006646D4"/>
    <w:rsid w:val="006649E5"/>
    <w:rsid w:val="00665313"/>
    <w:rsid w:val="006663C7"/>
    <w:rsid w:val="006666AB"/>
    <w:rsid w:val="006672C3"/>
    <w:rsid w:val="0066768D"/>
    <w:rsid w:val="006677C4"/>
    <w:rsid w:val="00670B1A"/>
    <w:rsid w:val="00671E28"/>
    <w:rsid w:val="0067221C"/>
    <w:rsid w:val="00673161"/>
    <w:rsid w:val="006731D8"/>
    <w:rsid w:val="00673429"/>
    <w:rsid w:val="00673BAA"/>
    <w:rsid w:val="006749F5"/>
    <w:rsid w:val="00676048"/>
    <w:rsid w:val="00677049"/>
    <w:rsid w:val="00677516"/>
    <w:rsid w:val="00677765"/>
    <w:rsid w:val="00677CFF"/>
    <w:rsid w:val="0068071C"/>
    <w:rsid w:val="00680EFF"/>
    <w:rsid w:val="00681AFD"/>
    <w:rsid w:val="00681B9B"/>
    <w:rsid w:val="00681E65"/>
    <w:rsid w:val="006844FF"/>
    <w:rsid w:val="0068477D"/>
    <w:rsid w:val="00686168"/>
    <w:rsid w:val="00686644"/>
    <w:rsid w:val="006879A3"/>
    <w:rsid w:val="0069025C"/>
    <w:rsid w:val="0069122F"/>
    <w:rsid w:val="00692783"/>
    <w:rsid w:val="006928B9"/>
    <w:rsid w:val="00692D0B"/>
    <w:rsid w:val="006930CD"/>
    <w:rsid w:val="006946FF"/>
    <w:rsid w:val="006949EF"/>
    <w:rsid w:val="0069506D"/>
    <w:rsid w:val="006952BA"/>
    <w:rsid w:val="00695463"/>
    <w:rsid w:val="006956C3"/>
    <w:rsid w:val="006959EF"/>
    <w:rsid w:val="006968E3"/>
    <w:rsid w:val="00696A56"/>
    <w:rsid w:val="0069705A"/>
    <w:rsid w:val="00697B6C"/>
    <w:rsid w:val="00697EBE"/>
    <w:rsid w:val="006A0359"/>
    <w:rsid w:val="006A0985"/>
    <w:rsid w:val="006A0CCA"/>
    <w:rsid w:val="006A12E7"/>
    <w:rsid w:val="006A1BF5"/>
    <w:rsid w:val="006A20EF"/>
    <w:rsid w:val="006A264D"/>
    <w:rsid w:val="006A2745"/>
    <w:rsid w:val="006A59CF"/>
    <w:rsid w:val="006A5CFE"/>
    <w:rsid w:val="006A63E0"/>
    <w:rsid w:val="006A6ACD"/>
    <w:rsid w:val="006A6DA5"/>
    <w:rsid w:val="006A6EA4"/>
    <w:rsid w:val="006A7697"/>
    <w:rsid w:val="006A7ADC"/>
    <w:rsid w:val="006A7C99"/>
    <w:rsid w:val="006B128D"/>
    <w:rsid w:val="006B152A"/>
    <w:rsid w:val="006B1773"/>
    <w:rsid w:val="006B1909"/>
    <w:rsid w:val="006B1C93"/>
    <w:rsid w:val="006B241D"/>
    <w:rsid w:val="006B3EB1"/>
    <w:rsid w:val="006B4DAA"/>
    <w:rsid w:val="006B5699"/>
    <w:rsid w:val="006B6948"/>
    <w:rsid w:val="006B69B6"/>
    <w:rsid w:val="006B6AD6"/>
    <w:rsid w:val="006B7574"/>
    <w:rsid w:val="006B7A90"/>
    <w:rsid w:val="006C0145"/>
    <w:rsid w:val="006C016B"/>
    <w:rsid w:val="006C04B6"/>
    <w:rsid w:val="006C16D3"/>
    <w:rsid w:val="006C1849"/>
    <w:rsid w:val="006C1DC8"/>
    <w:rsid w:val="006C346B"/>
    <w:rsid w:val="006C5891"/>
    <w:rsid w:val="006C5976"/>
    <w:rsid w:val="006C5AE9"/>
    <w:rsid w:val="006C5F58"/>
    <w:rsid w:val="006C687C"/>
    <w:rsid w:val="006C719C"/>
    <w:rsid w:val="006C724A"/>
    <w:rsid w:val="006D0C21"/>
    <w:rsid w:val="006D0EE7"/>
    <w:rsid w:val="006D1479"/>
    <w:rsid w:val="006D1EF1"/>
    <w:rsid w:val="006D2751"/>
    <w:rsid w:val="006D319D"/>
    <w:rsid w:val="006D35D8"/>
    <w:rsid w:val="006D3625"/>
    <w:rsid w:val="006D3B1E"/>
    <w:rsid w:val="006D4227"/>
    <w:rsid w:val="006D53F5"/>
    <w:rsid w:val="006D611F"/>
    <w:rsid w:val="006D6209"/>
    <w:rsid w:val="006D68CE"/>
    <w:rsid w:val="006D76C5"/>
    <w:rsid w:val="006D7788"/>
    <w:rsid w:val="006D78F0"/>
    <w:rsid w:val="006E1A6E"/>
    <w:rsid w:val="006E1BD0"/>
    <w:rsid w:val="006E26D7"/>
    <w:rsid w:val="006E29C6"/>
    <w:rsid w:val="006E2E37"/>
    <w:rsid w:val="006E2F44"/>
    <w:rsid w:val="006E3412"/>
    <w:rsid w:val="006E361E"/>
    <w:rsid w:val="006E44DC"/>
    <w:rsid w:val="006E49AE"/>
    <w:rsid w:val="006E585C"/>
    <w:rsid w:val="006E5B36"/>
    <w:rsid w:val="006E61CF"/>
    <w:rsid w:val="006E7300"/>
    <w:rsid w:val="006E7744"/>
    <w:rsid w:val="006E79C8"/>
    <w:rsid w:val="006F018C"/>
    <w:rsid w:val="006F0408"/>
    <w:rsid w:val="006F06B5"/>
    <w:rsid w:val="006F0B13"/>
    <w:rsid w:val="006F0F76"/>
    <w:rsid w:val="006F0F87"/>
    <w:rsid w:val="006F1BD8"/>
    <w:rsid w:val="006F1D1D"/>
    <w:rsid w:val="006F27E6"/>
    <w:rsid w:val="006F4226"/>
    <w:rsid w:val="006F4374"/>
    <w:rsid w:val="006F514A"/>
    <w:rsid w:val="006F5740"/>
    <w:rsid w:val="006F57F6"/>
    <w:rsid w:val="006F58F6"/>
    <w:rsid w:val="006F594D"/>
    <w:rsid w:val="006F5C9B"/>
    <w:rsid w:val="006F659E"/>
    <w:rsid w:val="006F6CD5"/>
    <w:rsid w:val="00701AAC"/>
    <w:rsid w:val="00702A17"/>
    <w:rsid w:val="00703D32"/>
    <w:rsid w:val="0070527F"/>
    <w:rsid w:val="00705691"/>
    <w:rsid w:val="00705DF6"/>
    <w:rsid w:val="00705F19"/>
    <w:rsid w:val="00706BB5"/>
    <w:rsid w:val="00707015"/>
    <w:rsid w:val="00710916"/>
    <w:rsid w:val="0071187E"/>
    <w:rsid w:val="0071230A"/>
    <w:rsid w:val="007133D8"/>
    <w:rsid w:val="007138F4"/>
    <w:rsid w:val="007155A8"/>
    <w:rsid w:val="00715A93"/>
    <w:rsid w:val="00716BA8"/>
    <w:rsid w:val="00716FB2"/>
    <w:rsid w:val="00717356"/>
    <w:rsid w:val="00717946"/>
    <w:rsid w:val="007202F2"/>
    <w:rsid w:val="00720A3E"/>
    <w:rsid w:val="007217D4"/>
    <w:rsid w:val="007239F3"/>
    <w:rsid w:val="0072407D"/>
    <w:rsid w:val="00724879"/>
    <w:rsid w:val="007251F2"/>
    <w:rsid w:val="0072693C"/>
    <w:rsid w:val="0073011A"/>
    <w:rsid w:val="00730360"/>
    <w:rsid w:val="007312A8"/>
    <w:rsid w:val="007341AB"/>
    <w:rsid w:val="0073439D"/>
    <w:rsid w:val="0073440B"/>
    <w:rsid w:val="007348C9"/>
    <w:rsid w:val="0073525F"/>
    <w:rsid w:val="00735266"/>
    <w:rsid w:val="007360CD"/>
    <w:rsid w:val="007360FB"/>
    <w:rsid w:val="00736CA3"/>
    <w:rsid w:val="00737655"/>
    <w:rsid w:val="00737E10"/>
    <w:rsid w:val="0074009C"/>
    <w:rsid w:val="00740F57"/>
    <w:rsid w:val="00741811"/>
    <w:rsid w:val="00741D39"/>
    <w:rsid w:val="00742205"/>
    <w:rsid w:val="0074269B"/>
    <w:rsid w:val="007429AA"/>
    <w:rsid w:val="00742FC2"/>
    <w:rsid w:val="0074354B"/>
    <w:rsid w:val="00743A52"/>
    <w:rsid w:val="007440E8"/>
    <w:rsid w:val="00744832"/>
    <w:rsid w:val="007456F3"/>
    <w:rsid w:val="00745753"/>
    <w:rsid w:val="00745A6B"/>
    <w:rsid w:val="00745EB9"/>
    <w:rsid w:val="00746CFF"/>
    <w:rsid w:val="00747387"/>
    <w:rsid w:val="007477C3"/>
    <w:rsid w:val="00750275"/>
    <w:rsid w:val="00750588"/>
    <w:rsid w:val="0075067E"/>
    <w:rsid w:val="00750A8D"/>
    <w:rsid w:val="00750BC4"/>
    <w:rsid w:val="00750BF1"/>
    <w:rsid w:val="00750C1D"/>
    <w:rsid w:val="00752A3D"/>
    <w:rsid w:val="007537E5"/>
    <w:rsid w:val="00753D28"/>
    <w:rsid w:val="0075444C"/>
    <w:rsid w:val="007553AC"/>
    <w:rsid w:val="0075540D"/>
    <w:rsid w:val="0075547B"/>
    <w:rsid w:val="007554CB"/>
    <w:rsid w:val="007556D9"/>
    <w:rsid w:val="007557ED"/>
    <w:rsid w:val="00755A0E"/>
    <w:rsid w:val="007567F6"/>
    <w:rsid w:val="00756999"/>
    <w:rsid w:val="00756D5C"/>
    <w:rsid w:val="00757008"/>
    <w:rsid w:val="00760E6C"/>
    <w:rsid w:val="00761447"/>
    <w:rsid w:val="007619F7"/>
    <w:rsid w:val="00761DAC"/>
    <w:rsid w:val="00761F2F"/>
    <w:rsid w:val="00762A68"/>
    <w:rsid w:val="007635CA"/>
    <w:rsid w:val="007638DB"/>
    <w:rsid w:val="007640D0"/>
    <w:rsid w:val="0076424E"/>
    <w:rsid w:val="00765F64"/>
    <w:rsid w:val="00766D95"/>
    <w:rsid w:val="00766E20"/>
    <w:rsid w:val="00767B90"/>
    <w:rsid w:val="00767D7F"/>
    <w:rsid w:val="00767FBA"/>
    <w:rsid w:val="00770080"/>
    <w:rsid w:val="0077070A"/>
    <w:rsid w:val="00770947"/>
    <w:rsid w:val="00770FD7"/>
    <w:rsid w:val="00771190"/>
    <w:rsid w:val="00771A1A"/>
    <w:rsid w:val="00774294"/>
    <w:rsid w:val="00774D36"/>
    <w:rsid w:val="0077506B"/>
    <w:rsid w:val="00775B08"/>
    <w:rsid w:val="007777F4"/>
    <w:rsid w:val="00780FDE"/>
    <w:rsid w:val="007810D9"/>
    <w:rsid w:val="007811CF"/>
    <w:rsid w:val="00782085"/>
    <w:rsid w:val="0078266C"/>
    <w:rsid w:val="007840A5"/>
    <w:rsid w:val="00784B3D"/>
    <w:rsid w:val="00784D26"/>
    <w:rsid w:val="007869EF"/>
    <w:rsid w:val="00786EF0"/>
    <w:rsid w:val="00790146"/>
    <w:rsid w:val="00791973"/>
    <w:rsid w:val="00791BA4"/>
    <w:rsid w:val="00793149"/>
    <w:rsid w:val="007932F1"/>
    <w:rsid w:val="00794D00"/>
    <w:rsid w:val="00794D37"/>
    <w:rsid w:val="00795574"/>
    <w:rsid w:val="00795C77"/>
    <w:rsid w:val="00795E39"/>
    <w:rsid w:val="00796743"/>
    <w:rsid w:val="00796AB2"/>
    <w:rsid w:val="00796E95"/>
    <w:rsid w:val="007A0344"/>
    <w:rsid w:val="007A0CEC"/>
    <w:rsid w:val="007A1251"/>
    <w:rsid w:val="007A27F8"/>
    <w:rsid w:val="007A2C86"/>
    <w:rsid w:val="007A2CB6"/>
    <w:rsid w:val="007A3161"/>
    <w:rsid w:val="007A3886"/>
    <w:rsid w:val="007A3BD2"/>
    <w:rsid w:val="007A3E10"/>
    <w:rsid w:val="007A50A3"/>
    <w:rsid w:val="007A5381"/>
    <w:rsid w:val="007A5A51"/>
    <w:rsid w:val="007A5A5E"/>
    <w:rsid w:val="007A715D"/>
    <w:rsid w:val="007A7716"/>
    <w:rsid w:val="007A7D8E"/>
    <w:rsid w:val="007B0535"/>
    <w:rsid w:val="007B09FF"/>
    <w:rsid w:val="007B0CAA"/>
    <w:rsid w:val="007B129B"/>
    <w:rsid w:val="007B16FC"/>
    <w:rsid w:val="007B18FC"/>
    <w:rsid w:val="007B26DD"/>
    <w:rsid w:val="007B28E6"/>
    <w:rsid w:val="007B31FD"/>
    <w:rsid w:val="007B47BF"/>
    <w:rsid w:val="007B4870"/>
    <w:rsid w:val="007B4875"/>
    <w:rsid w:val="007B51B5"/>
    <w:rsid w:val="007B6950"/>
    <w:rsid w:val="007B7260"/>
    <w:rsid w:val="007B73C2"/>
    <w:rsid w:val="007B74BB"/>
    <w:rsid w:val="007B7B91"/>
    <w:rsid w:val="007C1258"/>
    <w:rsid w:val="007C2437"/>
    <w:rsid w:val="007C2B61"/>
    <w:rsid w:val="007C2D83"/>
    <w:rsid w:val="007C2FA1"/>
    <w:rsid w:val="007C3304"/>
    <w:rsid w:val="007C5A72"/>
    <w:rsid w:val="007C5C1C"/>
    <w:rsid w:val="007C5C70"/>
    <w:rsid w:val="007C5EDF"/>
    <w:rsid w:val="007C62AF"/>
    <w:rsid w:val="007C6BBC"/>
    <w:rsid w:val="007D05B2"/>
    <w:rsid w:val="007D170B"/>
    <w:rsid w:val="007D1DA6"/>
    <w:rsid w:val="007D2309"/>
    <w:rsid w:val="007D27EF"/>
    <w:rsid w:val="007D2839"/>
    <w:rsid w:val="007D3D02"/>
    <w:rsid w:val="007D4E41"/>
    <w:rsid w:val="007D5055"/>
    <w:rsid w:val="007D515F"/>
    <w:rsid w:val="007D581A"/>
    <w:rsid w:val="007D5F82"/>
    <w:rsid w:val="007D65BF"/>
    <w:rsid w:val="007D6785"/>
    <w:rsid w:val="007D6F00"/>
    <w:rsid w:val="007D7D0F"/>
    <w:rsid w:val="007E18EA"/>
    <w:rsid w:val="007E1C9B"/>
    <w:rsid w:val="007E29DC"/>
    <w:rsid w:val="007E3A6A"/>
    <w:rsid w:val="007E4879"/>
    <w:rsid w:val="007E4D7B"/>
    <w:rsid w:val="007E540B"/>
    <w:rsid w:val="007E608D"/>
    <w:rsid w:val="007E6C0A"/>
    <w:rsid w:val="007E7671"/>
    <w:rsid w:val="007E7D77"/>
    <w:rsid w:val="007E7ECC"/>
    <w:rsid w:val="007F174E"/>
    <w:rsid w:val="007F2D29"/>
    <w:rsid w:val="007F4421"/>
    <w:rsid w:val="007F755C"/>
    <w:rsid w:val="007F7792"/>
    <w:rsid w:val="00800E13"/>
    <w:rsid w:val="00802B1B"/>
    <w:rsid w:val="00802B9F"/>
    <w:rsid w:val="00802FF5"/>
    <w:rsid w:val="008030AC"/>
    <w:rsid w:val="00804C9A"/>
    <w:rsid w:val="00805CAF"/>
    <w:rsid w:val="008062A9"/>
    <w:rsid w:val="008070A3"/>
    <w:rsid w:val="00807D29"/>
    <w:rsid w:val="0081006F"/>
    <w:rsid w:val="00810793"/>
    <w:rsid w:val="00810AB9"/>
    <w:rsid w:val="00810B79"/>
    <w:rsid w:val="0081175E"/>
    <w:rsid w:val="0081184E"/>
    <w:rsid w:val="00811B1F"/>
    <w:rsid w:val="00811B8E"/>
    <w:rsid w:val="00811DF7"/>
    <w:rsid w:val="00811FC7"/>
    <w:rsid w:val="0081269E"/>
    <w:rsid w:val="00812826"/>
    <w:rsid w:val="008133F2"/>
    <w:rsid w:val="00813775"/>
    <w:rsid w:val="00813977"/>
    <w:rsid w:val="00814092"/>
    <w:rsid w:val="008140FF"/>
    <w:rsid w:val="00814241"/>
    <w:rsid w:val="0081465C"/>
    <w:rsid w:val="0081515E"/>
    <w:rsid w:val="00815742"/>
    <w:rsid w:val="00815815"/>
    <w:rsid w:val="00815DA4"/>
    <w:rsid w:val="0081603A"/>
    <w:rsid w:val="008164F6"/>
    <w:rsid w:val="0081685C"/>
    <w:rsid w:val="00816B2D"/>
    <w:rsid w:val="00817304"/>
    <w:rsid w:val="00817439"/>
    <w:rsid w:val="00817A8F"/>
    <w:rsid w:val="00820C9D"/>
    <w:rsid w:val="00820E0E"/>
    <w:rsid w:val="00821494"/>
    <w:rsid w:val="008214FA"/>
    <w:rsid w:val="00821907"/>
    <w:rsid w:val="00822101"/>
    <w:rsid w:val="00823F41"/>
    <w:rsid w:val="00823FEC"/>
    <w:rsid w:val="0082502B"/>
    <w:rsid w:val="00825E5C"/>
    <w:rsid w:val="008267C3"/>
    <w:rsid w:val="00827350"/>
    <w:rsid w:val="00827459"/>
    <w:rsid w:val="00830655"/>
    <w:rsid w:val="00831F2B"/>
    <w:rsid w:val="00832599"/>
    <w:rsid w:val="00832834"/>
    <w:rsid w:val="0083287B"/>
    <w:rsid w:val="00832A32"/>
    <w:rsid w:val="00833230"/>
    <w:rsid w:val="00833E4A"/>
    <w:rsid w:val="00835692"/>
    <w:rsid w:val="008359D1"/>
    <w:rsid w:val="0083684A"/>
    <w:rsid w:val="00836F8C"/>
    <w:rsid w:val="00840BAC"/>
    <w:rsid w:val="00840E04"/>
    <w:rsid w:val="008420ED"/>
    <w:rsid w:val="008421B2"/>
    <w:rsid w:val="00843580"/>
    <w:rsid w:val="00843B1A"/>
    <w:rsid w:val="00843C10"/>
    <w:rsid w:val="0084422E"/>
    <w:rsid w:val="00845A5A"/>
    <w:rsid w:val="00845D6E"/>
    <w:rsid w:val="00845D9B"/>
    <w:rsid w:val="00846958"/>
    <w:rsid w:val="0084709F"/>
    <w:rsid w:val="00850B59"/>
    <w:rsid w:val="00850B7B"/>
    <w:rsid w:val="0085104F"/>
    <w:rsid w:val="0085152C"/>
    <w:rsid w:val="008515C7"/>
    <w:rsid w:val="008524AB"/>
    <w:rsid w:val="00852734"/>
    <w:rsid w:val="00852785"/>
    <w:rsid w:val="00852D13"/>
    <w:rsid w:val="008530FE"/>
    <w:rsid w:val="00854997"/>
    <w:rsid w:val="00854CC6"/>
    <w:rsid w:val="0085566E"/>
    <w:rsid w:val="00855B5B"/>
    <w:rsid w:val="00855D07"/>
    <w:rsid w:val="00856C47"/>
    <w:rsid w:val="00857123"/>
    <w:rsid w:val="008575FA"/>
    <w:rsid w:val="00857B7D"/>
    <w:rsid w:val="00857CBD"/>
    <w:rsid w:val="00857F50"/>
    <w:rsid w:val="008605A7"/>
    <w:rsid w:val="00860E8D"/>
    <w:rsid w:val="008616C1"/>
    <w:rsid w:val="00862A30"/>
    <w:rsid w:val="008639A9"/>
    <w:rsid w:val="00863CB0"/>
    <w:rsid w:val="00863D9E"/>
    <w:rsid w:val="00864025"/>
    <w:rsid w:val="00864030"/>
    <w:rsid w:val="0086417D"/>
    <w:rsid w:val="0086435A"/>
    <w:rsid w:val="0086451A"/>
    <w:rsid w:val="0086455D"/>
    <w:rsid w:val="008648AB"/>
    <w:rsid w:val="008703C1"/>
    <w:rsid w:val="0087097A"/>
    <w:rsid w:val="00870A7F"/>
    <w:rsid w:val="0087119D"/>
    <w:rsid w:val="00871286"/>
    <w:rsid w:val="00871435"/>
    <w:rsid w:val="00872132"/>
    <w:rsid w:val="008725EA"/>
    <w:rsid w:val="00872EF6"/>
    <w:rsid w:val="0087484F"/>
    <w:rsid w:val="00874B20"/>
    <w:rsid w:val="008752CD"/>
    <w:rsid w:val="00875836"/>
    <w:rsid w:val="00875F15"/>
    <w:rsid w:val="00876262"/>
    <w:rsid w:val="00876624"/>
    <w:rsid w:val="00876C36"/>
    <w:rsid w:val="00876D20"/>
    <w:rsid w:val="00877D14"/>
    <w:rsid w:val="0088096A"/>
    <w:rsid w:val="00880D77"/>
    <w:rsid w:val="008812B0"/>
    <w:rsid w:val="00881704"/>
    <w:rsid w:val="008817B3"/>
    <w:rsid w:val="00881889"/>
    <w:rsid w:val="0088200F"/>
    <w:rsid w:val="008822E8"/>
    <w:rsid w:val="0088266C"/>
    <w:rsid w:val="0088339A"/>
    <w:rsid w:val="0088363D"/>
    <w:rsid w:val="00883C59"/>
    <w:rsid w:val="00884466"/>
    <w:rsid w:val="008854B6"/>
    <w:rsid w:val="0088588D"/>
    <w:rsid w:val="00886516"/>
    <w:rsid w:val="008873B9"/>
    <w:rsid w:val="00887850"/>
    <w:rsid w:val="0089251C"/>
    <w:rsid w:val="00892522"/>
    <w:rsid w:val="0089287D"/>
    <w:rsid w:val="00892FDD"/>
    <w:rsid w:val="0089308B"/>
    <w:rsid w:val="0089383D"/>
    <w:rsid w:val="008938FB"/>
    <w:rsid w:val="00893B4E"/>
    <w:rsid w:val="008941E8"/>
    <w:rsid w:val="00894566"/>
    <w:rsid w:val="0089472D"/>
    <w:rsid w:val="00894A3F"/>
    <w:rsid w:val="00895336"/>
    <w:rsid w:val="00895DF4"/>
    <w:rsid w:val="0089663E"/>
    <w:rsid w:val="00896B4D"/>
    <w:rsid w:val="0089786A"/>
    <w:rsid w:val="00897B5E"/>
    <w:rsid w:val="008A0C9D"/>
    <w:rsid w:val="008A1D0C"/>
    <w:rsid w:val="008A25FB"/>
    <w:rsid w:val="008A2BC8"/>
    <w:rsid w:val="008A2CE5"/>
    <w:rsid w:val="008A32D3"/>
    <w:rsid w:val="008A34A8"/>
    <w:rsid w:val="008A3DBE"/>
    <w:rsid w:val="008A4599"/>
    <w:rsid w:val="008A4BB1"/>
    <w:rsid w:val="008A4FA8"/>
    <w:rsid w:val="008A5586"/>
    <w:rsid w:val="008A581E"/>
    <w:rsid w:val="008A7605"/>
    <w:rsid w:val="008A796B"/>
    <w:rsid w:val="008A7F52"/>
    <w:rsid w:val="008B0581"/>
    <w:rsid w:val="008B0B9B"/>
    <w:rsid w:val="008B0C35"/>
    <w:rsid w:val="008B10F1"/>
    <w:rsid w:val="008B1914"/>
    <w:rsid w:val="008B2732"/>
    <w:rsid w:val="008B38C3"/>
    <w:rsid w:val="008B390B"/>
    <w:rsid w:val="008B4C94"/>
    <w:rsid w:val="008B5366"/>
    <w:rsid w:val="008B5671"/>
    <w:rsid w:val="008B5BF4"/>
    <w:rsid w:val="008B64AE"/>
    <w:rsid w:val="008B671F"/>
    <w:rsid w:val="008C096C"/>
    <w:rsid w:val="008C10DA"/>
    <w:rsid w:val="008C123F"/>
    <w:rsid w:val="008C22E3"/>
    <w:rsid w:val="008C3D5D"/>
    <w:rsid w:val="008C3DB0"/>
    <w:rsid w:val="008C4BA6"/>
    <w:rsid w:val="008C7028"/>
    <w:rsid w:val="008C786F"/>
    <w:rsid w:val="008C78A3"/>
    <w:rsid w:val="008D00F2"/>
    <w:rsid w:val="008D0CAB"/>
    <w:rsid w:val="008D1220"/>
    <w:rsid w:val="008D1261"/>
    <w:rsid w:val="008D1960"/>
    <w:rsid w:val="008D1A66"/>
    <w:rsid w:val="008D1C9F"/>
    <w:rsid w:val="008D1D36"/>
    <w:rsid w:val="008D2214"/>
    <w:rsid w:val="008D2C1A"/>
    <w:rsid w:val="008D3D62"/>
    <w:rsid w:val="008D4361"/>
    <w:rsid w:val="008D4E57"/>
    <w:rsid w:val="008D4FCB"/>
    <w:rsid w:val="008D556C"/>
    <w:rsid w:val="008D5738"/>
    <w:rsid w:val="008D5F19"/>
    <w:rsid w:val="008D6059"/>
    <w:rsid w:val="008D64BA"/>
    <w:rsid w:val="008D680A"/>
    <w:rsid w:val="008D69BC"/>
    <w:rsid w:val="008E09BC"/>
    <w:rsid w:val="008E137A"/>
    <w:rsid w:val="008E1AD8"/>
    <w:rsid w:val="008E226E"/>
    <w:rsid w:val="008E2310"/>
    <w:rsid w:val="008E2367"/>
    <w:rsid w:val="008E314F"/>
    <w:rsid w:val="008E3AB4"/>
    <w:rsid w:val="008E5751"/>
    <w:rsid w:val="008E5DBE"/>
    <w:rsid w:val="008E63BC"/>
    <w:rsid w:val="008E66CF"/>
    <w:rsid w:val="008E6E83"/>
    <w:rsid w:val="008E79D2"/>
    <w:rsid w:val="008E7FC1"/>
    <w:rsid w:val="008F019B"/>
    <w:rsid w:val="008F06CD"/>
    <w:rsid w:val="008F1019"/>
    <w:rsid w:val="008F16D1"/>
    <w:rsid w:val="008F306E"/>
    <w:rsid w:val="008F348E"/>
    <w:rsid w:val="008F3B99"/>
    <w:rsid w:val="008F4223"/>
    <w:rsid w:val="008F4446"/>
    <w:rsid w:val="008F5040"/>
    <w:rsid w:val="008F52C8"/>
    <w:rsid w:val="008F5D76"/>
    <w:rsid w:val="008F6C6B"/>
    <w:rsid w:val="008F72D0"/>
    <w:rsid w:val="008F7311"/>
    <w:rsid w:val="008F76A6"/>
    <w:rsid w:val="008F7DE8"/>
    <w:rsid w:val="00900D99"/>
    <w:rsid w:val="00901044"/>
    <w:rsid w:val="00901419"/>
    <w:rsid w:val="0090149E"/>
    <w:rsid w:val="00901CAC"/>
    <w:rsid w:val="00901F30"/>
    <w:rsid w:val="00901FCE"/>
    <w:rsid w:val="00903E99"/>
    <w:rsid w:val="009043D3"/>
    <w:rsid w:val="009048B3"/>
    <w:rsid w:val="00905286"/>
    <w:rsid w:val="009052B6"/>
    <w:rsid w:val="009052D5"/>
    <w:rsid w:val="00905579"/>
    <w:rsid w:val="009057ED"/>
    <w:rsid w:val="00906030"/>
    <w:rsid w:val="00907F21"/>
    <w:rsid w:val="0091087E"/>
    <w:rsid w:val="00910A80"/>
    <w:rsid w:val="00911B34"/>
    <w:rsid w:val="009136E7"/>
    <w:rsid w:val="00913D1E"/>
    <w:rsid w:val="009143B1"/>
    <w:rsid w:val="00914678"/>
    <w:rsid w:val="00915E73"/>
    <w:rsid w:val="00915F60"/>
    <w:rsid w:val="009166C5"/>
    <w:rsid w:val="0091694A"/>
    <w:rsid w:val="00917079"/>
    <w:rsid w:val="009170EF"/>
    <w:rsid w:val="00920259"/>
    <w:rsid w:val="009208E1"/>
    <w:rsid w:val="00921378"/>
    <w:rsid w:val="009213A9"/>
    <w:rsid w:val="00921D06"/>
    <w:rsid w:val="0092228D"/>
    <w:rsid w:val="00923ABA"/>
    <w:rsid w:val="009242B8"/>
    <w:rsid w:val="009242DD"/>
    <w:rsid w:val="00924BC3"/>
    <w:rsid w:val="00925F48"/>
    <w:rsid w:val="0092634C"/>
    <w:rsid w:val="00926F49"/>
    <w:rsid w:val="00927ABB"/>
    <w:rsid w:val="00927B55"/>
    <w:rsid w:val="00927ECE"/>
    <w:rsid w:val="00930C75"/>
    <w:rsid w:val="00930EF0"/>
    <w:rsid w:val="00931688"/>
    <w:rsid w:val="00931B9B"/>
    <w:rsid w:val="00933406"/>
    <w:rsid w:val="0093362D"/>
    <w:rsid w:val="00933F1C"/>
    <w:rsid w:val="00934074"/>
    <w:rsid w:val="00934471"/>
    <w:rsid w:val="00934B75"/>
    <w:rsid w:val="00935317"/>
    <w:rsid w:val="00935D62"/>
    <w:rsid w:val="00936264"/>
    <w:rsid w:val="009365C5"/>
    <w:rsid w:val="00937076"/>
    <w:rsid w:val="00941527"/>
    <w:rsid w:val="00941B4F"/>
    <w:rsid w:val="00942360"/>
    <w:rsid w:val="00942591"/>
    <w:rsid w:val="009433EF"/>
    <w:rsid w:val="009436A0"/>
    <w:rsid w:val="00943CAB"/>
    <w:rsid w:val="009446E4"/>
    <w:rsid w:val="009459E3"/>
    <w:rsid w:val="00945FD2"/>
    <w:rsid w:val="009464C0"/>
    <w:rsid w:val="00946E60"/>
    <w:rsid w:val="00946EB5"/>
    <w:rsid w:val="00946EEF"/>
    <w:rsid w:val="00952899"/>
    <w:rsid w:val="0095444F"/>
    <w:rsid w:val="00954527"/>
    <w:rsid w:val="00954FF5"/>
    <w:rsid w:val="00955A27"/>
    <w:rsid w:val="00955D37"/>
    <w:rsid w:val="00956425"/>
    <w:rsid w:val="00956619"/>
    <w:rsid w:val="0095782F"/>
    <w:rsid w:val="00957FFA"/>
    <w:rsid w:val="009602BB"/>
    <w:rsid w:val="00960400"/>
    <w:rsid w:val="00960949"/>
    <w:rsid w:val="00961C6F"/>
    <w:rsid w:val="009625DE"/>
    <w:rsid w:val="00964AEB"/>
    <w:rsid w:val="00964FF2"/>
    <w:rsid w:val="00965901"/>
    <w:rsid w:val="0096611B"/>
    <w:rsid w:val="009665FF"/>
    <w:rsid w:val="0096732D"/>
    <w:rsid w:val="009674B2"/>
    <w:rsid w:val="00967C62"/>
    <w:rsid w:val="00970226"/>
    <w:rsid w:val="00970362"/>
    <w:rsid w:val="0097076C"/>
    <w:rsid w:val="00970BCD"/>
    <w:rsid w:val="00971683"/>
    <w:rsid w:val="00971EEC"/>
    <w:rsid w:val="00972A3F"/>
    <w:rsid w:val="009735D7"/>
    <w:rsid w:val="00974EBC"/>
    <w:rsid w:val="00975039"/>
    <w:rsid w:val="00976916"/>
    <w:rsid w:val="00976E34"/>
    <w:rsid w:val="00976FAD"/>
    <w:rsid w:val="00977641"/>
    <w:rsid w:val="009809D5"/>
    <w:rsid w:val="00980A4F"/>
    <w:rsid w:val="00980AD6"/>
    <w:rsid w:val="00981A21"/>
    <w:rsid w:val="00981FB4"/>
    <w:rsid w:val="009826F5"/>
    <w:rsid w:val="00982845"/>
    <w:rsid w:val="00982B58"/>
    <w:rsid w:val="0098312D"/>
    <w:rsid w:val="009839FE"/>
    <w:rsid w:val="00983AB5"/>
    <w:rsid w:val="00983C54"/>
    <w:rsid w:val="00983DBC"/>
    <w:rsid w:val="00985817"/>
    <w:rsid w:val="0098593F"/>
    <w:rsid w:val="00985A48"/>
    <w:rsid w:val="00987DCF"/>
    <w:rsid w:val="009909EE"/>
    <w:rsid w:val="00991057"/>
    <w:rsid w:val="009910BB"/>
    <w:rsid w:val="00992855"/>
    <w:rsid w:val="00992A10"/>
    <w:rsid w:val="00992A9F"/>
    <w:rsid w:val="009937D5"/>
    <w:rsid w:val="00993CE8"/>
    <w:rsid w:val="009945E4"/>
    <w:rsid w:val="00994D47"/>
    <w:rsid w:val="00994E82"/>
    <w:rsid w:val="00995E6A"/>
    <w:rsid w:val="009962FE"/>
    <w:rsid w:val="00996C3C"/>
    <w:rsid w:val="009975A6"/>
    <w:rsid w:val="00997AFC"/>
    <w:rsid w:val="00997F8E"/>
    <w:rsid w:val="009A19BE"/>
    <w:rsid w:val="009A1A6B"/>
    <w:rsid w:val="009A1F30"/>
    <w:rsid w:val="009A1FAA"/>
    <w:rsid w:val="009A27A8"/>
    <w:rsid w:val="009A2F5C"/>
    <w:rsid w:val="009A349B"/>
    <w:rsid w:val="009A3F0F"/>
    <w:rsid w:val="009A4834"/>
    <w:rsid w:val="009A4FA6"/>
    <w:rsid w:val="009A6AF3"/>
    <w:rsid w:val="009A6E7F"/>
    <w:rsid w:val="009A703C"/>
    <w:rsid w:val="009B0146"/>
    <w:rsid w:val="009B0B51"/>
    <w:rsid w:val="009B0FBF"/>
    <w:rsid w:val="009B3354"/>
    <w:rsid w:val="009B392B"/>
    <w:rsid w:val="009B428D"/>
    <w:rsid w:val="009B4832"/>
    <w:rsid w:val="009B4FFF"/>
    <w:rsid w:val="009B5CA2"/>
    <w:rsid w:val="009B6EE0"/>
    <w:rsid w:val="009B6F4A"/>
    <w:rsid w:val="009B7092"/>
    <w:rsid w:val="009B7E29"/>
    <w:rsid w:val="009B7E94"/>
    <w:rsid w:val="009C0FB6"/>
    <w:rsid w:val="009C1FC9"/>
    <w:rsid w:val="009C24A4"/>
    <w:rsid w:val="009C3BB8"/>
    <w:rsid w:val="009C3CC1"/>
    <w:rsid w:val="009C42F8"/>
    <w:rsid w:val="009C4578"/>
    <w:rsid w:val="009C4829"/>
    <w:rsid w:val="009C5A40"/>
    <w:rsid w:val="009C5C72"/>
    <w:rsid w:val="009C7424"/>
    <w:rsid w:val="009C7C54"/>
    <w:rsid w:val="009D089D"/>
    <w:rsid w:val="009D0CB6"/>
    <w:rsid w:val="009D1611"/>
    <w:rsid w:val="009D176A"/>
    <w:rsid w:val="009D1922"/>
    <w:rsid w:val="009D3CF7"/>
    <w:rsid w:val="009D3F06"/>
    <w:rsid w:val="009D4596"/>
    <w:rsid w:val="009D4D5F"/>
    <w:rsid w:val="009D5050"/>
    <w:rsid w:val="009D5555"/>
    <w:rsid w:val="009D571A"/>
    <w:rsid w:val="009D6705"/>
    <w:rsid w:val="009D6992"/>
    <w:rsid w:val="009D7012"/>
    <w:rsid w:val="009D7158"/>
    <w:rsid w:val="009D751A"/>
    <w:rsid w:val="009D7884"/>
    <w:rsid w:val="009D7BC0"/>
    <w:rsid w:val="009E0C9C"/>
    <w:rsid w:val="009E0E54"/>
    <w:rsid w:val="009E25B8"/>
    <w:rsid w:val="009E3BCC"/>
    <w:rsid w:val="009E460F"/>
    <w:rsid w:val="009E4890"/>
    <w:rsid w:val="009E4C89"/>
    <w:rsid w:val="009E5694"/>
    <w:rsid w:val="009E6640"/>
    <w:rsid w:val="009E6865"/>
    <w:rsid w:val="009E7293"/>
    <w:rsid w:val="009F0CA1"/>
    <w:rsid w:val="009F106C"/>
    <w:rsid w:val="009F1206"/>
    <w:rsid w:val="009F323B"/>
    <w:rsid w:val="009F3520"/>
    <w:rsid w:val="009F36F7"/>
    <w:rsid w:val="009F3F4E"/>
    <w:rsid w:val="009F55C1"/>
    <w:rsid w:val="009F6278"/>
    <w:rsid w:val="009F6B85"/>
    <w:rsid w:val="009F71C3"/>
    <w:rsid w:val="009F7845"/>
    <w:rsid w:val="00A0070B"/>
    <w:rsid w:val="00A02465"/>
    <w:rsid w:val="00A03DEF"/>
    <w:rsid w:val="00A0427E"/>
    <w:rsid w:val="00A0442D"/>
    <w:rsid w:val="00A0486C"/>
    <w:rsid w:val="00A05345"/>
    <w:rsid w:val="00A07857"/>
    <w:rsid w:val="00A109EC"/>
    <w:rsid w:val="00A11CFF"/>
    <w:rsid w:val="00A11FEF"/>
    <w:rsid w:val="00A12569"/>
    <w:rsid w:val="00A125E3"/>
    <w:rsid w:val="00A135FD"/>
    <w:rsid w:val="00A14D0B"/>
    <w:rsid w:val="00A15691"/>
    <w:rsid w:val="00A15702"/>
    <w:rsid w:val="00A163BB"/>
    <w:rsid w:val="00A16413"/>
    <w:rsid w:val="00A165E2"/>
    <w:rsid w:val="00A16AAB"/>
    <w:rsid w:val="00A17B06"/>
    <w:rsid w:val="00A17BCB"/>
    <w:rsid w:val="00A17EE9"/>
    <w:rsid w:val="00A20271"/>
    <w:rsid w:val="00A20743"/>
    <w:rsid w:val="00A20780"/>
    <w:rsid w:val="00A20C84"/>
    <w:rsid w:val="00A20CAF"/>
    <w:rsid w:val="00A218F9"/>
    <w:rsid w:val="00A23367"/>
    <w:rsid w:val="00A23EF0"/>
    <w:rsid w:val="00A2506E"/>
    <w:rsid w:val="00A250C7"/>
    <w:rsid w:val="00A25146"/>
    <w:rsid w:val="00A25912"/>
    <w:rsid w:val="00A26BBE"/>
    <w:rsid w:val="00A26D3A"/>
    <w:rsid w:val="00A309F7"/>
    <w:rsid w:val="00A3265B"/>
    <w:rsid w:val="00A33475"/>
    <w:rsid w:val="00A3349C"/>
    <w:rsid w:val="00A337FB"/>
    <w:rsid w:val="00A3381C"/>
    <w:rsid w:val="00A3441C"/>
    <w:rsid w:val="00A345A6"/>
    <w:rsid w:val="00A345C6"/>
    <w:rsid w:val="00A348E9"/>
    <w:rsid w:val="00A34957"/>
    <w:rsid w:val="00A3598C"/>
    <w:rsid w:val="00A35CE5"/>
    <w:rsid w:val="00A36B63"/>
    <w:rsid w:val="00A36EF4"/>
    <w:rsid w:val="00A3727F"/>
    <w:rsid w:val="00A37DE2"/>
    <w:rsid w:val="00A40631"/>
    <w:rsid w:val="00A40842"/>
    <w:rsid w:val="00A41A47"/>
    <w:rsid w:val="00A41C38"/>
    <w:rsid w:val="00A41F70"/>
    <w:rsid w:val="00A426E4"/>
    <w:rsid w:val="00A426FD"/>
    <w:rsid w:val="00A44C5B"/>
    <w:rsid w:val="00A4517B"/>
    <w:rsid w:val="00A454AA"/>
    <w:rsid w:val="00A45667"/>
    <w:rsid w:val="00A4582B"/>
    <w:rsid w:val="00A46396"/>
    <w:rsid w:val="00A463EB"/>
    <w:rsid w:val="00A47512"/>
    <w:rsid w:val="00A50940"/>
    <w:rsid w:val="00A51316"/>
    <w:rsid w:val="00A51681"/>
    <w:rsid w:val="00A5178E"/>
    <w:rsid w:val="00A51AB8"/>
    <w:rsid w:val="00A52181"/>
    <w:rsid w:val="00A52B8F"/>
    <w:rsid w:val="00A53182"/>
    <w:rsid w:val="00A53467"/>
    <w:rsid w:val="00A541AE"/>
    <w:rsid w:val="00A5420C"/>
    <w:rsid w:val="00A5454E"/>
    <w:rsid w:val="00A54958"/>
    <w:rsid w:val="00A55946"/>
    <w:rsid w:val="00A56B7A"/>
    <w:rsid w:val="00A570C2"/>
    <w:rsid w:val="00A57A58"/>
    <w:rsid w:val="00A57B48"/>
    <w:rsid w:val="00A57F15"/>
    <w:rsid w:val="00A603D2"/>
    <w:rsid w:val="00A60EB7"/>
    <w:rsid w:val="00A61911"/>
    <w:rsid w:val="00A61A3F"/>
    <w:rsid w:val="00A61A59"/>
    <w:rsid w:val="00A634C1"/>
    <w:rsid w:val="00A63A1B"/>
    <w:rsid w:val="00A63A82"/>
    <w:rsid w:val="00A63B43"/>
    <w:rsid w:val="00A63D6F"/>
    <w:rsid w:val="00A64205"/>
    <w:rsid w:val="00A6420F"/>
    <w:rsid w:val="00A6474F"/>
    <w:rsid w:val="00A64D09"/>
    <w:rsid w:val="00A65ED9"/>
    <w:rsid w:val="00A67DB9"/>
    <w:rsid w:val="00A7077E"/>
    <w:rsid w:val="00A714F5"/>
    <w:rsid w:val="00A71AE1"/>
    <w:rsid w:val="00A7315C"/>
    <w:rsid w:val="00A75FFD"/>
    <w:rsid w:val="00A76301"/>
    <w:rsid w:val="00A80E1F"/>
    <w:rsid w:val="00A81877"/>
    <w:rsid w:val="00A81BAC"/>
    <w:rsid w:val="00A81F3C"/>
    <w:rsid w:val="00A82189"/>
    <w:rsid w:val="00A82271"/>
    <w:rsid w:val="00A82B09"/>
    <w:rsid w:val="00A8326F"/>
    <w:rsid w:val="00A83626"/>
    <w:rsid w:val="00A838A8"/>
    <w:rsid w:val="00A842BF"/>
    <w:rsid w:val="00A84571"/>
    <w:rsid w:val="00A85AB1"/>
    <w:rsid w:val="00A86C86"/>
    <w:rsid w:val="00A86FD8"/>
    <w:rsid w:val="00A874FB"/>
    <w:rsid w:val="00A87506"/>
    <w:rsid w:val="00A878DB"/>
    <w:rsid w:val="00A90171"/>
    <w:rsid w:val="00A90257"/>
    <w:rsid w:val="00A90529"/>
    <w:rsid w:val="00A90BB3"/>
    <w:rsid w:val="00A91493"/>
    <w:rsid w:val="00A921C5"/>
    <w:rsid w:val="00A93481"/>
    <w:rsid w:val="00A94523"/>
    <w:rsid w:val="00A946EF"/>
    <w:rsid w:val="00A94B9D"/>
    <w:rsid w:val="00A954C8"/>
    <w:rsid w:val="00A9551E"/>
    <w:rsid w:val="00A9591C"/>
    <w:rsid w:val="00A9679A"/>
    <w:rsid w:val="00A97315"/>
    <w:rsid w:val="00A97848"/>
    <w:rsid w:val="00A97E59"/>
    <w:rsid w:val="00A97F56"/>
    <w:rsid w:val="00AA13DE"/>
    <w:rsid w:val="00AA1C60"/>
    <w:rsid w:val="00AA2C62"/>
    <w:rsid w:val="00AA3CDF"/>
    <w:rsid w:val="00AA3F97"/>
    <w:rsid w:val="00AA4061"/>
    <w:rsid w:val="00AA4709"/>
    <w:rsid w:val="00AA60BF"/>
    <w:rsid w:val="00AA684C"/>
    <w:rsid w:val="00AA6C86"/>
    <w:rsid w:val="00AA6EB0"/>
    <w:rsid w:val="00AA78C0"/>
    <w:rsid w:val="00AA7A3A"/>
    <w:rsid w:val="00AB0B3D"/>
    <w:rsid w:val="00AB0BCF"/>
    <w:rsid w:val="00AB2DB1"/>
    <w:rsid w:val="00AB3261"/>
    <w:rsid w:val="00AB3C58"/>
    <w:rsid w:val="00AB4145"/>
    <w:rsid w:val="00AB419B"/>
    <w:rsid w:val="00AB4CF1"/>
    <w:rsid w:val="00AB4DF9"/>
    <w:rsid w:val="00AB5310"/>
    <w:rsid w:val="00AB5585"/>
    <w:rsid w:val="00AB5598"/>
    <w:rsid w:val="00AB56AA"/>
    <w:rsid w:val="00AB628B"/>
    <w:rsid w:val="00AB645A"/>
    <w:rsid w:val="00AB6D91"/>
    <w:rsid w:val="00AB71AC"/>
    <w:rsid w:val="00AC083C"/>
    <w:rsid w:val="00AC0D35"/>
    <w:rsid w:val="00AC108F"/>
    <w:rsid w:val="00AC237B"/>
    <w:rsid w:val="00AC2487"/>
    <w:rsid w:val="00AC2597"/>
    <w:rsid w:val="00AC265D"/>
    <w:rsid w:val="00AC2877"/>
    <w:rsid w:val="00AC300A"/>
    <w:rsid w:val="00AC364D"/>
    <w:rsid w:val="00AC3D9D"/>
    <w:rsid w:val="00AC4157"/>
    <w:rsid w:val="00AC419E"/>
    <w:rsid w:val="00AC4EF9"/>
    <w:rsid w:val="00AC5B75"/>
    <w:rsid w:val="00AC5EAD"/>
    <w:rsid w:val="00AC608B"/>
    <w:rsid w:val="00AC679C"/>
    <w:rsid w:val="00AC690F"/>
    <w:rsid w:val="00AC79B1"/>
    <w:rsid w:val="00AD03F7"/>
    <w:rsid w:val="00AD06C5"/>
    <w:rsid w:val="00AD1762"/>
    <w:rsid w:val="00AD1DF2"/>
    <w:rsid w:val="00AD20D4"/>
    <w:rsid w:val="00AD36D7"/>
    <w:rsid w:val="00AD39E6"/>
    <w:rsid w:val="00AD3B05"/>
    <w:rsid w:val="00AD48EC"/>
    <w:rsid w:val="00AD4DDE"/>
    <w:rsid w:val="00AD54FD"/>
    <w:rsid w:val="00AD630D"/>
    <w:rsid w:val="00AD7EC3"/>
    <w:rsid w:val="00AE0381"/>
    <w:rsid w:val="00AE0922"/>
    <w:rsid w:val="00AE12EE"/>
    <w:rsid w:val="00AE20D5"/>
    <w:rsid w:val="00AE2C3E"/>
    <w:rsid w:val="00AE2C48"/>
    <w:rsid w:val="00AE3325"/>
    <w:rsid w:val="00AE4ED2"/>
    <w:rsid w:val="00AE52A0"/>
    <w:rsid w:val="00AE58E4"/>
    <w:rsid w:val="00AE5CAC"/>
    <w:rsid w:val="00AE664F"/>
    <w:rsid w:val="00AE6F63"/>
    <w:rsid w:val="00AE73F3"/>
    <w:rsid w:val="00AE7BAF"/>
    <w:rsid w:val="00AE7BB8"/>
    <w:rsid w:val="00AF0805"/>
    <w:rsid w:val="00AF0B4E"/>
    <w:rsid w:val="00AF0CC4"/>
    <w:rsid w:val="00AF1F7F"/>
    <w:rsid w:val="00AF279A"/>
    <w:rsid w:val="00AF309C"/>
    <w:rsid w:val="00AF34D6"/>
    <w:rsid w:val="00AF4152"/>
    <w:rsid w:val="00AF41F3"/>
    <w:rsid w:val="00AF4501"/>
    <w:rsid w:val="00AF4A0B"/>
    <w:rsid w:val="00AF57AE"/>
    <w:rsid w:val="00AF5EF2"/>
    <w:rsid w:val="00AF5FFF"/>
    <w:rsid w:val="00AF6A15"/>
    <w:rsid w:val="00AF6CCA"/>
    <w:rsid w:val="00B000A9"/>
    <w:rsid w:val="00B00947"/>
    <w:rsid w:val="00B00C11"/>
    <w:rsid w:val="00B01FFD"/>
    <w:rsid w:val="00B02E01"/>
    <w:rsid w:val="00B03D1F"/>
    <w:rsid w:val="00B0496A"/>
    <w:rsid w:val="00B04CFB"/>
    <w:rsid w:val="00B056E2"/>
    <w:rsid w:val="00B05974"/>
    <w:rsid w:val="00B07127"/>
    <w:rsid w:val="00B101A6"/>
    <w:rsid w:val="00B110AA"/>
    <w:rsid w:val="00B11E65"/>
    <w:rsid w:val="00B11F28"/>
    <w:rsid w:val="00B136E7"/>
    <w:rsid w:val="00B13700"/>
    <w:rsid w:val="00B1416D"/>
    <w:rsid w:val="00B152F8"/>
    <w:rsid w:val="00B1574C"/>
    <w:rsid w:val="00B15C76"/>
    <w:rsid w:val="00B1773A"/>
    <w:rsid w:val="00B1775F"/>
    <w:rsid w:val="00B20A60"/>
    <w:rsid w:val="00B20F44"/>
    <w:rsid w:val="00B21301"/>
    <w:rsid w:val="00B21467"/>
    <w:rsid w:val="00B2192D"/>
    <w:rsid w:val="00B219D5"/>
    <w:rsid w:val="00B222B8"/>
    <w:rsid w:val="00B22BF4"/>
    <w:rsid w:val="00B22DD1"/>
    <w:rsid w:val="00B24127"/>
    <w:rsid w:val="00B256DA"/>
    <w:rsid w:val="00B2576D"/>
    <w:rsid w:val="00B259FD"/>
    <w:rsid w:val="00B25E38"/>
    <w:rsid w:val="00B265C3"/>
    <w:rsid w:val="00B265F4"/>
    <w:rsid w:val="00B26CAD"/>
    <w:rsid w:val="00B26E16"/>
    <w:rsid w:val="00B26F2C"/>
    <w:rsid w:val="00B30054"/>
    <w:rsid w:val="00B3038A"/>
    <w:rsid w:val="00B3080F"/>
    <w:rsid w:val="00B3084C"/>
    <w:rsid w:val="00B327E1"/>
    <w:rsid w:val="00B32991"/>
    <w:rsid w:val="00B329D3"/>
    <w:rsid w:val="00B339F8"/>
    <w:rsid w:val="00B3421C"/>
    <w:rsid w:val="00B3578E"/>
    <w:rsid w:val="00B36491"/>
    <w:rsid w:val="00B377FE"/>
    <w:rsid w:val="00B41612"/>
    <w:rsid w:val="00B41698"/>
    <w:rsid w:val="00B416DE"/>
    <w:rsid w:val="00B4172E"/>
    <w:rsid w:val="00B41EB9"/>
    <w:rsid w:val="00B42200"/>
    <w:rsid w:val="00B44710"/>
    <w:rsid w:val="00B462F3"/>
    <w:rsid w:val="00B476A4"/>
    <w:rsid w:val="00B47B59"/>
    <w:rsid w:val="00B50803"/>
    <w:rsid w:val="00B51D11"/>
    <w:rsid w:val="00B51D6D"/>
    <w:rsid w:val="00B52213"/>
    <w:rsid w:val="00B52468"/>
    <w:rsid w:val="00B5319C"/>
    <w:rsid w:val="00B53CB7"/>
    <w:rsid w:val="00B53FF3"/>
    <w:rsid w:val="00B5405A"/>
    <w:rsid w:val="00B54221"/>
    <w:rsid w:val="00B546DD"/>
    <w:rsid w:val="00B55327"/>
    <w:rsid w:val="00B55984"/>
    <w:rsid w:val="00B55998"/>
    <w:rsid w:val="00B55DFD"/>
    <w:rsid w:val="00B56A77"/>
    <w:rsid w:val="00B57B42"/>
    <w:rsid w:val="00B57FBC"/>
    <w:rsid w:val="00B60C74"/>
    <w:rsid w:val="00B60E6D"/>
    <w:rsid w:val="00B60FBB"/>
    <w:rsid w:val="00B6173F"/>
    <w:rsid w:val="00B61F6E"/>
    <w:rsid w:val="00B639D0"/>
    <w:rsid w:val="00B63C40"/>
    <w:rsid w:val="00B64C32"/>
    <w:rsid w:val="00B64C42"/>
    <w:rsid w:val="00B661DA"/>
    <w:rsid w:val="00B66283"/>
    <w:rsid w:val="00B67F2E"/>
    <w:rsid w:val="00B70389"/>
    <w:rsid w:val="00B705FB"/>
    <w:rsid w:val="00B7062D"/>
    <w:rsid w:val="00B70CAD"/>
    <w:rsid w:val="00B70E33"/>
    <w:rsid w:val="00B71416"/>
    <w:rsid w:val="00B722AB"/>
    <w:rsid w:val="00B74837"/>
    <w:rsid w:val="00B74DCE"/>
    <w:rsid w:val="00B75785"/>
    <w:rsid w:val="00B75D63"/>
    <w:rsid w:val="00B761BE"/>
    <w:rsid w:val="00B762E7"/>
    <w:rsid w:val="00B768CC"/>
    <w:rsid w:val="00B80229"/>
    <w:rsid w:val="00B80685"/>
    <w:rsid w:val="00B80B30"/>
    <w:rsid w:val="00B80E2B"/>
    <w:rsid w:val="00B81A6B"/>
    <w:rsid w:val="00B81DA0"/>
    <w:rsid w:val="00B82516"/>
    <w:rsid w:val="00B83124"/>
    <w:rsid w:val="00B83139"/>
    <w:rsid w:val="00B8321B"/>
    <w:rsid w:val="00B843EA"/>
    <w:rsid w:val="00B84635"/>
    <w:rsid w:val="00B850DD"/>
    <w:rsid w:val="00B86CED"/>
    <w:rsid w:val="00B86D55"/>
    <w:rsid w:val="00B8750B"/>
    <w:rsid w:val="00B87A53"/>
    <w:rsid w:val="00B87C54"/>
    <w:rsid w:val="00B9033C"/>
    <w:rsid w:val="00B906D5"/>
    <w:rsid w:val="00B90EDC"/>
    <w:rsid w:val="00B92429"/>
    <w:rsid w:val="00B924AE"/>
    <w:rsid w:val="00B926DE"/>
    <w:rsid w:val="00B92ACA"/>
    <w:rsid w:val="00B93237"/>
    <w:rsid w:val="00B9363E"/>
    <w:rsid w:val="00B93688"/>
    <w:rsid w:val="00B93D93"/>
    <w:rsid w:val="00B94EFE"/>
    <w:rsid w:val="00B954E1"/>
    <w:rsid w:val="00B9628E"/>
    <w:rsid w:val="00B96494"/>
    <w:rsid w:val="00B96619"/>
    <w:rsid w:val="00B96701"/>
    <w:rsid w:val="00B96758"/>
    <w:rsid w:val="00BA077B"/>
    <w:rsid w:val="00BA09FE"/>
    <w:rsid w:val="00BA0D74"/>
    <w:rsid w:val="00BA1973"/>
    <w:rsid w:val="00BA2096"/>
    <w:rsid w:val="00BA3B2A"/>
    <w:rsid w:val="00BA40EA"/>
    <w:rsid w:val="00BA56AE"/>
    <w:rsid w:val="00BA77FA"/>
    <w:rsid w:val="00BA791C"/>
    <w:rsid w:val="00BB0BB1"/>
    <w:rsid w:val="00BB0F62"/>
    <w:rsid w:val="00BB1620"/>
    <w:rsid w:val="00BB284E"/>
    <w:rsid w:val="00BB3ECF"/>
    <w:rsid w:val="00BB4020"/>
    <w:rsid w:val="00BB4913"/>
    <w:rsid w:val="00BB7209"/>
    <w:rsid w:val="00BB72BC"/>
    <w:rsid w:val="00BB7C29"/>
    <w:rsid w:val="00BC136D"/>
    <w:rsid w:val="00BC1833"/>
    <w:rsid w:val="00BC193A"/>
    <w:rsid w:val="00BC2605"/>
    <w:rsid w:val="00BC31EE"/>
    <w:rsid w:val="00BC3B56"/>
    <w:rsid w:val="00BC3BED"/>
    <w:rsid w:val="00BC4007"/>
    <w:rsid w:val="00BC4AF8"/>
    <w:rsid w:val="00BC5020"/>
    <w:rsid w:val="00BC58E4"/>
    <w:rsid w:val="00BC5DF9"/>
    <w:rsid w:val="00BC641A"/>
    <w:rsid w:val="00BC64D3"/>
    <w:rsid w:val="00BC6F6B"/>
    <w:rsid w:val="00BC7291"/>
    <w:rsid w:val="00BD0BCA"/>
    <w:rsid w:val="00BD161B"/>
    <w:rsid w:val="00BD1AE1"/>
    <w:rsid w:val="00BD20A2"/>
    <w:rsid w:val="00BD22B0"/>
    <w:rsid w:val="00BD2593"/>
    <w:rsid w:val="00BD33AF"/>
    <w:rsid w:val="00BD3575"/>
    <w:rsid w:val="00BD36AA"/>
    <w:rsid w:val="00BD3739"/>
    <w:rsid w:val="00BD42BF"/>
    <w:rsid w:val="00BD57C0"/>
    <w:rsid w:val="00BD58DE"/>
    <w:rsid w:val="00BD6B04"/>
    <w:rsid w:val="00BD6C67"/>
    <w:rsid w:val="00BD6E32"/>
    <w:rsid w:val="00BD6ED1"/>
    <w:rsid w:val="00BD6EDF"/>
    <w:rsid w:val="00BD76BB"/>
    <w:rsid w:val="00BD7755"/>
    <w:rsid w:val="00BE0A58"/>
    <w:rsid w:val="00BE0F53"/>
    <w:rsid w:val="00BE1427"/>
    <w:rsid w:val="00BE1933"/>
    <w:rsid w:val="00BE1AB7"/>
    <w:rsid w:val="00BE214D"/>
    <w:rsid w:val="00BE3022"/>
    <w:rsid w:val="00BE408B"/>
    <w:rsid w:val="00BE44C9"/>
    <w:rsid w:val="00BE48A2"/>
    <w:rsid w:val="00BE4A9C"/>
    <w:rsid w:val="00BE4B80"/>
    <w:rsid w:val="00BE644B"/>
    <w:rsid w:val="00BE6F69"/>
    <w:rsid w:val="00BE7368"/>
    <w:rsid w:val="00BE7EA8"/>
    <w:rsid w:val="00BF1408"/>
    <w:rsid w:val="00BF18DD"/>
    <w:rsid w:val="00BF25FE"/>
    <w:rsid w:val="00BF279B"/>
    <w:rsid w:val="00BF2F4F"/>
    <w:rsid w:val="00BF304C"/>
    <w:rsid w:val="00BF4A0E"/>
    <w:rsid w:val="00BF57CD"/>
    <w:rsid w:val="00BF57DD"/>
    <w:rsid w:val="00BF5A08"/>
    <w:rsid w:val="00BF61CC"/>
    <w:rsid w:val="00BF6F52"/>
    <w:rsid w:val="00BF7A10"/>
    <w:rsid w:val="00C00096"/>
    <w:rsid w:val="00C007D9"/>
    <w:rsid w:val="00C00E71"/>
    <w:rsid w:val="00C00F5B"/>
    <w:rsid w:val="00C01940"/>
    <w:rsid w:val="00C01E95"/>
    <w:rsid w:val="00C0201C"/>
    <w:rsid w:val="00C02A65"/>
    <w:rsid w:val="00C032FC"/>
    <w:rsid w:val="00C04C21"/>
    <w:rsid w:val="00C05C36"/>
    <w:rsid w:val="00C06850"/>
    <w:rsid w:val="00C07840"/>
    <w:rsid w:val="00C07D44"/>
    <w:rsid w:val="00C100D0"/>
    <w:rsid w:val="00C10E9C"/>
    <w:rsid w:val="00C114AE"/>
    <w:rsid w:val="00C116D1"/>
    <w:rsid w:val="00C133D0"/>
    <w:rsid w:val="00C140D5"/>
    <w:rsid w:val="00C143C4"/>
    <w:rsid w:val="00C1477F"/>
    <w:rsid w:val="00C14B70"/>
    <w:rsid w:val="00C164A9"/>
    <w:rsid w:val="00C177DC"/>
    <w:rsid w:val="00C20814"/>
    <w:rsid w:val="00C20A49"/>
    <w:rsid w:val="00C20EDA"/>
    <w:rsid w:val="00C2215D"/>
    <w:rsid w:val="00C22518"/>
    <w:rsid w:val="00C22ABE"/>
    <w:rsid w:val="00C22E8D"/>
    <w:rsid w:val="00C23155"/>
    <w:rsid w:val="00C232CE"/>
    <w:rsid w:val="00C232FF"/>
    <w:rsid w:val="00C233DB"/>
    <w:rsid w:val="00C23A73"/>
    <w:rsid w:val="00C24ADB"/>
    <w:rsid w:val="00C25A24"/>
    <w:rsid w:val="00C26449"/>
    <w:rsid w:val="00C27913"/>
    <w:rsid w:val="00C27946"/>
    <w:rsid w:val="00C27BB7"/>
    <w:rsid w:val="00C30830"/>
    <w:rsid w:val="00C30B34"/>
    <w:rsid w:val="00C30C2D"/>
    <w:rsid w:val="00C31442"/>
    <w:rsid w:val="00C32117"/>
    <w:rsid w:val="00C3275B"/>
    <w:rsid w:val="00C328C7"/>
    <w:rsid w:val="00C3342C"/>
    <w:rsid w:val="00C337EA"/>
    <w:rsid w:val="00C33F9E"/>
    <w:rsid w:val="00C340C5"/>
    <w:rsid w:val="00C343A5"/>
    <w:rsid w:val="00C34A16"/>
    <w:rsid w:val="00C34E7A"/>
    <w:rsid w:val="00C3574C"/>
    <w:rsid w:val="00C36071"/>
    <w:rsid w:val="00C365EC"/>
    <w:rsid w:val="00C36DAB"/>
    <w:rsid w:val="00C3741F"/>
    <w:rsid w:val="00C37598"/>
    <w:rsid w:val="00C376B6"/>
    <w:rsid w:val="00C378B7"/>
    <w:rsid w:val="00C37CB8"/>
    <w:rsid w:val="00C37F7F"/>
    <w:rsid w:val="00C409B9"/>
    <w:rsid w:val="00C416FE"/>
    <w:rsid w:val="00C41B46"/>
    <w:rsid w:val="00C42105"/>
    <w:rsid w:val="00C42AB3"/>
    <w:rsid w:val="00C43329"/>
    <w:rsid w:val="00C43E3A"/>
    <w:rsid w:val="00C44850"/>
    <w:rsid w:val="00C44965"/>
    <w:rsid w:val="00C44D89"/>
    <w:rsid w:val="00C44F3D"/>
    <w:rsid w:val="00C45027"/>
    <w:rsid w:val="00C46702"/>
    <w:rsid w:val="00C46BC3"/>
    <w:rsid w:val="00C46DD3"/>
    <w:rsid w:val="00C46F40"/>
    <w:rsid w:val="00C47D39"/>
    <w:rsid w:val="00C505F2"/>
    <w:rsid w:val="00C5142F"/>
    <w:rsid w:val="00C51E72"/>
    <w:rsid w:val="00C535BD"/>
    <w:rsid w:val="00C541CD"/>
    <w:rsid w:val="00C542F4"/>
    <w:rsid w:val="00C552FF"/>
    <w:rsid w:val="00C554BB"/>
    <w:rsid w:val="00C558DC"/>
    <w:rsid w:val="00C55939"/>
    <w:rsid w:val="00C55FB6"/>
    <w:rsid w:val="00C56658"/>
    <w:rsid w:val="00C566B5"/>
    <w:rsid w:val="00C5771D"/>
    <w:rsid w:val="00C60666"/>
    <w:rsid w:val="00C60B7D"/>
    <w:rsid w:val="00C6117D"/>
    <w:rsid w:val="00C61331"/>
    <w:rsid w:val="00C61AAE"/>
    <w:rsid w:val="00C625D0"/>
    <w:rsid w:val="00C62BD4"/>
    <w:rsid w:val="00C63075"/>
    <w:rsid w:val="00C6307D"/>
    <w:rsid w:val="00C63121"/>
    <w:rsid w:val="00C64641"/>
    <w:rsid w:val="00C64BEE"/>
    <w:rsid w:val="00C65772"/>
    <w:rsid w:val="00C65973"/>
    <w:rsid w:val="00C65986"/>
    <w:rsid w:val="00C65DD3"/>
    <w:rsid w:val="00C65ED2"/>
    <w:rsid w:val="00C65FF8"/>
    <w:rsid w:val="00C6624E"/>
    <w:rsid w:val="00C66854"/>
    <w:rsid w:val="00C668B6"/>
    <w:rsid w:val="00C66B76"/>
    <w:rsid w:val="00C67781"/>
    <w:rsid w:val="00C71A4D"/>
    <w:rsid w:val="00C72718"/>
    <w:rsid w:val="00C72FDF"/>
    <w:rsid w:val="00C75945"/>
    <w:rsid w:val="00C75D88"/>
    <w:rsid w:val="00C760AE"/>
    <w:rsid w:val="00C76403"/>
    <w:rsid w:val="00C7641F"/>
    <w:rsid w:val="00C77D20"/>
    <w:rsid w:val="00C80248"/>
    <w:rsid w:val="00C823F1"/>
    <w:rsid w:val="00C82DF6"/>
    <w:rsid w:val="00C83617"/>
    <w:rsid w:val="00C84463"/>
    <w:rsid w:val="00C845F1"/>
    <w:rsid w:val="00C84AB3"/>
    <w:rsid w:val="00C84BC2"/>
    <w:rsid w:val="00C8563C"/>
    <w:rsid w:val="00C86770"/>
    <w:rsid w:val="00C869E3"/>
    <w:rsid w:val="00C86C78"/>
    <w:rsid w:val="00C86E79"/>
    <w:rsid w:val="00C870F9"/>
    <w:rsid w:val="00C8710D"/>
    <w:rsid w:val="00C87246"/>
    <w:rsid w:val="00C90088"/>
    <w:rsid w:val="00C90851"/>
    <w:rsid w:val="00C90D93"/>
    <w:rsid w:val="00C9102B"/>
    <w:rsid w:val="00C910C9"/>
    <w:rsid w:val="00C911D6"/>
    <w:rsid w:val="00C912E3"/>
    <w:rsid w:val="00C9162E"/>
    <w:rsid w:val="00C92271"/>
    <w:rsid w:val="00C93147"/>
    <w:rsid w:val="00C93353"/>
    <w:rsid w:val="00C93A49"/>
    <w:rsid w:val="00C94233"/>
    <w:rsid w:val="00C9435A"/>
    <w:rsid w:val="00C94617"/>
    <w:rsid w:val="00C948EB"/>
    <w:rsid w:val="00C94DC3"/>
    <w:rsid w:val="00C94FB4"/>
    <w:rsid w:val="00C95303"/>
    <w:rsid w:val="00C95CFD"/>
    <w:rsid w:val="00C95E25"/>
    <w:rsid w:val="00C967F5"/>
    <w:rsid w:val="00C97C0A"/>
    <w:rsid w:val="00CA034C"/>
    <w:rsid w:val="00CA0361"/>
    <w:rsid w:val="00CA2484"/>
    <w:rsid w:val="00CA354A"/>
    <w:rsid w:val="00CA4540"/>
    <w:rsid w:val="00CA4C18"/>
    <w:rsid w:val="00CA4F07"/>
    <w:rsid w:val="00CA54DD"/>
    <w:rsid w:val="00CA5948"/>
    <w:rsid w:val="00CA5962"/>
    <w:rsid w:val="00CA7674"/>
    <w:rsid w:val="00CA7887"/>
    <w:rsid w:val="00CA7A4A"/>
    <w:rsid w:val="00CB0FAA"/>
    <w:rsid w:val="00CB12BD"/>
    <w:rsid w:val="00CB1927"/>
    <w:rsid w:val="00CB229C"/>
    <w:rsid w:val="00CB2683"/>
    <w:rsid w:val="00CB3956"/>
    <w:rsid w:val="00CB4A9B"/>
    <w:rsid w:val="00CB5082"/>
    <w:rsid w:val="00CB587C"/>
    <w:rsid w:val="00CB6537"/>
    <w:rsid w:val="00CB7008"/>
    <w:rsid w:val="00CB748B"/>
    <w:rsid w:val="00CB754C"/>
    <w:rsid w:val="00CB77F3"/>
    <w:rsid w:val="00CB7C8A"/>
    <w:rsid w:val="00CB7D2A"/>
    <w:rsid w:val="00CB7F60"/>
    <w:rsid w:val="00CC0051"/>
    <w:rsid w:val="00CC04EC"/>
    <w:rsid w:val="00CC070E"/>
    <w:rsid w:val="00CC0BC5"/>
    <w:rsid w:val="00CC1270"/>
    <w:rsid w:val="00CC17A4"/>
    <w:rsid w:val="00CC1BA5"/>
    <w:rsid w:val="00CC1CD3"/>
    <w:rsid w:val="00CC3255"/>
    <w:rsid w:val="00CC4FEC"/>
    <w:rsid w:val="00CC548B"/>
    <w:rsid w:val="00CC5850"/>
    <w:rsid w:val="00CC5B0E"/>
    <w:rsid w:val="00CC672D"/>
    <w:rsid w:val="00CC6952"/>
    <w:rsid w:val="00CC7355"/>
    <w:rsid w:val="00CC73CF"/>
    <w:rsid w:val="00CC75F9"/>
    <w:rsid w:val="00CC77A6"/>
    <w:rsid w:val="00CC7D1E"/>
    <w:rsid w:val="00CD0191"/>
    <w:rsid w:val="00CD1268"/>
    <w:rsid w:val="00CD14CA"/>
    <w:rsid w:val="00CD1863"/>
    <w:rsid w:val="00CD26A4"/>
    <w:rsid w:val="00CD271D"/>
    <w:rsid w:val="00CD2D8C"/>
    <w:rsid w:val="00CD368E"/>
    <w:rsid w:val="00CD49F3"/>
    <w:rsid w:val="00CD4B56"/>
    <w:rsid w:val="00CD59DE"/>
    <w:rsid w:val="00CD5D2C"/>
    <w:rsid w:val="00CD5E8F"/>
    <w:rsid w:val="00CD650F"/>
    <w:rsid w:val="00CD657A"/>
    <w:rsid w:val="00CD77B5"/>
    <w:rsid w:val="00CE03A0"/>
    <w:rsid w:val="00CE0527"/>
    <w:rsid w:val="00CE073D"/>
    <w:rsid w:val="00CE163A"/>
    <w:rsid w:val="00CE2485"/>
    <w:rsid w:val="00CE261A"/>
    <w:rsid w:val="00CE2D06"/>
    <w:rsid w:val="00CE3402"/>
    <w:rsid w:val="00CE3C8F"/>
    <w:rsid w:val="00CE4DDB"/>
    <w:rsid w:val="00CE4FA6"/>
    <w:rsid w:val="00CE5027"/>
    <w:rsid w:val="00CE5060"/>
    <w:rsid w:val="00CE68B6"/>
    <w:rsid w:val="00CE6A96"/>
    <w:rsid w:val="00CE6DF3"/>
    <w:rsid w:val="00CE725B"/>
    <w:rsid w:val="00CE769E"/>
    <w:rsid w:val="00CF0104"/>
    <w:rsid w:val="00CF01FD"/>
    <w:rsid w:val="00CF0C6B"/>
    <w:rsid w:val="00CF1587"/>
    <w:rsid w:val="00CF185F"/>
    <w:rsid w:val="00CF239D"/>
    <w:rsid w:val="00CF318D"/>
    <w:rsid w:val="00CF3BD0"/>
    <w:rsid w:val="00CF5DC8"/>
    <w:rsid w:val="00CF5F8D"/>
    <w:rsid w:val="00CF6790"/>
    <w:rsid w:val="00CF6796"/>
    <w:rsid w:val="00CF7FBD"/>
    <w:rsid w:val="00D00192"/>
    <w:rsid w:val="00D00971"/>
    <w:rsid w:val="00D010C7"/>
    <w:rsid w:val="00D014E2"/>
    <w:rsid w:val="00D017F2"/>
    <w:rsid w:val="00D01AD6"/>
    <w:rsid w:val="00D01B4C"/>
    <w:rsid w:val="00D01B77"/>
    <w:rsid w:val="00D03094"/>
    <w:rsid w:val="00D03716"/>
    <w:rsid w:val="00D038E0"/>
    <w:rsid w:val="00D03BFF"/>
    <w:rsid w:val="00D04474"/>
    <w:rsid w:val="00D066E8"/>
    <w:rsid w:val="00D07839"/>
    <w:rsid w:val="00D1077A"/>
    <w:rsid w:val="00D1089A"/>
    <w:rsid w:val="00D109F0"/>
    <w:rsid w:val="00D10B56"/>
    <w:rsid w:val="00D126B5"/>
    <w:rsid w:val="00D131B1"/>
    <w:rsid w:val="00D137AF"/>
    <w:rsid w:val="00D13ACC"/>
    <w:rsid w:val="00D14143"/>
    <w:rsid w:val="00D14462"/>
    <w:rsid w:val="00D154A8"/>
    <w:rsid w:val="00D15AFE"/>
    <w:rsid w:val="00D162AD"/>
    <w:rsid w:val="00D16305"/>
    <w:rsid w:val="00D16368"/>
    <w:rsid w:val="00D164DE"/>
    <w:rsid w:val="00D168A3"/>
    <w:rsid w:val="00D16D8C"/>
    <w:rsid w:val="00D175AA"/>
    <w:rsid w:val="00D20085"/>
    <w:rsid w:val="00D20336"/>
    <w:rsid w:val="00D2056F"/>
    <w:rsid w:val="00D20884"/>
    <w:rsid w:val="00D20D97"/>
    <w:rsid w:val="00D22402"/>
    <w:rsid w:val="00D22D92"/>
    <w:rsid w:val="00D245BD"/>
    <w:rsid w:val="00D24834"/>
    <w:rsid w:val="00D26070"/>
    <w:rsid w:val="00D26B69"/>
    <w:rsid w:val="00D26D1F"/>
    <w:rsid w:val="00D277E3"/>
    <w:rsid w:val="00D3194F"/>
    <w:rsid w:val="00D323FA"/>
    <w:rsid w:val="00D32821"/>
    <w:rsid w:val="00D328DF"/>
    <w:rsid w:val="00D32AA5"/>
    <w:rsid w:val="00D33AE6"/>
    <w:rsid w:val="00D34640"/>
    <w:rsid w:val="00D36271"/>
    <w:rsid w:val="00D40321"/>
    <w:rsid w:val="00D418BA"/>
    <w:rsid w:val="00D41A90"/>
    <w:rsid w:val="00D420C0"/>
    <w:rsid w:val="00D429A3"/>
    <w:rsid w:val="00D42BF5"/>
    <w:rsid w:val="00D434DD"/>
    <w:rsid w:val="00D4401E"/>
    <w:rsid w:val="00D440E5"/>
    <w:rsid w:val="00D44984"/>
    <w:rsid w:val="00D44EAF"/>
    <w:rsid w:val="00D4540C"/>
    <w:rsid w:val="00D45734"/>
    <w:rsid w:val="00D4753C"/>
    <w:rsid w:val="00D502BA"/>
    <w:rsid w:val="00D503BD"/>
    <w:rsid w:val="00D51025"/>
    <w:rsid w:val="00D51DDA"/>
    <w:rsid w:val="00D52BA6"/>
    <w:rsid w:val="00D531DB"/>
    <w:rsid w:val="00D53EFC"/>
    <w:rsid w:val="00D555EB"/>
    <w:rsid w:val="00D56E77"/>
    <w:rsid w:val="00D57056"/>
    <w:rsid w:val="00D57205"/>
    <w:rsid w:val="00D57E9B"/>
    <w:rsid w:val="00D60953"/>
    <w:rsid w:val="00D6209D"/>
    <w:rsid w:val="00D62B68"/>
    <w:rsid w:val="00D63433"/>
    <w:rsid w:val="00D63F97"/>
    <w:rsid w:val="00D6403D"/>
    <w:rsid w:val="00D666DA"/>
    <w:rsid w:val="00D67302"/>
    <w:rsid w:val="00D67346"/>
    <w:rsid w:val="00D67A42"/>
    <w:rsid w:val="00D702DE"/>
    <w:rsid w:val="00D704D1"/>
    <w:rsid w:val="00D70C79"/>
    <w:rsid w:val="00D70F27"/>
    <w:rsid w:val="00D713A4"/>
    <w:rsid w:val="00D72550"/>
    <w:rsid w:val="00D727A0"/>
    <w:rsid w:val="00D732B5"/>
    <w:rsid w:val="00D738CF"/>
    <w:rsid w:val="00D74587"/>
    <w:rsid w:val="00D7520D"/>
    <w:rsid w:val="00D7572B"/>
    <w:rsid w:val="00D76C0F"/>
    <w:rsid w:val="00D76D31"/>
    <w:rsid w:val="00D76D4D"/>
    <w:rsid w:val="00D76D8E"/>
    <w:rsid w:val="00D77949"/>
    <w:rsid w:val="00D80112"/>
    <w:rsid w:val="00D8222B"/>
    <w:rsid w:val="00D82724"/>
    <w:rsid w:val="00D84E1B"/>
    <w:rsid w:val="00D8652B"/>
    <w:rsid w:val="00D87178"/>
    <w:rsid w:val="00D87218"/>
    <w:rsid w:val="00D872D8"/>
    <w:rsid w:val="00D90015"/>
    <w:rsid w:val="00D905DB"/>
    <w:rsid w:val="00D914DB"/>
    <w:rsid w:val="00D91D51"/>
    <w:rsid w:val="00D920FA"/>
    <w:rsid w:val="00D9214B"/>
    <w:rsid w:val="00D92951"/>
    <w:rsid w:val="00D92EFF"/>
    <w:rsid w:val="00D936D6"/>
    <w:rsid w:val="00D93C17"/>
    <w:rsid w:val="00D93D9A"/>
    <w:rsid w:val="00D955D3"/>
    <w:rsid w:val="00D956F6"/>
    <w:rsid w:val="00D95910"/>
    <w:rsid w:val="00D959B2"/>
    <w:rsid w:val="00D95E20"/>
    <w:rsid w:val="00D96729"/>
    <w:rsid w:val="00D97C8A"/>
    <w:rsid w:val="00D97D12"/>
    <w:rsid w:val="00DA0B98"/>
    <w:rsid w:val="00DA117E"/>
    <w:rsid w:val="00DA152D"/>
    <w:rsid w:val="00DA1BCE"/>
    <w:rsid w:val="00DA1D24"/>
    <w:rsid w:val="00DA1D45"/>
    <w:rsid w:val="00DA236A"/>
    <w:rsid w:val="00DA242B"/>
    <w:rsid w:val="00DA4312"/>
    <w:rsid w:val="00DA5037"/>
    <w:rsid w:val="00DA512E"/>
    <w:rsid w:val="00DA586F"/>
    <w:rsid w:val="00DA5B15"/>
    <w:rsid w:val="00DA5FC5"/>
    <w:rsid w:val="00DA5FCA"/>
    <w:rsid w:val="00DA6335"/>
    <w:rsid w:val="00DA6463"/>
    <w:rsid w:val="00DA64B0"/>
    <w:rsid w:val="00DA6B99"/>
    <w:rsid w:val="00DA6F6C"/>
    <w:rsid w:val="00DA7615"/>
    <w:rsid w:val="00DA7BCC"/>
    <w:rsid w:val="00DA7C67"/>
    <w:rsid w:val="00DB02AB"/>
    <w:rsid w:val="00DB0522"/>
    <w:rsid w:val="00DB2150"/>
    <w:rsid w:val="00DB24E9"/>
    <w:rsid w:val="00DB3986"/>
    <w:rsid w:val="00DB4424"/>
    <w:rsid w:val="00DB49C2"/>
    <w:rsid w:val="00DB4C1B"/>
    <w:rsid w:val="00DB5241"/>
    <w:rsid w:val="00DB54BD"/>
    <w:rsid w:val="00DB5E88"/>
    <w:rsid w:val="00DB66B5"/>
    <w:rsid w:val="00DB6996"/>
    <w:rsid w:val="00DB6AC8"/>
    <w:rsid w:val="00DB6BD3"/>
    <w:rsid w:val="00DB6C70"/>
    <w:rsid w:val="00DB6F47"/>
    <w:rsid w:val="00DB731E"/>
    <w:rsid w:val="00DB7AEF"/>
    <w:rsid w:val="00DB7BAB"/>
    <w:rsid w:val="00DB7FC4"/>
    <w:rsid w:val="00DC00CC"/>
    <w:rsid w:val="00DC07EA"/>
    <w:rsid w:val="00DC0878"/>
    <w:rsid w:val="00DC0D36"/>
    <w:rsid w:val="00DC199D"/>
    <w:rsid w:val="00DC1B7E"/>
    <w:rsid w:val="00DC36A2"/>
    <w:rsid w:val="00DC3B51"/>
    <w:rsid w:val="00DC4532"/>
    <w:rsid w:val="00DC515B"/>
    <w:rsid w:val="00DC57BF"/>
    <w:rsid w:val="00DC5F02"/>
    <w:rsid w:val="00DC6596"/>
    <w:rsid w:val="00DC6CED"/>
    <w:rsid w:val="00DD0C16"/>
    <w:rsid w:val="00DD0E94"/>
    <w:rsid w:val="00DD0ED6"/>
    <w:rsid w:val="00DD1443"/>
    <w:rsid w:val="00DD14C0"/>
    <w:rsid w:val="00DD15A0"/>
    <w:rsid w:val="00DD1CD9"/>
    <w:rsid w:val="00DD3D41"/>
    <w:rsid w:val="00DD3DA2"/>
    <w:rsid w:val="00DD5C81"/>
    <w:rsid w:val="00DD6160"/>
    <w:rsid w:val="00DD6265"/>
    <w:rsid w:val="00DD7136"/>
    <w:rsid w:val="00DD714A"/>
    <w:rsid w:val="00DD779A"/>
    <w:rsid w:val="00DE0CFD"/>
    <w:rsid w:val="00DE14A5"/>
    <w:rsid w:val="00DE16D4"/>
    <w:rsid w:val="00DE2812"/>
    <w:rsid w:val="00DE43DD"/>
    <w:rsid w:val="00DE5CBB"/>
    <w:rsid w:val="00DE74CC"/>
    <w:rsid w:val="00DE7ABA"/>
    <w:rsid w:val="00DF0516"/>
    <w:rsid w:val="00DF1EF2"/>
    <w:rsid w:val="00DF23CB"/>
    <w:rsid w:val="00DF303C"/>
    <w:rsid w:val="00DF3356"/>
    <w:rsid w:val="00DF3B50"/>
    <w:rsid w:val="00DF3D4B"/>
    <w:rsid w:val="00DF3D68"/>
    <w:rsid w:val="00DF598B"/>
    <w:rsid w:val="00DF5994"/>
    <w:rsid w:val="00DF6718"/>
    <w:rsid w:val="00DF707C"/>
    <w:rsid w:val="00E00207"/>
    <w:rsid w:val="00E0050A"/>
    <w:rsid w:val="00E01DEB"/>
    <w:rsid w:val="00E02CD0"/>
    <w:rsid w:val="00E02EDD"/>
    <w:rsid w:val="00E03D8E"/>
    <w:rsid w:val="00E0473D"/>
    <w:rsid w:val="00E04851"/>
    <w:rsid w:val="00E04944"/>
    <w:rsid w:val="00E04EA7"/>
    <w:rsid w:val="00E053F7"/>
    <w:rsid w:val="00E05C90"/>
    <w:rsid w:val="00E05F3D"/>
    <w:rsid w:val="00E064A4"/>
    <w:rsid w:val="00E0691F"/>
    <w:rsid w:val="00E06EB9"/>
    <w:rsid w:val="00E06FEE"/>
    <w:rsid w:val="00E10565"/>
    <w:rsid w:val="00E10984"/>
    <w:rsid w:val="00E10FC5"/>
    <w:rsid w:val="00E11C8F"/>
    <w:rsid w:val="00E1338B"/>
    <w:rsid w:val="00E13992"/>
    <w:rsid w:val="00E1476D"/>
    <w:rsid w:val="00E14BC1"/>
    <w:rsid w:val="00E16559"/>
    <w:rsid w:val="00E16613"/>
    <w:rsid w:val="00E1675A"/>
    <w:rsid w:val="00E16E08"/>
    <w:rsid w:val="00E17A7D"/>
    <w:rsid w:val="00E209E9"/>
    <w:rsid w:val="00E2144E"/>
    <w:rsid w:val="00E22D75"/>
    <w:rsid w:val="00E22D7E"/>
    <w:rsid w:val="00E231A3"/>
    <w:rsid w:val="00E23399"/>
    <w:rsid w:val="00E23D37"/>
    <w:rsid w:val="00E23DED"/>
    <w:rsid w:val="00E250CD"/>
    <w:rsid w:val="00E254BC"/>
    <w:rsid w:val="00E27A12"/>
    <w:rsid w:val="00E27A48"/>
    <w:rsid w:val="00E27ED3"/>
    <w:rsid w:val="00E30E6F"/>
    <w:rsid w:val="00E33813"/>
    <w:rsid w:val="00E347DD"/>
    <w:rsid w:val="00E352C5"/>
    <w:rsid w:val="00E354F5"/>
    <w:rsid w:val="00E35EF8"/>
    <w:rsid w:val="00E36DFD"/>
    <w:rsid w:val="00E37177"/>
    <w:rsid w:val="00E37A49"/>
    <w:rsid w:val="00E37DE8"/>
    <w:rsid w:val="00E40138"/>
    <w:rsid w:val="00E4023B"/>
    <w:rsid w:val="00E40760"/>
    <w:rsid w:val="00E416F8"/>
    <w:rsid w:val="00E41DF8"/>
    <w:rsid w:val="00E44A1B"/>
    <w:rsid w:val="00E45566"/>
    <w:rsid w:val="00E46413"/>
    <w:rsid w:val="00E46977"/>
    <w:rsid w:val="00E46ACD"/>
    <w:rsid w:val="00E476D9"/>
    <w:rsid w:val="00E50CE3"/>
    <w:rsid w:val="00E5174E"/>
    <w:rsid w:val="00E52048"/>
    <w:rsid w:val="00E52AA0"/>
    <w:rsid w:val="00E538A6"/>
    <w:rsid w:val="00E5393B"/>
    <w:rsid w:val="00E53D64"/>
    <w:rsid w:val="00E54566"/>
    <w:rsid w:val="00E54BC2"/>
    <w:rsid w:val="00E55023"/>
    <w:rsid w:val="00E55032"/>
    <w:rsid w:val="00E55D21"/>
    <w:rsid w:val="00E56432"/>
    <w:rsid w:val="00E56B29"/>
    <w:rsid w:val="00E56C65"/>
    <w:rsid w:val="00E57A62"/>
    <w:rsid w:val="00E60695"/>
    <w:rsid w:val="00E60851"/>
    <w:rsid w:val="00E60923"/>
    <w:rsid w:val="00E62AA0"/>
    <w:rsid w:val="00E6320C"/>
    <w:rsid w:val="00E64237"/>
    <w:rsid w:val="00E64BF2"/>
    <w:rsid w:val="00E654E0"/>
    <w:rsid w:val="00E66009"/>
    <w:rsid w:val="00E66014"/>
    <w:rsid w:val="00E66A50"/>
    <w:rsid w:val="00E66AF5"/>
    <w:rsid w:val="00E676AE"/>
    <w:rsid w:val="00E7074F"/>
    <w:rsid w:val="00E70AB4"/>
    <w:rsid w:val="00E71A89"/>
    <w:rsid w:val="00E71D6A"/>
    <w:rsid w:val="00E71F46"/>
    <w:rsid w:val="00E72BBD"/>
    <w:rsid w:val="00E7376D"/>
    <w:rsid w:val="00E738B7"/>
    <w:rsid w:val="00E73E6A"/>
    <w:rsid w:val="00E74125"/>
    <w:rsid w:val="00E74ADD"/>
    <w:rsid w:val="00E74EFB"/>
    <w:rsid w:val="00E762C4"/>
    <w:rsid w:val="00E7644A"/>
    <w:rsid w:val="00E76ECE"/>
    <w:rsid w:val="00E77066"/>
    <w:rsid w:val="00E77196"/>
    <w:rsid w:val="00E77947"/>
    <w:rsid w:val="00E802E7"/>
    <w:rsid w:val="00E82662"/>
    <w:rsid w:val="00E82779"/>
    <w:rsid w:val="00E8327D"/>
    <w:rsid w:val="00E83638"/>
    <w:rsid w:val="00E83722"/>
    <w:rsid w:val="00E83998"/>
    <w:rsid w:val="00E83EBB"/>
    <w:rsid w:val="00E8407F"/>
    <w:rsid w:val="00E84C6E"/>
    <w:rsid w:val="00E863C8"/>
    <w:rsid w:val="00E869A2"/>
    <w:rsid w:val="00E86BCF"/>
    <w:rsid w:val="00E87994"/>
    <w:rsid w:val="00E879A3"/>
    <w:rsid w:val="00E907A0"/>
    <w:rsid w:val="00E91439"/>
    <w:rsid w:val="00E91949"/>
    <w:rsid w:val="00E91E86"/>
    <w:rsid w:val="00E92191"/>
    <w:rsid w:val="00E92B38"/>
    <w:rsid w:val="00E92DD0"/>
    <w:rsid w:val="00E9326D"/>
    <w:rsid w:val="00E939C6"/>
    <w:rsid w:val="00E93E3F"/>
    <w:rsid w:val="00E942F1"/>
    <w:rsid w:val="00E958C0"/>
    <w:rsid w:val="00E96D84"/>
    <w:rsid w:val="00E973DB"/>
    <w:rsid w:val="00E976F7"/>
    <w:rsid w:val="00EA01F2"/>
    <w:rsid w:val="00EA0523"/>
    <w:rsid w:val="00EA0E53"/>
    <w:rsid w:val="00EA1030"/>
    <w:rsid w:val="00EA1493"/>
    <w:rsid w:val="00EA16C6"/>
    <w:rsid w:val="00EA22EA"/>
    <w:rsid w:val="00EA27B0"/>
    <w:rsid w:val="00EA2982"/>
    <w:rsid w:val="00EA2C9C"/>
    <w:rsid w:val="00EA332D"/>
    <w:rsid w:val="00EA4085"/>
    <w:rsid w:val="00EA49E5"/>
    <w:rsid w:val="00EA7181"/>
    <w:rsid w:val="00EB02B4"/>
    <w:rsid w:val="00EB081F"/>
    <w:rsid w:val="00EB1E8A"/>
    <w:rsid w:val="00EB1FE5"/>
    <w:rsid w:val="00EB328B"/>
    <w:rsid w:val="00EB353E"/>
    <w:rsid w:val="00EB4895"/>
    <w:rsid w:val="00EB4ADD"/>
    <w:rsid w:val="00EB5229"/>
    <w:rsid w:val="00EB5808"/>
    <w:rsid w:val="00EB670B"/>
    <w:rsid w:val="00EB6C05"/>
    <w:rsid w:val="00EB6C85"/>
    <w:rsid w:val="00EB73A8"/>
    <w:rsid w:val="00EB73C4"/>
    <w:rsid w:val="00EC0905"/>
    <w:rsid w:val="00EC11B7"/>
    <w:rsid w:val="00EC2621"/>
    <w:rsid w:val="00EC280D"/>
    <w:rsid w:val="00EC3083"/>
    <w:rsid w:val="00EC335D"/>
    <w:rsid w:val="00EC3872"/>
    <w:rsid w:val="00EC4B01"/>
    <w:rsid w:val="00EC4D8C"/>
    <w:rsid w:val="00EC554E"/>
    <w:rsid w:val="00EC5F95"/>
    <w:rsid w:val="00EC6B6A"/>
    <w:rsid w:val="00EC73FC"/>
    <w:rsid w:val="00EC74D6"/>
    <w:rsid w:val="00EC783A"/>
    <w:rsid w:val="00ED19C7"/>
    <w:rsid w:val="00ED2C2A"/>
    <w:rsid w:val="00ED2C7D"/>
    <w:rsid w:val="00ED31BB"/>
    <w:rsid w:val="00ED35D2"/>
    <w:rsid w:val="00ED42EA"/>
    <w:rsid w:val="00ED49F0"/>
    <w:rsid w:val="00ED5CF1"/>
    <w:rsid w:val="00ED5EBA"/>
    <w:rsid w:val="00ED6755"/>
    <w:rsid w:val="00ED688D"/>
    <w:rsid w:val="00ED6E87"/>
    <w:rsid w:val="00ED7E66"/>
    <w:rsid w:val="00EE0516"/>
    <w:rsid w:val="00EE0A51"/>
    <w:rsid w:val="00EE145C"/>
    <w:rsid w:val="00EE1BD5"/>
    <w:rsid w:val="00EE437B"/>
    <w:rsid w:val="00EE55BE"/>
    <w:rsid w:val="00EE6364"/>
    <w:rsid w:val="00EE64BE"/>
    <w:rsid w:val="00EE69D2"/>
    <w:rsid w:val="00EE7BAA"/>
    <w:rsid w:val="00EE7C89"/>
    <w:rsid w:val="00EE7E7D"/>
    <w:rsid w:val="00EF07D4"/>
    <w:rsid w:val="00EF1287"/>
    <w:rsid w:val="00EF2330"/>
    <w:rsid w:val="00EF3A46"/>
    <w:rsid w:val="00EF48C6"/>
    <w:rsid w:val="00EF51A9"/>
    <w:rsid w:val="00EF58B9"/>
    <w:rsid w:val="00EF5964"/>
    <w:rsid w:val="00EF5F94"/>
    <w:rsid w:val="00EF618B"/>
    <w:rsid w:val="00EF6F07"/>
    <w:rsid w:val="00EF766B"/>
    <w:rsid w:val="00EF7892"/>
    <w:rsid w:val="00EF79CE"/>
    <w:rsid w:val="00EF7AE1"/>
    <w:rsid w:val="00F03259"/>
    <w:rsid w:val="00F0349A"/>
    <w:rsid w:val="00F038A6"/>
    <w:rsid w:val="00F04ACB"/>
    <w:rsid w:val="00F04D05"/>
    <w:rsid w:val="00F04F2F"/>
    <w:rsid w:val="00F056C5"/>
    <w:rsid w:val="00F06B06"/>
    <w:rsid w:val="00F06B6F"/>
    <w:rsid w:val="00F070BB"/>
    <w:rsid w:val="00F103C5"/>
    <w:rsid w:val="00F10569"/>
    <w:rsid w:val="00F10631"/>
    <w:rsid w:val="00F119BB"/>
    <w:rsid w:val="00F119FF"/>
    <w:rsid w:val="00F11E92"/>
    <w:rsid w:val="00F12292"/>
    <w:rsid w:val="00F128BA"/>
    <w:rsid w:val="00F13DE6"/>
    <w:rsid w:val="00F14271"/>
    <w:rsid w:val="00F15170"/>
    <w:rsid w:val="00F15C12"/>
    <w:rsid w:val="00F15F2A"/>
    <w:rsid w:val="00F223E8"/>
    <w:rsid w:val="00F22D75"/>
    <w:rsid w:val="00F23707"/>
    <w:rsid w:val="00F23845"/>
    <w:rsid w:val="00F24006"/>
    <w:rsid w:val="00F24994"/>
    <w:rsid w:val="00F2619F"/>
    <w:rsid w:val="00F26F18"/>
    <w:rsid w:val="00F277BD"/>
    <w:rsid w:val="00F279DB"/>
    <w:rsid w:val="00F31545"/>
    <w:rsid w:val="00F31BC5"/>
    <w:rsid w:val="00F31FB1"/>
    <w:rsid w:val="00F3278A"/>
    <w:rsid w:val="00F32F88"/>
    <w:rsid w:val="00F3332E"/>
    <w:rsid w:val="00F339EA"/>
    <w:rsid w:val="00F34367"/>
    <w:rsid w:val="00F35418"/>
    <w:rsid w:val="00F35F08"/>
    <w:rsid w:val="00F3632B"/>
    <w:rsid w:val="00F36C73"/>
    <w:rsid w:val="00F40F56"/>
    <w:rsid w:val="00F40F8D"/>
    <w:rsid w:val="00F412E9"/>
    <w:rsid w:val="00F41B67"/>
    <w:rsid w:val="00F41C71"/>
    <w:rsid w:val="00F41D9B"/>
    <w:rsid w:val="00F42267"/>
    <w:rsid w:val="00F42AAB"/>
    <w:rsid w:val="00F43324"/>
    <w:rsid w:val="00F43632"/>
    <w:rsid w:val="00F43A5A"/>
    <w:rsid w:val="00F44D89"/>
    <w:rsid w:val="00F45A5F"/>
    <w:rsid w:val="00F45BF1"/>
    <w:rsid w:val="00F46D0E"/>
    <w:rsid w:val="00F47FF2"/>
    <w:rsid w:val="00F5232C"/>
    <w:rsid w:val="00F53F43"/>
    <w:rsid w:val="00F54E44"/>
    <w:rsid w:val="00F5643E"/>
    <w:rsid w:val="00F56A86"/>
    <w:rsid w:val="00F571A4"/>
    <w:rsid w:val="00F574CE"/>
    <w:rsid w:val="00F57536"/>
    <w:rsid w:val="00F60B95"/>
    <w:rsid w:val="00F6107F"/>
    <w:rsid w:val="00F61739"/>
    <w:rsid w:val="00F617EC"/>
    <w:rsid w:val="00F61B3C"/>
    <w:rsid w:val="00F62D67"/>
    <w:rsid w:val="00F63347"/>
    <w:rsid w:val="00F6385F"/>
    <w:rsid w:val="00F64698"/>
    <w:rsid w:val="00F648F3"/>
    <w:rsid w:val="00F65081"/>
    <w:rsid w:val="00F653EC"/>
    <w:rsid w:val="00F66CB1"/>
    <w:rsid w:val="00F67953"/>
    <w:rsid w:val="00F701B2"/>
    <w:rsid w:val="00F70279"/>
    <w:rsid w:val="00F7080A"/>
    <w:rsid w:val="00F70F60"/>
    <w:rsid w:val="00F7150D"/>
    <w:rsid w:val="00F715A3"/>
    <w:rsid w:val="00F7161F"/>
    <w:rsid w:val="00F73396"/>
    <w:rsid w:val="00F73C5D"/>
    <w:rsid w:val="00F73F82"/>
    <w:rsid w:val="00F75F3D"/>
    <w:rsid w:val="00F76371"/>
    <w:rsid w:val="00F76B92"/>
    <w:rsid w:val="00F77A55"/>
    <w:rsid w:val="00F77C1D"/>
    <w:rsid w:val="00F77EAB"/>
    <w:rsid w:val="00F81714"/>
    <w:rsid w:val="00F81F70"/>
    <w:rsid w:val="00F823BA"/>
    <w:rsid w:val="00F82593"/>
    <w:rsid w:val="00F83E29"/>
    <w:rsid w:val="00F843D8"/>
    <w:rsid w:val="00F845B1"/>
    <w:rsid w:val="00F84D3F"/>
    <w:rsid w:val="00F8541B"/>
    <w:rsid w:val="00F8629E"/>
    <w:rsid w:val="00F86376"/>
    <w:rsid w:val="00F8738E"/>
    <w:rsid w:val="00F9049E"/>
    <w:rsid w:val="00F906E8"/>
    <w:rsid w:val="00F90742"/>
    <w:rsid w:val="00F90C05"/>
    <w:rsid w:val="00F90FEC"/>
    <w:rsid w:val="00F911C8"/>
    <w:rsid w:val="00F9198B"/>
    <w:rsid w:val="00F91B07"/>
    <w:rsid w:val="00F9280D"/>
    <w:rsid w:val="00F93564"/>
    <w:rsid w:val="00F9436A"/>
    <w:rsid w:val="00F943B8"/>
    <w:rsid w:val="00F94C6B"/>
    <w:rsid w:val="00F9520D"/>
    <w:rsid w:val="00F956A7"/>
    <w:rsid w:val="00F96CFD"/>
    <w:rsid w:val="00F9753D"/>
    <w:rsid w:val="00F97C05"/>
    <w:rsid w:val="00FA09F9"/>
    <w:rsid w:val="00FA0A7D"/>
    <w:rsid w:val="00FA1341"/>
    <w:rsid w:val="00FA2356"/>
    <w:rsid w:val="00FA23C4"/>
    <w:rsid w:val="00FA2AC7"/>
    <w:rsid w:val="00FA2C5C"/>
    <w:rsid w:val="00FA3A3F"/>
    <w:rsid w:val="00FA5529"/>
    <w:rsid w:val="00FA58BF"/>
    <w:rsid w:val="00FA58F2"/>
    <w:rsid w:val="00FA6074"/>
    <w:rsid w:val="00FA70A4"/>
    <w:rsid w:val="00FB4797"/>
    <w:rsid w:val="00FB4A82"/>
    <w:rsid w:val="00FB4B06"/>
    <w:rsid w:val="00FB5D71"/>
    <w:rsid w:val="00FB65F1"/>
    <w:rsid w:val="00FB6BD7"/>
    <w:rsid w:val="00FB6E1A"/>
    <w:rsid w:val="00FB78EE"/>
    <w:rsid w:val="00FC0844"/>
    <w:rsid w:val="00FC0AB2"/>
    <w:rsid w:val="00FC0BCA"/>
    <w:rsid w:val="00FC0CC8"/>
    <w:rsid w:val="00FC1EC7"/>
    <w:rsid w:val="00FC2411"/>
    <w:rsid w:val="00FC2DC2"/>
    <w:rsid w:val="00FC3FA9"/>
    <w:rsid w:val="00FC4B54"/>
    <w:rsid w:val="00FC4EC3"/>
    <w:rsid w:val="00FC52A5"/>
    <w:rsid w:val="00FC59A6"/>
    <w:rsid w:val="00FC63E1"/>
    <w:rsid w:val="00FC640B"/>
    <w:rsid w:val="00FC6431"/>
    <w:rsid w:val="00FC7ECF"/>
    <w:rsid w:val="00FD124A"/>
    <w:rsid w:val="00FD1CFC"/>
    <w:rsid w:val="00FD2BA3"/>
    <w:rsid w:val="00FD311D"/>
    <w:rsid w:val="00FD3E34"/>
    <w:rsid w:val="00FD49D9"/>
    <w:rsid w:val="00FD67CB"/>
    <w:rsid w:val="00FD73E5"/>
    <w:rsid w:val="00FD7FA0"/>
    <w:rsid w:val="00FE05BE"/>
    <w:rsid w:val="00FE0C91"/>
    <w:rsid w:val="00FE0FB2"/>
    <w:rsid w:val="00FE2110"/>
    <w:rsid w:val="00FE2145"/>
    <w:rsid w:val="00FE26DC"/>
    <w:rsid w:val="00FE27D2"/>
    <w:rsid w:val="00FE421A"/>
    <w:rsid w:val="00FE64D2"/>
    <w:rsid w:val="00FE76E2"/>
    <w:rsid w:val="00FE7BB8"/>
    <w:rsid w:val="00FF0421"/>
    <w:rsid w:val="00FF06F8"/>
    <w:rsid w:val="00FF2189"/>
    <w:rsid w:val="00FF2DF2"/>
    <w:rsid w:val="00FF3170"/>
    <w:rsid w:val="00FF37F6"/>
    <w:rsid w:val="00FF4B92"/>
    <w:rsid w:val="00FF7C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19"/>
    <o:shapelayout v:ext="edit">
      <o:idmap v:ext="edit" data="1"/>
    </o:shapelayout>
  </w:shapeDefaults>
  <w:decimalSymbol w:val="."/>
  <w:listSeparator w:val=","/>
  <w14:docId w14:val="4449429E"/>
  <w15:docId w15:val="{991142BE-99EB-4DA6-A091-9BBBF523F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0EDC"/>
    <w:pPr>
      <w:spacing w:after="0" w:line="240" w:lineRule="auto"/>
    </w:pPr>
    <w:rPr>
      <w:rFonts w:ascii="Times New Roman" w:eastAsia="Times New Roman" w:hAnsi="Times New Roman" w:cs="Times New Roman"/>
      <w:sz w:val="24"/>
      <w:szCs w:val="20"/>
      <w:lang w:val="en-US" w:eastAsia="en-GB"/>
    </w:rPr>
  </w:style>
  <w:style w:type="paragraph" w:styleId="Heading1">
    <w:name w:val="heading 1"/>
    <w:basedOn w:val="Normal"/>
    <w:next w:val="Normal"/>
    <w:link w:val="Heading1Char"/>
    <w:uiPriority w:val="9"/>
    <w:qFormat/>
    <w:rsid w:val="004B1F0D"/>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IN" w:eastAsia="en-US"/>
    </w:rPr>
  </w:style>
  <w:style w:type="paragraph" w:styleId="Heading2">
    <w:name w:val="heading 2"/>
    <w:basedOn w:val="Normal"/>
    <w:next w:val="Normal"/>
    <w:link w:val="Heading2Char"/>
    <w:uiPriority w:val="9"/>
    <w:unhideWhenUsed/>
    <w:qFormat/>
    <w:rsid w:val="00F13DE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44A7"/>
    <w:pPr>
      <w:keepNext/>
      <w:keepLines/>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8752C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143B1"/>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57E2"/>
    <w:pPr>
      <w:ind w:left="720"/>
      <w:contextualSpacing/>
    </w:pPr>
  </w:style>
  <w:style w:type="character" w:customStyle="1" w:styleId="selectable">
    <w:name w:val="selectable"/>
    <w:basedOn w:val="DefaultParagraphFont"/>
    <w:rsid w:val="002157E2"/>
  </w:style>
  <w:style w:type="character" w:customStyle="1" w:styleId="Heading1Char">
    <w:name w:val="Heading 1 Char"/>
    <w:basedOn w:val="DefaultParagraphFont"/>
    <w:link w:val="Heading1"/>
    <w:uiPriority w:val="9"/>
    <w:rsid w:val="004B1F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13DE6"/>
    <w:rPr>
      <w:rFonts w:asciiTheme="majorHAnsi" w:eastAsiaTheme="majorEastAsia" w:hAnsiTheme="majorHAnsi" w:cstheme="majorBidi"/>
      <w:color w:val="2F5496" w:themeColor="accent1" w:themeShade="BF"/>
      <w:sz w:val="26"/>
      <w:szCs w:val="26"/>
      <w:lang w:val="en-US" w:eastAsia="en-GB"/>
    </w:rPr>
  </w:style>
  <w:style w:type="table" w:styleId="TableGrid">
    <w:name w:val="Table Grid"/>
    <w:basedOn w:val="TableNormal"/>
    <w:uiPriority w:val="39"/>
    <w:rsid w:val="004B4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A4773"/>
    <w:rPr>
      <w:color w:val="0563C1" w:themeColor="hyperlink"/>
      <w:u w:val="single"/>
    </w:rPr>
  </w:style>
  <w:style w:type="character" w:styleId="UnresolvedMention">
    <w:name w:val="Unresolved Mention"/>
    <w:basedOn w:val="DefaultParagraphFont"/>
    <w:uiPriority w:val="99"/>
    <w:semiHidden/>
    <w:unhideWhenUsed/>
    <w:rsid w:val="005A4773"/>
    <w:rPr>
      <w:color w:val="605E5C"/>
      <w:shd w:val="clear" w:color="auto" w:fill="E1DFDD"/>
    </w:rPr>
  </w:style>
  <w:style w:type="paragraph" w:styleId="HTMLPreformatted">
    <w:name w:val="HTML Preformatted"/>
    <w:basedOn w:val="Normal"/>
    <w:link w:val="HTMLPreformattedChar"/>
    <w:uiPriority w:val="99"/>
    <w:unhideWhenUsed/>
    <w:rsid w:val="00943C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IN" w:eastAsia="en-IN"/>
    </w:rPr>
  </w:style>
  <w:style w:type="character" w:customStyle="1" w:styleId="HTMLPreformattedChar">
    <w:name w:val="HTML Preformatted Char"/>
    <w:basedOn w:val="DefaultParagraphFont"/>
    <w:link w:val="HTMLPreformatted"/>
    <w:uiPriority w:val="99"/>
    <w:rsid w:val="00943CAB"/>
    <w:rPr>
      <w:rFonts w:ascii="Courier New" w:eastAsia="Times New Roman" w:hAnsi="Courier New" w:cs="Courier New"/>
      <w:sz w:val="20"/>
      <w:szCs w:val="20"/>
      <w:lang w:eastAsia="en-IN"/>
    </w:rPr>
  </w:style>
  <w:style w:type="character" w:customStyle="1" w:styleId="Heading3Char">
    <w:name w:val="Heading 3 Char"/>
    <w:basedOn w:val="DefaultParagraphFont"/>
    <w:link w:val="Heading3"/>
    <w:uiPriority w:val="9"/>
    <w:rsid w:val="006644A7"/>
    <w:rPr>
      <w:rFonts w:asciiTheme="majorHAnsi" w:eastAsiaTheme="majorEastAsia" w:hAnsiTheme="majorHAnsi" w:cstheme="majorBidi"/>
      <w:color w:val="1F3763" w:themeColor="accent1" w:themeShade="7F"/>
      <w:sz w:val="24"/>
      <w:szCs w:val="24"/>
      <w:lang w:val="en-US" w:eastAsia="en-GB"/>
    </w:rPr>
  </w:style>
  <w:style w:type="character" w:customStyle="1" w:styleId="Heading4Char">
    <w:name w:val="Heading 4 Char"/>
    <w:basedOn w:val="DefaultParagraphFont"/>
    <w:link w:val="Heading4"/>
    <w:uiPriority w:val="9"/>
    <w:rsid w:val="008752CD"/>
    <w:rPr>
      <w:rFonts w:asciiTheme="majorHAnsi" w:eastAsiaTheme="majorEastAsia" w:hAnsiTheme="majorHAnsi" w:cstheme="majorBidi"/>
      <w:i/>
      <w:iCs/>
      <w:color w:val="2F5496" w:themeColor="accent1" w:themeShade="BF"/>
      <w:sz w:val="24"/>
      <w:szCs w:val="20"/>
      <w:lang w:val="en-US" w:eastAsia="en-GB"/>
    </w:rPr>
  </w:style>
  <w:style w:type="paragraph" w:styleId="NormalWeb">
    <w:name w:val="Normal (Web)"/>
    <w:basedOn w:val="Normal"/>
    <w:uiPriority w:val="99"/>
    <w:unhideWhenUsed/>
    <w:rsid w:val="0055739C"/>
    <w:pPr>
      <w:spacing w:before="100" w:beforeAutospacing="1" w:after="100" w:afterAutospacing="1"/>
    </w:pPr>
    <w:rPr>
      <w:szCs w:val="24"/>
      <w:lang w:val="en-IN" w:eastAsia="en-IN"/>
    </w:rPr>
  </w:style>
  <w:style w:type="character" w:styleId="FollowedHyperlink">
    <w:name w:val="FollowedHyperlink"/>
    <w:basedOn w:val="DefaultParagraphFont"/>
    <w:uiPriority w:val="99"/>
    <w:semiHidden/>
    <w:unhideWhenUsed/>
    <w:rsid w:val="00FB6E1A"/>
    <w:rPr>
      <w:color w:val="954F72" w:themeColor="followedHyperlink"/>
      <w:u w:val="single"/>
    </w:rPr>
  </w:style>
  <w:style w:type="character" w:customStyle="1" w:styleId="Heading5Char">
    <w:name w:val="Heading 5 Char"/>
    <w:basedOn w:val="DefaultParagraphFont"/>
    <w:link w:val="Heading5"/>
    <w:uiPriority w:val="9"/>
    <w:semiHidden/>
    <w:rsid w:val="009143B1"/>
    <w:rPr>
      <w:rFonts w:asciiTheme="majorHAnsi" w:eastAsiaTheme="majorEastAsia" w:hAnsiTheme="majorHAnsi" w:cstheme="majorBidi"/>
      <w:color w:val="2F5496" w:themeColor="accent1" w:themeShade="BF"/>
      <w:sz w:val="24"/>
      <w:szCs w:val="20"/>
      <w:lang w:val="en-US" w:eastAsia="en-GB"/>
    </w:rPr>
  </w:style>
  <w:style w:type="paragraph" w:styleId="NoSpacing">
    <w:name w:val="No Spacing"/>
    <w:uiPriority w:val="1"/>
    <w:qFormat/>
    <w:rsid w:val="00373E67"/>
    <w:pPr>
      <w:spacing w:after="0" w:line="240" w:lineRule="auto"/>
    </w:pPr>
    <w:rPr>
      <w:rFonts w:ascii="Times New Roman" w:eastAsia="Times New Roman" w:hAnsi="Times New Roman" w:cs="Times New Roman"/>
      <w:sz w:val="24"/>
      <w:szCs w:val="20"/>
      <w:lang w:val="en-US" w:eastAsia="en-GB"/>
    </w:rPr>
  </w:style>
  <w:style w:type="character" w:styleId="HTMLCode">
    <w:name w:val="HTML Code"/>
    <w:basedOn w:val="DefaultParagraphFont"/>
    <w:uiPriority w:val="99"/>
    <w:semiHidden/>
    <w:unhideWhenUsed/>
    <w:rsid w:val="00B8750B"/>
    <w:rPr>
      <w:rFonts w:ascii="Courier New" w:eastAsia="Times New Roman" w:hAnsi="Courier New" w:cs="Courier New"/>
      <w:sz w:val="20"/>
      <w:szCs w:val="20"/>
    </w:rPr>
  </w:style>
  <w:style w:type="paragraph" w:customStyle="1" w:styleId="HeaderFooter">
    <w:name w:val="Header &amp; Footer"/>
    <w:rsid w:val="000C61D5"/>
    <w:pPr>
      <w:tabs>
        <w:tab w:val="right" w:pos="9632"/>
      </w:tabs>
      <w:spacing w:after="0" w:line="240" w:lineRule="auto"/>
    </w:pPr>
    <w:rPr>
      <w:rFonts w:ascii="Helvetica" w:eastAsia="ヒラギノ角ゴ Pro W3" w:hAnsi="Helvetica" w:cs="Times New Roman"/>
      <w:color w:val="000000"/>
      <w:sz w:val="20"/>
      <w:szCs w:val="20"/>
      <w:lang w:val="en-GB" w:eastAsia="en-GB"/>
    </w:rPr>
  </w:style>
  <w:style w:type="character" w:styleId="Strong">
    <w:name w:val="Strong"/>
    <w:basedOn w:val="DefaultParagraphFont"/>
    <w:uiPriority w:val="22"/>
    <w:qFormat/>
    <w:rsid w:val="00ED2C2A"/>
    <w:rPr>
      <w:b/>
      <w:bCs/>
    </w:rPr>
  </w:style>
  <w:style w:type="paragraph" w:styleId="TOCHeading">
    <w:name w:val="TOC Heading"/>
    <w:basedOn w:val="Heading1"/>
    <w:next w:val="Normal"/>
    <w:uiPriority w:val="39"/>
    <w:unhideWhenUsed/>
    <w:qFormat/>
    <w:rsid w:val="00397697"/>
    <w:pPr>
      <w:outlineLvl w:val="9"/>
    </w:pPr>
    <w:rPr>
      <w:lang w:val="en-US"/>
    </w:rPr>
  </w:style>
  <w:style w:type="paragraph" w:styleId="TOC1">
    <w:name w:val="toc 1"/>
    <w:basedOn w:val="Normal"/>
    <w:next w:val="Normal"/>
    <w:autoRedefine/>
    <w:uiPriority w:val="39"/>
    <w:unhideWhenUsed/>
    <w:rsid w:val="00397697"/>
    <w:pPr>
      <w:spacing w:after="100"/>
    </w:pPr>
  </w:style>
  <w:style w:type="paragraph" w:styleId="TOC2">
    <w:name w:val="toc 2"/>
    <w:basedOn w:val="Normal"/>
    <w:next w:val="Normal"/>
    <w:autoRedefine/>
    <w:uiPriority w:val="39"/>
    <w:unhideWhenUsed/>
    <w:rsid w:val="00397697"/>
    <w:pPr>
      <w:spacing w:after="100"/>
      <w:ind w:left="240"/>
    </w:pPr>
  </w:style>
  <w:style w:type="paragraph" w:styleId="TOC3">
    <w:name w:val="toc 3"/>
    <w:basedOn w:val="Normal"/>
    <w:next w:val="Normal"/>
    <w:autoRedefine/>
    <w:uiPriority w:val="39"/>
    <w:unhideWhenUsed/>
    <w:rsid w:val="00397697"/>
    <w:pPr>
      <w:spacing w:after="100"/>
      <w:ind w:left="480"/>
    </w:pPr>
  </w:style>
  <w:style w:type="table" w:customStyle="1" w:styleId="TableGrid0">
    <w:name w:val="TableGrid"/>
    <w:rsid w:val="00030458"/>
    <w:pPr>
      <w:spacing w:after="0" w:line="240" w:lineRule="auto"/>
    </w:pPr>
    <w:rPr>
      <w:rFonts w:eastAsiaTheme="minorEastAsia"/>
      <w:lang w:eastAsia="en-IN"/>
    </w:rPr>
    <w:tblPr>
      <w:tblCellMar>
        <w:top w:w="0" w:type="dxa"/>
        <w:left w:w="0" w:type="dxa"/>
        <w:bottom w:w="0" w:type="dxa"/>
        <w:right w:w="0" w:type="dxa"/>
      </w:tblCellMar>
    </w:tblPr>
  </w:style>
  <w:style w:type="character" w:styleId="PlaceholderText">
    <w:name w:val="Placeholder Text"/>
    <w:basedOn w:val="DefaultParagraphFont"/>
    <w:uiPriority w:val="99"/>
    <w:semiHidden/>
    <w:rsid w:val="00863CB0"/>
    <w:rPr>
      <w:color w:val="808080"/>
    </w:rPr>
  </w:style>
  <w:style w:type="paragraph" w:customStyle="1" w:styleId="msonormal0">
    <w:name w:val="msonormal"/>
    <w:basedOn w:val="Normal"/>
    <w:rsid w:val="00857B7D"/>
    <w:pPr>
      <w:spacing w:before="100" w:beforeAutospacing="1" w:after="100" w:afterAutospacing="1"/>
    </w:pPr>
    <w:rPr>
      <w:szCs w:val="24"/>
      <w:lang w:val="en-IN" w:eastAsia="en-IN"/>
    </w:rPr>
  </w:style>
  <w:style w:type="paragraph" w:styleId="Header">
    <w:name w:val="header"/>
    <w:basedOn w:val="Normal"/>
    <w:link w:val="HeaderChar"/>
    <w:unhideWhenUsed/>
    <w:rsid w:val="00B265C3"/>
    <w:pPr>
      <w:tabs>
        <w:tab w:val="center" w:pos="4513"/>
        <w:tab w:val="right" w:pos="9026"/>
      </w:tabs>
    </w:pPr>
  </w:style>
  <w:style w:type="character" w:customStyle="1" w:styleId="HeaderChar">
    <w:name w:val="Header Char"/>
    <w:basedOn w:val="DefaultParagraphFont"/>
    <w:link w:val="Header"/>
    <w:uiPriority w:val="99"/>
    <w:rsid w:val="00B265C3"/>
    <w:rPr>
      <w:rFonts w:ascii="Times New Roman" w:eastAsia="Times New Roman" w:hAnsi="Times New Roman" w:cs="Times New Roman"/>
      <w:sz w:val="24"/>
      <w:szCs w:val="20"/>
      <w:lang w:val="en-US" w:eastAsia="en-GB"/>
    </w:rPr>
  </w:style>
  <w:style w:type="paragraph" w:styleId="Footer">
    <w:name w:val="footer"/>
    <w:basedOn w:val="Normal"/>
    <w:link w:val="FooterChar"/>
    <w:uiPriority w:val="99"/>
    <w:unhideWhenUsed/>
    <w:rsid w:val="00B265C3"/>
    <w:pPr>
      <w:tabs>
        <w:tab w:val="center" w:pos="4513"/>
        <w:tab w:val="right" w:pos="9026"/>
      </w:tabs>
    </w:pPr>
  </w:style>
  <w:style w:type="character" w:customStyle="1" w:styleId="FooterChar">
    <w:name w:val="Footer Char"/>
    <w:basedOn w:val="DefaultParagraphFont"/>
    <w:link w:val="Footer"/>
    <w:uiPriority w:val="99"/>
    <w:rsid w:val="00B265C3"/>
    <w:rPr>
      <w:rFonts w:ascii="Times New Roman" w:eastAsia="Times New Roman" w:hAnsi="Times New Roman" w:cs="Times New Roman"/>
      <w:sz w:val="24"/>
      <w:szCs w:val="20"/>
      <w:lang w:val="en-US" w:eastAsia="en-GB"/>
    </w:rPr>
  </w:style>
  <w:style w:type="character" w:styleId="Emphasis">
    <w:name w:val="Emphasis"/>
    <w:basedOn w:val="DefaultParagraphFont"/>
    <w:uiPriority w:val="20"/>
    <w:qFormat/>
    <w:rsid w:val="00A41A47"/>
    <w:rPr>
      <w:i/>
      <w:iCs/>
    </w:rPr>
  </w:style>
  <w:style w:type="paragraph" w:customStyle="1" w:styleId="OrdinaryParagraph">
    <w:name w:val="Ordinary Paragraph"/>
    <w:basedOn w:val="Normal"/>
    <w:rsid w:val="00A16413"/>
    <w:pPr>
      <w:suppressAutoHyphens/>
      <w:spacing w:after="240" w:line="360" w:lineRule="auto"/>
      <w:jc w:val="both"/>
    </w:pPr>
    <w:rPr>
      <w:rFonts w:ascii="Arial" w:hAnsi="Arial"/>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0713">
      <w:bodyDiv w:val="1"/>
      <w:marLeft w:val="0"/>
      <w:marRight w:val="0"/>
      <w:marTop w:val="0"/>
      <w:marBottom w:val="0"/>
      <w:divBdr>
        <w:top w:val="none" w:sz="0" w:space="0" w:color="auto"/>
        <w:left w:val="none" w:sz="0" w:space="0" w:color="auto"/>
        <w:bottom w:val="none" w:sz="0" w:space="0" w:color="auto"/>
        <w:right w:val="none" w:sz="0" w:space="0" w:color="auto"/>
      </w:divBdr>
    </w:div>
    <w:div w:id="44105990">
      <w:bodyDiv w:val="1"/>
      <w:marLeft w:val="0"/>
      <w:marRight w:val="0"/>
      <w:marTop w:val="0"/>
      <w:marBottom w:val="0"/>
      <w:divBdr>
        <w:top w:val="none" w:sz="0" w:space="0" w:color="auto"/>
        <w:left w:val="none" w:sz="0" w:space="0" w:color="auto"/>
        <w:bottom w:val="none" w:sz="0" w:space="0" w:color="auto"/>
        <w:right w:val="none" w:sz="0" w:space="0" w:color="auto"/>
      </w:divBdr>
    </w:div>
    <w:div w:id="46803588">
      <w:bodyDiv w:val="1"/>
      <w:marLeft w:val="0"/>
      <w:marRight w:val="0"/>
      <w:marTop w:val="0"/>
      <w:marBottom w:val="0"/>
      <w:divBdr>
        <w:top w:val="none" w:sz="0" w:space="0" w:color="auto"/>
        <w:left w:val="none" w:sz="0" w:space="0" w:color="auto"/>
        <w:bottom w:val="none" w:sz="0" w:space="0" w:color="auto"/>
        <w:right w:val="none" w:sz="0" w:space="0" w:color="auto"/>
      </w:divBdr>
    </w:div>
    <w:div w:id="52971962">
      <w:bodyDiv w:val="1"/>
      <w:marLeft w:val="0"/>
      <w:marRight w:val="0"/>
      <w:marTop w:val="0"/>
      <w:marBottom w:val="0"/>
      <w:divBdr>
        <w:top w:val="none" w:sz="0" w:space="0" w:color="auto"/>
        <w:left w:val="none" w:sz="0" w:space="0" w:color="auto"/>
        <w:bottom w:val="none" w:sz="0" w:space="0" w:color="auto"/>
        <w:right w:val="none" w:sz="0" w:space="0" w:color="auto"/>
      </w:divBdr>
    </w:div>
    <w:div w:id="64229647">
      <w:bodyDiv w:val="1"/>
      <w:marLeft w:val="0"/>
      <w:marRight w:val="0"/>
      <w:marTop w:val="0"/>
      <w:marBottom w:val="0"/>
      <w:divBdr>
        <w:top w:val="none" w:sz="0" w:space="0" w:color="auto"/>
        <w:left w:val="none" w:sz="0" w:space="0" w:color="auto"/>
        <w:bottom w:val="none" w:sz="0" w:space="0" w:color="auto"/>
        <w:right w:val="none" w:sz="0" w:space="0" w:color="auto"/>
      </w:divBdr>
    </w:div>
    <w:div w:id="69428689">
      <w:bodyDiv w:val="1"/>
      <w:marLeft w:val="0"/>
      <w:marRight w:val="0"/>
      <w:marTop w:val="0"/>
      <w:marBottom w:val="0"/>
      <w:divBdr>
        <w:top w:val="none" w:sz="0" w:space="0" w:color="auto"/>
        <w:left w:val="none" w:sz="0" w:space="0" w:color="auto"/>
        <w:bottom w:val="none" w:sz="0" w:space="0" w:color="auto"/>
        <w:right w:val="none" w:sz="0" w:space="0" w:color="auto"/>
      </w:divBdr>
    </w:div>
    <w:div w:id="120849279">
      <w:bodyDiv w:val="1"/>
      <w:marLeft w:val="0"/>
      <w:marRight w:val="0"/>
      <w:marTop w:val="0"/>
      <w:marBottom w:val="0"/>
      <w:divBdr>
        <w:top w:val="none" w:sz="0" w:space="0" w:color="auto"/>
        <w:left w:val="none" w:sz="0" w:space="0" w:color="auto"/>
        <w:bottom w:val="none" w:sz="0" w:space="0" w:color="auto"/>
        <w:right w:val="none" w:sz="0" w:space="0" w:color="auto"/>
      </w:divBdr>
    </w:div>
    <w:div w:id="123812368">
      <w:bodyDiv w:val="1"/>
      <w:marLeft w:val="0"/>
      <w:marRight w:val="0"/>
      <w:marTop w:val="0"/>
      <w:marBottom w:val="0"/>
      <w:divBdr>
        <w:top w:val="none" w:sz="0" w:space="0" w:color="auto"/>
        <w:left w:val="none" w:sz="0" w:space="0" w:color="auto"/>
        <w:bottom w:val="none" w:sz="0" w:space="0" w:color="auto"/>
        <w:right w:val="none" w:sz="0" w:space="0" w:color="auto"/>
      </w:divBdr>
    </w:div>
    <w:div w:id="145434242">
      <w:bodyDiv w:val="1"/>
      <w:marLeft w:val="0"/>
      <w:marRight w:val="0"/>
      <w:marTop w:val="0"/>
      <w:marBottom w:val="0"/>
      <w:divBdr>
        <w:top w:val="none" w:sz="0" w:space="0" w:color="auto"/>
        <w:left w:val="none" w:sz="0" w:space="0" w:color="auto"/>
        <w:bottom w:val="none" w:sz="0" w:space="0" w:color="auto"/>
        <w:right w:val="none" w:sz="0" w:space="0" w:color="auto"/>
      </w:divBdr>
    </w:div>
    <w:div w:id="155417239">
      <w:bodyDiv w:val="1"/>
      <w:marLeft w:val="0"/>
      <w:marRight w:val="0"/>
      <w:marTop w:val="0"/>
      <w:marBottom w:val="0"/>
      <w:divBdr>
        <w:top w:val="none" w:sz="0" w:space="0" w:color="auto"/>
        <w:left w:val="none" w:sz="0" w:space="0" w:color="auto"/>
        <w:bottom w:val="none" w:sz="0" w:space="0" w:color="auto"/>
        <w:right w:val="none" w:sz="0" w:space="0" w:color="auto"/>
      </w:divBdr>
    </w:div>
    <w:div w:id="158008082">
      <w:bodyDiv w:val="1"/>
      <w:marLeft w:val="0"/>
      <w:marRight w:val="0"/>
      <w:marTop w:val="0"/>
      <w:marBottom w:val="0"/>
      <w:divBdr>
        <w:top w:val="none" w:sz="0" w:space="0" w:color="auto"/>
        <w:left w:val="none" w:sz="0" w:space="0" w:color="auto"/>
        <w:bottom w:val="none" w:sz="0" w:space="0" w:color="auto"/>
        <w:right w:val="none" w:sz="0" w:space="0" w:color="auto"/>
      </w:divBdr>
    </w:div>
    <w:div w:id="169221451">
      <w:bodyDiv w:val="1"/>
      <w:marLeft w:val="0"/>
      <w:marRight w:val="0"/>
      <w:marTop w:val="0"/>
      <w:marBottom w:val="0"/>
      <w:divBdr>
        <w:top w:val="none" w:sz="0" w:space="0" w:color="auto"/>
        <w:left w:val="none" w:sz="0" w:space="0" w:color="auto"/>
        <w:bottom w:val="none" w:sz="0" w:space="0" w:color="auto"/>
        <w:right w:val="none" w:sz="0" w:space="0" w:color="auto"/>
      </w:divBdr>
    </w:div>
    <w:div w:id="246621991">
      <w:bodyDiv w:val="1"/>
      <w:marLeft w:val="0"/>
      <w:marRight w:val="0"/>
      <w:marTop w:val="0"/>
      <w:marBottom w:val="0"/>
      <w:divBdr>
        <w:top w:val="none" w:sz="0" w:space="0" w:color="auto"/>
        <w:left w:val="none" w:sz="0" w:space="0" w:color="auto"/>
        <w:bottom w:val="none" w:sz="0" w:space="0" w:color="auto"/>
        <w:right w:val="none" w:sz="0" w:space="0" w:color="auto"/>
      </w:divBdr>
    </w:div>
    <w:div w:id="251744645">
      <w:bodyDiv w:val="1"/>
      <w:marLeft w:val="0"/>
      <w:marRight w:val="0"/>
      <w:marTop w:val="0"/>
      <w:marBottom w:val="0"/>
      <w:divBdr>
        <w:top w:val="none" w:sz="0" w:space="0" w:color="auto"/>
        <w:left w:val="none" w:sz="0" w:space="0" w:color="auto"/>
        <w:bottom w:val="none" w:sz="0" w:space="0" w:color="auto"/>
        <w:right w:val="none" w:sz="0" w:space="0" w:color="auto"/>
      </w:divBdr>
    </w:div>
    <w:div w:id="283778507">
      <w:bodyDiv w:val="1"/>
      <w:marLeft w:val="0"/>
      <w:marRight w:val="0"/>
      <w:marTop w:val="0"/>
      <w:marBottom w:val="0"/>
      <w:divBdr>
        <w:top w:val="none" w:sz="0" w:space="0" w:color="auto"/>
        <w:left w:val="none" w:sz="0" w:space="0" w:color="auto"/>
        <w:bottom w:val="none" w:sz="0" w:space="0" w:color="auto"/>
        <w:right w:val="none" w:sz="0" w:space="0" w:color="auto"/>
      </w:divBdr>
    </w:div>
    <w:div w:id="286354112">
      <w:bodyDiv w:val="1"/>
      <w:marLeft w:val="0"/>
      <w:marRight w:val="0"/>
      <w:marTop w:val="0"/>
      <w:marBottom w:val="0"/>
      <w:divBdr>
        <w:top w:val="none" w:sz="0" w:space="0" w:color="auto"/>
        <w:left w:val="none" w:sz="0" w:space="0" w:color="auto"/>
        <w:bottom w:val="none" w:sz="0" w:space="0" w:color="auto"/>
        <w:right w:val="none" w:sz="0" w:space="0" w:color="auto"/>
      </w:divBdr>
    </w:div>
    <w:div w:id="286813542">
      <w:bodyDiv w:val="1"/>
      <w:marLeft w:val="0"/>
      <w:marRight w:val="0"/>
      <w:marTop w:val="0"/>
      <w:marBottom w:val="0"/>
      <w:divBdr>
        <w:top w:val="none" w:sz="0" w:space="0" w:color="auto"/>
        <w:left w:val="none" w:sz="0" w:space="0" w:color="auto"/>
        <w:bottom w:val="none" w:sz="0" w:space="0" w:color="auto"/>
        <w:right w:val="none" w:sz="0" w:space="0" w:color="auto"/>
      </w:divBdr>
    </w:div>
    <w:div w:id="306672654">
      <w:bodyDiv w:val="1"/>
      <w:marLeft w:val="0"/>
      <w:marRight w:val="0"/>
      <w:marTop w:val="0"/>
      <w:marBottom w:val="0"/>
      <w:divBdr>
        <w:top w:val="none" w:sz="0" w:space="0" w:color="auto"/>
        <w:left w:val="none" w:sz="0" w:space="0" w:color="auto"/>
        <w:bottom w:val="none" w:sz="0" w:space="0" w:color="auto"/>
        <w:right w:val="none" w:sz="0" w:space="0" w:color="auto"/>
      </w:divBdr>
    </w:div>
    <w:div w:id="308561823">
      <w:bodyDiv w:val="1"/>
      <w:marLeft w:val="0"/>
      <w:marRight w:val="0"/>
      <w:marTop w:val="0"/>
      <w:marBottom w:val="0"/>
      <w:divBdr>
        <w:top w:val="none" w:sz="0" w:space="0" w:color="auto"/>
        <w:left w:val="none" w:sz="0" w:space="0" w:color="auto"/>
        <w:bottom w:val="none" w:sz="0" w:space="0" w:color="auto"/>
        <w:right w:val="none" w:sz="0" w:space="0" w:color="auto"/>
      </w:divBdr>
    </w:div>
    <w:div w:id="313142611">
      <w:bodyDiv w:val="1"/>
      <w:marLeft w:val="0"/>
      <w:marRight w:val="0"/>
      <w:marTop w:val="0"/>
      <w:marBottom w:val="0"/>
      <w:divBdr>
        <w:top w:val="none" w:sz="0" w:space="0" w:color="auto"/>
        <w:left w:val="none" w:sz="0" w:space="0" w:color="auto"/>
        <w:bottom w:val="none" w:sz="0" w:space="0" w:color="auto"/>
        <w:right w:val="none" w:sz="0" w:space="0" w:color="auto"/>
      </w:divBdr>
    </w:div>
    <w:div w:id="317728355">
      <w:bodyDiv w:val="1"/>
      <w:marLeft w:val="0"/>
      <w:marRight w:val="0"/>
      <w:marTop w:val="0"/>
      <w:marBottom w:val="0"/>
      <w:divBdr>
        <w:top w:val="none" w:sz="0" w:space="0" w:color="auto"/>
        <w:left w:val="none" w:sz="0" w:space="0" w:color="auto"/>
        <w:bottom w:val="none" w:sz="0" w:space="0" w:color="auto"/>
        <w:right w:val="none" w:sz="0" w:space="0" w:color="auto"/>
      </w:divBdr>
    </w:div>
    <w:div w:id="328095706">
      <w:bodyDiv w:val="1"/>
      <w:marLeft w:val="0"/>
      <w:marRight w:val="0"/>
      <w:marTop w:val="0"/>
      <w:marBottom w:val="0"/>
      <w:divBdr>
        <w:top w:val="none" w:sz="0" w:space="0" w:color="auto"/>
        <w:left w:val="none" w:sz="0" w:space="0" w:color="auto"/>
        <w:bottom w:val="none" w:sz="0" w:space="0" w:color="auto"/>
        <w:right w:val="none" w:sz="0" w:space="0" w:color="auto"/>
      </w:divBdr>
    </w:div>
    <w:div w:id="351608569">
      <w:bodyDiv w:val="1"/>
      <w:marLeft w:val="0"/>
      <w:marRight w:val="0"/>
      <w:marTop w:val="0"/>
      <w:marBottom w:val="0"/>
      <w:divBdr>
        <w:top w:val="none" w:sz="0" w:space="0" w:color="auto"/>
        <w:left w:val="none" w:sz="0" w:space="0" w:color="auto"/>
        <w:bottom w:val="none" w:sz="0" w:space="0" w:color="auto"/>
        <w:right w:val="none" w:sz="0" w:space="0" w:color="auto"/>
      </w:divBdr>
    </w:div>
    <w:div w:id="353114708">
      <w:bodyDiv w:val="1"/>
      <w:marLeft w:val="0"/>
      <w:marRight w:val="0"/>
      <w:marTop w:val="0"/>
      <w:marBottom w:val="0"/>
      <w:divBdr>
        <w:top w:val="none" w:sz="0" w:space="0" w:color="auto"/>
        <w:left w:val="none" w:sz="0" w:space="0" w:color="auto"/>
        <w:bottom w:val="none" w:sz="0" w:space="0" w:color="auto"/>
        <w:right w:val="none" w:sz="0" w:space="0" w:color="auto"/>
      </w:divBdr>
    </w:div>
    <w:div w:id="360712946">
      <w:bodyDiv w:val="1"/>
      <w:marLeft w:val="0"/>
      <w:marRight w:val="0"/>
      <w:marTop w:val="0"/>
      <w:marBottom w:val="0"/>
      <w:divBdr>
        <w:top w:val="none" w:sz="0" w:space="0" w:color="auto"/>
        <w:left w:val="none" w:sz="0" w:space="0" w:color="auto"/>
        <w:bottom w:val="none" w:sz="0" w:space="0" w:color="auto"/>
        <w:right w:val="none" w:sz="0" w:space="0" w:color="auto"/>
      </w:divBdr>
    </w:div>
    <w:div w:id="370959448">
      <w:bodyDiv w:val="1"/>
      <w:marLeft w:val="0"/>
      <w:marRight w:val="0"/>
      <w:marTop w:val="0"/>
      <w:marBottom w:val="0"/>
      <w:divBdr>
        <w:top w:val="none" w:sz="0" w:space="0" w:color="auto"/>
        <w:left w:val="none" w:sz="0" w:space="0" w:color="auto"/>
        <w:bottom w:val="none" w:sz="0" w:space="0" w:color="auto"/>
        <w:right w:val="none" w:sz="0" w:space="0" w:color="auto"/>
      </w:divBdr>
    </w:div>
    <w:div w:id="377709085">
      <w:bodyDiv w:val="1"/>
      <w:marLeft w:val="0"/>
      <w:marRight w:val="0"/>
      <w:marTop w:val="0"/>
      <w:marBottom w:val="0"/>
      <w:divBdr>
        <w:top w:val="none" w:sz="0" w:space="0" w:color="auto"/>
        <w:left w:val="none" w:sz="0" w:space="0" w:color="auto"/>
        <w:bottom w:val="none" w:sz="0" w:space="0" w:color="auto"/>
        <w:right w:val="none" w:sz="0" w:space="0" w:color="auto"/>
      </w:divBdr>
    </w:div>
    <w:div w:id="387580649">
      <w:bodyDiv w:val="1"/>
      <w:marLeft w:val="0"/>
      <w:marRight w:val="0"/>
      <w:marTop w:val="0"/>
      <w:marBottom w:val="0"/>
      <w:divBdr>
        <w:top w:val="none" w:sz="0" w:space="0" w:color="auto"/>
        <w:left w:val="none" w:sz="0" w:space="0" w:color="auto"/>
        <w:bottom w:val="none" w:sz="0" w:space="0" w:color="auto"/>
        <w:right w:val="none" w:sz="0" w:space="0" w:color="auto"/>
      </w:divBdr>
    </w:div>
    <w:div w:id="387609477">
      <w:bodyDiv w:val="1"/>
      <w:marLeft w:val="0"/>
      <w:marRight w:val="0"/>
      <w:marTop w:val="0"/>
      <w:marBottom w:val="0"/>
      <w:divBdr>
        <w:top w:val="none" w:sz="0" w:space="0" w:color="auto"/>
        <w:left w:val="none" w:sz="0" w:space="0" w:color="auto"/>
        <w:bottom w:val="none" w:sz="0" w:space="0" w:color="auto"/>
        <w:right w:val="none" w:sz="0" w:space="0" w:color="auto"/>
      </w:divBdr>
    </w:div>
    <w:div w:id="392434824">
      <w:bodyDiv w:val="1"/>
      <w:marLeft w:val="0"/>
      <w:marRight w:val="0"/>
      <w:marTop w:val="0"/>
      <w:marBottom w:val="0"/>
      <w:divBdr>
        <w:top w:val="none" w:sz="0" w:space="0" w:color="auto"/>
        <w:left w:val="none" w:sz="0" w:space="0" w:color="auto"/>
        <w:bottom w:val="none" w:sz="0" w:space="0" w:color="auto"/>
        <w:right w:val="none" w:sz="0" w:space="0" w:color="auto"/>
      </w:divBdr>
    </w:div>
    <w:div w:id="398795022">
      <w:bodyDiv w:val="1"/>
      <w:marLeft w:val="0"/>
      <w:marRight w:val="0"/>
      <w:marTop w:val="0"/>
      <w:marBottom w:val="0"/>
      <w:divBdr>
        <w:top w:val="none" w:sz="0" w:space="0" w:color="auto"/>
        <w:left w:val="none" w:sz="0" w:space="0" w:color="auto"/>
        <w:bottom w:val="none" w:sz="0" w:space="0" w:color="auto"/>
        <w:right w:val="none" w:sz="0" w:space="0" w:color="auto"/>
      </w:divBdr>
    </w:div>
    <w:div w:id="402214884">
      <w:bodyDiv w:val="1"/>
      <w:marLeft w:val="0"/>
      <w:marRight w:val="0"/>
      <w:marTop w:val="0"/>
      <w:marBottom w:val="0"/>
      <w:divBdr>
        <w:top w:val="none" w:sz="0" w:space="0" w:color="auto"/>
        <w:left w:val="none" w:sz="0" w:space="0" w:color="auto"/>
        <w:bottom w:val="none" w:sz="0" w:space="0" w:color="auto"/>
        <w:right w:val="none" w:sz="0" w:space="0" w:color="auto"/>
      </w:divBdr>
    </w:div>
    <w:div w:id="409888067">
      <w:bodyDiv w:val="1"/>
      <w:marLeft w:val="0"/>
      <w:marRight w:val="0"/>
      <w:marTop w:val="0"/>
      <w:marBottom w:val="0"/>
      <w:divBdr>
        <w:top w:val="none" w:sz="0" w:space="0" w:color="auto"/>
        <w:left w:val="none" w:sz="0" w:space="0" w:color="auto"/>
        <w:bottom w:val="none" w:sz="0" w:space="0" w:color="auto"/>
        <w:right w:val="none" w:sz="0" w:space="0" w:color="auto"/>
      </w:divBdr>
    </w:div>
    <w:div w:id="414979651">
      <w:bodyDiv w:val="1"/>
      <w:marLeft w:val="0"/>
      <w:marRight w:val="0"/>
      <w:marTop w:val="0"/>
      <w:marBottom w:val="0"/>
      <w:divBdr>
        <w:top w:val="none" w:sz="0" w:space="0" w:color="auto"/>
        <w:left w:val="none" w:sz="0" w:space="0" w:color="auto"/>
        <w:bottom w:val="none" w:sz="0" w:space="0" w:color="auto"/>
        <w:right w:val="none" w:sz="0" w:space="0" w:color="auto"/>
      </w:divBdr>
    </w:div>
    <w:div w:id="418791071">
      <w:bodyDiv w:val="1"/>
      <w:marLeft w:val="0"/>
      <w:marRight w:val="0"/>
      <w:marTop w:val="0"/>
      <w:marBottom w:val="0"/>
      <w:divBdr>
        <w:top w:val="none" w:sz="0" w:space="0" w:color="auto"/>
        <w:left w:val="none" w:sz="0" w:space="0" w:color="auto"/>
        <w:bottom w:val="none" w:sz="0" w:space="0" w:color="auto"/>
        <w:right w:val="none" w:sz="0" w:space="0" w:color="auto"/>
      </w:divBdr>
    </w:div>
    <w:div w:id="455948654">
      <w:bodyDiv w:val="1"/>
      <w:marLeft w:val="0"/>
      <w:marRight w:val="0"/>
      <w:marTop w:val="0"/>
      <w:marBottom w:val="0"/>
      <w:divBdr>
        <w:top w:val="none" w:sz="0" w:space="0" w:color="auto"/>
        <w:left w:val="none" w:sz="0" w:space="0" w:color="auto"/>
        <w:bottom w:val="none" w:sz="0" w:space="0" w:color="auto"/>
        <w:right w:val="none" w:sz="0" w:space="0" w:color="auto"/>
      </w:divBdr>
    </w:div>
    <w:div w:id="480118383">
      <w:bodyDiv w:val="1"/>
      <w:marLeft w:val="0"/>
      <w:marRight w:val="0"/>
      <w:marTop w:val="0"/>
      <w:marBottom w:val="0"/>
      <w:divBdr>
        <w:top w:val="none" w:sz="0" w:space="0" w:color="auto"/>
        <w:left w:val="none" w:sz="0" w:space="0" w:color="auto"/>
        <w:bottom w:val="none" w:sz="0" w:space="0" w:color="auto"/>
        <w:right w:val="none" w:sz="0" w:space="0" w:color="auto"/>
      </w:divBdr>
    </w:div>
    <w:div w:id="496188315">
      <w:bodyDiv w:val="1"/>
      <w:marLeft w:val="0"/>
      <w:marRight w:val="0"/>
      <w:marTop w:val="0"/>
      <w:marBottom w:val="0"/>
      <w:divBdr>
        <w:top w:val="none" w:sz="0" w:space="0" w:color="auto"/>
        <w:left w:val="none" w:sz="0" w:space="0" w:color="auto"/>
        <w:bottom w:val="none" w:sz="0" w:space="0" w:color="auto"/>
        <w:right w:val="none" w:sz="0" w:space="0" w:color="auto"/>
      </w:divBdr>
    </w:div>
    <w:div w:id="566114133">
      <w:bodyDiv w:val="1"/>
      <w:marLeft w:val="0"/>
      <w:marRight w:val="0"/>
      <w:marTop w:val="0"/>
      <w:marBottom w:val="0"/>
      <w:divBdr>
        <w:top w:val="none" w:sz="0" w:space="0" w:color="auto"/>
        <w:left w:val="none" w:sz="0" w:space="0" w:color="auto"/>
        <w:bottom w:val="none" w:sz="0" w:space="0" w:color="auto"/>
        <w:right w:val="none" w:sz="0" w:space="0" w:color="auto"/>
      </w:divBdr>
    </w:div>
    <w:div w:id="575551857">
      <w:bodyDiv w:val="1"/>
      <w:marLeft w:val="0"/>
      <w:marRight w:val="0"/>
      <w:marTop w:val="0"/>
      <w:marBottom w:val="0"/>
      <w:divBdr>
        <w:top w:val="none" w:sz="0" w:space="0" w:color="auto"/>
        <w:left w:val="none" w:sz="0" w:space="0" w:color="auto"/>
        <w:bottom w:val="none" w:sz="0" w:space="0" w:color="auto"/>
        <w:right w:val="none" w:sz="0" w:space="0" w:color="auto"/>
      </w:divBdr>
    </w:div>
    <w:div w:id="578370485">
      <w:bodyDiv w:val="1"/>
      <w:marLeft w:val="0"/>
      <w:marRight w:val="0"/>
      <w:marTop w:val="0"/>
      <w:marBottom w:val="0"/>
      <w:divBdr>
        <w:top w:val="none" w:sz="0" w:space="0" w:color="auto"/>
        <w:left w:val="none" w:sz="0" w:space="0" w:color="auto"/>
        <w:bottom w:val="none" w:sz="0" w:space="0" w:color="auto"/>
        <w:right w:val="none" w:sz="0" w:space="0" w:color="auto"/>
      </w:divBdr>
    </w:div>
    <w:div w:id="587618487">
      <w:bodyDiv w:val="1"/>
      <w:marLeft w:val="0"/>
      <w:marRight w:val="0"/>
      <w:marTop w:val="0"/>
      <w:marBottom w:val="0"/>
      <w:divBdr>
        <w:top w:val="none" w:sz="0" w:space="0" w:color="auto"/>
        <w:left w:val="none" w:sz="0" w:space="0" w:color="auto"/>
        <w:bottom w:val="none" w:sz="0" w:space="0" w:color="auto"/>
        <w:right w:val="none" w:sz="0" w:space="0" w:color="auto"/>
      </w:divBdr>
    </w:div>
    <w:div w:id="597712939">
      <w:bodyDiv w:val="1"/>
      <w:marLeft w:val="0"/>
      <w:marRight w:val="0"/>
      <w:marTop w:val="0"/>
      <w:marBottom w:val="0"/>
      <w:divBdr>
        <w:top w:val="none" w:sz="0" w:space="0" w:color="auto"/>
        <w:left w:val="none" w:sz="0" w:space="0" w:color="auto"/>
        <w:bottom w:val="none" w:sz="0" w:space="0" w:color="auto"/>
        <w:right w:val="none" w:sz="0" w:space="0" w:color="auto"/>
      </w:divBdr>
    </w:div>
    <w:div w:id="603420140">
      <w:bodyDiv w:val="1"/>
      <w:marLeft w:val="0"/>
      <w:marRight w:val="0"/>
      <w:marTop w:val="0"/>
      <w:marBottom w:val="0"/>
      <w:divBdr>
        <w:top w:val="none" w:sz="0" w:space="0" w:color="auto"/>
        <w:left w:val="none" w:sz="0" w:space="0" w:color="auto"/>
        <w:bottom w:val="none" w:sz="0" w:space="0" w:color="auto"/>
        <w:right w:val="none" w:sz="0" w:space="0" w:color="auto"/>
      </w:divBdr>
    </w:div>
    <w:div w:id="660279027">
      <w:bodyDiv w:val="1"/>
      <w:marLeft w:val="0"/>
      <w:marRight w:val="0"/>
      <w:marTop w:val="0"/>
      <w:marBottom w:val="0"/>
      <w:divBdr>
        <w:top w:val="none" w:sz="0" w:space="0" w:color="auto"/>
        <w:left w:val="none" w:sz="0" w:space="0" w:color="auto"/>
        <w:bottom w:val="none" w:sz="0" w:space="0" w:color="auto"/>
        <w:right w:val="none" w:sz="0" w:space="0" w:color="auto"/>
      </w:divBdr>
    </w:div>
    <w:div w:id="663169933">
      <w:bodyDiv w:val="1"/>
      <w:marLeft w:val="0"/>
      <w:marRight w:val="0"/>
      <w:marTop w:val="0"/>
      <w:marBottom w:val="0"/>
      <w:divBdr>
        <w:top w:val="none" w:sz="0" w:space="0" w:color="auto"/>
        <w:left w:val="none" w:sz="0" w:space="0" w:color="auto"/>
        <w:bottom w:val="none" w:sz="0" w:space="0" w:color="auto"/>
        <w:right w:val="none" w:sz="0" w:space="0" w:color="auto"/>
      </w:divBdr>
    </w:div>
    <w:div w:id="674039101">
      <w:bodyDiv w:val="1"/>
      <w:marLeft w:val="0"/>
      <w:marRight w:val="0"/>
      <w:marTop w:val="0"/>
      <w:marBottom w:val="0"/>
      <w:divBdr>
        <w:top w:val="none" w:sz="0" w:space="0" w:color="auto"/>
        <w:left w:val="none" w:sz="0" w:space="0" w:color="auto"/>
        <w:bottom w:val="none" w:sz="0" w:space="0" w:color="auto"/>
        <w:right w:val="none" w:sz="0" w:space="0" w:color="auto"/>
      </w:divBdr>
    </w:div>
    <w:div w:id="738750357">
      <w:bodyDiv w:val="1"/>
      <w:marLeft w:val="0"/>
      <w:marRight w:val="0"/>
      <w:marTop w:val="0"/>
      <w:marBottom w:val="0"/>
      <w:divBdr>
        <w:top w:val="none" w:sz="0" w:space="0" w:color="auto"/>
        <w:left w:val="none" w:sz="0" w:space="0" w:color="auto"/>
        <w:bottom w:val="none" w:sz="0" w:space="0" w:color="auto"/>
        <w:right w:val="none" w:sz="0" w:space="0" w:color="auto"/>
      </w:divBdr>
      <w:divsChild>
        <w:div w:id="690641871">
          <w:marLeft w:val="0"/>
          <w:marRight w:val="0"/>
          <w:marTop w:val="0"/>
          <w:marBottom w:val="0"/>
          <w:divBdr>
            <w:top w:val="single" w:sz="6" w:space="4" w:color="ABABAB"/>
            <w:left w:val="single" w:sz="6" w:space="4" w:color="ABABAB"/>
            <w:bottom w:val="single" w:sz="6" w:space="4" w:color="ABABAB"/>
            <w:right w:val="single" w:sz="6" w:space="4" w:color="ABABAB"/>
          </w:divBdr>
          <w:divsChild>
            <w:div w:id="580409381">
              <w:marLeft w:val="0"/>
              <w:marRight w:val="0"/>
              <w:marTop w:val="0"/>
              <w:marBottom w:val="0"/>
              <w:divBdr>
                <w:top w:val="none" w:sz="0" w:space="0" w:color="auto"/>
                <w:left w:val="none" w:sz="0" w:space="0" w:color="auto"/>
                <w:bottom w:val="none" w:sz="0" w:space="0" w:color="auto"/>
                <w:right w:val="none" w:sz="0" w:space="0" w:color="auto"/>
              </w:divBdr>
              <w:divsChild>
                <w:div w:id="131664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84075">
          <w:marLeft w:val="0"/>
          <w:marRight w:val="0"/>
          <w:marTop w:val="0"/>
          <w:marBottom w:val="0"/>
          <w:divBdr>
            <w:top w:val="single" w:sz="6" w:space="4" w:color="auto"/>
            <w:left w:val="single" w:sz="6" w:space="4" w:color="auto"/>
            <w:bottom w:val="single" w:sz="6" w:space="4" w:color="auto"/>
            <w:right w:val="single" w:sz="6" w:space="4" w:color="auto"/>
          </w:divBdr>
          <w:divsChild>
            <w:div w:id="154960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990706">
      <w:bodyDiv w:val="1"/>
      <w:marLeft w:val="0"/>
      <w:marRight w:val="0"/>
      <w:marTop w:val="0"/>
      <w:marBottom w:val="0"/>
      <w:divBdr>
        <w:top w:val="none" w:sz="0" w:space="0" w:color="auto"/>
        <w:left w:val="none" w:sz="0" w:space="0" w:color="auto"/>
        <w:bottom w:val="none" w:sz="0" w:space="0" w:color="auto"/>
        <w:right w:val="none" w:sz="0" w:space="0" w:color="auto"/>
      </w:divBdr>
    </w:div>
    <w:div w:id="766771582">
      <w:bodyDiv w:val="1"/>
      <w:marLeft w:val="0"/>
      <w:marRight w:val="0"/>
      <w:marTop w:val="0"/>
      <w:marBottom w:val="0"/>
      <w:divBdr>
        <w:top w:val="none" w:sz="0" w:space="0" w:color="auto"/>
        <w:left w:val="none" w:sz="0" w:space="0" w:color="auto"/>
        <w:bottom w:val="none" w:sz="0" w:space="0" w:color="auto"/>
        <w:right w:val="none" w:sz="0" w:space="0" w:color="auto"/>
      </w:divBdr>
    </w:div>
    <w:div w:id="771248387">
      <w:bodyDiv w:val="1"/>
      <w:marLeft w:val="0"/>
      <w:marRight w:val="0"/>
      <w:marTop w:val="0"/>
      <w:marBottom w:val="0"/>
      <w:divBdr>
        <w:top w:val="none" w:sz="0" w:space="0" w:color="auto"/>
        <w:left w:val="none" w:sz="0" w:space="0" w:color="auto"/>
        <w:bottom w:val="none" w:sz="0" w:space="0" w:color="auto"/>
        <w:right w:val="none" w:sz="0" w:space="0" w:color="auto"/>
      </w:divBdr>
    </w:div>
    <w:div w:id="773089778">
      <w:bodyDiv w:val="1"/>
      <w:marLeft w:val="0"/>
      <w:marRight w:val="0"/>
      <w:marTop w:val="0"/>
      <w:marBottom w:val="0"/>
      <w:divBdr>
        <w:top w:val="none" w:sz="0" w:space="0" w:color="auto"/>
        <w:left w:val="none" w:sz="0" w:space="0" w:color="auto"/>
        <w:bottom w:val="none" w:sz="0" w:space="0" w:color="auto"/>
        <w:right w:val="none" w:sz="0" w:space="0" w:color="auto"/>
      </w:divBdr>
    </w:div>
    <w:div w:id="777673934">
      <w:bodyDiv w:val="1"/>
      <w:marLeft w:val="0"/>
      <w:marRight w:val="0"/>
      <w:marTop w:val="0"/>
      <w:marBottom w:val="0"/>
      <w:divBdr>
        <w:top w:val="none" w:sz="0" w:space="0" w:color="auto"/>
        <w:left w:val="none" w:sz="0" w:space="0" w:color="auto"/>
        <w:bottom w:val="none" w:sz="0" w:space="0" w:color="auto"/>
        <w:right w:val="none" w:sz="0" w:space="0" w:color="auto"/>
      </w:divBdr>
    </w:div>
    <w:div w:id="779298521">
      <w:bodyDiv w:val="1"/>
      <w:marLeft w:val="0"/>
      <w:marRight w:val="0"/>
      <w:marTop w:val="0"/>
      <w:marBottom w:val="0"/>
      <w:divBdr>
        <w:top w:val="none" w:sz="0" w:space="0" w:color="auto"/>
        <w:left w:val="none" w:sz="0" w:space="0" w:color="auto"/>
        <w:bottom w:val="none" w:sz="0" w:space="0" w:color="auto"/>
        <w:right w:val="none" w:sz="0" w:space="0" w:color="auto"/>
      </w:divBdr>
    </w:div>
    <w:div w:id="788551610">
      <w:bodyDiv w:val="1"/>
      <w:marLeft w:val="0"/>
      <w:marRight w:val="0"/>
      <w:marTop w:val="0"/>
      <w:marBottom w:val="0"/>
      <w:divBdr>
        <w:top w:val="none" w:sz="0" w:space="0" w:color="auto"/>
        <w:left w:val="none" w:sz="0" w:space="0" w:color="auto"/>
        <w:bottom w:val="none" w:sz="0" w:space="0" w:color="auto"/>
        <w:right w:val="none" w:sz="0" w:space="0" w:color="auto"/>
      </w:divBdr>
    </w:div>
    <w:div w:id="846941294">
      <w:bodyDiv w:val="1"/>
      <w:marLeft w:val="0"/>
      <w:marRight w:val="0"/>
      <w:marTop w:val="0"/>
      <w:marBottom w:val="0"/>
      <w:divBdr>
        <w:top w:val="none" w:sz="0" w:space="0" w:color="auto"/>
        <w:left w:val="none" w:sz="0" w:space="0" w:color="auto"/>
        <w:bottom w:val="none" w:sz="0" w:space="0" w:color="auto"/>
        <w:right w:val="none" w:sz="0" w:space="0" w:color="auto"/>
      </w:divBdr>
    </w:div>
    <w:div w:id="846946102">
      <w:bodyDiv w:val="1"/>
      <w:marLeft w:val="0"/>
      <w:marRight w:val="0"/>
      <w:marTop w:val="0"/>
      <w:marBottom w:val="0"/>
      <w:divBdr>
        <w:top w:val="none" w:sz="0" w:space="0" w:color="auto"/>
        <w:left w:val="none" w:sz="0" w:space="0" w:color="auto"/>
        <w:bottom w:val="none" w:sz="0" w:space="0" w:color="auto"/>
        <w:right w:val="none" w:sz="0" w:space="0" w:color="auto"/>
      </w:divBdr>
    </w:div>
    <w:div w:id="856045078">
      <w:bodyDiv w:val="1"/>
      <w:marLeft w:val="0"/>
      <w:marRight w:val="0"/>
      <w:marTop w:val="0"/>
      <w:marBottom w:val="0"/>
      <w:divBdr>
        <w:top w:val="none" w:sz="0" w:space="0" w:color="auto"/>
        <w:left w:val="none" w:sz="0" w:space="0" w:color="auto"/>
        <w:bottom w:val="none" w:sz="0" w:space="0" w:color="auto"/>
        <w:right w:val="none" w:sz="0" w:space="0" w:color="auto"/>
      </w:divBdr>
    </w:div>
    <w:div w:id="908736623">
      <w:bodyDiv w:val="1"/>
      <w:marLeft w:val="0"/>
      <w:marRight w:val="0"/>
      <w:marTop w:val="0"/>
      <w:marBottom w:val="0"/>
      <w:divBdr>
        <w:top w:val="none" w:sz="0" w:space="0" w:color="auto"/>
        <w:left w:val="none" w:sz="0" w:space="0" w:color="auto"/>
        <w:bottom w:val="none" w:sz="0" w:space="0" w:color="auto"/>
        <w:right w:val="none" w:sz="0" w:space="0" w:color="auto"/>
      </w:divBdr>
    </w:div>
    <w:div w:id="911350761">
      <w:bodyDiv w:val="1"/>
      <w:marLeft w:val="0"/>
      <w:marRight w:val="0"/>
      <w:marTop w:val="0"/>
      <w:marBottom w:val="0"/>
      <w:divBdr>
        <w:top w:val="none" w:sz="0" w:space="0" w:color="auto"/>
        <w:left w:val="none" w:sz="0" w:space="0" w:color="auto"/>
        <w:bottom w:val="none" w:sz="0" w:space="0" w:color="auto"/>
        <w:right w:val="none" w:sz="0" w:space="0" w:color="auto"/>
      </w:divBdr>
    </w:div>
    <w:div w:id="916206605">
      <w:bodyDiv w:val="1"/>
      <w:marLeft w:val="0"/>
      <w:marRight w:val="0"/>
      <w:marTop w:val="0"/>
      <w:marBottom w:val="0"/>
      <w:divBdr>
        <w:top w:val="none" w:sz="0" w:space="0" w:color="auto"/>
        <w:left w:val="none" w:sz="0" w:space="0" w:color="auto"/>
        <w:bottom w:val="none" w:sz="0" w:space="0" w:color="auto"/>
        <w:right w:val="none" w:sz="0" w:space="0" w:color="auto"/>
      </w:divBdr>
    </w:div>
    <w:div w:id="955985771">
      <w:bodyDiv w:val="1"/>
      <w:marLeft w:val="0"/>
      <w:marRight w:val="0"/>
      <w:marTop w:val="0"/>
      <w:marBottom w:val="0"/>
      <w:divBdr>
        <w:top w:val="none" w:sz="0" w:space="0" w:color="auto"/>
        <w:left w:val="none" w:sz="0" w:space="0" w:color="auto"/>
        <w:bottom w:val="none" w:sz="0" w:space="0" w:color="auto"/>
        <w:right w:val="none" w:sz="0" w:space="0" w:color="auto"/>
      </w:divBdr>
    </w:div>
    <w:div w:id="956989064">
      <w:bodyDiv w:val="1"/>
      <w:marLeft w:val="0"/>
      <w:marRight w:val="0"/>
      <w:marTop w:val="0"/>
      <w:marBottom w:val="0"/>
      <w:divBdr>
        <w:top w:val="none" w:sz="0" w:space="0" w:color="auto"/>
        <w:left w:val="none" w:sz="0" w:space="0" w:color="auto"/>
        <w:bottom w:val="none" w:sz="0" w:space="0" w:color="auto"/>
        <w:right w:val="none" w:sz="0" w:space="0" w:color="auto"/>
      </w:divBdr>
    </w:div>
    <w:div w:id="972905918">
      <w:bodyDiv w:val="1"/>
      <w:marLeft w:val="0"/>
      <w:marRight w:val="0"/>
      <w:marTop w:val="0"/>
      <w:marBottom w:val="0"/>
      <w:divBdr>
        <w:top w:val="none" w:sz="0" w:space="0" w:color="auto"/>
        <w:left w:val="none" w:sz="0" w:space="0" w:color="auto"/>
        <w:bottom w:val="none" w:sz="0" w:space="0" w:color="auto"/>
        <w:right w:val="none" w:sz="0" w:space="0" w:color="auto"/>
      </w:divBdr>
    </w:div>
    <w:div w:id="979113440">
      <w:bodyDiv w:val="1"/>
      <w:marLeft w:val="0"/>
      <w:marRight w:val="0"/>
      <w:marTop w:val="0"/>
      <w:marBottom w:val="0"/>
      <w:divBdr>
        <w:top w:val="none" w:sz="0" w:space="0" w:color="auto"/>
        <w:left w:val="none" w:sz="0" w:space="0" w:color="auto"/>
        <w:bottom w:val="none" w:sz="0" w:space="0" w:color="auto"/>
        <w:right w:val="none" w:sz="0" w:space="0" w:color="auto"/>
      </w:divBdr>
    </w:div>
    <w:div w:id="990865688">
      <w:bodyDiv w:val="1"/>
      <w:marLeft w:val="0"/>
      <w:marRight w:val="0"/>
      <w:marTop w:val="0"/>
      <w:marBottom w:val="0"/>
      <w:divBdr>
        <w:top w:val="none" w:sz="0" w:space="0" w:color="auto"/>
        <w:left w:val="none" w:sz="0" w:space="0" w:color="auto"/>
        <w:bottom w:val="none" w:sz="0" w:space="0" w:color="auto"/>
        <w:right w:val="none" w:sz="0" w:space="0" w:color="auto"/>
      </w:divBdr>
    </w:div>
    <w:div w:id="992031184">
      <w:bodyDiv w:val="1"/>
      <w:marLeft w:val="0"/>
      <w:marRight w:val="0"/>
      <w:marTop w:val="0"/>
      <w:marBottom w:val="0"/>
      <w:divBdr>
        <w:top w:val="none" w:sz="0" w:space="0" w:color="auto"/>
        <w:left w:val="none" w:sz="0" w:space="0" w:color="auto"/>
        <w:bottom w:val="none" w:sz="0" w:space="0" w:color="auto"/>
        <w:right w:val="none" w:sz="0" w:space="0" w:color="auto"/>
      </w:divBdr>
    </w:div>
    <w:div w:id="998192926">
      <w:bodyDiv w:val="1"/>
      <w:marLeft w:val="0"/>
      <w:marRight w:val="0"/>
      <w:marTop w:val="0"/>
      <w:marBottom w:val="0"/>
      <w:divBdr>
        <w:top w:val="none" w:sz="0" w:space="0" w:color="auto"/>
        <w:left w:val="none" w:sz="0" w:space="0" w:color="auto"/>
        <w:bottom w:val="none" w:sz="0" w:space="0" w:color="auto"/>
        <w:right w:val="none" w:sz="0" w:space="0" w:color="auto"/>
      </w:divBdr>
    </w:div>
    <w:div w:id="1001078487">
      <w:bodyDiv w:val="1"/>
      <w:marLeft w:val="0"/>
      <w:marRight w:val="0"/>
      <w:marTop w:val="0"/>
      <w:marBottom w:val="0"/>
      <w:divBdr>
        <w:top w:val="none" w:sz="0" w:space="0" w:color="auto"/>
        <w:left w:val="none" w:sz="0" w:space="0" w:color="auto"/>
        <w:bottom w:val="none" w:sz="0" w:space="0" w:color="auto"/>
        <w:right w:val="none" w:sz="0" w:space="0" w:color="auto"/>
      </w:divBdr>
    </w:div>
    <w:div w:id="1010453636">
      <w:bodyDiv w:val="1"/>
      <w:marLeft w:val="0"/>
      <w:marRight w:val="0"/>
      <w:marTop w:val="0"/>
      <w:marBottom w:val="0"/>
      <w:divBdr>
        <w:top w:val="none" w:sz="0" w:space="0" w:color="auto"/>
        <w:left w:val="none" w:sz="0" w:space="0" w:color="auto"/>
        <w:bottom w:val="none" w:sz="0" w:space="0" w:color="auto"/>
        <w:right w:val="none" w:sz="0" w:space="0" w:color="auto"/>
      </w:divBdr>
    </w:div>
    <w:div w:id="1041904722">
      <w:bodyDiv w:val="1"/>
      <w:marLeft w:val="0"/>
      <w:marRight w:val="0"/>
      <w:marTop w:val="0"/>
      <w:marBottom w:val="0"/>
      <w:divBdr>
        <w:top w:val="none" w:sz="0" w:space="0" w:color="auto"/>
        <w:left w:val="none" w:sz="0" w:space="0" w:color="auto"/>
        <w:bottom w:val="none" w:sz="0" w:space="0" w:color="auto"/>
        <w:right w:val="none" w:sz="0" w:space="0" w:color="auto"/>
      </w:divBdr>
    </w:div>
    <w:div w:id="1069229438">
      <w:bodyDiv w:val="1"/>
      <w:marLeft w:val="0"/>
      <w:marRight w:val="0"/>
      <w:marTop w:val="0"/>
      <w:marBottom w:val="0"/>
      <w:divBdr>
        <w:top w:val="none" w:sz="0" w:space="0" w:color="auto"/>
        <w:left w:val="none" w:sz="0" w:space="0" w:color="auto"/>
        <w:bottom w:val="none" w:sz="0" w:space="0" w:color="auto"/>
        <w:right w:val="none" w:sz="0" w:space="0" w:color="auto"/>
      </w:divBdr>
    </w:div>
    <w:div w:id="1070006993">
      <w:bodyDiv w:val="1"/>
      <w:marLeft w:val="0"/>
      <w:marRight w:val="0"/>
      <w:marTop w:val="0"/>
      <w:marBottom w:val="0"/>
      <w:divBdr>
        <w:top w:val="none" w:sz="0" w:space="0" w:color="auto"/>
        <w:left w:val="none" w:sz="0" w:space="0" w:color="auto"/>
        <w:bottom w:val="none" w:sz="0" w:space="0" w:color="auto"/>
        <w:right w:val="none" w:sz="0" w:space="0" w:color="auto"/>
      </w:divBdr>
    </w:div>
    <w:div w:id="1082949615">
      <w:bodyDiv w:val="1"/>
      <w:marLeft w:val="0"/>
      <w:marRight w:val="0"/>
      <w:marTop w:val="0"/>
      <w:marBottom w:val="0"/>
      <w:divBdr>
        <w:top w:val="none" w:sz="0" w:space="0" w:color="auto"/>
        <w:left w:val="none" w:sz="0" w:space="0" w:color="auto"/>
        <w:bottom w:val="none" w:sz="0" w:space="0" w:color="auto"/>
        <w:right w:val="none" w:sz="0" w:space="0" w:color="auto"/>
      </w:divBdr>
    </w:div>
    <w:div w:id="1091662057">
      <w:bodyDiv w:val="1"/>
      <w:marLeft w:val="0"/>
      <w:marRight w:val="0"/>
      <w:marTop w:val="0"/>
      <w:marBottom w:val="0"/>
      <w:divBdr>
        <w:top w:val="none" w:sz="0" w:space="0" w:color="auto"/>
        <w:left w:val="none" w:sz="0" w:space="0" w:color="auto"/>
        <w:bottom w:val="none" w:sz="0" w:space="0" w:color="auto"/>
        <w:right w:val="none" w:sz="0" w:space="0" w:color="auto"/>
      </w:divBdr>
    </w:div>
    <w:div w:id="1121143625">
      <w:bodyDiv w:val="1"/>
      <w:marLeft w:val="0"/>
      <w:marRight w:val="0"/>
      <w:marTop w:val="0"/>
      <w:marBottom w:val="0"/>
      <w:divBdr>
        <w:top w:val="none" w:sz="0" w:space="0" w:color="auto"/>
        <w:left w:val="none" w:sz="0" w:space="0" w:color="auto"/>
        <w:bottom w:val="none" w:sz="0" w:space="0" w:color="auto"/>
        <w:right w:val="none" w:sz="0" w:space="0" w:color="auto"/>
      </w:divBdr>
    </w:div>
    <w:div w:id="1137919683">
      <w:bodyDiv w:val="1"/>
      <w:marLeft w:val="0"/>
      <w:marRight w:val="0"/>
      <w:marTop w:val="0"/>
      <w:marBottom w:val="0"/>
      <w:divBdr>
        <w:top w:val="none" w:sz="0" w:space="0" w:color="auto"/>
        <w:left w:val="none" w:sz="0" w:space="0" w:color="auto"/>
        <w:bottom w:val="none" w:sz="0" w:space="0" w:color="auto"/>
        <w:right w:val="none" w:sz="0" w:space="0" w:color="auto"/>
      </w:divBdr>
    </w:div>
    <w:div w:id="1188450752">
      <w:bodyDiv w:val="1"/>
      <w:marLeft w:val="0"/>
      <w:marRight w:val="0"/>
      <w:marTop w:val="0"/>
      <w:marBottom w:val="0"/>
      <w:divBdr>
        <w:top w:val="none" w:sz="0" w:space="0" w:color="auto"/>
        <w:left w:val="none" w:sz="0" w:space="0" w:color="auto"/>
        <w:bottom w:val="none" w:sz="0" w:space="0" w:color="auto"/>
        <w:right w:val="none" w:sz="0" w:space="0" w:color="auto"/>
      </w:divBdr>
    </w:div>
    <w:div w:id="1189837425">
      <w:bodyDiv w:val="1"/>
      <w:marLeft w:val="0"/>
      <w:marRight w:val="0"/>
      <w:marTop w:val="0"/>
      <w:marBottom w:val="0"/>
      <w:divBdr>
        <w:top w:val="none" w:sz="0" w:space="0" w:color="auto"/>
        <w:left w:val="none" w:sz="0" w:space="0" w:color="auto"/>
        <w:bottom w:val="none" w:sz="0" w:space="0" w:color="auto"/>
        <w:right w:val="none" w:sz="0" w:space="0" w:color="auto"/>
      </w:divBdr>
    </w:div>
    <w:div w:id="1197547807">
      <w:bodyDiv w:val="1"/>
      <w:marLeft w:val="0"/>
      <w:marRight w:val="0"/>
      <w:marTop w:val="0"/>
      <w:marBottom w:val="0"/>
      <w:divBdr>
        <w:top w:val="none" w:sz="0" w:space="0" w:color="auto"/>
        <w:left w:val="none" w:sz="0" w:space="0" w:color="auto"/>
        <w:bottom w:val="none" w:sz="0" w:space="0" w:color="auto"/>
        <w:right w:val="none" w:sz="0" w:space="0" w:color="auto"/>
      </w:divBdr>
    </w:div>
    <w:div w:id="1207062497">
      <w:bodyDiv w:val="1"/>
      <w:marLeft w:val="0"/>
      <w:marRight w:val="0"/>
      <w:marTop w:val="0"/>
      <w:marBottom w:val="0"/>
      <w:divBdr>
        <w:top w:val="none" w:sz="0" w:space="0" w:color="auto"/>
        <w:left w:val="none" w:sz="0" w:space="0" w:color="auto"/>
        <w:bottom w:val="none" w:sz="0" w:space="0" w:color="auto"/>
        <w:right w:val="none" w:sz="0" w:space="0" w:color="auto"/>
      </w:divBdr>
    </w:div>
    <w:div w:id="1219903813">
      <w:bodyDiv w:val="1"/>
      <w:marLeft w:val="0"/>
      <w:marRight w:val="0"/>
      <w:marTop w:val="0"/>
      <w:marBottom w:val="0"/>
      <w:divBdr>
        <w:top w:val="none" w:sz="0" w:space="0" w:color="auto"/>
        <w:left w:val="none" w:sz="0" w:space="0" w:color="auto"/>
        <w:bottom w:val="none" w:sz="0" w:space="0" w:color="auto"/>
        <w:right w:val="none" w:sz="0" w:space="0" w:color="auto"/>
      </w:divBdr>
    </w:div>
    <w:div w:id="1221675853">
      <w:bodyDiv w:val="1"/>
      <w:marLeft w:val="0"/>
      <w:marRight w:val="0"/>
      <w:marTop w:val="0"/>
      <w:marBottom w:val="0"/>
      <w:divBdr>
        <w:top w:val="none" w:sz="0" w:space="0" w:color="auto"/>
        <w:left w:val="none" w:sz="0" w:space="0" w:color="auto"/>
        <w:bottom w:val="none" w:sz="0" w:space="0" w:color="auto"/>
        <w:right w:val="none" w:sz="0" w:space="0" w:color="auto"/>
      </w:divBdr>
    </w:div>
    <w:div w:id="1235162297">
      <w:bodyDiv w:val="1"/>
      <w:marLeft w:val="0"/>
      <w:marRight w:val="0"/>
      <w:marTop w:val="0"/>
      <w:marBottom w:val="0"/>
      <w:divBdr>
        <w:top w:val="none" w:sz="0" w:space="0" w:color="auto"/>
        <w:left w:val="none" w:sz="0" w:space="0" w:color="auto"/>
        <w:bottom w:val="none" w:sz="0" w:space="0" w:color="auto"/>
        <w:right w:val="none" w:sz="0" w:space="0" w:color="auto"/>
      </w:divBdr>
    </w:div>
    <w:div w:id="1239628829">
      <w:bodyDiv w:val="1"/>
      <w:marLeft w:val="0"/>
      <w:marRight w:val="0"/>
      <w:marTop w:val="0"/>
      <w:marBottom w:val="0"/>
      <w:divBdr>
        <w:top w:val="none" w:sz="0" w:space="0" w:color="auto"/>
        <w:left w:val="none" w:sz="0" w:space="0" w:color="auto"/>
        <w:bottom w:val="none" w:sz="0" w:space="0" w:color="auto"/>
        <w:right w:val="none" w:sz="0" w:space="0" w:color="auto"/>
      </w:divBdr>
    </w:div>
    <w:div w:id="1245148984">
      <w:bodyDiv w:val="1"/>
      <w:marLeft w:val="0"/>
      <w:marRight w:val="0"/>
      <w:marTop w:val="0"/>
      <w:marBottom w:val="0"/>
      <w:divBdr>
        <w:top w:val="none" w:sz="0" w:space="0" w:color="auto"/>
        <w:left w:val="none" w:sz="0" w:space="0" w:color="auto"/>
        <w:bottom w:val="none" w:sz="0" w:space="0" w:color="auto"/>
        <w:right w:val="none" w:sz="0" w:space="0" w:color="auto"/>
      </w:divBdr>
    </w:div>
    <w:div w:id="1256135189">
      <w:bodyDiv w:val="1"/>
      <w:marLeft w:val="0"/>
      <w:marRight w:val="0"/>
      <w:marTop w:val="0"/>
      <w:marBottom w:val="0"/>
      <w:divBdr>
        <w:top w:val="none" w:sz="0" w:space="0" w:color="auto"/>
        <w:left w:val="none" w:sz="0" w:space="0" w:color="auto"/>
        <w:bottom w:val="none" w:sz="0" w:space="0" w:color="auto"/>
        <w:right w:val="none" w:sz="0" w:space="0" w:color="auto"/>
      </w:divBdr>
    </w:div>
    <w:div w:id="1265263416">
      <w:bodyDiv w:val="1"/>
      <w:marLeft w:val="0"/>
      <w:marRight w:val="0"/>
      <w:marTop w:val="0"/>
      <w:marBottom w:val="0"/>
      <w:divBdr>
        <w:top w:val="none" w:sz="0" w:space="0" w:color="auto"/>
        <w:left w:val="none" w:sz="0" w:space="0" w:color="auto"/>
        <w:bottom w:val="none" w:sz="0" w:space="0" w:color="auto"/>
        <w:right w:val="none" w:sz="0" w:space="0" w:color="auto"/>
      </w:divBdr>
    </w:div>
    <w:div w:id="1322126641">
      <w:bodyDiv w:val="1"/>
      <w:marLeft w:val="0"/>
      <w:marRight w:val="0"/>
      <w:marTop w:val="0"/>
      <w:marBottom w:val="0"/>
      <w:divBdr>
        <w:top w:val="none" w:sz="0" w:space="0" w:color="auto"/>
        <w:left w:val="none" w:sz="0" w:space="0" w:color="auto"/>
        <w:bottom w:val="none" w:sz="0" w:space="0" w:color="auto"/>
        <w:right w:val="none" w:sz="0" w:space="0" w:color="auto"/>
      </w:divBdr>
    </w:div>
    <w:div w:id="1335644525">
      <w:bodyDiv w:val="1"/>
      <w:marLeft w:val="0"/>
      <w:marRight w:val="0"/>
      <w:marTop w:val="0"/>
      <w:marBottom w:val="0"/>
      <w:divBdr>
        <w:top w:val="none" w:sz="0" w:space="0" w:color="auto"/>
        <w:left w:val="none" w:sz="0" w:space="0" w:color="auto"/>
        <w:bottom w:val="none" w:sz="0" w:space="0" w:color="auto"/>
        <w:right w:val="none" w:sz="0" w:space="0" w:color="auto"/>
      </w:divBdr>
    </w:div>
    <w:div w:id="1341660734">
      <w:bodyDiv w:val="1"/>
      <w:marLeft w:val="0"/>
      <w:marRight w:val="0"/>
      <w:marTop w:val="0"/>
      <w:marBottom w:val="0"/>
      <w:divBdr>
        <w:top w:val="none" w:sz="0" w:space="0" w:color="auto"/>
        <w:left w:val="none" w:sz="0" w:space="0" w:color="auto"/>
        <w:bottom w:val="none" w:sz="0" w:space="0" w:color="auto"/>
        <w:right w:val="none" w:sz="0" w:space="0" w:color="auto"/>
      </w:divBdr>
    </w:div>
    <w:div w:id="1359087415">
      <w:bodyDiv w:val="1"/>
      <w:marLeft w:val="0"/>
      <w:marRight w:val="0"/>
      <w:marTop w:val="0"/>
      <w:marBottom w:val="0"/>
      <w:divBdr>
        <w:top w:val="none" w:sz="0" w:space="0" w:color="auto"/>
        <w:left w:val="none" w:sz="0" w:space="0" w:color="auto"/>
        <w:bottom w:val="none" w:sz="0" w:space="0" w:color="auto"/>
        <w:right w:val="none" w:sz="0" w:space="0" w:color="auto"/>
      </w:divBdr>
    </w:div>
    <w:div w:id="1392119251">
      <w:bodyDiv w:val="1"/>
      <w:marLeft w:val="0"/>
      <w:marRight w:val="0"/>
      <w:marTop w:val="0"/>
      <w:marBottom w:val="0"/>
      <w:divBdr>
        <w:top w:val="none" w:sz="0" w:space="0" w:color="auto"/>
        <w:left w:val="none" w:sz="0" w:space="0" w:color="auto"/>
        <w:bottom w:val="none" w:sz="0" w:space="0" w:color="auto"/>
        <w:right w:val="none" w:sz="0" w:space="0" w:color="auto"/>
      </w:divBdr>
    </w:div>
    <w:div w:id="1415127730">
      <w:bodyDiv w:val="1"/>
      <w:marLeft w:val="0"/>
      <w:marRight w:val="0"/>
      <w:marTop w:val="0"/>
      <w:marBottom w:val="0"/>
      <w:divBdr>
        <w:top w:val="none" w:sz="0" w:space="0" w:color="auto"/>
        <w:left w:val="none" w:sz="0" w:space="0" w:color="auto"/>
        <w:bottom w:val="none" w:sz="0" w:space="0" w:color="auto"/>
        <w:right w:val="none" w:sz="0" w:space="0" w:color="auto"/>
      </w:divBdr>
    </w:div>
    <w:div w:id="1428695688">
      <w:bodyDiv w:val="1"/>
      <w:marLeft w:val="0"/>
      <w:marRight w:val="0"/>
      <w:marTop w:val="0"/>
      <w:marBottom w:val="0"/>
      <w:divBdr>
        <w:top w:val="none" w:sz="0" w:space="0" w:color="auto"/>
        <w:left w:val="none" w:sz="0" w:space="0" w:color="auto"/>
        <w:bottom w:val="none" w:sz="0" w:space="0" w:color="auto"/>
        <w:right w:val="none" w:sz="0" w:space="0" w:color="auto"/>
      </w:divBdr>
    </w:div>
    <w:div w:id="1442652790">
      <w:bodyDiv w:val="1"/>
      <w:marLeft w:val="0"/>
      <w:marRight w:val="0"/>
      <w:marTop w:val="0"/>
      <w:marBottom w:val="0"/>
      <w:divBdr>
        <w:top w:val="none" w:sz="0" w:space="0" w:color="auto"/>
        <w:left w:val="none" w:sz="0" w:space="0" w:color="auto"/>
        <w:bottom w:val="none" w:sz="0" w:space="0" w:color="auto"/>
        <w:right w:val="none" w:sz="0" w:space="0" w:color="auto"/>
      </w:divBdr>
    </w:div>
    <w:div w:id="1458138023">
      <w:bodyDiv w:val="1"/>
      <w:marLeft w:val="0"/>
      <w:marRight w:val="0"/>
      <w:marTop w:val="0"/>
      <w:marBottom w:val="0"/>
      <w:divBdr>
        <w:top w:val="none" w:sz="0" w:space="0" w:color="auto"/>
        <w:left w:val="none" w:sz="0" w:space="0" w:color="auto"/>
        <w:bottom w:val="none" w:sz="0" w:space="0" w:color="auto"/>
        <w:right w:val="none" w:sz="0" w:space="0" w:color="auto"/>
      </w:divBdr>
    </w:div>
    <w:div w:id="1492330577">
      <w:bodyDiv w:val="1"/>
      <w:marLeft w:val="0"/>
      <w:marRight w:val="0"/>
      <w:marTop w:val="0"/>
      <w:marBottom w:val="0"/>
      <w:divBdr>
        <w:top w:val="none" w:sz="0" w:space="0" w:color="auto"/>
        <w:left w:val="none" w:sz="0" w:space="0" w:color="auto"/>
        <w:bottom w:val="none" w:sz="0" w:space="0" w:color="auto"/>
        <w:right w:val="none" w:sz="0" w:space="0" w:color="auto"/>
      </w:divBdr>
    </w:div>
    <w:div w:id="1514953192">
      <w:bodyDiv w:val="1"/>
      <w:marLeft w:val="0"/>
      <w:marRight w:val="0"/>
      <w:marTop w:val="0"/>
      <w:marBottom w:val="0"/>
      <w:divBdr>
        <w:top w:val="none" w:sz="0" w:space="0" w:color="auto"/>
        <w:left w:val="none" w:sz="0" w:space="0" w:color="auto"/>
        <w:bottom w:val="none" w:sz="0" w:space="0" w:color="auto"/>
        <w:right w:val="none" w:sz="0" w:space="0" w:color="auto"/>
      </w:divBdr>
    </w:div>
    <w:div w:id="1541163267">
      <w:bodyDiv w:val="1"/>
      <w:marLeft w:val="0"/>
      <w:marRight w:val="0"/>
      <w:marTop w:val="0"/>
      <w:marBottom w:val="0"/>
      <w:divBdr>
        <w:top w:val="none" w:sz="0" w:space="0" w:color="auto"/>
        <w:left w:val="none" w:sz="0" w:space="0" w:color="auto"/>
        <w:bottom w:val="none" w:sz="0" w:space="0" w:color="auto"/>
        <w:right w:val="none" w:sz="0" w:space="0" w:color="auto"/>
      </w:divBdr>
    </w:div>
    <w:div w:id="1547793758">
      <w:bodyDiv w:val="1"/>
      <w:marLeft w:val="0"/>
      <w:marRight w:val="0"/>
      <w:marTop w:val="0"/>
      <w:marBottom w:val="0"/>
      <w:divBdr>
        <w:top w:val="none" w:sz="0" w:space="0" w:color="auto"/>
        <w:left w:val="none" w:sz="0" w:space="0" w:color="auto"/>
        <w:bottom w:val="none" w:sz="0" w:space="0" w:color="auto"/>
        <w:right w:val="none" w:sz="0" w:space="0" w:color="auto"/>
      </w:divBdr>
    </w:div>
    <w:div w:id="1568301750">
      <w:bodyDiv w:val="1"/>
      <w:marLeft w:val="0"/>
      <w:marRight w:val="0"/>
      <w:marTop w:val="0"/>
      <w:marBottom w:val="0"/>
      <w:divBdr>
        <w:top w:val="none" w:sz="0" w:space="0" w:color="auto"/>
        <w:left w:val="none" w:sz="0" w:space="0" w:color="auto"/>
        <w:bottom w:val="none" w:sz="0" w:space="0" w:color="auto"/>
        <w:right w:val="none" w:sz="0" w:space="0" w:color="auto"/>
      </w:divBdr>
    </w:div>
    <w:div w:id="1579361919">
      <w:bodyDiv w:val="1"/>
      <w:marLeft w:val="0"/>
      <w:marRight w:val="0"/>
      <w:marTop w:val="0"/>
      <w:marBottom w:val="0"/>
      <w:divBdr>
        <w:top w:val="none" w:sz="0" w:space="0" w:color="auto"/>
        <w:left w:val="none" w:sz="0" w:space="0" w:color="auto"/>
        <w:bottom w:val="none" w:sz="0" w:space="0" w:color="auto"/>
        <w:right w:val="none" w:sz="0" w:space="0" w:color="auto"/>
      </w:divBdr>
    </w:div>
    <w:div w:id="1609580793">
      <w:bodyDiv w:val="1"/>
      <w:marLeft w:val="0"/>
      <w:marRight w:val="0"/>
      <w:marTop w:val="0"/>
      <w:marBottom w:val="0"/>
      <w:divBdr>
        <w:top w:val="none" w:sz="0" w:space="0" w:color="auto"/>
        <w:left w:val="none" w:sz="0" w:space="0" w:color="auto"/>
        <w:bottom w:val="none" w:sz="0" w:space="0" w:color="auto"/>
        <w:right w:val="none" w:sz="0" w:space="0" w:color="auto"/>
      </w:divBdr>
    </w:div>
    <w:div w:id="1622347478">
      <w:bodyDiv w:val="1"/>
      <w:marLeft w:val="0"/>
      <w:marRight w:val="0"/>
      <w:marTop w:val="0"/>
      <w:marBottom w:val="0"/>
      <w:divBdr>
        <w:top w:val="none" w:sz="0" w:space="0" w:color="auto"/>
        <w:left w:val="none" w:sz="0" w:space="0" w:color="auto"/>
        <w:bottom w:val="none" w:sz="0" w:space="0" w:color="auto"/>
        <w:right w:val="none" w:sz="0" w:space="0" w:color="auto"/>
      </w:divBdr>
    </w:div>
    <w:div w:id="1623002597">
      <w:bodyDiv w:val="1"/>
      <w:marLeft w:val="0"/>
      <w:marRight w:val="0"/>
      <w:marTop w:val="0"/>
      <w:marBottom w:val="0"/>
      <w:divBdr>
        <w:top w:val="none" w:sz="0" w:space="0" w:color="auto"/>
        <w:left w:val="none" w:sz="0" w:space="0" w:color="auto"/>
        <w:bottom w:val="none" w:sz="0" w:space="0" w:color="auto"/>
        <w:right w:val="none" w:sz="0" w:space="0" w:color="auto"/>
      </w:divBdr>
    </w:div>
    <w:div w:id="1645046285">
      <w:bodyDiv w:val="1"/>
      <w:marLeft w:val="0"/>
      <w:marRight w:val="0"/>
      <w:marTop w:val="0"/>
      <w:marBottom w:val="0"/>
      <w:divBdr>
        <w:top w:val="none" w:sz="0" w:space="0" w:color="auto"/>
        <w:left w:val="none" w:sz="0" w:space="0" w:color="auto"/>
        <w:bottom w:val="none" w:sz="0" w:space="0" w:color="auto"/>
        <w:right w:val="none" w:sz="0" w:space="0" w:color="auto"/>
      </w:divBdr>
    </w:div>
    <w:div w:id="1664814416">
      <w:bodyDiv w:val="1"/>
      <w:marLeft w:val="0"/>
      <w:marRight w:val="0"/>
      <w:marTop w:val="0"/>
      <w:marBottom w:val="0"/>
      <w:divBdr>
        <w:top w:val="none" w:sz="0" w:space="0" w:color="auto"/>
        <w:left w:val="none" w:sz="0" w:space="0" w:color="auto"/>
        <w:bottom w:val="none" w:sz="0" w:space="0" w:color="auto"/>
        <w:right w:val="none" w:sz="0" w:space="0" w:color="auto"/>
      </w:divBdr>
    </w:div>
    <w:div w:id="1679384171">
      <w:bodyDiv w:val="1"/>
      <w:marLeft w:val="0"/>
      <w:marRight w:val="0"/>
      <w:marTop w:val="0"/>
      <w:marBottom w:val="0"/>
      <w:divBdr>
        <w:top w:val="none" w:sz="0" w:space="0" w:color="auto"/>
        <w:left w:val="none" w:sz="0" w:space="0" w:color="auto"/>
        <w:bottom w:val="none" w:sz="0" w:space="0" w:color="auto"/>
        <w:right w:val="none" w:sz="0" w:space="0" w:color="auto"/>
      </w:divBdr>
    </w:div>
    <w:div w:id="1692729761">
      <w:bodyDiv w:val="1"/>
      <w:marLeft w:val="0"/>
      <w:marRight w:val="0"/>
      <w:marTop w:val="0"/>
      <w:marBottom w:val="0"/>
      <w:divBdr>
        <w:top w:val="none" w:sz="0" w:space="0" w:color="auto"/>
        <w:left w:val="none" w:sz="0" w:space="0" w:color="auto"/>
        <w:bottom w:val="none" w:sz="0" w:space="0" w:color="auto"/>
        <w:right w:val="none" w:sz="0" w:space="0" w:color="auto"/>
      </w:divBdr>
    </w:div>
    <w:div w:id="1706901737">
      <w:bodyDiv w:val="1"/>
      <w:marLeft w:val="0"/>
      <w:marRight w:val="0"/>
      <w:marTop w:val="0"/>
      <w:marBottom w:val="0"/>
      <w:divBdr>
        <w:top w:val="none" w:sz="0" w:space="0" w:color="auto"/>
        <w:left w:val="none" w:sz="0" w:space="0" w:color="auto"/>
        <w:bottom w:val="none" w:sz="0" w:space="0" w:color="auto"/>
        <w:right w:val="none" w:sz="0" w:space="0" w:color="auto"/>
      </w:divBdr>
    </w:div>
    <w:div w:id="1720130129">
      <w:bodyDiv w:val="1"/>
      <w:marLeft w:val="0"/>
      <w:marRight w:val="0"/>
      <w:marTop w:val="0"/>
      <w:marBottom w:val="0"/>
      <w:divBdr>
        <w:top w:val="none" w:sz="0" w:space="0" w:color="auto"/>
        <w:left w:val="none" w:sz="0" w:space="0" w:color="auto"/>
        <w:bottom w:val="none" w:sz="0" w:space="0" w:color="auto"/>
        <w:right w:val="none" w:sz="0" w:space="0" w:color="auto"/>
      </w:divBdr>
    </w:div>
    <w:div w:id="1747846368">
      <w:bodyDiv w:val="1"/>
      <w:marLeft w:val="0"/>
      <w:marRight w:val="0"/>
      <w:marTop w:val="0"/>
      <w:marBottom w:val="0"/>
      <w:divBdr>
        <w:top w:val="none" w:sz="0" w:space="0" w:color="auto"/>
        <w:left w:val="none" w:sz="0" w:space="0" w:color="auto"/>
        <w:bottom w:val="none" w:sz="0" w:space="0" w:color="auto"/>
        <w:right w:val="none" w:sz="0" w:space="0" w:color="auto"/>
      </w:divBdr>
    </w:div>
    <w:div w:id="1759062640">
      <w:bodyDiv w:val="1"/>
      <w:marLeft w:val="0"/>
      <w:marRight w:val="0"/>
      <w:marTop w:val="0"/>
      <w:marBottom w:val="0"/>
      <w:divBdr>
        <w:top w:val="none" w:sz="0" w:space="0" w:color="auto"/>
        <w:left w:val="none" w:sz="0" w:space="0" w:color="auto"/>
        <w:bottom w:val="none" w:sz="0" w:space="0" w:color="auto"/>
        <w:right w:val="none" w:sz="0" w:space="0" w:color="auto"/>
      </w:divBdr>
    </w:div>
    <w:div w:id="1774934337">
      <w:bodyDiv w:val="1"/>
      <w:marLeft w:val="0"/>
      <w:marRight w:val="0"/>
      <w:marTop w:val="0"/>
      <w:marBottom w:val="0"/>
      <w:divBdr>
        <w:top w:val="none" w:sz="0" w:space="0" w:color="auto"/>
        <w:left w:val="none" w:sz="0" w:space="0" w:color="auto"/>
        <w:bottom w:val="none" w:sz="0" w:space="0" w:color="auto"/>
        <w:right w:val="none" w:sz="0" w:space="0" w:color="auto"/>
      </w:divBdr>
    </w:div>
    <w:div w:id="1778716040">
      <w:bodyDiv w:val="1"/>
      <w:marLeft w:val="0"/>
      <w:marRight w:val="0"/>
      <w:marTop w:val="0"/>
      <w:marBottom w:val="0"/>
      <w:divBdr>
        <w:top w:val="none" w:sz="0" w:space="0" w:color="auto"/>
        <w:left w:val="none" w:sz="0" w:space="0" w:color="auto"/>
        <w:bottom w:val="none" w:sz="0" w:space="0" w:color="auto"/>
        <w:right w:val="none" w:sz="0" w:space="0" w:color="auto"/>
      </w:divBdr>
    </w:div>
    <w:div w:id="1793593977">
      <w:bodyDiv w:val="1"/>
      <w:marLeft w:val="0"/>
      <w:marRight w:val="0"/>
      <w:marTop w:val="0"/>
      <w:marBottom w:val="0"/>
      <w:divBdr>
        <w:top w:val="none" w:sz="0" w:space="0" w:color="auto"/>
        <w:left w:val="none" w:sz="0" w:space="0" w:color="auto"/>
        <w:bottom w:val="none" w:sz="0" w:space="0" w:color="auto"/>
        <w:right w:val="none" w:sz="0" w:space="0" w:color="auto"/>
      </w:divBdr>
    </w:div>
    <w:div w:id="1807048304">
      <w:bodyDiv w:val="1"/>
      <w:marLeft w:val="0"/>
      <w:marRight w:val="0"/>
      <w:marTop w:val="0"/>
      <w:marBottom w:val="0"/>
      <w:divBdr>
        <w:top w:val="none" w:sz="0" w:space="0" w:color="auto"/>
        <w:left w:val="none" w:sz="0" w:space="0" w:color="auto"/>
        <w:bottom w:val="none" w:sz="0" w:space="0" w:color="auto"/>
        <w:right w:val="none" w:sz="0" w:space="0" w:color="auto"/>
      </w:divBdr>
    </w:div>
    <w:div w:id="1819223991">
      <w:bodyDiv w:val="1"/>
      <w:marLeft w:val="0"/>
      <w:marRight w:val="0"/>
      <w:marTop w:val="0"/>
      <w:marBottom w:val="0"/>
      <w:divBdr>
        <w:top w:val="none" w:sz="0" w:space="0" w:color="auto"/>
        <w:left w:val="none" w:sz="0" w:space="0" w:color="auto"/>
        <w:bottom w:val="none" w:sz="0" w:space="0" w:color="auto"/>
        <w:right w:val="none" w:sz="0" w:space="0" w:color="auto"/>
      </w:divBdr>
    </w:div>
    <w:div w:id="1819347168">
      <w:bodyDiv w:val="1"/>
      <w:marLeft w:val="0"/>
      <w:marRight w:val="0"/>
      <w:marTop w:val="0"/>
      <w:marBottom w:val="0"/>
      <w:divBdr>
        <w:top w:val="none" w:sz="0" w:space="0" w:color="auto"/>
        <w:left w:val="none" w:sz="0" w:space="0" w:color="auto"/>
        <w:bottom w:val="none" w:sz="0" w:space="0" w:color="auto"/>
        <w:right w:val="none" w:sz="0" w:space="0" w:color="auto"/>
      </w:divBdr>
    </w:div>
    <w:div w:id="1824665138">
      <w:bodyDiv w:val="1"/>
      <w:marLeft w:val="0"/>
      <w:marRight w:val="0"/>
      <w:marTop w:val="0"/>
      <w:marBottom w:val="0"/>
      <w:divBdr>
        <w:top w:val="none" w:sz="0" w:space="0" w:color="auto"/>
        <w:left w:val="none" w:sz="0" w:space="0" w:color="auto"/>
        <w:bottom w:val="none" w:sz="0" w:space="0" w:color="auto"/>
        <w:right w:val="none" w:sz="0" w:space="0" w:color="auto"/>
      </w:divBdr>
    </w:div>
    <w:div w:id="1828939560">
      <w:bodyDiv w:val="1"/>
      <w:marLeft w:val="0"/>
      <w:marRight w:val="0"/>
      <w:marTop w:val="0"/>
      <w:marBottom w:val="0"/>
      <w:divBdr>
        <w:top w:val="none" w:sz="0" w:space="0" w:color="auto"/>
        <w:left w:val="none" w:sz="0" w:space="0" w:color="auto"/>
        <w:bottom w:val="none" w:sz="0" w:space="0" w:color="auto"/>
        <w:right w:val="none" w:sz="0" w:space="0" w:color="auto"/>
      </w:divBdr>
    </w:div>
    <w:div w:id="1833830358">
      <w:bodyDiv w:val="1"/>
      <w:marLeft w:val="0"/>
      <w:marRight w:val="0"/>
      <w:marTop w:val="0"/>
      <w:marBottom w:val="0"/>
      <w:divBdr>
        <w:top w:val="none" w:sz="0" w:space="0" w:color="auto"/>
        <w:left w:val="none" w:sz="0" w:space="0" w:color="auto"/>
        <w:bottom w:val="none" w:sz="0" w:space="0" w:color="auto"/>
        <w:right w:val="none" w:sz="0" w:space="0" w:color="auto"/>
      </w:divBdr>
    </w:div>
    <w:div w:id="1845510154">
      <w:bodyDiv w:val="1"/>
      <w:marLeft w:val="0"/>
      <w:marRight w:val="0"/>
      <w:marTop w:val="0"/>
      <w:marBottom w:val="0"/>
      <w:divBdr>
        <w:top w:val="none" w:sz="0" w:space="0" w:color="auto"/>
        <w:left w:val="none" w:sz="0" w:space="0" w:color="auto"/>
        <w:bottom w:val="none" w:sz="0" w:space="0" w:color="auto"/>
        <w:right w:val="none" w:sz="0" w:space="0" w:color="auto"/>
      </w:divBdr>
    </w:div>
    <w:div w:id="1865704705">
      <w:bodyDiv w:val="1"/>
      <w:marLeft w:val="0"/>
      <w:marRight w:val="0"/>
      <w:marTop w:val="0"/>
      <w:marBottom w:val="0"/>
      <w:divBdr>
        <w:top w:val="none" w:sz="0" w:space="0" w:color="auto"/>
        <w:left w:val="none" w:sz="0" w:space="0" w:color="auto"/>
        <w:bottom w:val="none" w:sz="0" w:space="0" w:color="auto"/>
        <w:right w:val="none" w:sz="0" w:space="0" w:color="auto"/>
      </w:divBdr>
    </w:div>
    <w:div w:id="1878352892">
      <w:bodyDiv w:val="1"/>
      <w:marLeft w:val="0"/>
      <w:marRight w:val="0"/>
      <w:marTop w:val="0"/>
      <w:marBottom w:val="0"/>
      <w:divBdr>
        <w:top w:val="none" w:sz="0" w:space="0" w:color="auto"/>
        <w:left w:val="none" w:sz="0" w:space="0" w:color="auto"/>
        <w:bottom w:val="none" w:sz="0" w:space="0" w:color="auto"/>
        <w:right w:val="none" w:sz="0" w:space="0" w:color="auto"/>
      </w:divBdr>
    </w:div>
    <w:div w:id="1887253210">
      <w:bodyDiv w:val="1"/>
      <w:marLeft w:val="0"/>
      <w:marRight w:val="0"/>
      <w:marTop w:val="0"/>
      <w:marBottom w:val="0"/>
      <w:divBdr>
        <w:top w:val="none" w:sz="0" w:space="0" w:color="auto"/>
        <w:left w:val="none" w:sz="0" w:space="0" w:color="auto"/>
        <w:bottom w:val="none" w:sz="0" w:space="0" w:color="auto"/>
        <w:right w:val="none" w:sz="0" w:space="0" w:color="auto"/>
      </w:divBdr>
    </w:div>
    <w:div w:id="1894585403">
      <w:bodyDiv w:val="1"/>
      <w:marLeft w:val="0"/>
      <w:marRight w:val="0"/>
      <w:marTop w:val="0"/>
      <w:marBottom w:val="0"/>
      <w:divBdr>
        <w:top w:val="none" w:sz="0" w:space="0" w:color="auto"/>
        <w:left w:val="none" w:sz="0" w:space="0" w:color="auto"/>
        <w:bottom w:val="none" w:sz="0" w:space="0" w:color="auto"/>
        <w:right w:val="none" w:sz="0" w:space="0" w:color="auto"/>
      </w:divBdr>
    </w:div>
    <w:div w:id="1940335992">
      <w:bodyDiv w:val="1"/>
      <w:marLeft w:val="0"/>
      <w:marRight w:val="0"/>
      <w:marTop w:val="0"/>
      <w:marBottom w:val="0"/>
      <w:divBdr>
        <w:top w:val="none" w:sz="0" w:space="0" w:color="auto"/>
        <w:left w:val="none" w:sz="0" w:space="0" w:color="auto"/>
        <w:bottom w:val="none" w:sz="0" w:space="0" w:color="auto"/>
        <w:right w:val="none" w:sz="0" w:space="0" w:color="auto"/>
      </w:divBdr>
    </w:div>
    <w:div w:id="1959792750">
      <w:bodyDiv w:val="1"/>
      <w:marLeft w:val="0"/>
      <w:marRight w:val="0"/>
      <w:marTop w:val="0"/>
      <w:marBottom w:val="0"/>
      <w:divBdr>
        <w:top w:val="none" w:sz="0" w:space="0" w:color="auto"/>
        <w:left w:val="none" w:sz="0" w:space="0" w:color="auto"/>
        <w:bottom w:val="none" w:sz="0" w:space="0" w:color="auto"/>
        <w:right w:val="none" w:sz="0" w:space="0" w:color="auto"/>
      </w:divBdr>
    </w:div>
    <w:div w:id="1977180676">
      <w:bodyDiv w:val="1"/>
      <w:marLeft w:val="0"/>
      <w:marRight w:val="0"/>
      <w:marTop w:val="0"/>
      <w:marBottom w:val="0"/>
      <w:divBdr>
        <w:top w:val="none" w:sz="0" w:space="0" w:color="auto"/>
        <w:left w:val="none" w:sz="0" w:space="0" w:color="auto"/>
        <w:bottom w:val="none" w:sz="0" w:space="0" w:color="auto"/>
        <w:right w:val="none" w:sz="0" w:space="0" w:color="auto"/>
      </w:divBdr>
    </w:div>
    <w:div w:id="1992440217">
      <w:bodyDiv w:val="1"/>
      <w:marLeft w:val="0"/>
      <w:marRight w:val="0"/>
      <w:marTop w:val="0"/>
      <w:marBottom w:val="0"/>
      <w:divBdr>
        <w:top w:val="none" w:sz="0" w:space="0" w:color="auto"/>
        <w:left w:val="none" w:sz="0" w:space="0" w:color="auto"/>
        <w:bottom w:val="none" w:sz="0" w:space="0" w:color="auto"/>
        <w:right w:val="none" w:sz="0" w:space="0" w:color="auto"/>
      </w:divBdr>
    </w:div>
    <w:div w:id="2016571603">
      <w:bodyDiv w:val="1"/>
      <w:marLeft w:val="0"/>
      <w:marRight w:val="0"/>
      <w:marTop w:val="0"/>
      <w:marBottom w:val="0"/>
      <w:divBdr>
        <w:top w:val="none" w:sz="0" w:space="0" w:color="auto"/>
        <w:left w:val="none" w:sz="0" w:space="0" w:color="auto"/>
        <w:bottom w:val="none" w:sz="0" w:space="0" w:color="auto"/>
        <w:right w:val="none" w:sz="0" w:space="0" w:color="auto"/>
      </w:divBdr>
    </w:div>
    <w:div w:id="2022512605">
      <w:bodyDiv w:val="1"/>
      <w:marLeft w:val="0"/>
      <w:marRight w:val="0"/>
      <w:marTop w:val="0"/>
      <w:marBottom w:val="0"/>
      <w:divBdr>
        <w:top w:val="none" w:sz="0" w:space="0" w:color="auto"/>
        <w:left w:val="none" w:sz="0" w:space="0" w:color="auto"/>
        <w:bottom w:val="none" w:sz="0" w:space="0" w:color="auto"/>
        <w:right w:val="none" w:sz="0" w:space="0" w:color="auto"/>
      </w:divBdr>
    </w:div>
    <w:div w:id="2028870037">
      <w:bodyDiv w:val="1"/>
      <w:marLeft w:val="0"/>
      <w:marRight w:val="0"/>
      <w:marTop w:val="0"/>
      <w:marBottom w:val="0"/>
      <w:divBdr>
        <w:top w:val="none" w:sz="0" w:space="0" w:color="auto"/>
        <w:left w:val="none" w:sz="0" w:space="0" w:color="auto"/>
        <w:bottom w:val="none" w:sz="0" w:space="0" w:color="auto"/>
        <w:right w:val="none" w:sz="0" w:space="0" w:color="auto"/>
      </w:divBdr>
    </w:div>
    <w:div w:id="2039890547">
      <w:bodyDiv w:val="1"/>
      <w:marLeft w:val="0"/>
      <w:marRight w:val="0"/>
      <w:marTop w:val="0"/>
      <w:marBottom w:val="0"/>
      <w:divBdr>
        <w:top w:val="none" w:sz="0" w:space="0" w:color="auto"/>
        <w:left w:val="none" w:sz="0" w:space="0" w:color="auto"/>
        <w:bottom w:val="none" w:sz="0" w:space="0" w:color="auto"/>
        <w:right w:val="none" w:sz="0" w:space="0" w:color="auto"/>
      </w:divBdr>
    </w:div>
    <w:div w:id="2042052885">
      <w:bodyDiv w:val="1"/>
      <w:marLeft w:val="0"/>
      <w:marRight w:val="0"/>
      <w:marTop w:val="0"/>
      <w:marBottom w:val="0"/>
      <w:divBdr>
        <w:top w:val="none" w:sz="0" w:space="0" w:color="auto"/>
        <w:left w:val="none" w:sz="0" w:space="0" w:color="auto"/>
        <w:bottom w:val="none" w:sz="0" w:space="0" w:color="auto"/>
        <w:right w:val="none" w:sz="0" w:space="0" w:color="auto"/>
      </w:divBdr>
    </w:div>
    <w:div w:id="2044818220">
      <w:bodyDiv w:val="1"/>
      <w:marLeft w:val="0"/>
      <w:marRight w:val="0"/>
      <w:marTop w:val="0"/>
      <w:marBottom w:val="0"/>
      <w:divBdr>
        <w:top w:val="none" w:sz="0" w:space="0" w:color="auto"/>
        <w:left w:val="none" w:sz="0" w:space="0" w:color="auto"/>
        <w:bottom w:val="none" w:sz="0" w:space="0" w:color="auto"/>
        <w:right w:val="none" w:sz="0" w:space="0" w:color="auto"/>
      </w:divBdr>
    </w:div>
    <w:div w:id="2066368583">
      <w:bodyDiv w:val="1"/>
      <w:marLeft w:val="0"/>
      <w:marRight w:val="0"/>
      <w:marTop w:val="0"/>
      <w:marBottom w:val="0"/>
      <w:divBdr>
        <w:top w:val="none" w:sz="0" w:space="0" w:color="auto"/>
        <w:left w:val="none" w:sz="0" w:space="0" w:color="auto"/>
        <w:bottom w:val="none" w:sz="0" w:space="0" w:color="auto"/>
        <w:right w:val="none" w:sz="0" w:space="0" w:color="auto"/>
      </w:divBdr>
    </w:div>
    <w:div w:id="2072540545">
      <w:bodyDiv w:val="1"/>
      <w:marLeft w:val="0"/>
      <w:marRight w:val="0"/>
      <w:marTop w:val="0"/>
      <w:marBottom w:val="0"/>
      <w:divBdr>
        <w:top w:val="none" w:sz="0" w:space="0" w:color="auto"/>
        <w:left w:val="none" w:sz="0" w:space="0" w:color="auto"/>
        <w:bottom w:val="none" w:sz="0" w:space="0" w:color="auto"/>
        <w:right w:val="none" w:sz="0" w:space="0" w:color="auto"/>
      </w:divBdr>
    </w:div>
    <w:div w:id="2085183390">
      <w:bodyDiv w:val="1"/>
      <w:marLeft w:val="0"/>
      <w:marRight w:val="0"/>
      <w:marTop w:val="0"/>
      <w:marBottom w:val="0"/>
      <w:divBdr>
        <w:top w:val="none" w:sz="0" w:space="0" w:color="auto"/>
        <w:left w:val="none" w:sz="0" w:space="0" w:color="auto"/>
        <w:bottom w:val="none" w:sz="0" w:space="0" w:color="auto"/>
        <w:right w:val="none" w:sz="0" w:space="0" w:color="auto"/>
      </w:divBdr>
    </w:div>
    <w:div w:id="2093315252">
      <w:bodyDiv w:val="1"/>
      <w:marLeft w:val="0"/>
      <w:marRight w:val="0"/>
      <w:marTop w:val="0"/>
      <w:marBottom w:val="0"/>
      <w:divBdr>
        <w:top w:val="none" w:sz="0" w:space="0" w:color="auto"/>
        <w:left w:val="none" w:sz="0" w:space="0" w:color="auto"/>
        <w:bottom w:val="none" w:sz="0" w:space="0" w:color="auto"/>
        <w:right w:val="none" w:sz="0" w:space="0" w:color="auto"/>
      </w:divBdr>
    </w:div>
    <w:div w:id="2133286469">
      <w:bodyDiv w:val="1"/>
      <w:marLeft w:val="0"/>
      <w:marRight w:val="0"/>
      <w:marTop w:val="0"/>
      <w:marBottom w:val="0"/>
      <w:divBdr>
        <w:top w:val="none" w:sz="0" w:space="0" w:color="auto"/>
        <w:left w:val="none" w:sz="0" w:space="0" w:color="auto"/>
        <w:bottom w:val="none" w:sz="0" w:space="0" w:color="auto"/>
        <w:right w:val="none" w:sz="0" w:space="0" w:color="auto"/>
      </w:divBdr>
    </w:div>
    <w:div w:id="21461226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hyperlink" Target="https://www.who.int/health-topics/obesity" TargetMode="External"/><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www.more-life.co.uk/"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https://www.gov.uk/government/publications/health-matters-obesity-and-the-food-environment/health-matters-obesity-and-the-food-environment--2"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www.ncbi.nlm.nih.gov/pmc/articles/PMC3975626/"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C914A7-B6CE-4189-B8AD-EA341B76C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35</TotalTime>
  <Pages>1</Pages>
  <Words>20685</Words>
  <Characters>117906</Characters>
  <Application>Microsoft Office Word</Application>
  <DocSecurity>0</DocSecurity>
  <Lines>982</Lines>
  <Paragraphs>2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nath Reddy</dc:creator>
  <cp:keywords/>
  <dc:description/>
  <cp:lastModifiedBy>Vishwanath Reddy</cp:lastModifiedBy>
  <cp:revision>481</cp:revision>
  <cp:lastPrinted>2021-09-27T12:55:00Z</cp:lastPrinted>
  <dcterms:created xsi:type="dcterms:W3CDTF">2021-06-13T09:16:00Z</dcterms:created>
  <dcterms:modified xsi:type="dcterms:W3CDTF">2021-10-21T10:31:00Z</dcterms:modified>
</cp:coreProperties>
</file>